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D55179" w14:textId="145217A9" w:rsidR="00F01C9C" w:rsidRPr="00DD5E42" w:rsidRDefault="00F01C9C" w:rsidP="008A0EB3">
      <w:pPr>
        <w:pStyle w:val="Brodtekst"/>
      </w:pPr>
    </w:p>
    <w:p w14:paraId="32A3462E" w14:textId="77777777" w:rsidR="00F01C9C" w:rsidRPr="00DD5E42" w:rsidRDefault="00F01C9C" w:rsidP="00546BAD">
      <w:pPr>
        <w:spacing w:after="0" w:line="360" w:lineRule="auto"/>
        <w:jc w:val="center"/>
        <w:rPr>
          <w:lang w:val="en-US"/>
        </w:rPr>
      </w:pPr>
    </w:p>
    <w:p w14:paraId="3CC82788" w14:textId="77777777" w:rsidR="00386D31" w:rsidRPr="006F2645" w:rsidRDefault="00386D31" w:rsidP="00386D31">
      <w:pPr>
        <w:spacing w:after="0" w:line="240" w:lineRule="auto"/>
        <w:ind w:left="567" w:right="567"/>
        <w:jc w:val="center"/>
        <w:rPr>
          <w:rStyle w:val="Forside-UndertittelChar"/>
        </w:rPr>
      </w:pPr>
      <w:r w:rsidRPr="006F2645">
        <w:rPr>
          <w:rStyle w:val="Forside-TittelChar"/>
        </w:rPr>
        <w:t>[Tittel]</w:t>
      </w:r>
      <w:r w:rsidRPr="006F2645">
        <w:rPr>
          <w:rFonts w:ascii="Arial" w:hAnsi="Arial" w:cs="Arial"/>
          <w:sz w:val="48"/>
          <w:szCs w:val="48"/>
        </w:rPr>
        <w:t xml:space="preserve"> </w:t>
      </w:r>
      <w:r w:rsidRPr="006F2645">
        <w:br/>
      </w:r>
    </w:p>
    <w:p w14:paraId="65A1578F" w14:textId="77777777" w:rsidR="00386D31" w:rsidRPr="006F2645" w:rsidRDefault="00386D31" w:rsidP="00386D31">
      <w:pPr>
        <w:spacing w:after="0" w:line="240" w:lineRule="auto"/>
        <w:ind w:left="567" w:right="567"/>
        <w:jc w:val="center"/>
        <w:rPr>
          <w:rStyle w:val="Forside-ForfatterogoppgaveChar"/>
        </w:rPr>
      </w:pPr>
      <w:r w:rsidRPr="006F2645">
        <w:rPr>
          <w:rStyle w:val="Forside-UndertittelChar"/>
        </w:rPr>
        <w:t>[Undertittel]</w:t>
      </w:r>
      <w:r w:rsidRPr="006F2645">
        <w:t xml:space="preserve"> </w:t>
      </w:r>
      <w:r w:rsidRPr="006F2645">
        <w:br/>
      </w:r>
    </w:p>
    <w:p w14:paraId="79A8E9E7" w14:textId="77777777" w:rsidR="00386D31" w:rsidRPr="006F2645" w:rsidRDefault="00F02B95" w:rsidP="00386D31">
      <w:pPr>
        <w:spacing w:after="0" w:line="240" w:lineRule="auto"/>
        <w:ind w:left="567" w:right="567"/>
        <w:jc w:val="center"/>
        <w:rPr>
          <w:rStyle w:val="Forside-ForfatterogoppgaveChar"/>
        </w:rPr>
      </w:pPr>
      <w:r w:rsidRPr="006F2645">
        <w:rPr>
          <w:rStyle w:val="Forside-ForfatterogoppgaveChar"/>
        </w:rPr>
        <w:t>Gagandeep Kaur</w:t>
      </w:r>
    </w:p>
    <w:p w14:paraId="602244C4" w14:textId="77777777" w:rsidR="00546BAD" w:rsidRPr="006F2645" w:rsidRDefault="00546BAD" w:rsidP="00546BAD">
      <w:pPr>
        <w:spacing w:after="0" w:line="240" w:lineRule="auto"/>
        <w:ind w:left="567" w:right="567"/>
      </w:pPr>
    </w:p>
    <w:p w14:paraId="1DB50B2A" w14:textId="77777777" w:rsidR="00546BAD" w:rsidRPr="006F2645" w:rsidRDefault="00546BAD" w:rsidP="00546BAD">
      <w:pPr>
        <w:spacing w:after="0" w:line="240" w:lineRule="auto"/>
        <w:ind w:left="567" w:right="567"/>
      </w:pPr>
    </w:p>
    <w:p w14:paraId="457A1CAE" w14:textId="77777777" w:rsidR="00546BAD" w:rsidRPr="006F2645" w:rsidRDefault="00546BAD" w:rsidP="00546BAD">
      <w:pPr>
        <w:spacing w:after="0" w:line="240" w:lineRule="auto"/>
        <w:ind w:left="567" w:right="567"/>
      </w:pPr>
    </w:p>
    <w:p w14:paraId="78AB118E" w14:textId="77777777" w:rsidR="00546BAD" w:rsidRPr="006F2645" w:rsidRDefault="00477FC3" w:rsidP="00546BAD">
      <w:pPr>
        <w:spacing w:after="0" w:line="240" w:lineRule="auto"/>
        <w:ind w:left="567" w:right="567"/>
        <w:rPr>
          <w:rStyle w:val="Forside-ForfatterogoppgaveChar"/>
        </w:rPr>
      </w:pPr>
      <w:r w:rsidRPr="00DD5E42">
        <w:rPr>
          <w:noProof/>
          <w:lang w:val="en-US" w:eastAsia="zh-CN"/>
        </w:rPr>
        <w:drawing>
          <wp:anchor distT="0" distB="0" distL="114300" distR="114300" simplePos="0" relativeHeight="251659264" behindDoc="1" locked="0" layoutInCell="1" allowOverlap="1" wp14:anchorId="4FE20CAC" wp14:editId="2E0D10EE">
            <wp:simplePos x="0" y="0"/>
            <wp:positionH relativeFrom="column">
              <wp:posOffset>1917065</wp:posOffset>
            </wp:positionH>
            <wp:positionV relativeFrom="paragraph">
              <wp:posOffset>387985</wp:posOffset>
            </wp:positionV>
            <wp:extent cx="2190115" cy="2190115"/>
            <wp:effectExtent l="0" t="0" r="0" b="0"/>
            <wp:wrapTight wrapText="bothSides">
              <wp:wrapPolygon edited="0">
                <wp:start x="8830" y="0"/>
                <wp:lineTo x="7327" y="188"/>
                <wp:lineTo x="2818" y="2442"/>
                <wp:lineTo x="1879" y="4321"/>
                <wp:lineTo x="752" y="6012"/>
                <wp:lineTo x="188" y="7515"/>
                <wp:lineTo x="0" y="8455"/>
                <wp:lineTo x="0" y="12776"/>
                <wp:lineTo x="564" y="15030"/>
                <wp:lineTo x="2442" y="18412"/>
                <wp:lineTo x="6764" y="21043"/>
                <wp:lineTo x="8455" y="21418"/>
                <wp:lineTo x="9018" y="21418"/>
                <wp:lineTo x="12400" y="21418"/>
                <wp:lineTo x="12964" y="21418"/>
                <wp:lineTo x="14655" y="21043"/>
                <wp:lineTo x="18976" y="18412"/>
                <wp:lineTo x="20855" y="15030"/>
                <wp:lineTo x="21418" y="12776"/>
                <wp:lineTo x="21418" y="8267"/>
                <wp:lineTo x="20667" y="6012"/>
                <wp:lineTo x="19164" y="3758"/>
                <wp:lineTo x="18600" y="2442"/>
                <wp:lineTo x="14091" y="188"/>
                <wp:lineTo x="12588" y="0"/>
                <wp:lineTo x="883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O_Segl_black300dp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r w:rsidR="00546BAD" w:rsidRPr="006F2645">
        <w:br/>
      </w:r>
    </w:p>
    <w:p w14:paraId="55CD6653" w14:textId="77777777" w:rsidR="00546BAD" w:rsidRPr="006F2645" w:rsidRDefault="00546BAD" w:rsidP="00546BAD">
      <w:pPr>
        <w:spacing w:after="0" w:line="240" w:lineRule="auto"/>
        <w:ind w:left="567" w:right="567"/>
        <w:rPr>
          <w:rStyle w:val="Forside-ForfatterogoppgaveChar"/>
        </w:rPr>
      </w:pPr>
    </w:p>
    <w:p w14:paraId="43DB742A" w14:textId="77777777" w:rsidR="00546BAD" w:rsidRPr="006F2645" w:rsidRDefault="00546BAD" w:rsidP="00546BAD">
      <w:pPr>
        <w:spacing w:after="0" w:line="240" w:lineRule="auto"/>
        <w:ind w:left="567" w:right="567"/>
        <w:jc w:val="center"/>
        <w:rPr>
          <w:rStyle w:val="Forside-ForfatterogoppgaveChar"/>
        </w:rPr>
      </w:pPr>
    </w:p>
    <w:p w14:paraId="55044C51" w14:textId="77777777" w:rsidR="00546BAD" w:rsidRPr="006F2645" w:rsidRDefault="00546BAD" w:rsidP="00546BAD">
      <w:pPr>
        <w:spacing w:after="0" w:line="240" w:lineRule="auto"/>
        <w:ind w:left="567" w:right="567"/>
        <w:jc w:val="center"/>
        <w:rPr>
          <w:rStyle w:val="Forside-ForfatterogoppgaveChar"/>
        </w:rPr>
      </w:pPr>
    </w:p>
    <w:p w14:paraId="20F0B032" w14:textId="77777777" w:rsidR="00546BAD" w:rsidRPr="006F2645" w:rsidRDefault="00546BAD" w:rsidP="00546BAD">
      <w:pPr>
        <w:spacing w:after="0" w:line="240" w:lineRule="auto"/>
        <w:ind w:left="567" w:right="567"/>
        <w:jc w:val="center"/>
        <w:rPr>
          <w:rStyle w:val="Forside-ForfatterogoppgaveChar"/>
        </w:rPr>
      </w:pPr>
    </w:p>
    <w:p w14:paraId="4CA42FCD" w14:textId="77777777" w:rsidR="00546BAD" w:rsidRPr="006F2645" w:rsidRDefault="00546BAD" w:rsidP="00546BAD">
      <w:pPr>
        <w:spacing w:after="0" w:line="240" w:lineRule="auto"/>
        <w:ind w:left="567" w:right="567"/>
        <w:jc w:val="center"/>
        <w:rPr>
          <w:rStyle w:val="Forside-ForfatterogoppgaveChar"/>
        </w:rPr>
      </w:pPr>
    </w:p>
    <w:p w14:paraId="51CAA9CE" w14:textId="77777777" w:rsidR="00546BAD" w:rsidRPr="006F2645" w:rsidRDefault="00546BAD" w:rsidP="00546BAD">
      <w:pPr>
        <w:spacing w:after="0" w:line="240" w:lineRule="auto"/>
        <w:ind w:left="567" w:right="567"/>
        <w:jc w:val="center"/>
        <w:rPr>
          <w:rStyle w:val="Forside-ForfatterogoppgaveChar"/>
        </w:rPr>
      </w:pPr>
    </w:p>
    <w:p w14:paraId="66E137F9" w14:textId="77777777" w:rsidR="00546BAD" w:rsidRPr="006F2645" w:rsidRDefault="00546BAD" w:rsidP="00546BAD">
      <w:pPr>
        <w:spacing w:after="0" w:line="240" w:lineRule="auto"/>
        <w:ind w:left="567" w:right="567"/>
        <w:jc w:val="center"/>
        <w:rPr>
          <w:rStyle w:val="Forside-ForfatterogoppgaveChar"/>
        </w:rPr>
      </w:pPr>
    </w:p>
    <w:p w14:paraId="692D3A20" w14:textId="77777777" w:rsidR="00546BAD" w:rsidRPr="006F2645" w:rsidRDefault="00546BAD" w:rsidP="00546BAD">
      <w:pPr>
        <w:spacing w:after="0" w:line="240" w:lineRule="auto"/>
        <w:ind w:left="567" w:right="567"/>
        <w:jc w:val="center"/>
        <w:rPr>
          <w:rStyle w:val="Forside-ForfatterogoppgaveChar"/>
        </w:rPr>
      </w:pPr>
    </w:p>
    <w:p w14:paraId="071BC255" w14:textId="77777777" w:rsidR="00546BAD" w:rsidRPr="006F2645" w:rsidRDefault="00546BAD" w:rsidP="00546BAD">
      <w:pPr>
        <w:spacing w:after="0" w:line="240" w:lineRule="auto"/>
        <w:ind w:left="567" w:right="567"/>
        <w:jc w:val="center"/>
        <w:rPr>
          <w:rStyle w:val="Forside-ForfatterogoppgaveChar"/>
        </w:rPr>
      </w:pPr>
    </w:p>
    <w:p w14:paraId="4EFAEF26" w14:textId="77777777" w:rsidR="00546BAD" w:rsidRPr="006F2645" w:rsidRDefault="00546BAD" w:rsidP="00546BAD">
      <w:pPr>
        <w:spacing w:after="0" w:line="240" w:lineRule="auto"/>
        <w:ind w:left="567" w:right="567"/>
        <w:jc w:val="center"/>
        <w:rPr>
          <w:rStyle w:val="Forside-ForfatterogoppgaveChar"/>
        </w:rPr>
      </w:pPr>
    </w:p>
    <w:p w14:paraId="0BB56E75" w14:textId="77777777" w:rsidR="00546BAD" w:rsidRPr="006F2645" w:rsidRDefault="00546BAD" w:rsidP="00546BAD">
      <w:pPr>
        <w:spacing w:after="0" w:line="240" w:lineRule="auto"/>
        <w:ind w:left="567" w:right="567"/>
        <w:jc w:val="center"/>
        <w:rPr>
          <w:rStyle w:val="Forside-ForfatterogoppgaveChar"/>
        </w:rPr>
      </w:pPr>
    </w:p>
    <w:p w14:paraId="4A5B3653" w14:textId="77777777" w:rsidR="00546BAD" w:rsidRPr="006F2645" w:rsidRDefault="00546BAD" w:rsidP="00546BAD">
      <w:pPr>
        <w:spacing w:after="0" w:line="240" w:lineRule="auto"/>
        <w:ind w:left="567" w:right="567"/>
        <w:jc w:val="center"/>
        <w:rPr>
          <w:rStyle w:val="Forside-ForfatterogoppgaveChar"/>
        </w:rPr>
      </w:pPr>
    </w:p>
    <w:p w14:paraId="283FF45B" w14:textId="77777777" w:rsidR="00546BAD" w:rsidRPr="006F2645" w:rsidRDefault="00546BAD" w:rsidP="00546BAD">
      <w:pPr>
        <w:spacing w:after="0" w:line="240" w:lineRule="auto"/>
        <w:ind w:left="567" w:right="567"/>
        <w:jc w:val="center"/>
        <w:rPr>
          <w:rStyle w:val="Forside-ForfatterogoppgaveChar"/>
        </w:rPr>
      </w:pPr>
    </w:p>
    <w:p w14:paraId="388E179B" w14:textId="77777777" w:rsidR="00546BAD" w:rsidRPr="006F2645" w:rsidRDefault="00546BAD" w:rsidP="00546BAD">
      <w:pPr>
        <w:spacing w:after="0" w:line="240" w:lineRule="auto"/>
        <w:ind w:left="567" w:right="567"/>
        <w:jc w:val="center"/>
        <w:rPr>
          <w:rStyle w:val="Forside-ForfatterogoppgaveChar"/>
        </w:rPr>
      </w:pPr>
    </w:p>
    <w:p w14:paraId="3E2C7943" w14:textId="77777777" w:rsidR="00386D31" w:rsidRPr="006F2645" w:rsidRDefault="00386D31" w:rsidP="00386D31">
      <w:pPr>
        <w:spacing w:after="0" w:line="240" w:lineRule="auto"/>
        <w:ind w:left="567" w:right="567"/>
        <w:jc w:val="center"/>
        <w:rPr>
          <w:rFonts w:ascii="Arial" w:hAnsi="Arial" w:cs="Arial"/>
          <w:sz w:val="32"/>
          <w:szCs w:val="32"/>
        </w:rPr>
      </w:pPr>
      <w:r w:rsidRPr="006F2645">
        <w:rPr>
          <w:rStyle w:val="Forside-ForfatterogoppgaveChar"/>
        </w:rPr>
        <w:t xml:space="preserve">[Oppgavetype ved institutt/fakultet] </w:t>
      </w:r>
      <w:r w:rsidRPr="006F2645">
        <w:rPr>
          <w:rStyle w:val="Forside-ForfatterogoppgaveChar"/>
        </w:rPr>
        <w:br/>
      </w:r>
    </w:p>
    <w:p w14:paraId="4B34E504" w14:textId="77777777" w:rsidR="00386D31" w:rsidRPr="00C05AC0" w:rsidRDefault="00386D31" w:rsidP="00386D31">
      <w:pPr>
        <w:spacing w:after="0" w:line="240" w:lineRule="auto"/>
        <w:ind w:left="567" w:right="567"/>
        <w:jc w:val="center"/>
        <w:rPr>
          <w:rStyle w:val="Forside-datoChar"/>
          <w:lang w:val="en-US"/>
        </w:rPr>
      </w:pPr>
      <w:r w:rsidRPr="00C05AC0">
        <w:rPr>
          <w:rFonts w:ascii="Arial" w:hAnsi="Arial" w:cs="Arial"/>
          <w:sz w:val="32"/>
          <w:szCs w:val="32"/>
          <w:lang w:val="en-US"/>
        </w:rPr>
        <w:t>UNIVERSIT</w:t>
      </w:r>
      <w:r w:rsidR="00C05AC0" w:rsidRPr="00C05AC0">
        <w:rPr>
          <w:rFonts w:ascii="Arial" w:hAnsi="Arial" w:cs="Arial"/>
          <w:sz w:val="32"/>
          <w:szCs w:val="32"/>
          <w:lang w:val="en-US"/>
        </w:rPr>
        <w:t xml:space="preserve">Y OF </w:t>
      </w:r>
      <w:r w:rsidRPr="00C05AC0">
        <w:rPr>
          <w:rFonts w:ascii="Arial" w:hAnsi="Arial" w:cs="Arial"/>
          <w:sz w:val="32"/>
          <w:szCs w:val="32"/>
          <w:lang w:val="en-US"/>
        </w:rPr>
        <w:t>OSLO</w:t>
      </w:r>
      <w:r w:rsidRPr="00C05AC0">
        <w:rPr>
          <w:lang w:val="en-US"/>
        </w:rPr>
        <w:t xml:space="preserve"> </w:t>
      </w:r>
      <w:r w:rsidRPr="00C05AC0">
        <w:rPr>
          <w:lang w:val="en-US"/>
        </w:rPr>
        <w:br/>
      </w:r>
    </w:p>
    <w:p w14:paraId="4742B6F3" w14:textId="77777777" w:rsidR="00386D31" w:rsidRPr="00B61F9C" w:rsidRDefault="00386D31" w:rsidP="00386D31">
      <w:pPr>
        <w:spacing w:after="0" w:line="240" w:lineRule="auto"/>
        <w:ind w:left="567" w:right="567"/>
        <w:jc w:val="center"/>
        <w:rPr>
          <w:sz w:val="20"/>
          <w:lang w:val="en-US"/>
        </w:rPr>
      </w:pPr>
      <w:r w:rsidRPr="00B61F9C">
        <w:rPr>
          <w:rStyle w:val="Forside-datoChar"/>
          <w:lang w:val="en-US"/>
        </w:rPr>
        <w:t>[Dato]</w:t>
      </w:r>
    </w:p>
    <w:p w14:paraId="657162B7" w14:textId="77777777" w:rsidR="00F01C9C" w:rsidRPr="00B61F9C" w:rsidRDefault="00F01C9C" w:rsidP="000A3F57">
      <w:pPr>
        <w:spacing w:after="0" w:line="360" w:lineRule="auto"/>
        <w:rPr>
          <w:lang w:val="en-US"/>
        </w:rPr>
      </w:pPr>
    </w:p>
    <w:p w14:paraId="49E4E989" w14:textId="77777777" w:rsidR="00F01C9C" w:rsidRPr="00B61F9C" w:rsidRDefault="00F01C9C" w:rsidP="000A3F57">
      <w:pPr>
        <w:spacing w:after="0" w:line="360" w:lineRule="auto"/>
        <w:rPr>
          <w:lang w:val="en-US"/>
        </w:rPr>
      </w:pPr>
    </w:p>
    <w:p w14:paraId="6DE00B8D" w14:textId="77777777" w:rsidR="00830559" w:rsidRPr="00B61F9C" w:rsidRDefault="00830559" w:rsidP="00830559">
      <w:pPr>
        <w:pStyle w:val="Brodtekst"/>
      </w:pPr>
    </w:p>
    <w:p w14:paraId="472817CF" w14:textId="77777777" w:rsidR="00830559" w:rsidRPr="00B61F9C" w:rsidRDefault="00830559" w:rsidP="00830559">
      <w:pPr>
        <w:pStyle w:val="Brodtekst"/>
      </w:pPr>
    </w:p>
    <w:p w14:paraId="68263624" w14:textId="77777777" w:rsidR="00830559" w:rsidRPr="00B61F9C" w:rsidRDefault="00830559" w:rsidP="00830559">
      <w:pPr>
        <w:pStyle w:val="Brodtekst"/>
      </w:pPr>
    </w:p>
    <w:p w14:paraId="1CF7EA08" w14:textId="77777777" w:rsidR="00E56822" w:rsidRPr="00B61F9C" w:rsidRDefault="00E56822" w:rsidP="00E56822">
      <w:pPr>
        <w:pStyle w:val="UtennrDUO"/>
        <w:rPr>
          <w:lang w:val="en-US"/>
        </w:rPr>
      </w:pPr>
      <w:r w:rsidRPr="00B61F9C">
        <w:rPr>
          <w:lang w:val="en-US"/>
        </w:rPr>
        <w:lastRenderedPageBreak/>
        <w:t>[</w:t>
      </w:r>
      <w:proofErr w:type="spellStart"/>
      <w:r w:rsidRPr="00B61F9C">
        <w:rPr>
          <w:lang w:val="en-US"/>
        </w:rPr>
        <w:t>Tittelblad</w:t>
      </w:r>
      <w:proofErr w:type="spellEnd"/>
      <w:r w:rsidRPr="00B61F9C">
        <w:rPr>
          <w:lang w:val="en-US"/>
        </w:rPr>
        <w:t>]</w:t>
      </w:r>
    </w:p>
    <w:p w14:paraId="6DD9FE69" w14:textId="77777777" w:rsidR="00E56822" w:rsidRPr="006F2645" w:rsidRDefault="00E56822" w:rsidP="00E56822">
      <w:pPr>
        <w:spacing w:after="0" w:line="360" w:lineRule="auto"/>
      </w:pPr>
      <w:r w:rsidRPr="006F2645">
        <w:t>(samme tekst som på forsiden, men studenten står friere i utformingen)</w:t>
      </w:r>
    </w:p>
    <w:p w14:paraId="5F01E340" w14:textId="77777777" w:rsidR="00E56822" w:rsidRPr="006F2645" w:rsidRDefault="00E56822" w:rsidP="00E56822">
      <w:r w:rsidRPr="006F2645">
        <w:br w:type="page"/>
      </w:r>
    </w:p>
    <w:p w14:paraId="6677F7AC" w14:textId="77777777" w:rsidR="00E56822" w:rsidRPr="006F2645" w:rsidRDefault="00E56822" w:rsidP="00830559">
      <w:pPr>
        <w:pStyle w:val="Brodtekst"/>
        <w:rPr>
          <w:lang w:val="nb-NO"/>
        </w:rPr>
      </w:pPr>
    </w:p>
    <w:p w14:paraId="23657121" w14:textId="77777777" w:rsidR="00E56822" w:rsidRPr="006F2645" w:rsidRDefault="00E56822" w:rsidP="00830559">
      <w:pPr>
        <w:pStyle w:val="Brodtekst"/>
        <w:rPr>
          <w:lang w:val="nb-NO"/>
        </w:rPr>
      </w:pPr>
    </w:p>
    <w:p w14:paraId="05B1CB32" w14:textId="77777777" w:rsidR="00E56822" w:rsidRPr="006F2645" w:rsidRDefault="00E56822" w:rsidP="00830559">
      <w:pPr>
        <w:pStyle w:val="Brodtekst"/>
        <w:rPr>
          <w:lang w:val="nb-NO"/>
        </w:rPr>
      </w:pPr>
    </w:p>
    <w:p w14:paraId="10CCE63A" w14:textId="77777777" w:rsidR="00E56822" w:rsidRPr="006F2645" w:rsidRDefault="00E56822" w:rsidP="00830559">
      <w:pPr>
        <w:pStyle w:val="Brodtekst"/>
        <w:rPr>
          <w:lang w:val="nb-NO"/>
        </w:rPr>
      </w:pPr>
    </w:p>
    <w:p w14:paraId="1FA9073B" w14:textId="77777777" w:rsidR="00E56822" w:rsidRPr="006F2645" w:rsidRDefault="00E56822" w:rsidP="00830559">
      <w:pPr>
        <w:pStyle w:val="Brodtekst"/>
        <w:rPr>
          <w:lang w:val="nb-NO"/>
        </w:rPr>
      </w:pPr>
    </w:p>
    <w:p w14:paraId="328712D7" w14:textId="77777777" w:rsidR="00E56822" w:rsidRPr="006F2645" w:rsidRDefault="00E56822" w:rsidP="00830559">
      <w:pPr>
        <w:pStyle w:val="Brodtekst"/>
        <w:rPr>
          <w:lang w:val="nb-NO"/>
        </w:rPr>
      </w:pPr>
    </w:p>
    <w:p w14:paraId="02EA829F" w14:textId="77777777" w:rsidR="00E56822" w:rsidRPr="006F2645" w:rsidRDefault="00E56822" w:rsidP="00830559">
      <w:pPr>
        <w:pStyle w:val="Brodtekst"/>
        <w:rPr>
          <w:lang w:val="nb-NO"/>
        </w:rPr>
      </w:pPr>
    </w:p>
    <w:p w14:paraId="79A1D04B" w14:textId="77777777" w:rsidR="00E56822" w:rsidRPr="006F2645" w:rsidRDefault="00E56822" w:rsidP="00830559">
      <w:pPr>
        <w:pStyle w:val="Brodtekst"/>
        <w:rPr>
          <w:lang w:val="nb-NO"/>
        </w:rPr>
      </w:pPr>
    </w:p>
    <w:p w14:paraId="4FC0D8D7" w14:textId="77777777" w:rsidR="00E56822" w:rsidRPr="006F2645" w:rsidRDefault="00E56822" w:rsidP="00830559">
      <w:pPr>
        <w:pStyle w:val="Brodtekst"/>
        <w:rPr>
          <w:lang w:val="nb-NO"/>
        </w:rPr>
      </w:pPr>
    </w:p>
    <w:p w14:paraId="344B89CC" w14:textId="77777777" w:rsidR="00E56822" w:rsidRPr="006F2645" w:rsidRDefault="00E56822" w:rsidP="00830559">
      <w:pPr>
        <w:pStyle w:val="Brodtekst"/>
        <w:rPr>
          <w:lang w:val="nb-NO"/>
        </w:rPr>
      </w:pPr>
    </w:p>
    <w:p w14:paraId="50F21AD8" w14:textId="77777777" w:rsidR="00E56822" w:rsidRPr="006F2645" w:rsidRDefault="00E56822" w:rsidP="00830559">
      <w:pPr>
        <w:pStyle w:val="Brodtekst"/>
        <w:rPr>
          <w:lang w:val="nb-NO"/>
        </w:rPr>
      </w:pPr>
    </w:p>
    <w:p w14:paraId="72FCB219" w14:textId="77777777" w:rsidR="00E56822" w:rsidRPr="006F2645" w:rsidRDefault="00E56822" w:rsidP="00830559">
      <w:pPr>
        <w:pStyle w:val="Brodtekst"/>
        <w:rPr>
          <w:lang w:val="nb-NO"/>
        </w:rPr>
      </w:pPr>
    </w:p>
    <w:p w14:paraId="63495CEB" w14:textId="77777777" w:rsidR="00E56822" w:rsidRPr="006F2645" w:rsidRDefault="00E56822" w:rsidP="00830559">
      <w:pPr>
        <w:pStyle w:val="Brodtekst"/>
        <w:rPr>
          <w:lang w:val="nb-NO"/>
        </w:rPr>
      </w:pPr>
    </w:p>
    <w:p w14:paraId="107E9CAF" w14:textId="77777777" w:rsidR="00E56822" w:rsidRPr="006F2645" w:rsidRDefault="00E56822" w:rsidP="00830559">
      <w:pPr>
        <w:pStyle w:val="Brodtekst"/>
        <w:rPr>
          <w:lang w:val="nb-NO"/>
        </w:rPr>
      </w:pPr>
    </w:p>
    <w:p w14:paraId="644D9BF8" w14:textId="77777777" w:rsidR="00830559" w:rsidRPr="006F2645" w:rsidRDefault="00830559" w:rsidP="00830559">
      <w:pPr>
        <w:pStyle w:val="Brodtekst"/>
        <w:rPr>
          <w:lang w:val="nb-NO"/>
        </w:rPr>
      </w:pPr>
      <w:r w:rsidRPr="006F2645">
        <w:rPr>
          <w:lang w:val="nb-NO"/>
        </w:rPr>
        <w:t>© Forfatter</w:t>
      </w:r>
    </w:p>
    <w:p w14:paraId="1065745B" w14:textId="77777777" w:rsidR="00830559" w:rsidRPr="006F2645" w:rsidRDefault="00830559" w:rsidP="00830559">
      <w:pPr>
        <w:pStyle w:val="Brodtekst"/>
        <w:rPr>
          <w:lang w:val="nb-NO"/>
        </w:rPr>
      </w:pPr>
      <w:r w:rsidRPr="006F2645">
        <w:rPr>
          <w:lang w:val="nb-NO"/>
        </w:rPr>
        <w:t>År</w:t>
      </w:r>
    </w:p>
    <w:p w14:paraId="1F2D72D2" w14:textId="77777777" w:rsidR="00830559" w:rsidRPr="006F2645" w:rsidRDefault="00830559" w:rsidP="00830559">
      <w:pPr>
        <w:pStyle w:val="Brodtekst"/>
        <w:rPr>
          <w:lang w:val="nb-NO"/>
        </w:rPr>
      </w:pPr>
      <w:r w:rsidRPr="006F2645">
        <w:rPr>
          <w:lang w:val="nb-NO"/>
        </w:rPr>
        <w:t>Tittel</w:t>
      </w:r>
    </w:p>
    <w:p w14:paraId="2D9A98C3" w14:textId="77777777" w:rsidR="00830559" w:rsidRPr="006F2645" w:rsidRDefault="00830559" w:rsidP="00830559">
      <w:pPr>
        <w:pStyle w:val="Brodtekst"/>
        <w:rPr>
          <w:lang w:val="nb-NO"/>
        </w:rPr>
      </w:pPr>
      <w:r w:rsidRPr="006F2645">
        <w:rPr>
          <w:lang w:val="nb-NO"/>
        </w:rPr>
        <w:t>Forfatter</w:t>
      </w:r>
    </w:p>
    <w:p w14:paraId="1EE34CB4" w14:textId="77777777" w:rsidR="00830559" w:rsidRPr="006F2645" w:rsidRDefault="00102988" w:rsidP="00830559">
      <w:pPr>
        <w:pStyle w:val="Brodtekst"/>
        <w:rPr>
          <w:lang w:val="nb-NO"/>
        </w:rPr>
      </w:pPr>
      <w:hyperlink r:id="rId9" w:history="1">
        <w:r w:rsidR="00830559" w:rsidRPr="006F2645">
          <w:rPr>
            <w:rStyle w:val="Hyperkobling"/>
            <w:lang w:val="nb-NO"/>
          </w:rPr>
          <w:t>http://www.duo.uio.no/</w:t>
        </w:r>
      </w:hyperlink>
    </w:p>
    <w:p w14:paraId="11026365" w14:textId="77777777" w:rsidR="00830559" w:rsidRPr="006F2645" w:rsidRDefault="00830559" w:rsidP="00830559">
      <w:pPr>
        <w:pStyle w:val="Brodtekst"/>
        <w:rPr>
          <w:lang w:val="nb-NO"/>
        </w:rPr>
      </w:pPr>
      <w:r w:rsidRPr="006F2645">
        <w:rPr>
          <w:lang w:val="nb-NO"/>
        </w:rPr>
        <w:t>Trykk: Reprosentralen, Universitetet i Oslo</w:t>
      </w:r>
    </w:p>
    <w:p w14:paraId="23ABD08A" w14:textId="3CDC980C" w:rsidR="00F01C9C" w:rsidRPr="00504545" w:rsidRDefault="0029281B" w:rsidP="000A3F57">
      <w:pPr>
        <w:pStyle w:val="UtennrDUO"/>
        <w:spacing w:after="0" w:line="360" w:lineRule="auto"/>
      </w:pPr>
      <w:proofErr w:type="spellStart"/>
      <w:r w:rsidRPr="00504545">
        <w:lastRenderedPageBreak/>
        <w:t>Abstract</w:t>
      </w:r>
      <w:proofErr w:type="spellEnd"/>
    </w:p>
    <w:p w14:paraId="116C167A" w14:textId="77777777" w:rsidR="008D5E5A" w:rsidRPr="00504545" w:rsidRDefault="008D5E5A" w:rsidP="008D5E5A">
      <w:pPr>
        <w:pStyle w:val="Brodtekst"/>
        <w:rPr>
          <w:lang w:val="nb-NO"/>
        </w:rPr>
      </w:pPr>
    </w:p>
    <w:p w14:paraId="7AA6FFB6" w14:textId="77777777" w:rsidR="008D5E5A" w:rsidRPr="00504545" w:rsidRDefault="008D5E5A" w:rsidP="008D5E5A">
      <w:pPr>
        <w:pStyle w:val="Brodtekst"/>
        <w:rPr>
          <w:lang w:val="nb-NO"/>
        </w:rPr>
      </w:pPr>
    </w:p>
    <w:p w14:paraId="73ACEE90" w14:textId="77777777" w:rsidR="00E96DBE" w:rsidRPr="00504545" w:rsidRDefault="00E96DBE" w:rsidP="00E96DBE">
      <w:pPr>
        <w:pStyle w:val="Brodtekst"/>
        <w:rPr>
          <w:lang w:val="nb-NO"/>
        </w:rPr>
      </w:pPr>
    </w:p>
    <w:p w14:paraId="4C48F77C" w14:textId="77777777" w:rsidR="00F01C9C" w:rsidRPr="00504545" w:rsidRDefault="00F01C9C" w:rsidP="000A3F57">
      <w:pPr>
        <w:pStyle w:val="Brodtekst"/>
        <w:rPr>
          <w:lang w:val="nb-NO"/>
        </w:rPr>
      </w:pPr>
    </w:p>
    <w:p w14:paraId="4BA16DB7" w14:textId="6D92CBCB" w:rsidR="00F01C9C" w:rsidRPr="00736DF8" w:rsidRDefault="00F01C9C" w:rsidP="00AB2CEC">
      <w:pPr>
        <w:spacing w:after="0" w:line="360" w:lineRule="auto"/>
      </w:pPr>
      <w:r w:rsidRPr="00504545">
        <w:br w:type="page"/>
      </w:r>
    </w:p>
    <w:p w14:paraId="0AFADC2D" w14:textId="77777777" w:rsidR="00F01C9C" w:rsidRPr="00DD5E42" w:rsidRDefault="00086AAB" w:rsidP="000A3F57">
      <w:pPr>
        <w:pStyle w:val="UtennrDUO"/>
        <w:spacing w:after="0" w:line="360" w:lineRule="auto"/>
        <w:rPr>
          <w:lang w:val="en-US"/>
        </w:rPr>
      </w:pPr>
      <w:r>
        <w:rPr>
          <w:lang w:val="en-US"/>
        </w:rPr>
        <w:lastRenderedPageBreak/>
        <w:t>Table of contents</w:t>
      </w:r>
    </w:p>
    <w:p w14:paraId="7253C4CC" w14:textId="6091A83C" w:rsidR="0012466C" w:rsidRDefault="00972AE9">
      <w:pPr>
        <w:pStyle w:val="INNH1"/>
        <w:tabs>
          <w:tab w:val="left" w:pos="480"/>
          <w:tab w:val="right" w:leader="dot" w:pos="9060"/>
        </w:tabs>
        <w:rPr>
          <w:rFonts w:asciiTheme="minorHAnsi" w:eastAsiaTheme="minorEastAsia" w:hAnsiTheme="minorHAnsi"/>
          <w:noProof/>
          <w:sz w:val="22"/>
          <w:lang w:eastAsia="nb-NO"/>
        </w:rPr>
      </w:pPr>
      <w:r w:rsidRPr="00DD5E42">
        <w:rPr>
          <w:lang w:val="en-US"/>
        </w:rPr>
        <w:fldChar w:fldCharType="begin"/>
      </w:r>
      <w:r w:rsidRPr="00DD5E42">
        <w:rPr>
          <w:lang w:val="en-US"/>
        </w:rPr>
        <w:instrText xml:space="preserve"> TOC \h \z \t "1DUO_Overskrift;1;2DUO_Overskrift;2;3DUO_Overskrift;3;Uten nr. etter kap1;1" </w:instrText>
      </w:r>
      <w:r w:rsidRPr="00DD5E42">
        <w:rPr>
          <w:lang w:val="en-US"/>
        </w:rPr>
        <w:fldChar w:fldCharType="separate"/>
      </w:r>
      <w:hyperlink w:anchor="_Toc33534464" w:history="1">
        <w:r w:rsidR="0012466C" w:rsidRPr="00744B44">
          <w:rPr>
            <w:rStyle w:val="Hyperkobling"/>
            <w:noProof/>
          </w:rPr>
          <w:t>1</w:t>
        </w:r>
        <w:r w:rsidR="0012466C">
          <w:rPr>
            <w:rFonts w:asciiTheme="minorHAnsi" w:eastAsiaTheme="minorEastAsia" w:hAnsiTheme="minorHAnsi"/>
            <w:noProof/>
            <w:sz w:val="22"/>
            <w:lang w:eastAsia="nb-NO"/>
          </w:rPr>
          <w:tab/>
        </w:r>
        <w:r w:rsidR="0012466C" w:rsidRPr="00744B44">
          <w:rPr>
            <w:rStyle w:val="Hyperkobling"/>
            <w:noProof/>
          </w:rPr>
          <w:t>Introduction</w:t>
        </w:r>
        <w:r w:rsidR="0012466C">
          <w:rPr>
            <w:noProof/>
            <w:webHidden/>
          </w:rPr>
          <w:tab/>
        </w:r>
        <w:r w:rsidR="0012466C">
          <w:rPr>
            <w:noProof/>
            <w:webHidden/>
          </w:rPr>
          <w:fldChar w:fldCharType="begin"/>
        </w:r>
        <w:r w:rsidR="0012466C">
          <w:rPr>
            <w:noProof/>
            <w:webHidden/>
          </w:rPr>
          <w:instrText xml:space="preserve"> PAGEREF _Toc33534464 \h </w:instrText>
        </w:r>
        <w:r w:rsidR="0012466C">
          <w:rPr>
            <w:noProof/>
            <w:webHidden/>
          </w:rPr>
        </w:r>
        <w:r w:rsidR="0012466C">
          <w:rPr>
            <w:noProof/>
            <w:webHidden/>
          </w:rPr>
          <w:fldChar w:fldCharType="separate"/>
        </w:r>
        <w:r w:rsidR="0012466C">
          <w:rPr>
            <w:noProof/>
            <w:webHidden/>
          </w:rPr>
          <w:t>1</w:t>
        </w:r>
        <w:r w:rsidR="0012466C">
          <w:rPr>
            <w:noProof/>
            <w:webHidden/>
          </w:rPr>
          <w:fldChar w:fldCharType="end"/>
        </w:r>
      </w:hyperlink>
    </w:p>
    <w:p w14:paraId="12B1B4C8" w14:textId="2AAADB1E" w:rsidR="0012466C" w:rsidRDefault="00102988">
      <w:pPr>
        <w:pStyle w:val="INNH1"/>
        <w:tabs>
          <w:tab w:val="left" w:pos="480"/>
          <w:tab w:val="right" w:leader="dot" w:pos="9060"/>
        </w:tabs>
        <w:rPr>
          <w:rFonts w:asciiTheme="minorHAnsi" w:eastAsiaTheme="minorEastAsia" w:hAnsiTheme="minorHAnsi"/>
          <w:noProof/>
          <w:sz w:val="22"/>
          <w:lang w:eastAsia="nb-NO"/>
        </w:rPr>
      </w:pPr>
      <w:hyperlink w:anchor="_Toc33534465" w:history="1">
        <w:r w:rsidR="0012466C" w:rsidRPr="00744B44">
          <w:rPr>
            <w:rStyle w:val="Hyperkobling"/>
            <w:noProof/>
          </w:rPr>
          <w:t>2</w:t>
        </w:r>
        <w:r w:rsidR="0012466C">
          <w:rPr>
            <w:rFonts w:asciiTheme="minorHAnsi" w:eastAsiaTheme="minorEastAsia" w:hAnsiTheme="minorHAnsi"/>
            <w:noProof/>
            <w:sz w:val="22"/>
            <w:lang w:eastAsia="nb-NO"/>
          </w:rPr>
          <w:tab/>
        </w:r>
        <w:r w:rsidR="0012466C" w:rsidRPr="00744B44">
          <w:rPr>
            <w:rStyle w:val="Hyperkobling"/>
            <w:noProof/>
          </w:rPr>
          <w:t>Context</w:t>
        </w:r>
        <w:r w:rsidR="0012466C">
          <w:rPr>
            <w:noProof/>
            <w:webHidden/>
          </w:rPr>
          <w:tab/>
        </w:r>
        <w:r w:rsidR="0012466C">
          <w:rPr>
            <w:noProof/>
            <w:webHidden/>
          </w:rPr>
          <w:fldChar w:fldCharType="begin"/>
        </w:r>
        <w:r w:rsidR="0012466C">
          <w:rPr>
            <w:noProof/>
            <w:webHidden/>
          </w:rPr>
          <w:instrText xml:space="preserve"> PAGEREF _Toc33534465 \h </w:instrText>
        </w:r>
        <w:r w:rsidR="0012466C">
          <w:rPr>
            <w:noProof/>
            <w:webHidden/>
          </w:rPr>
        </w:r>
        <w:r w:rsidR="0012466C">
          <w:rPr>
            <w:noProof/>
            <w:webHidden/>
          </w:rPr>
          <w:fldChar w:fldCharType="separate"/>
        </w:r>
        <w:r w:rsidR="0012466C">
          <w:rPr>
            <w:noProof/>
            <w:webHidden/>
          </w:rPr>
          <w:t>2</w:t>
        </w:r>
        <w:r w:rsidR="0012466C">
          <w:rPr>
            <w:noProof/>
            <w:webHidden/>
          </w:rPr>
          <w:fldChar w:fldCharType="end"/>
        </w:r>
      </w:hyperlink>
    </w:p>
    <w:p w14:paraId="46711B12" w14:textId="721D817E" w:rsidR="0012466C" w:rsidRDefault="00102988">
      <w:pPr>
        <w:pStyle w:val="INNH1"/>
        <w:tabs>
          <w:tab w:val="left" w:pos="480"/>
          <w:tab w:val="right" w:leader="dot" w:pos="9060"/>
        </w:tabs>
        <w:rPr>
          <w:rFonts w:asciiTheme="minorHAnsi" w:eastAsiaTheme="minorEastAsia" w:hAnsiTheme="minorHAnsi"/>
          <w:noProof/>
          <w:sz w:val="22"/>
          <w:lang w:eastAsia="nb-NO"/>
        </w:rPr>
      </w:pPr>
      <w:hyperlink w:anchor="_Toc33534466" w:history="1">
        <w:r w:rsidR="0012466C" w:rsidRPr="00744B44">
          <w:rPr>
            <w:rStyle w:val="Hyperkobling"/>
            <w:noProof/>
          </w:rPr>
          <w:t>3</w:t>
        </w:r>
        <w:r w:rsidR="0012466C">
          <w:rPr>
            <w:rFonts w:asciiTheme="minorHAnsi" w:eastAsiaTheme="minorEastAsia" w:hAnsiTheme="minorHAnsi"/>
            <w:noProof/>
            <w:sz w:val="22"/>
            <w:lang w:eastAsia="nb-NO"/>
          </w:rPr>
          <w:tab/>
        </w:r>
        <w:r w:rsidR="0012466C" w:rsidRPr="00744B44">
          <w:rPr>
            <w:rStyle w:val="Hyperkobling"/>
            <w:noProof/>
          </w:rPr>
          <w:t>QR/Barcode</w:t>
        </w:r>
        <w:r w:rsidR="0012466C">
          <w:rPr>
            <w:noProof/>
            <w:webHidden/>
          </w:rPr>
          <w:tab/>
        </w:r>
        <w:r w:rsidR="0012466C">
          <w:rPr>
            <w:noProof/>
            <w:webHidden/>
          </w:rPr>
          <w:fldChar w:fldCharType="begin"/>
        </w:r>
        <w:r w:rsidR="0012466C">
          <w:rPr>
            <w:noProof/>
            <w:webHidden/>
          </w:rPr>
          <w:instrText xml:space="preserve"> PAGEREF _Toc33534466 \h </w:instrText>
        </w:r>
        <w:r w:rsidR="0012466C">
          <w:rPr>
            <w:noProof/>
            <w:webHidden/>
          </w:rPr>
        </w:r>
        <w:r w:rsidR="0012466C">
          <w:rPr>
            <w:noProof/>
            <w:webHidden/>
          </w:rPr>
          <w:fldChar w:fldCharType="separate"/>
        </w:r>
        <w:r w:rsidR="0012466C">
          <w:rPr>
            <w:noProof/>
            <w:webHidden/>
          </w:rPr>
          <w:t>3</w:t>
        </w:r>
        <w:r w:rsidR="0012466C">
          <w:rPr>
            <w:noProof/>
            <w:webHidden/>
          </w:rPr>
          <w:fldChar w:fldCharType="end"/>
        </w:r>
      </w:hyperlink>
    </w:p>
    <w:p w14:paraId="7C286723" w14:textId="41708AD6"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467" w:history="1">
        <w:r w:rsidR="0012466C" w:rsidRPr="00744B44">
          <w:rPr>
            <w:rStyle w:val="Hyperkobling"/>
            <w:noProof/>
          </w:rPr>
          <w:t>3.1</w:t>
        </w:r>
        <w:r w:rsidR="0012466C">
          <w:rPr>
            <w:rFonts w:asciiTheme="minorHAnsi" w:eastAsiaTheme="minorEastAsia" w:hAnsiTheme="minorHAnsi"/>
            <w:noProof/>
            <w:sz w:val="22"/>
            <w:lang w:eastAsia="nb-NO"/>
          </w:rPr>
          <w:tab/>
        </w:r>
        <w:r w:rsidR="0012466C" w:rsidRPr="00744B44">
          <w:rPr>
            <w:rStyle w:val="Hyperkobling"/>
            <w:noProof/>
          </w:rPr>
          <w:t>Barcodes</w:t>
        </w:r>
        <w:r w:rsidR="0012466C">
          <w:rPr>
            <w:noProof/>
            <w:webHidden/>
          </w:rPr>
          <w:tab/>
        </w:r>
        <w:r w:rsidR="0012466C">
          <w:rPr>
            <w:noProof/>
            <w:webHidden/>
          </w:rPr>
          <w:fldChar w:fldCharType="begin"/>
        </w:r>
        <w:r w:rsidR="0012466C">
          <w:rPr>
            <w:noProof/>
            <w:webHidden/>
          </w:rPr>
          <w:instrText xml:space="preserve"> PAGEREF _Toc33534467 \h </w:instrText>
        </w:r>
        <w:r w:rsidR="0012466C">
          <w:rPr>
            <w:noProof/>
            <w:webHidden/>
          </w:rPr>
        </w:r>
        <w:r w:rsidR="0012466C">
          <w:rPr>
            <w:noProof/>
            <w:webHidden/>
          </w:rPr>
          <w:fldChar w:fldCharType="separate"/>
        </w:r>
        <w:r w:rsidR="0012466C">
          <w:rPr>
            <w:noProof/>
            <w:webHidden/>
          </w:rPr>
          <w:t>3</w:t>
        </w:r>
        <w:r w:rsidR="0012466C">
          <w:rPr>
            <w:noProof/>
            <w:webHidden/>
          </w:rPr>
          <w:fldChar w:fldCharType="end"/>
        </w:r>
      </w:hyperlink>
    </w:p>
    <w:p w14:paraId="3509B59B" w14:textId="6B7AA161"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468" w:history="1">
        <w:r w:rsidR="0012466C" w:rsidRPr="00744B44">
          <w:rPr>
            <w:rStyle w:val="Hyperkobling"/>
            <w:noProof/>
          </w:rPr>
          <w:t>3.1.1</w:t>
        </w:r>
        <w:r w:rsidR="0012466C">
          <w:rPr>
            <w:rFonts w:asciiTheme="minorHAnsi" w:eastAsiaTheme="minorEastAsia" w:hAnsiTheme="minorHAnsi"/>
            <w:noProof/>
            <w:sz w:val="22"/>
            <w:lang w:eastAsia="nb-NO"/>
          </w:rPr>
          <w:tab/>
        </w:r>
        <w:r w:rsidR="0012466C" w:rsidRPr="00744B44">
          <w:rPr>
            <w:rStyle w:val="Hyperkobling"/>
            <w:noProof/>
          </w:rPr>
          <w:t>History</w:t>
        </w:r>
        <w:r w:rsidR="0012466C">
          <w:rPr>
            <w:noProof/>
            <w:webHidden/>
          </w:rPr>
          <w:tab/>
        </w:r>
        <w:r w:rsidR="0012466C">
          <w:rPr>
            <w:noProof/>
            <w:webHidden/>
          </w:rPr>
          <w:fldChar w:fldCharType="begin"/>
        </w:r>
        <w:r w:rsidR="0012466C">
          <w:rPr>
            <w:noProof/>
            <w:webHidden/>
          </w:rPr>
          <w:instrText xml:space="preserve"> PAGEREF _Toc33534468 \h </w:instrText>
        </w:r>
        <w:r w:rsidR="0012466C">
          <w:rPr>
            <w:noProof/>
            <w:webHidden/>
          </w:rPr>
        </w:r>
        <w:r w:rsidR="0012466C">
          <w:rPr>
            <w:noProof/>
            <w:webHidden/>
          </w:rPr>
          <w:fldChar w:fldCharType="separate"/>
        </w:r>
        <w:r w:rsidR="0012466C">
          <w:rPr>
            <w:noProof/>
            <w:webHidden/>
          </w:rPr>
          <w:t>4</w:t>
        </w:r>
        <w:r w:rsidR="0012466C">
          <w:rPr>
            <w:noProof/>
            <w:webHidden/>
          </w:rPr>
          <w:fldChar w:fldCharType="end"/>
        </w:r>
      </w:hyperlink>
    </w:p>
    <w:p w14:paraId="5088D9F1" w14:textId="70592DCB"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469" w:history="1">
        <w:r w:rsidR="0012466C" w:rsidRPr="00744B44">
          <w:rPr>
            <w:rStyle w:val="Hyperkobling"/>
            <w:noProof/>
          </w:rPr>
          <w:t>3.1.2</w:t>
        </w:r>
        <w:r w:rsidR="0012466C">
          <w:rPr>
            <w:rFonts w:asciiTheme="minorHAnsi" w:eastAsiaTheme="minorEastAsia" w:hAnsiTheme="minorHAnsi"/>
            <w:noProof/>
            <w:sz w:val="22"/>
            <w:lang w:eastAsia="nb-NO"/>
          </w:rPr>
          <w:tab/>
        </w:r>
        <w:r w:rsidR="0012466C" w:rsidRPr="00744B44">
          <w:rPr>
            <w:rStyle w:val="Hyperkobling"/>
            <w:noProof/>
          </w:rPr>
          <w:t>Application areas</w:t>
        </w:r>
        <w:r w:rsidR="0012466C">
          <w:rPr>
            <w:noProof/>
            <w:webHidden/>
          </w:rPr>
          <w:tab/>
        </w:r>
        <w:r w:rsidR="0012466C">
          <w:rPr>
            <w:noProof/>
            <w:webHidden/>
          </w:rPr>
          <w:fldChar w:fldCharType="begin"/>
        </w:r>
        <w:r w:rsidR="0012466C">
          <w:rPr>
            <w:noProof/>
            <w:webHidden/>
          </w:rPr>
          <w:instrText xml:space="preserve"> PAGEREF _Toc33534469 \h </w:instrText>
        </w:r>
        <w:r w:rsidR="0012466C">
          <w:rPr>
            <w:noProof/>
            <w:webHidden/>
          </w:rPr>
        </w:r>
        <w:r w:rsidR="0012466C">
          <w:rPr>
            <w:noProof/>
            <w:webHidden/>
          </w:rPr>
          <w:fldChar w:fldCharType="separate"/>
        </w:r>
        <w:r w:rsidR="0012466C">
          <w:rPr>
            <w:noProof/>
            <w:webHidden/>
          </w:rPr>
          <w:t>5</w:t>
        </w:r>
        <w:r w:rsidR="0012466C">
          <w:rPr>
            <w:noProof/>
            <w:webHidden/>
          </w:rPr>
          <w:fldChar w:fldCharType="end"/>
        </w:r>
      </w:hyperlink>
    </w:p>
    <w:p w14:paraId="2D1DDC33" w14:textId="77C756AB"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470" w:history="1">
        <w:r w:rsidR="0012466C" w:rsidRPr="00744B44">
          <w:rPr>
            <w:rStyle w:val="Hyperkobling"/>
            <w:noProof/>
          </w:rPr>
          <w:t>3.1.3</w:t>
        </w:r>
        <w:r w:rsidR="0012466C">
          <w:rPr>
            <w:rFonts w:asciiTheme="minorHAnsi" w:eastAsiaTheme="minorEastAsia" w:hAnsiTheme="minorHAnsi"/>
            <w:noProof/>
            <w:sz w:val="22"/>
            <w:lang w:eastAsia="nb-NO"/>
          </w:rPr>
          <w:tab/>
        </w:r>
        <w:r w:rsidR="0012466C" w:rsidRPr="00744B44">
          <w:rPr>
            <w:rStyle w:val="Hyperkobling"/>
            <w:noProof/>
          </w:rPr>
          <w:t>Information storage</w:t>
        </w:r>
        <w:r w:rsidR="0012466C">
          <w:rPr>
            <w:noProof/>
            <w:webHidden/>
          </w:rPr>
          <w:tab/>
        </w:r>
        <w:r w:rsidR="0012466C">
          <w:rPr>
            <w:noProof/>
            <w:webHidden/>
          </w:rPr>
          <w:fldChar w:fldCharType="begin"/>
        </w:r>
        <w:r w:rsidR="0012466C">
          <w:rPr>
            <w:noProof/>
            <w:webHidden/>
          </w:rPr>
          <w:instrText xml:space="preserve"> PAGEREF _Toc33534470 \h </w:instrText>
        </w:r>
        <w:r w:rsidR="0012466C">
          <w:rPr>
            <w:noProof/>
            <w:webHidden/>
          </w:rPr>
        </w:r>
        <w:r w:rsidR="0012466C">
          <w:rPr>
            <w:noProof/>
            <w:webHidden/>
          </w:rPr>
          <w:fldChar w:fldCharType="separate"/>
        </w:r>
        <w:r w:rsidR="0012466C">
          <w:rPr>
            <w:noProof/>
            <w:webHidden/>
          </w:rPr>
          <w:t>5</w:t>
        </w:r>
        <w:r w:rsidR="0012466C">
          <w:rPr>
            <w:noProof/>
            <w:webHidden/>
          </w:rPr>
          <w:fldChar w:fldCharType="end"/>
        </w:r>
      </w:hyperlink>
    </w:p>
    <w:p w14:paraId="6D956EB6" w14:textId="061BDEE8"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471" w:history="1">
        <w:r w:rsidR="0012466C" w:rsidRPr="00744B44">
          <w:rPr>
            <w:rStyle w:val="Hyperkobling"/>
            <w:noProof/>
          </w:rPr>
          <w:t>3.2</w:t>
        </w:r>
        <w:r w:rsidR="0012466C">
          <w:rPr>
            <w:rFonts w:asciiTheme="minorHAnsi" w:eastAsiaTheme="minorEastAsia" w:hAnsiTheme="minorHAnsi"/>
            <w:noProof/>
            <w:sz w:val="22"/>
            <w:lang w:eastAsia="nb-NO"/>
          </w:rPr>
          <w:tab/>
        </w:r>
        <w:r w:rsidR="0012466C" w:rsidRPr="00744B44">
          <w:rPr>
            <w:rStyle w:val="Hyperkobling"/>
            <w:noProof/>
          </w:rPr>
          <w:t>QR-codes</w:t>
        </w:r>
        <w:r w:rsidR="0012466C">
          <w:rPr>
            <w:noProof/>
            <w:webHidden/>
          </w:rPr>
          <w:tab/>
        </w:r>
        <w:r w:rsidR="0012466C">
          <w:rPr>
            <w:noProof/>
            <w:webHidden/>
          </w:rPr>
          <w:fldChar w:fldCharType="begin"/>
        </w:r>
        <w:r w:rsidR="0012466C">
          <w:rPr>
            <w:noProof/>
            <w:webHidden/>
          </w:rPr>
          <w:instrText xml:space="preserve"> PAGEREF _Toc33534471 \h </w:instrText>
        </w:r>
        <w:r w:rsidR="0012466C">
          <w:rPr>
            <w:noProof/>
            <w:webHidden/>
          </w:rPr>
        </w:r>
        <w:r w:rsidR="0012466C">
          <w:rPr>
            <w:noProof/>
            <w:webHidden/>
          </w:rPr>
          <w:fldChar w:fldCharType="separate"/>
        </w:r>
        <w:r w:rsidR="0012466C">
          <w:rPr>
            <w:noProof/>
            <w:webHidden/>
          </w:rPr>
          <w:t>7</w:t>
        </w:r>
        <w:r w:rsidR="0012466C">
          <w:rPr>
            <w:noProof/>
            <w:webHidden/>
          </w:rPr>
          <w:fldChar w:fldCharType="end"/>
        </w:r>
      </w:hyperlink>
    </w:p>
    <w:p w14:paraId="18C52252" w14:textId="3DF2F1C4"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472" w:history="1">
        <w:r w:rsidR="0012466C" w:rsidRPr="00744B44">
          <w:rPr>
            <w:rStyle w:val="Hyperkobling"/>
            <w:noProof/>
          </w:rPr>
          <w:t>3.2.1</w:t>
        </w:r>
        <w:r w:rsidR="0012466C">
          <w:rPr>
            <w:rFonts w:asciiTheme="minorHAnsi" w:eastAsiaTheme="minorEastAsia" w:hAnsiTheme="minorHAnsi"/>
            <w:noProof/>
            <w:sz w:val="22"/>
            <w:lang w:eastAsia="nb-NO"/>
          </w:rPr>
          <w:tab/>
        </w:r>
        <w:r w:rsidR="0012466C" w:rsidRPr="00744B44">
          <w:rPr>
            <w:rStyle w:val="Hyperkobling"/>
            <w:noProof/>
          </w:rPr>
          <w:t>History</w:t>
        </w:r>
        <w:r w:rsidR="0012466C">
          <w:rPr>
            <w:noProof/>
            <w:webHidden/>
          </w:rPr>
          <w:tab/>
        </w:r>
        <w:r w:rsidR="0012466C">
          <w:rPr>
            <w:noProof/>
            <w:webHidden/>
          </w:rPr>
          <w:fldChar w:fldCharType="begin"/>
        </w:r>
        <w:r w:rsidR="0012466C">
          <w:rPr>
            <w:noProof/>
            <w:webHidden/>
          </w:rPr>
          <w:instrText xml:space="preserve"> PAGEREF _Toc33534472 \h </w:instrText>
        </w:r>
        <w:r w:rsidR="0012466C">
          <w:rPr>
            <w:noProof/>
            <w:webHidden/>
          </w:rPr>
        </w:r>
        <w:r w:rsidR="0012466C">
          <w:rPr>
            <w:noProof/>
            <w:webHidden/>
          </w:rPr>
          <w:fldChar w:fldCharType="separate"/>
        </w:r>
        <w:r w:rsidR="0012466C">
          <w:rPr>
            <w:noProof/>
            <w:webHidden/>
          </w:rPr>
          <w:t>8</w:t>
        </w:r>
        <w:r w:rsidR="0012466C">
          <w:rPr>
            <w:noProof/>
            <w:webHidden/>
          </w:rPr>
          <w:fldChar w:fldCharType="end"/>
        </w:r>
      </w:hyperlink>
    </w:p>
    <w:p w14:paraId="5DC27456" w14:textId="65412DEE"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473" w:history="1">
        <w:r w:rsidR="0012466C" w:rsidRPr="00744B44">
          <w:rPr>
            <w:rStyle w:val="Hyperkobling"/>
            <w:noProof/>
          </w:rPr>
          <w:t>3.2.2</w:t>
        </w:r>
        <w:r w:rsidR="0012466C">
          <w:rPr>
            <w:rFonts w:asciiTheme="minorHAnsi" w:eastAsiaTheme="minorEastAsia" w:hAnsiTheme="minorHAnsi"/>
            <w:noProof/>
            <w:sz w:val="22"/>
            <w:lang w:eastAsia="nb-NO"/>
          </w:rPr>
          <w:tab/>
        </w:r>
        <w:r w:rsidR="0012466C" w:rsidRPr="00744B44">
          <w:rPr>
            <w:rStyle w:val="Hyperkobling"/>
            <w:noProof/>
          </w:rPr>
          <w:t>Application areas</w:t>
        </w:r>
        <w:r w:rsidR="0012466C">
          <w:rPr>
            <w:noProof/>
            <w:webHidden/>
          </w:rPr>
          <w:tab/>
        </w:r>
        <w:r w:rsidR="0012466C">
          <w:rPr>
            <w:noProof/>
            <w:webHidden/>
          </w:rPr>
          <w:fldChar w:fldCharType="begin"/>
        </w:r>
        <w:r w:rsidR="0012466C">
          <w:rPr>
            <w:noProof/>
            <w:webHidden/>
          </w:rPr>
          <w:instrText xml:space="preserve"> PAGEREF _Toc33534473 \h </w:instrText>
        </w:r>
        <w:r w:rsidR="0012466C">
          <w:rPr>
            <w:noProof/>
            <w:webHidden/>
          </w:rPr>
        </w:r>
        <w:r w:rsidR="0012466C">
          <w:rPr>
            <w:noProof/>
            <w:webHidden/>
          </w:rPr>
          <w:fldChar w:fldCharType="separate"/>
        </w:r>
        <w:r w:rsidR="0012466C">
          <w:rPr>
            <w:noProof/>
            <w:webHidden/>
          </w:rPr>
          <w:t>8</w:t>
        </w:r>
        <w:r w:rsidR="0012466C">
          <w:rPr>
            <w:noProof/>
            <w:webHidden/>
          </w:rPr>
          <w:fldChar w:fldCharType="end"/>
        </w:r>
      </w:hyperlink>
    </w:p>
    <w:p w14:paraId="07F5EB33" w14:textId="35772EA5"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474" w:history="1">
        <w:r w:rsidR="0012466C" w:rsidRPr="00744B44">
          <w:rPr>
            <w:rStyle w:val="Hyperkobling"/>
            <w:noProof/>
          </w:rPr>
          <w:t>3.2.3</w:t>
        </w:r>
        <w:r w:rsidR="0012466C">
          <w:rPr>
            <w:rFonts w:asciiTheme="minorHAnsi" w:eastAsiaTheme="minorEastAsia" w:hAnsiTheme="minorHAnsi"/>
            <w:noProof/>
            <w:sz w:val="22"/>
            <w:lang w:eastAsia="nb-NO"/>
          </w:rPr>
          <w:tab/>
        </w:r>
        <w:r w:rsidR="0012466C" w:rsidRPr="00744B44">
          <w:rPr>
            <w:rStyle w:val="Hyperkobling"/>
            <w:noProof/>
          </w:rPr>
          <w:t>Information storage</w:t>
        </w:r>
        <w:r w:rsidR="0012466C">
          <w:rPr>
            <w:noProof/>
            <w:webHidden/>
          </w:rPr>
          <w:tab/>
        </w:r>
        <w:r w:rsidR="0012466C">
          <w:rPr>
            <w:noProof/>
            <w:webHidden/>
          </w:rPr>
          <w:fldChar w:fldCharType="begin"/>
        </w:r>
        <w:r w:rsidR="0012466C">
          <w:rPr>
            <w:noProof/>
            <w:webHidden/>
          </w:rPr>
          <w:instrText xml:space="preserve"> PAGEREF _Toc33534474 \h </w:instrText>
        </w:r>
        <w:r w:rsidR="0012466C">
          <w:rPr>
            <w:noProof/>
            <w:webHidden/>
          </w:rPr>
        </w:r>
        <w:r w:rsidR="0012466C">
          <w:rPr>
            <w:noProof/>
            <w:webHidden/>
          </w:rPr>
          <w:fldChar w:fldCharType="separate"/>
        </w:r>
        <w:r w:rsidR="0012466C">
          <w:rPr>
            <w:noProof/>
            <w:webHidden/>
          </w:rPr>
          <w:t>10</w:t>
        </w:r>
        <w:r w:rsidR="0012466C">
          <w:rPr>
            <w:noProof/>
            <w:webHidden/>
          </w:rPr>
          <w:fldChar w:fldCharType="end"/>
        </w:r>
      </w:hyperlink>
    </w:p>
    <w:p w14:paraId="004CC2D9" w14:textId="4BF03E91"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475" w:history="1">
        <w:r w:rsidR="0012466C" w:rsidRPr="00744B44">
          <w:rPr>
            <w:rStyle w:val="Hyperkobling"/>
            <w:noProof/>
          </w:rPr>
          <w:t>3.3</w:t>
        </w:r>
        <w:r w:rsidR="0012466C">
          <w:rPr>
            <w:rFonts w:asciiTheme="minorHAnsi" w:eastAsiaTheme="minorEastAsia" w:hAnsiTheme="minorHAnsi"/>
            <w:noProof/>
            <w:sz w:val="22"/>
            <w:lang w:eastAsia="nb-NO"/>
          </w:rPr>
          <w:tab/>
        </w:r>
        <w:r w:rsidR="0012466C" w:rsidRPr="00744B44">
          <w:rPr>
            <w:rStyle w:val="Hyperkobling"/>
            <w:noProof/>
          </w:rPr>
          <w:t>Comparison</w:t>
        </w:r>
        <w:r w:rsidR="0012466C">
          <w:rPr>
            <w:noProof/>
            <w:webHidden/>
          </w:rPr>
          <w:tab/>
        </w:r>
        <w:r w:rsidR="0012466C">
          <w:rPr>
            <w:noProof/>
            <w:webHidden/>
          </w:rPr>
          <w:fldChar w:fldCharType="begin"/>
        </w:r>
        <w:r w:rsidR="0012466C">
          <w:rPr>
            <w:noProof/>
            <w:webHidden/>
          </w:rPr>
          <w:instrText xml:space="preserve"> PAGEREF _Toc33534475 \h </w:instrText>
        </w:r>
        <w:r w:rsidR="0012466C">
          <w:rPr>
            <w:noProof/>
            <w:webHidden/>
          </w:rPr>
        </w:r>
        <w:r w:rsidR="0012466C">
          <w:rPr>
            <w:noProof/>
            <w:webHidden/>
          </w:rPr>
          <w:fldChar w:fldCharType="separate"/>
        </w:r>
        <w:r w:rsidR="0012466C">
          <w:rPr>
            <w:noProof/>
            <w:webHidden/>
          </w:rPr>
          <w:t>13</w:t>
        </w:r>
        <w:r w:rsidR="0012466C">
          <w:rPr>
            <w:noProof/>
            <w:webHidden/>
          </w:rPr>
          <w:fldChar w:fldCharType="end"/>
        </w:r>
      </w:hyperlink>
    </w:p>
    <w:p w14:paraId="1BDB9E9B" w14:textId="169025E4"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476" w:history="1">
        <w:r w:rsidR="0012466C" w:rsidRPr="00744B44">
          <w:rPr>
            <w:rStyle w:val="Hyperkobling"/>
            <w:noProof/>
          </w:rPr>
          <w:t>3.4</w:t>
        </w:r>
        <w:r w:rsidR="0012466C">
          <w:rPr>
            <w:rFonts w:asciiTheme="minorHAnsi" w:eastAsiaTheme="minorEastAsia" w:hAnsiTheme="minorHAnsi"/>
            <w:noProof/>
            <w:sz w:val="22"/>
            <w:lang w:eastAsia="nb-NO"/>
          </w:rPr>
          <w:tab/>
        </w:r>
        <w:r w:rsidR="0012466C" w:rsidRPr="00744B44">
          <w:rPr>
            <w:rStyle w:val="Hyperkobling"/>
            <w:noProof/>
          </w:rPr>
          <w:t>Suitable code for this case</w:t>
        </w:r>
        <w:r w:rsidR="0012466C">
          <w:rPr>
            <w:noProof/>
            <w:webHidden/>
          </w:rPr>
          <w:tab/>
        </w:r>
        <w:r w:rsidR="0012466C">
          <w:rPr>
            <w:noProof/>
            <w:webHidden/>
          </w:rPr>
          <w:fldChar w:fldCharType="begin"/>
        </w:r>
        <w:r w:rsidR="0012466C">
          <w:rPr>
            <w:noProof/>
            <w:webHidden/>
          </w:rPr>
          <w:instrText xml:space="preserve"> PAGEREF _Toc33534476 \h </w:instrText>
        </w:r>
        <w:r w:rsidR="0012466C">
          <w:rPr>
            <w:noProof/>
            <w:webHidden/>
          </w:rPr>
        </w:r>
        <w:r w:rsidR="0012466C">
          <w:rPr>
            <w:noProof/>
            <w:webHidden/>
          </w:rPr>
          <w:fldChar w:fldCharType="separate"/>
        </w:r>
        <w:r w:rsidR="0012466C">
          <w:rPr>
            <w:noProof/>
            <w:webHidden/>
          </w:rPr>
          <w:t>14</w:t>
        </w:r>
        <w:r w:rsidR="0012466C">
          <w:rPr>
            <w:noProof/>
            <w:webHidden/>
          </w:rPr>
          <w:fldChar w:fldCharType="end"/>
        </w:r>
      </w:hyperlink>
    </w:p>
    <w:p w14:paraId="53605462" w14:textId="4339B1AC" w:rsidR="0012466C" w:rsidRDefault="00102988">
      <w:pPr>
        <w:pStyle w:val="INNH1"/>
        <w:tabs>
          <w:tab w:val="left" w:pos="480"/>
          <w:tab w:val="right" w:leader="dot" w:pos="9060"/>
        </w:tabs>
        <w:rPr>
          <w:rFonts w:asciiTheme="minorHAnsi" w:eastAsiaTheme="minorEastAsia" w:hAnsiTheme="minorHAnsi"/>
          <w:noProof/>
          <w:sz w:val="22"/>
          <w:lang w:eastAsia="nb-NO"/>
        </w:rPr>
      </w:pPr>
      <w:hyperlink w:anchor="_Toc33534477" w:history="1">
        <w:r w:rsidR="0012466C" w:rsidRPr="00744B44">
          <w:rPr>
            <w:rStyle w:val="Hyperkobling"/>
            <w:noProof/>
          </w:rPr>
          <w:t>4</w:t>
        </w:r>
        <w:r w:rsidR="0012466C">
          <w:rPr>
            <w:rFonts w:asciiTheme="minorHAnsi" w:eastAsiaTheme="minorEastAsia" w:hAnsiTheme="minorHAnsi"/>
            <w:noProof/>
            <w:sz w:val="22"/>
            <w:lang w:eastAsia="nb-NO"/>
          </w:rPr>
          <w:tab/>
        </w:r>
        <w:r w:rsidR="0012466C" w:rsidRPr="00744B44">
          <w:rPr>
            <w:rStyle w:val="Hyperkobling"/>
            <w:noProof/>
          </w:rPr>
          <w:t>Previous work &amp; platform technology</w:t>
        </w:r>
        <w:r w:rsidR="0012466C">
          <w:rPr>
            <w:noProof/>
            <w:webHidden/>
          </w:rPr>
          <w:tab/>
        </w:r>
        <w:r w:rsidR="0012466C">
          <w:rPr>
            <w:noProof/>
            <w:webHidden/>
          </w:rPr>
          <w:fldChar w:fldCharType="begin"/>
        </w:r>
        <w:r w:rsidR="0012466C">
          <w:rPr>
            <w:noProof/>
            <w:webHidden/>
          </w:rPr>
          <w:instrText xml:space="preserve"> PAGEREF _Toc33534477 \h </w:instrText>
        </w:r>
        <w:r w:rsidR="0012466C">
          <w:rPr>
            <w:noProof/>
            <w:webHidden/>
          </w:rPr>
        </w:r>
        <w:r w:rsidR="0012466C">
          <w:rPr>
            <w:noProof/>
            <w:webHidden/>
          </w:rPr>
          <w:fldChar w:fldCharType="separate"/>
        </w:r>
        <w:r w:rsidR="0012466C">
          <w:rPr>
            <w:noProof/>
            <w:webHidden/>
          </w:rPr>
          <w:t>16</w:t>
        </w:r>
        <w:r w:rsidR="0012466C">
          <w:rPr>
            <w:noProof/>
            <w:webHidden/>
          </w:rPr>
          <w:fldChar w:fldCharType="end"/>
        </w:r>
      </w:hyperlink>
    </w:p>
    <w:p w14:paraId="3192250B" w14:textId="23FDC0D3"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478" w:history="1">
        <w:r w:rsidR="0012466C" w:rsidRPr="00744B44">
          <w:rPr>
            <w:rStyle w:val="Hyperkobling"/>
            <w:noProof/>
          </w:rPr>
          <w:t>4.1</w:t>
        </w:r>
        <w:r w:rsidR="0012466C">
          <w:rPr>
            <w:rFonts w:asciiTheme="minorHAnsi" w:eastAsiaTheme="minorEastAsia" w:hAnsiTheme="minorHAnsi"/>
            <w:noProof/>
            <w:sz w:val="22"/>
            <w:lang w:eastAsia="nb-NO"/>
          </w:rPr>
          <w:tab/>
        </w:r>
        <w:r w:rsidR="0012466C" w:rsidRPr="00744B44">
          <w:rPr>
            <w:rStyle w:val="Hyperkobling"/>
            <w:noProof/>
          </w:rPr>
          <w:t>Paper-based system</w:t>
        </w:r>
        <w:r w:rsidR="0012466C">
          <w:rPr>
            <w:noProof/>
            <w:webHidden/>
          </w:rPr>
          <w:tab/>
        </w:r>
        <w:r w:rsidR="0012466C">
          <w:rPr>
            <w:noProof/>
            <w:webHidden/>
          </w:rPr>
          <w:fldChar w:fldCharType="begin"/>
        </w:r>
        <w:r w:rsidR="0012466C">
          <w:rPr>
            <w:noProof/>
            <w:webHidden/>
          </w:rPr>
          <w:instrText xml:space="preserve"> PAGEREF _Toc33534478 \h </w:instrText>
        </w:r>
        <w:r w:rsidR="0012466C">
          <w:rPr>
            <w:noProof/>
            <w:webHidden/>
          </w:rPr>
        </w:r>
        <w:r w:rsidR="0012466C">
          <w:rPr>
            <w:noProof/>
            <w:webHidden/>
          </w:rPr>
          <w:fldChar w:fldCharType="separate"/>
        </w:r>
        <w:r w:rsidR="0012466C">
          <w:rPr>
            <w:noProof/>
            <w:webHidden/>
          </w:rPr>
          <w:t>16</w:t>
        </w:r>
        <w:r w:rsidR="0012466C">
          <w:rPr>
            <w:noProof/>
            <w:webHidden/>
          </w:rPr>
          <w:fldChar w:fldCharType="end"/>
        </w:r>
      </w:hyperlink>
    </w:p>
    <w:p w14:paraId="4EA3F0FC" w14:textId="474B0D63"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479" w:history="1">
        <w:r w:rsidR="0012466C" w:rsidRPr="00744B44">
          <w:rPr>
            <w:rStyle w:val="Hyperkobling"/>
            <w:noProof/>
          </w:rPr>
          <w:t>4.2</w:t>
        </w:r>
        <w:r w:rsidR="0012466C">
          <w:rPr>
            <w:rFonts w:asciiTheme="minorHAnsi" w:eastAsiaTheme="minorEastAsia" w:hAnsiTheme="minorHAnsi"/>
            <w:noProof/>
            <w:sz w:val="22"/>
            <w:lang w:eastAsia="nb-NO"/>
          </w:rPr>
          <w:tab/>
        </w:r>
        <w:r w:rsidR="0012466C" w:rsidRPr="00744B44">
          <w:rPr>
            <w:rStyle w:val="Hyperkobling"/>
            <w:noProof/>
          </w:rPr>
          <w:t>Baobab</w:t>
        </w:r>
        <w:r w:rsidR="0012466C">
          <w:rPr>
            <w:noProof/>
            <w:webHidden/>
          </w:rPr>
          <w:tab/>
        </w:r>
        <w:r w:rsidR="0012466C">
          <w:rPr>
            <w:noProof/>
            <w:webHidden/>
          </w:rPr>
          <w:fldChar w:fldCharType="begin"/>
        </w:r>
        <w:r w:rsidR="0012466C">
          <w:rPr>
            <w:noProof/>
            <w:webHidden/>
          </w:rPr>
          <w:instrText xml:space="preserve"> PAGEREF _Toc33534479 \h </w:instrText>
        </w:r>
        <w:r w:rsidR="0012466C">
          <w:rPr>
            <w:noProof/>
            <w:webHidden/>
          </w:rPr>
        </w:r>
        <w:r w:rsidR="0012466C">
          <w:rPr>
            <w:noProof/>
            <w:webHidden/>
          </w:rPr>
          <w:fldChar w:fldCharType="separate"/>
        </w:r>
        <w:r w:rsidR="0012466C">
          <w:rPr>
            <w:noProof/>
            <w:webHidden/>
          </w:rPr>
          <w:t>18</w:t>
        </w:r>
        <w:r w:rsidR="0012466C">
          <w:rPr>
            <w:noProof/>
            <w:webHidden/>
          </w:rPr>
          <w:fldChar w:fldCharType="end"/>
        </w:r>
      </w:hyperlink>
    </w:p>
    <w:p w14:paraId="0260D329" w14:textId="4E0C8CC6"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480" w:history="1">
        <w:r w:rsidR="0012466C" w:rsidRPr="00744B44">
          <w:rPr>
            <w:rStyle w:val="Hyperkobling"/>
            <w:noProof/>
          </w:rPr>
          <w:t>4.3</w:t>
        </w:r>
        <w:r w:rsidR="0012466C">
          <w:rPr>
            <w:rFonts w:asciiTheme="minorHAnsi" w:eastAsiaTheme="minorEastAsia" w:hAnsiTheme="minorHAnsi"/>
            <w:noProof/>
            <w:sz w:val="22"/>
            <w:lang w:eastAsia="nb-NO"/>
          </w:rPr>
          <w:tab/>
        </w:r>
        <w:r w:rsidR="0012466C" w:rsidRPr="00744B44">
          <w:rPr>
            <w:rStyle w:val="Hyperkobling"/>
            <w:noProof/>
          </w:rPr>
          <w:t>CommCare and others</w:t>
        </w:r>
        <w:r w:rsidR="0012466C">
          <w:rPr>
            <w:noProof/>
            <w:webHidden/>
          </w:rPr>
          <w:tab/>
        </w:r>
        <w:r w:rsidR="0012466C">
          <w:rPr>
            <w:noProof/>
            <w:webHidden/>
          </w:rPr>
          <w:fldChar w:fldCharType="begin"/>
        </w:r>
        <w:r w:rsidR="0012466C">
          <w:rPr>
            <w:noProof/>
            <w:webHidden/>
          </w:rPr>
          <w:instrText xml:space="preserve"> PAGEREF _Toc33534480 \h </w:instrText>
        </w:r>
        <w:r w:rsidR="0012466C">
          <w:rPr>
            <w:noProof/>
            <w:webHidden/>
          </w:rPr>
        </w:r>
        <w:r w:rsidR="0012466C">
          <w:rPr>
            <w:noProof/>
            <w:webHidden/>
          </w:rPr>
          <w:fldChar w:fldCharType="separate"/>
        </w:r>
        <w:r w:rsidR="0012466C">
          <w:rPr>
            <w:noProof/>
            <w:webHidden/>
          </w:rPr>
          <w:t>19</w:t>
        </w:r>
        <w:r w:rsidR="0012466C">
          <w:rPr>
            <w:noProof/>
            <w:webHidden/>
          </w:rPr>
          <w:fldChar w:fldCharType="end"/>
        </w:r>
      </w:hyperlink>
    </w:p>
    <w:p w14:paraId="579176AD" w14:textId="211AA01C"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481" w:history="1">
        <w:r w:rsidR="0012466C" w:rsidRPr="00744B44">
          <w:rPr>
            <w:rStyle w:val="Hyperkobling"/>
            <w:noProof/>
          </w:rPr>
          <w:t>4.4</w:t>
        </w:r>
        <w:r w:rsidR="0012466C">
          <w:rPr>
            <w:rFonts w:asciiTheme="minorHAnsi" w:eastAsiaTheme="minorEastAsia" w:hAnsiTheme="minorHAnsi"/>
            <w:noProof/>
            <w:sz w:val="22"/>
            <w:lang w:eastAsia="nb-NO"/>
          </w:rPr>
          <w:tab/>
        </w:r>
        <w:r w:rsidR="0012466C" w:rsidRPr="00744B44">
          <w:rPr>
            <w:rStyle w:val="Hyperkobling"/>
            <w:noProof/>
          </w:rPr>
          <w:t>DHIS2 and open-source platform</w:t>
        </w:r>
        <w:r w:rsidR="0012466C">
          <w:rPr>
            <w:noProof/>
            <w:webHidden/>
          </w:rPr>
          <w:tab/>
        </w:r>
        <w:r w:rsidR="0012466C">
          <w:rPr>
            <w:noProof/>
            <w:webHidden/>
          </w:rPr>
          <w:fldChar w:fldCharType="begin"/>
        </w:r>
        <w:r w:rsidR="0012466C">
          <w:rPr>
            <w:noProof/>
            <w:webHidden/>
          </w:rPr>
          <w:instrText xml:space="preserve"> PAGEREF _Toc33534481 \h </w:instrText>
        </w:r>
        <w:r w:rsidR="0012466C">
          <w:rPr>
            <w:noProof/>
            <w:webHidden/>
          </w:rPr>
        </w:r>
        <w:r w:rsidR="0012466C">
          <w:rPr>
            <w:noProof/>
            <w:webHidden/>
          </w:rPr>
          <w:fldChar w:fldCharType="separate"/>
        </w:r>
        <w:r w:rsidR="0012466C">
          <w:rPr>
            <w:noProof/>
            <w:webHidden/>
          </w:rPr>
          <w:t>20</w:t>
        </w:r>
        <w:r w:rsidR="0012466C">
          <w:rPr>
            <w:noProof/>
            <w:webHidden/>
          </w:rPr>
          <w:fldChar w:fldCharType="end"/>
        </w:r>
      </w:hyperlink>
    </w:p>
    <w:p w14:paraId="0282C031" w14:textId="3B225C3A"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482" w:history="1">
        <w:r w:rsidR="0012466C" w:rsidRPr="00744B44">
          <w:rPr>
            <w:rStyle w:val="Hyperkobling"/>
            <w:noProof/>
          </w:rPr>
          <w:t>4.5</w:t>
        </w:r>
        <w:r w:rsidR="0012466C">
          <w:rPr>
            <w:rFonts w:asciiTheme="minorHAnsi" w:eastAsiaTheme="minorEastAsia" w:hAnsiTheme="minorHAnsi"/>
            <w:noProof/>
            <w:sz w:val="22"/>
            <w:lang w:eastAsia="nb-NO"/>
          </w:rPr>
          <w:tab/>
        </w:r>
        <w:r w:rsidR="0012466C" w:rsidRPr="00744B44">
          <w:rPr>
            <w:rStyle w:val="Hyperkobling"/>
            <w:noProof/>
          </w:rPr>
          <w:t>Mobile technology in health systems</w:t>
        </w:r>
        <w:r w:rsidR="0012466C">
          <w:rPr>
            <w:noProof/>
            <w:webHidden/>
          </w:rPr>
          <w:tab/>
        </w:r>
        <w:r w:rsidR="0012466C">
          <w:rPr>
            <w:noProof/>
            <w:webHidden/>
          </w:rPr>
          <w:fldChar w:fldCharType="begin"/>
        </w:r>
        <w:r w:rsidR="0012466C">
          <w:rPr>
            <w:noProof/>
            <w:webHidden/>
          </w:rPr>
          <w:instrText xml:space="preserve"> PAGEREF _Toc33534482 \h </w:instrText>
        </w:r>
        <w:r w:rsidR="0012466C">
          <w:rPr>
            <w:noProof/>
            <w:webHidden/>
          </w:rPr>
        </w:r>
        <w:r w:rsidR="0012466C">
          <w:rPr>
            <w:noProof/>
            <w:webHidden/>
          </w:rPr>
          <w:fldChar w:fldCharType="separate"/>
        </w:r>
        <w:r w:rsidR="0012466C">
          <w:rPr>
            <w:noProof/>
            <w:webHidden/>
          </w:rPr>
          <w:t>22</w:t>
        </w:r>
        <w:r w:rsidR="0012466C">
          <w:rPr>
            <w:noProof/>
            <w:webHidden/>
          </w:rPr>
          <w:fldChar w:fldCharType="end"/>
        </w:r>
      </w:hyperlink>
    </w:p>
    <w:p w14:paraId="6D13CD26" w14:textId="4595EBB3"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483" w:history="1">
        <w:r w:rsidR="0012466C" w:rsidRPr="00744B44">
          <w:rPr>
            <w:rStyle w:val="Hyperkobling"/>
            <w:noProof/>
          </w:rPr>
          <w:t>4.6</w:t>
        </w:r>
        <w:r w:rsidR="0012466C">
          <w:rPr>
            <w:rFonts w:asciiTheme="minorHAnsi" w:eastAsiaTheme="minorEastAsia" w:hAnsiTheme="minorHAnsi"/>
            <w:noProof/>
            <w:sz w:val="22"/>
            <w:lang w:eastAsia="nb-NO"/>
          </w:rPr>
          <w:tab/>
        </w:r>
        <w:r w:rsidR="0012466C" w:rsidRPr="00744B44">
          <w:rPr>
            <w:rStyle w:val="Hyperkobling"/>
            <w:noProof/>
          </w:rPr>
          <w:t>“</w:t>
        </w:r>
        <w:r w:rsidR="0012466C" w:rsidRPr="00744B44">
          <w:rPr>
            <w:rStyle w:val="Hyperkobling"/>
            <w:i/>
            <w:iCs/>
            <w:noProof/>
          </w:rPr>
          <w:t>Okay, what next</w:t>
        </w:r>
        <w:r w:rsidR="0012466C" w:rsidRPr="00744B44">
          <w:rPr>
            <w:rStyle w:val="Hyperkobling"/>
            <w:noProof/>
          </w:rPr>
          <w:t>”?</w:t>
        </w:r>
        <w:r w:rsidR="0012466C">
          <w:rPr>
            <w:noProof/>
            <w:webHidden/>
          </w:rPr>
          <w:tab/>
        </w:r>
        <w:r w:rsidR="0012466C">
          <w:rPr>
            <w:noProof/>
            <w:webHidden/>
          </w:rPr>
          <w:fldChar w:fldCharType="begin"/>
        </w:r>
        <w:r w:rsidR="0012466C">
          <w:rPr>
            <w:noProof/>
            <w:webHidden/>
          </w:rPr>
          <w:instrText xml:space="preserve"> PAGEREF _Toc33534483 \h </w:instrText>
        </w:r>
        <w:r w:rsidR="0012466C">
          <w:rPr>
            <w:noProof/>
            <w:webHidden/>
          </w:rPr>
        </w:r>
        <w:r w:rsidR="0012466C">
          <w:rPr>
            <w:noProof/>
            <w:webHidden/>
          </w:rPr>
          <w:fldChar w:fldCharType="separate"/>
        </w:r>
        <w:r w:rsidR="0012466C">
          <w:rPr>
            <w:noProof/>
            <w:webHidden/>
          </w:rPr>
          <w:t>22</w:t>
        </w:r>
        <w:r w:rsidR="0012466C">
          <w:rPr>
            <w:noProof/>
            <w:webHidden/>
          </w:rPr>
          <w:fldChar w:fldCharType="end"/>
        </w:r>
      </w:hyperlink>
    </w:p>
    <w:p w14:paraId="2BB2113C" w14:textId="6963AFD9" w:rsidR="0012466C" w:rsidRDefault="00102988">
      <w:pPr>
        <w:pStyle w:val="INNH1"/>
        <w:tabs>
          <w:tab w:val="left" w:pos="480"/>
          <w:tab w:val="right" w:leader="dot" w:pos="9060"/>
        </w:tabs>
        <w:rPr>
          <w:rFonts w:asciiTheme="minorHAnsi" w:eastAsiaTheme="minorEastAsia" w:hAnsiTheme="minorHAnsi"/>
          <w:noProof/>
          <w:sz w:val="22"/>
          <w:lang w:eastAsia="nb-NO"/>
        </w:rPr>
      </w:pPr>
      <w:hyperlink w:anchor="_Toc33534484" w:history="1">
        <w:r w:rsidR="0012466C" w:rsidRPr="00744B44">
          <w:rPr>
            <w:rStyle w:val="Hyperkobling"/>
            <w:noProof/>
          </w:rPr>
          <w:t>5</w:t>
        </w:r>
        <w:r w:rsidR="0012466C">
          <w:rPr>
            <w:rFonts w:asciiTheme="minorHAnsi" w:eastAsiaTheme="minorEastAsia" w:hAnsiTheme="minorHAnsi"/>
            <w:noProof/>
            <w:sz w:val="22"/>
            <w:lang w:eastAsia="nb-NO"/>
          </w:rPr>
          <w:tab/>
        </w:r>
        <w:r w:rsidR="0012466C" w:rsidRPr="00744B44">
          <w:rPr>
            <w:rStyle w:val="Hyperkobling"/>
            <w:noProof/>
          </w:rPr>
          <w:t>Method</w:t>
        </w:r>
        <w:r w:rsidR="0012466C">
          <w:rPr>
            <w:noProof/>
            <w:webHidden/>
          </w:rPr>
          <w:tab/>
        </w:r>
        <w:r w:rsidR="0012466C">
          <w:rPr>
            <w:noProof/>
            <w:webHidden/>
          </w:rPr>
          <w:fldChar w:fldCharType="begin"/>
        </w:r>
        <w:r w:rsidR="0012466C">
          <w:rPr>
            <w:noProof/>
            <w:webHidden/>
          </w:rPr>
          <w:instrText xml:space="preserve"> PAGEREF _Toc33534484 \h </w:instrText>
        </w:r>
        <w:r w:rsidR="0012466C">
          <w:rPr>
            <w:noProof/>
            <w:webHidden/>
          </w:rPr>
        </w:r>
        <w:r w:rsidR="0012466C">
          <w:rPr>
            <w:noProof/>
            <w:webHidden/>
          </w:rPr>
          <w:fldChar w:fldCharType="separate"/>
        </w:r>
        <w:r w:rsidR="0012466C">
          <w:rPr>
            <w:noProof/>
            <w:webHidden/>
          </w:rPr>
          <w:t>23</w:t>
        </w:r>
        <w:r w:rsidR="0012466C">
          <w:rPr>
            <w:noProof/>
            <w:webHidden/>
          </w:rPr>
          <w:fldChar w:fldCharType="end"/>
        </w:r>
      </w:hyperlink>
    </w:p>
    <w:p w14:paraId="694C00E3" w14:textId="6D6E8F4E"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485" w:history="1">
        <w:r w:rsidR="0012466C" w:rsidRPr="00744B44">
          <w:rPr>
            <w:rStyle w:val="Hyperkobling"/>
            <w:noProof/>
          </w:rPr>
          <w:t>5.1</w:t>
        </w:r>
        <w:r w:rsidR="0012466C">
          <w:rPr>
            <w:rFonts w:asciiTheme="minorHAnsi" w:eastAsiaTheme="minorEastAsia" w:hAnsiTheme="minorHAnsi"/>
            <w:noProof/>
            <w:sz w:val="22"/>
            <w:lang w:eastAsia="nb-NO"/>
          </w:rPr>
          <w:tab/>
        </w:r>
        <w:r w:rsidR="0012466C" w:rsidRPr="00744B44">
          <w:rPr>
            <w:rStyle w:val="Hyperkobling"/>
            <w:noProof/>
          </w:rPr>
          <w:t>Research Methodology</w:t>
        </w:r>
        <w:r w:rsidR="0012466C">
          <w:rPr>
            <w:noProof/>
            <w:webHidden/>
          </w:rPr>
          <w:tab/>
        </w:r>
        <w:r w:rsidR="0012466C">
          <w:rPr>
            <w:noProof/>
            <w:webHidden/>
          </w:rPr>
          <w:fldChar w:fldCharType="begin"/>
        </w:r>
        <w:r w:rsidR="0012466C">
          <w:rPr>
            <w:noProof/>
            <w:webHidden/>
          </w:rPr>
          <w:instrText xml:space="preserve"> PAGEREF _Toc33534485 \h </w:instrText>
        </w:r>
        <w:r w:rsidR="0012466C">
          <w:rPr>
            <w:noProof/>
            <w:webHidden/>
          </w:rPr>
        </w:r>
        <w:r w:rsidR="0012466C">
          <w:rPr>
            <w:noProof/>
            <w:webHidden/>
          </w:rPr>
          <w:fldChar w:fldCharType="separate"/>
        </w:r>
        <w:r w:rsidR="0012466C">
          <w:rPr>
            <w:noProof/>
            <w:webHidden/>
          </w:rPr>
          <w:t>23</w:t>
        </w:r>
        <w:r w:rsidR="0012466C">
          <w:rPr>
            <w:noProof/>
            <w:webHidden/>
          </w:rPr>
          <w:fldChar w:fldCharType="end"/>
        </w:r>
      </w:hyperlink>
    </w:p>
    <w:p w14:paraId="23CAF95B" w14:textId="521D9EDC"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486" w:history="1">
        <w:r w:rsidR="0012466C" w:rsidRPr="00744B44">
          <w:rPr>
            <w:rStyle w:val="Hyperkobling"/>
            <w:noProof/>
          </w:rPr>
          <w:t>5.2</w:t>
        </w:r>
        <w:r w:rsidR="0012466C">
          <w:rPr>
            <w:rFonts w:asciiTheme="minorHAnsi" w:eastAsiaTheme="minorEastAsia" w:hAnsiTheme="minorHAnsi"/>
            <w:noProof/>
            <w:sz w:val="22"/>
            <w:lang w:eastAsia="nb-NO"/>
          </w:rPr>
          <w:tab/>
        </w:r>
        <w:r w:rsidR="0012466C" w:rsidRPr="00744B44">
          <w:rPr>
            <w:rStyle w:val="Hyperkobling"/>
            <w:noProof/>
          </w:rPr>
          <w:t>Our Journey</w:t>
        </w:r>
        <w:r w:rsidR="0012466C">
          <w:rPr>
            <w:noProof/>
            <w:webHidden/>
          </w:rPr>
          <w:tab/>
        </w:r>
        <w:r w:rsidR="0012466C">
          <w:rPr>
            <w:noProof/>
            <w:webHidden/>
          </w:rPr>
          <w:fldChar w:fldCharType="begin"/>
        </w:r>
        <w:r w:rsidR="0012466C">
          <w:rPr>
            <w:noProof/>
            <w:webHidden/>
          </w:rPr>
          <w:instrText xml:space="preserve"> PAGEREF _Toc33534486 \h </w:instrText>
        </w:r>
        <w:r w:rsidR="0012466C">
          <w:rPr>
            <w:noProof/>
            <w:webHidden/>
          </w:rPr>
        </w:r>
        <w:r w:rsidR="0012466C">
          <w:rPr>
            <w:noProof/>
            <w:webHidden/>
          </w:rPr>
          <w:fldChar w:fldCharType="separate"/>
        </w:r>
        <w:r w:rsidR="0012466C">
          <w:rPr>
            <w:noProof/>
            <w:webHidden/>
          </w:rPr>
          <w:t>24</w:t>
        </w:r>
        <w:r w:rsidR="0012466C">
          <w:rPr>
            <w:noProof/>
            <w:webHidden/>
          </w:rPr>
          <w:fldChar w:fldCharType="end"/>
        </w:r>
      </w:hyperlink>
    </w:p>
    <w:p w14:paraId="3CCCD952" w14:textId="1FB42ABA" w:rsidR="0012466C" w:rsidRDefault="00102988">
      <w:pPr>
        <w:pStyle w:val="INNH1"/>
        <w:tabs>
          <w:tab w:val="left" w:pos="480"/>
          <w:tab w:val="right" w:leader="dot" w:pos="9060"/>
        </w:tabs>
        <w:rPr>
          <w:rFonts w:asciiTheme="minorHAnsi" w:eastAsiaTheme="minorEastAsia" w:hAnsiTheme="minorHAnsi"/>
          <w:noProof/>
          <w:sz w:val="22"/>
          <w:lang w:eastAsia="nb-NO"/>
        </w:rPr>
      </w:pPr>
      <w:hyperlink w:anchor="_Toc33534487" w:history="1">
        <w:r w:rsidR="0012466C" w:rsidRPr="00744B44">
          <w:rPr>
            <w:rStyle w:val="Hyperkobling"/>
            <w:noProof/>
          </w:rPr>
          <w:t>6</w:t>
        </w:r>
        <w:r w:rsidR="0012466C">
          <w:rPr>
            <w:rFonts w:asciiTheme="minorHAnsi" w:eastAsiaTheme="minorEastAsia" w:hAnsiTheme="minorHAnsi"/>
            <w:noProof/>
            <w:sz w:val="22"/>
            <w:lang w:eastAsia="nb-NO"/>
          </w:rPr>
          <w:tab/>
        </w:r>
        <w:r w:rsidR="0012466C" w:rsidRPr="00744B44">
          <w:rPr>
            <w:rStyle w:val="Hyperkobling"/>
            <w:noProof/>
          </w:rPr>
          <w:t>Patient identification</w:t>
        </w:r>
        <w:r w:rsidR="0012466C">
          <w:rPr>
            <w:noProof/>
            <w:webHidden/>
          </w:rPr>
          <w:tab/>
        </w:r>
        <w:r w:rsidR="0012466C">
          <w:rPr>
            <w:noProof/>
            <w:webHidden/>
          </w:rPr>
          <w:fldChar w:fldCharType="begin"/>
        </w:r>
        <w:r w:rsidR="0012466C">
          <w:rPr>
            <w:noProof/>
            <w:webHidden/>
          </w:rPr>
          <w:instrText xml:space="preserve"> PAGEREF _Toc33534487 \h </w:instrText>
        </w:r>
        <w:r w:rsidR="0012466C">
          <w:rPr>
            <w:noProof/>
            <w:webHidden/>
          </w:rPr>
        </w:r>
        <w:r w:rsidR="0012466C">
          <w:rPr>
            <w:noProof/>
            <w:webHidden/>
          </w:rPr>
          <w:fldChar w:fldCharType="separate"/>
        </w:r>
        <w:r w:rsidR="0012466C">
          <w:rPr>
            <w:noProof/>
            <w:webHidden/>
          </w:rPr>
          <w:t>25</w:t>
        </w:r>
        <w:r w:rsidR="0012466C">
          <w:rPr>
            <w:noProof/>
            <w:webHidden/>
          </w:rPr>
          <w:fldChar w:fldCharType="end"/>
        </w:r>
      </w:hyperlink>
    </w:p>
    <w:p w14:paraId="19BA00A6" w14:textId="4791B501"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488" w:history="1">
        <w:r w:rsidR="0012466C" w:rsidRPr="00744B44">
          <w:rPr>
            <w:rStyle w:val="Hyperkobling"/>
            <w:noProof/>
          </w:rPr>
          <w:t>6.1</w:t>
        </w:r>
        <w:r w:rsidR="0012466C">
          <w:rPr>
            <w:rFonts w:asciiTheme="minorHAnsi" w:eastAsiaTheme="minorEastAsia" w:hAnsiTheme="minorHAnsi"/>
            <w:noProof/>
            <w:sz w:val="22"/>
            <w:lang w:eastAsia="nb-NO"/>
          </w:rPr>
          <w:tab/>
        </w:r>
        <w:r w:rsidR="0012466C" w:rsidRPr="00744B44">
          <w:rPr>
            <w:rStyle w:val="Hyperkobling"/>
            <w:noProof/>
          </w:rPr>
          <w:t>The diversity of systems</w:t>
        </w:r>
        <w:r w:rsidR="0012466C">
          <w:rPr>
            <w:noProof/>
            <w:webHidden/>
          </w:rPr>
          <w:tab/>
        </w:r>
        <w:r w:rsidR="0012466C">
          <w:rPr>
            <w:noProof/>
            <w:webHidden/>
          </w:rPr>
          <w:fldChar w:fldCharType="begin"/>
        </w:r>
        <w:r w:rsidR="0012466C">
          <w:rPr>
            <w:noProof/>
            <w:webHidden/>
          </w:rPr>
          <w:instrText xml:space="preserve"> PAGEREF _Toc33534488 \h </w:instrText>
        </w:r>
        <w:r w:rsidR="0012466C">
          <w:rPr>
            <w:noProof/>
            <w:webHidden/>
          </w:rPr>
        </w:r>
        <w:r w:rsidR="0012466C">
          <w:rPr>
            <w:noProof/>
            <w:webHidden/>
          </w:rPr>
          <w:fldChar w:fldCharType="separate"/>
        </w:r>
        <w:r w:rsidR="0012466C">
          <w:rPr>
            <w:noProof/>
            <w:webHidden/>
          </w:rPr>
          <w:t>25</w:t>
        </w:r>
        <w:r w:rsidR="0012466C">
          <w:rPr>
            <w:noProof/>
            <w:webHidden/>
          </w:rPr>
          <w:fldChar w:fldCharType="end"/>
        </w:r>
      </w:hyperlink>
    </w:p>
    <w:p w14:paraId="0FB79C53" w14:textId="00729171"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489" w:history="1">
        <w:r w:rsidR="0012466C" w:rsidRPr="00744B44">
          <w:rPr>
            <w:rStyle w:val="Hyperkobling"/>
            <w:noProof/>
          </w:rPr>
          <w:t>6.2</w:t>
        </w:r>
        <w:r w:rsidR="0012466C">
          <w:rPr>
            <w:rFonts w:asciiTheme="minorHAnsi" w:eastAsiaTheme="minorEastAsia" w:hAnsiTheme="minorHAnsi"/>
            <w:noProof/>
            <w:sz w:val="22"/>
            <w:lang w:eastAsia="nb-NO"/>
          </w:rPr>
          <w:tab/>
        </w:r>
        <w:r w:rsidR="0012466C" w:rsidRPr="00744B44">
          <w:rPr>
            <w:rStyle w:val="Hyperkobling"/>
            <w:noProof/>
          </w:rPr>
          <w:t>The potential solutions for unique ID</w:t>
        </w:r>
        <w:r w:rsidR="0012466C">
          <w:rPr>
            <w:noProof/>
            <w:webHidden/>
          </w:rPr>
          <w:tab/>
        </w:r>
        <w:r w:rsidR="0012466C">
          <w:rPr>
            <w:noProof/>
            <w:webHidden/>
          </w:rPr>
          <w:fldChar w:fldCharType="begin"/>
        </w:r>
        <w:r w:rsidR="0012466C">
          <w:rPr>
            <w:noProof/>
            <w:webHidden/>
          </w:rPr>
          <w:instrText xml:space="preserve"> PAGEREF _Toc33534489 \h </w:instrText>
        </w:r>
        <w:r w:rsidR="0012466C">
          <w:rPr>
            <w:noProof/>
            <w:webHidden/>
          </w:rPr>
        </w:r>
        <w:r w:rsidR="0012466C">
          <w:rPr>
            <w:noProof/>
            <w:webHidden/>
          </w:rPr>
          <w:fldChar w:fldCharType="separate"/>
        </w:r>
        <w:r w:rsidR="0012466C">
          <w:rPr>
            <w:noProof/>
            <w:webHidden/>
          </w:rPr>
          <w:t>25</w:t>
        </w:r>
        <w:r w:rsidR="0012466C">
          <w:rPr>
            <w:noProof/>
            <w:webHidden/>
          </w:rPr>
          <w:fldChar w:fldCharType="end"/>
        </w:r>
      </w:hyperlink>
    </w:p>
    <w:p w14:paraId="11F4E297" w14:textId="1EF0F25B"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490" w:history="1">
        <w:r w:rsidR="0012466C" w:rsidRPr="00744B44">
          <w:rPr>
            <w:rStyle w:val="Hyperkobling"/>
            <w:noProof/>
          </w:rPr>
          <w:t>6.2.1</w:t>
        </w:r>
        <w:r w:rsidR="0012466C">
          <w:rPr>
            <w:rFonts w:asciiTheme="minorHAnsi" w:eastAsiaTheme="minorEastAsia" w:hAnsiTheme="minorHAnsi"/>
            <w:noProof/>
            <w:sz w:val="22"/>
            <w:lang w:eastAsia="nb-NO"/>
          </w:rPr>
          <w:tab/>
        </w:r>
        <w:r w:rsidR="0012466C" w:rsidRPr="00744B44">
          <w:rPr>
            <w:rStyle w:val="Hyperkobling"/>
            <w:noProof/>
          </w:rPr>
          <w:t>Partially local</w:t>
        </w:r>
        <w:r w:rsidR="0012466C">
          <w:rPr>
            <w:noProof/>
            <w:webHidden/>
          </w:rPr>
          <w:tab/>
        </w:r>
        <w:r w:rsidR="0012466C">
          <w:rPr>
            <w:noProof/>
            <w:webHidden/>
          </w:rPr>
          <w:fldChar w:fldCharType="begin"/>
        </w:r>
        <w:r w:rsidR="0012466C">
          <w:rPr>
            <w:noProof/>
            <w:webHidden/>
          </w:rPr>
          <w:instrText xml:space="preserve"> PAGEREF _Toc33534490 \h </w:instrText>
        </w:r>
        <w:r w:rsidR="0012466C">
          <w:rPr>
            <w:noProof/>
            <w:webHidden/>
          </w:rPr>
        </w:r>
        <w:r w:rsidR="0012466C">
          <w:rPr>
            <w:noProof/>
            <w:webHidden/>
          </w:rPr>
          <w:fldChar w:fldCharType="separate"/>
        </w:r>
        <w:r w:rsidR="0012466C">
          <w:rPr>
            <w:noProof/>
            <w:webHidden/>
          </w:rPr>
          <w:t>25</w:t>
        </w:r>
        <w:r w:rsidR="0012466C">
          <w:rPr>
            <w:noProof/>
            <w:webHidden/>
          </w:rPr>
          <w:fldChar w:fldCharType="end"/>
        </w:r>
      </w:hyperlink>
    </w:p>
    <w:p w14:paraId="7AA56470" w14:textId="164A704A"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491" w:history="1">
        <w:r w:rsidR="0012466C" w:rsidRPr="00744B44">
          <w:rPr>
            <w:rStyle w:val="Hyperkobling"/>
            <w:noProof/>
          </w:rPr>
          <w:t>6.2.2</w:t>
        </w:r>
        <w:r w:rsidR="0012466C">
          <w:rPr>
            <w:rFonts w:asciiTheme="minorHAnsi" w:eastAsiaTheme="minorEastAsia" w:hAnsiTheme="minorHAnsi"/>
            <w:noProof/>
            <w:sz w:val="22"/>
            <w:lang w:eastAsia="nb-NO"/>
          </w:rPr>
          <w:tab/>
        </w:r>
        <w:r w:rsidR="0012466C" w:rsidRPr="00744B44">
          <w:rPr>
            <w:rStyle w:val="Hyperkobling"/>
            <w:noProof/>
          </w:rPr>
          <w:t>National ID-based</w:t>
        </w:r>
        <w:r w:rsidR="0012466C">
          <w:rPr>
            <w:noProof/>
            <w:webHidden/>
          </w:rPr>
          <w:tab/>
        </w:r>
        <w:r w:rsidR="0012466C">
          <w:rPr>
            <w:noProof/>
            <w:webHidden/>
          </w:rPr>
          <w:fldChar w:fldCharType="begin"/>
        </w:r>
        <w:r w:rsidR="0012466C">
          <w:rPr>
            <w:noProof/>
            <w:webHidden/>
          </w:rPr>
          <w:instrText xml:space="preserve"> PAGEREF _Toc33534491 \h </w:instrText>
        </w:r>
        <w:r w:rsidR="0012466C">
          <w:rPr>
            <w:noProof/>
            <w:webHidden/>
          </w:rPr>
        </w:r>
        <w:r w:rsidR="0012466C">
          <w:rPr>
            <w:noProof/>
            <w:webHidden/>
          </w:rPr>
          <w:fldChar w:fldCharType="separate"/>
        </w:r>
        <w:r w:rsidR="0012466C">
          <w:rPr>
            <w:noProof/>
            <w:webHidden/>
          </w:rPr>
          <w:t>27</w:t>
        </w:r>
        <w:r w:rsidR="0012466C">
          <w:rPr>
            <w:noProof/>
            <w:webHidden/>
          </w:rPr>
          <w:fldChar w:fldCharType="end"/>
        </w:r>
      </w:hyperlink>
    </w:p>
    <w:p w14:paraId="360B159F" w14:textId="74FD59B1"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492" w:history="1">
        <w:r w:rsidR="0012466C" w:rsidRPr="00744B44">
          <w:rPr>
            <w:rStyle w:val="Hyperkobling"/>
            <w:noProof/>
          </w:rPr>
          <w:t>6.2.3</w:t>
        </w:r>
        <w:r w:rsidR="0012466C">
          <w:rPr>
            <w:rFonts w:asciiTheme="minorHAnsi" w:eastAsiaTheme="minorEastAsia" w:hAnsiTheme="minorHAnsi"/>
            <w:noProof/>
            <w:sz w:val="22"/>
            <w:lang w:eastAsia="nb-NO"/>
          </w:rPr>
          <w:tab/>
        </w:r>
        <w:r w:rsidR="0012466C" w:rsidRPr="00744B44">
          <w:rPr>
            <w:rStyle w:val="Hyperkobling"/>
            <w:noProof/>
          </w:rPr>
          <w:t>A combination of both</w:t>
        </w:r>
        <w:r w:rsidR="0012466C">
          <w:rPr>
            <w:noProof/>
            <w:webHidden/>
          </w:rPr>
          <w:tab/>
        </w:r>
        <w:r w:rsidR="0012466C">
          <w:rPr>
            <w:noProof/>
            <w:webHidden/>
          </w:rPr>
          <w:fldChar w:fldCharType="begin"/>
        </w:r>
        <w:r w:rsidR="0012466C">
          <w:rPr>
            <w:noProof/>
            <w:webHidden/>
          </w:rPr>
          <w:instrText xml:space="preserve"> PAGEREF _Toc33534492 \h </w:instrText>
        </w:r>
        <w:r w:rsidR="0012466C">
          <w:rPr>
            <w:noProof/>
            <w:webHidden/>
          </w:rPr>
        </w:r>
        <w:r w:rsidR="0012466C">
          <w:rPr>
            <w:noProof/>
            <w:webHidden/>
          </w:rPr>
          <w:fldChar w:fldCharType="separate"/>
        </w:r>
        <w:r w:rsidR="0012466C">
          <w:rPr>
            <w:noProof/>
            <w:webHidden/>
          </w:rPr>
          <w:t>29</w:t>
        </w:r>
        <w:r w:rsidR="0012466C">
          <w:rPr>
            <w:noProof/>
            <w:webHidden/>
          </w:rPr>
          <w:fldChar w:fldCharType="end"/>
        </w:r>
      </w:hyperlink>
    </w:p>
    <w:p w14:paraId="62495531" w14:textId="1D807B5A"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493" w:history="1">
        <w:r w:rsidR="0012466C" w:rsidRPr="00744B44">
          <w:rPr>
            <w:rStyle w:val="Hyperkobling"/>
            <w:noProof/>
          </w:rPr>
          <w:t>6.3</w:t>
        </w:r>
        <w:r w:rsidR="0012466C">
          <w:rPr>
            <w:rFonts w:asciiTheme="minorHAnsi" w:eastAsiaTheme="minorEastAsia" w:hAnsiTheme="minorHAnsi"/>
            <w:noProof/>
            <w:sz w:val="22"/>
            <w:lang w:eastAsia="nb-NO"/>
          </w:rPr>
          <w:tab/>
        </w:r>
        <w:r w:rsidR="0012466C" w:rsidRPr="00744B44">
          <w:rPr>
            <w:rStyle w:val="Hyperkobling"/>
            <w:noProof/>
          </w:rPr>
          <w:t>Solution for this prototype</w:t>
        </w:r>
        <w:r w:rsidR="0012466C">
          <w:rPr>
            <w:noProof/>
            <w:webHidden/>
          </w:rPr>
          <w:tab/>
        </w:r>
        <w:r w:rsidR="0012466C">
          <w:rPr>
            <w:noProof/>
            <w:webHidden/>
          </w:rPr>
          <w:fldChar w:fldCharType="begin"/>
        </w:r>
        <w:r w:rsidR="0012466C">
          <w:rPr>
            <w:noProof/>
            <w:webHidden/>
          </w:rPr>
          <w:instrText xml:space="preserve"> PAGEREF _Toc33534493 \h </w:instrText>
        </w:r>
        <w:r w:rsidR="0012466C">
          <w:rPr>
            <w:noProof/>
            <w:webHidden/>
          </w:rPr>
        </w:r>
        <w:r w:rsidR="0012466C">
          <w:rPr>
            <w:noProof/>
            <w:webHidden/>
          </w:rPr>
          <w:fldChar w:fldCharType="separate"/>
        </w:r>
        <w:r w:rsidR="0012466C">
          <w:rPr>
            <w:noProof/>
            <w:webHidden/>
          </w:rPr>
          <w:t>31</w:t>
        </w:r>
        <w:r w:rsidR="0012466C">
          <w:rPr>
            <w:noProof/>
            <w:webHidden/>
          </w:rPr>
          <w:fldChar w:fldCharType="end"/>
        </w:r>
      </w:hyperlink>
    </w:p>
    <w:p w14:paraId="3256303D" w14:textId="64609318" w:rsidR="0012466C" w:rsidRDefault="00102988">
      <w:pPr>
        <w:pStyle w:val="INNH1"/>
        <w:tabs>
          <w:tab w:val="left" w:pos="480"/>
          <w:tab w:val="right" w:leader="dot" w:pos="9060"/>
        </w:tabs>
        <w:rPr>
          <w:rFonts w:asciiTheme="minorHAnsi" w:eastAsiaTheme="minorEastAsia" w:hAnsiTheme="minorHAnsi"/>
          <w:noProof/>
          <w:sz w:val="22"/>
          <w:lang w:eastAsia="nb-NO"/>
        </w:rPr>
      </w:pPr>
      <w:hyperlink w:anchor="_Toc33534494" w:history="1">
        <w:r w:rsidR="0012466C" w:rsidRPr="00744B44">
          <w:rPr>
            <w:rStyle w:val="Hyperkobling"/>
            <w:noProof/>
          </w:rPr>
          <w:t>7</w:t>
        </w:r>
        <w:r w:rsidR="0012466C">
          <w:rPr>
            <w:rFonts w:asciiTheme="minorHAnsi" w:eastAsiaTheme="minorEastAsia" w:hAnsiTheme="minorHAnsi"/>
            <w:noProof/>
            <w:sz w:val="22"/>
            <w:lang w:eastAsia="nb-NO"/>
          </w:rPr>
          <w:tab/>
        </w:r>
        <w:r w:rsidR="0012466C" w:rsidRPr="00744B44">
          <w:rPr>
            <w:rStyle w:val="Hyperkobling"/>
            <w:noProof/>
          </w:rPr>
          <w:t>Design &amp; Implementation</w:t>
        </w:r>
        <w:r w:rsidR="0012466C">
          <w:rPr>
            <w:noProof/>
            <w:webHidden/>
          </w:rPr>
          <w:tab/>
        </w:r>
        <w:r w:rsidR="0012466C">
          <w:rPr>
            <w:noProof/>
            <w:webHidden/>
          </w:rPr>
          <w:fldChar w:fldCharType="begin"/>
        </w:r>
        <w:r w:rsidR="0012466C">
          <w:rPr>
            <w:noProof/>
            <w:webHidden/>
          </w:rPr>
          <w:instrText xml:space="preserve"> PAGEREF _Toc33534494 \h </w:instrText>
        </w:r>
        <w:r w:rsidR="0012466C">
          <w:rPr>
            <w:noProof/>
            <w:webHidden/>
          </w:rPr>
        </w:r>
        <w:r w:rsidR="0012466C">
          <w:rPr>
            <w:noProof/>
            <w:webHidden/>
          </w:rPr>
          <w:fldChar w:fldCharType="separate"/>
        </w:r>
        <w:r w:rsidR="0012466C">
          <w:rPr>
            <w:noProof/>
            <w:webHidden/>
          </w:rPr>
          <w:t>34</w:t>
        </w:r>
        <w:r w:rsidR="0012466C">
          <w:rPr>
            <w:noProof/>
            <w:webHidden/>
          </w:rPr>
          <w:fldChar w:fldCharType="end"/>
        </w:r>
      </w:hyperlink>
    </w:p>
    <w:p w14:paraId="2F855C2B" w14:textId="1B489F10"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495" w:history="1">
        <w:r w:rsidR="0012466C" w:rsidRPr="00744B44">
          <w:rPr>
            <w:rStyle w:val="Hyperkobling"/>
            <w:noProof/>
          </w:rPr>
          <w:t>7.1</w:t>
        </w:r>
        <w:r w:rsidR="0012466C">
          <w:rPr>
            <w:rFonts w:asciiTheme="minorHAnsi" w:eastAsiaTheme="minorEastAsia" w:hAnsiTheme="minorHAnsi"/>
            <w:noProof/>
            <w:sz w:val="22"/>
            <w:lang w:eastAsia="nb-NO"/>
          </w:rPr>
          <w:tab/>
        </w:r>
        <w:r w:rsidR="0012466C" w:rsidRPr="00744B44">
          <w:rPr>
            <w:rStyle w:val="Hyperkobling"/>
            <w:noProof/>
          </w:rPr>
          <w:t>The prototype</w:t>
        </w:r>
        <w:r w:rsidR="0012466C">
          <w:rPr>
            <w:noProof/>
            <w:webHidden/>
          </w:rPr>
          <w:tab/>
        </w:r>
        <w:r w:rsidR="0012466C">
          <w:rPr>
            <w:noProof/>
            <w:webHidden/>
          </w:rPr>
          <w:fldChar w:fldCharType="begin"/>
        </w:r>
        <w:r w:rsidR="0012466C">
          <w:rPr>
            <w:noProof/>
            <w:webHidden/>
          </w:rPr>
          <w:instrText xml:space="preserve"> PAGEREF _Toc33534495 \h </w:instrText>
        </w:r>
        <w:r w:rsidR="0012466C">
          <w:rPr>
            <w:noProof/>
            <w:webHidden/>
          </w:rPr>
        </w:r>
        <w:r w:rsidR="0012466C">
          <w:rPr>
            <w:noProof/>
            <w:webHidden/>
          </w:rPr>
          <w:fldChar w:fldCharType="separate"/>
        </w:r>
        <w:r w:rsidR="0012466C">
          <w:rPr>
            <w:noProof/>
            <w:webHidden/>
          </w:rPr>
          <w:t>34</w:t>
        </w:r>
        <w:r w:rsidR="0012466C">
          <w:rPr>
            <w:noProof/>
            <w:webHidden/>
          </w:rPr>
          <w:fldChar w:fldCharType="end"/>
        </w:r>
      </w:hyperlink>
    </w:p>
    <w:p w14:paraId="2A2DA674" w14:textId="1F36F2D5"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496" w:history="1">
        <w:r w:rsidR="0012466C" w:rsidRPr="00744B44">
          <w:rPr>
            <w:rStyle w:val="Hyperkobling"/>
            <w:noProof/>
          </w:rPr>
          <w:t>7.1.1</w:t>
        </w:r>
        <w:r w:rsidR="0012466C">
          <w:rPr>
            <w:rFonts w:asciiTheme="minorHAnsi" w:eastAsiaTheme="minorEastAsia" w:hAnsiTheme="minorHAnsi"/>
            <w:noProof/>
            <w:sz w:val="22"/>
            <w:lang w:eastAsia="nb-NO"/>
          </w:rPr>
          <w:tab/>
        </w:r>
        <w:r w:rsidR="0012466C" w:rsidRPr="00744B44">
          <w:rPr>
            <w:rStyle w:val="Hyperkobling"/>
            <w:noProof/>
          </w:rPr>
          <w:t>Functionality</w:t>
        </w:r>
        <w:r w:rsidR="0012466C">
          <w:rPr>
            <w:noProof/>
            <w:webHidden/>
          </w:rPr>
          <w:tab/>
        </w:r>
        <w:r w:rsidR="0012466C">
          <w:rPr>
            <w:noProof/>
            <w:webHidden/>
          </w:rPr>
          <w:fldChar w:fldCharType="begin"/>
        </w:r>
        <w:r w:rsidR="0012466C">
          <w:rPr>
            <w:noProof/>
            <w:webHidden/>
          </w:rPr>
          <w:instrText xml:space="preserve"> PAGEREF _Toc33534496 \h </w:instrText>
        </w:r>
        <w:r w:rsidR="0012466C">
          <w:rPr>
            <w:noProof/>
            <w:webHidden/>
          </w:rPr>
        </w:r>
        <w:r w:rsidR="0012466C">
          <w:rPr>
            <w:noProof/>
            <w:webHidden/>
          </w:rPr>
          <w:fldChar w:fldCharType="separate"/>
        </w:r>
        <w:r w:rsidR="0012466C">
          <w:rPr>
            <w:noProof/>
            <w:webHidden/>
          </w:rPr>
          <w:t>34</w:t>
        </w:r>
        <w:r w:rsidR="0012466C">
          <w:rPr>
            <w:noProof/>
            <w:webHidden/>
          </w:rPr>
          <w:fldChar w:fldCharType="end"/>
        </w:r>
      </w:hyperlink>
    </w:p>
    <w:p w14:paraId="345778E6" w14:textId="0738E570"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497" w:history="1">
        <w:r w:rsidR="0012466C" w:rsidRPr="00744B44">
          <w:rPr>
            <w:rStyle w:val="Hyperkobling"/>
            <w:noProof/>
          </w:rPr>
          <w:t>7.1.2</w:t>
        </w:r>
        <w:r w:rsidR="0012466C">
          <w:rPr>
            <w:rFonts w:asciiTheme="minorHAnsi" w:eastAsiaTheme="minorEastAsia" w:hAnsiTheme="minorHAnsi"/>
            <w:noProof/>
            <w:sz w:val="22"/>
            <w:lang w:eastAsia="nb-NO"/>
          </w:rPr>
          <w:tab/>
        </w:r>
        <w:r w:rsidR="0012466C" w:rsidRPr="00744B44">
          <w:rPr>
            <w:rStyle w:val="Hyperkobling"/>
            <w:noProof/>
          </w:rPr>
          <w:t>User Interface</w:t>
        </w:r>
        <w:r w:rsidR="0012466C">
          <w:rPr>
            <w:noProof/>
            <w:webHidden/>
          </w:rPr>
          <w:tab/>
        </w:r>
        <w:r w:rsidR="0012466C">
          <w:rPr>
            <w:noProof/>
            <w:webHidden/>
          </w:rPr>
          <w:fldChar w:fldCharType="begin"/>
        </w:r>
        <w:r w:rsidR="0012466C">
          <w:rPr>
            <w:noProof/>
            <w:webHidden/>
          </w:rPr>
          <w:instrText xml:space="preserve"> PAGEREF _Toc33534497 \h </w:instrText>
        </w:r>
        <w:r w:rsidR="0012466C">
          <w:rPr>
            <w:noProof/>
            <w:webHidden/>
          </w:rPr>
        </w:r>
        <w:r w:rsidR="0012466C">
          <w:rPr>
            <w:noProof/>
            <w:webHidden/>
          </w:rPr>
          <w:fldChar w:fldCharType="separate"/>
        </w:r>
        <w:r w:rsidR="0012466C">
          <w:rPr>
            <w:noProof/>
            <w:webHidden/>
          </w:rPr>
          <w:t>34</w:t>
        </w:r>
        <w:r w:rsidR="0012466C">
          <w:rPr>
            <w:noProof/>
            <w:webHidden/>
          </w:rPr>
          <w:fldChar w:fldCharType="end"/>
        </w:r>
      </w:hyperlink>
    </w:p>
    <w:p w14:paraId="1AC5D158" w14:textId="46B06661"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498" w:history="1">
        <w:r w:rsidR="0012466C" w:rsidRPr="00744B44">
          <w:rPr>
            <w:rStyle w:val="Hyperkobling"/>
            <w:noProof/>
          </w:rPr>
          <w:t>7.1.3</w:t>
        </w:r>
        <w:r w:rsidR="0012466C">
          <w:rPr>
            <w:rFonts w:asciiTheme="minorHAnsi" w:eastAsiaTheme="minorEastAsia" w:hAnsiTheme="minorHAnsi"/>
            <w:noProof/>
            <w:sz w:val="22"/>
            <w:lang w:eastAsia="nb-NO"/>
          </w:rPr>
          <w:tab/>
        </w:r>
        <w:r w:rsidR="0012466C" w:rsidRPr="00744B44">
          <w:rPr>
            <w:rStyle w:val="Hyperkobling"/>
            <w:noProof/>
          </w:rPr>
          <w:t>Use of the prototype</w:t>
        </w:r>
        <w:r w:rsidR="0012466C">
          <w:rPr>
            <w:noProof/>
            <w:webHidden/>
          </w:rPr>
          <w:tab/>
        </w:r>
        <w:r w:rsidR="0012466C">
          <w:rPr>
            <w:noProof/>
            <w:webHidden/>
          </w:rPr>
          <w:fldChar w:fldCharType="begin"/>
        </w:r>
        <w:r w:rsidR="0012466C">
          <w:rPr>
            <w:noProof/>
            <w:webHidden/>
          </w:rPr>
          <w:instrText xml:space="preserve"> PAGEREF _Toc33534498 \h </w:instrText>
        </w:r>
        <w:r w:rsidR="0012466C">
          <w:rPr>
            <w:noProof/>
            <w:webHidden/>
          </w:rPr>
        </w:r>
        <w:r w:rsidR="0012466C">
          <w:rPr>
            <w:noProof/>
            <w:webHidden/>
          </w:rPr>
          <w:fldChar w:fldCharType="separate"/>
        </w:r>
        <w:r w:rsidR="0012466C">
          <w:rPr>
            <w:noProof/>
            <w:webHidden/>
          </w:rPr>
          <w:t>37</w:t>
        </w:r>
        <w:r w:rsidR="0012466C">
          <w:rPr>
            <w:noProof/>
            <w:webHidden/>
          </w:rPr>
          <w:fldChar w:fldCharType="end"/>
        </w:r>
      </w:hyperlink>
    </w:p>
    <w:p w14:paraId="31FCE2E1" w14:textId="1B54EDC8"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499" w:history="1">
        <w:r w:rsidR="0012466C" w:rsidRPr="00744B44">
          <w:rPr>
            <w:rStyle w:val="Hyperkobling"/>
            <w:noProof/>
          </w:rPr>
          <w:t>7.1.4</w:t>
        </w:r>
        <w:r w:rsidR="0012466C">
          <w:rPr>
            <w:rFonts w:asciiTheme="minorHAnsi" w:eastAsiaTheme="minorEastAsia" w:hAnsiTheme="minorHAnsi"/>
            <w:noProof/>
            <w:sz w:val="22"/>
            <w:lang w:eastAsia="nb-NO"/>
          </w:rPr>
          <w:tab/>
        </w:r>
        <w:r w:rsidR="0012466C" w:rsidRPr="00744B44">
          <w:rPr>
            <w:rStyle w:val="Hyperkobling"/>
            <w:noProof/>
          </w:rPr>
          <w:t>Implementation details</w:t>
        </w:r>
        <w:r w:rsidR="0012466C">
          <w:rPr>
            <w:noProof/>
            <w:webHidden/>
          </w:rPr>
          <w:tab/>
        </w:r>
        <w:r w:rsidR="0012466C">
          <w:rPr>
            <w:noProof/>
            <w:webHidden/>
          </w:rPr>
          <w:fldChar w:fldCharType="begin"/>
        </w:r>
        <w:r w:rsidR="0012466C">
          <w:rPr>
            <w:noProof/>
            <w:webHidden/>
          </w:rPr>
          <w:instrText xml:space="preserve"> PAGEREF _Toc33534499 \h </w:instrText>
        </w:r>
        <w:r w:rsidR="0012466C">
          <w:rPr>
            <w:noProof/>
            <w:webHidden/>
          </w:rPr>
        </w:r>
        <w:r w:rsidR="0012466C">
          <w:rPr>
            <w:noProof/>
            <w:webHidden/>
          </w:rPr>
          <w:fldChar w:fldCharType="separate"/>
        </w:r>
        <w:r w:rsidR="0012466C">
          <w:rPr>
            <w:noProof/>
            <w:webHidden/>
          </w:rPr>
          <w:t>38</w:t>
        </w:r>
        <w:r w:rsidR="0012466C">
          <w:rPr>
            <w:noProof/>
            <w:webHidden/>
          </w:rPr>
          <w:fldChar w:fldCharType="end"/>
        </w:r>
      </w:hyperlink>
    </w:p>
    <w:p w14:paraId="4D989745" w14:textId="4D14601C"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500" w:history="1">
        <w:r w:rsidR="0012466C" w:rsidRPr="00744B44">
          <w:rPr>
            <w:rStyle w:val="Hyperkobling"/>
            <w:noProof/>
          </w:rPr>
          <w:t>7.1.5</w:t>
        </w:r>
        <w:r w:rsidR="0012466C">
          <w:rPr>
            <w:rFonts w:asciiTheme="minorHAnsi" w:eastAsiaTheme="minorEastAsia" w:hAnsiTheme="minorHAnsi"/>
            <w:noProof/>
            <w:sz w:val="22"/>
            <w:lang w:eastAsia="nb-NO"/>
          </w:rPr>
          <w:tab/>
        </w:r>
        <w:r w:rsidR="0012466C" w:rsidRPr="00744B44">
          <w:rPr>
            <w:rStyle w:val="Hyperkobling"/>
            <w:noProof/>
          </w:rPr>
          <w:t>Contextual considerations</w:t>
        </w:r>
        <w:r w:rsidR="0012466C">
          <w:rPr>
            <w:noProof/>
            <w:webHidden/>
          </w:rPr>
          <w:tab/>
        </w:r>
        <w:r w:rsidR="0012466C">
          <w:rPr>
            <w:noProof/>
            <w:webHidden/>
          </w:rPr>
          <w:fldChar w:fldCharType="begin"/>
        </w:r>
        <w:r w:rsidR="0012466C">
          <w:rPr>
            <w:noProof/>
            <w:webHidden/>
          </w:rPr>
          <w:instrText xml:space="preserve"> PAGEREF _Toc33534500 \h </w:instrText>
        </w:r>
        <w:r w:rsidR="0012466C">
          <w:rPr>
            <w:noProof/>
            <w:webHidden/>
          </w:rPr>
        </w:r>
        <w:r w:rsidR="0012466C">
          <w:rPr>
            <w:noProof/>
            <w:webHidden/>
          </w:rPr>
          <w:fldChar w:fldCharType="separate"/>
        </w:r>
        <w:r w:rsidR="0012466C">
          <w:rPr>
            <w:noProof/>
            <w:webHidden/>
          </w:rPr>
          <w:t>43</w:t>
        </w:r>
        <w:r w:rsidR="0012466C">
          <w:rPr>
            <w:noProof/>
            <w:webHidden/>
          </w:rPr>
          <w:fldChar w:fldCharType="end"/>
        </w:r>
      </w:hyperlink>
    </w:p>
    <w:p w14:paraId="71F0217B" w14:textId="443DB0C5"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501" w:history="1">
        <w:r w:rsidR="0012466C" w:rsidRPr="00744B44">
          <w:rPr>
            <w:rStyle w:val="Hyperkobling"/>
            <w:noProof/>
          </w:rPr>
          <w:t>7.2</w:t>
        </w:r>
        <w:r w:rsidR="0012466C">
          <w:rPr>
            <w:rFonts w:asciiTheme="minorHAnsi" w:eastAsiaTheme="minorEastAsia" w:hAnsiTheme="minorHAnsi"/>
            <w:noProof/>
            <w:sz w:val="22"/>
            <w:lang w:eastAsia="nb-NO"/>
          </w:rPr>
          <w:tab/>
        </w:r>
        <w:r w:rsidR="0012466C" w:rsidRPr="00744B44">
          <w:rPr>
            <w:rStyle w:val="Hyperkobling"/>
            <w:noProof/>
          </w:rPr>
          <w:t>Hardware</w:t>
        </w:r>
        <w:r w:rsidR="0012466C">
          <w:rPr>
            <w:noProof/>
            <w:webHidden/>
          </w:rPr>
          <w:tab/>
        </w:r>
        <w:r w:rsidR="0012466C">
          <w:rPr>
            <w:noProof/>
            <w:webHidden/>
          </w:rPr>
          <w:fldChar w:fldCharType="begin"/>
        </w:r>
        <w:r w:rsidR="0012466C">
          <w:rPr>
            <w:noProof/>
            <w:webHidden/>
          </w:rPr>
          <w:instrText xml:space="preserve"> PAGEREF _Toc33534501 \h </w:instrText>
        </w:r>
        <w:r w:rsidR="0012466C">
          <w:rPr>
            <w:noProof/>
            <w:webHidden/>
          </w:rPr>
        </w:r>
        <w:r w:rsidR="0012466C">
          <w:rPr>
            <w:noProof/>
            <w:webHidden/>
          </w:rPr>
          <w:fldChar w:fldCharType="separate"/>
        </w:r>
        <w:r w:rsidR="0012466C">
          <w:rPr>
            <w:noProof/>
            <w:webHidden/>
          </w:rPr>
          <w:t>44</w:t>
        </w:r>
        <w:r w:rsidR="0012466C">
          <w:rPr>
            <w:noProof/>
            <w:webHidden/>
          </w:rPr>
          <w:fldChar w:fldCharType="end"/>
        </w:r>
      </w:hyperlink>
    </w:p>
    <w:p w14:paraId="24416FB6" w14:textId="080DE478"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502" w:history="1">
        <w:r w:rsidR="0012466C" w:rsidRPr="00744B44">
          <w:rPr>
            <w:rStyle w:val="Hyperkobling"/>
            <w:noProof/>
          </w:rPr>
          <w:t>7.2.1</w:t>
        </w:r>
        <w:r w:rsidR="0012466C">
          <w:rPr>
            <w:rFonts w:asciiTheme="minorHAnsi" w:eastAsiaTheme="minorEastAsia" w:hAnsiTheme="minorHAnsi"/>
            <w:noProof/>
            <w:sz w:val="22"/>
            <w:lang w:eastAsia="nb-NO"/>
          </w:rPr>
          <w:tab/>
        </w:r>
        <w:r w:rsidR="0012466C" w:rsidRPr="00744B44">
          <w:rPr>
            <w:rStyle w:val="Hyperkobling"/>
            <w:noProof/>
          </w:rPr>
          <w:t>Options</w:t>
        </w:r>
        <w:r w:rsidR="0012466C">
          <w:rPr>
            <w:noProof/>
            <w:webHidden/>
          </w:rPr>
          <w:tab/>
        </w:r>
        <w:r w:rsidR="0012466C">
          <w:rPr>
            <w:noProof/>
            <w:webHidden/>
          </w:rPr>
          <w:fldChar w:fldCharType="begin"/>
        </w:r>
        <w:r w:rsidR="0012466C">
          <w:rPr>
            <w:noProof/>
            <w:webHidden/>
          </w:rPr>
          <w:instrText xml:space="preserve"> PAGEREF _Toc33534502 \h </w:instrText>
        </w:r>
        <w:r w:rsidR="0012466C">
          <w:rPr>
            <w:noProof/>
            <w:webHidden/>
          </w:rPr>
        </w:r>
        <w:r w:rsidR="0012466C">
          <w:rPr>
            <w:noProof/>
            <w:webHidden/>
          </w:rPr>
          <w:fldChar w:fldCharType="separate"/>
        </w:r>
        <w:r w:rsidR="0012466C">
          <w:rPr>
            <w:noProof/>
            <w:webHidden/>
          </w:rPr>
          <w:t>44</w:t>
        </w:r>
        <w:r w:rsidR="0012466C">
          <w:rPr>
            <w:noProof/>
            <w:webHidden/>
          </w:rPr>
          <w:fldChar w:fldCharType="end"/>
        </w:r>
      </w:hyperlink>
    </w:p>
    <w:p w14:paraId="7D674EB0" w14:textId="07343D62"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503" w:history="1">
        <w:r w:rsidR="0012466C" w:rsidRPr="00744B44">
          <w:rPr>
            <w:rStyle w:val="Hyperkobling"/>
            <w:noProof/>
          </w:rPr>
          <w:t>7.2.2</w:t>
        </w:r>
        <w:r w:rsidR="0012466C">
          <w:rPr>
            <w:rFonts w:asciiTheme="minorHAnsi" w:eastAsiaTheme="minorEastAsia" w:hAnsiTheme="minorHAnsi"/>
            <w:noProof/>
            <w:sz w:val="22"/>
            <w:lang w:eastAsia="nb-NO"/>
          </w:rPr>
          <w:tab/>
        </w:r>
        <w:r w:rsidR="0012466C" w:rsidRPr="00744B44">
          <w:rPr>
            <w:rStyle w:val="Hyperkobling"/>
            <w:noProof/>
          </w:rPr>
          <w:t>The label printer</w:t>
        </w:r>
        <w:r w:rsidR="0012466C">
          <w:rPr>
            <w:noProof/>
            <w:webHidden/>
          </w:rPr>
          <w:tab/>
        </w:r>
        <w:r w:rsidR="0012466C">
          <w:rPr>
            <w:noProof/>
            <w:webHidden/>
          </w:rPr>
          <w:fldChar w:fldCharType="begin"/>
        </w:r>
        <w:r w:rsidR="0012466C">
          <w:rPr>
            <w:noProof/>
            <w:webHidden/>
          </w:rPr>
          <w:instrText xml:space="preserve"> PAGEREF _Toc33534503 \h </w:instrText>
        </w:r>
        <w:r w:rsidR="0012466C">
          <w:rPr>
            <w:noProof/>
            <w:webHidden/>
          </w:rPr>
        </w:r>
        <w:r w:rsidR="0012466C">
          <w:rPr>
            <w:noProof/>
            <w:webHidden/>
          </w:rPr>
          <w:fldChar w:fldCharType="separate"/>
        </w:r>
        <w:r w:rsidR="0012466C">
          <w:rPr>
            <w:noProof/>
            <w:webHidden/>
          </w:rPr>
          <w:t>45</w:t>
        </w:r>
        <w:r w:rsidR="0012466C">
          <w:rPr>
            <w:noProof/>
            <w:webHidden/>
          </w:rPr>
          <w:fldChar w:fldCharType="end"/>
        </w:r>
      </w:hyperlink>
    </w:p>
    <w:p w14:paraId="7F42B144" w14:textId="4DCCC326"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504" w:history="1">
        <w:r w:rsidR="0012466C" w:rsidRPr="00744B44">
          <w:rPr>
            <w:rStyle w:val="Hyperkobling"/>
            <w:noProof/>
          </w:rPr>
          <w:t>7.2.3</w:t>
        </w:r>
        <w:r w:rsidR="0012466C">
          <w:rPr>
            <w:rFonts w:asciiTheme="minorHAnsi" w:eastAsiaTheme="minorEastAsia" w:hAnsiTheme="minorHAnsi"/>
            <w:noProof/>
            <w:sz w:val="22"/>
            <w:lang w:eastAsia="nb-NO"/>
          </w:rPr>
          <w:tab/>
        </w:r>
        <w:r w:rsidR="0012466C" w:rsidRPr="00744B44">
          <w:rPr>
            <w:rStyle w:val="Hyperkobling"/>
            <w:noProof/>
          </w:rPr>
          <w:t>The Printing part</w:t>
        </w:r>
        <w:r w:rsidR="0012466C">
          <w:rPr>
            <w:noProof/>
            <w:webHidden/>
          </w:rPr>
          <w:tab/>
        </w:r>
        <w:r w:rsidR="0012466C">
          <w:rPr>
            <w:noProof/>
            <w:webHidden/>
          </w:rPr>
          <w:fldChar w:fldCharType="begin"/>
        </w:r>
        <w:r w:rsidR="0012466C">
          <w:rPr>
            <w:noProof/>
            <w:webHidden/>
          </w:rPr>
          <w:instrText xml:space="preserve"> PAGEREF _Toc33534504 \h </w:instrText>
        </w:r>
        <w:r w:rsidR="0012466C">
          <w:rPr>
            <w:noProof/>
            <w:webHidden/>
          </w:rPr>
        </w:r>
        <w:r w:rsidR="0012466C">
          <w:rPr>
            <w:noProof/>
            <w:webHidden/>
          </w:rPr>
          <w:fldChar w:fldCharType="separate"/>
        </w:r>
        <w:r w:rsidR="0012466C">
          <w:rPr>
            <w:noProof/>
            <w:webHidden/>
          </w:rPr>
          <w:t>49</w:t>
        </w:r>
        <w:r w:rsidR="0012466C">
          <w:rPr>
            <w:noProof/>
            <w:webHidden/>
          </w:rPr>
          <w:fldChar w:fldCharType="end"/>
        </w:r>
      </w:hyperlink>
    </w:p>
    <w:p w14:paraId="3C977D4E" w14:textId="6E72E178" w:rsidR="0012466C" w:rsidRDefault="00102988">
      <w:pPr>
        <w:pStyle w:val="INNH3"/>
        <w:tabs>
          <w:tab w:val="left" w:pos="1320"/>
          <w:tab w:val="right" w:leader="dot" w:pos="9060"/>
        </w:tabs>
        <w:rPr>
          <w:rFonts w:asciiTheme="minorHAnsi" w:eastAsiaTheme="minorEastAsia" w:hAnsiTheme="minorHAnsi"/>
          <w:noProof/>
          <w:sz w:val="22"/>
          <w:lang w:eastAsia="nb-NO"/>
        </w:rPr>
      </w:pPr>
      <w:hyperlink w:anchor="_Toc33534505" w:history="1">
        <w:r w:rsidR="0012466C" w:rsidRPr="00744B44">
          <w:rPr>
            <w:rStyle w:val="Hyperkobling"/>
            <w:noProof/>
          </w:rPr>
          <w:t>7.2.4</w:t>
        </w:r>
        <w:r w:rsidR="0012466C">
          <w:rPr>
            <w:rFonts w:asciiTheme="minorHAnsi" w:eastAsiaTheme="minorEastAsia" w:hAnsiTheme="minorHAnsi"/>
            <w:noProof/>
            <w:sz w:val="22"/>
            <w:lang w:eastAsia="nb-NO"/>
          </w:rPr>
          <w:tab/>
        </w:r>
        <w:r w:rsidR="0012466C" w:rsidRPr="00744B44">
          <w:rPr>
            <w:rStyle w:val="Hyperkobling"/>
            <w:noProof/>
          </w:rPr>
          <w:t>Other useful equipment</w:t>
        </w:r>
        <w:r w:rsidR="0012466C">
          <w:rPr>
            <w:noProof/>
            <w:webHidden/>
          </w:rPr>
          <w:tab/>
        </w:r>
        <w:r w:rsidR="0012466C">
          <w:rPr>
            <w:noProof/>
            <w:webHidden/>
          </w:rPr>
          <w:fldChar w:fldCharType="begin"/>
        </w:r>
        <w:r w:rsidR="0012466C">
          <w:rPr>
            <w:noProof/>
            <w:webHidden/>
          </w:rPr>
          <w:instrText xml:space="preserve"> PAGEREF _Toc33534505 \h </w:instrText>
        </w:r>
        <w:r w:rsidR="0012466C">
          <w:rPr>
            <w:noProof/>
            <w:webHidden/>
          </w:rPr>
        </w:r>
        <w:r w:rsidR="0012466C">
          <w:rPr>
            <w:noProof/>
            <w:webHidden/>
          </w:rPr>
          <w:fldChar w:fldCharType="separate"/>
        </w:r>
        <w:r w:rsidR="0012466C">
          <w:rPr>
            <w:noProof/>
            <w:webHidden/>
          </w:rPr>
          <w:t>51</w:t>
        </w:r>
        <w:r w:rsidR="0012466C">
          <w:rPr>
            <w:noProof/>
            <w:webHidden/>
          </w:rPr>
          <w:fldChar w:fldCharType="end"/>
        </w:r>
      </w:hyperlink>
    </w:p>
    <w:p w14:paraId="1AAF0011" w14:textId="755ACEA6" w:rsidR="0012466C" w:rsidRDefault="00102988">
      <w:pPr>
        <w:pStyle w:val="INNH1"/>
        <w:tabs>
          <w:tab w:val="left" w:pos="480"/>
          <w:tab w:val="right" w:leader="dot" w:pos="9060"/>
        </w:tabs>
        <w:rPr>
          <w:rFonts w:asciiTheme="minorHAnsi" w:eastAsiaTheme="minorEastAsia" w:hAnsiTheme="minorHAnsi"/>
          <w:noProof/>
          <w:sz w:val="22"/>
          <w:lang w:eastAsia="nb-NO"/>
        </w:rPr>
      </w:pPr>
      <w:hyperlink w:anchor="_Toc33534506" w:history="1">
        <w:r w:rsidR="0012466C" w:rsidRPr="00744B44">
          <w:rPr>
            <w:rStyle w:val="Hyperkobling"/>
            <w:noProof/>
          </w:rPr>
          <w:t>8</w:t>
        </w:r>
        <w:r w:rsidR="0012466C">
          <w:rPr>
            <w:rFonts w:asciiTheme="minorHAnsi" w:eastAsiaTheme="minorEastAsia" w:hAnsiTheme="minorHAnsi"/>
            <w:noProof/>
            <w:sz w:val="22"/>
            <w:lang w:eastAsia="nb-NO"/>
          </w:rPr>
          <w:tab/>
        </w:r>
        <w:r w:rsidR="0012466C" w:rsidRPr="00744B44">
          <w:rPr>
            <w:rStyle w:val="Hyperkobling"/>
            <w:noProof/>
          </w:rPr>
          <w:t>Iterations</w:t>
        </w:r>
        <w:r w:rsidR="0012466C">
          <w:rPr>
            <w:noProof/>
            <w:webHidden/>
          </w:rPr>
          <w:tab/>
        </w:r>
        <w:r w:rsidR="0012466C">
          <w:rPr>
            <w:noProof/>
            <w:webHidden/>
          </w:rPr>
          <w:fldChar w:fldCharType="begin"/>
        </w:r>
        <w:r w:rsidR="0012466C">
          <w:rPr>
            <w:noProof/>
            <w:webHidden/>
          </w:rPr>
          <w:instrText xml:space="preserve"> PAGEREF _Toc33534506 \h </w:instrText>
        </w:r>
        <w:r w:rsidR="0012466C">
          <w:rPr>
            <w:noProof/>
            <w:webHidden/>
          </w:rPr>
        </w:r>
        <w:r w:rsidR="0012466C">
          <w:rPr>
            <w:noProof/>
            <w:webHidden/>
          </w:rPr>
          <w:fldChar w:fldCharType="separate"/>
        </w:r>
        <w:r w:rsidR="0012466C">
          <w:rPr>
            <w:noProof/>
            <w:webHidden/>
          </w:rPr>
          <w:t>53</w:t>
        </w:r>
        <w:r w:rsidR="0012466C">
          <w:rPr>
            <w:noProof/>
            <w:webHidden/>
          </w:rPr>
          <w:fldChar w:fldCharType="end"/>
        </w:r>
      </w:hyperlink>
    </w:p>
    <w:p w14:paraId="46A240C6" w14:textId="7BAE8328"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507" w:history="1">
        <w:r w:rsidR="0012466C" w:rsidRPr="00744B44">
          <w:rPr>
            <w:rStyle w:val="Hyperkobling"/>
            <w:noProof/>
          </w:rPr>
          <w:t>8.1</w:t>
        </w:r>
        <w:r w:rsidR="0012466C">
          <w:rPr>
            <w:rFonts w:asciiTheme="minorHAnsi" w:eastAsiaTheme="minorEastAsia" w:hAnsiTheme="minorHAnsi"/>
            <w:noProof/>
            <w:sz w:val="22"/>
            <w:lang w:eastAsia="nb-NO"/>
          </w:rPr>
          <w:tab/>
        </w:r>
        <w:r w:rsidR="0012466C" w:rsidRPr="00744B44">
          <w:rPr>
            <w:rStyle w:val="Hyperkobling"/>
            <w:noProof/>
          </w:rPr>
          <w:t>First iteration</w:t>
        </w:r>
        <w:r w:rsidR="0012466C">
          <w:rPr>
            <w:noProof/>
            <w:webHidden/>
          </w:rPr>
          <w:tab/>
        </w:r>
        <w:r w:rsidR="0012466C">
          <w:rPr>
            <w:noProof/>
            <w:webHidden/>
          </w:rPr>
          <w:fldChar w:fldCharType="begin"/>
        </w:r>
        <w:r w:rsidR="0012466C">
          <w:rPr>
            <w:noProof/>
            <w:webHidden/>
          </w:rPr>
          <w:instrText xml:space="preserve"> PAGEREF _Toc33534507 \h </w:instrText>
        </w:r>
        <w:r w:rsidR="0012466C">
          <w:rPr>
            <w:noProof/>
            <w:webHidden/>
          </w:rPr>
        </w:r>
        <w:r w:rsidR="0012466C">
          <w:rPr>
            <w:noProof/>
            <w:webHidden/>
          </w:rPr>
          <w:fldChar w:fldCharType="separate"/>
        </w:r>
        <w:r w:rsidR="0012466C">
          <w:rPr>
            <w:noProof/>
            <w:webHidden/>
          </w:rPr>
          <w:t>53</w:t>
        </w:r>
        <w:r w:rsidR="0012466C">
          <w:rPr>
            <w:noProof/>
            <w:webHidden/>
          </w:rPr>
          <w:fldChar w:fldCharType="end"/>
        </w:r>
      </w:hyperlink>
    </w:p>
    <w:p w14:paraId="599BD966" w14:textId="5987808E"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508" w:history="1">
        <w:r w:rsidR="0012466C" w:rsidRPr="00744B44">
          <w:rPr>
            <w:rStyle w:val="Hyperkobling"/>
            <w:noProof/>
          </w:rPr>
          <w:t>8.2</w:t>
        </w:r>
        <w:r w:rsidR="0012466C">
          <w:rPr>
            <w:rFonts w:asciiTheme="minorHAnsi" w:eastAsiaTheme="minorEastAsia" w:hAnsiTheme="minorHAnsi"/>
            <w:noProof/>
            <w:sz w:val="22"/>
            <w:lang w:eastAsia="nb-NO"/>
          </w:rPr>
          <w:tab/>
        </w:r>
        <w:r w:rsidR="0012466C" w:rsidRPr="00744B44">
          <w:rPr>
            <w:rStyle w:val="Hyperkobling"/>
            <w:noProof/>
          </w:rPr>
          <w:t>Second iteration</w:t>
        </w:r>
        <w:r w:rsidR="0012466C">
          <w:rPr>
            <w:noProof/>
            <w:webHidden/>
          </w:rPr>
          <w:tab/>
        </w:r>
        <w:r w:rsidR="0012466C">
          <w:rPr>
            <w:noProof/>
            <w:webHidden/>
          </w:rPr>
          <w:fldChar w:fldCharType="begin"/>
        </w:r>
        <w:r w:rsidR="0012466C">
          <w:rPr>
            <w:noProof/>
            <w:webHidden/>
          </w:rPr>
          <w:instrText xml:space="preserve"> PAGEREF _Toc33534508 \h </w:instrText>
        </w:r>
        <w:r w:rsidR="0012466C">
          <w:rPr>
            <w:noProof/>
            <w:webHidden/>
          </w:rPr>
        </w:r>
        <w:r w:rsidR="0012466C">
          <w:rPr>
            <w:noProof/>
            <w:webHidden/>
          </w:rPr>
          <w:fldChar w:fldCharType="separate"/>
        </w:r>
        <w:r w:rsidR="0012466C">
          <w:rPr>
            <w:noProof/>
            <w:webHidden/>
          </w:rPr>
          <w:t>55</w:t>
        </w:r>
        <w:r w:rsidR="0012466C">
          <w:rPr>
            <w:noProof/>
            <w:webHidden/>
          </w:rPr>
          <w:fldChar w:fldCharType="end"/>
        </w:r>
      </w:hyperlink>
    </w:p>
    <w:p w14:paraId="4AF0065B" w14:textId="123AD009" w:rsidR="0012466C" w:rsidRDefault="00102988">
      <w:pPr>
        <w:pStyle w:val="INNH1"/>
        <w:tabs>
          <w:tab w:val="left" w:pos="480"/>
          <w:tab w:val="right" w:leader="dot" w:pos="9060"/>
        </w:tabs>
        <w:rPr>
          <w:rFonts w:asciiTheme="minorHAnsi" w:eastAsiaTheme="minorEastAsia" w:hAnsiTheme="minorHAnsi"/>
          <w:noProof/>
          <w:sz w:val="22"/>
          <w:lang w:eastAsia="nb-NO"/>
        </w:rPr>
      </w:pPr>
      <w:hyperlink w:anchor="_Toc33534509" w:history="1">
        <w:r w:rsidR="0012466C" w:rsidRPr="00744B44">
          <w:rPr>
            <w:rStyle w:val="Hyperkobling"/>
            <w:noProof/>
          </w:rPr>
          <w:t>9</w:t>
        </w:r>
        <w:r w:rsidR="0012466C">
          <w:rPr>
            <w:rFonts w:asciiTheme="minorHAnsi" w:eastAsiaTheme="minorEastAsia" w:hAnsiTheme="minorHAnsi"/>
            <w:noProof/>
            <w:sz w:val="22"/>
            <w:lang w:eastAsia="nb-NO"/>
          </w:rPr>
          <w:tab/>
        </w:r>
        <w:r w:rsidR="0012466C" w:rsidRPr="00744B44">
          <w:rPr>
            <w:rStyle w:val="Hyperkobling"/>
            <w:noProof/>
          </w:rPr>
          <w:t>Discussion</w:t>
        </w:r>
        <w:r w:rsidR="0012466C">
          <w:rPr>
            <w:noProof/>
            <w:webHidden/>
          </w:rPr>
          <w:tab/>
        </w:r>
        <w:r w:rsidR="0012466C">
          <w:rPr>
            <w:noProof/>
            <w:webHidden/>
          </w:rPr>
          <w:fldChar w:fldCharType="begin"/>
        </w:r>
        <w:r w:rsidR="0012466C">
          <w:rPr>
            <w:noProof/>
            <w:webHidden/>
          </w:rPr>
          <w:instrText xml:space="preserve"> PAGEREF _Toc33534509 \h </w:instrText>
        </w:r>
        <w:r w:rsidR="0012466C">
          <w:rPr>
            <w:noProof/>
            <w:webHidden/>
          </w:rPr>
        </w:r>
        <w:r w:rsidR="0012466C">
          <w:rPr>
            <w:noProof/>
            <w:webHidden/>
          </w:rPr>
          <w:fldChar w:fldCharType="separate"/>
        </w:r>
        <w:r w:rsidR="0012466C">
          <w:rPr>
            <w:noProof/>
            <w:webHidden/>
          </w:rPr>
          <w:t>59</w:t>
        </w:r>
        <w:r w:rsidR="0012466C">
          <w:rPr>
            <w:noProof/>
            <w:webHidden/>
          </w:rPr>
          <w:fldChar w:fldCharType="end"/>
        </w:r>
      </w:hyperlink>
    </w:p>
    <w:p w14:paraId="7530A4E7" w14:textId="04560FE9" w:rsidR="0012466C" w:rsidRDefault="00102988">
      <w:pPr>
        <w:pStyle w:val="INNH2"/>
        <w:tabs>
          <w:tab w:val="left" w:pos="880"/>
          <w:tab w:val="right" w:leader="dot" w:pos="9060"/>
        </w:tabs>
        <w:rPr>
          <w:rFonts w:asciiTheme="minorHAnsi" w:eastAsiaTheme="minorEastAsia" w:hAnsiTheme="minorHAnsi"/>
          <w:noProof/>
          <w:sz w:val="22"/>
          <w:lang w:eastAsia="nb-NO"/>
        </w:rPr>
      </w:pPr>
      <w:hyperlink w:anchor="_Toc33534510" w:history="1">
        <w:r w:rsidR="0012466C" w:rsidRPr="00744B44">
          <w:rPr>
            <w:rStyle w:val="Hyperkobling"/>
            <w:noProof/>
          </w:rPr>
          <w:t>9.1</w:t>
        </w:r>
        <w:r w:rsidR="0012466C">
          <w:rPr>
            <w:rFonts w:asciiTheme="minorHAnsi" w:eastAsiaTheme="minorEastAsia" w:hAnsiTheme="minorHAnsi"/>
            <w:noProof/>
            <w:sz w:val="22"/>
            <w:lang w:eastAsia="nb-NO"/>
          </w:rPr>
          <w:tab/>
        </w:r>
        <w:r w:rsidR="0012466C" w:rsidRPr="00744B44">
          <w:rPr>
            <w:rStyle w:val="Hyperkobling"/>
            <w:noProof/>
          </w:rPr>
          <w:t>Comparison with Baobab</w:t>
        </w:r>
        <w:r w:rsidR="0012466C">
          <w:rPr>
            <w:noProof/>
            <w:webHidden/>
          </w:rPr>
          <w:tab/>
        </w:r>
        <w:r w:rsidR="0012466C">
          <w:rPr>
            <w:noProof/>
            <w:webHidden/>
          </w:rPr>
          <w:fldChar w:fldCharType="begin"/>
        </w:r>
        <w:r w:rsidR="0012466C">
          <w:rPr>
            <w:noProof/>
            <w:webHidden/>
          </w:rPr>
          <w:instrText xml:space="preserve"> PAGEREF _Toc33534510 \h </w:instrText>
        </w:r>
        <w:r w:rsidR="0012466C">
          <w:rPr>
            <w:noProof/>
            <w:webHidden/>
          </w:rPr>
        </w:r>
        <w:r w:rsidR="0012466C">
          <w:rPr>
            <w:noProof/>
            <w:webHidden/>
          </w:rPr>
          <w:fldChar w:fldCharType="separate"/>
        </w:r>
        <w:r w:rsidR="0012466C">
          <w:rPr>
            <w:noProof/>
            <w:webHidden/>
          </w:rPr>
          <w:t>59</w:t>
        </w:r>
        <w:r w:rsidR="0012466C">
          <w:rPr>
            <w:noProof/>
            <w:webHidden/>
          </w:rPr>
          <w:fldChar w:fldCharType="end"/>
        </w:r>
      </w:hyperlink>
    </w:p>
    <w:p w14:paraId="66331592" w14:textId="38F55415" w:rsidR="0012466C" w:rsidRDefault="00102988">
      <w:pPr>
        <w:pStyle w:val="INNH1"/>
        <w:tabs>
          <w:tab w:val="left" w:pos="480"/>
          <w:tab w:val="right" w:leader="dot" w:pos="9060"/>
        </w:tabs>
        <w:rPr>
          <w:rFonts w:asciiTheme="minorHAnsi" w:eastAsiaTheme="minorEastAsia" w:hAnsiTheme="minorHAnsi"/>
          <w:noProof/>
          <w:sz w:val="22"/>
          <w:lang w:eastAsia="nb-NO"/>
        </w:rPr>
      </w:pPr>
      <w:hyperlink w:anchor="_Toc33534511" w:history="1">
        <w:r w:rsidR="0012466C" w:rsidRPr="00744B44">
          <w:rPr>
            <w:rStyle w:val="Hyperkobling"/>
            <w:noProof/>
          </w:rPr>
          <w:t>10</w:t>
        </w:r>
        <w:r w:rsidR="0012466C">
          <w:rPr>
            <w:rFonts w:asciiTheme="minorHAnsi" w:eastAsiaTheme="minorEastAsia" w:hAnsiTheme="minorHAnsi"/>
            <w:noProof/>
            <w:sz w:val="22"/>
            <w:lang w:eastAsia="nb-NO"/>
          </w:rPr>
          <w:tab/>
        </w:r>
        <w:r w:rsidR="0012466C" w:rsidRPr="00744B44">
          <w:rPr>
            <w:rStyle w:val="Hyperkobling"/>
            <w:noProof/>
          </w:rPr>
          <w:t>Conclusion</w:t>
        </w:r>
        <w:r w:rsidR="0012466C">
          <w:rPr>
            <w:noProof/>
            <w:webHidden/>
          </w:rPr>
          <w:tab/>
        </w:r>
        <w:r w:rsidR="0012466C">
          <w:rPr>
            <w:noProof/>
            <w:webHidden/>
          </w:rPr>
          <w:fldChar w:fldCharType="begin"/>
        </w:r>
        <w:r w:rsidR="0012466C">
          <w:rPr>
            <w:noProof/>
            <w:webHidden/>
          </w:rPr>
          <w:instrText xml:space="preserve"> PAGEREF _Toc33534511 \h </w:instrText>
        </w:r>
        <w:r w:rsidR="0012466C">
          <w:rPr>
            <w:noProof/>
            <w:webHidden/>
          </w:rPr>
        </w:r>
        <w:r w:rsidR="0012466C">
          <w:rPr>
            <w:noProof/>
            <w:webHidden/>
          </w:rPr>
          <w:fldChar w:fldCharType="separate"/>
        </w:r>
        <w:r w:rsidR="0012466C">
          <w:rPr>
            <w:noProof/>
            <w:webHidden/>
          </w:rPr>
          <w:t>60</w:t>
        </w:r>
        <w:r w:rsidR="0012466C">
          <w:rPr>
            <w:noProof/>
            <w:webHidden/>
          </w:rPr>
          <w:fldChar w:fldCharType="end"/>
        </w:r>
      </w:hyperlink>
    </w:p>
    <w:p w14:paraId="50CF725B" w14:textId="5301F724" w:rsidR="0012466C" w:rsidRDefault="00102988">
      <w:pPr>
        <w:pStyle w:val="INNH1"/>
        <w:tabs>
          <w:tab w:val="right" w:leader="dot" w:pos="9060"/>
        </w:tabs>
        <w:rPr>
          <w:rFonts w:asciiTheme="minorHAnsi" w:eastAsiaTheme="minorEastAsia" w:hAnsiTheme="minorHAnsi"/>
          <w:noProof/>
          <w:sz w:val="22"/>
          <w:lang w:eastAsia="nb-NO"/>
        </w:rPr>
      </w:pPr>
      <w:hyperlink w:anchor="_Toc33534512" w:history="1">
        <w:r w:rsidR="0012466C" w:rsidRPr="00744B44">
          <w:rPr>
            <w:rStyle w:val="Hyperkobling"/>
            <w:noProof/>
            <w:lang w:val="en-US"/>
          </w:rPr>
          <w:t>Literature</w:t>
        </w:r>
        <w:r w:rsidR="0012466C">
          <w:rPr>
            <w:noProof/>
            <w:webHidden/>
          </w:rPr>
          <w:tab/>
        </w:r>
        <w:r w:rsidR="0012466C">
          <w:rPr>
            <w:noProof/>
            <w:webHidden/>
          </w:rPr>
          <w:fldChar w:fldCharType="begin"/>
        </w:r>
        <w:r w:rsidR="0012466C">
          <w:rPr>
            <w:noProof/>
            <w:webHidden/>
          </w:rPr>
          <w:instrText xml:space="preserve"> PAGEREF _Toc33534512 \h </w:instrText>
        </w:r>
        <w:r w:rsidR="0012466C">
          <w:rPr>
            <w:noProof/>
            <w:webHidden/>
          </w:rPr>
        </w:r>
        <w:r w:rsidR="0012466C">
          <w:rPr>
            <w:noProof/>
            <w:webHidden/>
          </w:rPr>
          <w:fldChar w:fldCharType="separate"/>
        </w:r>
        <w:r w:rsidR="0012466C">
          <w:rPr>
            <w:noProof/>
            <w:webHidden/>
          </w:rPr>
          <w:t>61</w:t>
        </w:r>
        <w:r w:rsidR="0012466C">
          <w:rPr>
            <w:noProof/>
            <w:webHidden/>
          </w:rPr>
          <w:fldChar w:fldCharType="end"/>
        </w:r>
      </w:hyperlink>
    </w:p>
    <w:p w14:paraId="6372EDA3" w14:textId="587096BD" w:rsidR="00EC0EFE" w:rsidRDefault="00972AE9" w:rsidP="000A3F57">
      <w:pPr>
        <w:spacing w:after="0" w:line="360" w:lineRule="auto"/>
        <w:rPr>
          <w:lang w:val="en-US"/>
        </w:rPr>
      </w:pPr>
      <w:r w:rsidRPr="00DD5E42">
        <w:rPr>
          <w:lang w:val="en-US"/>
        </w:rPr>
        <w:fldChar w:fldCharType="end"/>
      </w:r>
    </w:p>
    <w:p w14:paraId="5416C360" w14:textId="013DF440" w:rsidR="00D82E83" w:rsidRDefault="00D82E83" w:rsidP="000D5571">
      <w:pPr>
        <w:pStyle w:val="UtennrDUO"/>
        <w:rPr>
          <w:lang w:val="en-US"/>
        </w:rPr>
      </w:pPr>
      <w:r>
        <w:rPr>
          <w:lang w:val="en-US"/>
        </w:rPr>
        <w:lastRenderedPageBreak/>
        <w:t xml:space="preserve">List of </w:t>
      </w:r>
      <w:r w:rsidRPr="00736DF8">
        <w:rPr>
          <w:lang w:val="en-US"/>
        </w:rPr>
        <w:t>figures</w:t>
      </w:r>
    </w:p>
    <w:p w14:paraId="581AD383" w14:textId="535E195B" w:rsidR="0012466C" w:rsidRPr="0012466C" w:rsidRDefault="006F5F22">
      <w:pPr>
        <w:pStyle w:val="Figurliste"/>
        <w:tabs>
          <w:tab w:val="right" w:leader="dot" w:pos="9060"/>
        </w:tabs>
        <w:rPr>
          <w:rFonts w:eastAsiaTheme="minorEastAsia" w:cstheme="minorBidi"/>
          <w:i w:val="0"/>
          <w:iCs w:val="0"/>
          <w:noProof/>
          <w:sz w:val="22"/>
          <w:szCs w:val="22"/>
          <w:lang w:val="en-US" w:eastAsia="nb-NO"/>
        </w:rPr>
      </w:pPr>
      <w:r>
        <w:rPr>
          <w:lang w:val="en-US"/>
        </w:rPr>
        <w:fldChar w:fldCharType="begin"/>
      </w:r>
      <w:r>
        <w:rPr>
          <w:lang w:val="en-US"/>
        </w:rPr>
        <w:instrText xml:space="preserve"> TOC \t "Figur;1" \c "Figure" </w:instrText>
      </w:r>
      <w:r>
        <w:rPr>
          <w:lang w:val="en-US"/>
        </w:rPr>
        <w:fldChar w:fldCharType="separate"/>
      </w:r>
      <w:r w:rsidR="0012466C" w:rsidRPr="000A76A0">
        <w:rPr>
          <w:noProof/>
          <w:lang w:val="en-US"/>
        </w:rPr>
        <w:t>Figure 1 - A platform architecture</w:t>
      </w:r>
      <w:r w:rsidR="0012466C" w:rsidRPr="0012466C">
        <w:rPr>
          <w:noProof/>
          <w:lang w:val="en-US"/>
        </w:rPr>
        <w:tab/>
      </w:r>
      <w:r w:rsidR="0012466C">
        <w:rPr>
          <w:noProof/>
        </w:rPr>
        <w:fldChar w:fldCharType="begin"/>
      </w:r>
      <w:r w:rsidR="0012466C" w:rsidRPr="0012466C">
        <w:rPr>
          <w:noProof/>
          <w:lang w:val="en-US"/>
        </w:rPr>
        <w:instrText xml:space="preserve"> PAGEREF _Toc33534513 \h </w:instrText>
      </w:r>
      <w:r w:rsidR="0012466C">
        <w:rPr>
          <w:noProof/>
        </w:rPr>
      </w:r>
      <w:r w:rsidR="0012466C">
        <w:rPr>
          <w:noProof/>
        </w:rPr>
        <w:fldChar w:fldCharType="separate"/>
      </w:r>
      <w:r w:rsidR="0012466C" w:rsidRPr="0012466C">
        <w:rPr>
          <w:noProof/>
          <w:lang w:val="en-US"/>
        </w:rPr>
        <w:t>21</w:t>
      </w:r>
      <w:r w:rsidR="0012466C">
        <w:rPr>
          <w:noProof/>
        </w:rPr>
        <w:fldChar w:fldCharType="end"/>
      </w:r>
    </w:p>
    <w:p w14:paraId="18312128" w14:textId="0EEF1CD3" w:rsidR="0012466C" w:rsidRPr="0012466C" w:rsidRDefault="0012466C">
      <w:pPr>
        <w:pStyle w:val="Figurliste"/>
        <w:tabs>
          <w:tab w:val="right" w:leader="dot" w:pos="9060"/>
        </w:tabs>
        <w:rPr>
          <w:rFonts w:eastAsiaTheme="minorEastAsia" w:cstheme="minorBidi"/>
          <w:i w:val="0"/>
          <w:iCs w:val="0"/>
          <w:noProof/>
          <w:sz w:val="22"/>
          <w:szCs w:val="22"/>
          <w:lang w:val="en-US" w:eastAsia="nb-NO"/>
        </w:rPr>
      </w:pPr>
      <w:r w:rsidRPr="0012466C">
        <w:rPr>
          <w:noProof/>
          <w:lang w:val="en-US"/>
        </w:rPr>
        <w:t>Figure 2 - Action research</w:t>
      </w:r>
      <w:r w:rsidRPr="0012466C">
        <w:rPr>
          <w:noProof/>
          <w:lang w:val="en-US"/>
        </w:rPr>
        <w:tab/>
      </w:r>
      <w:r>
        <w:rPr>
          <w:noProof/>
        </w:rPr>
        <w:fldChar w:fldCharType="begin"/>
      </w:r>
      <w:r w:rsidRPr="0012466C">
        <w:rPr>
          <w:noProof/>
          <w:lang w:val="en-US"/>
        </w:rPr>
        <w:instrText xml:space="preserve"> PAGEREF _Toc33534514 \h </w:instrText>
      </w:r>
      <w:r>
        <w:rPr>
          <w:noProof/>
        </w:rPr>
      </w:r>
      <w:r>
        <w:rPr>
          <w:noProof/>
        </w:rPr>
        <w:fldChar w:fldCharType="separate"/>
      </w:r>
      <w:r w:rsidRPr="0012466C">
        <w:rPr>
          <w:noProof/>
          <w:lang w:val="en-US"/>
        </w:rPr>
        <w:t>24</w:t>
      </w:r>
      <w:r>
        <w:rPr>
          <w:noProof/>
        </w:rPr>
        <w:fldChar w:fldCharType="end"/>
      </w:r>
    </w:p>
    <w:p w14:paraId="2FD1C9D5" w14:textId="066CDA89" w:rsidR="0012466C" w:rsidRPr="0012466C" w:rsidRDefault="0012466C">
      <w:pPr>
        <w:pStyle w:val="Figurliste"/>
        <w:tabs>
          <w:tab w:val="right" w:leader="dot" w:pos="9060"/>
        </w:tabs>
        <w:rPr>
          <w:rFonts w:eastAsiaTheme="minorEastAsia" w:cstheme="minorBidi"/>
          <w:i w:val="0"/>
          <w:iCs w:val="0"/>
          <w:noProof/>
          <w:sz w:val="22"/>
          <w:szCs w:val="22"/>
          <w:lang w:val="en-US" w:eastAsia="nb-NO"/>
        </w:rPr>
      </w:pPr>
      <w:r w:rsidRPr="000A76A0">
        <w:rPr>
          <w:noProof/>
          <w:lang w:val="en-US"/>
        </w:rPr>
        <w:t>Figure 3 - Partially local</w:t>
      </w:r>
      <w:r w:rsidRPr="0012466C">
        <w:rPr>
          <w:noProof/>
          <w:lang w:val="en-US"/>
        </w:rPr>
        <w:tab/>
      </w:r>
      <w:r>
        <w:rPr>
          <w:noProof/>
        </w:rPr>
        <w:fldChar w:fldCharType="begin"/>
      </w:r>
      <w:r w:rsidRPr="0012466C">
        <w:rPr>
          <w:noProof/>
          <w:lang w:val="en-US"/>
        </w:rPr>
        <w:instrText xml:space="preserve"> PAGEREF _Toc33534515 \h </w:instrText>
      </w:r>
      <w:r>
        <w:rPr>
          <w:noProof/>
        </w:rPr>
      </w:r>
      <w:r>
        <w:rPr>
          <w:noProof/>
        </w:rPr>
        <w:fldChar w:fldCharType="separate"/>
      </w:r>
      <w:r w:rsidRPr="0012466C">
        <w:rPr>
          <w:noProof/>
          <w:lang w:val="en-US"/>
        </w:rPr>
        <w:t>26</w:t>
      </w:r>
      <w:r>
        <w:rPr>
          <w:noProof/>
        </w:rPr>
        <w:fldChar w:fldCharType="end"/>
      </w:r>
    </w:p>
    <w:p w14:paraId="1E38C31A" w14:textId="6D470D0A" w:rsidR="0012466C" w:rsidRPr="0012466C" w:rsidRDefault="0012466C">
      <w:pPr>
        <w:pStyle w:val="Figurliste"/>
        <w:tabs>
          <w:tab w:val="right" w:leader="dot" w:pos="9060"/>
        </w:tabs>
        <w:rPr>
          <w:rFonts w:eastAsiaTheme="minorEastAsia" w:cstheme="minorBidi"/>
          <w:i w:val="0"/>
          <w:iCs w:val="0"/>
          <w:noProof/>
          <w:sz w:val="22"/>
          <w:szCs w:val="22"/>
          <w:lang w:val="en-US" w:eastAsia="nb-NO"/>
        </w:rPr>
      </w:pPr>
      <w:r w:rsidRPr="000A76A0">
        <w:rPr>
          <w:noProof/>
          <w:lang w:val="en-US"/>
        </w:rPr>
        <w:t>Figure 4 - National ID-based</w:t>
      </w:r>
      <w:r w:rsidRPr="0012466C">
        <w:rPr>
          <w:noProof/>
          <w:lang w:val="en-US"/>
        </w:rPr>
        <w:tab/>
      </w:r>
      <w:r>
        <w:rPr>
          <w:noProof/>
        </w:rPr>
        <w:fldChar w:fldCharType="begin"/>
      </w:r>
      <w:r w:rsidRPr="0012466C">
        <w:rPr>
          <w:noProof/>
          <w:lang w:val="en-US"/>
        </w:rPr>
        <w:instrText xml:space="preserve"> PAGEREF _Toc33534516 \h </w:instrText>
      </w:r>
      <w:r>
        <w:rPr>
          <w:noProof/>
        </w:rPr>
      </w:r>
      <w:r>
        <w:rPr>
          <w:noProof/>
        </w:rPr>
        <w:fldChar w:fldCharType="separate"/>
      </w:r>
      <w:r w:rsidRPr="0012466C">
        <w:rPr>
          <w:noProof/>
          <w:lang w:val="en-US"/>
        </w:rPr>
        <w:t>28</w:t>
      </w:r>
      <w:r>
        <w:rPr>
          <w:noProof/>
        </w:rPr>
        <w:fldChar w:fldCharType="end"/>
      </w:r>
    </w:p>
    <w:p w14:paraId="02A1844E" w14:textId="2D97D301" w:rsidR="0012466C" w:rsidRPr="0012466C" w:rsidRDefault="0012466C">
      <w:pPr>
        <w:pStyle w:val="Figurliste"/>
        <w:tabs>
          <w:tab w:val="right" w:leader="dot" w:pos="9060"/>
        </w:tabs>
        <w:rPr>
          <w:rFonts w:eastAsiaTheme="minorEastAsia" w:cstheme="minorBidi"/>
          <w:i w:val="0"/>
          <w:iCs w:val="0"/>
          <w:noProof/>
          <w:sz w:val="22"/>
          <w:szCs w:val="22"/>
          <w:lang w:val="en-US" w:eastAsia="nb-NO"/>
        </w:rPr>
      </w:pPr>
      <w:r w:rsidRPr="000A76A0">
        <w:rPr>
          <w:noProof/>
          <w:lang w:val="en-US"/>
        </w:rPr>
        <w:t>Figure 5 - A combination of both</w:t>
      </w:r>
      <w:r w:rsidRPr="0012466C">
        <w:rPr>
          <w:noProof/>
          <w:lang w:val="en-US"/>
        </w:rPr>
        <w:tab/>
      </w:r>
      <w:r>
        <w:rPr>
          <w:noProof/>
        </w:rPr>
        <w:fldChar w:fldCharType="begin"/>
      </w:r>
      <w:r w:rsidRPr="0012466C">
        <w:rPr>
          <w:noProof/>
          <w:lang w:val="en-US"/>
        </w:rPr>
        <w:instrText xml:space="preserve"> PAGEREF _Toc33534517 \h </w:instrText>
      </w:r>
      <w:r>
        <w:rPr>
          <w:noProof/>
        </w:rPr>
      </w:r>
      <w:r>
        <w:rPr>
          <w:noProof/>
        </w:rPr>
        <w:fldChar w:fldCharType="separate"/>
      </w:r>
      <w:r w:rsidRPr="0012466C">
        <w:rPr>
          <w:noProof/>
          <w:lang w:val="en-US"/>
        </w:rPr>
        <w:t>30</w:t>
      </w:r>
      <w:r>
        <w:rPr>
          <w:noProof/>
        </w:rPr>
        <w:fldChar w:fldCharType="end"/>
      </w:r>
    </w:p>
    <w:p w14:paraId="683F4570" w14:textId="5628037E" w:rsidR="00EC0EFE" w:rsidRPr="00DD5E42" w:rsidRDefault="006F5F22" w:rsidP="000A3F57">
      <w:pPr>
        <w:spacing w:after="0" w:line="360" w:lineRule="auto"/>
        <w:rPr>
          <w:lang w:val="en-US"/>
        </w:rPr>
      </w:pPr>
      <w:r>
        <w:rPr>
          <w:lang w:val="en-US"/>
        </w:rPr>
        <w:fldChar w:fldCharType="end"/>
      </w:r>
    </w:p>
    <w:p w14:paraId="346669A9" w14:textId="72A91BA3" w:rsidR="00D82E83" w:rsidRPr="00DD5E42" w:rsidRDefault="00D82E83" w:rsidP="000D5571">
      <w:pPr>
        <w:pStyle w:val="UtennrDUO"/>
      </w:pPr>
      <w:r>
        <w:rPr>
          <w:lang w:val="en-US"/>
        </w:rPr>
        <w:lastRenderedPageBreak/>
        <w:t>List of pictures</w:t>
      </w:r>
    </w:p>
    <w:p w14:paraId="1B40EED2" w14:textId="5A27F12B" w:rsidR="0012466C" w:rsidRDefault="006D0644">
      <w:pPr>
        <w:pStyle w:val="Figurliste"/>
        <w:tabs>
          <w:tab w:val="right" w:leader="underscore" w:pos="9060"/>
        </w:tabs>
        <w:rPr>
          <w:rFonts w:eastAsiaTheme="minorEastAsia" w:cstheme="minorBidi"/>
          <w:i w:val="0"/>
          <w:iCs w:val="0"/>
          <w:noProof/>
          <w:sz w:val="22"/>
          <w:szCs w:val="22"/>
          <w:lang w:eastAsia="nb-NO"/>
        </w:rPr>
      </w:pPr>
      <w:r>
        <w:rPr>
          <w:lang w:val="en-US"/>
        </w:rPr>
        <w:fldChar w:fldCharType="begin"/>
      </w:r>
      <w:r>
        <w:rPr>
          <w:lang w:val="en-US"/>
        </w:rPr>
        <w:instrText xml:space="preserve"> TOC \h \z \c "Picture" </w:instrText>
      </w:r>
      <w:r>
        <w:rPr>
          <w:lang w:val="en-US"/>
        </w:rPr>
        <w:fldChar w:fldCharType="separate"/>
      </w:r>
      <w:hyperlink w:anchor="_Toc33534518" w:history="1">
        <w:r w:rsidR="0012466C" w:rsidRPr="003D48B1">
          <w:rPr>
            <w:rStyle w:val="Hyperkobling"/>
            <w:noProof/>
          </w:rPr>
          <w:t>Picture 1</w:t>
        </w:r>
        <w:r w:rsidR="0012466C">
          <w:rPr>
            <w:noProof/>
            <w:webHidden/>
          </w:rPr>
          <w:tab/>
        </w:r>
        <w:r w:rsidR="0012466C">
          <w:rPr>
            <w:noProof/>
            <w:webHidden/>
          </w:rPr>
          <w:fldChar w:fldCharType="begin"/>
        </w:r>
        <w:r w:rsidR="0012466C">
          <w:rPr>
            <w:noProof/>
            <w:webHidden/>
          </w:rPr>
          <w:instrText xml:space="preserve"> PAGEREF _Toc33534518 \h </w:instrText>
        </w:r>
        <w:r w:rsidR="0012466C">
          <w:rPr>
            <w:noProof/>
            <w:webHidden/>
          </w:rPr>
        </w:r>
        <w:r w:rsidR="0012466C">
          <w:rPr>
            <w:noProof/>
            <w:webHidden/>
          </w:rPr>
          <w:fldChar w:fldCharType="separate"/>
        </w:r>
        <w:r w:rsidR="0012466C">
          <w:rPr>
            <w:noProof/>
            <w:webHidden/>
          </w:rPr>
          <w:t>3</w:t>
        </w:r>
        <w:r w:rsidR="0012466C">
          <w:rPr>
            <w:noProof/>
            <w:webHidden/>
          </w:rPr>
          <w:fldChar w:fldCharType="end"/>
        </w:r>
      </w:hyperlink>
    </w:p>
    <w:p w14:paraId="2516B818" w14:textId="78BE200F"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19" w:history="1">
        <w:r w:rsidR="0012466C" w:rsidRPr="003D48B1">
          <w:rPr>
            <w:rStyle w:val="Hyperkobling"/>
            <w:noProof/>
          </w:rPr>
          <w:t>Picture 2</w:t>
        </w:r>
        <w:r w:rsidR="0012466C">
          <w:rPr>
            <w:noProof/>
            <w:webHidden/>
          </w:rPr>
          <w:tab/>
        </w:r>
        <w:r w:rsidR="0012466C">
          <w:rPr>
            <w:noProof/>
            <w:webHidden/>
          </w:rPr>
          <w:fldChar w:fldCharType="begin"/>
        </w:r>
        <w:r w:rsidR="0012466C">
          <w:rPr>
            <w:noProof/>
            <w:webHidden/>
          </w:rPr>
          <w:instrText xml:space="preserve"> PAGEREF _Toc33534519 \h </w:instrText>
        </w:r>
        <w:r w:rsidR="0012466C">
          <w:rPr>
            <w:noProof/>
            <w:webHidden/>
          </w:rPr>
        </w:r>
        <w:r w:rsidR="0012466C">
          <w:rPr>
            <w:noProof/>
            <w:webHidden/>
          </w:rPr>
          <w:fldChar w:fldCharType="separate"/>
        </w:r>
        <w:r w:rsidR="0012466C">
          <w:rPr>
            <w:noProof/>
            <w:webHidden/>
          </w:rPr>
          <w:t>3</w:t>
        </w:r>
        <w:r w:rsidR="0012466C">
          <w:rPr>
            <w:noProof/>
            <w:webHidden/>
          </w:rPr>
          <w:fldChar w:fldCharType="end"/>
        </w:r>
      </w:hyperlink>
    </w:p>
    <w:p w14:paraId="73A14755" w14:textId="376B0588"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20" w:history="1">
        <w:r w:rsidR="0012466C" w:rsidRPr="003D48B1">
          <w:rPr>
            <w:rStyle w:val="Hyperkobling"/>
            <w:noProof/>
            <w:lang w:val="en-US"/>
          </w:rPr>
          <w:t>Picture 3 - Various types of linear barcodes. A snippet of a table from Wikipedia.</w:t>
        </w:r>
        <w:r w:rsidR="0012466C">
          <w:rPr>
            <w:noProof/>
            <w:webHidden/>
          </w:rPr>
          <w:tab/>
        </w:r>
        <w:r w:rsidR="0012466C">
          <w:rPr>
            <w:noProof/>
            <w:webHidden/>
          </w:rPr>
          <w:fldChar w:fldCharType="begin"/>
        </w:r>
        <w:r w:rsidR="0012466C">
          <w:rPr>
            <w:noProof/>
            <w:webHidden/>
          </w:rPr>
          <w:instrText xml:space="preserve"> PAGEREF _Toc33534520 \h </w:instrText>
        </w:r>
        <w:r w:rsidR="0012466C">
          <w:rPr>
            <w:noProof/>
            <w:webHidden/>
          </w:rPr>
        </w:r>
        <w:r w:rsidR="0012466C">
          <w:rPr>
            <w:noProof/>
            <w:webHidden/>
          </w:rPr>
          <w:fldChar w:fldCharType="separate"/>
        </w:r>
        <w:r w:rsidR="0012466C">
          <w:rPr>
            <w:noProof/>
            <w:webHidden/>
          </w:rPr>
          <w:t>4</w:t>
        </w:r>
        <w:r w:rsidR="0012466C">
          <w:rPr>
            <w:noProof/>
            <w:webHidden/>
          </w:rPr>
          <w:fldChar w:fldCharType="end"/>
        </w:r>
      </w:hyperlink>
    </w:p>
    <w:p w14:paraId="0D3A872F" w14:textId="784A4032"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21" w:history="1">
        <w:r w:rsidR="0012466C" w:rsidRPr="003D48B1">
          <w:rPr>
            <w:rStyle w:val="Hyperkobling"/>
            <w:noProof/>
            <w:lang w:val="en-US"/>
          </w:rPr>
          <w:t>Picture 4 - Some types of barcodes and their storage ability</w:t>
        </w:r>
        <w:r w:rsidR="0012466C">
          <w:rPr>
            <w:noProof/>
            <w:webHidden/>
          </w:rPr>
          <w:tab/>
        </w:r>
        <w:r w:rsidR="0012466C">
          <w:rPr>
            <w:noProof/>
            <w:webHidden/>
          </w:rPr>
          <w:fldChar w:fldCharType="begin"/>
        </w:r>
        <w:r w:rsidR="0012466C">
          <w:rPr>
            <w:noProof/>
            <w:webHidden/>
          </w:rPr>
          <w:instrText xml:space="preserve"> PAGEREF _Toc33534521 \h </w:instrText>
        </w:r>
        <w:r w:rsidR="0012466C">
          <w:rPr>
            <w:noProof/>
            <w:webHidden/>
          </w:rPr>
        </w:r>
        <w:r w:rsidR="0012466C">
          <w:rPr>
            <w:noProof/>
            <w:webHidden/>
          </w:rPr>
          <w:fldChar w:fldCharType="separate"/>
        </w:r>
        <w:r w:rsidR="0012466C">
          <w:rPr>
            <w:noProof/>
            <w:webHidden/>
          </w:rPr>
          <w:t>6</w:t>
        </w:r>
        <w:r w:rsidR="0012466C">
          <w:rPr>
            <w:noProof/>
            <w:webHidden/>
          </w:rPr>
          <w:fldChar w:fldCharType="end"/>
        </w:r>
      </w:hyperlink>
    </w:p>
    <w:p w14:paraId="1960E0EE" w14:textId="4A62540B"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22" w:history="1">
        <w:r w:rsidR="0012466C" w:rsidRPr="003D48B1">
          <w:rPr>
            <w:rStyle w:val="Hyperkobling"/>
            <w:noProof/>
            <w:lang w:val="en-US"/>
          </w:rPr>
          <w:t>Picture 5 - Decoding the information in a barcode</w:t>
        </w:r>
        <w:r w:rsidR="0012466C">
          <w:rPr>
            <w:noProof/>
            <w:webHidden/>
          </w:rPr>
          <w:tab/>
        </w:r>
        <w:r w:rsidR="0012466C">
          <w:rPr>
            <w:noProof/>
            <w:webHidden/>
          </w:rPr>
          <w:fldChar w:fldCharType="begin"/>
        </w:r>
        <w:r w:rsidR="0012466C">
          <w:rPr>
            <w:noProof/>
            <w:webHidden/>
          </w:rPr>
          <w:instrText xml:space="preserve"> PAGEREF _Toc33534522 \h </w:instrText>
        </w:r>
        <w:r w:rsidR="0012466C">
          <w:rPr>
            <w:noProof/>
            <w:webHidden/>
          </w:rPr>
        </w:r>
        <w:r w:rsidR="0012466C">
          <w:rPr>
            <w:noProof/>
            <w:webHidden/>
          </w:rPr>
          <w:fldChar w:fldCharType="separate"/>
        </w:r>
        <w:r w:rsidR="0012466C">
          <w:rPr>
            <w:noProof/>
            <w:webHidden/>
          </w:rPr>
          <w:t>7</w:t>
        </w:r>
        <w:r w:rsidR="0012466C">
          <w:rPr>
            <w:noProof/>
            <w:webHidden/>
          </w:rPr>
          <w:fldChar w:fldCharType="end"/>
        </w:r>
      </w:hyperlink>
    </w:p>
    <w:p w14:paraId="34A1CF8C" w14:textId="012C7639"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23" w:history="1">
        <w:r w:rsidR="0012466C" w:rsidRPr="003D48B1">
          <w:rPr>
            <w:rStyle w:val="Hyperkobling"/>
            <w:noProof/>
            <w:lang w:val="en-US"/>
          </w:rPr>
          <w:t>Picture 6 - QR code for Google</w:t>
        </w:r>
        <w:r w:rsidR="0012466C">
          <w:rPr>
            <w:noProof/>
            <w:webHidden/>
          </w:rPr>
          <w:tab/>
        </w:r>
        <w:r w:rsidR="0012466C">
          <w:rPr>
            <w:noProof/>
            <w:webHidden/>
          </w:rPr>
          <w:fldChar w:fldCharType="begin"/>
        </w:r>
        <w:r w:rsidR="0012466C">
          <w:rPr>
            <w:noProof/>
            <w:webHidden/>
          </w:rPr>
          <w:instrText xml:space="preserve"> PAGEREF _Toc33534523 \h </w:instrText>
        </w:r>
        <w:r w:rsidR="0012466C">
          <w:rPr>
            <w:noProof/>
            <w:webHidden/>
          </w:rPr>
        </w:r>
        <w:r w:rsidR="0012466C">
          <w:rPr>
            <w:noProof/>
            <w:webHidden/>
          </w:rPr>
          <w:fldChar w:fldCharType="separate"/>
        </w:r>
        <w:r w:rsidR="0012466C">
          <w:rPr>
            <w:noProof/>
            <w:webHidden/>
          </w:rPr>
          <w:t>9</w:t>
        </w:r>
        <w:r w:rsidR="0012466C">
          <w:rPr>
            <w:noProof/>
            <w:webHidden/>
          </w:rPr>
          <w:fldChar w:fldCharType="end"/>
        </w:r>
      </w:hyperlink>
    </w:p>
    <w:p w14:paraId="3EA3F378" w14:textId="578CE1A9"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24" w:history="1">
        <w:r w:rsidR="0012466C" w:rsidRPr="003D48B1">
          <w:rPr>
            <w:rStyle w:val="Hyperkobling"/>
            <w:noProof/>
            <w:lang w:val="en-US"/>
          </w:rPr>
          <w:t>Picture 7: Malawian National ID card</w:t>
        </w:r>
        <w:r w:rsidR="0012466C">
          <w:rPr>
            <w:noProof/>
            <w:webHidden/>
          </w:rPr>
          <w:tab/>
        </w:r>
        <w:r w:rsidR="0012466C">
          <w:rPr>
            <w:noProof/>
            <w:webHidden/>
          </w:rPr>
          <w:fldChar w:fldCharType="begin"/>
        </w:r>
        <w:r w:rsidR="0012466C">
          <w:rPr>
            <w:noProof/>
            <w:webHidden/>
          </w:rPr>
          <w:instrText xml:space="preserve"> PAGEREF _Toc33534524 \h </w:instrText>
        </w:r>
        <w:r w:rsidR="0012466C">
          <w:rPr>
            <w:noProof/>
            <w:webHidden/>
          </w:rPr>
        </w:r>
        <w:r w:rsidR="0012466C">
          <w:rPr>
            <w:noProof/>
            <w:webHidden/>
          </w:rPr>
          <w:fldChar w:fldCharType="separate"/>
        </w:r>
        <w:r w:rsidR="0012466C">
          <w:rPr>
            <w:noProof/>
            <w:webHidden/>
          </w:rPr>
          <w:t>9</w:t>
        </w:r>
        <w:r w:rsidR="0012466C">
          <w:rPr>
            <w:noProof/>
            <w:webHidden/>
          </w:rPr>
          <w:fldChar w:fldCharType="end"/>
        </w:r>
      </w:hyperlink>
    </w:p>
    <w:p w14:paraId="32C0129E" w14:textId="32055DA8"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25" w:history="1">
        <w:r w:rsidR="0012466C" w:rsidRPr="003D48B1">
          <w:rPr>
            <w:rStyle w:val="Hyperkobling"/>
            <w:noProof/>
            <w:lang w:val="en-US"/>
          </w:rPr>
          <w:t>Picture 8: A MP3 QR code</w:t>
        </w:r>
        <w:r w:rsidR="0012466C">
          <w:rPr>
            <w:noProof/>
            <w:webHidden/>
          </w:rPr>
          <w:tab/>
        </w:r>
        <w:r w:rsidR="0012466C">
          <w:rPr>
            <w:noProof/>
            <w:webHidden/>
          </w:rPr>
          <w:fldChar w:fldCharType="begin"/>
        </w:r>
        <w:r w:rsidR="0012466C">
          <w:rPr>
            <w:noProof/>
            <w:webHidden/>
          </w:rPr>
          <w:instrText xml:space="preserve"> PAGEREF _Toc33534525 \h </w:instrText>
        </w:r>
        <w:r w:rsidR="0012466C">
          <w:rPr>
            <w:noProof/>
            <w:webHidden/>
          </w:rPr>
        </w:r>
        <w:r w:rsidR="0012466C">
          <w:rPr>
            <w:noProof/>
            <w:webHidden/>
          </w:rPr>
          <w:fldChar w:fldCharType="separate"/>
        </w:r>
        <w:r w:rsidR="0012466C">
          <w:rPr>
            <w:noProof/>
            <w:webHidden/>
          </w:rPr>
          <w:t>10</w:t>
        </w:r>
        <w:r w:rsidR="0012466C">
          <w:rPr>
            <w:noProof/>
            <w:webHidden/>
          </w:rPr>
          <w:fldChar w:fldCharType="end"/>
        </w:r>
      </w:hyperlink>
    </w:p>
    <w:p w14:paraId="0D9710F1" w14:textId="76B986AD"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26" w:history="1">
        <w:r w:rsidR="0012466C" w:rsidRPr="003D48B1">
          <w:rPr>
            <w:rStyle w:val="Hyperkobling"/>
            <w:noProof/>
            <w:lang w:val="en-US"/>
          </w:rPr>
          <w:t>Picture 9 - The characteristics &amp; properties of 2D barcodes</w:t>
        </w:r>
        <w:r w:rsidR="0012466C">
          <w:rPr>
            <w:noProof/>
            <w:webHidden/>
          </w:rPr>
          <w:tab/>
        </w:r>
        <w:r w:rsidR="0012466C">
          <w:rPr>
            <w:noProof/>
            <w:webHidden/>
          </w:rPr>
          <w:fldChar w:fldCharType="begin"/>
        </w:r>
        <w:r w:rsidR="0012466C">
          <w:rPr>
            <w:noProof/>
            <w:webHidden/>
          </w:rPr>
          <w:instrText xml:space="preserve"> PAGEREF _Toc33534526 \h </w:instrText>
        </w:r>
        <w:r w:rsidR="0012466C">
          <w:rPr>
            <w:noProof/>
            <w:webHidden/>
          </w:rPr>
        </w:r>
        <w:r w:rsidR="0012466C">
          <w:rPr>
            <w:noProof/>
            <w:webHidden/>
          </w:rPr>
          <w:fldChar w:fldCharType="separate"/>
        </w:r>
        <w:r w:rsidR="0012466C">
          <w:rPr>
            <w:noProof/>
            <w:webHidden/>
          </w:rPr>
          <w:t>11</w:t>
        </w:r>
        <w:r w:rsidR="0012466C">
          <w:rPr>
            <w:noProof/>
            <w:webHidden/>
          </w:rPr>
          <w:fldChar w:fldCharType="end"/>
        </w:r>
      </w:hyperlink>
    </w:p>
    <w:p w14:paraId="7771A359" w14:textId="24EC44EA"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27" w:history="1">
        <w:r w:rsidR="0012466C" w:rsidRPr="003D48B1">
          <w:rPr>
            <w:rStyle w:val="Hyperkobling"/>
            <w:noProof/>
          </w:rPr>
          <w:t>Picture 10 - Positioning marks</w:t>
        </w:r>
        <w:r w:rsidR="0012466C">
          <w:rPr>
            <w:noProof/>
            <w:webHidden/>
          </w:rPr>
          <w:tab/>
        </w:r>
        <w:r w:rsidR="0012466C">
          <w:rPr>
            <w:noProof/>
            <w:webHidden/>
          </w:rPr>
          <w:fldChar w:fldCharType="begin"/>
        </w:r>
        <w:r w:rsidR="0012466C">
          <w:rPr>
            <w:noProof/>
            <w:webHidden/>
          </w:rPr>
          <w:instrText xml:space="preserve"> PAGEREF _Toc33534527 \h </w:instrText>
        </w:r>
        <w:r w:rsidR="0012466C">
          <w:rPr>
            <w:noProof/>
            <w:webHidden/>
          </w:rPr>
        </w:r>
        <w:r w:rsidR="0012466C">
          <w:rPr>
            <w:noProof/>
            <w:webHidden/>
          </w:rPr>
          <w:fldChar w:fldCharType="separate"/>
        </w:r>
        <w:r w:rsidR="0012466C">
          <w:rPr>
            <w:noProof/>
            <w:webHidden/>
          </w:rPr>
          <w:t>12</w:t>
        </w:r>
        <w:r w:rsidR="0012466C">
          <w:rPr>
            <w:noProof/>
            <w:webHidden/>
          </w:rPr>
          <w:fldChar w:fldCharType="end"/>
        </w:r>
      </w:hyperlink>
    </w:p>
    <w:p w14:paraId="5D947734" w14:textId="5FCEEE39"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28" w:history="1">
        <w:r w:rsidR="0012466C" w:rsidRPr="003D48B1">
          <w:rPr>
            <w:rStyle w:val="Hyperkobling"/>
            <w:noProof/>
          </w:rPr>
          <w:t>Picture 11 - Alignment mark</w:t>
        </w:r>
        <w:r w:rsidR="0012466C">
          <w:rPr>
            <w:noProof/>
            <w:webHidden/>
          </w:rPr>
          <w:tab/>
        </w:r>
        <w:r w:rsidR="0012466C">
          <w:rPr>
            <w:noProof/>
            <w:webHidden/>
          </w:rPr>
          <w:fldChar w:fldCharType="begin"/>
        </w:r>
        <w:r w:rsidR="0012466C">
          <w:rPr>
            <w:noProof/>
            <w:webHidden/>
          </w:rPr>
          <w:instrText xml:space="preserve"> PAGEREF _Toc33534528 \h </w:instrText>
        </w:r>
        <w:r w:rsidR="0012466C">
          <w:rPr>
            <w:noProof/>
            <w:webHidden/>
          </w:rPr>
        </w:r>
        <w:r w:rsidR="0012466C">
          <w:rPr>
            <w:noProof/>
            <w:webHidden/>
          </w:rPr>
          <w:fldChar w:fldCharType="separate"/>
        </w:r>
        <w:r w:rsidR="0012466C">
          <w:rPr>
            <w:noProof/>
            <w:webHidden/>
          </w:rPr>
          <w:t>12</w:t>
        </w:r>
        <w:r w:rsidR="0012466C">
          <w:rPr>
            <w:noProof/>
            <w:webHidden/>
          </w:rPr>
          <w:fldChar w:fldCharType="end"/>
        </w:r>
      </w:hyperlink>
    </w:p>
    <w:p w14:paraId="23ADF90F" w14:textId="55FE33E2"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29" w:history="1">
        <w:r w:rsidR="0012466C" w:rsidRPr="003D48B1">
          <w:rPr>
            <w:rStyle w:val="Hyperkobling"/>
            <w:noProof/>
          </w:rPr>
          <w:t>Picture 12 - Timing pattern</w:t>
        </w:r>
        <w:r w:rsidR="0012466C">
          <w:rPr>
            <w:noProof/>
            <w:webHidden/>
          </w:rPr>
          <w:tab/>
        </w:r>
        <w:r w:rsidR="0012466C">
          <w:rPr>
            <w:noProof/>
            <w:webHidden/>
          </w:rPr>
          <w:fldChar w:fldCharType="begin"/>
        </w:r>
        <w:r w:rsidR="0012466C">
          <w:rPr>
            <w:noProof/>
            <w:webHidden/>
          </w:rPr>
          <w:instrText xml:space="preserve"> PAGEREF _Toc33534529 \h </w:instrText>
        </w:r>
        <w:r w:rsidR="0012466C">
          <w:rPr>
            <w:noProof/>
            <w:webHidden/>
          </w:rPr>
        </w:r>
        <w:r w:rsidR="0012466C">
          <w:rPr>
            <w:noProof/>
            <w:webHidden/>
          </w:rPr>
          <w:fldChar w:fldCharType="separate"/>
        </w:r>
        <w:r w:rsidR="0012466C">
          <w:rPr>
            <w:noProof/>
            <w:webHidden/>
          </w:rPr>
          <w:t>12</w:t>
        </w:r>
        <w:r w:rsidR="0012466C">
          <w:rPr>
            <w:noProof/>
            <w:webHidden/>
          </w:rPr>
          <w:fldChar w:fldCharType="end"/>
        </w:r>
      </w:hyperlink>
    </w:p>
    <w:p w14:paraId="64386EE4" w14:textId="629CDD8B"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30" w:history="1">
        <w:r w:rsidR="0012466C" w:rsidRPr="003D48B1">
          <w:rPr>
            <w:rStyle w:val="Hyperkobling"/>
            <w:noProof/>
          </w:rPr>
          <w:t>Picture 13 - Version information</w:t>
        </w:r>
        <w:r w:rsidR="0012466C">
          <w:rPr>
            <w:noProof/>
            <w:webHidden/>
          </w:rPr>
          <w:tab/>
        </w:r>
        <w:r w:rsidR="0012466C">
          <w:rPr>
            <w:noProof/>
            <w:webHidden/>
          </w:rPr>
          <w:fldChar w:fldCharType="begin"/>
        </w:r>
        <w:r w:rsidR="0012466C">
          <w:rPr>
            <w:noProof/>
            <w:webHidden/>
          </w:rPr>
          <w:instrText xml:space="preserve"> PAGEREF _Toc33534530 \h </w:instrText>
        </w:r>
        <w:r w:rsidR="0012466C">
          <w:rPr>
            <w:noProof/>
            <w:webHidden/>
          </w:rPr>
        </w:r>
        <w:r w:rsidR="0012466C">
          <w:rPr>
            <w:noProof/>
            <w:webHidden/>
          </w:rPr>
          <w:fldChar w:fldCharType="separate"/>
        </w:r>
        <w:r w:rsidR="0012466C">
          <w:rPr>
            <w:noProof/>
            <w:webHidden/>
          </w:rPr>
          <w:t>12</w:t>
        </w:r>
        <w:r w:rsidR="0012466C">
          <w:rPr>
            <w:noProof/>
            <w:webHidden/>
          </w:rPr>
          <w:fldChar w:fldCharType="end"/>
        </w:r>
      </w:hyperlink>
    </w:p>
    <w:p w14:paraId="640314BE" w14:textId="0CEA67B5"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31" w:history="1">
        <w:r w:rsidR="0012466C" w:rsidRPr="003D48B1">
          <w:rPr>
            <w:rStyle w:val="Hyperkobling"/>
            <w:noProof/>
          </w:rPr>
          <w:t>Picture 14 - Format information</w:t>
        </w:r>
        <w:r w:rsidR="0012466C">
          <w:rPr>
            <w:noProof/>
            <w:webHidden/>
          </w:rPr>
          <w:tab/>
        </w:r>
        <w:r w:rsidR="0012466C">
          <w:rPr>
            <w:noProof/>
            <w:webHidden/>
          </w:rPr>
          <w:fldChar w:fldCharType="begin"/>
        </w:r>
        <w:r w:rsidR="0012466C">
          <w:rPr>
            <w:noProof/>
            <w:webHidden/>
          </w:rPr>
          <w:instrText xml:space="preserve"> PAGEREF _Toc33534531 \h </w:instrText>
        </w:r>
        <w:r w:rsidR="0012466C">
          <w:rPr>
            <w:noProof/>
            <w:webHidden/>
          </w:rPr>
        </w:r>
        <w:r w:rsidR="0012466C">
          <w:rPr>
            <w:noProof/>
            <w:webHidden/>
          </w:rPr>
          <w:fldChar w:fldCharType="separate"/>
        </w:r>
        <w:r w:rsidR="0012466C">
          <w:rPr>
            <w:noProof/>
            <w:webHidden/>
          </w:rPr>
          <w:t>12</w:t>
        </w:r>
        <w:r w:rsidR="0012466C">
          <w:rPr>
            <w:noProof/>
            <w:webHidden/>
          </w:rPr>
          <w:fldChar w:fldCharType="end"/>
        </w:r>
      </w:hyperlink>
    </w:p>
    <w:p w14:paraId="653F96C9" w14:textId="3490A0DC"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32" w:history="1">
        <w:r w:rsidR="0012466C" w:rsidRPr="003D48B1">
          <w:rPr>
            <w:rStyle w:val="Hyperkobling"/>
            <w:noProof/>
            <w:lang w:val="en-US"/>
          </w:rPr>
          <w:t>Picture 15 - Data &amp; error correction keys</w:t>
        </w:r>
        <w:r w:rsidR="0012466C">
          <w:rPr>
            <w:noProof/>
            <w:webHidden/>
          </w:rPr>
          <w:tab/>
        </w:r>
        <w:r w:rsidR="0012466C">
          <w:rPr>
            <w:noProof/>
            <w:webHidden/>
          </w:rPr>
          <w:fldChar w:fldCharType="begin"/>
        </w:r>
        <w:r w:rsidR="0012466C">
          <w:rPr>
            <w:noProof/>
            <w:webHidden/>
          </w:rPr>
          <w:instrText xml:space="preserve"> PAGEREF _Toc33534532 \h </w:instrText>
        </w:r>
        <w:r w:rsidR="0012466C">
          <w:rPr>
            <w:noProof/>
            <w:webHidden/>
          </w:rPr>
        </w:r>
        <w:r w:rsidR="0012466C">
          <w:rPr>
            <w:noProof/>
            <w:webHidden/>
          </w:rPr>
          <w:fldChar w:fldCharType="separate"/>
        </w:r>
        <w:r w:rsidR="0012466C">
          <w:rPr>
            <w:noProof/>
            <w:webHidden/>
          </w:rPr>
          <w:t>12</w:t>
        </w:r>
        <w:r w:rsidR="0012466C">
          <w:rPr>
            <w:noProof/>
            <w:webHidden/>
          </w:rPr>
          <w:fldChar w:fldCharType="end"/>
        </w:r>
      </w:hyperlink>
    </w:p>
    <w:p w14:paraId="53888E16" w14:textId="1EA2B678"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33" w:history="1">
        <w:r w:rsidR="0012466C" w:rsidRPr="003D48B1">
          <w:rPr>
            <w:rStyle w:val="Hyperkobling"/>
            <w:noProof/>
          </w:rPr>
          <w:t>Picture 16 - Queit zone</w:t>
        </w:r>
        <w:r w:rsidR="0012466C">
          <w:rPr>
            <w:noProof/>
            <w:webHidden/>
          </w:rPr>
          <w:tab/>
        </w:r>
        <w:r w:rsidR="0012466C">
          <w:rPr>
            <w:noProof/>
            <w:webHidden/>
          </w:rPr>
          <w:fldChar w:fldCharType="begin"/>
        </w:r>
        <w:r w:rsidR="0012466C">
          <w:rPr>
            <w:noProof/>
            <w:webHidden/>
          </w:rPr>
          <w:instrText xml:space="preserve"> PAGEREF _Toc33534533 \h </w:instrText>
        </w:r>
        <w:r w:rsidR="0012466C">
          <w:rPr>
            <w:noProof/>
            <w:webHidden/>
          </w:rPr>
        </w:r>
        <w:r w:rsidR="0012466C">
          <w:rPr>
            <w:noProof/>
            <w:webHidden/>
          </w:rPr>
          <w:fldChar w:fldCharType="separate"/>
        </w:r>
        <w:r w:rsidR="0012466C">
          <w:rPr>
            <w:noProof/>
            <w:webHidden/>
          </w:rPr>
          <w:t>12</w:t>
        </w:r>
        <w:r w:rsidR="0012466C">
          <w:rPr>
            <w:noProof/>
            <w:webHidden/>
          </w:rPr>
          <w:fldChar w:fldCharType="end"/>
        </w:r>
      </w:hyperlink>
    </w:p>
    <w:p w14:paraId="38BFBF81" w14:textId="55ADAB1F"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34" w:history="1">
        <w:r w:rsidR="0012466C" w:rsidRPr="003D48B1">
          <w:rPr>
            <w:rStyle w:val="Hyperkobling"/>
            <w:noProof/>
            <w:lang w:val="en-US"/>
          </w:rPr>
          <w:t>Picture 17 - Data flow</w:t>
        </w:r>
        <w:r w:rsidR="0012466C">
          <w:rPr>
            <w:noProof/>
            <w:webHidden/>
          </w:rPr>
          <w:tab/>
        </w:r>
        <w:r w:rsidR="0012466C">
          <w:rPr>
            <w:noProof/>
            <w:webHidden/>
          </w:rPr>
          <w:fldChar w:fldCharType="begin"/>
        </w:r>
        <w:r w:rsidR="0012466C">
          <w:rPr>
            <w:noProof/>
            <w:webHidden/>
          </w:rPr>
          <w:instrText xml:space="preserve"> PAGEREF _Toc33534534 \h </w:instrText>
        </w:r>
        <w:r w:rsidR="0012466C">
          <w:rPr>
            <w:noProof/>
            <w:webHidden/>
          </w:rPr>
        </w:r>
        <w:r w:rsidR="0012466C">
          <w:rPr>
            <w:noProof/>
            <w:webHidden/>
          </w:rPr>
          <w:fldChar w:fldCharType="separate"/>
        </w:r>
        <w:r w:rsidR="0012466C">
          <w:rPr>
            <w:noProof/>
            <w:webHidden/>
          </w:rPr>
          <w:t>17</w:t>
        </w:r>
        <w:r w:rsidR="0012466C">
          <w:rPr>
            <w:noProof/>
            <w:webHidden/>
          </w:rPr>
          <w:fldChar w:fldCharType="end"/>
        </w:r>
      </w:hyperlink>
    </w:p>
    <w:p w14:paraId="2F2285B7" w14:textId="3BECB96B"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35" w:history="1">
        <w:r w:rsidR="0012466C" w:rsidRPr="003D48B1">
          <w:rPr>
            <w:rStyle w:val="Hyperkobling"/>
            <w:noProof/>
            <w:lang w:val="en-US"/>
          </w:rPr>
          <w:t>Picture 18 - Baobab workstation in one of the clinics</w:t>
        </w:r>
        <w:r w:rsidR="0012466C">
          <w:rPr>
            <w:noProof/>
            <w:webHidden/>
          </w:rPr>
          <w:tab/>
        </w:r>
        <w:r w:rsidR="0012466C">
          <w:rPr>
            <w:noProof/>
            <w:webHidden/>
          </w:rPr>
          <w:fldChar w:fldCharType="begin"/>
        </w:r>
        <w:r w:rsidR="0012466C">
          <w:rPr>
            <w:noProof/>
            <w:webHidden/>
          </w:rPr>
          <w:instrText xml:space="preserve"> PAGEREF _Toc33534535 \h </w:instrText>
        </w:r>
        <w:r w:rsidR="0012466C">
          <w:rPr>
            <w:noProof/>
            <w:webHidden/>
          </w:rPr>
        </w:r>
        <w:r w:rsidR="0012466C">
          <w:rPr>
            <w:noProof/>
            <w:webHidden/>
          </w:rPr>
          <w:fldChar w:fldCharType="separate"/>
        </w:r>
        <w:r w:rsidR="0012466C">
          <w:rPr>
            <w:noProof/>
            <w:webHidden/>
          </w:rPr>
          <w:t>19</w:t>
        </w:r>
        <w:r w:rsidR="0012466C">
          <w:rPr>
            <w:noProof/>
            <w:webHidden/>
          </w:rPr>
          <w:fldChar w:fldCharType="end"/>
        </w:r>
      </w:hyperlink>
    </w:p>
    <w:p w14:paraId="5A708CC1" w14:textId="3C94BFCB"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36" w:history="1">
        <w:r w:rsidR="0012466C" w:rsidRPr="003D48B1">
          <w:rPr>
            <w:rStyle w:val="Hyperkobling"/>
            <w:noProof/>
          </w:rPr>
          <w:t>Picture 19 - Patient information</w:t>
        </w:r>
        <w:r w:rsidR="0012466C">
          <w:rPr>
            <w:noProof/>
            <w:webHidden/>
          </w:rPr>
          <w:tab/>
        </w:r>
        <w:r w:rsidR="0012466C">
          <w:rPr>
            <w:noProof/>
            <w:webHidden/>
          </w:rPr>
          <w:fldChar w:fldCharType="begin"/>
        </w:r>
        <w:r w:rsidR="0012466C">
          <w:rPr>
            <w:noProof/>
            <w:webHidden/>
          </w:rPr>
          <w:instrText xml:space="preserve"> PAGEREF _Toc33534536 \h </w:instrText>
        </w:r>
        <w:r w:rsidR="0012466C">
          <w:rPr>
            <w:noProof/>
            <w:webHidden/>
          </w:rPr>
        </w:r>
        <w:r w:rsidR="0012466C">
          <w:rPr>
            <w:noProof/>
            <w:webHidden/>
          </w:rPr>
          <w:fldChar w:fldCharType="separate"/>
        </w:r>
        <w:r w:rsidR="0012466C">
          <w:rPr>
            <w:noProof/>
            <w:webHidden/>
          </w:rPr>
          <w:t>32</w:t>
        </w:r>
        <w:r w:rsidR="0012466C">
          <w:rPr>
            <w:noProof/>
            <w:webHidden/>
          </w:rPr>
          <w:fldChar w:fldCharType="end"/>
        </w:r>
      </w:hyperlink>
    </w:p>
    <w:p w14:paraId="2AD4A8B3" w14:textId="09321DE1"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37" w:history="1">
        <w:r w:rsidR="0012466C" w:rsidRPr="003D48B1">
          <w:rPr>
            <w:rStyle w:val="Hyperkobling"/>
            <w:noProof/>
            <w:lang w:val="en-US"/>
          </w:rPr>
          <w:t>Picture 20 - Patient information in the TB program</w:t>
        </w:r>
        <w:r w:rsidR="0012466C">
          <w:rPr>
            <w:noProof/>
            <w:webHidden/>
          </w:rPr>
          <w:tab/>
        </w:r>
        <w:r w:rsidR="0012466C">
          <w:rPr>
            <w:noProof/>
            <w:webHidden/>
          </w:rPr>
          <w:fldChar w:fldCharType="begin"/>
        </w:r>
        <w:r w:rsidR="0012466C">
          <w:rPr>
            <w:noProof/>
            <w:webHidden/>
          </w:rPr>
          <w:instrText xml:space="preserve"> PAGEREF _Toc33534537 \h </w:instrText>
        </w:r>
        <w:r w:rsidR="0012466C">
          <w:rPr>
            <w:noProof/>
            <w:webHidden/>
          </w:rPr>
        </w:r>
        <w:r w:rsidR="0012466C">
          <w:rPr>
            <w:noProof/>
            <w:webHidden/>
          </w:rPr>
          <w:fldChar w:fldCharType="separate"/>
        </w:r>
        <w:r w:rsidR="0012466C">
          <w:rPr>
            <w:noProof/>
            <w:webHidden/>
          </w:rPr>
          <w:t>32</w:t>
        </w:r>
        <w:r w:rsidR="0012466C">
          <w:rPr>
            <w:noProof/>
            <w:webHidden/>
          </w:rPr>
          <w:fldChar w:fldCharType="end"/>
        </w:r>
      </w:hyperlink>
    </w:p>
    <w:p w14:paraId="3B5893AC" w14:textId="461DFC7B"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38" w:history="1">
        <w:r w:rsidR="0012466C" w:rsidRPr="003D48B1">
          <w:rPr>
            <w:rStyle w:val="Hyperkobling"/>
            <w:noProof/>
            <w:lang w:val="en-US"/>
          </w:rPr>
          <w:t>Picture 21 - Child Program in Tracker app</w:t>
        </w:r>
        <w:r w:rsidR="0012466C">
          <w:rPr>
            <w:noProof/>
            <w:webHidden/>
          </w:rPr>
          <w:tab/>
        </w:r>
        <w:r w:rsidR="0012466C">
          <w:rPr>
            <w:noProof/>
            <w:webHidden/>
          </w:rPr>
          <w:fldChar w:fldCharType="begin"/>
        </w:r>
        <w:r w:rsidR="0012466C">
          <w:rPr>
            <w:noProof/>
            <w:webHidden/>
          </w:rPr>
          <w:instrText xml:space="preserve"> PAGEREF _Toc33534538 \h </w:instrText>
        </w:r>
        <w:r w:rsidR="0012466C">
          <w:rPr>
            <w:noProof/>
            <w:webHidden/>
          </w:rPr>
        </w:r>
        <w:r w:rsidR="0012466C">
          <w:rPr>
            <w:noProof/>
            <w:webHidden/>
          </w:rPr>
          <w:fldChar w:fldCharType="separate"/>
        </w:r>
        <w:r w:rsidR="0012466C">
          <w:rPr>
            <w:noProof/>
            <w:webHidden/>
          </w:rPr>
          <w:t>36</w:t>
        </w:r>
        <w:r w:rsidR="0012466C">
          <w:rPr>
            <w:noProof/>
            <w:webHidden/>
          </w:rPr>
          <w:fldChar w:fldCharType="end"/>
        </w:r>
      </w:hyperlink>
    </w:p>
    <w:p w14:paraId="5026139C" w14:textId="0FB14C2C"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39" w:history="1">
        <w:r w:rsidR="0012466C" w:rsidRPr="003D48B1">
          <w:rPr>
            <w:rStyle w:val="Hyperkobling"/>
            <w:noProof/>
            <w:lang w:val="en-US"/>
          </w:rPr>
          <w:t>Picture 22 - Child Program in prototype</w:t>
        </w:r>
        <w:r w:rsidR="0012466C">
          <w:rPr>
            <w:noProof/>
            <w:webHidden/>
          </w:rPr>
          <w:tab/>
        </w:r>
        <w:r w:rsidR="0012466C">
          <w:rPr>
            <w:noProof/>
            <w:webHidden/>
          </w:rPr>
          <w:fldChar w:fldCharType="begin"/>
        </w:r>
        <w:r w:rsidR="0012466C">
          <w:rPr>
            <w:noProof/>
            <w:webHidden/>
          </w:rPr>
          <w:instrText xml:space="preserve"> PAGEREF _Toc33534539 \h </w:instrText>
        </w:r>
        <w:r w:rsidR="0012466C">
          <w:rPr>
            <w:noProof/>
            <w:webHidden/>
          </w:rPr>
        </w:r>
        <w:r w:rsidR="0012466C">
          <w:rPr>
            <w:noProof/>
            <w:webHidden/>
          </w:rPr>
          <w:fldChar w:fldCharType="separate"/>
        </w:r>
        <w:r w:rsidR="0012466C">
          <w:rPr>
            <w:noProof/>
            <w:webHidden/>
          </w:rPr>
          <w:t>36</w:t>
        </w:r>
        <w:r w:rsidR="0012466C">
          <w:rPr>
            <w:noProof/>
            <w:webHidden/>
          </w:rPr>
          <w:fldChar w:fldCharType="end"/>
        </w:r>
      </w:hyperlink>
    </w:p>
    <w:p w14:paraId="5FCB379D" w14:textId="267A5FCE"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40" w:history="1">
        <w:r w:rsidR="0012466C" w:rsidRPr="003D48B1">
          <w:rPr>
            <w:rStyle w:val="Hyperkobling"/>
            <w:noProof/>
            <w:lang w:val="en-US"/>
          </w:rPr>
          <w:t>Picture 23 – Child Program screen in Tracker vs. the prototype for testing</w:t>
        </w:r>
        <w:r w:rsidR="0012466C">
          <w:rPr>
            <w:noProof/>
            <w:webHidden/>
          </w:rPr>
          <w:tab/>
        </w:r>
        <w:r w:rsidR="0012466C">
          <w:rPr>
            <w:noProof/>
            <w:webHidden/>
          </w:rPr>
          <w:fldChar w:fldCharType="begin"/>
        </w:r>
        <w:r w:rsidR="0012466C">
          <w:rPr>
            <w:noProof/>
            <w:webHidden/>
          </w:rPr>
          <w:instrText xml:space="preserve"> PAGEREF _Toc33534540 \h </w:instrText>
        </w:r>
        <w:r w:rsidR="0012466C">
          <w:rPr>
            <w:noProof/>
            <w:webHidden/>
          </w:rPr>
        </w:r>
        <w:r w:rsidR="0012466C">
          <w:rPr>
            <w:noProof/>
            <w:webHidden/>
          </w:rPr>
          <w:fldChar w:fldCharType="separate"/>
        </w:r>
        <w:r w:rsidR="0012466C">
          <w:rPr>
            <w:noProof/>
            <w:webHidden/>
          </w:rPr>
          <w:t>36</w:t>
        </w:r>
        <w:r w:rsidR="0012466C">
          <w:rPr>
            <w:noProof/>
            <w:webHidden/>
          </w:rPr>
          <w:fldChar w:fldCharType="end"/>
        </w:r>
      </w:hyperlink>
    </w:p>
    <w:p w14:paraId="12216A1D" w14:textId="0C1BFE2F"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41" w:history="1">
        <w:r w:rsidR="0012466C" w:rsidRPr="003D48B1">
          <w:rPr>
            <w:rStyle w:val="Hyperkobling"/>
            <w:noProof/>
          </w:rPr>
          <w:t>Picture 24 - DHIS2 Tracker</w:t>
        </w:r>
        <w:r w:rsidR="0012466C">
          <w:rPr>
            <w:noProof/>
            <w:webHidden/>
          </w:rPr>
          <w:tab/>
        </w:r>
        <w:r w:rsidR="0012466C">
          <w:rPr>
            <w:noProof/>
            <w:webHidden/>
          </w:rPr>
          <w:fldChar w:fldCharType="begin"/>
        </w:r>
        <w:r w:rsidR="0012466C">
          <w:rPr>
            <w:noProof/>
            <w:webHidden/>
          </w:rPr>
          <w:instrText xml:space="preserve"> PAGEREF _Toc33534541 \h </w:instrText>
        </w:r>
        <w:r w:rsidR="0012466C">
          <w:rPr>
            <w:noProof/>
            <w:webHidden/>
          </w:rPr>
        </w:r>
        <w:r w:rsidR="0012466C">
          <w:rPr>
            <w:noProof/>
            <w:webHidden/>
          </w:rPr>
          <w:fldChar w:fldCharType="separate"/>
        </w:r>
        <w:r w:rsidR="0012466C">
          <w:rPr>
            <w:noProof/>
            <w:webHidden/>
          </w:rPr>
          <w:t>37</w:t>
        </w:r>
        <w:r w:rsidR="0012466C">
          <w:rPr>
            <w:noProof/>
            <w:webHidden/>
          </w:rPr>
          <w:fldChar w:fldCharType="end"/>
        </w:r>
      </w:hyperlink>
    </w:p>
    <w:p w14:paraId="26F0997A" w14:textId="26A5C84C"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42" w:history="1">
        <w:r w:rsidR="0012466C" w:rsidRPr="003D48B1">
          <w:rPr>
            <w:rStyle w:val="Hyperkobling"/>
            <w:noProof/>
          </w:rPr>
          <w:t>Picture 25 - Prototype</w:t>
        </w:r>
        <w:r w:rsidR="0012466C">
          <w:rPr>
            <w:noProof/>
            <w:webHidden/>
          </w:rPr>
          <w:tab/>
        </w:r>
        <w:r w:rsidR="0012466C">
          <w:rPr>
            <w:noProof/>
            <w:webHidden/>
          </w:rPr>
          <w:fldChar w:fldCharType="begin"/>
        </w:r>
        <w:r w:rsidR="0012466C">
          <w:rPr>
            <w:noProof/>
            <w:webHidden/>
          </w:rPr>
          <w:instrText xml:space="preserve"> PAGEREF _Toc33534542 \h </w:instrText>
        </w:r>
        <w:r w:rsidR="0012466C">
          <w:rPr>
            <w:noProof/>
            <w:webHidden/>
          </w:rPr>
        </w:r>
        <w:r w:rsidR="0012466C">
          <w:rPr>
            <w:noProof/>
            <w:webHidden/>
          </w:rPr>
          <w:fldChar w:fldCharType="separate"/>
        </w:r>
        <w:r w:rsidR="0012466C">
          <w:rPr>
            <w:noProof/>
            <w:webHidden/>
          </w:rPr>
          <w:t>37</w:t>
        </w:r>
        <w:r w:rsidR="0012466C">
          <w:rPr>
            <w:noProof/>
            <w:webHidden/>
          </w:rPr>
          <w:fldChar w:fldCharType="end"/>
        </w:r>
      </w:hyperlink>
    </w:p>
    <w:p w14:paraId="773CA6F9" w14:textId="7F7B47A1"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43" w:history="1">
        <w:r w:rsidR="0012466C" w:rsidRPr="003D48B1">
          <w:rPr>
            <w:rStyle w:val="Hyperkobling"/>
            <w:noProof/>
            <w:lang w:val="en-US"/>
          </w:rPr>
          <w:t>Picture 26 - App icon in both</w:t>
        </w:r>
        <w:r w:rsidR="0012466C">
          <w:rPr>
            <w:noProof/>
            <w:webHidden/>
          </w:rPr>
          <w:tab/>
        </w:r>
        <w:r w:rsidR="0012466C">
          <w:rPr>
            <w:noProof/>
            <w:webHidden/>
          </w:rPr>
          <w:fldChar w:fldCharType="begin"/>
        </w:r>
        <w:r w:rsidR="0012466C">
          <w:rPr>
            <w:noProof/>
            <w:webHidden/>
          </w:rPr>
          <w:instrText xml:space="preserve"> PAGEREF _Toc33534543 \h </w:instrText>
        </w:r>
        <w:r w:rsidR="0012466C">
          <w:rPr>
            <w:noProof/>
            <w:webHidden/>
          </w:rPr>
        </w:r>
        <w:r w:rsidR="0012466C">
          <w:rPr>
            <w:noProof/>
            <w:webHidden/>
          </w:rPr>
          <w:fldChar w:fldCharType="separate"/>
        </w:r>
        <w:r w:rsidR="0012466C">
          <w:rPr>
            <w:noProof/>
            <w:webHidden/>
          </w:rPr>
          <w:t>37</w:t>
        </w:r>
        <w:r w:rsidR="0012466C">
          <w:rPr>
            <w:noProof/>
            <w:webHidden/>
          </w:rPr>
          <w:fldChar w:fldCharType="end"/>
        </w:r>
      </w:hyperlink>
    </w:p>
    <w:p w14:paraId="6CDE8D80" w14:textId="2867EA1C"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44" w:history="1">
        <w:r w:rsidR="0012466C" w:rsidRPr="003D48B1">
          <w:rPr>
            <w:rStyle w:val="Hyperkobling"/>
            <w:noProof/>
            <w:lang w:val="en-US"/>
          </w:rPr>
          <w:t>Picture 27 - Main screen in the app for testing</w:t>
        </w:r>
        <w:r w:rsidR="0012466C">
          <w:rPr>
            <w:noProof/>
            <w:webHidden/>
          </w:rPr>
          <w:tab/>
        </w:r>
        <w:r w:rsidR="0012466C">
          <w:rPr>
            <w:noProof/>
            <w:webHidden/>
          </w:rPr>
          <w:fldChar w:fldCharType="begin"/>
        </w:r>
        <w:r w:rsidR="0012466C">
          <w:rPr>
            <w:noProof/>
            <w:webHidden/>
          </w:rPr>
          <w:instrText xml:space="preserve"> PAGEREF _Toc33534544 \h </w:instrText>
        </w:r>
        <w:r w:rsidR="0012466C">
          <w:rPr>
            <w:noProof/>
            <w:webHidden/>
          </w:rPr>
        </w:r>
        <w:r w:rsidR="0012466C">
          <w:rPr>
            <w:noProof/>
            <w:webHidden/>
          </w:rPr>
          <w:fldChar w:fldCharType="separate"/>
        </w:r>
        <w:r w:rsidR="0012466C">
          <w:rPr>
            <w:noProof/>
            <w:webHidden/>
          </w:rPr>
          <w:t>38</w:t>
        </w:r>
        <w:r w:rsidR="0012466C">
          <w:rPr>
            <w:noProof/>
            <w:webHidden/>
          </w:rPr>
          <w:fldChar w:fldCharType="end"/>
        </w:r>
      </w:hyperlink>
    </w:p>
    <w:p w14:paraId="30E748D5" w14:textId="631744C6"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45" w:history="1">
        <w:r w:rsidR="0012466C" w:rsidRPr="003D48B1">
          <w:rPr>
            <w:rStyle w:val="Hyperkobling"/>
            <w:noProof/>
            <w:lang w:val="en-US"/>
          </w:rPr>
          <w:t>Picture 28 - Fetching the data from the file</w:t>
        </w:r>
        <w:r w:rsidR="0012466C">
          <w:rPr>
            <w:noProof/>
            <w:webHidden/>
          </w:rPr>
          <w:tab/>
        </w:r>
        <w:r w:rsidR="0012466C">
          <w:rPr>
            <w:noProof/>
            <w:webHidden/>
          </w:rPr>
          <w:fldChar w:fldCharType="begin"/>
        </w:r>
        <w:r w:rsidR="0012466C">
          <w:rPr>
            <w:noProof/>
            <w:webHidden/>
          </w:rPr>
          <w:instrText xml:space="preserve"> PAGEREF _Toc33534545 \h </w:instrText>
        </w:r>
        <w:r w:rsidR="0012466C">
          <w:rPr>
            <w:noProof/>
            <w:webHidden/>
          </w:rPr>
        </w:r>
        <w:r w:rsidR="0012466C">
          <w:rPr>
            <w:noProof/>
            <w:webHidden/>
          </w:rPr>
          <w:fldChar w:fldCharType="separate"/>
        </w:r>
        <w:r w:rsidR="0012466C">
          <w:rPr>
            <w:noProof/>
            <w:webHidden/>
          </w:rPr>
          <w:t>39</w:t>
        </w:r>
        <w:r w:rsidR="0012466C">
          <w:rPr>
            <w:noProof/>
            <w:webHidden/>
          </w:rPr>
          <w:fldChar w:fldCharType="end"/>
        </w:r>
      </w:hyperlink>
    </w:p>
    <w:p w14:paraId="33E1EB6C" w14:textId="66C45D96"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46" w:history="1">
        <w:r w:rsidR="0012466C" w:rsidRPr="003D48B1">
          <w:rPr>
            <w:rStyle w:val="Hyperkobling"/>
            <w:noProof/>
            <w:lang w:val="en-US"/>
          </w:rPr>
          <w:t>Picture 29 - Data encoded from the QR is sent to the next activity, the DataHandlerActivity</w:t>
        </w:r>
        <w:r w:rsidR="0012466C">
          <w:rPr>
            <w:noProof/>
            <w:webHidden/>
          </w:rPr>
          <w:tab/>
        </w:r>
        <w:r w:rsidR="0012466C">
          <w:rPr>
            <w:noProof/>
            <w:webHidden/>
          </w:rPr>
          <w:fldChar w:fldCharType="begin"/>
        </w:r>
        <w:r w:rsidR="0012466C">
          <w:rPr>
            <w:noProof/>
            <w:webHidden/>
          </w:rPr>
          <w:instrText xml:space="preserve"> PAGEREF _Toc33534546 \h </w:instrText>
        </w:r>
        <w:r w:rsidR="0012466C">
          <w:rPr>
            <w:noProof/>
            <w:webHidden/>
          </w:rPr>
        </w:r>
        <w:r w:rsidR="0012466C">
          <w:rPr>
            <w:noProof/>
            <w:webHidden/>
          </w:rPr>
          <w:fldChar w:fldCharType="separate"/>
        </w:r>
        <w:r w:rsidR="0012466C">
          <w:rPr>
            <w:noProof/>
            <w:webHidden/>
          </w:rPr>
          <w:t>39</w:t>
        </w:r>
        <w:r w:rsidR="0012466C">
          <w:rPr>
            <w:noProof/>
            <w:webHidden/>
          </w:rPr>
          <w:fldChar w:fldCharType="end"/>
        </w:r>
      </w:hyperlink>
    </w:p>
    <w:p w14:paraId="7D11521E" w14:textId="53151D74"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47" w:history="1">
        <w:r w:rsidR="0012466C" w:rsidRPr="003D48B1">
          <w:rPr>
            <w:rStyle w:val="Hyperkobling"/>
            <w:noProof/>
            <w:lang w:val="en-US"/>
          </w:rPr>
          <w:t>Picture 30 - Starting the TB activity</w:t>
        </w:r>
        <w:r w:rsidR="0012466C">
          <w:rPr>
            <w:noProof/>
            <w:webHidden/>
          </w:rPr>
          <w:tab/>
        </w:r>
        <w:r w:rsidR="0012466C">
          <w:rPr>
            <w:noProof/>
            <w:webHidden/>
          </w:rPr>
          <w:fldChar w:fldCharType="begin"/>
        </w:r>
        <w:r w:rsidR="0012466C">
          <w:rPr>
            <w:noProof/>
            <w:webHidden/>
          </w:rPr>
          <w:instrText xml:space="preserve"> PAGEREF _Toc33534547 \h </w:instrText>
        </w:r>
        <w:r w:rsidR="0012466C">
          <w:rPr>
            <w:noProof/>
            <w:webHidden/>
          </w:rPr>
        </w:r>
        <w:r w:rsidR="0012466C">
          <w:rPr>
            <w:noProof/>
            <w:webHidden/>
          </w:rPr>
          <w:fldChar w:fldCharType="separate"/>
        </w:r>
        <w:r w:rsidR="0012466C">
          <w:rPr>
            <w:noProof/>
            <w:webHidden/>
          </w:rPr>
          <w:t>40</w:t>
        </w:r>
        <w:r w:rsidR="0012466C">
          <w:rPr>
            <w:noProof/>
            <w:webHidden/>
          </w:rPr>
          <w:fldChar w:fldCharType="end"/>
        </w:r>
      </w:hyperlink>
    </w:p>
    <w:p w14:paraId="1C883878" w14:textId="78D3728F"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48" w:history="1">
        <w:r w:rsidR="0012466C" w:rsidRPr="003D48B1">
          <w:rPr>
            <w:rStyle w:val="Hyperkobling"/>
            <w:noProof/>
            <w:lang w:val="en-US"/>
          </w:rPr>
          <w:t>Picture 31 - Add a new patient to the database</w:t>
        </w:r>
        <w:r w:rsidR="0012466C">
          <w:rPr>
            <w:noProof/>
            <w:webHidden/>
          </w:rPr>
          <w:tab/>
        </w:r>
        <w:r w:rsidR="0012466C">
          <w:rPr>
            <w:noProof/>
            <w:webHidden/>
          </w:rPr>
          <w:fldChar w:fldCharType="begin"/>
        </w:r>
        <w:r w:rsidR="0012466C">
          <w:rPr>
            <w:noProof/>
            <w:webHidden/>
          </w:rPr>
          <w:instrText xml:space="preserve"> PAGEREF _Toc33534548 \h </w:instrText>
        </w:r>
        <w:r w:rsidR="0012466C">
          <w:rPr>
            <w:noProof/>
            <w:webHidden/>
          </w:rPr>
        </w:r>
        <w:r w:rsidR="0012466C">
          <w:rPr>
            <w:noProof/>
            <w:webHidden/>
          </w:rPr>
          <w:fldChar w:fldCharType="separate"/>
        </w:r>
        <w:r w:rsidR="0012466C">
          <w:rPr>
            <w:noProof/>
            <w:webHidden/>
          </w:rPr>
          <w:t>41</w:t>
        </w:r>
        <w:r w:rsidR="0012466C">
          <w:rPr>
            <w:noProof/>
            <w:webHidden/>
          </w:rPr>
          <w:fldChar w:fldCharType="end"/>
        </w:r>
      </w:hyperlink>
    </w:p>
    <w:p w14:paraId="30EB18E7" w14:textId="48F0B9BA"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49" w:history="1">
        <w:r w:rsidR="0012466C" w:rsidRPr="003D48B1">
          <w:rPr>
            <w:rStyle w:val="Hyperkobling"/>
            <w:noProof/>
          </w:rPr>
          <w:t>Picture 32 - Checking for duplicates</w:t>
        </w:r>
        <w:r w:rsidR="0012466C">
          <w:rPr>
            <w:noProof/>
            <w:webHidden/>
          </w:rPr>
          <w:tab/>
        </w:r>
        <w:r w:rsidR="0012466C">
          <w:rPr>
            <w:noProof/>
            <w:webHidden/>
          </w:rPr>
          <w:fldChar w:fldCharType="begin"/>
        </w:r>
        <w:r w:rsidR="0012466C">
          <w:rPr>
            <w:noProof/>
            <w:webHidden/>
          </w:rPr>
          <w:instrText xml:space="preserve"> PAGEREF _Toc33534549 \h </w:instrText>
        </w:r>
        <w:r w:rsidR="0012466C">
          <w:rPr>
            <w:noProof/>
            <w:webHidden/>
          </w:rPr>
        </w:r>
        <w:r w:rsidR="0012466C">
          <w:rPr>
            <w:noProof/>
            <w:webHidden/>
          </w:rPr>
          <w:fldChar w:fldCharType="separate"/>
        </w:r>
        <w:r w:rsidR="0012466C">
          <w:rPr>
            <w:noProof/>
            <w:webHidden/>
          </w:rPr>
          <w:t>42</w:t>
        </w:r>
        <w:r w:rsidR="0012466C">
          <w:rPr>
            <w:noProof/>
            <w:webHidden/>
          </w:rPr>
          <w:fldChar w:fldCharType="end"/>
        </w:r>
      </w:hyperlink>
    </w:p>
    <w:p w14:paraId="4627306E" w14:textId="0336AB90"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50" w:history="1">
        <w:r w:rsidR="0012466C" w:rsidRPr="003D48B1">
          <w:rPr>
            <w:rStyle w:val="Hyperkobling"/>
            <w:noProof/>
            <w:lang w:val="en-US"/>
          </w:rPr>
          <w:t>Picture 33 - Writing to the file</w:t>
        </w:r>
        <w:r w:rsidR="0012466C">
          <w:rPr>
            <w:noProof/>
            <w:webHidden/>
          </w:rPr>
          <w:tab/>
        </w:r>
        <w:r w:rsidR="0012466C">
          <w:rPr>
            <w:noProof/>
            <w:webHidden/>
          </w:rPr>
          <w:fldChar w:fldCharType="begin"/>
        </w:r>
        <w:r w:rsidR="0012466C">
          <w:rPr>
            <w:noProof/>
            <w:webHidden/>
          </w:rPr>
          <w:instrText xml:space="preserve"> PAGEREF _Toc33534550 \h </w:instrText>
        </w:r>
        <w:r w:rsidR="0012466C">
          <w:rPr>
            <w:noProof/>
            <w:webHidden/>
          </w:rPr>
        </w:r>
        <w:r w:rsidR="0012466C">
          <w:rPr>
            <w:noProof/>
            <w:webHidden/>
          </w:rPr>
          <w:fldChar w:fldCharType="separate"/>
        </w:r>
        <w:r w:rsidR="0012466C">
          <w:rPr>
            <w:noProof/>
            <w:webHidden/>
          </w:rPr>
          <w:t>42</w:t>
        </w:r>
        <w:r w:rsidR="0012466C">
          <w:rPr>
            <w:noProof/>
            <w:webHidden/>
          </w:rPr>
          <w:fldChar w:fldCharType="end"/>
        </w:r>
      </w:hyperlink>
    </w:p>
    <w:p w14:paraId="6879D5FB" w14:textId="6EA5FEE7"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51" w:history="1">
        <w:r w:rsidR="0012466C" w:rsidRPr="003D48B1">
          <w:rPr>
            <w:rStyle w:val="Hyperkobling"/>
            <w:noProof/>
            <w:lang w:val="en-US"/>
          </w:rPr>
          <w:t>Picture 34 - Existing printer at the campus in Malawi</w:t>
        </w:r>
        <w:r w:rsidR="0012466C">
          <w:rPr>
            <w:noProof/>
            <w:webHidden/>
          </w:rPr>
          <w:tab/>
        </w:r>
        <w:r w:rsidR="0012466C">
          <w:rPr>
            <w:noProof/>
            <w:webHidden/>
          </w:rPr>
          <w:fldChar w:fldCharType="begin"/>
        </w:r>
        <w:r w:rsidR="0012466C">
          <w:rPr>
            <w:noProof/>
            <w:webHidden/>
          </w:rPr>
          <w:instrText xml:space="preserve"> PAGEREF _Toc33534551 \h </w:instrText>
        </w:r>
        <w:r w:rsidR="0012466C">
          <w:rPr>
            <w:noProof/>
            <w:webHidden/>
          </w:rPr>
        </w:r>
        <w:r w:rsidR="0012466C">
          <w:rPr>
            <w:noProof/>
            <w:webHidden/>
          </w:rPr>
          <w:fldChar w:fldCharType="separate"/>
        </w:r>
        <w:r w:rsidR="0012466C">
          <w:rPr>
            <w:noProof/>
            <w:webHidden/>
          </w:rPr>
          <w:t>45</w:t>
        </w:r>
        <w:r w:rsidR="0012466C">
          <w:rPr>
            <w:noProof/>
            <w:webHidden/>
          </w:rPr>
          <w:fldChar w:fldCharType="end"/>
        </w:r>
      </w:hyperlink>
    </w:p>
    <w:p w14:paraId="2512FF36" w14:textId="65762539"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52" w:history="1">
        <w:r w:rsidR="0012466C" w:rsidRPr="003D48B1">
          <w:rPr>
            <w:rStyle w:val="Hyperkobling"/>
            <w:noProof/>
            <w:lang w:val="en-US"/>
          </w:rPr>
          <w:t>Picture 35 - Brother P-Touch Cube Plus label printer</w:t>
        </w:r>
        <w:r w:rsidR="0012466C">
          <w:rPr>
            <w:noProof/>
            <w:webHidden/>
          </w:rPr>
          <w:tab/>
        </w:r>
        <w:r w:rsidR="0012466C">
          <w:rPr>
            <w:noProof/>
            <w:webHidden/>
          </w:rPr>
          <w:fldChar w:fldCharType="begin"/>
        </w:r>
        <w:r w:rsidR="0012466C">
          <w:rPr>
            <w:noProof/>
            <w:webHidden/>
          </w:rPr>
          <w:instrText xml:space="preserve"> PAGEREF _Toc33534552 \h </w:instrText>
        </w:r>
        <w:r w:rsidR="0012466C">
          <w:rPr>
            <w:noProof/>
            <w:webHidden/>
          </w:rPr>
        </w:r>
        <w:r w:rsidR="0012466C">
          <w:rPr>
            <w:noProof/>
            <w:webHidden/>
          </w:rPr>
          <w:fldChar w:fldCharType="separate"/>
        </w:r>
        <w:r w:rsidR="0012466C">
          <w:rPr>
            <w:noProof/>
            <w:webHidden/>
          </w:rPr>
          <w:t>46</w:t>
        </w:r>
        <w:r w:rsidR="0012466C">
          <w:rPr>
            <w:noProof/>
            <w:webHidden/>
          </w:rPr>
          <w:fldChar w:fldCharType="end"/>
        </w:r>
      </w:hyperlink>
    </w:p>
    <w:p w14:paraId="64D58C36" w14:textId="23DAB600"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53" w:history="1">
        <w:r w:rsidR="0012466C" w:rsidRPr="003D48B1">
          <w:rPr>
            <w:rStyle w:val="Hyperkobling"/>
            <w:noProof/>
            <w:lang w:val="en-US"/>
          </w:rPr>
          <w:t>Picture 36 - Label from the Baobab system covering the front page</w:t>
        </w:r>
        <w:r w:rsidR="0012466C">
          <w:rPr>
            <w:noProof/>
            <w:webHidden/>
          </w:rPr>
          <w:tab/>
        </w:r>
        <w:r w:rsidR="0012466C">
          <w:rPr>
            <w:noProof/>
            <w:webHidden/>
          </w:rPr>
          <w:fldChar w:fldCharType="begin"/>
        </w:r>
        <w:r w:rsidR="0012466C">
          <w:rPr>
            <w:noProof/>
            <w:webHidden/>
          </w:rPr>
          <w:instrText xml:space="preserve"> PAGEREF _Toc33534553 \h </w:instrText>
        </w:r>
        <w:r w:rsidR="0012466C">
          <w:rPr>
            <w:noProof/>
            <w:webHidden/>
          </w:rPr>
        </w:r>
        <w:r w:rsidR="0012466C">
          <w:rPr>
            <w:noProof/>
            <w:webHidden/>
          </w:rPr>
          <w:fldChar w:fldCharType="separate"/>
        </w:r>
        <w:r w:rsidR="0012466C">
          <w:rPr>
            <w:noProof/>
            <w:webHidden/>
          </w:rPr>
          <w:t>47</w:t>
        </w:r>
        <w:r w:rsidR="0012466C">
          <w:rPr>
            <w:noProof/>
            <w:webHidden/>
          </w:rPr>
          <w:fldChar w:fldCharType="end"/>
        </w:r>
      </w:hyperlink>
    </w:p>
    <w:p w14:paraId="6F70EC66" w14:textId="10F45A94"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54" w:history="1">
        <w:r w:rsidR="0012466C" w:rsidRPr="003D48B1">
          <w:rPr>
            <w:rStyle w:val="Hyperkobling"/>
            <w:noProof/>
            <w:lang w:val="en-US"/>
          </w:rPr>
          <w:t>Picture 37 - A worn health passport of an anonymous patient</w:t>
        </w:r>
        <w:r w:rsidR="0012466C">
          <w:rPr>
            <w:noProof/>
            <w:webHidden/>
          </w:rPr>
          <w:tab/>
        </w:r>
        <w:r w:rsidR="0012466C">
          <w:rPr>
            <w:noProof/>
            <w:webHidden/>
          </w:rPr>
          <w:fldChar w:fldCharType="begin"/>
        </w:r>
        <w:r w:rsidR="0012466C">
          <w:rPr>
            <w:noProof/>
            <w:webHidden/>
          </w:rPr>
          <w:instrText xml:space="preserve"> PAGEREF _Toc33534554 \h </w:instrText>
        </w:r>
        <w:r w:rsidR="0012466C">
          <w:rPr>
            <w:noProof/>
            <w:webHidden/>
          </w:rPr>
        </w:r>
        <w:r w:rsidR="0012466C">
          <w:rPr>
            <w:noProof/>
            <w:webHidden/>
          </w:rPr>
          <w:fldChar w:fldCharType="separate"/>
        </w:r>
        <w:r w:rsidR="0012466C">
          <w:rPr>
            <w:noProof/>
            <w:webHidden/>
          </w:rPr>
          <w:t>48</w:t>
        </w:r>
        <w:r w:rsidR="0012466C">
          <w:rPr>
            <w:noProof/>
            <w:webHidden/>
          </w:rPr>
          <w:fldChar w:fldCharType="end"/>
        </w:r>
      </w:hyperlink>
    </w:p>
    <w:p w14:paraId="5A29FDC3" w14:textId="1B0E09DF"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55" w:history="1">
        <w:r w:rsidR="0012466C" w:rsidRPr="003D48B1">
          <w:rPr>
            <w:rStyle w:val="Hyperkobling"/>
            <w:noProof/>
            <w:lang w:val="en-US"/>
          </w:rPr>
          <w:t>Picture 38 - Example of a label from the label printer</w:t>
        </w:r>
        <w:r w:rsidR="0012466C">
          <w:rPr>
            <w:noProof/>
            <w:webHidden/>
          </w:rPr>
          <w:tab/>
        </w:r>
        <w:r w:rsidR="0012466C">
          <w:rPr>
            <w:noProof/>
            <w:webHidden/>
          </w:rPr>
          <w:fldChar w:fldCharType="begin"/>
        </w:r>
        <w:r w:rsidR="0012466C">
          <w:rPr>
            <w:noProof/>
            <w:webHidden/>
          </w:rPr>
          <w:instrText xml:space="preserve"> PAGEREF _Toc33534555 \h </w:instrText>
        </w:r>
        <w:r w:rsidR="0012466C">
          <w:rPr>
            <w:noProof/>
            <w:webHidden/>
          </w:rPr>
        </w:r>
        <w:r w:rsidR="0012466C">
          <w:rPr>
            <w:noProof/>
            <w:webHidden/>
          </w:rPr>
          <w:fldChar w:fldCharType="separate"/>
        </w:r>
        <w:r w:rsidR="0012466C">
          <w:rPr>
            <w:noProof/>
            <w:webHidden/>
          </w:rPr>
          <w:t>48</w:t>
        </w:r>
        <w:r w:rsidR="0012466C">
          <w:rPr>
            <w:noProof/>
            <w:webHidden/>
          </w:rPr>
          <w:fldChar w:fldCharType="end"/>
        </w:r>
      </w:hyperlink>
    </w:p>
    <w:p w14:paraId="17F913A9" w14:textId="45E2D3FB"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56" w:history="1">
        <w:r w:rsidR="0012466C" w:rsidRPr="003D48B1">
          <w:rPr>
            <w:rStyle w:val="Hyperkobling"/>
            <w:noProof/>
            <w:lang w:val="en-US"/>
          </w:rPr>
          <w:t>Picture 39 - Print Code</w:t>
        </w:r>
        <w:r w:rsidR="0012466C">
          <w:rPr>
            <w:noProof/>
            <w:webHidden/>
          </w:rPr>
          <w:tab/>
        </w:r>
        <w:r w:rsidR="0012466C">
          <w:rPr>
            <w:noProof/>
            <w:webHidden/>
          </w:rPr>
          <w:fldChar w:fldCharType="begin"/>
        </w:r>
        <w:r w:rsidR="0012466C">
          <w:rPr>
            <w:noProof/>
            <w:webHidden/>
          </w:rPr>
          <w:instrText xml:space="preserve"> PAGEREF _Toc33534556 \h </w:instrText>
        </w:r>
        <w:r w:rsidR="0012466C">
          <w:rPr>
            <w:noProof/>
            <w:webHidden/>
          </w:rPr>
        </w:r>
        <w:r w:rsidR="0012466C">
          <w:rPr>
            <w:noProof/>
            <w:webHidden/>
          </w:rPr>
          <w:fldChar w:fldCharType="separate"/>
        </w:r>
        <w:r w:rsidR="0012466C">
          <w:rPr>
            <w:noProof/>
            <w:webHidden/>
          </w:rPr>
          <w:t>49</w:t>
        </w:r>
        <w:r w:rsidR="0012466C">
          <w:rPr>
            <w:noProof/>
            <w:webHidden/>
          </w:rPr>
          <w:fldChar w:fldCharType="end"/>
        </w:r>
      </w:hyperlink>
    </w:p>
    <w:p w14:paraId="4973EA80" w14:textId="3A9DBA9E"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57" w:history="1">
        <w:r w:rsidR="0012466C" w:rsidRPr="003D48B1">
          <w:rPr>
            <w:rStyle w:val="Hyperkobling"/>
            <w:noProof/>
            <w:lang w:val="en-US"/>
          </w:rPr>
          <w:t>Picture 40 - Screen the user being redirected to for printing the code</w:t>
        </w:r>
        <w:r w:rsidR="0012466C">
          <w:rPr>
            <w:noProof/>
            <w:webHidden/>
          </w:rPr>
          <w:tab/>
        </w:r>
        <w:r w:rsidR="0012466C">
          <w:rPr>
            <w:noProof/>
            <w:webHidden/>
          </w:rPr>
          <w:fldChar w:fldCharType="begin"/>
        </w:r>
        <w:r w:rsidR="0012466C">
          <w:rPr>
            <w:noProof/>
            <w:webHidden/>
          </w:rPr>
          <w:instrText xml:space="preserve"> PAGEREF _Toc33534557 \h </w:instrText>
        </w:r>
        <w:r w:rsidR="0012466C">
          <w:rPr>
            <w:noProof/>
            <w:webHidden/>
          </w:rPr>
        </w:r>
        <w:r w:rsidR="0012466C">
          <w:rPr>
            <w:noProof/>
            <w:webHidden/>
          </w:rPr>
          <w:fldChar w:fldCharType="separate"/>
        </w:r>
        <w:r w:rsidR="0012466C">
          <w:rPr>
            <w:noProof/>
            <w:webHidden/>
          </w:rPr>
          <w:t>50</w:t>
        </w:r>
        <w:r w:rsidR="0012466C">
          <w:rPr>
            <w:noProof/>
            <w:webHidden/>
          </w:rPr>
          <w:fldChar w:fldCharType="end"/>
        </w:r>
      </w:hyperlink>
    </w:p>
    <w:p w14:paraId="7EF7FB80" w14:textId="2CC7C8C4"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58" w:history="1">
        <w:r w:rsidR="0012466C" w:rsidRPr="003D48B1">
          <w:rPr>
            <w:rStyle w:val="Hyperkobling"/>
            <w:noProof/>
            <w:lang w:val="en-US"/>
          </w:rPr>
          <w:t>Picture 41 - The app has the ability to reprint the code</w:t>
        </w:r>
        <w:r w:rsidR="0012466C">
          <w:rPr>
            <w:noProof/>
            <w:webHidden/>
          </w:rPr>
          <w:tab/>
        </w:r>
        <w:r w:rsidR="0012466C">
          <w:rPr>
            <w:noProof/>
            <w:webHidden/>
          </w:rPr>
          <w:fldChar w:fldCharType="begin"/>
        </w:r>
        <w:r w:rsidR="0012466C">
          <w:rPr>
            <w:noProof/>
            <w:webHidden/>
          </w:rPr>
          <w:instrText xml:space="preserve"> PAGEREF _Toc33534558 \h </w:instrText>
        </w:r>
        <w:r w:rsidR="0012466C">
          <w:rPr>
            <w:noProof/>
            <w:webHidden/>
          </w:rPr>
        </w:r>
        <w:r w:rsidR="0012466C">
          <w:rPr>
            <w:noProof/>
            <w:webHidden/>
          </w:rPr>
          <w:fldChar w:fldCharType="separate"/>
        </w:r>
        <w:r w:rsidR="0012466C">
          <w:rPr>
            <w:noProof/>
            <w:webHidden/>
          </w:rPr>
          <w:t>51</w:t>
        </w:r>
        <w:r w:rsidR="0012466C">
          <w:rPr>
            <w:noProof/>
            <w:webHidden/>
          </w:rPr>
          <w:fldChar w:fldCharType="end"/>
        </w:r>
      </w:hyperlink>
    </w:p>
    <w:p w14:paraId="0A7856E3" w14:textId="6679D1AC"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59" w:history="1">
        <w:r w:rsidR="0012466C" w:rsidRPr="003D48B1">
          <w:rPr>
            <w:rStyle w:val="Hyperkobling"/>
            <w:noProof/>
            <w:lang w:val="en-US"/>
          </w:rPr>
          <w:t>Picture 42 - Community Health Worker on her regular village visit</w:t>
        </w:r>
        <w:r w:rsidR="0012466C">
          <w:rPr>
            <w:noProof/>
            <w:webHidden/>
          </w:rPr>
          <w:tab/>
        </w:r>
        <w:r w:rsidR="0012466C">
          <w:rPr>
            <w:noProof/>
            <w:webHidden/>
          </w:rPr>
          <w:fldChar w:fldCharType="begin"/>
        </w:r>
        <w:r w:rsidR="0012466C">
          <w:rPr>
            <w:noProof/>
            <w:webHidden/>
          </w:rPr>
          <w:instrText xml:space="preserve"> PAGEREF _Toc33534559 \h </w:instrText>
        </w:r>
        <w:r w:rsidR="0012466C">
          <w:rPr>
            <w:noProof/>
            <w:webHidden/>
          </w:rPr>
        </w:r>
        <w:r w:rsidR="0012466C">
          <w:rPr>
            <w:noProof/>
            <w:webHidden/>
          </w:rPr>
          <w:fldChar w:fldCharType="separate"/>
        </w:r>
        <w:r w:rsidR="0012466C">
          <w:rPr>
            <w:noProof/>
            <w:webHidden/>
          </w:rPr>
          <w:t>52</w:t>
        </w:r>
        <w:r w:rsidR="0012466C">
          <w:rPr>
            <w:noProof/>
            <w:webHidden/>
          </w:rPr>
          <w:fldChar w:fldCharType="end"/>
        </w:r>
      </w:hyperlink>
    </w:p>
    <w:p w14:paraId="45A9FFD5" w14:textId="0484337F"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60" w:history="1">
        <w:r w:rsidR="0012466C" w:rsidRPr="003D48B1">
          <w:rPr>
            <w:rStyle w:val="Hyperkobling"/>
            <w:noProof/>
            <w:lang w:val="en-US"/>
          </w:rPr>
          <w:t>Picture 43 - The main screen in the prototype after the changes</w:t>
        </w:r>
        <w:r w:rsidR="0012466C">
          <w:rPr>
            <w:noProof/>
            <w:webHidden/>
          </w:rPr>
          <w:tab/>
        </w:r>
        <w:r w:rsidR="0012466C">
          <w:rPr>
            <w:noProof/>
            <w:webHidden/>
          </w:rPr>
          <w:fldChar w:fldCharType="begin"/>
        </w:r>
        <w:r w:rsidR="0012466C">
          <w:rPr>
            <w:noProof/>
            <w:webHidden/>
          </w:rPr>
          <w:instrText xml:space="preserve"> PAGEREF _Toc33534560 \h </w:instrText>
        </w:r>
        <w:r w:rsidR="0012466C">
          <w:rPr>
            <w:noProof/>
            <w:webHidden/>
          </w:rPr>
        </w:r>
        <w:r w:rsidR="0012466C">
          <w:rPr>
            <w:noProof/>
            <w:webHidden/>
          </w:rPr>
          <w:fldChar w:fldCharType="separate"/>
        </w:r>
        <w:r w:rsidR="0012466C">
          <w:rPr>
            <w:noProof/>
            <w:webHidden/>
          </w:rPr>
          <w:t>56</w:t>
        </w:r>
        <w:r w:rsidR="0012466C">
          <w:rPr>
            <w:noProof/>
            <w:webHidden/>
          </w:rPr>
          <w:fldChar w:fldCharType="end"/>
        </w:r>
      </w:hyperlink>
    </w:p>
    <w:p w14:paraId="25C85F27" w14:textId="43D93435" w:rsidR="0012466C" w:rsidRDefault="00102988">
      <w:pPr>
        <w:pStyle w:val="Figurliste"/>
        <w:tabs>
          <w:tab w:val="right" w:leader="underscore" w:pos="9060"/>
        </w:tabs>
        <w:rPr>
          <w:rFonts w:eastAsiaTheme="minorEastAsia" w:cstheme="minorBidi"/>
          <w:i w:val="0"/>
          <w:iCs w:val="0"/>
          <w:noProof/>
          <w:sz w:val="22"/>
          <w:szCs w:val="22"/>
          <w:lang w:eastAsia="nb-NO"/>
        </w:rPr>
      </w:pPr>
      <w:hyperlink w:anchor="_Toc33534561" w:history="1">
        <w:r w:rsidR="0012466C" w:rsidRPr="003D48B1">
          <w:rPr>
            <w:rStyle w:val="Hyperkobling"/>
            <w:noProof/>
            <w:lang w:val="en-US"/>
          </w:rPr>
          <w:t>Picture 44 - A toast message "Missing input" at the bottom of the screen</w:t>
        </w:r>
        <w:r w:rsidR="0012466C">
          <w:rPr>
            <w:noProof/>
            <w:webHidden/>
          </w:rPr>
          <w:tab/>
        </w:r>
        <w:r w:rsidR="0012466C">
          <w:rPr>
            <w:noProof/>
            <w:webHidden/>
          </w:rPr>
          <w:fldChar w:fldCharType="begin"/>
        </w:r>
        <w:r w:rsidR="0012466C">
          <w:rPr>
            <w:noProof/>
            <w:webHidden/>
          </w:rPr>
          <w:instrText xml:space="preserve"> PAGEREF _Toc33534561 \h </w:instrText>
        </w:r>
        <w:r w:rsidR="0012466C">
          <w:rPr>
            <w:noProof/>
            <w:webHidden/>
          </w:rPr>
        </w:r>
        <w:r w:rsidR="0012466C">
          <w:rPr>
            <w:noProof/>
            <w:webHidden/>
          </w:rPr>
          <w:fldChar w:fldCharType="separate"/>
        </w:r>
        <w:r w:rsidR="0012466C">
          <w:rPr>
            <w:noProof/>
            <w:webHidden/>
          </w:rPr>
          <w:t>58</w:t>
        </w:r>
        <w:r w:rsidR="0012466C">
          <w:rPr>
            <w:noProof/>
            <w:webHidden/>
          </w:rPr>
          <w:fldChar w:fldCharType="end"/>
        </w:r>
      </w:hyperlink>
    </w:p>
    <w:p w14:paraId="5DB8D9CA" w14:textId="0D5BF133" w:rsidR="0029281B" w:rsidRPr="003D2701" w:rsidRDefault="006D0644" w:rsidP="003D2701">
      <w:pPr>
        <w:spacing w:after="0" w:line="360" w:lineRule="auto"/>
        <w:rPr>
          <w:lang w:val="en-US"/>
        </w:rPr>
        <w:sectPr w:rsidR="0029281B" w:rsidRPr="003D2701" w:rsidSect="00EC0EFE">
          <w:footerReference w:type="even" r:id="rId10"/>
          <w:footerReference w:type="default" r:id="rId11"/>
          <w:pgSz w:w="11906" w:h="16838"/>
          <w:pgMar w:top="1588" w:right="1418" w:bottom="1418" w:left="1418" w:header="709" w:footer="709" w:gutter="0"/>
          <w:pgNumType w:fmt="upperRoman" w:start="1"/>
          <w:cols w:space="708"/>
          <w:titlePg/>
          <w:docGrid w:linePitch="360"/>
        </w:sectPr>
      </w:pPr>
      <w:r>
        <w:rPr>
          <w:lang w:val="en-US"/>
        </w:rPr>
        <w:fldChar w:fldCharType="end"/>
      </w:r>
    </w:p>
    <w:p w14:paraId="178801C9" w14:textId="7E7BEA65" w:rsidR="00183E79" w:rsidRDefault="000349DC" w:rsidP="00007F9E">
      <w:pPr>
        <w:pStyle w:val="1DUOOverskrift"/>
      </w:pPr>
      <w:bookmarkStart w:id="0" w:name="_Toc33534464"/>
      <w:r>
        <w:lastRenderedPageBreak/>
        <w:t>Introduction</w:t>
      </w:r>
      <w:bookmarkEnd w:id="0"/>
    </w:p>
    <w:p w14:paraId="187FC87D" w14:textId="1E583655" w:rsidR="00E53DDE" w:rsidRDefault="00E53DDE" w:rsidP="00E53DDE">
      <w:pPr>
        <w:pStyle w:val="1DUOOverskrift"/>
      </w:pPr>
      <w:bookmarkStart w:id="1" w:name="_Toc33534465"/>
      <w:r>
        <w:lastRenderedPageBreak/>
        <w:t>Context</w:t>
      </w:r>
      <w:bookmarkEnd w:id="1"/>
    </w:p>
    <w:p w14:paraId="392926EF" w14:textId="72C7644C" w:rsidR="000D0D6C" w:rsidRDefault="007F459A" w:rsidP="000D0D6C">
      <w:pPr>
        <w:pStyle w:val="Brodtekst"/>
      </w:pPr>
      <w:r>
        <w:t xml:space="preserve">To work on a problem and </w:t>
      </w:r>
      <w:r w:rsidR="002C7C0A">
        <w:t>try to find some solutions for it</w:t>
      </w:r>
      <w:r>
        <w:t xml:space="preserve">, requires understating the whole context first. </w:t>
      </w:r>
      <w:r w:rsidR="00F0722D">
        <w:t>Ther</w:t>
      </w:r>
      <w:r w:rsidR="00B70779">
        <w:t>e</w:t>
      </w:r>
      <w:r w:rsidR="00F0722D">
        <w:t xml:space="preserve">fore, </w:t>
      </w:r>
      <w:r w:rsidR="00F0722D" w:rsidRPr="00B70779">
        <w:rPr>
          <w:i/>
          <w:iCs/>
        </w:rPr>
        <w:t>qualitative research</w:t>
      </w:r>
      <w:r w:rsidR="00F0722D">
        <w:t xml:space="preserve"> focuses on real-world situations trying to understand the context as much as possible so the solution can fit in </w:t>
      </w:r>
      <w:r w:rsidR="00B70779">
        <w:t>the</w:t>
      </w:r>
      <w:r w:rsidR="00F0722D">
        <w:t xml:space="preserve"> best way. We will write more about qualita</w:t>
      </w:r>
      <w:r w:rsidR="00B70779">
        <w:t>tiv</w:t>
      </w:r>
      <w:r w:rsidR="00F0722D">
        <w:t>e resea</w:t>
      </w:r>
      <w:r w:rsidR="00B70779">
        <w:t>r</w:t>
      </w:r>
      <w:r w:rsidR="00F0722D">
        <w:t xml:space="preserve">ch in chapter </w:t>
      </w:r>
      <w:r w:rsidR="00F0722D" w:rsidRPr="00B70779">
        <w:rPr>
          <w:color w:val="FF0000"/>
        </w:rPr>
        <w:t>X</w:t>
      </w:r>
      <w:r w:rsidR="00F0722D">
        <w:t xml:space="preserve">. However, the focus </w:t>
      </w:r>
      <w:r w:rsidR="00C92C1D">
        <w:t>of</w:t>
      </w:r>
      <w:r w:rsidR="00F0722D">
        <w:t xml:space="preserve"> this chapter will be, as the title says, on the context of the problem. </w:t>
      </w:r>
      <w:r w:rsidR="00154AD2">
        <w:t>We will be looking at some important information about the country and the current situation there</w:t>
      </w:r>
      <w:r w:rsidR="00DD3985">
        <w:t>, which includes the health situation, politics, weather, and economy</w:t>
      </w:r>
      <w:r w:rsidR="00B70779">
        <w:t>,</w:t>
      </w:r>
      <w:r w:rsidR="00DD3985">
        <w:t xml:space="preserve"> </w:t>
      </w:r>
      <w:proofErr w:type="spellStart"/>
      <w:r w:rsidR="00DD3985">
        <w:t>etc</w:t>
      </w:r>
      <w:proofErr w:type="spellEnd"/>
      <w:r w:rsidR="00752CDE">
        <w:t xml:space="preserve">, and how these things have an impact on our case. </w:t>
      </w:r>
    </w:p>
    <w:p w14:paraId="665F9C16" w14:textId="5116F28C" w:rsidR="00D61901" w:rsidRDefault="00D61901" w:rsidP="00D61901">
      <w:pPr>
        <w:pStyle w:val="2DUOOverskrift"/>
      </w:pPr>
      <w:r>
        <w:t>The country</w:t>
      </w:r>
      <w:bookmarkStart w:id="2" w:name="_GoBack"/>
      <w:bookmarkEnd w:id="2"/>
    </w:p>
    <w:p w14:paraId="194FBF66" w14:textId="33274DDC" w:rsidR="00897506" w:rsidRDefault="00897506" w:rsidP="00897506">
      <w:pPr>
        <w:pStyle w:val="2DUOOverskrift"/>
      </w:pPr>
      <w:r>
        <w:t>Challenges</w:t>
      </w:r>
    </w:p>
    <w:p w14:paraId="05E2CE5C" w14:textId="6CD4FCE9" w:rsidR="002A6C6C" w:rsidRDefault="002A6C6C" w:rsidP="002A6C6C">
      <w:pPr>
        <w:pStyle w:val="2DUOOverskrift"/>
      </w:pPr>
      <w:r>
        <w:t>Health information situation</w:t>
      </w:r>
    </w:p>
    <w:p w14:paraId="41F7647D" w14:textId="75E02AFE" w:rsidR="0081593B" w:rsidRPr="0081593B" w:rsidRDefault="0081593B" w:rsidP="0081593B">
      <w:pPr>
        <w:pStyle w:val="3DUOOverskrift"/>
      </w:pPr>
      <w:r>
        <w:t xml:space="preserve">Roles </w:t>
      </w:r>
    </w:p>
    <w:p w14:paraId="4CA39D84" w14:textId="77777777" w:rsidR="0023667D" w:rsidRDefault="0023667D" w:rsidP="0023667D">
      <w:pPr>
        <w:pStyle w:val="2DUOOverskrift"/>
      </w:pPr>
      <w:bookmarkStart w:id="3" w:name="_Toc33534482"/>
      <w:r>
        <w:t>Mobile technology in health systems</w:t>
      </w:r>
      <w:bookmarkEnd w:id="3"/>
    </w:p>
    <w:p w14:paraId="3BDEBA9A" w14:textId="77777777" w:rsidR="0023667D" w:rsidRPr="007B5A9D" w:rsidRDefault="0023667D" w:rsidP="0023667D">
      <w:pPr>
        <w:pStyle w:val="Brodtekst"/>
        <w:rPr>
          <w:i/>
          <w:iCs/>
        </w:rPr>
      </w:pPr>
      <w:r w:rsidRPr="007B5A9D">
        <w:rPr>
          <w:i/>
          <w:iCs/>
          <w:highlight w:val="yellow"/>
        </w:rPr>
        <w:t xml:space="preserve">Write about other systems being used in the health sector. The focus will be on bar/QR-codes. However, I might also write about mobility work – using mobile devices in health systems and their effect (maybe). </w:t>
      </w:r>
      <w:r w:rsidRPr="007B5A9D">
        <w:rPr>
          <w:i/>
          <w:iCs/>
          <w:highlight w:val="yellow"/>
        </w:rPr>
        <w:br/>
        <w:t>Look at some previous work done in the same field and how it went. Try to note some good/not so good advice from such studies that might be useful in my case.</w:t>
      </w:r>
      <w:r w:rsidRPr="007B5A9D">
        <w:rPr>
          <w:i/>
          <w:iCs/>
        </w:rPr>
        <w:t xml:space="preserve"> </w:t>
      </w:r>
    </w:p>
    <w:p w14:paraId="4C21B866" w14:textId="4C1907A5" w:rsidR="000D0981" w:rsidRPr="000D0981" w:rsidRDefault="008A2454" w:rsidP="008A2454">
      <w:pPr>
        <w:pStyle w:val="2DUOOverskrift"/>
      </w:pPr>
      <w:r>
        <w:t>Impact on our case</w:t>
      </w:r>
    </w:p>
    <w:p w14:paraId="07797E20" w14:textId="3C8A37F3" w:rsidR="006F2645" w:rsidRDefault="00183E79" w:rsidP="00007F9E">
      <w:pPr>
        <w:pStyle w:val="1DUOOverskrift"/>
      </w:pPr>
      <w:bookmarkStart w:id="4" w:name="_Toc33534466"/>
      <w:r>
        <w:lastRenderedPageBreak/>
        <w:t>QR/Barcode</w:t>
      </w:r>
      <w:bookmarkEnd w:id="4"/>
    </w:p>
    <w:p w14:paraId="2A154D4C" w14:textId="10656F63" w:rsidR="00906D19" w:rsidRDefault="00906D19" w:rsidP="00906D19">
      <w:pPr>
        <w:pStyle w:val="Brodtekst"/>
      </w:pPr>
      <w:r>
        <w:t xml:space="preserve">As mentioned in the previous chapter, </w:t>
      </w:r>
      <w:r w:rsidR="00B41DFD">
        <w:t>this project focuses on the QR/barcode implementation in the DHIS</w:t>
      </w:r>
      <w:r w:rsidR="00E2074C">
        <w:t>2</w:t>
      </w:r>
      <w:r w:rsidR="00B41DFD">
        <w:t xml:space="preserve"> Tracker app</w:t>
      </w:r>
      <w:r w:rsidR="002460A7">
        <w:t xml:space="preserve">, which is described in chapter </w:t>
      </w:r>
      <w:r w:rsidR="002460A7" w:rsidRPr="002460A7">
        <w:rPr>
          <w:color w:val="FF0000"/>
        </w:rPr>
        <w:t>X</w:t>
      </w:r>
      <w:r w:rsidR="002460A7">
        <w:t>,</w:t>
      </w:r>
      <w:r w:rsidR="00B6525F">
        <w:t xml:space="preserve"> and its </w:t>
      </w:r>
      <w:r w:rsidR="0034484B">
        <w:t>consequences in the health facilities</w:t>
      </w:r>
      <w:r w:rsidR="00B41DFD">
        <w:t xml:space="preserve">. </w:t>
      </w:r>
      <w:r w:rsidR="00520674">
        <w:t xml:space="preserve">Before we go into the details of the implementation, we will go through these two types of codes and how they do work. </w:t>
      </w:r>
    </w:p>
    <w:p w14:paraId="5B5EB0BA" w14:textId="54D31C32" w:rsidR="00EB7DC1" w:rsidRDefault="00EB7DC1" w:rsidP="00EB7DC1">
      <w:pPr>
        <w:pStyle w:val="2DUOOverskrift"/>
      </w:pPr>
      <w:bookmarkStart w:id="5" w:name="_Toc33534467"/>
      <w:commentRangeStart w:id="6"/>
      <w:r>
        <w:t>Barcodes</w:t>
      </w:r>
      <w:commentRangeEnd w:id="6"/>
      <w:r w:rsidR="00BE2230">
        <w:rPr>
          <w:rStyle w:val="Merknadsreferanse"/>
          <w:rFonts w:ascii="Times New Roman" w:hAnsi="Times New Roman"/>
          <w:b w:val="0"/>
          <w:lang w:val="nb-NO"/>
        </w:rPr>
        <w:commentReference w:id="6"/>
      </w:r>
      <w:bookmarkEnd w:id="5"/>
    </w:p>
    <w:p w14:paraId="0F5C2E57" w14:textId="1848F2DB" w:rsidR="00554E09" w:rsidRDefault="00554E09" w:rsidP="00197FEF">
      <w:pPr>
        <w:pStyle w:val="Brodtekst"/>
      </w:pPr>
      <w:r>
        <w:t>This</w:t>
      </w:r>
      <w:r w:rsidR="00EC349B">
        <w:t xml:space="preserve"> is</w:t>
      </w:r>
      <w:r>
        <w:t xml:space="preserve"> </w:t>
      </w:r>
      <w:r w:rsidR="006A1170">
        <w:t>a technology that almost all of us have come across</w:t>
      </w:r>
      <w:r w:rsidR="00CD5E20">
        <w:t xml:space="preserve"> </w:t>
      </w:r>
      <w:r w:rsidR="007F7441">
        <w:t>at least ones</w:t>
      </w:r>
      <w:r w:rsidR="00CD5E20">
        <w:t xml:space="preserve"> in our lives</w:t>
      </w:r>
      <w:r w:rsidR="00E003DD">
        <w:t xml:space="preserve">. </w:t>
      </w:r>
      <w:r w:rsidR="008F0097">
        <w:t xml:space="preserve">The first example that comes up in our mind might </w:t>
      </w:r>
      <w:r w:rsidR="007010D7">
        <w:t xml:space="preserve">be </w:t>
      </w:r>
      <w:r w:rsidR="008F0097">
        <w:t xml:space="preserve">the </w:t>
      </w:r>
      <w:r w:rsidR="009A71AA">
        <w:t>retail industry</w:t>
      </w:r>
      <w:r w:rsidR="008F0097">
        <w:t>.</w:t>
      </w:r>
      <w:r w:rsidR="00AD3A58">
        <w:t xml:space="preserve"> </w:t>
      </w:r>
      <w:r w:rsidR="00161854">
        <w:t xml:space="preserve">The product labeling with such barcodes can be seen everywhere. </w:t>
      </w:r>
      <w:r w:rsidR="00FF2091">
        <w:t xml:space="preserve">However, what are </w:t>
      </w:r>
      <w:r w:rsidR="00585405">
        <w:t>those</w:t>
      </w:r>
      <w:r w:rsidR="00FF2091">
        <w:t xml:space="preserve"> lines in such code</w:t>
      </w:r>
      <w:r w:rsidR="00585405">
        <w:t xml:space="preserve">s </w:t>
      </w:r>
      <w:r w:rsidR="00A95B15">
        <w:t>and</w:t>
      </w:r>
      <w:r w:rsidR="00FF2091">
        <w:t xml:space="preserve"> what kind of information do they give us? </w:t>
      </w:r>
    </w:p>
    <w:p w14:paraId="724A10BC" w14:textId="72633E77" w:rsidR="003F3E5D" w:rsidRDefault="00FC7168" w:rsidP="00197FEF">
      <w:pPr>
        <w:pStyle w:val="Brodtekst"/>
      </w:pPr>
      <w:r>
        <w:t xml:space="preserve">A barcode can be defined as </w:t>
      </w:r>
      <w:r w:rsidR="00CF5F1E">
        <w:t xml:space="preserve">an image with </w:t>
      </w:r>
      <w:r w:rsidR="005C222F">
        <w:t xml:space="preserve">straight </w:t>
      </w:r>
      <w:r w:rsidR="00CF5F1E">
        <w:t>vertical</w:t>
      </w:r>
      <w:r w:rsidR="005C222F">
        <w:t xml:space="preserve"> lines with some white spaces in between.</w:t>
      </w:r>
      <w:r w:rsidR="00E3689C">
        <w:t xml:space="preserve"> These barcodes are also referred to as linear or 1D (1 dimensional) barcodes. </w:t>
      </w:r>
      <w:r w:rsidR="00257DF2">
        <w:t>Such barcodes can be read by an optical scanner or a barcode reader</w:t>
      </w:r>
      <w:r w:rsidR="00F86B82">
        <w:t>.</w:t>
      </w:r>
      <w:r w:rsidR="00176B14">
        <w:rPr>
          <w:rStyle w:val="Sluttnotereferanse"/>
        </w:rPr>
        <w:endnoteReference w:id="1"/>
      </w:r>
      <w:r w:rsidR="00733E71">
        <w:t xml:space="preserve"> </w:t>
      </w:r>
      <w:r w:rsidR="006E5082">
        <w:t xml:space="preserve">We can find different patterns </w:t>
      </w:r>
      <w:r w:rsidR="0093075C">
        <w:t xml:space="preserve">and “styles” </w:t>
      </w:r>
      <w:r w:rsidR="006E5082">
        <w:t xml:space="preserve">in </w:t>
      </w:r>
      <w:r w:rsidR="001A37CC">
        <w:t>such</w:t>
      </w:r>
      <w:r w:rsidR="004137C3">
        <w:t xml:space="preserve"> </w:t>
      </w:r>
      <w:r w:rsidR="006E5082">
        <w:t>barcodes</w:t>
      </w:r>
      <w:r w:rsidR="004137C3">
        <w:t xml:space="preserve"> – the picture below shows t</w:t>
      </w:r>
      <w:r w:rsidR="001509EC">
        <w:t>wo</w:t>
      </w:r>
      <w:r w:rsidR="004137C3">
        <w:t xml:space="preserve"> types of </w:t>
      </w:r>
      <w:commentRangeStart w:id="7"/>
      <w:r w:rsidR="004137C3">
        <w:t>barcodes</w:t>
      </w:r>
      <w:r w:rsidR="00D158F8">
        <w:t>.</w:t>
      </w:r>
      <w:commentRangeEnd w:id="7"/>
      <w:r w:rsidR="00D6682C">
        <w:rPr>
          <w:rStyle w:val="Merknadsreferanse"/>
          <w:lang w:val="nb-NO"/>
        </w:rPr>
        <w:commentReference w:id="7"/>
      </w:r>
    </w:p>
    <w:p w14:paraId="46A84DF1" w14:textId="3E56AA71" w:rsidR="00192E03" w:rsidRDefault="00192E03" w:rsidP="00192E03">
      <w:pPr>
        <w:pStyle w:val="Bildetekst"/>
        <w:keepNext/>
        <w:jc w:val="center"/>
      </w:pPr>
      <w:bookmarkStart w:id="8" w:name="_Toc33534518"/>
      <w:r>
        <w:t xml:space="preserve">Picture </w:t>
      </w:r>
      <w:fldSimple w:instr=" SEQ Picture \* ARABIC ">
        <w:r w:rsidR="00C42F99">
          <w:rPr>
            <w:noProof/>
          </w:rPr>
          <w:t>1</w:t>
        </w:r>
      </w:fldSimple>
      <w:bookmarkEnd w:id="8"/>
    </w:p>
    <w:p w14:paraId="45244165" w14:textId="52EEBABC" w:rsidR="00192E03" w:rsidRDefault="00A60D05" w:rsidP="00192E03">
      <w:pPr>
        <w:pStyle w:val="Brodtekst"/>
        <w:jc w:val="center"/>
      </w:pPr>
      <w:r>
        <w:rPr>
          <w:noProof/>
        </w:rPr>
        <w:drawing>
          <wp:inline distT="0" distB="0" distL="0" distR="0" wp14:anchorId="7DCB28DA" wp14:editId="0E7E4101">
            <wp:extent cx="1148317" cy="1046995"/>
            <wp:effectExtent l="0" t="0" r="0" b="1270"/>
            <wp:docPr id="15" name="Bil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de 93 - barcode.png"/>
                    <pic:cNvPicPr/>
                  </pic:nvPicPr>
                  <pic:blipFill rotWithShape="1">
                    <a:blip r:embed="rId15">
                      <a:extLst>
                        <a:ext uri="{28A0092B-C50C-407E-A947-70E740481C1C}">
                          <a14:useLocalDpi xmlns:a14="http://schemas.microsoft.com/office/drawing/2010/main" val="0"/>
                        </a:ext>
                      </a:extLst>
                    </a:blip>
                    <a:srcRect l="1" t="6697" r="5113" b="6789"/>
                    <a:stretch/>
                  </pic:blipFill>
                  <pic:spPr bwMode="auto">
                    <a:xfrm>
                      <a:off x="0" y="0"/>
                      <a:ext cx="1160942" cy="1058506"/>
                    </a:xfrm>
                    <a:prstGeom prst="rect">
                      <a:avLst/>
                    </a:prstGeom>
                    <a:ln>
                      <a:noFill/>
                    </a:ln>
                    <a:extLst>
                      <a:ext uri="{53640926-AAD7-44D8-BBD7-CCE9431645EC}">
                        <a14:shadowObscured xmlns:a14="http://schemas.microsoft.com/office/drawing/2010/main"/>
                      </a:ext>
                    </a:extLst>
                  </pic:spPr>
                </pic:pic>
              </a:graphicData>
            </a:graphic>
          </wp:inline>
        </w:drawing>
      </w:r>
      <w:r w:rsidR="00192E03">
        <w:t xml:space="preserve"> </w:t>
      </w:r>
    </w:p>
    <w:p w14:paraId="1AEDA260" w14:textId="3D000164" w:rsidR="00192E03" w:rsidRDefault="00192E03" w:rsidP="00192E03">
      <w:pPr>
        <w:pStyle w:val="Bildetekst"/>
        <w:keepNext/>
        <w:jc w:val="center"/>
      </w:pPr>
      <w:bookmarkStart w:id="9" w:name="_Toc33534519"/>
      <w:r>
        <w:t xml:space="preserve">Picture </w:t>
      </w:r>
      <w:fldSimple w:instr=" SEQ Picture \* ARABIC ">
        <w:r w:rsidR="00C42F99">
          <w:rPr>
            <w:noProof/>
          </w:rPr>
          <w:t>2</w:t>
        </w:r>
      </w:fldSimple>
      <w:bookmarkEnd w:id="9"/>
    </w:p>
    <w:p w14:paraId="4415A717" w14:textId="38CA54CE" w:rsidR="00A60D05" w:rsidRDefault="00A60D05" w:rsidP="00192E03">
      <w:pPr>
        <w:pStyle w:val="Brodtekst"/>
        <w:jc w:val="center"/>
      </w:pPr>
      <w:r>
        <w:rPr>
          <w:noProof/>
        </w:rPr>
        <w:drawing>
          <wp:inline distT="0" distB="0" distL="0" distR="0" wp14:anchorId="0F4C7EAF" wp14:editId="1B0A314C">
            <wp:extent cx="1349781" cy="1010093"/>
            <wp:effectExtent l="0" t="0" r="3175" b="0"/>
            <wp:docPr id="16" name="Bil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AN barcod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67170" cy="1023106"/>
                    </a:xfrm>
                    <a:prstGeom prst="rect">
                      <a:avLst/>
                    </a:prstGeom>
                  </pic:spPr>
                </pic:pic>
              </a:graphicData>
            </a:graphic>
          </wp:inline>
        </w:drawing>
      </w:r>
    </w:p>
    <w:p w14:paraId="1D55584C" w14:textId="2795C8C6" w:rsidR="007155A5" w:rsidRDefault="007155A5" w:rsidP="007155A5">
      <w:pPr>
        <w:pStyle w:val="Brodtekst"/>
      </w:pPr>
      <w:r>
        <w:t xml:space="preserve">There is a huge variety </w:t>
      </w:r>
      <w:r w:rsidR="00CB7318">
        <w:t>of</w:t>
      </w:r>
      <w:r>
        <w:t xml:space="preserve"> barcodes being used. </w:t>
      </w:r>
      <w:r w:rsidR="001E5A87">
        <w:t xml:space="preserve">The two pictures above show two of </w:t>
      </w:r>
      <w:r w:rsidR="00CB7318">
        <w:t>the</w:t>
      </w:r>
      <w:r w:rsidR="001E5A87">
        <w:t xml:space="preserve"> “simplest” types of barcodes. </w:t>
      </w:r>
      <w:r w:rsidR="000D10D4">
        <w:t>The picture below shows a snippet from a bigger table from Wikipedia</w:t>
      </w:r>
      <w:r w:rsidR="00AB0DDE">
        <w:rPr>
          <w:rStyle w:val="Sluttnotereferanse"/>
        </w:rPr>
        <w:endnoteReference w:id="2"/>
      </w:r>
      <w:r w:rsidR="000D10D4">
        <w:t xml:space="preserve"> with </w:t>
      </w:r>
      <w:r w:rsidR="00CB7318">
        <w:t xml:space="preserve">a </w:t>
      </w:r>
      <w:r w:rsidR="000D10D4">
        <w:t xml:space="preserve">collection of linear barcodes. </w:t>
      </w:r>
    </w:p>
    <w:p w14:paraId="08D1F842" w14:textId="77777777" w:rsidR="0040350F" w:rsidRDefault="0040350F" w:rsidP="0040350F">
      <w:pPr>
        <w:pStyle w:val="Brodtekst"/>
        <w:keepNext/>
        <w:jc w:val="center"/>
      </w:pPr>
      <w:r>
        <w:rPr>
          <w:noProof/>
        </w:rPr>
        <w:lastRenderedPageBreak/>
        <w:drawing>
          <wp:inline distT="0" distB="0" distL="0" distR="0" wp14:anchorId="71046E7C" wp14:editId="6808DCE8">
            <wp:extent cx="3374830" cy="5753100"/>
            <wp:effectExtent l="0" t="0" r="0" b="0"/>
            <wp:docPr id="11" name="Bilde 1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e 11">
                      <a:hlinkClick r:id="rId17"/>
                    </pic:cNvPr>
                    <pic:cNvPicPr/>
                  </pic:nvPicPr>
                  <pic:blipFill>
                    <a:blip r:embed="rId18"/>
                    <a:stretch>
                      <a:fillRect/>
                    </a:stretch>
                  </pic:blipFill>
                  <pic:spPr>
                    <a:xfrm>
                      <a:off x="0" y="0"/>
                      <a:ext cx="3388593" cy="5776561"/>
                    </a:xfrm>
                    <a:prstGeom prst="rect">
                      <a:avLst/>
                    </a:prstGeom>
                  </pic:spPr>
                </pic:pic>
              </a:graphicData>
            </a:graphic>
          </wp:inline>
        </w:drawing>
      </w:r>
    </w:p>
    <w:p w14:paraId="3DF42D34" w14:textId="73470B7B" w:rsidR="0040350F" w:rsidRPr="00F615F3" w:rsidRDefault="0040350F" w:rsidP="0040350F">
      <w:pPr>
        <w:pStyle w:val="Bildetekst"/>
        <w:jc w:val="center"/>
        <w:rPr>
          <w:lang w:val="en-US"/>
        </w:rPr>
      </w:pPr>
      <w:bookmarkStart w:id="10" w:name="_Toc33534520"/>
      <w:r w:rsidRPr="00AB0DDE">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3</w:t>
      </w:r>
      <w:r w:rsidR="00C42F99">
        <w:rPr>
          <w:lang w:val="en-US"/>
        </w:rPr>
        <w:fldChar w:fldCharType="end"/>
      </w:r>
      <w:r w:rsidRPr="00AB0DDE">
        <w:rPr>
          <w:lang w:val="en-US"/>
        </w:rPr>
        <w:t xml:space="preserve"> - Various types of linear barcodes.</w:t>
      </w:r>
      <w:r w:rsidR="00B6281E">
        <w:rPr>
          <w:lang w:val="en-US"/>
        </w:rPr>
        <w:t xml:space="preserve"> A snippet of a t</w:t>
      </w:r>
      <w:r w:rsidRPr="00F615F3">
        <w:rPr>
          <w:lang w:val="en-US"/>
        </w:rPr>
        <w:t>able from Wikipedia.</w:t>
      </w:r>
      <w:bookmarkEnd w:id="10"/>
    </w:p>
    <w:p w14:paraId="6731D30B" w14:textId="77777777" w:rsidR="00192E03" w:rsidRDefault="00192E03" w:rsidP="00192E03">
      <w:pPr>
        <w:pStyle w:val="Brodtekst"/>
        <w:jc w:val="center"/>
      </w:pPr>
    </w:p>
    <w:p w14:paraId="5DD9CE78" w14:textId="157188E3" w:rsidR="00FF2091" w:rsidRDefault="00FF2091" w:rsidP="00391AEE">
      <w:pPr>
        <w:pStyle w:val="3DUOOverskrift"/>
      </w:pPr>
      <w:bookmarkStart w:id="11" w:name="_Toc33534468"/>
      <w:r>
        <w:t>History</w:t>
      </w:r>
      <w:bookmarkEnd w:id="11"/>
      <w:r>
        <w:t xml:space="preserve"> </w:t>
      </w:r>
    </w:p>
    <w:p w14:paraId="3F9D1AD9" w14:textId="0B87AA51" w:rsidR="00FF2091" w:rsidRDefault="00172BD6" w:rsidP="00197FEF">
      <w:pPr>
        <w:pStyle w:val="Brodtekst"/>
      </w:pPr>
      <w:r>
        <w:t>Let us first</w:t>
      </w:r>
      <w:r w:rsidR="005023BA">
        <w:t xml:space="preserve"> have a brief look at the </w:t>
      </w:r>
      <w:r w:rsidR="00E11E76">
        <w:t xml:space="preserve">background </w:t>
      </w:r>
      <w:r w:rsidR="005023BA">
        <w:t>of the barcodes</w:t>
      </w:r>
      <w:r w:rsidR="009D36F6">
        <w:t xml:space="preserve"> and their usage. </w:t>
      </w:r>
      <w:r w:rsidR="007E73A4">
        <w:t>Lik</w:t>
      </w:r>
      <w:r w:rsidR="005A5D08">
        <w:t xml:space="preserve">e most of the successfully invented technologies, the </w:t>
      </w:r>
      <w:r w:rsidR="00757BE9">
        <w:t>journey</w:t>
      </w:r>
      <w:r w:rsidR="005A5D08">
        <w:t xml:space="preserve"> of the barcodes was quite </w:t>
      </w:r>
      <w:r w:rsidR="006479EF">
        <w:t xml:space="preserve">a </w:t>
      </w:r>
      <w:r w:rsidR="005A5D08">
        <w:t xml:space="preserve">long and tough one. </w:t>
      </w:r>
      <w:r w:rsidR="009D6CB7">
        <w:t>It all started back in 1948, when a passionate undergraduate student, Bernard Silver overheard a conversation about searching on automation of reading the product information during checkout</w:t>
      </w:r>
      <w:r w:rsidR="00C030A3">
        <w:t>.</w:t>
      </w:r>
      <w:r w:rsidR="00C030A3">
        <w:rPr>
          <w:rStyle w:val="Sluttnotereferanse"/>
        </w:rPr>
        <w:endnoteReference w:id="3"/>
      </w:r>
      <w:r w:rsidR="00A13B9C">
        <w:t xml:space="preserve"> </w:t>
      </w:r>
      <w:r w:rsidR="00A13B9C" w:rsidRPr="00A13B9C">
        <w:rPr>
          <w:color w:val="FF0000"/>
        </w:rPr>
        <w:t>[ref wiki]</w:t>
      </w:r>
      <w:r w:rsidR="009D6CB7">
        <w:t xml:space="preserve">. </w:t>
      </w:r>
      <w:r w:rsidR="00217577">
        <w:t xml:space="preserve">Silver </w:t>
      </w:r>
      <w:r w:rsidR="006E26E1">
        <w:t>discussed</w:t>
      </w:r>
      <w:r w:rsidR="00217577">
        <w:t xml:space="preserve"> with his friend Norman Joseph Woodland and they started working on that idea</w:t>
      </w:r>
      <w:r w:rsidR="00977173">
        <w:t xml:space="preserve"> shortly. </w:t>
      </w:r>
    </w:p>
    <w:p w14:paraId="55D846BB" w14:textId="74F9DB92" w:rsidR="002C7CCC" w:rsidRDefault="00E352E6" w:rsidP="00197FEF">
      <w:pPr>
        <w:pStyle w:val="Brodtekst"/>
      </w:pPr>
      <w:r>
        <w:lastRenderedPageBreak/>
        <w:t xml:space="preserve">In their very first version, they used ultraviolet ink for the barcodes. However, that does not seem to work very flourishing, since the ink </w:t>
      </w:r>
      <w:r w:rsidR="00831E53">
        <w:t>faded too easily and was also too expensive</w:t>
      </w:r>
      <w:r w:rsidR="00F47EB0">
        <w:t>. The work on this technology continued.</w:t>
      </w:r>
      <w:r w:rsidR="00EB4F8C">
        <w:t xml:space="preserve"> The </w:t>
      </w:r>
      <w:r w:rsidR="0025790D">
        <w:t>barcodes being used today ha</w:t>
      </w:r>
      <w:r w:rsidR="006479EF">
        <w:t>ve</w:t>
      </w:r>
      <w:r w:rsidR="0025790D">
        <w:t xml:space="preserve"> gone through several development phases</w:t>
      </w:r>
      <w:r w:rsidR="00DD1B57">
        <w:t>. During this phase</w:t>
      </w:r>
      <w:r w:rsidR="006479EF">
        <w:t>,</w:t>
      </w:r>
      <w:r w:rsidR="00DD1B57">
        <w:t xml:space="preserve"> others and Woodland and Silver worked on this idea as well. </w:t>
      </w:r>
      <w:r w:rsidR="00DB093E">
        <w:t xml:space="preserve">E.g. David Collins, who started working for a company where he worked on automatically identify cars. </w:t>
      </w:r>
      <w:r w:rsidR="003D325F">
        <w:t xml:space="preserve">He developed a system called </w:t>
      </w:r>
      <w:proofErr w:type="spellStart"/>
      <w:r w:rsidR="003D325F">
        <w:rPr>
          <w:i/>
        </w:rPr>
        <w:t>KarTrak</w:t>
      </w:r>
      <w:proofErr w:type="spellEnd"/>
      <w:r w:rsidR="003D325F">
        <w:t>, using other types of barcodes</w:t>
      </w:r>
      <w:r w:rsidR="009D56E3">
        <w:t>.</w:t>
      </w:r>
      <w:r w:rsidR="009D56E3">
        <w:rPr>
          <w:rStyle w:val="Sluttnotereferanse"/>
        </w:rPr>
        <w:endnoteReference w:id="4"/>
      </w:r>
      <w:r w:rsidR="007F1039">
        <w:t xml:space="preserve"> </w:t>
      </w:r>
      <w:r w:rsidR="007F1039" w:rsidRPr="007F1039">
        <w:rPr>
          <w:color w:val="FF0000"/>
        </w:rPr>
        <w:t>[wiki ref]</w:t>
      </w:r>
      <w:r w:rsidR="003D325F">
        <w:t xml:space="preserve">. </w:t>
      </w:r>
    </w:p>
    <w:p w14:paraId="18741CC2" w14:textId="7C4FF228" w:rsidR="00E352E6" w:rsidRDefault="002C7CCC" w:rsidP="00197FEF">
      <w:pPr>
        <w:pStyle w:val="Brodtekst"/>
      </w:pPr>
      <w:r>
        <w:t xml:space="preserve">The list of all the </w:t>
      </w:r>
      <w:r w:rsidR="00882D88">
        <w:t xml:space="preserve">phases </w:t>
      </w:r>
      <w:r>
        <w:t xml:space="preserve">of this part of the </w:t>
      </w:r>
      <w:r w:rsidR="007F1039">
        <w:t>technology</w:t>
      </w:r>
      <w:r w:rsidR="00882D88">
        <w:t xml:space="preserve"> is </w:t>
      </w:r>
      <w:r w:rsidR="0011141A">
        <w:t xml:space="preserve">long and is not </w:t>
      </w:r>
      <w:r w:rsidR="00CA7211">
        <w:t xml:space="preserve">that </w:t>
      </w:r>
      <w:r w:rsidR="0011141A">
        <w:t xml:space="preserve">relevant to this project. </w:t>
      </w:r>
      <w:r w:rsidR="004F06F9">
        <w:t xml:space="preserve">However, </w:t>
      </w:r>
      <w:r w:rsidR="001D4529">
        <w:t xml:space="preserve">our goal for mentioning some history about barcodes and their implementation is to </w:t>
      </w:r>
      <w:r w:rsidR="00145F01">
        <w:t>gain some understanding that this technology has gone through many phases and is still under development.</w:t>
      </w:r>
      <w:r w:rsidR="00597166">
        <w:t xml:space="preserve"> The ongoing research and development </w:t>
      </w:r>
      <w:r w:rsidR="006479EF">
        <w:t>are</w:t>
      </w:r>
      <w:r w:rsidR="00597166">
        <w:t xml:space="preserve"> making it even more relevant for this project. </w:t>
      </w:r>
      <w:r w:rsidR="00DD6AC9">
        <w:t xml:space="preserve"> </w:t>
      </w:r>
    </w:p>
    <w:p w14:paraId="24956D57" w14:textId="19D0D905" w:rsidR="00597166" w:rsidRDefault="0049329D" w:rsidP="00B72B0F">
      <w:pPr>
        <w:pStyle w:val="3DUOOverskrift"/>
      </w:pPr>
      <w:bookmarkStart w:id="12" w:name="_Toc33534469"/>
      <w:r>
        <w:t xml:space="preserve">Application </w:t>
      </w:r>
      <w:r w:rsidR="00DF3709">
        <w:t>a</w:t>
      </w:r>
      <w:r>
        <w:t>reas</w:t>
      </w:r>
      <w:bookmarkEnd w:id="12"/>
    </w:p>
    <w:p w14:paraId="58399CEF" w14:textId="3E812BDF" w:rsidR="0049329D" w:rsidRDefault="00F576B2" w:rsidP="00197FEF">
      <w:pPr>
        <w:pStyle w:val="Brodtekst"/>
      </w:pPr>
      <w:r>
        <w:t xml:space="preserve">The initial use of the barcodes </w:t>
      </w:r>
      <w:r w:rsidR="00277268">
        <w:t xml:space="preserve">was the automatic identification of products during checkout. </w:t>
      </w:r>
      <w:r w:rsidR="00AC0067">
        <w:t>In industrial use</w:t>
      </w:r>
      <w:r w:rsidR="00585D02">
        <w:t>,</w:t>
      </w:r>
      <w:r w:rsidR="00AC0067">
        <w:t xml:space="preserve"> the barcodes were used by the Association of America Railroad</w:t>
      </w:r>
      <w:r w:rsidR="00811465">
        <w:t xml:space="preserve"> in </w:t>
      </w:r>
      <w:r w:rsidR="006479EF">
        <w:t xml:space="preserve">the </w:t>
      </w:r>
      <w:r w:rsidR="00811465">
        <w:t>1950s</w:t>
      </w:r>
      <w:r w:rsidR="007E10C2">
        <w:t>.</w:t>
      </w:r>
      <w:r w:rsidR="007E10C2">
        <w:rPr>
          <w:rStyle w:val="Sluttnotereferanse"/>
        </w:rPr>
        <w:endnoteReference w:id="5"/>
      </w:r>
      <w:r w:rsidR="00811465">
        <w:t xml:space="preserve"> </w:t>
      </w:r>
      <w:r w:rsidR="00811465" w:rsidRPr="00811465">
        <w:rPr>
          <w:color w:val="FF0000"/>
        </w:rPr>
        <w:t xml:space="preserve">[ref </w:t>
      </w:r>
      <w:commentRangeStart w:id="13"/>
      <w:commentRangeEnd w:id="13"/>
      <w:r w:rsidR="00B91256">
        <w:rPr>
          <w:rStyle w:val="Merknadsreferanse"/>
          <w:lang w:val="nb-NO"/>
        </w:rPr>
        <w:commentReference w:id="13"/>
      </w:r>
      <w:r w:rsidR="00811465">
        <w:t xml:space="preserve">]. </w:t>
      </w:r>
      <w:r w:rsidR="00DC320D">
        <w:t>Later, this technology was used in several other parts of the industry, such as</w:t>
      </w:r>
      <w:r w:rsidR="006479EF">
        <w:t xml:space="preserve"> in</w:t>
      </w:r>
      <w:r w:rsidR="00DC320D">
        <w:t xml:space="preserve"> retail markets. </w:t>
      </w:r>
      <w:r w:rsidR="007564B8">
        <w:t xml:space="preserve">Till today, the </w:t>
      </w:r>
      <w:r w:rsidR="00766A63">
        <w:t>usage</w:t>
      </w:r>
      <w:r w:rsidR="007564B8">
        <w:t xml:space="preserve"> of barcodes has been widely used. </w:t>
      </w:r>
      <w:r w:rsidR="00D72EF7">
        <w:t xml:space="preserve">Other than the retail market, the barcodes are being used in </w:t>
      </w:r>
      <w:r w:rsidR="007B4807">
        <w:t xml:space="preserve">various identification areas, or even in the </w:t>
      </w:r>
      <w:r w:rsidR="00170FA7">
        <w:t>laboratories</w:t>
      </w:r>
      <w:r w:rsidR="007B4807">
        <w:t xml:space="preserve">. </w:t>
      </w:r>
      <w:r w:rsidR="00D71FBC">
        <w:t xml:space="preserve">The different domains </w:t>
      </w:r>
      <w:r w:rsidR="008B2730">
        <w:t>use</w:t>
      </w:r>
      <w:r w:rsidR="00D71FBC">
        <w:t xml:space="preserve"> different barcodes that fit their </w:t>
      </w:r>
      <w:r w:rsidR="00CB6518">
        <w:t>requirements</w:t>
      </w:r>
      <w:r w:rsidR="00D71FBC">
        <w:t xml:space="preserve">. </w:t>
      </w:r>
      <w:r w:rsidR="00701F1F">
        <w:t xml:space="preserve">E.g. barcodes used on products in the grocery shops might be of </w:t>
      </w:r>
      <w:r w:rsidR="006479EF">
        <w:t xml:space="preserve">a </w:t>
      </w:r>
      <w:r w:rsidR="00701F1F">
        <w:t xml:space="preserve">different type than the ones used in the </w:t>
      </w:r>
      <w:commentRangeStart w:id="14"/>
      <w:r w:rsidR="00701F1F">
        <w:t>laboratories</w:t>
      </w:r>
      <w:commentRangeEnd w:id="14"/>
      <w:r w:rsidR="0038189A">
        <w:rPr>
          <w:rStyle w:val="Merknadsreferanse"/>
          <w:lang w:val="nb-NO"/>
        </w:rPr>
        <w:commentReference w:id="14"/>
      </w:r>
      <w:r w:rsidR="00701F1F">
        <w:t>.</w:t>
      </w:r>
      <w:r w:rsidR="009155C9">
        <w:t xml:space="preserve"> We will write more about the use of these codes in </w:t>
      </w:r>
      <w:r w:rsidR="006479EF">
        <w:t xml:space="preserve">the </w:t>
      </w:r>
      <w:r w:rsidR="009155C9">
        <w:t xml:space="preserve">health sector in section </w:t>
      </w:r>
      <w:r w:rsidR="009155C9" w:rsidRPr="009155C9">
        <w:rPr>
          <w:color w:val="FF0000"/>
        </w:rPr>
        <w:t>X.X</w:t>
      </w:r>
      <w:r w:rsidR="00E00395">
        <w:t xml:space="preserve"> Mor</w:t>
      </w:r>
      <w:r w:rsidR="006479EF">
        <w:t>e</w:t>
      </w:r>
      <w:r w:rsidR="00E00395">
        <w:t xml:space="preserve">over, the type of code used depends mostly on the area of usage of the product. </w:t>
      </w:r>
    </w:p>
    <w:p w14:paraId="6A479C54" w14:textId="349EE754" w:rsidR="00AD3C4A" w:rsidRDefault="00B22DAC" w:rsidP="002E200D">
      <w:pPr>
        <w:pStyle w:val="3DUOOverskrift"/>
      </w:pPr>
      <w:bookmarkStart w:id="15" w:name="_Toc33534470"/>
      <w:r>
        <w:t>Information</w:t>
      </w:r>
      <w:r w:rsidR="002E200D">
        <w:t xml:space="preserve"> storage</w:t>
      </w:r>
      <w:bookmarkEnd w:id="15"/>
      <w:r w:rsidR="002E200D">
        <w:t xml:space="preserve"> </w:t>
      </w:r>
    </w:p>
    <w:p w14:paraId="56D3342F" w14:textId="700EE780" w:rsidR="00FE29F9" w:rsidRDefault="00D174AC" w:rsidP="00FE29F9">
      <w:pPr>
        <w:pStyle w:val="Brodtekst"/>
      </w:pPr>
      <w:r>
        <w:t>We’ve mentioned that linear barcodes are made up of vertical lines, called bars and spaces</w:t>
      </w:r>
      <w:r w:rsidR="00FE29F9">
        <w:t>. The different combination</w:t>
      </w:r>
      <w:r w:rsidR="006479EF">
        <w:t>s</w:t>
      </w:r>
      <w:r w:rsidR="00FE29F9">
        <w:t xml:space="preserve"> of these elements represent the various type of barcodes. </w:t>
      </w:r>
      <w:r w:rsidR="004541E6">
        <w:t xml:space="preserve">These various barcodes have different ability to store the information according to their structure. </w:t>
      </w:r>
      <w:r w:rsidR="00B54E8B">
        <w:t xml:space="preserve">The linear barcodes do normally store information in text format with characters that are allowed for that specific type of barcode. </w:t>
      </w:r>
      <w:r w:rsidR="00EC3270">
        <w:t>E.g. the Code 128 barcodes can store up</w:t>
      </w:r>
      <w:r w:rsidR="006479EF">
        <w:t xml:space="preserve"> </w:t>
      </w:r>
      <w:r w:rsidR="00EC3270">
        <w:t>to full ASCII characters</w:t>
      </w:r>
      <w:r w:rsidR="005D78D6">
        <w:t>[</w:t>
      </w:r>
      <w:r w:rsidR="005D78D6" w:rsidRPr="005D78D6">
        <w:rPr>
          <w:color w:val="FF0000"/>
        </w:rPr>
        <w:t>ref</w:t>
      </w:r>
      <w:r w:rsidR="005D78D6">
        <w:t>]</w:t>
      </w:r>
      <w:r w:rsidR="003F3C21">
        <w:t>.</w:t>
      </w:r>
      <w:bookmarkStart w:id="16" w:name="_Ref32403973"/>
      <w:r w:rsidR="00945153">
        <w:rPr>
          <w:rStyle w:val="Sluttnotereferanse"/>
        </w:rPr>
        <w:endnoteReference w:id="6"/>
      </w:r>
      <w:bookmarkEnd w:id="16"/>
      <w:r w:rsidR="003F3C21">
        <w:t xml:space="preserve"> A snippet from a table shows some types of barcodes and their ability to store the information. </w:t>
      </w:r>
    </w:p>
    <w:p w14:paraId="3DD3C749" w14:textId="77777777" w:rsidR="00716940" w:rsidRDefault="00716940" w:rsidP="00716940">
      <w:pPr>
        <w:pStyle w:val="Brodtekst"/>
        <w:keepNext/>
        <w:jc w:val="center"/>
      </w:pPr>
      <w:r>
        <w:rPr>
          <w:noProof/>
        </w:rPr>
        <w:lastRenderedPageBreak/>
        <w:drawing>
          <wp:inline distT="0" distB="0" distL="0" distR="0" wp14:anchorId="5A1D1ED2" wp14:editId="5A088D28">
            <wp:extent cx="4886325" cy="5210175"/>
            <wp:effectExtent l="0" t="0" r="9525" b="9525"/>
            <wp:docPr id="20" name="Bil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arcode types &amp; storage.png"/>
                    <pic:cNvPicPr/>
                  </pic:nvPicPr>
                  <pic:blipFill>
                    <a:blip r:embed="rId19">
                      <a:extLst>
                        <a:ext uri="{28A0092B-C50C-407E-A947-70E740481C1C}">
                          <a14:useLocalDpi xmlns:a14="http://schemas.microsoft.com/office/drawing/2010/main" val="0"/>
                        </a:ext>
                      </a:extLst>
                    </a:blip>
                    <a:stretch>
                      <a:fillRect/>
                    </a:stretch>
                  </pic:blipFill>
                  <pic:spPr>
                    <a:xfrm>
                      <a:off x="0" y="0"/>
                      <a:ext cx="4886325" cy="5210175"/>
                    </a:xfrm>
                    <a:prstGeom prst="rect">
                      <a:avLst/>
                    </a:prstGeom>
                  </pic:spPr>
                </pic:pic>
              </a:graphicData>
            </a:graphic>
          </wp:inline>
        </w:drawing>
      </w:r>
    </w:p>
    <w:p w14:paraId="67C5025F" w14:textId="4884C5B6" w:rsidR="00716940" w:rsidRDefault="00716940" w:rsidP="00716940">
      <w:pPr>
        <w:pStyle w:val="Bildetekst"/>
        <w:jc w:val="center"/>
        <w:rPr>
          <w:lang w:val="en-US"/>
        </w:rPr>
      </w:pPr>
      <w:bookmarkStart w:id="17" w:name="_Toc33534521"/>
      <w:r w:rsidRPr="00716940">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4</w:t>
      </w:r>
      <w:r w:rsidR="00C42F99">
        <w:rPr>
          <w:lang w:val="en-US"/>
        </w:rPr>
        <w:fldChar w:fldCharType="end"/>
      </w:r>
      <w:r w:rsidRPr="00716940">
        <w:rPr>
          <w:lang w:val="en-US"/>
        </w:rPr>
        <w:t xml:space="preserve"> - Some types of barcodes and their storage ability</w:t>
      </w:r>
      <w:r w:rsidR="003774D9">
        <w:rPr>
          <w:lang w:val="en-US"/>
        </w:rPr>
        <w:fldChar w:fldCharType="begin"/>
      </w:r>
      <w:r w:rsidR="003774D9">
        <w:rPr>
          <w:lang w:val="en-US"/>
        </w:rPr>
        <w:instrText xml:space="preserve"> NOTEREF _Ref32403973 \f \h </w:instrText>
      </w:r>
      <w:r w:rsidR="003774D9">
        <w:rPr>
          <w:lang w:val="en-US"/>
        </w:rPr>
      </w:r>
      <w:r w:rsidR="003774D9">
        <w:rPr>
          <w:lang w:val="en-US"/>
        </w:rPr>
        <w:fldChar w:fldCharType="separate"/>
      </w:r>
      <w:r w:rsidR="00070B5F" w:rsidRPr="00E33A75">
        <w:rPr>
          <w:rStyle w:val="Sluttnotereferanse"/>
          <w:lang w:val="en-US"/>
        </w:rPr>
        <w:t>6</w:t>
      </w:r>
      <w:bookmarkEnd w:id="17"/>
      <w:r w:rsidR="003774D9">
        <w:rPr>
          <w:lang w:val="en-US"/>
        </w:rPr>
        <w:fldChar w:fldCharType="end"/>
      </w:r>
    </w:p>
    <w:p w14:paraId="0B3D6E8A" w14:textId="3268D170" w:rsidR="00716940" w:rsidRDefault="00E03C26" w:rsidP="00716940">
      <w:pPr>
        <w:pStyle w:val="Brodtekst"/>
      </w:pPr>
      <w:r>
        <w:t xml:space="preserve">When decoding a barcode, a light source passes over the lines and the light source is </w:t>
      </w:r>
      <w:r w:rsidR="006F5EE0">
        <w:t>a</w:t>
      </w:r>
      <w:r>
        <w:t>bs</w:t>
      </w:r>
      <w:r w:rsidR="006F5EE0">
        <w:t>o</w:t>
      </w:r>
      <w:r>
        <w:t>r</w:t>
      </w:r>
      <w:r w:rsidR="006F5EE0">
        <w:t>b</w:t>
      </w:r>
      <w:r>
        <w:t xml:space="preserve">ed by the dark bars </w:t>
      </w:r>
      <w:r w:rsidR="006F5EE0">
        <w:t xml:space="preserve">and </w:t>
      </w:r>
      <w:r w:rsidR="00DF105B">
        <w:t xml:space="preserve">reflected by the white spaces. Then these reflected lines can be converted into electrical signals by a photocell detector. </w:t>
      </w:r>
    </w:p>
    <w:p w14:paraId="367A3010" w14:textId="789FC726" w:rsidR="00E63CD0" w:rsidRDefault="00F7283C" w:rsidP="00716940">
      <w:pPr>
        <w:pStyle w:val="Brodtekst"/>
      </w:pPr>
      <w:r>
        <w:t xml:space="preserve">These barcodes usually </w:t>
      </w:r>
      <w:r w:rsidR="00E63CD0">
        <w:t>contain little information to identify some more information stored somewhere else</w:t>
      </w:r>
      <w:r w:rsidR="00BF7616">
        <w:t xml:space="preserve">, e.g. </w:t>
      </w:r>
      <w:r w:rsidR="00E63CD0">
        <w:t>in the database</w:t>
      </w:r>
      <w:r w:rsidR="00BF7616">
        <w:t>.</w:t>
      </w:r>
      <w:r w:rsidR="0000423F">
        <w:t xml:space="preserve"> If we take the barcode on a </w:t>
      </w:r>
      <w:proofErr w:type="gramStart"/>
      <w:r w:rsidR="0000423F">
        <w:t>product</w:t>
      </w:r>
      <w:proofErr w:type="gramEnd"/>
      <w:r w:rsidR="0000423F">
        <w:t xml:space="preserve"> we buying </w:t>
      </w:r>
      <w:r w:rsidR="006479EF">
        <w:t xml:space="preserve">int </w:t>
      </w:r>
      <w:r w:rsidR="0000423F">
        <w:t xml:space="preserve">the store, it will contain a product code. When decoded, it will show the relevant product information by looking up for that product using the product code that has been decoded. </w:t>
      </w:r>
      <w:r w:rsidR="00FD238B">
        <w:t>Using that product code or an “id</w:t>
      </w:r>
      <w:r w:rsidR="00AF6384">
        <w:t>en</w:t>
      </w:r>
      <w:r w:rsidR="00FD238B">
        <w:t>tifier”, the user can perform relevant operations such as lookup for the price.</w:t>
      </w:r>
    </w:p>
    <w:p w14:paraId="378C0E6E" w14:textId="77777777" w:rsidR="008F5164" w:rsidRDefault="00EA3855" w:rsidP="008F5164">
      <w:pPr>
        <w:pStyle w:val="Brodtekst"/>
        <w:keepNext/>
        <w:jc w:val="center"/>
      </w:pPr>
      <w:r>
        <w:rPr>
          <w:noProof/>
        </w:rPr>
        <w:lastRenderedPageBreak/>
        <w:drawing>
          <wp:inline distT="0" distB="0" distL="0" distR="0" wp14:anchorId="2259003B" wp14:editId="7E9CA42B">
            <wp:extent cx="3021964" cy="4029174"/>
            <wp:effectExtent l="0" t="8573" r="0" b="0"/>
            <wp:docPr id="26" name="Bild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ecoding barcode.jpg"/>
                    <pic:cNvPicPr/>
                  </pic:nvPicPr>
                  <pic:blipFill>
                    <a:blip r:embed="rId20" cstate="print">
                      <a:extLst>
                        <a:ext uri="{28A0092B-C50C-407E-A947-70E740481C1C}">
                          <a14:useLocalDpi xmlns:a14="http://schemas.microsoft.com/office/drawing/2010/main" val="0"/>
                        </a:ext>
                      </a:extLst>
                    </a:blip>
                    <a:stretch>
                      <a:fillRect/>
                    </a:stretch>
                  </pic:blipFill>
                  <pic:spPr>
                    <a:xfrm rot="16200000">
                      <a:off x="0" y="0"/>
                      <a:ext cx="3026736" cy="4035536"/>
                    </a:xfrm>
                    <a:prstGeom prst="rect">
                      <a:avLst/>
                    </a:prstGeom>
                  </pic:spPr>
                </pic:pic>
              </a:graphicData>
            </a:graphic>
          </wp:inline>
        </w:drawing>
      </w:r>
    </w:p>
    <w:p w14:paraId="382BEA0E" w14:textId="10000AEE" w:rsidR="00EA3855" w:rsidRPr="00F615F3" w:rsidRDefault="008F5164" w:rsidP="008F5164">
      <w:pPr>
        <w:pStyle w:val="Bildetekst"/>
        <w:jc w:val="center"/>
        <w:rPr>
          <w:lang w:val="en-US"/>
        </w:rPr>
      </w:pPr>
      <w:bookmarkStart w:id="18" w:name="_Toc33534522"/>
      <w:r w:rsidRPr="00F615F3">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5</w:t>
      </w:r>
      <w:r w:rsidR="00C42F99">
        <w:rPr>
          <w:lang w:val="en-US"/>
        </w:rPr>
        <w:fldChar w:fldCharType="end"/>
      </w:r>
      <w:r w:rsidRPr="00F615F3">
        <w:rPr>
          <w:lang w:val="en-US"/>
        </w:rPr>
        <w:t xml:space="preserve"> - Decoding the information in a barcode</w:t>
      </w:r>
      <w:bookmarkEnd w:id="18"/>
    </w:p>
    <w:p w14:paraId="0D0AA878" w14:textId="5D4B7455" w:rsidR="00EA3855" w:rsidRPr="00EA3855" w:rsidRDefault="00EA3855" w:rsidP="00EA3855">
      <w:pPr>
        <w:pStyle w:val="Brodtekst"/>
      </w:pPr>
      <w:r>
        <w:t xml:space="preserve">Picture </w:t>
      </w:r>
      <w:r w:rsidRPr="008F5164">
        <w:rPr>
          <w:color w:val="FF0000"/>
        </w:rPr>
        <w:t xml:space="preserve">P.P </w:t>
      </w:r>
      <w:r>
        <w:t>illustrates one example o</w:t>
      </w:r>
      <w:r w:rsidR="006479EF">
        <w:t>f</w:t>
      </w:r>
      <w:r>
        <w:t xml:space="preserve"> fetching the information from a given barcode. </w:t>
      </w:r>
      <w:r w:rsidR="006E03D2">
        <w:t xml:space="preserve">Let us say that the barcode is for a person. Decoding the barcode gives us the identifier for that person, which will then be used to lookup in the database where the information is stored. </w:t>
      </w:r>
    </w:p>
    <w:p w14:paraId="3BF9EB9F" w14:textId="4A670358" w:rsidR="00197FEF" w:rsidRDefault="00197FEF" w:rsidP="00197FEF">
      <w:pPr>
        <w:pStyle w:val="2DUOOverskrift"/>
      </w:pPr>
      <w:bookmarkStart w:id="19" w:name="_Toc33534471"/>
      <w:r>
        <w:t>QR-codes</w:t>
      </w:r>
      <w:bookmarkEnd w:id="19"/>
    </w:p>
    <w:p w14:paraId="6CF83197" w14:textId="38632AD0" w:rsidR="00197FEF" w:rsidRDefault="0016080B" w:rsidP="00197FEF">
      <w:pPr>
        <w:pStyle w:val="Brodtekst"/>
      </w:pPr>
      <w:r>
        <w:t>As mentioned in the previous section, 2.1.1, the development o</w:t>
      </w:r>
      <w:r w:rsidR="006479EF">
        <w:t>f</w:t>
      </w:r>
      <w:r>
        <w:t xml:space="preserve"> the barcodes is ongoing. </w:t>
      </w:r>
      <w:r w:rsidR="001A67A5">
        <w:t xml:space="preserve">This development of barcodes has </w:t>
      </w:r>
      <w:r w:rsidR="00C9277C">
        <w:t>led</w:t>
      </w:r>
      <w:r w:rsidR="001A67A5">
        <w:t xml:space="preserve"> to a version to these barcodes that is, as the section title says, the </w:t>
      </w:r>
      <w:commentRangeStart w:id="20"/>
      <w:r w:rsidR="001A67A5">
        <w:t xml:space="preserve">QR-codes. </w:t>
      </w:r>
      <w:commentRangeEnd w:id="20"/>
      <w:r w:rsidR="00975CAF">
        <w:rPr>
          <w:rStyle w:val="Merknadsreferanse"/>
          <w:lang w:val="nb-NO"/>
        </w:rPr>
        <w:commentReference w:id="20"/>
      </w:r>
      <w:r w:rsidR="00FC3A7B">
        <w:t>The major differen</w:t>
      </w:r>
      <w:r w:rsidR="006479EF">
        <w:t>ce</w:t>
      </w:r>
      <w:r w:rsidR="00FC3A7B">
        <w:t xml:space="preserve"> </w:t>
      </w:r>
      <w:r w:rsidR="00C47FDD">
        <w:t xml:space="preserve">between the barcodes mentioned in the previous section and these QR-codes is their </w:t>
      </w:r>
      <w:r w:rsidR="00C9277C">
        <w:t>so-called</w:t>
      </w:r>
      <w:r w:rsidR="00C47FDD">
        <w:t xml:space="preserve"> </w:t>
      </w:r>
      <w:r w:rsidR="00F502D3">
        <w:t>dimensions</w:t>
      </w:r>
      <w:r w:rsidR="00C47FDD">
        <w:t>. The classic barcodes are 1-dimen</w:t>
      </w:r>
      <w:r w:rsidR="006479EF">
        <w:t>s</w:t>
      </w:r>
      <w:r w:rsidR="00C47FDD">
        <w:t>ional (1D), but the QR-codes are 2-d</w:t>
      </w:r>
      <w:r w:rsidR="006479EF">
        <w:t>imens</w:t>
      </w:r>
      <w:r w:rsidR="00C47FDD">
        <w:t>ional (2D)</w:t>
      </w:r>
      <w:r w:rsidR="00C50957">
        <w:t>.</w:t>
      </w:r>
      <w:bookmarkStart w:id="21" w:name="_Ref32242355"/>
      <w:r w:rsidR="00C50957">
        <w:rPr>
          <w:rStyle w:val="Sluttnotereferanse"/>
        </w:rPr>
        <w:endnoteReference w:id="7"/>
      </w:r>
      <w:bookmarkEnd w:id="21"/>
      <w:r w:rsidR="000B5AD6">
        <w:t xml:space="preserve"> </w:t>
      </w:r>
      <w:r w:rsidR="000B5AD6" w:rsidRPr="000B5AD6">
        <w:rPr>
          <w:color w:val="FF0000"/>
        </w:rPr>
        <w:t>[</w:t>
      </w:r>
      <w:commentRangeStart w:id="22"/>
      <w:r w:rsidR="000B5AD6" w:rsidRPr="000B5AD6">
        <w:rPr>
          <w:color w:val="FF0000"/>
        </w:rPr>
        <w:t>ref</w:t>
      </w:r>
      <w:commentRangeEnd w:id="22"/>
      <w:r w:rsidR="000B5AD6">
        <w:rPr>
          <w:rStyle w:val="Merknadsreferanse"/>
          <w:lang w:val="nb-NO"/>
        </w:rPr>
        <w:commentReference w:id="22"/>
      </w:r>
      <w:r w:rsidR="000B5AD6" w:rsidRPr="000B5AD6">
        <w:rPr>
          <w:color w:val="FF0000"/>
        </w:rPr>
        <w:t>]</w:t>
      </w:r>
      <w:r w:rsidR="00C47FDD">
        <w:t>.</w:t>
      </w:r>
      <w:r w:rsidR="000B5AD6">
        <w:t xml:space="preserve"> This difference in dimensions says something about their ability to store the data. </w:t>
      </w:r>
    </w:p>
    <w:p w14:paraId="315D8B37" w14:textId="1897DC29" w:rsidR="00D760E2" w:rsidRDefault="00F46876" w:rsidP="00197FEF">
      <w:pPr>
        <w:pStyle w:val="Brodtekst"/>
      </w:pPr>
      <w:r>
        <w:t xml:space="preserve">QR-codes stands for </w:t>
      </w:r>
      <w:r w:rsidRPr="00AC68AF">
        <w:rPr>
          <w:i/>
        </w:rPr>
        <w:t xml:space="preserve">Quick </w:t>
      </w:r>
      <w:r w:rsidR="00AC68AF" w:rsidRPr="00AC68AF">
        <w:rPr>
          <w:i/>
        </w:rPr>
        <w:t>Response</w:t>
      </w:r>
      <w:r w:rsidR="00AC68AF">
        <w:t>, which is respectively a technology for quick access to the information</w:t>
      </w:r>
      <w:r w:rsidR="00B32426">
        <w:t>.</w:t>
      </w:r>
      <w:r w:rsidR="00B32426">
        <w:rPr>
          <w:rStyle w:val="Sluttnotereferanse"/>
        </w:rPr>
        <w:endnoteReference w:id="8"/>
      </w:r>
      <w:r w:rsidR="00077189">
        <w:t xml:space="preserve"> </w:t>
      </w:r>
      <w:commentRangeStart w:id="23"/>
      <w:r w:rsidR="00077189" w:rsidRPr="00C33340">
        <w:rPr>
          <w:color w:val="FF0000"/>
        </w:rPr>
        <w:t>[b</w:t>
      </w:r>
      <w:r w:rsidR="000C4884">
        <w:rPr>
          <w:color w:val="FF0000"/>
        </w:rPr>
        <w:t>o</w:t>
      </w:r>
      <w:r w:rsidR="00077189" w:rsidRPr="00C33340">
        <w:rPr>
          <w:color w:val="FF0000"/>
        </w:rPr>
        <w:t>ok ref]</w:t>
      </w:r>
      <w:commentRangeEnd w:id="23"/>
      <w:r w:rsidR="00077189">
        <w:rPr>
          <w:rStyle w:val="Merknadsreferanse"/>
          <w:lang w:val="nb-NO"/>
        </w:rPr>
        <w:commentReference w:id="23"/>
      </w:r>
      <w:r w:rsidR="001B5CD7">
        <w:t xml:space="preserve">. </w:t>
      </w:r>
      <w:r w:rsidR="00DF6C5B">
        <w:t xml:space="preserve">The QR-codes are </w:t>
      </w:r>
      <w:r w:rsidR="00202185">
        <w:t xml:space="preserve">quite </w:t>
      </w:r>
      <w:r w:rsidR="00B1661D">
        <w:t>like</w:t>
      </w:r>
      <w:r w:rsidR="00202185">
        <w:t xml:space="preserve"> the barcodes in </w:t>
      </w:r>
      <w:r w:rsidR="006479EF">
        <w:t xml:space="preserve">the </w:t>
      </w:r>
      <w:r w:rsidR="00202185">
        <w:t>sense that both are codes that are to some degree machine</w:t>
      </w:r>
      <w:r w:rsidR="006479EF">
        <w:t>-</w:t>
      </w:r>
      <w:r w:rsidR="00B1661D">
        <w:t>readable and</w:t>
      </w:r>
      <w:r w:rsidR="00202185">
        <w:t xml:space="preserve"> might contain information about the product </w:t>
      </w:r>
      <w:r w:rsidR="00B1661D">
        <w:t xml:space="preserve">or item </w:t>
      </w:r>
      <w:r w:rsidR="00202185">
        <w:t xml:space="preserve">it is being </w:t>
      </w:r>
      <w:r w:rsidR="00B1661D">
        <w:t>attached to</w:t>
      </w:r>
      <w:r w:rsidR="00202185">
        <w:t xml:space="preserve">. </w:t>
      </w:r>
      <w:r w:rsidR="00B1661D">
        <w:t xml:space="preserve">The </w:t>
      </w:r>
      <w:r w:rsidR="00DA2B86">
        <w:t>QR-codes are in fact a type of barcodes</w:t>
      </w:r>
      <w:r w:rsidR="005C23B3">
        <w:t>.</w:t>
      </w:r>
      <w:r w:rsidR="005C23B3">
        <w:fldChar w:fldCharType="begin"/>
      </w:r>
      <w:r w:rsidR="005C23B3">
        <w:instrText xml:space="preserve"> NOTEREF _Ref32242355 \f \h </w:instrText>
      </w:r>
      <w:r w:rsidR="005C23B3">
        <w:fldChar w:fldCharType="separate"/>
      </w:r>
      <w:r w:rsidR="00070B5F" w:rsidRPr="00070B5F">
        <w:rPr>
          <w:rStyle w:val="Sluttnotereferanse"/>
        </w:rPr>
        <w:t>7</w:t>
      </w:r>
      <w:r w:rsidR="005C23B3">
        <w:fldChar w:fldCharType="end"/>
      </w:r>
      <w:r w:rsidR="00DA2B86">
        <w:t xml:space="preserve"> </w:t>
      </w:r>
      <w:r w:rsidR="00DA2B86" w:rsidRPr="00152BF1">
        <w:rPr>
          <w:color w:val="FF0000"/>
        </w:rPr>
        <w:t>[</w:t>
      </w:r>
      <w:commentRangeStart w:id="24"/>
      <w:r w:rsidR="00DA2B86" w:rsidRPr="00152BF1">
        <w:rPr>
          <w:color w:val="FF0000"/>
        </w:rPr>
        <w:t>ref</w:t>
      </w:r>
      <w:commentRangeEnd w:id="24"/>
      <w:r w:rsidR="0051024F">
        <w:rPr>
          <w:rStyle w:val="Merknadsreferanse"/>
          <w:lang w:val="nb-NO"/>
        </w:rPr>
        <w:commentReference w:id="24"/>
      </w:r>
      <w:r w:rsidR="00DA2B86" w:rsidRPr="00152BF1">
        <w:rPr>
          <w:color w:val="FF0000"/>
        </w:rPr>
        <w:t>]</w:t>
      </w:r>
      <w:r w:rsidR="00DA2B86">
        <w:t xml:space="preserve">. </w:t>
      </w:r>
      <w:r w:rsidR="00D760E2">
        <w:t>The fact that separate</w:t>
      </w:r>
      <w:r w:rsidR="000F6DF2">
        <w:t>s</w:t>
      </w:r>
      <w:r w:rsidR="00D760E2">
        <w:t xml:space="preserve"> these two is their ability to store the data</w:t>
      </w:r>
      <w:r w:rsidR="00B22DAC">
        <w:t xml:space="preserve">. Section 2.2.3 explains more about this. </w:t>
      </w:r>
      <w:r w:rsidR="00452A9B">
        <w:t xml:space="preserve"> </w:t>
      </w:r>
    </w:p>
    <w:p w14:paraId="6BDBA6D6" w14:textId="14E5DF0C" w:rsidR="00871D30" w:rsidRPr="007668B3" w:rsidRDefault="00871D30" w:rsidP="00197FEF">
      <w:pPr>
        <w:pStyle w:val="Brodtekst"/>
      </w:pPr>
      <w:r>
        <w:lastRenderedPageBreak/>
        <w:t xml:space="preserve">To read the information in </w:t>
      </w:r>
      <w:r w:rsidR="00A1357A">
        <w:t xml:space="preserve">a </w:t>
      </w:r>
      <w:r w:rsidR="00AE32E9">
        <w:t>QR-code</w:t>
      </w:r>
      <w:r w:rsidR="00A1357A">
        <w:t>, one can simply use the camera of</w:t>
      </w:r>
      <w:r w:rsidR="00927718">
        <w:t xml:space="preserve"> e.g.</w:t>
      </w:r>
      <w:r w:rsidR="00A1357A">
        <w:t xml:space="preserve"> a smartphone.</w:t>
      </w:r>
      <w:r w:rsidR="00927718">
        <w:t xml:space="preserve"> </w:t>
      </w:r>
      <w:r w:rsidR="00C92782">
        <w:t xml:space="preserve">There are many applications available to read such codes – by downloading one of these QR-code reader apps you can </w:t>
      </w:r>
      <w:r w:rsidR="0010383D">
        <w:t>easily</w:t>
      </w:r>
      <w:r w:rsidR="00C92782">
        <w:t xml:space="preserve"> retrieve the information by scanning the QR-code by simply capturing the code with the</w:t>
      </w:r>
      <w:r w:rsidR="00A9045F">
        <w:t xml:space="preserve"> devices’</w:t>
      </w:r>
      <w:r w:rsidR="00C92782">
        <w:t xml:space="preserve"> camera.</w:t>
      </w:r>
      <w:r w:rsidR="00CC68B9">
        <w:t xml:space="preserve"> The app will then automatically retrieve the data stored behind these </w:t>
      </w:r>
      <w:r w:rsidR="00610388">
        <w:t>codes and</w:t>
      </w:r>
      <w:r w:rsidR="00CE486B">
        <w:t xml:space="preserve"> show in a more human-readable </w:t>
      </w:r>
      <w:r w:rsidR="00123043">
        <w:t>style</w:t>
      </w:r>
      <w:r w:rsidR="00CE486B">
        <w:t xml:space="preserve"> depending on the app’s user interface. </w:t>
      </w:r>
      <w:r w:rsidR="007668B3">
        <w:t xml:space="preserve"> </w:t>
      </w:r>
    </w:p>
    <w:p w14:paraId="0DE95DE8" w14:textId="3A5F43DD" w:rsidR="00DC5380" w:rsidRDefault="00DC5380" w:rsidP="00DC5380">
      <w:pPr>
        <w:pStyle w:val="3DUOOverskrift"/>
      </w:pPr>
      <w:bookmarkStart w:id="25" w:name="_Toc33534472"/>
      <w:r>
        <w:t>History</w:t>
      </w:r>
      <w:bookmarkEnd w:id="25"/>
    </w:p>
    <w:p w14:paraId="7F426245" w14:textId="7576300E" w:rsidR="00E630FF" w:rsidRDefault="00BA0300" w:rsidP="00DC5380">
      <w:pPr>
        <w:pStyle w:val="Brodtekst"/>
      </w:pPr>
      <w:r>
        <w:t>The QR</w:t>
      </w:r>
      <w:r w:rsidR="0073635E">
        <w:t>-code system was ‘born’ in Japan in 1994</w:t>
      </w:r>
      <w:r w:rsidR="00B8774D">
        <w:t>.</w:t>
      </w:r>
      <w:r w:rsidR="00B8774D">
        <w:rPr>
          <w:rStyle w:val="Sluttnotereferanse"/>
        </w:rPr>
        <w:endnoteReference w:id="9"/>
      </w:r>
      <w:r w:rsidR="0073635E">
        <w:t xml:space="preserve"> [</w:t>
      </w:r>
      <w:r w:rsidR="0073635E" w:rsidRPr="0073635E">
        <w:rPr>
          <w:color w:val="FF0000"/>
        </w:rPr>
        <w:t>ref</w:t>
      </w:r>
      <w:r w:rsidR="0073635E">
        <w:t xml:space="preserve">]. </w:t>
      </w:r>
      <w:r w:rsidR="00DF0351">
        <w:t xml:space="preserve">They were originally developed to help in the manufacturing process in Denso Wave for tracking </w:t>
      </w:r>
      <w:r w:rsidR="00A62517">
        <w:t>vehicles</w:t>
      </w:r>
      <w:r w:rsidR="00DF0351">
        <w:t xml:space="preserve"> and parts of the cars. They were meant to make the production more effective</w:t>
      </w:r>
      <w:r w:rsidR="00FD3E8E">
        <w:t xml:space="preserve">, by </w:t>
      </w:r>
      <w:r w:rsidR="00A62517">
        <w:t>automatically</w:t>
      </w:r>
      <w:r w:rsidR="00FD3E8E">
        <w:t xml:space="preserve"> scanning the codes</w:t>
      </w:r>
      <w:r w:rsidR="00570F53">
        <w:t>.</w:t>
      </w:r>
      <w:r w:rsidR="00570F53">
        <w:rPr>
          <w:rStyle w:val="Sluttnotereferanse"/>
        </w:rPr>
        <w:endnoteReference w:id="10"/>
      </w:r>
      <w:r w:rsidR="00A62517">
        <w:t xml:space="preserve"> [</w:t>
      </w:r>
      <w:r w:rsidR="00A62517" w:rsidRPr="00A62517">
        <w:rPr>
          <w:color w:val="FF0000"/>
        </w:rPr>
        <w:t>ref</w:t>
      </w:r>
      <w:r w:rsidR="00A62517">
        <w:t>]</w:t>
      </w:r>
      <w:r w:rsidR="00FD3E8E">
        <w:t xml:space="preserve">. </w:t>
      </w:r>
      <w:r w:rsidR="00637AAB">
        <w:t xml:space="preserve">This technology started to get rapidly used due to its ability to decoding speed and information size. </w:t>
      </w:r>
    </w:p>
    <w:p w14:paraId="73BB3BCA" w14:textId="570A5751" w:rsidR="00DC5380" w:rsidRPr="0073635E" w:rsidRDefault="000A23DE" w:rsidP="00DC5380">
      <w:pPr>
        <w:pStyle w:val="Brodtekst"/>
      </w:pPr>
      <w:r>
        <w:t xml:space="preserve">The development of this technology was taken further with more data storage and better error correction. However, it came with some </w:t>
      </w:r>
      <w:r w:rsidR="00E630FF">
        <w:t>consciousness</w:t>
      </w:r>
      <w:r>
        <w:t xml:space="preserve"> that </w:t>
      </w:r>
      <w:r w:rsidR="005E2B3B">
        <w:t xml:space="preserve">the size of the QR-codes </w:t>
      </w:r>
      <w:r w:rsidR="00DD370A">
        <w:t>got</w:t>
      </w:r>
      <w:r w:rsidR="005E2B3B">
        <w:t xml:space="preserve"> increased.</w:t>
      </w:r>
      <w:r w:rsidR="00541BBB">
        <w:t xml:space="preserve"> In some contexts, the system demanded tha</w:t>
      </w:r>
      <w:r w:rsidR="00205C89">
        <w:t>t</w:t>
      </w:r>
      <w:r w:rsidR="00541BBB">
        <w:t xml:space="preserve"> the codes stored more data, and less in other</w:t>
      </w:r>
      <w:r w:rsidR="006479EF">
        <w:t>s</w:t>
      </w:r>
      <w:r w:rsidR="00541BBB">
        <w:t xml:space="preserve">. </w:t>
      </w:r>
      <w:r w:rsidR="00527660">
        <w:t>This gives us QR-codes with different size</w:t>
      </w:r>
      <w:r w:rsidR="006479EF">
        <w:t>s</w:t>
      </w:r>
      <w:r w:rsidR="00527660">
        <w:t>, shape</w:t>
      </w:r>
      <w:r w:rsidR="006479EF">
        <w:t>s</w:t>
      </w:r>
      <w:r w:rsidR="00527660">
        <w:t>, color</w:t>
      </w:r>
      <w:r w:rsidR="00205C89">
        <w:t>s</w:t>
      </w:r>
      <w:r w:rsidR="006479EF">
        <w:t>,</w:t>
      </w:r>
      <w:r w:rsidR="00527660">
        <w:t xml:space="preserve"> etc. depending on what kind of information is encoded in it. </w:t>
      </w:r>
    </w:p>
    <w:p w14:paraId="66A5810E" w14:textId="5CAA5D16" w:rsidR="00DC5380" w:rsidRDefault="00DC5380" w:rsidP="00DC5380">
      <w:pPr>
        <w:pStyle w:val="3DUOOverskrift"/>
      </w:pPr>
      <w:bookmarkStart w:id="26" w:name="_Toc33534473"/>
      <w:r>
        <w:t>Application areas</w:t>
      </w:r>
      <w:bookmarkEnd w:id="26"/>
    </w:p>
    <w:p w14:paraId="784FE388" w14:textId="1D361404" w:rsidR="00E257E6" w:rsidRDefault="009D32FC" w:rsidP="00DC5380">
      <w:pPr>
        <w:pStyle w:val="Brodtekst"/>
      </w:pPr>
      <w:r>
        <w:t>Like</w:t>
      </w:r>
      <w:r w:rsidR="002A2B2B">
        <w:t xml:space="preserve"> the barcodes, the QR-codes are being used for various purposes.</w:t>
      </w:r>
      <w:r w:rsidR="00E87806">
        <w:t xml:space="preserve"> The ability to store data in both </w:t>
      </w:r>
      <w:r>
        <w:t>dimensions</w:t>
      </w:r>
      <w:r w:rsidR="00E87806">
        <w:t xml:space="preserve"> is making this technology being used in even more domains than the traditional barcodes.</w:t>
      </w:r>
      <w:r w:rsidR="00153FAE">
        <w:t xml:space="preserve"> We are in 20</w:t>
      </w:r>
      <w:r w:rsidR="00331174">
        <w:t>20</w:t>
      </w:r>
      <w:r w:rsidR="00153FAE">
        <w:t xml:space="preserve"> and you must have seen QR-codes being used in different contexts. </w:t>
      </w:r>
      <w:r w:rsidR="00AC52ED">
        <w:t>Some typical use-areas of QR-codes can be; products, website</w:t>
      </w:r>
      <w:r w:rsidR="006479EF">
        <w:t>s</w:t>
      </w:r>
      <w:r w:rsidR="00AC52ED">
        <w:t xml:space="preserve">, email, advertisement, etc. </w:t>
      </w:r>
    </w:p>
    <w:p w14:paraId="1A998D61" w14:textId="5985C8E0" w:rsidR="003C45DC" w:rsidRDefault="00E257E6" w:rsidP="00DC5380">
      <w:pPr>
        <w:pStyle w:val="Brodtekst"/>
      </w:pPr>
      <w:r>
        <w:t xml:space="preserve">Let us take a typical example of a QR-code of a website. </w:t>
      </w:r>
      <w:r w:rsidR="00A97901">
        <w:t>By scanning a QR-code you will automatically</w:t>
      </w:r>
      <w:r w:rsidR="00BB31BB">
        <w:t xml:space="preserve"> (depends on the app – it might </w:t>
      </w:r>
      <w:r w:rsidR="00362B05">
        <w:t>ask you first before opening a browser</w:t>
      </w:r>
      <w:r w:rsidR="00BB31BB">
        <w:t>)</w:t>
      </w:r>
      <w:r w:rsidR="00A97901">
        <w:t xml:space="preserve"> be redirected to a browser where it opens the encoded URL of that webpage. </w:t>
      </w:r>
      <w:r w:rsidR="003C45DC">
        <w:t xml:space="preserve">In the pictures below, there is a QR code for Google on the left, which by scanning with a regular app for QR codes can get you to the browser to open the link </w:t>
      </w:r>
      <w:r w:rsidR="00E00157">
        <w:t>encoded</w:t>
      </w:r>
      <w:r w:rsidR="003C45DC">
        <w:t xml:space="preserve"> in the code.</w:t>
      </w:r>
    </w:p>
    <w:tbl>
      <w:tblPr>
        <w:tblStyle w:val="Tabellrutenett"/>
        <w:tblW w:w="0" w:type="auto"/>
        <w:tblLook w:val="04A0" w:firstRow="1" w:lastRow="0" w:firstColumn="1" w:lastColumn="0" w:noHBand="0" w:noVBand="1"/>
      </w:tblPr>
      <w:tblGrid>
        <w:gridCol w:w="4530"/>
        <w:gridCol w:w="4530"/>
      </w:tblGrid>
      <w:tr w:rsidR="001B1335" w14:paraId="1409C7BE" w14:textId="77777777" w:rsidTr="008E1519">
        <w:trPr>
          <w:trHeight w:val="5449"/>
        </w:trPr>
        <w:tc>
          <w:tcPr>
            <w:tcW w:w="4530" w:type="dxa"/>
          </w:tcPr>
          <w:p w14:paraId="7D866133" w14:textId="77777777" w:rsidR="001B1335" w:rsidRDefault="001B1335" w:rsidP="00DC5380">
            <w:pPr>
              <w:pStyle w:val="Brodtekst"/>
            </w:pPr>
          </w:p>
          <w:p w14:paraId="1C332D4E" w14:textId="6AF96AE2" w:rsidR="001B1335" w:rsidRDefault="001B1335" w:rsidP="001B1335">
            <w:pPr>
              <w:pStyle w:val="Brodtekst"/>
              <w:jc w:val="center"/>
            </w:pPr>
            <w:r>
              <w:rPr>
                <w:noProof/>
              </w:rPr>
              <w:drawing>
                <wp:inline distT="0" distB="0" distL="0" distR="0" wp14:anchorId="1F1B4E36" wp14:editId="7C423FA0">
                  <wp:extent cx="2453640" cy="2453640"/>
                  <wp:effectExtent l="0" t="0" r="3810" b="3810"/>
                  <wp:docPr id="45" name="Bil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oogle.com.png"/>
                          <pic:cNvPicPr/>
                        </pic:nvPicPr>
                        <pic:blipFill>
                          <a:blip r:embed="rId21">
                            <a:extLst>
                              <a:ext uri="{28A0092B-C50C-407E-A947-70E740481C1C}">
                                <a14:useLocalDpi xmlns:a14="http://schemas.microsoft.com/office/drawing/2010/main" val="0"/>
                              </a:ext>
                            </a:extLst>
                          </a:blip>
                          <a:stretch>
                            <a:fillRect/>
                          </a:stretch>
                        </pic:blipFill>
                        <pic:spPr>
                          <a:xfrm>
                            <a:off x="0" y="0"/>
                            <a:ext cx="2453640" cy="2453640"/>
                          </a:xfrm>
                          <a:prstGeom prst="rect">
                            <a:avLst/>
                          </a:prstGeom>
                        </pic:spPr>
                      </pic:pic>
                    </a:graphicData>
                  </a:graphic>
                </wp:inline>
              </w:drawing>
            </w:r>
          </w:p>
        </w:tc>
        <w:tc>
          <w:tcPr>
            <w:tcW w:w="4530" w:type="dxa"/>
          </w:tcPr>
          <w:p w14:paraId="6F409F74" w14:textId="77777777" w:rsidR="008E1519" w:rsidRDefault="008E1519" w:rsidP="003C45DC">
            <w:pPr>
              <w:pStyle w:val="Brodtekst"/>
              <w:keepNext/>
              <w:jc w:val="center"/>
            </w:pPr>
          </w:p>
          <w:p w14:paraId="725DD037" w14:textId="586D2C12" w:rsidR="001B1335" w:rsidRDefault="001B1335" w:rsidP="003C45DC">
            <w:pPr>
              <w:pStyle w:val="Brodtekst"/>
              <w:keepNext/>
              <w:jc w:val="center"/>
            </w:pPr>
            <w:r>
              <w:rPr>
                <w:noProof/>
              </w:rPr>
              <w:drawing>
                <wp:inline distT="0" distB="0" distL="0" distR="0" wp14:anchorId="1B104A95" wp14:editId="4607056C">
                  <wp:extent cx="1684605" cy="2994660"/>
                  <wp:effectExtent l="0" t="0" r="0" b="0"/>
                  <wp:docPr id="43" name="Bilde 43"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oogle.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89191" cy="3002812"/>
                          </a:xfrm>
                          <a:prstGeom prst="rect">
                            <a:avLst/>
                          </a:prstGeom>
                        </pic:spPr>
                      </pic:pic>
                    </a:graphicData>
                  </a:graphic>
                </wp:inline>
              </w:drawing>
            </w:r>
          </w:p>
        </w:tc>
      </w:tr>
    </w:tbl>
    <w:p w14:paraId="0050504E" w14:textId="5ACE8248" w:rsidR="003A3606" w:rsidRPr="003C45DC" w:rsidRDefault="003C45DC" w:rsidP="003C45DC">
      <w:pPr>
        <w:pStyle w:val="Bildetekst"/>
        <w:jc w:val="center"/>
        <w:rPr>
          <w:lang w:val="en-US"/>
        </w:rPr>
      </w:pPr>
      <w:bookmarkStart w:id="27" w:name="_Toc33534523"/>
      <w:r w:rsidRPr="003C45DC">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6</w:t>
      </w:r>
      <w:r w:rsidR="00C42F99">
        <w:rPr>
          <w:lang w:val="en-US"/>
        </w:rPr>
        <w:fldChar w:fldCharType="end"/>
      </w:r>
      <w:r w:rsidRPr="003C45DC">
        <w:rPr>
          <w:lang w:val="en-US"/>
        </w:rPr>
        <w:t xml:space="preserve"> - QR code for Google</w:t>
      </w:r>
      <w:bookmarkEnd w:id="27"/>
    </w:p>
    <w:p w14:paraId="33CBDBE0" w14:textId="77777777" w:rsidR="003C45DC" w:rsidRPr="003C45DC" w:rsidRDefault="003C45DC" w:rsidP="003C45DC">
      <w:pPr>
        <w:rPr>
          <w:lang w:val="en-US"/>
        </w:rPr>
      </w:pPr>
    </w:p>
    <w:p w14:paraId="02D803A2" w14:textId="40B4D291" w:rsidR="00B06C60" w:rsidRDefault="00B06C60" w:rsidP="00DC5380">
      <w:pPr>
        <w:pStyle w:val="Brodtekst"/>
      </w:pPr>
      <w:r>
        <w:t>The QR-codes are even being used on personal IDs.</w:t>
      </w:r>
      <w:r w:rsidR="00E87971">
        <w:t xml:space="preserve"> During the fieldwork in Malawi</w:t>
      </w:r>
      <w:r w:rsidR="00DA0E8D">
        <w:t>, we observed that the national ID card-system seemed to use the QR-codes</w:t>
      </w:r>
      <w:r w:rsidR="001E19CC">
        <w:t xml:space="preserve">. </w:t>
      </w:r>
      <w:r w:rsidR="00BF6C6A">
        <w:t xml:space="preserve">The card has a QR-code printed on it, which stores the information of the cardholder. </w:t>
      </w:r>
      <w:r w:rsidR="006479EF">
        <w:t>The p</w:t>
      </w:r>
      <w:r w:rsidR="00BF6C6A">
        <w:t xml:space="preserve">icture below shows an ID card for an anonymous Malawian citizen. </w:t>
      </w:r>
    </w:p>
    <w:p w14:paraId="30D341A6" w14:textId="54089EEC" w:rsidR="009D4D28" w:rsidRDefault="009D4D28" w:rsidP="009D4D28">
      <w:pPr>
        <w:pStyle w:val="Brodtekst"/>
        <w:keepNext/>
        <w:jc w:val="center"/>
      </w:pPr>
      <w:r>
        <w:rPr>
          <w:noProof/>
        </w:rPr>
        <mc:AlternateContent>
          <mc:Choice Requires="wpi">
            <w:drawing>
              <wp:anchor distT="0" distB="0" distL="114300" distR="114300" simplePos="0" relativeHeight="251685888" behindDoc="0" locked="0" layoutInCell="1" allowOverlap="1" wp14:anchorId="233AC55F" wp14:editId="4ADE80AE">
                <wp:simplePos x="0" y="0"/>
                <wp:positionH relativeFrom="column">
                  <wp:posOffset>2804795</wp:posOffset>
                </wp:positionH>
                <wp:positionV relativeFrom="paragraph">
                  <wp:posOffset>1291908</wp:posOffset>
                </wp:positionV>
                <wp:extent cx="916200" cy="198645"/>
                <wp:effectExtent l="76200" t="95250" r="0" b="87630"/>
                <wp:wrapNone/>
                <wp:docPr id="39" name="Håndskrift 39"/>
                <wp:cNvGraphicFramePr/>
                <a:graphic xmlns:a="http://schemas.openxmlformats.org/drawingml/2006/main">
                  <a:graphicData uri="http://schemas.microsoft.com/office/word/2010/wordprocessingInk">
                    <w14:contentPart bwMode="auto" r:id="rId23">
                      <w14:nvContentPartPr>
                        <w14:cNvContentPartPr/>
                      </w14:nvContentPartPr>
                      <w14:xfrm>
                        <a:off x="0" y="0"/>
                        <a:ext cx="916200" cy="198645"/>
                      </w14:xfrm>
                    </w14:contentPart>
                  </a:graphicData>
                </a:graphic>
              </wp:anchor>
            </w:drawing>
          </mc:Choice>
          <mc:Fallback>
            <w:pict>
              <v:shapetype w14:anchorId="612982B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Håndskrift 39" o:spid="_x0000_s1026" type="#_x0000_t75" style="position:absolute;margin-left:215.9pt;margin-top:96.8pt;width:82.1pt;height:25.6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">
                <v:imagedata r:id="rId24" o:title=""/>
              </v:shape>
            </w:pict>
          </mc:Fallback>
        </mc:AlternateContent>
      </w:r>
      <w:r>
        <w:rPr>
          <w:noProof/>
        </w:rPr>
        <mc:AlternateContent>
          <mc:Choice Requires="wpi">
            <w:drawing>
              <wp:anchor distT="0" distB="0" distL="114300" distR="114300" simplePos="0" relativeHeight="251680768" behindDoc="0" locked="0" layoutInCell="1" allowOverlap="1" wp14:anchorId="65DD7968" wp14:editId="0EF9E54E">
                <wp:simplePos x="0" y="0"/>
                <wp:positionH relativeFrom="column">
                  <wp:posOffset>3404870</wp:posOffset>
                </wp:positionH>
                <wp:positionV relativeFrom="paragraph">
                  <wp:posOffset>787083</wp:posOffset>
                </wp:positionV>
                <wp:extent cx="422168" cy="238125"/>
                <wp:effectExtent l="57150" t="38100" r="54610" b="66675"/>
                <wp:wrapNone/>
                <wp:docPr id="32" name="Håndskrift 32"/>
                <wp:cNvGraphicFramePr/>
                <a:graphic xmlns:a="http://schemas.openxmlformats.org/drawingml/2006/main">
                  <a:graphicData uri="http://schemas.microsoft.com/office/word/2010/wordprocessingInk">
                    <w14:contentPart bwMode="auto" r:id="rId25">
                      <w14:nvContentPartPr>
                        <w14:cNvContentPartPr/>
                      </w14:nvContentPartPr>
                      <w14:xfrm>
                        <a:off x="0" y="0"/>
                        <a:ext cx="422168" cy="238125"/>
                      </w14:xfrm>
                    </w14:contentPart>
                  </a:graphicData>
                </a:graphic>
              </wp:anchor>
            </w:drawing>
          </mc:Choice>
          <mc:Fallback>
            <w:pict>
              <v:shape w14:anchorId="77858079" id="Håndskrift 32" o:spid="_x0000_s1026" type="#_x0000_t75" style="position:absolute;margin-left:266.7pt;margin-top:60.6pt;width:36.1pt;height:21.5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">
                <v:imagedata r:id="rId26" o:title=""/>
              </v:shape>
            </w:pict>
          </mc:Fallback>
        </mc:AlternateContent>
      </w:r>
      <w:r>
        <w:rPr>
          <w:noProof/>
        </w:rPr>
        <mc:AlternateContent>
          <mc:Choice Requires="wpi">
            <w:drawing>
              <wp:anchor distT="0" distB="0" distL="114300" distR="114300" simplePos="0" relativeHeight="251678720" behindDoc="0" locked="0" layoutInCell="1" allowOverlap="1" wp14:anchorId="322C6E13" wp14:editId="5A91CFE5">
                <wp:simplePos x="0" y="0"/>
                <wp:positionH relativeFrom="column">
                  <wp:posOffset>4052570</wp:posOffset>
                </wp:positionH>
                <wp:positionV relativeFrom="paragraph">
                  <wp:posOffset>734695</wp:posOffset>
                </wp:positionV>
                <wp:extent cx="255600" cy="356648"/>
                <wp:effectExtent l="57150" t="38100" r="68580" b="62865"/>
                <wp:wrapNone/>
                <wp:docPr id="30" name="Håndskrift 30"/>
                <wp:cNvGraphicFramePr/>
                <a:graphic xmlns:a="http://schemas.openxmlformats.org/drawingml/2006/main">
                  <a:graphicData uri="http://schemas.microsoft.com/office/word/2010/wordprocessingInk">
                    <w14:contentPart bwMode="auto" r:id="rId27">
                      <w14:nvContentPartPr>
                        <w14:cNvContentPartPr/>
                      </w14:nvContentPartPr>
                      <w14:xfrm>
                        <a:off x="0" y="0"/>
                        <a:ext cx="255600" cy="356648"/>
                      </w14:xfrm>
                    </w14:contentPart>
                  </a:graphicData>
                </a:graphic>
              </wp:anchor>
            </w:drawing>
          </mc:Choice>
          <mc:Fallback>
            <w:pict>
              <v:shape w14:anchorId="61F576E6" id="Håndskrift 30" o:spid="_x0000_s1026" type="#_x0000_t75" style="position:absolute;margin-left:317.7pt;margin-top:56.45pt;width:23pt;height:30.9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">
                <v:imagedata r:id="rId28" o:title=""/>
              </v:shape>
            </w:pict>
          </mc:Fallback>
        </mc:AlternateContent>
      </w:r>
      <w:r>
        <w:rPr>
          <w:noProof/>
        </w:rPr>
        <w:drawing>
          <wp:inline distT="0" distB="0" distL="0" distR="0" wp14:anchorId="672A178F" wp14:editId="5F3A57F1">
            <wp:extent cx="3787140" cy="2840564"/>
            <wp:effectExtent l="0" t="0" r="3810" b="0"/>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20190905_115929.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90759" cy="2843278"/>
                    </a:xfrm>
                    <a:prstGeom prst="rect">
                      <a:avLst/>
                    </a:prstGeom>
                  </pic:spPr>
                </pic:pic>
              </a:graphicData>
            </a:graphic>
          </wp:inline>
        </w:drawing>
      </w:r>
    </w:p>
    <w:p w14:paraId="1BC6E048" w14:textId="160B0471" w:rsidR="00BF6C6A" w:rsidRPr="009D4D28" w:rsidRDefault="009D4D28" w:rsidP="009D4D28">
      <w:pPr>
        <w:pStyle w:val="Bildetekst"/>
        <w:jc w:val="center"/>
        <w:rPr>
          <w:lang w:val="en-US"/>
        </w:rPr>
      </w:pPr>
      <w:bookmarkStart w:id="28" w:name="_Toc33534524"/>
      <w:r w:rsidRPr="009D4D28">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7</w:t>
      </w:r>
      <w:r w:rsidR="00C42F99">
        <w:rPr>
          <w:lang w:val="en-US"/>
        </w:rPr>
        <w:fldChar w:fldCharType="end"/>
      </w:r>
      <w:r w:rsidRPr="009D4D28">
        <w:rPr>
          <w:lang w:val="en-US"/>
        </w:rPr>
        <w:t>: Malawian National ID card</w:t>
      </w:r>
      <w:bookmarkEnd w:id="28"/>
    </w:p>
    <w:p w14:paraId="2C5B894A" w14:textId="1833C234" w:rsidR="00B22DAC" w:rsidRDefault="00B22DAC" w:rsidP="00B22DAC">
      <w:pPr>
        <w:pStyle w:val="3DUOOverskrift"/>
      </w:pPr>
      <w:bookmarkStart w:id="29" w:name="_Toc33534474"/>
      <w:r>
        <w:lastRenderedPageBreak/>
        <w:t>Information storage</w:t>
      </w:r>
      <w:bookmarkEnd w:id="29"/>
    </w:p>
    <w:p w14:paraId="52800603" w14:textId="63EE46AA" w:rsidR="0043601A" w:rsidRDefault="00B35A22" w:rsidP="00B35A22">
      <w:pPr>
        <w:pStyle w:val="Brodtekst"/>
      </w:pPr>
      <w:r>
        <w:t>We have written briefly about how and what type of information</w:t>
      </w:r>
      <w:r w:rsidR="007B1D34">
        <w:t xml:space="preserve"> </w:t>
      </w:r>
      <w:r>
        <w:t xml:space="preserve">the barcodes </w:t>
      </w:r>
      <w:r w:rsidR="007B1D34">
        <w:t xml:space="preserve">can </w:t>
      </w:r>
      <w:r>
        <w:t>store</w:t>
      </w:r>
      <w:r w:rsidR="0069371E">
        <w:t xml:space="preserve"> in one of the sections above. Now</w:t>
      </w:r>
      <w:r w:rsidR="003B7FF2">
        <w:t>,</w:t>
      </w:r>
      <w:r w:rsidR="0069371E">
        <w:t xml:space="preserve"> it’s the QR-codes’ turn.</w:t>
      </w:r>
      <w:r w:rsidR="00B406EA">
        <w:t xml:space="preserve"> Since the QR-codes are 2D, they can store information both vertically and </w:t>
      </w:r>
      <w:r w:rsidR="003B6469">
        <w:t>horizontally</w:t>
      </w:r>
      <w:r w:rsidR="00B406EA">
        <w:t>.</w:t>
      </w:r>
      <w:r w:rsidR="00FD5FA2">
        <w:t xml:space="preserve"> </w:t>
      </w:r>
      <w:r w:rsidR="00435026">
        <w:t xml:space="preserve">This capability makes the QR-codes handle much more information than regular barcodes. </w:t>
      </w:r>
      <w:r w:rsidR="00350647">
        <w:t xml:space="preserve">Not only the amount of information but also the types of information. </w:t>
      </w:r>
      <w:r w:rsidR="000279E2">
        <w:t>Compared to the barcodes,</w:t>
      </w:r>
      <w:r w:rsidR="009302F6">
        <w:t xml:space="preserve"> which </w:t>
      </w:r>
      <w:r w:rsidR="004E5B20">
        <w:t>mainly</w:t>
      </w:r>
      <w:r w:rsidR="009302F6">
        <w:t xml:space="preserve"> store </w:t>
      </w:r>
      <w:r w:rsidR="004E5B20">
        <w:t>text-based</w:t>
      </w:r>
      <w:r w:rsidR="009302F6">
        <w:t xml:space="preserve"> information,</w:t>
      </w:r>
      <w:r w:rsidR="000279E2">
        <w:t xml:space="preserve"> these</w:t>
      </w:r>
      <w:r w:rsidR="00070015">
        <w:t xml:space="preserve"> QR-codes can deal with several types of information</w:t>
      </w:r>
      <w:r w:rsidR="009302F6">
        <w:t>.</w:t>
      </w:r>
      <w:r w:rsidR="00092B36">
        <w:t xml:space="preserve"> The QR code ha</w:t>
      </w:r>
      <w:r w:rsidR="00EA7122">
        <w:t>s</w:t>
      </w:r>
      <w:r w:rsidR="00092B36">
        <w:t xml:space="preserve"> a section w</w:t>
      </w:r>
      <w:r w:rsidR="00EA7122">
        <w:t>h</w:t>
      </w:r>
      <w:r w:rsidR="00092B36">
        <w:t xml:space="preserve">ere it stores what type </w:t>
      </w:r>
      <w:r w:rsidR="00EA7122">
        <w:t>of</w:t>
      </w:r>
      <w:r w:rsidR="00092B36">
        <w:t xml:space="preserve"> information it stores. More about these sections is describes later in this section</w:t>
      </w:r>
      <w:r w:rsidR="007C1EFC">
        <w:t xml:space="preserve">. </w:t>
      </w:r>
      <w:r w:rsidR="00D6281F">
        <w:t xml:space="preserve">The picture below shows an example </w:t>
      </w:r>
      <w:r w:rsidR="006479EF">
        <w:t>of</w:t>
      </w:r>
      <w:r w:rsidR="00D6281F">
        <w:t xml:space="preserve"> a</w:t>
      </w:r>
      <w:r w:rsidR="00EA7122">
        <w:t>n MP3 QR code</w:t>
      </w:r>
      <w:r w:rsidR="008A6A78">
        <w:rPr>
          <w:rStyle w:val="Sluttnotereferanse"/>
        </w:rPr>
        <w:endnoteReference w:id="11"/>
      </w:r>
      <w:r w:rsidR="008A6A78">
        <w:t xml:space="preserve"> [</w:t>
      </w:r>
      <w:r w:rsidR="008A6A78" w:rsidRPr="008A6A78">
        <w:rPr>
          <w:color w:val="FF0000"/>
        </w:rPr>
        <w:t>ref</w:t>
      </w:r>
      <w:r w:rsidR="008A6A78">
        <w:t>]</w:t>
      </w:r>
      <w:r w:rsidR="00D6281F">
        <w:t xml:space="preserve">. </w:t>
      </w:r>
    </w:p>
    <w:p w14:paraId="7BE8FD9E" w14:textId="7475CABF" w:rsidR="000D0CAA" w:rsidRDefault="00EA7122" w:rsidP="000D0CAA">
      <w:pPr>
        <w:pStyle w:val="Brodtekst"/>
        <w:keepNext/>
        <w:jc w:val="center"/>
      </w:pPr>
      <w:r>
        <w:rPr>
          <w:noProof/>
        </w:rPr>
        <w:drawing>
          <wp:inline distT="0" distB="0" distL="0" distR="0" wp14:anchorId="65EFF368" wp14:editId="0E0189A6">
            <wp:extent cx="2190750" cy="2190750"/>
            <wp:effectExtent l="0" t="0" r="0" b="0"/>
            <wp:docPr id="58" name="Bilde 58" descr="Et bilde som inneholder objekt, tekst, kryssord, førstehjelpskrin&#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p3 QR code.png"/>
                    <pic:cNvPicPr/>
                  </pic:nvPicPr>
                  <pic:blipFill>
                    <a:blip r:embed="rId30">
                      <a:extLst>
                        <a:ext uri="{28A0092B-C50C-407E-A947-70E740481C1C}">
                          <a14:useLocalDpi xmlns:a14="http://schemas.microsoft.com/office/drawing/2010/main" val="0"/>
                        </a:ext>
                      </a:extLst>
                    </a:blip>
                    <a:stretch>
                      <a:fillRect/>
                    </a:stretch>
                  </pic:blipFill>
                  <pic:spPr>
                    <a:xfrm>
                      <a:off x="0" y="0"/>
                      <a:ext cx="2190750" cy="2190750"/>
                    </a:xfrm>
                    <a:prstGeom prst="rect">
                      <a:avLst/>
                    </a:prstGeom>
                  </pic:spPr>
                </pic:pic>
              </a:graphicData>
            </a:graphic>
          </wp:inline>
        </w:drawing>
      </w:r>
    </w:p>
    <w:p w14:paraId="14ADF5E6" w14:textId="2329B16A" w:rsidR="00B35A22" w:rsidRPr="0043601A" w:rsidRDefault="0043601A" w:rsidP="0043601A">
      <w:pPr>
        <w:pStyle w:val="Bildetekst"/>
        <w:jc w:val="center"/>
        <w:rPr>
          <w:lang w:val="en-US"/>
        </w:rPr>
      </w:pPr>
      <w:bookmarkStart w:id="30" w:name="_Toc33534525"/>
      <w:r w:rsidRPr="0043601A">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8</w:t>
      </w:r>
      <w:r w:rsidR="00C42F99">
        <w:rPr>
          <w:lang w:val="en-US"/>
        </w:rPr>
        <w:fldChar w:fldCharType="end"/>
      </w:r>
      <w:r w:rsidRPr="0043601A">
        <w:rPr>
          <w:lang w:val="en-US"/>
        </w:rPr>
        <w:t xml:space="preserve">: </w:t>
      </w:r>
      <w:r w:rsidR="00EA7122">
        <w:rPr>
          <w:lang w:val="en-US"/>
        </w:rPr>
        <w:t>A MP3 QR code</w:t>
      </w:r>
      <w:bookmarkEnd w:id="30"/>
    </w:p>
    <w:p w14:paraId="7937BCB4" w14:textId="77777777" w:rsidR="00AD49AF" w:rsidRDefault="00AD49AF" w:rsidP="000D0CAA">
      <w:pPr>
        <w:pStyle w:val="Brodtekst"/>
      </w:pPr>
    </w:p>
    <w:p w14:paraId="0B0CD90F" w14:textId="4FF2315C" w:rsidR="000D0CAA" w:rsidRDefault="00C909F2" w:rsidP="000D0CAA">
      <w:pPr>
        <w:pStyle w:val="Brodtekst"/>
      </w:pPr>
      <w:r>
        <w:t xml:space="preserve">QR-code </w:t>
      </w:r>
      <w:r w:rsidR="00CE5FA4">
        <w:t xml:space="preserve">can also store </w:t>
      </w:r>
      <w:r w:rsidR="006479EF">
        <w:t xml:space="preserve">a </w:t>
      </w:r>
      <w:r w:rsidR="00CE5FA4">
        <w:t xml:space="preserve">much larger </w:t>
      </w:r>
      <w:r w:rsidR="00E00157">
        <w:t>amount</w:t>
      </w:r>
      <w:r w:rsidR="00CE5FA4">
        <w:t xml:space="preserve"> of information. </w:t>
      </w:r>
      <w:r w:rsidR="00C72C03">
        <w:t xml:space="preserve">A QR code like in </w:t>
      </w:r>
      <w:r w:rsidR="00F36065">
        <w:t xml:space="preserve">the </w:t>
      </w:r>
      <w:r w:rsidR="00C72C03">
        <w:t xml:space="preserve">picture above </w:t>
      </w:r>
      <w:r w:rsidR="001F73DD">
        <w:t xml:space="preserve">can also store information about different entities. </w:t>
      </w:r>
      <w:r w:rsidR="00A24C3F">
        <w:t xml:space="preserve">We can see an example of it in the DHIS2 tracker app. </w:t>
      </w:r>
      <w:r w:rsidR="0030380C">
        <w:t>In the app</w:t>
      </w:r>
      <w:r w:rsidR="006479EF">
        <w:t>,</w:t>
      </w:r>
      <w:r w:rsidR="0030380C">
        <w:t xml:space="preserve"> we can already find QR codes for various tracked </w:t>
      </w:r>
      <w:r w:rsidR="00E00157">
        <w:t>entities</w:t>
      </w:r>
      <w:r w:rsidR="0030380C">
        <w:t xml:space="preserve"> and attributes. </w:t>
      </w:r>
      <w:r w:rsidR="009C27A2">
        <w:t>The QR codes in the tracker app currently store the information in text format</w:t>
      </w:r>
      <w:r w:rsidR="00975584">
        <w:t xml:space="preserve"> [</w:t>
      </w:r>
      <w:r w:rsidR="00975584" w:rsidRPr="00975584">
        <w:rPr>
          <w:color w:val="FF0000"/>
        </w:rPr>
        <w:t>ref</w:t>
      </w:r>
      <w:r w:rsidR="00784435">
        <w:rPr>
          <w:color w:val="FF0000"/>
        </w:rPr>
        <w:t>?</w:t>
      </w:r>
      <w:r w:rsidR="00A80FF3">
        <w:rPr>
          <w:color w:val="FF0000"/>
        </w:rPr>
        <w:t>?</w:t>
      </w:r>
      <w:r w:rsidR="00975584">
        <w:t>]</w:t>
      </w:r>
      <w:r w:rsidR="00326920">
        <w:t xml:space="preserve">. </w:t>
      </w:r>
    </w:p>
    <w:p w14:paraId="731217C1" w14:textId="08A21F28" w:rsidR="00D667C4" w:rsidRDefault="00D667C4" w:rsidP="00D667C4">
      <w:pPr>
        <w:pStyle w:val="Brodtekst"/>
      </w:pPr>
      <w:r>
        <w:t>Like 1D barcodes, the capacity of the 2D barcodes various upon the type of code being used</w:t>
      </w:r>
      <w:r w:rsidR="00C30ACC">
        <w:rPr>
          <w:rStyle w:val="Sluttnotereferanse"/>
        </w:rPr>
        <w:endnoteReference w:id="12"/>
      </w:r>
      <w:r>
        <w:t>.</w:t>
      </w:r>
      <w:r w:rsidR="00CC3D7F">
        <w:t>[</w:t>
      </w:r>
      <w:r w:rsidR="00CC3D7F" w:rsidRPr="00CC3D7F">
        <w:rPr>
          <w:color w:val="FF0000"/>
        </w:rPr>
        <w:t>ref]</w:t>
      </w:r>
      <w:r w:rsidR="004C18BF" w:rsidRPr="00CC3D7F">
        <w:rPr>
          <w:color w:val="FF0000"/>
        </w:rPr>
        <w:t xml:space="preserve"> </w:t>
      </w:r>
      <w:r w:rsidR="00E00157">
        <w:t>Picture</w:t>
      </w:r>
      <w:r w:rsidR="004C18BF">
        <w:t xml:space="preserve"> </w:t>
      </w:r>
      <w:r w:rsidR="004C18BF" w:rsidRPr="00CC3D7F">
        <w:rPr>
          <w:color w:val="FF0000"/>
        </w:rPr>
        <w:t xml:space="preserve">P.P </w:t>
      </w:r>
      <w:r w:rsidR="004C18BF">
        <w:t xml:space="preserve">shows a table of some of the 2D codes with their ability to store the information. </w:t>
      </w:r>
      <w:r w:rsidR="00E00157">
        <w:t>Choosing</w:t>
      </w:r>
      <w:r w:rsidR="00CA0D2E">
        <w:t xml:space="preserve"> the </w:t>
      </w:r>
      <w:r w:rsidR="006479EF">
        <w:t>right</w:t>
      </w:r>
      <w:r w:rsidR="00CA0D2E">
        <w:t xml:space="preserve"> type of code depends surly on the intended use and domain. </w:t>
      </w:r>
    </w:p>
    <w:p w14:paraId="47CB348D" w14:textId="77777777" w:rsidR="00CC3D7F" w:rsidRDefault="00CC3D7F" w:rsidP="00CC3D7F">
      <w:pPr>
        <w:pStyle w:val="Brodtekst"/>
        <w:keepNext/>
        <w:jc w:val="center"/>
      </w:pPr>
      <w:r>
        <w:rPr>
          <w:noProof/>
        </w:rPr>
        <w:lastRenderedPageBreak/>
        <w:drawing>
          <wp:inline distT="0" distB="0" distL="0" distR="0" wp14:anchorId="6428C4F7" wp14:editId="56A2F8C9">
            <wp:extent cx="4883399" cy="3535680"/>
            <wp:effectExtent l="0" t="0" r="0" b="7620"/>
            <wp:docPr id="36" name="Bilde 36"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QR code types.png"/>
                    <pic:cNvPicPr/>
                  </pic:nvPicPr>
                  <pic:blipFill>
                    <a:blip r:embed="rId31">
                      <a:extLst>
                        <a:ext uri="{28A0092B-C50C-407E-A947-70E740481C1C}">
                          <a14:useLocalDpi xmlns:a14="http://schemas.microsoft.com/office/drawing/2010/main" val="0"/>
                        </a:ext>
                      </a:extLst>
                    </a:blip>
                    <a:stretch>
                      <a:fillRect/>
                    </a:stretch>
                  </pic:blipFill>
                  <pic:spPr>
                    <a:xfrm>
                      <a:off x="0" y="0"/>
                      <a:ext cx="4895476" cy="3544424"/>
                    </a:xfrm>
                    <a:prstGeom prst="rect">
                      <a:avLst/>
                    </a:prstGeom>
                  </pic:spPr>
                </pic:pic>
              </a:graphicData>
            </a:graphic>
          </wp:inline>
        </w:drawing>
      </w:r>
    </w:p>
    <w:p w14:paraId="24737FAE" w14:textId="75DF861F" w:rsidR="00CC3D7F" w:rsidRPr="00CC3D7F" w:rsidRDefault="00CC3D7F" w:rsidP="00CC3D7F">
      <w:pPr>
        <w:pStyle w:val="Bildetekst"/>
        <w:jc w:val="center"/>
        <w:rPr>
          <w:lang w:val="en-US"/>
        </w:rPr>
      </w:pPr>
      <w:bookmarkStart w:id="31" w:name="_Toc33534526"/>
      <w:r w:rsidRPr="00CC3D7F">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9</w:t>
      </w:r>
      <w:r w:rsidR="00C42F99">
        <w:rPr>
          <w:lang w:val="en-US"/>
        </w:rPr>
        <w:fldChar w:fldCharType="end"/>
      </w:r>
      <w:r w:rsidRPr="00CC3D7F">
        <w:rPr>
          <w:lang w:val="en-US"/>
        </w:rPr>
        <w:t xml:space="preserve"> - The characteristics &amp; properties of 2D barcodes</w:t>
      </w:r>
      <w:bookmarkEnd w:id="31"/>
    </w:p>
    <w:p w14:paraId="43429B0D" w14:textId="4061B239" w:rsidR="00E9286A" w:rsidRDefault="00E9286A" w:rsidP="000C2E2D">
      <w:pPr>
        <w:pStyle w:val="4DUOOverskrift"/>
      </w:pPr>
      <w:r>
        <w:t xml:space="preserve">How is the information stored? </w:t>
      </w:r>
    </w:p>
    <w:p w14:paraId="1A86F280" w14:textId="77777777" w:rsidR="00AD6FFA" w:rsidRDefault="00F615F3" w:rsidP="00E9286A">
      <w:pPr>
        <w:pStyle w:val="Brodtekst"/>
      </w:pPr>
      <w:r>
        <w:t xml:space="preserve">The next question that comes up is how does a QR code store the information? </w:t>
      </w:r>
      <w:r w:rsidR="00212DEA">
        <w:t xml:space="preserve">To be able to answer this question, we need to look at the structure of the QR codes. As mentioned, there are various types of 2D codes, here we will try to explain using the most common type of QR codes. </w:t>
      </w:r>
    </w:p>
    <w:p w14:paraId="7C05C2CB" w14:textId="699842A2" w:rsidR="00AD49AF" w:rsidRDefault="00AD6FFA" w:rsidP="00676450">
      <w:pPr>
        <w:pStyle w:val="Brodtekst"/>
      </w:pPr>
      <w:r>
        <w:t>A normal QR code consists of seven essential parts</w:t>
      </w:r>
      <w:r w:rsidR="00665440">
        <w:t>.</w:t>
      </w:r>
      <w:r w:rsidR="00665440">
        <w:rPr>
          <w:rStyle w:val="Sluttnotereferanse"/>
        </w:rPr>
        <w:endnoteReference w:id="13"/>
      </w:r>
      <w:r w:rsidR="00041939">
        <w:t>[</w:t>
      </w:r>
      <w:r w:rsidR="00041939" w:rsidRPr="00041939">
        <w:rPr>
          <w:color w:val="FF0000"/>
        </w:rPr>
        <w:t>ref</w:t>
      </w:r>
      <w:r w:rsidR="00041939">
        <w:t>]</w:t>
      </w:r>
      <w:r>
        <w:t xml:space="preserve">. </w:t>
      </w:r>
      <w:r w:rsidR="004C783A">
        <w:t>Each of the parts ha</w:t>
      </w:r>
      <w:r w:rsidR="006479EF">
        <w:t>s</w:t>
      </w:r>
      <w:r w:rsidR="004C783A">
        <w:t xml:space="preserve"> </w:t>
      </w:r>
      <w:r w:rsidR="006479EF">
        <w:t>its</w:t>
      </w:r>
      <w:r w:rsidR="004C783A">
        <w:t xml:space="preserve"> own function. </w:t>
      </w:r>
      <w:r w:rsidR="006479EF">
        <w:t>T</w:t>
      </w:r>
      <w:r w:rsidR="004C783A">
        <w:t>ypical code will have three smaller squares in the corner which are placed there positioning marks that indicate the direction in which the code was printed</w:t>
      </w:r>
      <w:r w:rsidR="00676450">
        <w:t xml:space="preserve">, picture </w:t>
      </w:r>
      <w:r w:rsidR="00676450" w:rsidRPr="00676450">
        <w:rPr>
          <w:color w:val="FF0000"/>
        </w:rPr>
        <w:t>P.P</w:t>
      </w:r>
      <w:r w:rsidR="004C783A">
        <w:t xml:space="preserve">. </w:t>
      </w:r>
      <w:r w:rsidR="007F1C25">
        <w:t xml:space="preserve">In picture </w:t>
      </w:r>
      <w:r w:rsidR="007F1C25" w:rsidRPr="00C2673F">
        <w:rPr>
          <w:color w:val="FF0000"/>
        </w:rPr>
        <w:t>P.P</w:t>
      </w:r>
      <w:r w:rsidR="007F1C25">
        <w:t>, we can see the alignment marks. These are especially useful in larger QR codes to help with the orientation.</w:t>
      </w:r>
      <w:r w:rsidR="006E5920">
        <w:t xml:space="preserve"> The next element is the timing pattern, picture </w:t>
      </w:r>
      <w:r w:rsidR="006E5920" w:rsidRPr="00C2673F">
        <w:rPr>
          <w:color w:val="FF0000"/>
        </w:rPr>
        <w:t>P.P</w:t>
      </w:r>
      <w:r w:rsidR="006E5920">
        <w:t xml:space="preserve">. These are </w:t>
      </w:r>
      <w:r w:rsidR="00E00157">
        <w:t>dotted</w:t>
      </w:r>
      <w:r w:rsidR="006E5920">
        <w:t xml:space="preserve"> lines in the codes which are used by the scanner to determine how large the matrix is for that specific code.</w:t>
      </w:r>
      <w:r w:rsidR="00C61C79">
        <w:t xml:space="preserve"> Then we have version information in picture </w:t>
      </w:r>
      <w:r w:rsidR="00C61C79" w:rsidRPr="00217B9B">
        <w:rPr>
          <w:color w:val="FF0000"/>
        </w:rPr>
        <w:t xml:space="preserve">P.P. </w:t>
      </w:r>
      <w:r w:rsidR="00C61C79">
        <w:t>These elements of the code indicate the version of the QR code type.</w:t>
      </w:r>
      <w:r w:rsidR="00245562">
        <w:t xml:space="preserve"> </w:t>
      </w:r>
      <w:r w:rsidR="00C554EC">
        <w:t xml:space="preserve">We have already seen that there are many different types of QR codes, and thus those various code types have </w:t>
      </w:r>
      <w:r w:rsidR="00E00157">
        <w:t>several</w:t>
      </w:r>
      <w:r w:rsidR="00C554EC">
        <w:t xml:space="preserve"> versions. </w:t>
      </w:r>
      <w:r w:rsidR="00DB5EEC">
        <w:t xml:space="preserve">The next </w:t>
      </w:r>
      <w:r w:rsidR="00E00157">
        <w:t>fundamental</w:t>
      </w:r>
      <w:r w:rsidR="00DB5EEC">
        <w:t xml:space="preserve"> part of code is the </w:t>
      </w:r>
      <w:r w:rsidR="005952E6">
        <w:t>format information</w:t>
      </w:r>
      <w:r w:rsidR="00217B9B">
        <w:t xml:space="preserve">, picture </w:t>
      </w:r>
      <w:r w:rsidR="00217B9B" w:rsidRPr="00217B9B">
        <w:rPr>
          <w:color w:val="FF0000"/>
        </w:rPr>
        <w:t>P.P</w:t>
      </w:r>
      <w:r w:rsidR="005952E6">
        <w:t xml:space="preserve">. </w:t>
      </w:r>
      <w:r w:rsidR="009107A1">
        <w:t>This part of the code contains important information about the</w:t>
      </w:r>
      <w:r w:rsidR="00897F0F">
        <w:t xml:space="preserve"> error tolerance and the data mask pattern. This makes it </w:t>
      </w:r>
      <w:r w:rsidR="00897F0F">
        <w:lastRenderedPageBreak/>
        <w:t xml:space="preserve">easier to scan the code. This part is especially helpful when the code might be </w:t>
      </w:r>
      <w:r w:rsidR="00E00157">
        <w:t>slightly</w:t>
      </w:r>
      <w:r w:rsidR="00897F0F">
        <w:t xml:space="preserve"> damaged. </w:t>
      </w:r>
      <w:r w:rsidR="00337D02">
        <w:t xml:space="preserve">The part of the code that covers a larger area of the code is the Data and error correction keys, picture </w:t>
      </w:r>
      <w:r w:rsidR="00337D02" w:rsidRPr="00217B9B">
        <w:rPr>
          <w:color w:val="FF0000"/>
        </w:rPr>
        <w:t>P.P</w:t>
      </w:r>
      <w:r w:rsidR="00337D02">
        <w:t xml:space="preserve">. </w:t>
      </w:r>
      <w:r w:rsidR="00246B47">
        <w:t xml:space="preserve">This is the part that stores the actual information and data we want a code to carry. </w:t>
      </w:r>
      <w:r w:rsidR="003A4206">
        <w:t xml:space="preserve">Last, but not least, we have the Quiet zone, picture </w:t>
      </w:r>
      <w:r w:rsidR="003A4206" w:rsidRPr="000A3DAF">
        <w:rPr>
          <w:color w:val="FF0000"/>
        </w:rPr>
        <w:t>P.P</w:t>
      </w:r>
      <w:r w:rsidR="003A4206">
        <w:t xml:space="preserve">. </w:t>
      </w:r>
      <w:r w:rsidR="0004233F">
        <w:t xml:space="preserve">This part consists of a sort of frame around the entire code. </w:t>
      </w:r>
      <w:r w:rsidR="0013347C">
        <w:t>This frame is necessary for the scanner to dist</w:t>
      </w:r>
      <w:r w:rsidR="006479EF">
        <w:t>inguish</w:t>
      </w:r>
      <w:r w:rsidR="0013347C">
        <w:t xml:space="preserve"> the actual code from its </w:t>
      </w:r>
      <w:r w:rsidR="00E00157">
        <w:t>surroundings</w:t>
      </w:r>
      <w:r w:rsidR="0013347C">
        <w:t xml:space="preserve">. </w:t>
      </w:r>
      <w:r w:rsidR="000B5AE7">
        <w:t xml:space="preserve">Using simple </w:t>
      </w:r>
      <w:r w:rsidR="00E00157">
        <w:t>tools,</w:t>
      </w:r>
      <w:r w:rsidR="000B5AE7">
        <w:t xml:space="preserve"> a scanner can read the information from all these parts and decode the data stored in it, which can then be used as desired. </w:t>
      </w:r>
      <w:r w:rsidR="00577F9A">
        <w:t xml:space="preserve">In many cases, the code might store an “identifier”, which can then be used to fetch more information, like for the regular 1D barcodes. </w:t>
      </w:r>
    </w:p>
    <w:tbl>
      <w:tblPr>
        <w:tblStyle w:val="Tabellrutenett"/>
        <w:tblW w:w="8529" w:type="dxa"/>
        <w:jc w:val="center"/>
        <w:tblLook w:val="04A0" w:firstRow="1" w:lastRow="0" w:firstColumn="1" w:lastColumn="0" w:noHBand="0" w:noVBand="1"/>
      </w:tblPr>
      <w:tblGrid>
        <w:gridCol w:w="2882"/>
        <w:gridCol w:w="2804"/>
        <w:gridCol w:w="2843"/>
      </w:tblGrid>
      <w:tr w:rsidR="006468CC" w14:paraId="546D027F" w14:textId="77777777" w:rsidTr="00793DE6">
        <w:trPr>
          <w:trHeight w:val="2794"/>
          <w:jc w:val="center"/>
        </w:trPr>
        <w:tc>
          <w:tcPr>
            <w:tcW w:w="2882" w:type="dxa"/>
          </w:tcPr>
          <w:p w14:paraId="1F19DC48" w14:textId="77777777" w:rsidR="006468CC" w:rsidRDefault="006468CC" w:rsidP="00793DE6">
            <w:pPr>
              <w:pStyle w:val="Brodtekst"/>
              <w:keepNext/>
              <w:jc w:val="center"/>
            </w:pPr>
            <w:r>
              <w:rPr>
                <w:noProof/>
              </w:rPr>
              <w:drawing>
                <wp:inline distT="0" distB="0" distL="0" distR="0" wp14:anchorId="4B98CADB" wp14:editId="3FAB20F4">
                  <wp:extent cx="1362075" cy="1362075"/>
                  <wp:effectExtent l="0" t="0" r="9525" b="9525"/>
                  <wp:docPr id="27" name="Bild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ositioning marks.png"/>
                          <pic:cNvPicPr/>
                        </pic:nvPicPr>
                        <pic:blipFill>
                          <a:blip r:embed="rId32">
                            <a:extLst>
                              <a:ext uri="{28A0092B-C50C-407E-A947-70E740481C1C}">
                                <a14:useLocalDpi xmlns:a14="http://schemas.microsoft.com/office/drawing/2010/main" val="0"/>
                              </a:ext>
                            </a:extLst>
                          </a:blip>
                          <a:stretch>
                            <a:fillRect/>
                          </a:stretch>
                        </pic:blipFill>
                        <pic:spPr>
                          <a:xfrm>
                            <a:off x="0" y="0"/>
                            <a:ext cx="1362075" cy="1362075"/>
                          </a:xfrm>
                          <a:prstGeom prst="rect">
                            <a:avLst/>
                          </a:prstGeom>
                        </pic:spPr>
                      </pic:pic>
                    </a:graphicData>
                  </a:graphic>
                </wp:inline>
              </w:drawing>
            </w:r>
          </w:p>
          <w:p w14:paraId="0D4070AA" w14:textId="3EFD452F" w:rsidR="006468CC" w:rsidRDefault="006468CC" w:rsidP="00793DE6">
            <w:pPr>
              <w:pStyle w:val="Bildetekst"/>
              <w:jc w:val="center"/>
            </w:pPr>
            <w:bookmarkStart w:id="32" w:name="_Toc33534527"/>
            <w:r>
              <w:t xml:space="preserve">Picture </w:t>
            </w:r>
            <w:fldSimple w:instr=" SEQ Picture \* ARABIC ">
              <w:r w:rsidR="00C42F99">
                <w:rPr>
                  <w:noProof/>
                </w:rPr>
                <w:t>10</w:t>
              </w:r>
            </w:fldSimple>
            <w:r>
              <w:t xml:space="preserve"> - </w:t>
            </w:r>
            <w:proofErr w:type="spellStart"/>
            <w:r>
              <w:t>Positioning</w:t>
            </w:r>
            <w:proofErr w:type="spellEnd"/>
            <w:r>
              <w:t xml:space="preserve"> marks</w:t>
            </w:r>
            <w:bookmarkEnd w:id="32"/>
          </w:p>
          <w:p w14:paraId="6F6ECA84" w14:textId="32B9640F" w:rsidR="001465E4" w:rsidRPr="001465E4" w:rsidRDefault="001465E4" w:rsidP="00793DE6">
            <w:pPr>
              <w:jc w:val="center"/>
            </w:pPr>
          </w:p>
        </w:tc>
        <w:tc>
          <w:tcPr>
            <w:tcW w:w="2804" w:type="dxa"/>
          </w:tcPr>
          <w:p w14:paraId="6F7964F5" w14:textId="77777777" w:rsidR="006468CC" w:rsidRDefault="006468CC" w:rsidP="00793DE6">
            <w:pPr>
              <w:pStyle w:val="Brodtekst"/>
              <w:keepNext/>
              <w:jc w:val="center"/>
            </w:pPr>
            <w:r>
              <w:rPr>
                <w:noProof/>
              </w:rPr>
              <w:drawing>
                <wp:inline distT="0" distB="0" distL="0" distR="0" wp14:anchorId="0DC20E5B" wp14:editId="63C8FE67">
                  <wp:extent cx="1362075" cy="1362075"/>
                  <wp:effectExtent l="0" t="0" r="9525" b="9525"/>
                  <wp:docPr id="28" name="Bild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lignment mark.png"/>
                          <pic:cNvPicPr/>
                        </pic:nvPicPr>
                        <pic:blipFill>
                          <a:blip r:embed="rId33">
                            <a:extLst>
                              <a:ext uri="{28A0092B-C50C-407E-A947-70E740481C1C}">
                                <a14:useLocalDpi xmlns:a14="http://schemas.microsoft.com/office/drawing/2010/main" val="0"/>
                              </a:ext>
                            </a:extLst>
                          </a:blip>
                          <a:stretch>
                            <a:fillRect/>
                          </a:stretch>
                        </pic:blipFill>
                        <pic:spPr>
                          <a:xfrm>
                            <a:off x="0" y="0"/>
                            <a:ext cx="1362075" cy="1362075"/>
                          </a:xfrm>
                          <a:prstGeom prst="rect">
                            <a:avLst/>
                          </a:prstGeom>
                        </pic:spPr>
                      </pic:pic>
                    </a:graphicData>
                  </a:graphic>
                </wp:inline>
              </w:drawing>
            </w:r>
          </w:p>
          <w:p w14:paraId="085C2F67" w14:textId="5EEE0271" w:rsidR="006468CC" w:rsidRDefault="006468CC" w:rsidP="00793DE6">
            <w:pPr>
              <w:pStyle w:val="Bildetekst"/>
              <w:jc w:val="center"/>
            </w:pPr>
            <w:bookmarkStart w:id="33" w:name="_Toc33534528"/>
            <w:r>
              <w:t xml:space="preserve">Picture </w:t>
            </w:r>
            <w:fldSimple w:instr=" SEQ Picture \* ARABIC ">
              <w:r w:rsidR="00C42F99">
                <w:rPr>
                  <w:noProof/>
                </w:rPr>
                <w:t>11</w:t>
              </w:r>
            </w:fldSimple>
            <w:r>
              <w:t xml:space="preserve"> - </w:t>
            </w:r>
            <w:proofErr w:type="spellStart"/>
            <w:r>
              <w:t>Alignment</w:t>
            </w:r>
            <w:proofErr w:type="spellEnd"/>
            <w:r>
              <w:t xml:space="preserve"> mark</w:t>
            </w:r>
            <w:bookmarkEnd w:id="33"/>
          </w:p>
        </w:tc>
        <w:tc>
          <w:tcPr>
            <w:tcW w:w="2843" w:type="dxa"/>
          </w:tcPr>
          <w:p w14:paraId="124537C2" w14:textId="77777777" w:rsidR="00941487" w:rsidRDefault="00941487" w:rsidP="00793DE6">
            <w:pPr>
              <w:pStyle w:val="Brodtekst"/>
              <w:keepNext/>
              <w:jc w:val="center"/>
            </w:pPr>
            <w:r>
              <w:rPr>
                <w:noProof/>
              </w:rPr>
              <w:drawing>
                <wp:inline distT="0" distB="0" distL="0" distR="0" wp14:anchorId="1E6945DC" wp14:editId="58480B8C">
                  <wp:extent cx="1362075" cy="1362075"/>
                  <wp:effectExtent l="0" t="0" r="9525" b="9525"/>
                  <wp:docPr id="29" name="Bild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iming pattern.png"/>
                          <pic:cNvPicPr/>
                        </pic:nvPicPr>
                        <pic:blipFill>
                          <a:blip r:embed="rId34">
                            <a:extLst>
                              <a:ext uri="{28A0092B-C50C-407E-A947-70E740481C1C}">
                                <a14:useLocalDpi xmlns:a14="http://schemas.microsoft.com/office/drawing/2010/main" val="0"/>
                              </a:ext>
                            </a:extLst>
                          </a:blip>
                          <a:stretch>
                            <a:fillRect/>
                          </a:stretch>
                        </pic:blipFill>
                        <pic:spPr>
                          <a:xfrm>
                            <a:off x="0" y="0"/>
                            <a:ext cx="1362075" cy="1362075"/>
                          </a:xfrm>
                          <a:prstGeom prst="rect">
                            <a:avLst/>
                          </a:prstGeom>
                        </pic:spPr>
                      </pic:pic>
                    </a:graphicData>
                  </a:graphic>
                </wp:inline>
              </w:drawing>
            </w:r>
          </w:p>
          <w:p w14:paraId="53934939" w14:textId="4AB6669B" w:rsidR="006468CC" w:rsidRDefault="00941487" w:rsidP="00793DE6">
            <w:pPr>
              <w:pStyle w:val="Bildetekst"/>
              <w:jc w:val="center"/>
            </w:pPr>
            <w:bookmarkStart w:id="34" w:name="_Toc33534529"/>
            <w:r>
              <w:t xml:space="preserve">Picture </w:t>
            </w:r>
            <w:fldSimple w:instr=" SEQ Picture \* ARABIC ">
              <w:r w:rsidR="00C42F99">
                <w:rPr>
                  <w:noProof/>
                </w:rPr>
                <w:t>12</w:t>
              </w:r>
            </w:fldSimple>
            <w:r>
              <w:t xml:space="preserve"> - Timing </w:t>
            </w:r>
            <w:proofErr w:type="spellStart"/>
            <w:r>
              <w:t>pattern</w:t>
            </w:r>
            <w:bookmarkEnd w:id="34"/>
            <w:proofErr w:type="spellEnd"/>
          </w:p>
        </w:tc>
      </w:tr>
      <w:tr w:rsidR="006468CC" w:rsidRPr="00AE2DF3" w14:paraId="15F433B0" w14:textId="77777777" w:rsidTr="00793DE6">
        <w:trPr>
          <w:trHeight w:val="2794"/>
          <w:jc w:val="center"/>
        </w:trPr>
        <w:tc>
          <w:tcPr>
            <w:tcW w:w="2882" w:type="dxa"/>
          </w:tcPr>
          <w:p w14:paraId="16C5626F" w14:textId="77777777" w:rsidR="004852FB" w:rsidRDefault="004852FB" w:rsidP="00793DE6">
            <w:pPr>
              <w:pStyle w:val="Brodtekst"/>
              <w:keepNext/>
              <w:jc w:val="center"/>
            </w:pPr>
            <w:r>
              <w:rPr>
                <w:noProof/>
              </w:rPr>
              <w:drawing>
                <wp:inline distT="0" distB="0" distL="0" distR="0" wp14:anchorId="2D4314E0" wp14:editId="4579D4D3">
                  <wp:extent cx="1362075" cy="1362075"/>
                  <wp:effectExtent l="0" t="0" r="9525" b="9525"/>
                  <wp:docPr id="31" name="Bild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ersion info.png"/>
                          <pic:cNvPicPr/>
                        </pic:nvPicPr>
                        <pic:blipFill>
                          <a:blip r:embed="rId35">
                            <a:extLst>
                              <a:ext uri="{28A0092B-C50C-407E-A947-70E740481C1C}">
                                <a14:useLocalDpi xmlns:a14="http://schemas.microsoft.com/office/drawing/2010/main" val="0"/>
                              </a:ext>
                            </a:extLst>
                          </a:blip>
                          <a:stretch>
                            <a:fillRect/>
                          </a:stretch>
                        </pic:blipFill>
                        <pic:spPr>
                          <a:xfrm>
                            <a:off x="0" y="0"/>
                            <a:ext cx="1362075" cy="1362075"/>
                          </a:xfrm>
                          <a:prstGeom prst="rect">
                            <a:avLst/>
                          </a:prstGeom>
                        </pic:spPr>
                      </pic:pic>
                    </a:graphicData>
                  </a:graphic>
                </wp:inline>
              </w:drawing>
            </w:r>
          </w:p>
          <w:p w14:paraId="7505A676" w14:textId="5E8DC95F" w:rsidR="006468CC" w:rsidRDefault="004852FB" w:rsidP="00793DE6">
            <w:pPr>
              <w:pStyle w:val="Bildetekst"/>
              <w:jc w:val="center"/>
            </w:pPr>
            <w:bookmarkStart w:id="35" w:name="_Toc33534530"/>
            <w:r>
              <w:t xml:space="preserve">Picture </w:t>
            </w:r>
            <w:fldSimple w:instr=" SEQ Picture \* ARABIC ">
              <w:r w:rsidR="00C42F99">
                <w:rPr>
                  <w:noProof/>
                </w:rPr>
                <w:t>13</w:t>
              </w:r>
            </w:fldSimple>
            <w:r>
              <w:t xml:space="preserve"> - Version </w:t>
            </w:r>
            <w:proofErr w:type="spellStart"/>
            <w:r>
              <w:t>information</w:t>
            </w:r>
            <w:bookmarkEnd w:id="35"/>
            <w:proofErr w:type="spellEnd"/>
          </w:p>
        </w:tc>
        <w:tc>
          <w:tcPr>
            <w:tcW w:w="2804" w:type="dxa"/>
          </w:tcPr>
          <w:p w14:paraId="1C558189" w14:textId="77777777" w:rsidR="0011762D" w:rsidRDefault="0011762D" w:rsidP="00793DE6">
            <w:pPr>
              <w:pStyle w:val="Brodtekst"/>
              <w:keepNext/>
              <w:jc w:val="center"/>
            </w:pPr>
            <w:r>
              <w:rPr>
                <w:noProof/>
              </w:rPr>
              <w:drawing>
                <wp:inline distT="0" distB="0" distL="0" distR="0" wp14:anchorId="2A42C6C8" wp14:editId="1DF48527">
                  <wp:extent cx="1362075" cy="1362075"/>
                  <wp:effectExtent l="0" t="0" r="9525" b="9525"/>
                  <wp:docPr id="33" name="Bil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ormat info.png"/>
                          <pic:cNvPicPr/>
                        </pic:nvPicPr>
                        <pic:blipFill>
                          <a:blip r:embed="rId36">
                            <a:extLst>
                              <a:ext uri="{28A0092B-C50C-407E-A947-70E740481C1C}">
                                <a14:useLocalDpi xmlns:a14="http://schemas.microsoft.com/office/drawing/2010/main" val="0"/>
                              </a:ext>
                            </a:extLst>
                          </a:blip>
                          <a:stretch>
                            <a:fillRect/>
                          </a:stretch>
                        </pic:blipFill>
                        <pic:spPr>
                          <a:xfrm>
                            <a:off x="0" y="0"/>
                            <a:ext cx="1362075" cy="1362075"/>
                          </a:xfrm>
                          <a:prstGeom prst="rect">
                            <a:avLst/>
                          </a:prstGeom>
                        </pic:spPr>
                      </pic:pic>
                    </a:graphicData>
                  </a:graphic>
                </wp:inline>
              </w:drawing>
            </w:r>
          </w:p>
          <w:p w14:paraId="74D00562" w14:textId="0CAE754C" w:rsidR="006468CC" w:rsidRDefault="0011762D" w:rsidP="00793DE6">
            <w:pPr>
              <w:pStyle w:val="Bildetekst"/>
              <w:jc w:val="center"/>
            </w:pPr>
            <w:bookmarkStart w:id="36" w:name="_Toc33534531"/>
            <w:r>
              <w:t xml:space="preserve">Picture </w:t>
            </w:r>
            <w:fldSimple w:instr=" SEQ Picture \* ARABIC ">
              <w:r w:rsidR="00C42F99">
                <w:rPr>
                  <w:noProof/>
                </w:rPr>
                <w:t>14</w:t>
              </w:r>
            </w:fldSimple>
            <w:r>
              <w:t xml:space="preserve"> - Format </w:t>
            </w:r>
            <w:proofErr w:type="spellStart"/>
            <w:r>
              <w:t>information</w:t>
            </w:r>
            <w:bookmarkEnd w:id="36"/>
            <w:proofErr w:type="spellEnd"/>
          </w:p>
        </w:tc>
        <w:tc>
          <w:tcPr>
            <w:tcW w:w="2843" w:type="dxa"/>
          </w:tcPr>
          <w:p w14:paraId="6720154B" w14:textId="77777777" w:rsidR="00276125" w:rsidRDefault="00276125" w:rsidP="00793DE6">
            <w:pPr>
              <w:pStyle w:val="Brodtekst"/>
              <w:keepNext/>
              <w:jc w:val="center"/>
            </w:pPr>
            <w:r>
              <w:rPr>
                <w:noProof/>
              </w:rPr>
              <w:drawing>
                <wp:inline distT="0" distB="0" distL="0" distR="0" wp14:anchorId="3EE3308E" wp14:editId="3B770144">
                  <wp:extent cx="1362075" cy="1362075"/>
                  <wp:effectExtent l="0" t="0" r="9525" b="9525"/>
                  <wp:docPr id="34" name="Bil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ata &amp; error correction.png"/>
                          <pic:cNvPicPr/>
                        </pic:nvPicPr>
                        <pic:blipFill>
                          <a:blip r:embed="rId37">
                            <a:extLst>
                              <a:ext uri="{28A0092B-C50C-407E-A947-70E740481C1C}">
                                <a14:useLocalDpi xmlns:a14="http://schemas.microsoft.com/office/drawing/2010/main" val="0"/>
                              </a:ext>
                            </a:extLst>
                          </a:blip>
                          <a:stretch>
                            <a:fillRect/>
                          </a:stretch>
                        </pic:blipFill>
                        <pic:spPr>
                          <a:xfrm>
                            <a:off x="0" y="0"/>
                            <a:ext cx="1362075" cy="1362075"/>
                          </a:xfrm>
                          <a:prstGeom prst="rect">
                            <a:avLst/>
                          </a:prstGeom>
                        </pic:spPr>
                      </pic:pic>
                    </a:graphicData>
                  </a:graphic>
                </wp:inline>
              </w:drawing>
            </w:r>
          </w:p>
          <w:p w14:paraId="6B6B7F01" w14:textId="76ADD7A3" w:rsidR="006468CC" w:rsidRPr="001465E4" w:rsidRDefault="00276125" w:rsidP="00793DE6">
            <w:pPr>
              <w:pStyle w:val="Bildetekst"/>
              <w:jc w:val="center"/>
              <w:rPr>
                <w:lang w:val="en-US"/>
              </w:rPr>
            </w:pPr>
            <w:bookmarkStart w:id="37" w:name="_Toc33534532"/>
            <w:r w:rsidRPr="001465E4">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15</w:t>
            </w:r>
            <w:r w:rsidR="00C42F99">
              <w:rPr>
                <w:lang w:val="en-US"/>
              </w:rPr>
              <w:fldChar w:fldCharType="end"/>
            </w:r>
            <w:r w:rsidRPr="001465E4">
              <w:rPr>
                <w:lang w:val="en-US"/>
              </w:rPr>
              <w:t xml:space="preserve"> - Data &amp; error correction keys</w:t>
            </w:r>
            <w:bookmarkEnd w:id="37"/>
          </w:p>
        </w:tc>
      </w:tr>
      <w:tr w:rsidR="006468CC" w:rsidRPr="001465E4" w14:paraId="20878B06" w14:textId="77777777" w:rsidTr="00793DE6">
        <w:trPr>
          <w:gridAfter w:val="2"/>
          <w:wAfter w:w="5647" w:type="dxa"/>
          <w:trHeight w:val="2949"/>
          <w:jc w:val="center"/>
        </w:trPr>
        <w:tc>
          <w:tcPr>
            <w:tcW w:w="2882" w:type="dxa"/>
          </w:tcPr>
          <w:p w14:paraId="32EBB844" w14:textId="77777777" w:rsidR="0034073A" w:rsidRDefault="0034073A" w:rsidP="00793DE6">
            <w:pPr>
              <w:pStyle w:val="Brodtekst"/>
              <w:keepNext/>
              <w:jc w:val="center"/>
            </w:pPr>
            <w:r>
              <w:rPr>
                <w:noProof/>
              </w:rPr>
              <w:drawing>
                <wp:inline distT="0" distB="0" distL="0" distR="0" wp14:anchorId="6F389BD4" wp14:editId="26928D76">
                  <wp:extent cx="1647825" cy="1362075"/>
                  <wp:effectExtent l="0" t="0" r="9525" b="9525"/>
                  <wp:docPr id="35" name="Bil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quiet zone.png"/>
                          <pic:cNvPicPr/>
                        </pic:nvPicPr>
                        <pic:blipFill>
                          <a:blip r:embed="rId38">
                            <a:extLst>
                              <a:ext uri="{28A0092B-C50C-407E-A947-70E740481C1C}">
                                <a14:useLocalDpi xmlns:a14="http://schemas.microsoft.com/office/drawing/2010/main" val="0"/>
                              </a:ext>
                            </a:extLst>
                          </a:blip>
                          <a:stretch>
                            <a:fillRect/>
                          </a:stretch>
                        </pic:blipFill>
                        <pic:spPr>
                          <a:xfrm>
                            <a:off x="0" y="0"/>
                            <a:ext cx="1647825" cy="1362075"/>
                          </a:xfrm>
                          <a:prstGeom prst="rect">
                            <a:avLst/>
                          </a:prstGeom>
                        </pic:spPr>
                      </pic:pic>
                    </a:graphicData>
                  </a:graphic>
                </wp:inline>
              </w:drawing>
            </w:r>
          </w:p>
          <w:p w14:paraId="45A9DCC7" w14:textId="4AB13699" w:rsidR="006468CC" w:rsidRDefault="0034073A" w:rsidP="00793DE6">
            <w:pPr>
              <w:pStyle w:val="Bildetekst"/>
              <w:jc w:val="center"/>
            </w:pPr>
            <w:bookmarkStart w:id="38" w:name="_Toc33534533"/>
            <w:r>
              <w:t xml:space="preserve">Picture </w:t>
            </w:r>
            <w:fldSimple w:instr=" SEQ Picture \* ARABIC ">
              <w:r w:rsidR="00C42F99">
                <w:rPr>
                  <w:noProof/>
                </w:rPr>
                <w:t>16</w:t>
              </w:r>
            </w:fldSimple>
            <w:r>
              <w:t xml:space="preserve"> - </w:t>
            </w:r>
            <w:proofErr w:type="spellStart"/>
            <w:r>
              <w:t>Queit</w:t>
            </w:r>
            <w:proofErr w:type="spellEnd"/>
            <w:r>
              <w:t xml:space="preserve"> </w:t>
            </w:r>
            <w:commentRangeStart w:id="39"/>
            <w:proofErr w:type="spellStart"/>
            <w:r>
              <w:t>zone</w:t>
            </w:r>
            <w:commentRangeEnd w:id="39"/>
            <w:proofErr w:type="spellEnd"/>
            <w:r w:rsidR="006C0795">
              <w:rPr>
                <w:rStyle w:val="Merknadsreferanse"/>
                <w:i w:val="0"/>
                <w:iCs w:val="0"/>
                <w:color w:val="auto"/>
              </w:rPr>
              <w:commentReference w:id="39"/>
            </w:r>
            <w:bookmarkEnd w:id="38"/>
          </w:p>
        </w:tc>
      </w:tr>
    </w:tbl>
    <w:p w14:paraId="79F856E0" w14:textId="59776A54" w:rsidR="00FD7488" w:rsidRDefault="00FD7488" w:rsidP="006155A4">
      <w:pPr>
        <w:pStyle w:val="Brodtekst"/>
      </w:pPr>
    </w:p>
    <w:p w14:paraId="47045A33" w14:textId="66C4DB44" w:rsidR="006C350D" w:rsidRDefault="0012449D" w:rsidP="00FD7488">
      <w:pPr>
        <w:pStyle w:val="2DUOOverskrift"/>
      </w:pPr>
      <w:bookmarkStart w:id="40" w:name="_Toc33534475"/>
      <w:r>
        <w:lastRenderedPageBreak/>
        <w:t>Comparison</w:t>
      </w:r>
      <w:bookmarkEnd w:id="40"/>
    </w:p>
    <w:p w14:paraId="139CD91B" w14:textId="1870A458" w:rsidR="00816554" w:rsidRDefault="001B0AA8" w:rsidP="006C350D">
      <w:pPr>
        <w:pStyle w:val="Brodtekst"/>
      </w:pPr>
      <w:r>
        <w:t>Both types of codes have their own characteristics and properties that distinguish these from each other.</w:t>
      </w:r>
      <w:r w:rsidR="00A6771F">
        <w:t xml:space="preserve"> Both have some strong sides as well as some weaknesses on the other side.</w:t>
      </w:r>
      <w:r w:rsidR="00C25AE7">
        <w:t xml:space="preserve"> </w:t>
      </w:r>
      <w:r w:rsidR="00E00157">
        <w:t>Choosing</w:t>
      </w:r>
      <w:r w:rsidR="00C25AE7">
        <w:t xml:space="preserve"> the right code</w:t>
      </w:r>
      <w:r w:rsidR="001326B0">
        <w:t xml:space="preserve"> might depend on several conditions such as efficiency, capacity, size</w:t>
      </w:r>
      <w:r w:rsidR="006479EF">
        <w:t>,</w:t>
      </w:r>
      <w:r w:rsidR="001326B0">
        <w:t xml:space="preserve"> etc.</w:t>
      </w:r>
      <w:r w:rsidR="002323E3">
        <w:t xml:space="preserve"> </w:t>
      </w:r>
      <w:r w:rsidR="00572A26">
        <w:t xml:space="preserve">There </w:t>
      </w:r>
      <w:r w:rsidR="006479EF">
        <w:t>is</w:t>
      </w:r>
      <w:r w:rsidR="00572A26">
        <w:t xml:space="preserve"> </w:t>
      </w:r>
      <w:r w:rsidR="006479EF">
        <w:t xml:space="preserve">a </w:t>
      </w:r>
      <w:r w:rsidR="00572A26">
        <w:t>point that can be written about in such comparison, however</w:t>
      </w:r>
      <w:r w:rsidR="006479EF">
        <w:t>,</w:t>
      </w:r>
      <w:r w:rsidR="00572A26">
        <w:t xml:space="preserve"> i</w:t>
      </w:r>
      <w:r w:rsidR="00A94061">
        <w:t xml:space="preserve">n this section, we will </w:t>
      </w:r>
      <w:r w:rsidR="00572A26">
        <w:t xml:space="preserve">mainly </w:t>
      </w:r>
      <w:r w:rsidR="00A94061">
        <w:t xml:space="preserve">discuss the points that </w:t>
      </w:r>
      <w:r w:rsidR="00A051E1">
        <w:t>can</w:t>
      </w:r>
      <w:r w:rsidR="00A94061">
        <w:t xml:space="preserve"> be relevant for this case</w:t>
      </w:r>
      <w:r w:rsidR="00E207AC">
        <w:t>.</w:t>
      </w:r>
      <w:r w:rsidR="00A94061">
        <w:t xml:space="preserve"> </w:t>
      </w:r>
    </w:p>
    <w:p w14:paraId="090C0999" w14:textId="4DC9929B" w:rsidR="00E539F1" w:rsidRDefault="00816554" w:rsidP="006C350D">
      <w:pPr>
        <w:pStyle w:val="Brodtekst"/>
      </w:pPr>
      <w:r>
        <w:t xml:space="preserve">Let us first look at the 1D barcodes. </w:t>
      </w:r>
      <w:r w:rsidR="00B371D4">
        <w:t>These barcodes are seen almost everywhere and are simple in both appearance</w:t>
      </w:r>
      <w:r w:rsidR="006479EF">
        <w:t>s</w:t>
      </w:r>
      <w:r w:rsidR="00B371D4">
        <w:t xml:space="preserve"> and </w:t>
      </w:r>
      <w:r w:rsidR="00DC6AB0">
        <w:t>in storing information.</w:t>
      </w:r>
      <w:r w:rsidR="005F26D5">
        <w:t xml:space="preserve"> The 1D barcodes have been in the “market” for a long time and have gone through numerous iterations of development and improvements</w:t>
      </w:r>
      <w:r w:rsidR="00950B75">
        <w:t>.</w:t>
      </w:r>
      <w:r w:rsidR="00541047">
        <w:t xml:space="preserve"> The fact</w:t>
      </w:r>
      <w:r w:rsidR="006479EF">
        <w:t xml:space="preserve"> of</w:t>
      </w:r>
      <w:r w:rsidR="00541047">
        <w:t xml:space="preserve"> making the relevant hardware easily </w:t>
      </w:r>
      <w:r w:rsidR="00E00157">
        <w:t>accessible</w:t>
      </w:r>
      <w:r w:rsidR="00541047">
        <w:t xml:space="preserve">. There are different types of software and </w:t>
      </w:r>
      <w:r w:rsidR="006479EF">
        <w:t xml:space="preserve">a </w:t>
      </w:r>
      <w:r w:rsidR="00541047">
        <w:t xml:space="preserve">barcode scanner that can </w:t>
      </w:r>
      <w:r w:rsidR="005B18BE">
        <w:t xml:space="preserve">simply </w:t>
      </w:r>
      <w:r w:rsidR="00541047">
        <w:t xml:space="preserve">be </w:t>
      </w:r>
      <w:r w:rsidR="00E00157">
        <w:t>purchased</w:t>
      </w:r>
      <w:r w:rsidR="00541047">
        <w:t xml:space="preserve">. </w:t>
      </w:r>
      <w:r w:rsidR="00D7683E">
        <w:t xml:space="preserve">However, </w:t>
      </w:r>
      <w:r w:rsidR="00DC039E">
        <w:t xml:space="preserve">the issue with this is that to perform the desired task, buying all the essential equipment can be costly. </w:t>
      </w:r>
      <w:r w:rsidR="009D0CC6">
        <w:t>Take a grocery store as an example again. You might need a barcode scanner to scan the code, a monitor and/or a machine to handle de decoded code, along with the other compl</w:t>
      </w:r>
      <w:r w:rsidR="006479EF">
        <w:t>e</w:t>
      </w:r>
      <w:r w:rsidR="009D0CC6">
        <w:t xml:space="preserve">mentary equipment. </w:t>
      </w:r>
      <w:r w:rsidR="00622538">
        <w:t>In addition, the software on the “backside” to scan and decode.</w:t>
      </w:r>
      <w:r w:rsidR="008310C9">
        <w:t xml:space="preserve"> Nevertheless, this </w:t>
      </w:r>
      <w:r w:rsidR="009E1058">
        <w:t xml:space="preserve">software </w:t>
      </w:r>
      <w:r w:rsidR="008310C9">
        <w:t>part is required anyway, regardless of the type of the barcode</w:t>
      </w:r>
      <w:r w:rsidR="000B01E2">
        <w:t xml:space="preserve"> – the </w:t>
      </w:r>
      <w:r w:rsidR="008310C9">
        <w:t>same implies to the 2D codes as</w:t>
      </w:r>
      <w:r w:rsidR="00E00157">
        <w:t xml:space="preserve"> </w:t>
      </w:r>
      <w:r w:rsidR="008310C9">
        <w:t>we</w:t>
      </w:r>
      <w:r w:rsidR="00E00157">
        <w:t>l</w:t>
      </w:r>
      <w:r w:rsidR="008310C9">
        <w:t>l</w:t>
      </w:r>
      <w:r w:rsidR="00A92501">
        <w:t>.</w:t>
      </w:r>
      <w:r w:rsidR="009E1058">
        <w:t xml:space="preserve"> But the hardware equipment could be less for the QR codes. </w:t>
      </w:r>
      <w:r w:rsidR="000050DD">
        <w:br/>
        <w:t xml:space="preserve">One major difference between 1D and 2D codes is their ability to store the information. </w:t>
      </w:r>
      <w:r w:rsidR="005618E4">
        <w:t>Even though (some types of) the 1D codes can have a variable length</w:t>
      </w:r>
      <w:r w:rsidR="00B852A8">
        <w:t>, most of them can store a limited amount</w:t>
      </w:r>
      <w:r w:rsidR="00AF2FF5">
        <w:t xml:space="preserve"> and type</w:t>
      </w:r>
      <w:r w:rsidR="00B852A8">
        <w:t xml:space="preserve"> of information</w:t>
      </w:r>
      <w:r w:rsidR="00AF2FF5">
        <w:t>.</w:t>
      </w:r>
      <w:r w:rsidR="007215AB">
        <w:t xml:space="preserve"> </w:t>
      </w:r>
      <w:r w:rsidR="00E00157">
        <w:t>Moreover</w:t>
      </w:r>
      <w:r w:rsidR="007215AB">
        <w:t>, these codes have also lower data error and damage tolerance. E.g. if some parts of the barcode ha</w:t>
      </w:r>
      <w:r w:rsidR="006479EF">
        <w:t>ve</w:t>
      </w:r>
      <w:r w:rsidR="007215AB">
        <w:t xml:space="preserve"> ripped o</w:t>
      </w:r>
      <w:r w:rsidR="006479EF">
        <w:t>f</w:t>
      </w:r>
      <w:r w:rsidR="007215AB">
        <w:t>f, the scanner may not be able to read the information properly</w:t>
      </w:r>
      <w:r w:rsidR="003F5366">
        <w:t xml:space="preserve">, since the light source might not be able to reflect the light back in </w:t>
      </w:r>
      <w:r w:rsidR="006479EF">
        <w:t xml:space="preserve">the </w:t>
      </w:r>
      <w:r w:rsidR="003F5366">
        <w:t xml:space="preserve">correct manner – making hard or even impossible to </w:t>
      </w:r>
      <w:r w:rsidR="00E00157">
        <w:t>decode</w:t>
      </w:r>
      <w:r w:rsidR="003F5366">
        <w:t xml:space="preserve"> the code. </w:t>
      </w:r>
    </w:p>
    <w:p w14:paraId="4D9C45AA" w14:textId="38C12FB1" w:rsidR="003746FB" w:rsidRDefault="0068726D" w:rsidP="006C350D">
      <w:pPr>
        <w:pStyle w:val="Brodtekst"/>
      </w:pPr>
      <w:r>
        <w:t xml:space="preserve">On the other side, we have QR codes that can store </w:t>
      </w:r>
      <w:r w:rsidR="006479EF">
        <w:t xml:space="preserve">a </w:t>
      </w:r>
      <w:r>
        <w:t>vast amount of information compared to 1D barcodes.</w:t>
      </w:r>
      <w:r w:rsidR="00191BC6">
        <w:t xml:space="preserve"> What makes these QR codes even more popular is their ability to store various types of data. </w:t>
      </w:r>
      <w:r w:rsidR="00BB1A47">
        <w:t xml:space="preserve">This ability has made these codes suitable for </w:t>
      </w:r>
      <w:r w:rsidR="00F71079">
        <w:t>nearly</w:t>
      </w:r>
      <w:r w:rsidR="00BB1A47">
        <w:t xml:space="preserve"> most of the domains.</w:t>
      </w:r>
      <w:r w:rsidR="00F71079">
        <w:t xml:space="preserve"> The</w:t>
      </w:r>
      <w:r w:rsidR="0042477A">
        <w:t xml:space="preserve">se codes are also better at </w:t>
      </w:r>
      <w:r w:rsidR="00E00157">
        <w:t>handling</w:t>
      </w:r>
      <w:r w:rsidR="0042477A">
        <w:t xml:space="preserve"> data errors with </w:t>
      </w:r>
      <w:r w:rsidR="006479EF">
        <w:t xml:space="preserve">the </w:t>
      </w:r>
      <w:r w:rsidR="0042477A">
        <w:t xml:space="preserve">help of elements described in </w:t>
      </w:r>
      <w:r w:rsidR="006479EF">
        <w:t xml:space="preserve">the </w:t>
      </w:r>
      <w:r w:rsidR="00E00157">
        <w:t>previous</w:t>
      </w:r>
      <w:r w:rsidR="0042477A">
        <w:t xml:space="preserve"> </w:t>
      </w:r>
      <w:r w:rsidR="0042477A" w:rsidRPr="00B56B04">
        <w:rPr>
          <w:color w:val="FF0000"/>
        </w:rPr>
        <w:t>sub-chapter</w:t>
      </w:r>
      <w:r w:rsidR="0042477A">
        <w:t>.</w:t>
      </w:r>
      <w:r w:rsidR="00725093">
        <w:t xml:space="preserve"> </w:t>
      </w:r>
      <w:r w:rsidR="00C56603">
        <w:t xml:space="preserve">Other than that, the QR codes do not have to rely on </w:t>
      </w:r>
      <w:r w:rsidR="0001747C">
        <w:t>larger scanning gadgets</w:t>
      </w:r>
      <w:r w:rsidR="00FB700A">
        <w:t>.</w:t>
      </w:r>
      <w:r w:rsidR="00F21733">
        <w:t xml:space="preserve"> A normal QR code can be read by using the camera of a device, e.g. a smartphone.</w:t>
      </w:r>
      <w:r w:rsidR="00575F28">
        <w:t xml:space="preserve"> </w:t>
      </w:r>
      <w:r w:rsidR="00845EEF">
        <w:br/>
        <w:t>However, these codes can appear to be complex</w:t>
      </w:r>
      <w:r w:rsidR="00A6688D">
        <w:t xml:space="preserve"> if they are not the right choice for that specific purpose.  </w:t>
      </w:r>
    </w:p>
    <w:p w14:paraId="47559341" w14:textId="2BB97AA7" w:rsidR="00E539F1" w:rsidRDefault="00E539F1" w:rsidP="006C350D">
      <w:pPr>
        <w:pStyle w:val="Brodtekst"/>
      </w:pPr>
      <w:r>
        <w:lastRenderedPageBreak/>
        <w:t xml:space="preserve">The table below sums up the arguments presented above. </w:t>
      </w:r>
    </w:p>
    <w:tbl>
      <w:tblPr>
        <w:tblStyle w:val="Vanligtabell5"/>
        <w:tblW w:w="0" w:type="auto"/>
        <w:tblLook w:val="00A0" w:firstRow="1" w:lastRow="0" w:firstColumn="1" w:lastColumn="0" w:noHBand="0" w:noVBand="0"/>
      </w:tblPr>
      <w:tblGrid>
        <w:gridCol w:w="4195"/>
        <w:gridCol w:w="2410"/>
        <w:gridCol w:w="2402"/>
      </w:tblGrid>
      <w:tr w:rsidR="00E539F1" w14:paraId="631D32D1" w14:textId="77777777" w:rsidTr="00E313EF">
        <w:trPr>
          <w:cnfStyle w:val="100000000000" w:firstRow="1" w:lastRow="0" w:firstColumn="0" w:lastColumn="0" w:oddVBand="0" w:evenVBand="0" w:oddHBand="0" w:evenHBand="0" w:firstRowFirstColumn="0" w:firstRowLastColumn="0" w:lastRowFirstColumn="0" w:lastRowLastColumn="0"/>
          <w:trHeight w:val="474"/>
        </w:trPr>
        <w:tc>
          <w:tcPr>
            <w:cnfStyle w:val="001000000100" w:firstRow="0" w:lastRow="0" w:firstColumn="1" w:lastColumn="0" w:oddVBand="0" w:evenVBand="0" w:oddHBand="0" w:evenHBand="0" w:firstRowFirstColumn="1" w:firstRowLastColumn="0" w:lastRowFirstColumn="0" w:lastRowLastColumn="0"/>
            <w:tcW w:w="4195" w:type="dxa"/>
          </w:tcPr>
          <w:p w14:paraId="5B2E13D6" w14:textId="77777777" w:rsidR="00E539F1" w:rsidRDefault="00E539F1" w:rsidP="00700C44">
            <w:pPr>
              <w:pStyle w:val="Brodtekst"/>
              <w:jc w:val="center"/>
            </w:pPr>
          </w:p>
        </w:tc>
        <w:tc>
          <w:tcPr>
            <w:cnfStyle w:val="000010000000" w:firstRow="0" w:lastRow="0" w:firstColumn="0" w:lastColumn="0" w:oddVBand="1" w:evenVBand="0" w:oddHBand="0" w:evenHBand="0" w:firstRowFirstColumn="0" w:firstRowLastColumn="0" w:lastRowFirstColumn="0" w:lastRowLastColumn="0"/>
            <w:tcW w:w="2410" w:type="dxa"/>
          </w:tcPr>
          <w:p w14:paraId="11BBD55B" w14:textId="77777777" w:rsidR="00E539F1" w:rsidRPr="00E313EF" w:rsidRDefault="00E539F1" w:rsidP="00700C44">
            <w:pPr>
              <w:pStyle w:val="Brodtekst"/>
              <w:jc w:val="center"/>
              <w:rPr>
                <w:b/>
                <w:bCs/>
              </w:rPr>
            </w:pPr>
            <w:r w:rsidRPr="00E313EF">
              <w:rPr>
                <w:b/>
                <w:bCs/>
              </w:rPr>
              <w:t>1D Barcodes</w:t>
            </w:r>
          </w:p>
        </w:tc>
        <w:tc>
          <w:tcPr>
            <w:tcW w:w="2402" w:type="dxa"/>
          </w:tcPr>
          <w:p w14:paraId="6DF4CB03" w14:textId="77777777" w:rsidR="00E539F1" w:rsidRPr="00E313EF" w:rsidRDefault="00E539F1" w:rsidP="00700C44">
            <w:pPr>
              <w:pStyle w:val="Brodtekst"/>
              <w:jc w:val="center"/>
              <w:cnfStyle w:val="100000000000" w:firstRow="1" w:lastRow="0" w:firstColumn="0" w:lastColumn="0" w:oddVBand="0" w:evenVBand="0" w:oddHBand="0" w:evenHBand="0" w:firstRowFirstColumn="0" w:firstRowLastColumn="0" w:lastRowFirstColumn="0" w:lastRowLastColumn="0"/>
              <w:rPr>
                <w:b/>
                <w:bCs/>
              </w:rPr>
            </w:pPr>
            <w:r w:rsidRPr="00E313EF">
              <w:rPr>
                <w:b/>
                <w:bCs/>
              </w:rPr>
              <w:t>QR codes</w:t>
            </w:r>
          </w:p>
        </w:tc>
      </w:tr>
      <w:tr w:rsidR="00E539F1" w:rsidRPr="00E539F1" w14:paraId="764ACEA8" w14:textId="77777777" w:rsidTr="00E313E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969" w:type="dxa"/>
          </w:tcPr>
          <w:p w14:paraId="72335829" w14:textId="77777777" w:rsidR="00E539F1" w:rsidRDefault="00E539F1" w:rsidP="00700C44">
            <w:pPr>
              <w:pStyle w:val="Brodtekst"/>
              <w:jc w:val="center"/>
            </w:pPr>
            <w:r>
              <w:t>Capacity and type of data</w:t>
            </w:r>
          </w:p>
        </w:tc>
        <w:tc>
          <w:tcPr>
            <w:cnfStyle w:val="000010000000" w:firstRow="0" w:lastRow="0" w:firstColumn="0" w:lastColumn="0" w:oddVBand="1" w:evenVBand="0" w:oddHBand="0" w:evenHBand="0" w:firstRowFirstColumn="0" w:firstRowLastColumn="0" w:lastRowFirstColumn="0" w:lastRowLastColumn="0"/>
            <w:tcW w:w="2410" w:type="dxa"/>
          </w:tcPr>
          <w:p w14:paraId="36CA0DBD" w14:textId="77777777" w:rsidR="00E539F1" w:rsidRDefault="00E539F1" w:rsidP="00700C44">
            <w:pPr>
              <w:pStyle w:val="Brodtekst"/>
              <w:jc w:val="center"/>
            </w:pPr>
          </w:p>
        </w:tc>
        <w:tc>
          <w:tcPr>
            <w:tcW w:w="2402" w:type="dxa"/>
          </w:tcPr>
          <w:p w14:paraId="007DD46B" w14:textId="77777777" w:rsidR="00E539F1" w:rsidRDefault="00E539F1" w:rsidP="00700C44">
            <w:pPr>
              <w:pStyle w:val="Brodtekst"/>
              <w:jc w:val="center"/>
              <w:cnfStyle w:val="000000100000" w:firstRow="0" w:lastRow="0" w:firstColumn="0" w:lastColumn="0" w:oddVBand="0" w:evenVBand="0" w:oddHBand="1" w:evenHBand="0" w:firstRowFirstColumn="0" w:firstRowLastColumn="0" w:lastRowFirstColumn="0" w:lastRowLastColumn="0"/>
            </w:pPr>
            <w:r>
              <w:t>X</w:t>
            </w:r>
          </w:p>
        </w:tc>
      </w:tr>
      <w:tr w:rsidR="00E539F1" w:rsidRPr="00E539F1" w14:paraId="0D01F30B" w14:textId="77777777" w:rsidTr="00E313EF">
        <w:trPr>
          <w:trHeight w:val="283"/>
        </w:trPr>
        <w:tc>
          <w:tcPr>
            <w:cnfStyle w:val="001000000000" w:firstRow="0" w:lastRow="0" w:firstColumn="1" w:lastColumn="0" w:oddVBand="0" w:evenVBand="0" w:oddHBand="0" w:evenHBand="0" w:firstRowFirstColumn="0" w:firstRowLastColumn="0" w:lastRowFirstColumn="0" w:lastRowLastColumn="0"/>
            <w:tcW w:w="3969" w:type="dxa"/>
          </w:tcPr>
          <w:p w14:paraId="2EE6EF4E" w14:textId="77777777" w:rsidR="00E539F1" w:rsidRDefault="00E539F1" w:rsidP="00700C44">
            <w:pPr>
              <w:pStyle w:val="Brodtekst"/>
              <w:jc w:val="center"/>
            </w:pPr>
            <w:r>
              <w:t>Hardware (equipment)</w:t>
            </w:r>
          </w:p>
        </w:tc>
        <w:tc>
          <w:tcPr>
            <w:cnfStyle w:val="000010000000" w:firstRow="0" w:lastRow="0" w:firstColumn="0" w:lastColumn="0" w:oddVBand="1" w:evenVBand="0" w:oddHBand="0" w:evenHBand="0" w:firstRowFirstColumn="0" w:firstRowLastColumn="0" w:lastRowFirstColumn="0" w:lastRowLastColumn="0"/>
            <w:tcW w:w="2410" w:type="dxa"/>
          </w:tcPr>
          <w:p w14:paraId="6C77547B" w14:textId="77777777" w:rsidR="00E539F1" w:rsidRDefault="00E539F1" w:rsidP="00700C44">
            <w:pPr>
              <w:pStyle w:val="Brodtekst"/>
              <w:jc w:val="center"/>
            </w:pPr>
          </w:p>
        </w:tc>
        <w:tc>
          <w:tcPr>
            <w:tcW w:w="2402" w:type="dxa"/>
          </w:tcPr>
          <w:p w14:paraId="38F0E806" w14:textId="77777777" w:rsidR="00E539F1" w:rsidRDefault="00E539F1" w:rsidP="00700C44">
            <w:pPr>
              <w:pStyle w:val="Brodtekst"/>
              <w:jc w:val="center"/>
              <w:cnfStyle w:val="000000000000" w:firstRow="0" w:lastRow="0" w:firstColumn="0" w:lastColumn="0" w:oddVBand="0" w:evenVBand="0" w:oddHBand="0" w:evenHBand="0" w:firstRowFirstColumn="0" w:firstRowLastColumn="0" w:lastRowFirstColumn="0" w:lastRowLastColumn="0"/>
            </w:pPr>
            <w:r>
              <w:t>X</w:t>
            </w:r>
          </w:p>
        </w:tc>
      </w:tr>
      <w:tr w:rsidR="00E539F1" w:rsidRPr="00E539F1" w14:paraId="4B6B4E76" w14:textId="77777777" w:rsidTr="00E313E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969" w:type="dxa"/>
          </w:tcPr>
          <w:p w14:paraId="1ED59DB4" w14:textId="77777777" w:rsidR="00E539F1" w:rsidRDefault="00E539F1" w:rsidP="00700C44">
            <w:pPr>
              <w:pStyle w:val="Brodtekst"/>
              <w:jc w:val="center"/>
            </w:pPr>
            <w:r>
              <w:t>Error &amp; damage tolerance</w:t>
            </w:r>
          </w:p>
        </w:tc>
        <w:tc>
          <w:tcPr>
            <w:cnfStyle w:val="000010000000" w:firstRow="0" w:lastRow="0" w:firstColumn="0" w:lastColumn="0" w:oddVBand="1" w:evenVBand="0" w:oddHBand="0" w:evenHBand="0" w:firstRowFirstColumn="0" w:firstRowLastColumn="0" w:lastRowFirstColumn="0" w:lastRowLastColumn="0"/>
            <w:tcW w:w="2410" w:type="dxa"/>
          </w:tcPr>
          <w:p w14:paraId="040FB86B" w14:textId="77777777" w:rsidR="00E539F1" w:rsidRDefault="00E539F1" w:rsidP="00700C44">
            <w:pPr>
              <w:pStyle w:val="Brodtekst"/>
              <w:jc w:val="center"/>
            </w:pPr>
          </w:p>
        </w:tc>
        <w:tc>
          <w:tcPr>
            <w:tcW w:w="2402" w:type="dxa"/>
          </w:tcPr>
          <w:p w14:paraId="6A2292EC" w14:textId="77777777" w:rsidR="00E539F1" w:rsidRDefault="00E539F1" w:rsidP="00700C44">
            <w:pPr>
              <w:pStyle w:val="Brodtekst"/>
              <w:jc w:val="center"/>
              <w:cnfStyle w:val="000000100000" w:firstRow="0" w:lastRow="0" w:firstColumn="0" w:lastColumn="0" w:oddVBand="0" w:evenVBand="0" w:oddHBand="1" w:evenHBand="0" w:firstRowFirstColumn="0" w:firstRowLastColumn="0" w:lastRowFirstColumn="0" w:lastRowLastColumn="0"/>
            </w:pPr>
            <w:r>
              <w:t>X</w:t>
            </w:r>
          </w:p>
        </w:tc>
      </w:tr>
      <w:tr w:rsidR="00E539F1" w:rsidRPr="00E539F1" w14:paraId="123A900D" w14:textId="77777777" w:rsidTr="00E313EF">
        <w:trPr>
          <w:trHeight w:val="227"/>
        </w:trPr>
        <w:tc>
          <w:tcPr>
            <w:cnfStyle w:val="001000000000" w:firstRow="0" w:lastRow="0" w:firstColumn="1" w:lastColumn="0" w:oddVBand="0" w:evenVBand="0" w:oddHBand="0" w:evenHBand="0" w:firstRowFirstColumn="0" w:firstRowLastColumn="0" w:lastRowFirstColumn="0" w:lastRowLastColumn="0"/>
            <w:tcW w:w="3969" w:type="dxa"/>
          </w:tcPr>
          <w:p w14:paraId="6EADDFD4" w14:textId="77777777" w:rsidR="00E539F1" w:rsidRDefault="00E539F1" w:rsidP="00700C44">
            <w:pPr>
              <w:pStyle w:val="Brodtekst"/>
              <w:jc w:val="center"/>
            </w:pPr>
            <w:r>
              <w:t>Iterations of improvements</w:t>
            </w:r>
          </w:p>
        </w:tc>
        <w:tc>
          <w:tcPr>
            <w:cnfStyle w:val="000010000000" w:firstRow="0" w:lastRow="0" w:firstColumn="0" w:lastColumn="0" w:oddVBand="1" w:evenVBand="0" w:oddHBand="0" w:evenHBand="0" w:firstRowFirstColumn="0" w:firstRowLastColumn="0" w:lastRowFirstColumn="0" w:lastRowLastColumn="0"/>
            <w:tcW w:w="2410" w:type="dxa"/>
          </w:tcPr>
          <w:p w14:paraId="1F70B57D" w14:textId="77777777" w:rsidR="00E539F1" w:rsidRDefault="00E539F1" w:rsidP="00E313EF">
            <w:pPr>
              <w:pStyle w:val="Brodtekst"/>
              <w:jc w:val="center"/>
            </w:pPr>
            <w:r>
              <w:t>X</w:t>
            </w:r>
          </w:p>
        </w:tc>
        <w:tc>
          <w:tcPr>
            <w:tcW w:w="2402" w:type="dxa"/>
          </w:tcPr>
          <w:p w14:paraId="41EF3E6C" w14:textId="77777777" w:rsidR="00E539F1" w:rsidRDefault="00E539F1" w:rsidP="00700C44">
            <w:pPr>
              <w:pStyle w:val="Brodtekst"/>
              <w:jc w:val="center"/>
              <w:cnfStyle w:val="000000000000" w:firstRow="0" w:lastRow="0" w:firstColumn="0" w:lastColumn="0" w:oddVBand="0" w:evenVBand="0" w:oddHBand="0" w:evenHBand="0" w:firstRowFirstColumn="0" w:firstRowLastColumn="0" w:lastRowFirstColumn="0" w:lastRowLastColumn="0"/>
            </w:pPr>
          </w:p>
        </w:tc>
      </w:tr>
      <w:tr w:rsidR="00E539F1" w:rsidRPr="00E539F1" w14:paraId="1BC471C0" w14:textId="77777777" w:rsidTr="00E313E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969" w:type="dxa"/>
          </w:tcPr>
          <w:p w14:paraId="6BB4FBE4" w14:textId="77777777" w:rsidR="00E539F1" w:rsidRDefault="00E539F1" w:rsidP="00700C44">
            <w:pPr>
              <w:pStyle w:val="Brodtekst"/>
              <w:jc w:val="center"/>
            </w:pPr>
            <w:r>
              <w:t>Simplicity (appearance)</w:t>
            </w:r>
          </w:p>
        </w:tc>
        <w:tc>
          <w:tcPr>
            <w:cnfStyle w:val="000010000000" w:firstRow="0" w:lastRow="0" w:firstColumn="0" w:lastColumn="0" w:oddVBand="1" w:evenVBand="0" w:oddHBand="0" w:evenHBand="0" w:firstRowFirstColumn="0" w:firstRowLastColumn="0" w:lastRowFirstColumn="0" w:lastRowLastColumn="0"/>
            <w:tcW w:w="2410" w:type="dxa"/>
          </w:tcPr>
          <w:p w14:paraId="19304A60" w14:textId="77777777" w:rsidR="00E539F1" w:rsidRDefault="00E539F1" w:rsidP="00700C44">
            <w:pPr>
              <w:pStyle w:val="Brodtekst"/>
              <w:jc w:val="center"/>
            </w:pPr>
            <w:r>
              <w:t xml:space="preserve">X </w:t>
            </w:r>
          </w:p>
        </w:tc>
        <w:tc>
          <w:tcPr>
            <w:tcW w:w="2402" w:type="dxa"/>
          </w:tcPr>
          <w:p w14:paraId="6CA1F1C1" w14:textId="77777777" w:rsidR="00E539F1" w:rsidRDefault="00E539F1" w:rsidP="00E313EF">
            <w:pPr>
              <w:pStyle w:val="Brodtekst"/>
              <w:keepNext/>
              <w:jc w:val="center"/>
              <w:cnfStyle w:val="000000100000" w:firstRow="0" w:lastRow="0" w:firstColumn="0" w:lastColumn="0" w:oddVBand="0" w:evenVBand="0" w:oddHBand="1" w:evenHBand="0" w:firstRowFirstColumn="0" w:firstRowLastColumn="0" w:lastRowFirstColumn="0" w:lastRowLastColumn="0"/>
            </w:pPr>
          </w:p>
        </w:tc>
      </w:tr>
    </w:tbl>
    <w:p w14:paraId="42E80C56" w14:textId="4F7FBF33" w:rsidR="00E539F1" w:rsidRDefault="00E313EF" w:rsidP="00E313EF">
      <w:pPr>
        <w:pStyle w:val="Bildetekst"/>
        <w:jc w:val="center"/>
        <w:rPr>
          <w:lang w:val="en-US"/>
        </w:rPr>
      </w:pPr>
      <w:r w:rsidRPr="00E313EF">
        <w:rPr>
          <w:lang w:val="en-US"/>
        </w:rPr>
        <w:t xml:space="preserve">Tabell </w:t>
      </w:r>
      <w:r>
        <w:fldChar w:fldCharType="begin"/>
      </w:r>
      <w:r w:rsidRPr="00E313EF">
        <w:rPr>
          <w:lang w:val="en-US"/>
        </w:rPr>
        <w:instrText xml:space="preserve"> SEQ Tabell \* ARABIC </w:instrText>
      </w:r>
      <w:r>
        <w:fldChar w:fldCharType="separate"/>
      </w:r>
      <w:r w:rsidR="00070B5F">
        <w:rPr>
          <w:noProof/>
          <w:lang w:val="en-US"/>
        </w:rPr>
        <w:t>1</w:t>
      </w:r>
      <w:r>
        <w:fldChar w:fldCharType="end"/>
      </w:r>
      <w:r w:rsidRPr="00E313EF">
        <w:rPr>
          <w:lang w:val="en-US"/>
        </w:rPr>
        <w:t xml:space="preserve"> - 1D codes vs. QR codes</w:t>
      </w:r>
    </w:p>
    <w:p w14:paraId="478B0326" w14:textId="5536EDA2" w:rsidR="00DA1BBA" w:rsidRDefault="00DA1BBA">
      <w:pPr>
        <w:rPr>
          <w:lang w:val="en-US"/>
        </w:rPr>
      </w:pPr>
    </w:p>
    <w:p w14:paraId="417F1951" w14:textId="20D65CA8" w:rsidR="00DE6AFE" w:rsidRDefault="00637220" w:rsidP="00DE6AFE">
      <w:pPr>
        <w:pStyle w:val="2DUOOverskrift"/>
      </w:pPr>
      <w:bookmarkStart w:id="41" w:name="_Toc33534476"/>
      <w:r>
        <w:t>Suitable c</w:t>
      </w:r>
      <w:commentRangeStart w:id="42"/>
      <w:r w:rsidR="00DE6AFE">
        <w:t>ode for this case</w:t>
      </w:r>
      <w:commentRangeEnd w:id="42"/>
      <w:r w:rsidR="00CD4B04">
        <w:rPr>
          <w:rStyle w:val="Merknadsreferanse"/>
          <w:rFonts w:ascii="Times New Roman" w:hAnsi="Times New Roman"/>
          <w:b w:val="0"/>
          <w:lang w:val="nb-NO"/>
        </w:rPr>
        <w:commentReference w:id="42"/>
      </w:r>
      <w:bookmarkEnd w:id="41"/>
    </w:p>
    <w:p w14:paraId="5EC34443" w14:textId="44F86B53" w:rsidR="00CD4B04" w:rsidRDefault="00AF37DE" w:rsidP="00CD4B04">
      <w:pPr>
        <w:pStyle w:val="Brodtekst"/>
      </w:pPr>
      <w:r>
        <w:t>There</w:t>
      </w:r>
      <w:r w:rsidR="006D1C54">
        <w:t xml:space="preserve"> are</w:t>
      </w:r>
      <w:r>
        <w:t xml:space="preserve"> several aspects that can be discussed on which of the codes fits this case best. </w:t>
      </w:r>
      <w:r w:rsidR="00A95564">
        <w:t xml:space="preserve">There are mainly three reasons for </w:t>
      </w:r>
      <w:r w:rsidR="00E00157">
        <w:t>choosing</w:t>
      </w:r>
      <w:r w:rsidR="00A95564">
        <w:t xml:space="preserve"> QR codes </w:t>
      </w:r>
      <w:r w:rsidR="00F71D8C">
        <w:t xml:space="preserve">rather than 1D barcodes </w:t>
      </w:r>
      <w:r w:rsidR="00A95564">
        <w:t xml:space="preserve">for this </w:t>
      </w:r>
      <w:r w:rsidR="00E00157">
        <w:t>prototype</w:t>
      </w:r>
      <w:r w:rsidR="002F6919">
        <w:t xml:space="preserve">. </w:t>
      </w:r>
      <w:r w:rsidR="008A1F1C">
        <w:t>The first fact is that the QR codes have the capability to store much more information than barcodes.</w:t>
      </w:r>
      <w:r w:rsidR="006028FD">
        <w:t xml:space="preserve"> </w:t>
      </w:r>
      <w:r w:rsidR="006479EF">
        <w:t>In</w:t>
      </w:r>
      <w:r w:rsidR="006028FD">
        <w:t xml:space="preserve"> this case, our focus is on patient identification and therefor</w:t>
      </w:r>
      <w:r w:rsidR="006479EF">
        <w:t>e</w:t>
      </w:r>
      <w:r w:rsidR="006028FD">
        <w:t xml:space="preserve"> we might have to store patient</w:t>
      </w:r>
      <w:r w:rsidR="006479EF">
        <w:t>-</w:t>
      </w:r>
      <w:r w:rsidR="006028FD">
        <w:t xml:space="preserve">related information that can differ in size. </w:t>
      </w:r>
      <w:r w:rsidR="006479EF">
        <w:t>For</w:t>
      </w:r>
      <w:r w:rsidR="006028FD">
        <w:t xml:space="preserve"> example, the QR codes can store a patient object with all the relevant information, which might not be possible with a </w:t>
      </w:r>
      <w:r w:rsidR="00E00157">
        <w:t>barcode</w:t>
      </w:r>
      <w:r w:rsidR="006028FD">
        <w:t xml:space="preserve"> because of the type of information.</w:t>
      </w:r>
      <w:r w:rsidR="007C4FA0">
        <w:t xml:space="preserve"> Therefore, saving a tracked entity with a QR code seems to be legitimate than with a 1D barcode. </w:t>
      </w:r>
      <w:r w:rsidR="006028FD">
        <w:t xml:space="preserve"> </w:t>
      </w:r>
    </w:p>
    <w:p w14:paraId="3A1759BA" w14:textId="49AA0C14" w:rsidR="00004B78" w:rsidRDefault="00384F37" w:rsidP="00CD4B04">
      <w:pPr>
        <w:pStyle w:val="Brodtekst"/>
      </w:pPr>
      <w:r>
        <w:t xml:space="preserve">Secondly, </w:t>
      </w:r>
      <w:r w:rsidR="00B606FC">
        <w:t xml:space="preserve">using the QR code scanner would not require an external scanner to scan the codes unlike for a barcode. </w:t>
      </w:r>
      <w:r w:rsidR="00004B78">
        <w:t>The Tracker app on a device would be enough to perform the desired task.</w:t>
      </w:r>
      <w:r w:rsidR="00167493">
        <w:t xml:space="preserve"> Even though there </w:t>
      </w:r>
      <w:r w:rsidR="00310F69">
        <w:t>is</w:t>
      </w:r>
      <w:r w:rsidR="00167493">
        <w:t xml:space="preserve"> </w:t>
      </w:r>
      <w:r w:rsidR="00310F69">
        <w:t xml:space="preserve">a </w:t>
      </w:r>
      <w:r w:rsidR="00167493">
        <w:t xml:space="preserve">scanner for </w:t>
      </w:r>
      <w:r w:rsidR="00310F69">
        <w:t xml:space="preserve">a </w:t>
      </w:r>
      <w:r w:rsidR="00167493">
        <w:t>barcode on mobile devices as</w:t>
      </w:r>
      <w:r w:rsidR="00E00157">
        <w:t xml:space="preserve"> </w:t>
      </w:r>
      <w:r w:rsidR="00167493">
        <w:t>we</w:t>
      </w:r>
      <w:r w:rsidR="00E00157">
        <w:t>l</w:t>
      </w:r>
      <w:r w:rsidR="00167493">
        <w:t>l, the QR compared to those seems to be more effect</w:t>
      </w:r>
      <w:r w:rsidR="00310F69">
        <w:t>ive</w:t>
      </w:r>
      <w:r w:rsidR="00167493">
        <w:t xml:space="preserve"> or responsive. We tested this by downloading some barcode scanner from the Google Play store. Many of the barcode readers did not scan the barcode at all, and others were able </w:t>
      </w:r>
      <w:commentRangeStart w:id="43"/>
      <w:r w:rsidR="00167493">
        <w:t xml:space="preserve">to scan to some </w:t>
      </w:r>
      <w:commentRangeEnd w:id="43"/>
      <w:r w:rsidR="00FE0C10">
        <w:rPr>
          <w:rStyle w:val="Merknadsreferanse"/>
          <w:lang w:val="nb-NO"/>
        </w:rPr>
        <w:commentReference w:id="43"/>
      </w:r>
      <w:r w:rsidR="00167493">
        <w:t>specific types of codes only.</w:t>
      </w:r>
      <w:r w:rsidR="000250AE">
        <w:t xml:space="preserve"> In other words</w:t>
      </w:r>
      <w:r w:rsidR="0054439E">
        <w:t>,</w:t>
      </w:r>
      <w:r w:rsidR="000250AE">
        <w:t xml:space="preserve"> the barcode scanner o</w:t>
      </w:r>
      <w:r w:rsidR="0054439E">
        <w:t>n a</w:t>
      </w:r>
      <w:r w:rsidR="000250AE">
        <w:t xml:space="preserve"> mobile </w:t>
      </w:r>
      <w:r w:rsidR="002430FF">
        <w:t>device</w:t>
      </w:r>
      <w:r w:rsidR="000250AE">
        <w:t xml:space="preserve"> does not work optimal compared to the scanner for QR codes on a mobile device.</w:t>
      </w:r>
      <w:r w:rsidR="004120DD">
        <w:t xml:space="preserve"> </w:t>
      </w:r>
      <w:r w:rsidR="00995949">
        <w:t xml:space="preserve">To make it work in a real context, like for our case, </w:t>
      </w:r>
      <w:r w:rsidR="00995949">
        <w:lastRenderedPageBreak/>
        <w:t xml:space="preserve">the barcode would require an optical scanner to perform the desired task, but not the QR codes.  </w:t>
      </w:r>
    </w:p>
    <w:p w14:paraId="71660B57" w14:textId="274B675A" w:rsidR="001D67AE" w:rsidRDefault="00B62AC3" w:rsidP="00CD4B04">
      <w:pPr>
        <w:pStyle w:val="Brodtekst"/>
      </w:pPr>
      <w:r>
        <w:t xml:space="preserve">The third </w:t>
      </w:r>
      <w:r w:rsidR="00E00157">
        <w:t>consideration</w:t>
      </w:r>
      <w:r>
        <w:t xml:space="preserve"> was the size of the barcodes. </w:t>
      </w:r>
      <w:r w:rsidR="00D0663E">
        <w:t xml:space="preserve">From the data </w:t>
      </w:r>
      <w:r w:rsidR="00E00157">
        <w:t>gathered</w:t>
      </w:r>
      <w:r w:rsidR="00D0663E">
        <w:t xml:space="preserve"> from the first field visit, we observed that barcodes being used for Baobab are quite wide, and thus cover much of the front page of the patient booklet. This is also commented in </w:t>
      </w:r>
      <w:r w:rsidR="00C40506" w:rsidRPr="00C40506">
        <w:rPr>
          <w:color w:val="FF0000"/>
        </w:rPr>
        <w:t>Chapter 4.2.2</w:t>
      </w:r>
      <w:r w:rsidR="00D0663E">
        <w:t xml:space="preserve">. </w:t>
      </w:r>
      <w:r w:rsidR="00476A55">
        <w:t xml:space="preserve">Therefore, we wanted to try to generate such labels that would use less space compared to the ones being used there today. </w:t>
      </w:r>
      <w:r w:rsidR="00A904BC">
        <w:t xml:space="preserve">The compact QR codes seemed to be the right choice there. </w:t>
      </w:r>
    </w:p>
    <w:p w14:paraId="00E5AB34" w14:textId="77777777" w:rsidR="001D67AE" w:rsidRDefault="001D67AE">
      <w:pPr>
        <w:rPr>
          <w:lang w:val="en-US"/>
        </w:rPr>
      </w:pPr>
      <w:r w:rsidRPr="00A759A8">
        <w:rPr>
          <w:lang w:val="en-US"/>
        </w:rPr>
        <w:br w:type="page"/>
      </w:r>
    </w:p>
    <w:p w14:paraId="2206D278" w14:textId="6514BAE1" w:rsidR="009F2AEB" w:rsidRDefault="009F2AEB" w:rsidP="009F2AEB">
      <w:pPr>
        <w:pStyle w:val="1DUOOverskrift"/>
      </w:pPr>
      <w:bookmarkStart w:id="44" w:name="_Toc33534484"/>
      <w:r>
        <w:lastRenderedPageBreak/>
        <w:t>Method</w:t>
      </w:r>
      <w:bookmarkEnd w:id="44"/>
    </w:p>
    <w:p w14:paraId="298E8ED9" w14:textId="1CAF2A4E" w:rsidR="0047165C" w:rsidRPr="0047165C" w:rsidRDefault="0047165C" w:rsidP="001F6AE6">
      <w:pPr>
        <w:pStyle w:val="Brodtekst"/>
      </w:pPr>
      <w:r>
        <w:t>In this chapter</w:t>
      </w:r>
      <w:r w:rsidR="000D7AA0">
        <w:t>,</w:t>
      </w:r>
      <w:r>
        <w:t xml:space="preserve"> we will write about the methodology for the research and </w:t>
      </w:r>
      <w:r w:rsidR="009B2CC0">
        <w:t xml:space="preserve">how </w:t>
      </w:r>
      <w:r>
        <w:t>we went to work on the problem</w:t>
      </w:r>
      <w:r w:rsidR="000D7AA0">
        <w:t xml:space="preserve">. </w:t>
      </w:r>
      <w:r w:rsidR="000F1380">
        <w:t xml:space="preserve">Moreover, the chapter will also describe our journey throughout the project along with the pre-work we had to do prior to the </w:t>
      </w:r>
      <w:proofErr w:type="gramStart"/>
      <w:r w:rsidR="000F1380">
        <w:t>field-trips</w:t>
      </w:r>
      <w:proofErr w:type="gramEnd"/>
      <w:r w:rsidR="000F1380">
        <w:t xml:space="preserve">. </w:t>
      </w:r>
    </w:p>
    <w:p w14:paraId="3A2DC60A" w14:textId="77777777" w:rsidR="001273FD" w:rsidRDefault="00320E7F" w:rsidP="001273FD">
      <w:pPr>
        <w:pStyle w:val="2DUOOverskrift"/>
      </w:pPr>
      <w:bookmarkStart w:id="45" w:name="_Toc33534485"/>
      <w:r>
        <w:t>Research Methodology</w:t>
      </w:r>
      <w:bookmarkEnd w:id="45"/>
    </w:p>
    <w:p w14:paraId="48AC58EF" w14:textId="02E0FE88" w:rsidR="00A403AB" w:rsidRDefault="00D54D19" w:rsidP="00554D2C">
      <w:pPr>
        <w:pStyle w:val="Brodtekst"/>
      </w:pPr>
      <w:r>
        <w:t>For this topic</w:t>
      </w:r>
      <w:r w:rsidR="00A452A9">
        <w:t>,</w:t>
      </w:r>
      <w:r>
        <w:t xml:space="preserve"> we are conducting </w:t>
      </w:r>
      <w:r w:rsidRPr="00544800">
        <w:rPr>
          <w:i/>
          <w:iCs/>
        </w:rPr>
        <w:t>qualitative research</w:t>
      </w:r>
      <w:r w:rsidR="00301FE4">
        <w:t xml:space="preserve">, which focuses on understanding the context and </w:t>
      </w:r>
      <w:r w:rsidR="001504AA">
        <w:t>direct interactions with</w:t>
      </w:r>
      <w:r w:rsidR="00301FE4">
        <w:t xml:space="preserve"> </w:t>
      </w:r>
      <w:r w:rsidR="00A452A9">
        <w:t xml:space="preserve">the </w:t>
      </w:r>
      <w:r w:rsidR="00301FE4">
        <w:t>“real world”</w:t>
      </w:r>
      <w:r w:rsidR="00A452A9">
        <w:rPr>
          <w:rStyle w:val="Sluttnotereferanse"/>
        </w:rPr>
        <w:endnoteReference w:id="14"/>
      </w:r>
      <w:r w:rsidR="00413B45">
        <w:t xml:space="preserve"> [</w:t>
      </w:r>
      <w:r w:rsidR="00413B45" w:rsidRPr="00FA64CE">
        <w:rPr>
          <w:color w:val="FF0000"/>
        </w:rPr>
        <w:t>ref</w:t>
      </w:r>
      <w:r w:rsidR="00413B45">
        <w:t>]</w:t>
      </w:r>
      <w:r w:rsidR="00301FE4">
        <w:t>.</w:t>
      </w:r>
      <w:r w:rsidR="006825FE">
        <w:t xml:space="preserve"> </w:t>
      </w:r>
      <w:r w:rsidR="00425B3F">
        <w:t>Q</w:t>
      </w:r>
      <w:r w:rsidR="006825FE">
        <w:t>ualitative research can have many different types of researches</w:t>
      </w:r>
      <w:r w:rsidR="00A452A9">
        <w:t xml:space="preserve">, such as </w:t>
      </w:r>
      <w:r w:rsidR="00A452A9" w:rsidRPr="00425B3F">
        <w:rPr>
          <w:i/>
          <w:iCs/>
        </w:rPr>
        <w:t>action research</w:t>
      </w:r>
      <w:r w:rsidR="00A452A9">
        <w:t xml:space="preserve">, </w:t>
      </w:r>
      <w:r w:rsidR="00A452A9" w:rsidRPr="00425B3F">
        <w:rPr>
          <w:i/>
          <w:iCs/>
        </w:rPr>
        <w:t>case study</w:t>
      </w:r>
      <w:r w:rsidR="00A452A9">
        <w:t xml:space="preserve">, </w:t>
      </w:r>
      <w:r w:rsidR="00A452A9" w:rsidRPr="00425B3F">
        <w:rPr>
          <w:i/>
          <w:iCs/>
        </w:rPr>
        <w:t>ethnography</w:t>
      </w:r>
      <w:r w:rsidR="00A452A9">
        <w:t xml:space="preserve">, etc. </w:t>
      </w:r>
      <w:r w:rsidR="007249E0">
        <w:t xml:space="preserve">For this research, the closest approach we used was action research. </w:t>
      </w:r>
    </w:p>
    <w:p w14:paraId="0C9154BE" w14:textId="732F133B" w:rsidR="000005CF" w:rsidRDefault="000005CF" w:rsidP="000005CF">
      <w:pPr>
        <w:pStyle w:val="4DUOOverskrift"/>
      </w:pPr>
      <w:r>
        <w:t>Action Research</w:t>
      </w:r>
    </w:p>
    <w:p w14:paraId="7001BBF0" w14:textId="27BCF263" w:rsidR="0061748C" w:rsidRDefault="0002011A" w:rsidP="0061748C">
      <w:pPr>
        <w:pStyle w:val="Brodtekst"/>
      </w:pPr>
      <w:r>
        <w:t xml:space="preserve">As mentioned above, action research is a research method in Information systems, mainly focusing on trying to solve current problems in the real world while working on gaining some knowledge that can contribute to the academic world. </w:t>
      </w:r>
      <w:r w:rsidR="000D6155">
        <w:t>The action research can have several forms, from being more formal and systematic to more reflective and personal approaches</w:t>
      </w:r>
      <w:r w:rsidR="000D6155">
        <w:rPr>
          <w:rStyle w:val="Sluttnotereferanse"/>
        </w:rPr>
        <w:endnoteReference w:id="15"/>
      </w:r>
      <w:r w:rsidR="000D6155">
        <w:t>. [</w:t>
      </w:r>
      <w:r w:rsidR="000D6155" w:rsidRPr="000A3541">
        <w:rPr>
          <w:color w:val="FF0000"/>
        </w:rPr>
        <w:t>ref</w:t>
      </w:r>
      <w:r w:rsidR="000D6155">
        <w:t xml:space="preserve">]. </w:t>
      </w:r>
      <w:r w:rsidR="008C3FCE">
        <w:t xml:space="preserve">Action research has been represented in various models, some as a process of </w:t>
      </w:r>
      <w:r w:rsidR="000356B3">
        <w:t xml:space="preserve">a </w:t>
      </w:r>
      <w:r w:rsidR="008C3FCE">
        <w:t>single cycle and others with several</w:t>
      </w:r>
      <w:r w:rsidR="00F43F91">
        <w:t xml:space="preserve"> cycles until a satisfactory outcome</w:t>
      </w:r>
      <w:bookmarkStart w:id="46" w:name="_Ref33528892"/>
      <w:r w:rsidR="000356B3">
        <w:rPr>
          <w:rStyle w:val="Sluttnotereferanse"/>
        </w:rPr>
        <w:endnoteReference w:id="16"/>
      </w:r>
      <w:bookmarkEnd w:id="46"/>
      <w:r w:rsidR="000356B3">
        <w:t xml:space="preserve"> [</w:t>
      </w:r>
      <w:r w:rsidR="000356B3" w:rsidRPr="000356B3">
        <w:rPr>
          <w:color w:val="FF0000"/>
        </w:rPr>
        <w:t>ref</w:t>
      </w:r>
      <w:r w:rsidR="000356B3">
        <w:t>]</w:t>
      </w:r>
      <w:r w:rsidR="00F43F91">
        <w:t xml:space="preserve">. </w:t>
      </w:r>
      <w:r w:rsidR="00D2521A">
        <w:t>For our research</w:t>
      </w:r>
      <w:r w:rsidR="00B30410">
        <w:t>,</w:t>
      </w:r>
      <w:r w:rsidR="00D2521A">
        <w:t xml:space="preserve"> we have tried to work in more than just one phase, which is described more in the next section. </w:t>
      </w:r>
    </w:p>
    <w:p w14:paraId="16AB77B7" w14:textId="757CCB9E" w:rsidR="00B30410" w:rsidRDefault="006C1E6A" w:rsidP="006C1E6A">
      <w:pPr>
        <w:pStyle w:val="4DUOOverskrift"/>
      </w:pPr>
      <w:r>
        <w:t>Our approach</w:t>
      </w:r>
    </w:p>
    <w:p w14:paraId="4F9C554C" w14:textId="4BE2909E" w:rsidR="00194A8B" w:rsidRDefault="00CE4567" w:rsidP="00194A8B">
      <w:pPr>
        <w:pStyle w:val="Brodtekst"/>
      </w:pPr>
      <w:r>
        <w:t xml:space="preserve">Our aim with this research is also to contribute </w:t>
      </w:r>
      <w:r w:rsidR="00017C4A">
        <w:t>to</w:t>
      </w:r>
      <w:r>
        <w:t xml:space="preserve"> something that might fit in the context we have been looking at and help the real</w:t>
      </w:r>
      <w:r w:rsidR="00017C4A">
        <w:t>-</w:t>
      </w:r>
      <w:r>
        <w:t xml:space="preserve">world users. </w:t>
      </w:r>
      <w:proofErr w:type="gramStart"/>
      <w:r w:rsidR="00326097">
        <w:t>Therefore</w:t>
      </w:r>
      <w:proofErr w:type="gramEnd"/>
      <w:r w:rsidR="00326097">
        <w:t xml:space="preserve"> action research has been a path we have tried to walk on for this project. </w:t>
      </w:r>
      <w:r w:rsidR="00F17C54">
        <w:t>For our research</w:t>
      </w:r>
      <w:r w:rsidR="004267B8">
        <w:t>,</w:t>
      </w:r>
      <w:r w:rsidR="00F17C54">
        <w:t xml:space="preserve"> we have tried to work in a way that we can process in several phases. </w:t>
      </w:r>
      <w:r w:rsidR="009B35B5">
        <w:t xml:space="preserve">Therefore, our approach has been close to the one described in figure </w:t>
      </w:r>
      <w:proofErr w:type="gramStart"/>
      <w:r w:rsidR="009B35B5" w:rsidRPr="004267B8">
        <w:rPr>
          <w:color w:val="FF0000"/>
        </w:rPr>
        <w:t>F.F</w:t>
      </w:r>
      <w:proofErr w:type="gramEnd"/>
      <w:r w:rsidR="006A0B13">
        <w:rPr>
          <w:color w:val="FF0000"/>
        </w:rPr>
        <w:fldChar w:fldCharType="begin"/>
      </w:r>
      <w:r w:rsidR="006A0B13">
        <w:rPr>
          <w:color w:val="FF0000"/>
        </w:rPr>
        <w:instrText xml:space="preserve"> NOTEREF _Ref33528892 \f \h </w:instrText>
      </w:r>
      <w:r w:rsidR="006A0B13">
        <w:rPr>
          <w:color w:val="FF0000"/>
        </w:rPr>
      </w:r>
      <w:r w:rsidR="006A0B13">
        <w:rPr>
          <w:color w:val="FF0000"/>
        </w:rPr>
        <w:fldChar w:fldCharType="separate"/>
      </w:r>
      <w:r w:rsidR="006A0B13" w:rsidRPr="006A0B13">
        <w:rPr>
          <w:rStyle w:val="Sluttnotereferanse"/>
        </w:rPr>
        <w:t>24</w:t>
      </w:r>
      <w:r w:rsidR="006A0B13">
        <w:rPr>
          <w:color w:val="FF0000"/>
        </w:rPr>
        <w:fldChar w:fldCharType="end"/>
      </w:r>
      <w:r w:rsidR="009B35B5">
        <w:t xml:space="preserve">. </w:t>
      </w:r>
      <w:r w:rsidR="006E7E23">
        <w:t xml:space="preserve">After identifying the problem, we tried to learn more about the context and then planned what we could do. </w:t>
      </w:r>
      <w:r w:rsidR="00076770">
        <w:t>Our prototype was developed based on the previous phases, and then the next steps were somehow iterative.</w:t>
      </w:r>
      <w:r w:rsidR="00051CB9">
        <w:t xml:space="preserve"> The prototype was tested in the context, then some analysis and ev</w:t>
      </w:r>
      <w:r w:rsidR="00C042AC">
        <w:t>alu</w:t>
      </w:r>
      <w:r w:rsidR="00051CB9">
        <w:t xml:space="preserve">ations were made – leading to modifications that had to be tested again. </w:t>
      </w:r>
      <w:r w:rsidR="00D34A59">
        <w:t xml:space="preserve">In such processes, these cycles continue until a satisfactory outcome. </w:t>
      </w:r>
      <w:r w:rsidR="00B37420">
        <w:t xml:space="preserve">However, since this is a master thesis with limited time, continuing with the work until the desired outcome is </w:t>
      </w:r>
      <w:r w:rsidR="00B37420">
        <w:lastRenderedPageBreak/>
        <w:t xml:space="preserve">not fully possible. </w:t>
      </w:r>
      <w:r w:rsidR="00794F5D">
        <w:t xml:space="preserve">Thus, considering the limited timeframe, our “exit point” became some useful data </w:t>
      </w:r>
      <w:r w:rsidR="00437827">
        <w:t xml:space="preserve">and a prototype that </w:t>
      </w:r>
      <w:r w:rsidR="00794F5D">
        <w:t xml:space="preserve">could assist in further research. </w:t>
      </w:r>
    </w:p>
    <w:p w14:paraId="628FCDE5" w14:textId="77777777" w:rsidR="004267B8" w:rsidRDefault="004267B8" w:rsidP="004267B8">
      <w:pPr>
        <w:pStyle w:val="Brodtekst"/>
        <w:keepNext/>
        <w:jc w:val="center"/>
      </w:pPr>
      <w:r>
        <w:rPr>
          <w:noProof/>
        </w:rPr>
        <w:drawing>
          <wp:inline distT="0" distB="0" distL="0" distR="0" wp14:anchorId="6A210584" wp14:editId="1FDA6525">
            <wp:extent cx="3699933" cy="3110257"/>
            <wp:effectExtent l="0" t="0" r="0" b="0"/>
            <wp:docPr id="60" name="Bilde 60" descr="Et bilde som inneholder tekst, kar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R.png"/>
                    <pic:cNvPicPr/>
                  </pic:nvPicPr>
                  <pic:blipFill>
                    <a:blip r:embed="rId39">
                      <a:extLst>
                        <a:ext uri="{28A0092B-C50C-407E-A947-70E740481C1C}">
                          <a14:useLocalDpi xmlns:a14="http://schemas.microsoft.com/office/drawing/2010/main" val="0"/>
                        </a:ext>
                      </a:extLst>
                    </a:blip>
                    <a:stretch>
                      <a:fillRect/>
                    </a:stretch>
                  </pic:blipFill>
                  <pic:spPr>
                    <a:xfrm>
                      <a:off x="0" y="0"/>
                      <a:ext cx="3736816" cy="3141262"/>
                    </a:xfrm>
                    <a:prstGeom prst="rect">
                      <a:avLst/>
                    </a:prstGeom>
                  </pic:spPr>
                </pic:pic>
              </a:graphicData>
            </a:graphic>
          </wp:inline>
        </w:drawing>
      </w:r>
    </w:p>
    <w:p w14:paraId="5CDDA0F9" w14:textId="3739CD9F" w:rsidR="004267B8" w:rsidRPr="00B0678A" w:rsidRDefault="004267B8" w:rsidP="004267B8">
      <w:pPr>
        <w:pStyle w:val="Bildetekst"/>
        <w:jc w:val="center"/>
        <w:rPr>
          <w:lang w:val="en-US"/>
        </w:rPr>
      </w:pPr>
      <w:bookmarkStart w:id="47" w:name="_Toc33534514"/>
      <w:r w:rsidRPr="00B0678A">
        <w:rPr>
          <w:lang w:val="en-US"/>
        </w:rPr>
        <w:t xml:space="preserve">Figure </w:t>
      </w:r>
      <w:r w:rsidR="009731BF">
        <w:fldChar w:fldCharType="begin"/>
      </w:r>
      <w:r w:rsidR="009731BF" w:rsidRPr="00B0678A">
        <w:rPr>
          <w:lang w:val="en-US"/>
        </w:rPr>
        <w:instrText xml:space="preserve"> SEQ Figure \* ARABIC </w:instrText>
      </w:r>
      <w:r w:rsidR="009731BF">
        <w:fldChar w:fldCharType="separate"/>
      </w:r>
      <w:r w:rsidRPr="00B0678A">
        <w:rPr>
          <w:noProof/>
          <w:lang w:val="en-US"/>
        </w:rPr>
        <w:t>2</w:t>
      </w:r>
      <w:r w:rsidR="009731BF">
        <w:rPr>
          <w:noProof/>
        </w:rPr>
        <w:fldChar w:fldCharType="end"/>
      </w:r>
      <w:r w:rsidRPr="00B0678A">
        <w:rPr>
          <w:lang w:val="en-US"/>
        </w:rPr>
        <w:t xml:space="preserve"> - Action research</w:t>
      </w:r>
      <w:bookmarkEnd w:id="47"/>
    </w:p>
    <w:p w14:paraId="3F920B41" w14:textId="77777777" w:rsidR="0046364F" w:rsidRPr="00B0678A" w:rsidRDefault="0046364F" w:rsidP="0046364F">
      <w:pPr>
        <w:rPr>
          <w:lang w:val="en-US"/>
        </w:rPr>
      </w:pPr>
    </w:p>
    <w:p w14:paraId="559B4F94" w14:textId="11779D5A" w:rsidR="00D62929" w:rsidRPr="00D62929" w:rsidRDefault="00D62929" w:rsidP="00D62929">
      <w:pPr>
        <w:pStyle w:val="Brodtekst"/>
      </w:pPr>
      <w:r>
        <w:t>Another concept we would like to mention here is the Participatory Design (PD)</w:t>
      </w:r>
      <w:r w:rsidR="008025E6">
        <w:t xml:space="preserve"> that is relevant here. </w:t>
      </w:r>
      <w:r w:rsidR="00426936">
        <w:t>This is a concept of involving the end-users in the process to reduce the gap between the developers/designers and the end-uses</w:t>
      </w:r>
      <w:r w:rsidR="00DF20C2">
        <w:t xml:space="preserve"> by having interactions between them</w:t>
      </w:r>
      <w:r w:rsidR="00245F2F">
        <w:rPr>
          <w:rStyle w:val="Sluttnotereferanse"/>
        </w:rPr>
        <w:endnoteReference w:id="17"/>
      </w:r>
      <w:r w:rsidR="00245F2F">
        <w:t xml:space="preserve"> [</w:t>
      </w:r>
      <w:r w:rsidR="00245F2F" w:rsidRPr="00245F2F">
        <w:rPr>
          <w:color w:val="FF0000"/>
        </w:rPr>
        <w:t>ref</w:t>
      </w:r>
      <w:r w:rsidR="00245F2F">
        <w:t>]</w:t>
      </w:r>
      <w:r w:rsidR="00DF20C2">
        <w:t xml:space="preserve">. </w:t>
      </w:r>
      <w:r w:rsidR="009D63A3">
        <w:t xml:space="preserve">We </w:t>
      </w:r>
      <w:proofErr w:type="gramStart"/>
      <w:r w:rsidR="009D63A3">
        <w:t>sitting</w:t>
      </w:r>
      <w:proofErr w:type="gramEnd"/>
      <w:r w:rsidR="009D63A3">
        <w:t xml:space="preserve"> here in Norway </w:t>
      </w:r>
      <w:proofErr w:type="spellStart"/>
      <w:r w:rsidR="009D63A3">
        <w:t>can not</w:t>
      </w:r>
      <w:proofErr w:type="spellEnd"/>
      <w:r w:rsidR="009D63A3">
        <w:t xml:space="preserve"> fully understand their requirements, thus</w:t>
      </w:r>
      <w:r w:rsidR="006C2F19">
        <w:t>,</w:t>
      </w:r>
      <w:r w:rsidR="009D63A3">
        <w:t xml:space="preserve"> letting the users participate in the process would more likely end in a satisfactory outcome. </w:t>
      </w:r>
      <w:r w:rsidR="006C2F19">
        <w:t>Therefore, this participatory action research was our way to work on our goals.</w:t>
      </w:r>
      <w:r w:rsidR="001D66C3">
        <w:t xml:space="preserve"> There are mainly four types </w:t>
      </w:r>
      <w:proofErr w:type="gramStart"/>
      <w:r w:rsidR="001D66C3">
        <w:t>of  PD</w:t>
      </w:r>
      <w:proofErr w:type="gramEnd"/>
      <w:r w:rsidR="001D66C3">
        <w:t xml:space="preserve">; </w:t>
      </w:r>
      <w:r w:rsidR="001D66C3" w:rsidRPr="001D66C3">
        <w:rPr>
          <w:i/>
          <w:iCs/>
        </w:rPr>
        <w:t>Singular PD</w:t>
      </w:r>
      <w:r w:rsidR="001D66C3">
        <w:t xml:space="preserve">, </w:t>
      </w:r>
      <w:r w:rsidR="001D66C3" w:rsidRPr="001D66C3">
        <w:rPr>
          <w:i/>
          <w:iCs/>
        </w:rPr>
        <w:t>Serial PD</w:t>
      </w:r>
      <w:r w:rsidR="001D66C3">
        <w:t xml:space="preserve">, </w:t>
      </w:r>
      <w:r w:rsidR="001D66C3" w:rsidRPr="001D66C3">
        <w:rPr>
          <w:i/>
          <w:iCs/>
        </w:rPr>
        <w:t>Parallel PD</w:t>
      </w:r>
      <w:r w:rsidR="001D66C3">
        <w:t xml:space="preserve">, </w:t>
      </w:r>
      <w:r w:rsidR="001D66C3" w:rsidRPr="001D66C3">
        <w:rPr>
          <w:i/>
          <w:iCs/>
        </w:rPr>
        <w:t>and Community PD</w:t>
      </w:r>
      <w:r w:rsidR="003C61CE">
        <w:t>, which represent the different scales of invol</w:t>
      </w:r>
      <w:r w:rsidR="004F780B">
        <w:t>v</w:t>
      </w:r>
      <w:r w:rsidR="003C61CE">
        <w:t xml:space="preserve">ing the end-users. </w:t>
      </w:r>
    </w:p>
    <w:p w14:paraId="6CB14C3D" w14:textId="28ED1804" w:rsidR="00437827" w:rsidRDefault="002323A2" w:rsidP="002323A2">
      <w:pPr>
        <w:pStyle w:val="2DUOOverskrift"/>
      </w:pPr>
      <w:bookmarkStart w:id="48" w:name="_Toc33534486"/>
      <w:r>
        <w:t>Our Journey</w:t>
      </w:r>
      <w:bookmarkEnd w:id="48"/>
      <w:r>
        <w:t xml:space="preserve"> </w:t>
      </w:r>
    </w:p>
    <w:p w14:paraId="2ABF2CF1" w14:textId="58F7FCF1" w:rsidR="002323A2" w:rsidRDefault="00893284" w:rsidP="002323A2">
      <w:pPr>
        <w:pStyle w:val="Brodtekst"/>
      </w:pPr>
      <w:r>
        <w:t>The j</w:t>
      </w:r>
      <w:r w:rsidR="00037716">
        <w:t xml:space="preserve">ourney of this master thesis started for about one and a half years ago, like all the other master students. </w:t>
      </w:r>
      <w:r w:rsidR="00814F32">
        <w:t>For this thesis</w:t>
      </w:r>
      <w:r w:rsidR="006616FE">
        <w:t>,</w:t>
      </w:r>
      <w:r w:rsidR="00814F32">
        <w:t xml:space="preserve"> we had a problem that we wanted to work on during this timeframe with </w:t>
      </w:r>
      <w:r w:rsidR="006616FE">
        <w:t xml:space="preserve">a </w:t>
      </w:r>
      <w:r w:rsidR="00814F32">
        <w:t xml:space="preserve">qualitative research method. </w:t>
      </w:r>
      <w:r w:rsidR="00EE7CD8">
        <w:t xml:space="preserve">The plan initially was to implement the solution for the problem area, which included doing the field trip to collect data and test our solution. </w:t>
      </w:r>
      <w:r w:rsidR="00BC48A9">
        <w:t xml:space="preserve">The solution was to be implemented in the DHIS2 app that is under development. </w:t>
      </w:r>
    </w:p>
    <w:p w14:paraId="3CAF9812" w14:textId="14521D00" w:rsidR="00F13040" w:rsidRDefault="00F13040" w:rsidP="00F13040">
      <w:pPr>
        <w:pStyle w:val="4DUOOverskrift"/>
      </w:pPr>
      <w:r>
        <w:lastRenderedPageBreak/>
        <w:t xml:space="preserve">First </w:t>
      </w:r>
      <w:proofErr w:type="gramStart"/>
      <w:r>
        <w:t>field-trip</w:t>
      </w:r>
      <w:proofErr w:type="gramEnd"/>
      <w:r>
        <w:t xml:space="preserve"> </w:t>
      </w:r>
    </w:p>
    <w:p w14:paraId="1249DF08" w14:textId="21F61D06" w:rsidR="00F13040" w:rsidRDefault="00F13040" w:rsidP="002323A2">
      <w:pPr>
        <w:pStyle w:val="Brodtekst"/>
      </w:pPr>
      <w:r>
        <w:t xml:space="preserve">At the beginning of the third semester, we went for our first field trip to Malawi. </w:t>
      </w:r>
      <w:r w:rsidR="002411B7">
        <w:t xml:space="preserve">The goal was to understand the context, collect data, understand the potential requirements and available resources. </w:t>
      </w:r>
      <w:r w:rsidR="008E66D1">
        <w:t>During this trip, we got to visit 4 different clinics</w:t>
      </w:r>
      <w:r w:rsidR="000A0107">
        <w:t>, from where we could get some fundamental information for the next phases for our research</w:t>
      </w:r>
      <w:r w:rsidR="002A3B06">
        <w:t xml:space="preserve">. We not only learned about the context and end-users, but we also got to see some nice places in the county – mainly near Zomba because that is where we stayed. Our assessment of the first tour was that </w:t>
      </w:r>
      <w:proofErr w:type="spellStart"/>
      <w:r w:rsidR="002A3B06">
        <w:t>is</w:t>
      </w:r>
      <w:proofErr w:type="spellEnd"/>
      <w:r w:rsidR="002A3B06">
        <w:t xml:space="preserve"> went better than expected. </w:t>
      </w:r>
    </w:p>
    <w:p w14:paraId="69455494" w14:textId="0EF5DC07" w:rsidR="00662AD8" w:rsidRDefault="00662AD8" w:rsidP="00662AD8">
      <w:pPr>
        <w:pStyle w:val="Brodtekst"/>
      </w:pPr>
      <w:r>
        <w:t>After</w:t>
      </w:r>
      <w:r w:rsidR="00370254">
        <w:t xml:space="preserve"> </w:t>
      </w:r>
      <w:r>
        <w:t xml:space="preserve">coming back again, the main goal was to implement the solution based on the data we got from this trip. However, we had to make some changes in the plan due to some challenges that are specified in section </w:t>
      </w:r>
      <w:r w:rsidRPr="00662AD8">
        <w:rPr>
          <w:color w:val="FF0000"/>
        </w:rPr>
        <w:t>X</w:t>
      </w:r>
      <w:r>
        <w:t xml:space="preserve">. </w:t>
      </w:r>
    </w:p>
    <w:p w14:paraId="326F69DD" w14:textId="2FF09692" w:rsidR="0081522A" w:rsidRDefault="0081522A" w:rsidP="0081522A">
      <w:pPr>
        <w:pStyle w:val="4DUOOverskrift"/>
      </w:pPr>
      <w:r>
        <w:t xml:space="preserve">Second </w:t>
      </w:r>
      <w:proofErr w:type="gramStart"/>
      <w:r>
        <w:t>field-trip</w:t>
      </w:r>
      <w:proofErr w:type="gramEnd"/>
    </w:p>
    <w:p w14:paraId="4BE06E11" w14:textId="67528954" w:rsidR="003459DA" w:rsidRDefault="00472514" w:rsidP="0081522A">
      <w:pPr>
        <w:pStyle w:val="Brodtekst"/>
      </w:pPr>
      <w:r>
        <w:t xml:space="preserve">The next phase after the implementation was to try our solution. </w:t>
      </w:r>
      <w:r w:rsidR="006C6FD4">
        <w:t xml:space="preserve">At the very beginning of the fourth semester, we packed our stuff again and landed in Malawi again to test what we had managed to create. </w:t>
      </w:r>
      <w:r w:rsidR="004018AF">
        <w:t xml:space="preserve">This time, we were there for a longer period – four weeks. </w:t>
      </w:r>
      <w:r w:rsidR="00E46277">
        <w:t xml:space="preserve">We tried to plan our visits systematically to utilize the time we had in the best possible way. </w:t>
      </w:r>
      <w:r w:rsidR="00DA0372">
        <w:t>We made plans and appointments to visit 4-5 clinics</w:t>
      </w:r>
      <w:r w:rsidR="003777DE">
        <w:t xml:space="preserve"> – both at the facilities and the outreach clinics. </w:t>
      </w:r>
      <w:r w:rsidR="00BC25B1">
        <w:br/>
        <w:t xml:space="preserve">There was a little slow start for our project – we were not getting the desired data. However, it started getting better after some time. </w:t>
      </w:r>
      <w:proofErr w:type="gramStart"/>
      <w:r w:rsidR="00BC25B1">
        <w:t>So</w:t>
      </w:r>
      <w:proofErr w:type="gramEnd"/>
      <w:r w:rsidR="00BC25B1">
        <w:t xml:space="preserve"> at the end of our trip, </w:t>
      </w:r>
      <w:r w:rsidR="003459DA">
        <w:t xml:space="preserve">we </w:t>
      </w:r>
      <w:r w:rsidR="00BC25B1">
        <w:t xml:space="preserve">could say that had something useful despite the slow start and all the other challenges we faced. </w:t>
      </w:r>
    </w:p>
    <w:p w14:paraId="6EB81797" w14:textId="65346F39" w:rsidR="00E37373" w:rsidRDefault="00E37373" w:rsidP="0081522A">
      <w:pPr>
        <w:pStyle w:val="Brodtekst"/>
      </w:pPr>
      <w:r>
        <w:t xml:space="preserve">One thing we would like to mention here is the visits were coordinated. </w:t>
      </w:r>
      <w:r w:rsidR="00DD4F9C">
        <w:t>We were two groups that were supposed to go the visits together to work on our own projects.</w:t>
      </w:r>
      <w:r w:rsidR="001B0AE8">
        <w:t xml:space="preserve"> Therefore, our testing sessions were right after one another.</w:t>
      </w:r>
      <w:r w:rsidR="0031779F">
        <w:t xml:space="preserve"> This, somehow, affects a little on the testing sessions and the data quality. </w:t>
      </w:r>
      <w:r w:rsidR="006704EA">
        <w:t xml:space="preserve">One clear example is during one of the field visits. </w:t>
      </w:r>
      <w:r w:rsidR="000070B4">
        <w:t>The other started with their session, demonstrated their work, explained things, and asked many questions</w:t>
      </w:r>
      <w:r w:rsidR="0089624D">
        <w:t>,</w:t>
      </w:r>
      <w:r w:rsidR="000070B4">
        <w:t xml:space="preserve"> etc. We were the next to talk to the same participant. When it was our turn, we clear</w:t>
      </w:r>
      <w:r w:rsidR="0089624D">
        <w:t>l</w:t>
      </w:r>
      <w:r w:rsidR="000070B4">
        <w:t>y say that the CHW seemed a little tired and a little overw</w:t>
      </w:r>
      <w:r w:rsidR="0089624D">
        <w:t>hel</w:t>
      </w:r>
      <w:r w:rsidR="000070B4">
        <w:t xml:space="preserve">med </w:t>
      </w:r>
      <w:r w:rsidR="0089624D">
        <w:t>with</w:t>
      </w:r>
      <w:r w:rsidR="000070B4">
        <w:t xml:space="preserve"> all the new information. </w:t>
      </w:r>
      <w:r w:rsidR="0089624D">
        <w:t xml:space="preserve">So, when we asked the </w:t>
      </w:r>
      <w:proofErr w:type="gramStart"/>
      <w:r w:rsidR="0089624D">
        <w:t>questions</w:t>
      </w:r>
      <w:proofErr w:type="gramEnd"/>
      <w:r w:rsidR="0089624D">
        <w:t xml:space="preserve"> we say that he was not able to answer properly. He replied shortly and quickly – just to get over it. As we can see, this does not give us fully trustworthy data. </w:t>
      </w:r>
    </w:p>
    <w:p w14:paraId="063599BA" w14:textId="5497E754" w:rsidR="003459DA" w:rsidRDefault="003459DA" w:rsidP="0081522A">
      <w:pPr>
        <w:pStyle w:val="Brodtekst"/>
      </w:pPr>
      <w:r>
        <w:lastRenderedPageBreak/>
        <w:t xml:space="preserve">By challenges, we not only mean challenges like getting useful data from the end-users, and having little time with the CHWs, but also challenges like driving long distances to get to the clinics, getting dehydrated due the hot weather, getting stuck in the mud due to heavy rains, or even getting extremely food poisoned that delayed our process. </w:t>
      </w:r>
      <w:r w:rsidR="000B43B6">
        <w:t xml:space="preserve">We also had to cancel a few field trips because of the rainfalls. </w:t>
      </w:r>
      <w:r w:rsidR="00D411C6">
        <w:br/>
      </w:r>
      <w:r w:rsidR="007561BC">
        <w:t xml:space="preserve">We have a little story from our trip when our car got stuck in the mud twice on our way to one of the clinics. </w:t>
      </w:r>
      <w:r w:rsidR="007F6C5B">
        <w:t>We drove early, as usual, for an appointment we made with the clinic. This was one of the clin</w:t>
      </w:r>
      <w:r w:rsidR="00C40871">
        <w:t>i</w:t>
      </w:r>
      <w:r w:rsidR="007F6C5B">
        <w:t>cs f</w:t>
      </w:r>
      <w:r w:rsidR="00C40871">
        <w:t>urth</w:t>
      </w:r>
      <w:r w:rsidR="007F6C5B">
        <w:t xml:space="preserve">est away and had to drive on </w:t>
      </w:r>
      <w:r w:rsidR="00C40871">
        <w:t xml:space="preserve">a </w:t>
      </w:r>
      <w:r w:rsidR="007F6C5B">
        <w:t>muddy road, like the other clin</w:t>
      </w:r>
      <w:r w:rsidR="00C40871">
        <w:t>i</w:t>
      </w:r>
      <w:r w:rsidR="007F6C5B">
        <w:t xml:space="preserve">cs. However, due to heavy rainfalls, we had to drive very slowly and carefully to ensure not getting stuck in the mud. </w:t>
      </w:r>
      <w:r w:rsidR="00C40871">
        <w:t xml:space="preserve">We had to stop at several points to and confirm if we could keep driving. After more than two hours, we finally arrived at the clinic, but when we arrived almost no one was there. The one we had made an appointment with, along with all the other CHWs (except one nurse) had taken a day off because of the weather. </w:t>
      </w:r>
      <w:r w:rsidR="00403485">
        <w:t>Unfortunately, w</w:t>
      </w:r>
      <w:r w:rsidR="00E0473C">
        <w:t>e had to drive back with disappointment</w:t>
      </w:r>
      <w:r w:rsidR="00403485">
        <w:t xml:space="preserve">. </w:t>
      </w:r>
      <w:r w:rsidR="007D24D9">
        <w:t>On our way back, the roads got worse and even m</w:t>
      </w:r>
      <w:r w:rsidR="002A5F44">
        <w:t>uddier</w:t>
      </w:r>
      <w:r w:rsidR="007D24D9">
        <w:t xml:space="preserve">. Our car got stuck at a point. </w:t>
      </w:r>
      <w:r w:rsidR="002A5F44">
        <w:t xml:space="preserve">No matter how much the driver tried, he could not get it out. With some (paid) help from the locals, they managed to pull out the car on the road again. We kept driving until we came to a point where our car got stuck again. </w:t>
      </w:r>
      <w:r w:rsidR="005E6736">
        <w:t>The process repeated itsel</w:t>
      </w:r>
      <w:r w:rsidR="00E81369">
        <w:t>f</w:t>
      </w:r>
      <w:r w:rsidR="005E6736">
        <w:t xml:space="preserve">; locals offered help, helped us out and asked for money for this help. </w:t>
      </w:r>
      <w:r w:rsidR="0022205B">
        <w:br/>
        <w:t xml:space="preserve">Despite all these obstacles, we think this was one of the days to remember. On our way back, we also stopped at a place to say hello to some children and play a little in the rainwater. </w:t>
      </w:r>
      <w:r w:rsidR="000708A4">
        <w:t xml:space="preserve">There are two </w:t>
      </w:r>
      <w:r w:rsidR="000708A4" w:rsidRPr="00193AF1">
        <w:rPr>
          <w:color w:val="FF0000"/>
        </w:rPr>
        <w:t>pictures</w:t>
      </w:r>
      <w:r w:rsidR="000708A4">
        <w:t xml:space="preserve"> from that day below. </w:t>
      </w:r>
    </w:p>
    <w:p w14:paraId="48C82C02" w14:textId="77777777" w:rsidR="00BD3867" w:rsidRDefault="00E23516" w:rsidP="00BD3867">
      <w:pPr>
        <w:pStyle w:val="Brodtekst"/>
        <w:keepNext/>
        <w:jc w:val="center"/>
      </w:pPr>
      <w:r>
        <w:rPr>
          <w:noProof/>
        </w:rPr>
        <w:lastRenderedPageBreak/>
        <w:drawing>
          <wp:inline distT="0" distB="0" distL="0" distR="0" wp14:anchorId="617E1870" wp14:editId="6FD590D6">
            <wp:extent cx="4309533" cy="3232388"/>
            <wp:effectExtent l="0" t="0" r="0" b="6350"/>
            <wp:docPr id="61" name="Bilde 61" descr="Et bilde som inneholder utendørs, himmel, vann, bil&#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G_20200115_093814.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325820" cy="3244604"/>
                    </a:xfrm>
                    <a:prstGeom prst="rect">
                      <a:avLst/>
                    </a:prstGeom>
                  </pic:spPr>
                </pic:pic>
              </a:graphicData>
            </a:graphic>
          </wp:inline>
        </w:drawing>
      </w:r>
      <w:r>
        <w:rPr>
          <w:noProof/>
        </w:rPr>
        <w:drawing>
          <wp:inline distT="0" distB="0" distL="0" distR="0" wp14:anchorId="560CD8AB" wp14:editId="2738C94C">
            <wp:extent cx="4334933" cy="3251439"/>
            <wp:effectExtent l="0" t="0" r="8890" b="6350"/>
            <wp:docPr id="62" name="Bilde 62" descr="Et bilde som inneholder utendørs, himmel, tre, bakk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200115_111443.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340157" cy="3255358"/>
                    </a:xfrm>
                    <a:prstGeom prst="rect">
                      <a:avLst/>
                    </a:prstGeom>
                  </pic:spPr>
                </pic:pic>
              </a:graphicData>
            </a:graphic>
          </wp:inline>
        </w:drawing>
      </w:r>
    </w:p>
    <w:p w14:paraId="62926D7C" w14:textId="5EFD362C" w:rsidR="00E23516" w:rsidRPr="00BD3867" w:rsidRDefault="00BD3867" w:rsidP="00BD3867">
      <w:pPr>
        <w:pStyle w:val="Bildetekst"/>
        <w:jc w:val="center"/>
        <w:rPr>
          <w:lang w:val="en-US"/>
        </w:rPr>
      </w:pPr>
      <w:r w:rsidRPr="00BD3867">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17</w:t>
      </w:r>
      <w:r w:rsidR="00C42F99">
        <w:rPr>
          <w:lang w:val="en-US"/>
        </w:rPr>
        <w:fldChar w:fldCharType="end"/>
      </w:r>
      <w:r w:rsidRPr="00BD3867">
        <w:rPr>
          <w:lang w:val="en-US"/>
        </w:rPr>
        <w:t xml:space="preserve"> - Rainy </w:t>
      </w:r>
      <w:commentRangeStart w:id="49"/>
      <w:r w:rsidRPr="00BD3867">
        <w:rPr>
          <w:lang w:val="en-US"/>
        </w:rPr>
        <w:t>days</w:t>
      </w:r>
      <w:commentRangeEnd w:id="49"/>
      <w:r>
        <w:rPr>
          <w:rStyle w:val="Merknadsreferanse"/>
          <w:i w:val="0"/>
          <w:iCs w:val="0"/>
          <w:color w:val="auto"/>
        </w:rPr>
        <w:commentReference w:id="49"/>
      </w:r>
    </w:p>
    <w:p w14:paraId="6B6885EC" w14:textId="3B40B1D2" w:rsidR="008E1F77" w:rsidRDefault="00B44124" w:rsidP="00B44124">
      <w:pPr>
        <w:pStyle w:val="4DUOOverskrift"/>
      </w:pPr>
      <w:r>
        <w:t xml:space="preserve">Changes in the plan </w:t>
      </w:r>
    </w:p>
    <w:p w14:paraId="110CD637" w14:textId="77777777" w:rsidR="00B627B9" w:rsidRDefault="00DC1DF5" w:rsidP="005B1383">
      <w:pPr>
        <w:pStyle w:val="Brodtekst"/>
      </w:pPr>
      <w:r>
        <w:t>As</w:t>
      </w:r>
      <w:r w:rsidR="006B0931">
        <w:t xml:space="preserve"> mentioned above, we had to make some changes </w:t>
      </w:r>
      <w:r w:rsidR="00C827BC">
        <w:t>to</w:t>
      </w:r>
      <w:r w:rsidR="006B0931">
        <w:t xml:space="preserve"> the plan due to some challenges. </w:t>
      </w:r>
      <w:r>
        <w:t xml:space="preserve">The original idea was to </w:t>
      </w:r>
      <w:r w:rsidR="00EF7D2C">
        <w:t>work on an idea and make the implementation in the Tracker app.</w:t>
      </w:r>
      <w:r w:rsidR="00814A6F">
        <w:t xml:space="preserve"> However, we changed the plan to develop a pr</w:t>
      </w:r>
      <w:r w:rsidR="008212FD">
        <w:t>ot</w:t>
      </w:r>
      <w:r w:rsidR="00814A6F">
        <w:t>otype instead.</w:t>
      </w:r>
      <w:r w:rsidR="00B07049">
        <w:t xml:space="preserve"> The main reason is the limited time we had. </w:t>
      </w:r>
      <w:r w:rsidR="008A7A7A">
        <w:t xml:space="preserve">After coming back in </w:t>
      </w:r>
      <w:r w:rsidR="006030FA">
        <w:t xml:space="preserve">the </w:t>
      </w:r>
      <w:r w:rsidR="008A7A7A">
        <w:t xml:space="preserve">second last week of </w:t>
      </w:r>
      <w:r w:rsidR="006030FA">
        <w:t>Septem</w:t>
      </w:r>
      <w:r w:rsidR="008A7A7A">
        <w:t xml:space="preserve">ber from the first trip, we </w:t>
      </w:r>
      <w:r w:rsidR="008A7A7A">
        <w:lastRenderedPageBreak/>
        <w:t xml:space="preserve">had only a few months to work on the development. </w:t>
      </w:r>
      <w:r w:rsidR="004C1D8E">
        <w:t>We had a little of September, October, and November for this</w:t>
      </w:r>
      <w:r w:rsidR="00A86412">
        <w:t xml:space="preserve"> before we had to start preparing for the next trip. </w:t>
      </w:r>
    </w:p>
    <w:p w14:paraId="6DA75674" w14:textId="3E0997AE" w:rsidR="004C1D8E" w:rsidRPr="005B1383" w:rsidRDefault="00895072" w:rsidP="005B1383">
      <w:pPr>
        <w:pStyle w:val="Brodtekst"/>
      </w:pPr>
      <w:r>
        <w:t>Secondly, we found it hard to get enough help and information from the DHIS development team. With full respect to the team,</w:t>
      </w:r>
      <w:r w:rsidR="00AB6C22">
        <w:t xml:space="preserve"> we know that they have </w:t>
      </w:r>
      <w:r w:rsidR="001F48A7">
        <w:t xml:space="preserve">a </w:t>
      </w:r>
      <w:r w:rsidR="00AB6C22">
        <w:t>busy schedule, but</w:t>
      </w:r>
      <w:r>
        <w:t xml:space="preserve"> we felt that there was too much waiting to get in touch with relevant par</w:t>
      </w:r>
      <w:r w:rsidR="001F48A7">
        <w:t>tici</w:t>
      </w:r>
      <w:r>
        <w:t xml:space="preserve">pants, and the whole setup of </w:t>
      </w:r>
      <w:r w:rsidR="001F48A7">
        <w:t>the app</w:t>
      </w:r>
      <w:r>
        <w:t xml:space="preserve"> took way too much time. </w:t>
      </w:r>
      <w:r w:rsidR="00367825">
        <w:t xml:space="preserve">Sometimes, we had to wait several days to get a reply </w:t>
      </w:r>
      <w:r w:rsidR="004801DC">
        <w:t>to</w:t>
      </w:r>
      <w:r w:rsidR="00367825">
        <w:t xml:space="preserve"> a</w:t>
      </w:r>
      <w:r w:rsidR="004801DC">
        <w:t>n</w:t>
      </w:r>
      <w:r w:rsidR="00367825">
        <w:t xml:space="preserve"> </w:t>
      </w:r>
      <w:r w:rsidR="004801DC">
        <w:t>e</w:t>
      </w:r>
      <w:r w:rsidR="00367825">
        <w:t xml:space="preserve">mail. </w:t>
      </w:r>
      <w:r w:rsidR="000E45E2">
        <w:t>To utilize the time</w:t>
      </w:r>
      <w:r w:rsidR="004801DC">
        <w:t>-</w:t>
      </w:r>
      <w:r w:rsidR="000E45E2">
        <w:t>optimal, we started creating a separate app with only that fun</w:t>
      </w:r>
      <w:r w:rsidR="004801DC">
        <w:t>ctionali</w:t>
      </w:r>
      <w:r w:rsidR="000E45E2">
        <w:t>ty which we wanted to test</w:t>
      </w:r>
      <w:r w:rsidR="0059131E">
        <w:t xml:space="preserve"> while we were waiting for the assistance. </w:t>
      </w:r>
      <w:r w:rsidR="00B90D78">
        <w:t>We were already in mid-</w:t>
      </w:r>
      <w:r w:rsidR="00DC282B">
        <w:t>Octo</w:t>
      </w:r>
      <w:r w:rsidR="00B90D78">
        <w:t xml:space="preserve">ber and we still did not have something useable in the tracker app. </w:t>
      </w:r>
      <w:r w:rsidR="00B840EB">
        <w:t xml:space="preserve">Therefore, we had to make some modifications </w:t>
      </w:r>
      <w:r w:rsidR="00DC282B">
        <w:t>to</w:t>
      </w:r>
      <w:r w:rsidR="00B840EB">
        <w:t xml:space="preserve"> the whole plan to be able to finish this thesis in time. </w:t>
      </w:r>
      <w:r w:rsidR="00DC282B">
        <w:t xml:space="preserve">We got an idea to work further on that separate app and develop a testable prototype. </w:t>
      </w:r>
      <w:r w:rsidR="007D4993">
        <w:t xml:space="preserve">Thus, </w:t>
      </w:r>
      <w:r w:rsidR="00FE7DED">
        <w:t xml:space="preserve">the rest of the semester was used to work on that idea – creating a prototype that represented the solution we wanted to test and looked somehow </w:t>
      </w:r>
      <w:proofErr w:type="gramStart"/>
      <w:r w:rsidR="00FE7DED">
        <w:t>similar to</w:t>
      </w:r>
      <w:proofErr w:type="gramEnd"/>
      <w:r w:rsidR="00FE7DED">
        <w:t xml:space="preserve"> the Tracker app. </w:t>
      </w:r>
    </w:p>
    <w:p w14:paraId="0ADC38C7" w14:textId="0F914535" w:rsidR="00623810" w:rsidRDefault="006F4C1D" w:rsidP="0081522A">
      <w:pPr>
        <w:pStyle w:val="Brodtekst"/>
      </w:pPr>
      <w:r>
        <w:t xml:space="preserve">Thirdly, we observed that there is a little lack of structure in the way the development is done. </w:t>
      </w:r>
      <w:r w:rsidR="002E2242">
        <w:t xml:space="preserve">This affects especially the students who want to work on such topics. </w:t>
      </w:r>
      <w:r w:rsidR="002E5F4A">
        <w:t>The way code is pushed to the branch seems to be messy; often the code that is not working is being pushed to branch the others are working on. This does not seem to be a</w:t>
      </w:r>
      <w:r w:rsidR="00FF5C86">
        <w:t>n</w:t>
      </w:r>
      <w:r w:rsidR="002E5F4A">
        <w:t xml:space="preserve"> </w:t>
      </w:r>
      <w:r w:rsidR="00FF5C86">
        <w:t>ap</w:t>
      </w:r>
      <w:r w:rsidR="002E5F4A">
        <w:t xml:space="preserve">propriate way to work. </w:t>
      </w:r>
      <w:r w:rsidR="00454DE2">
        <w:t>In addition, the master bra</w:t>
      </w:r>
      <w:r w:rsidR="00FF5C86">
        <w:t>n</w:t>
      </w:r>
      <w:r w:rsidR="00454DE2">
        <w:t>ch i</w:t>
      </w:r>
      <w:r w:rsidR="00FF5C86">
        <w:t>s</w:t>
      </w:r>
      <w:r w:rsidR="00454DE2">
        <w:t xml:space="preserve"> not working, so instead of fixing it, there is another </w:t>
      </w:r>
      <w:proofErr w:type="spellStart"/>
      <w:r w:rsidR="00454DE2">
        <w:t>brach</w:t>
      </w:r>
      <w:proofErr w:type="spellEnd"/>
      <w:r w:rsidR="00454DE2">
        <w:t xml:space="preserve"> that has been forked that everyone is supposed to work on. Again, not a very good practice as the master bra</w:t>
      </w:r>
      <w:r w:rsidR="00FF5C86">
        <w:t>n</w:t>
      </w:r>
      <w:r w:rsidR="00454DE2">
        <w:t xml:space="preserve">ch is always supposed to be a working version of the code. </w:t>
      </w:r>
      <w:r w:rsidR="00F70730">
        <w:br/>
        <w:t xml:space="preserve">There is little to no proper documentation, which makes it even harder to work on such open-source platforms. </w:t>
      </w:r>
    </w:p>
    <w:p w14:paraId="5318B32E" w14:textId="0C1CD427" w:rsidR="00B52470" w:rsidRDefault="00B52470" w:rsidP="00B52470">
      <w:pPr>
        <w:pStyle w:val="Brodtekst"/>
      </w:pPr>
      <w:commentRangeStart w:id="50"/>
      <w:r>
        <w:t>*</w:t>
      </w:r>
      <w:r w:rsidRPr="00B52470">
        <w:rPr>
          <w:i/>
          <w:iCs/>
          <w:highlight w:val="yellow"/>
        </w:rPr>
        <w:t xml:space="preserve">Project </w:t>
      </w:r>
      <w:proofErr w:type="gramStart"/>
      <w:r w:rsidRPr="00B52470">
        <w:rPr>
          <w:i/>
          <w:iCs/>
          <w:highlight w:val="yellow"/>
        </w:rPr>
        <w:t>management</w:t>
      </w:r>
      <w:r w:rsidR="000730B0">
        <w:rPr>
          <w:i/>
          <w:iCs/>
        </w:rPr>
        <w:t>?</w:t>
      </w:r>
      <w:r>
        <w:t>*</w:t>
      </w:r>
      <w:commentRangeEnd w:id="50"/>
      <w:proofErr w:type="gramEnd"/>
      <w:r>
        <w:rPr>
          <w:rStyle w:val="Merknadsreferanse"/>
          <w:lang w:val="nb-NO"/>
        </w:rPr>
        <w:commentReference w:id="50"/>
      </w:r>
    </w:p>
    <w:p w14:paraId="0A48DE66" w14:textId="799BD288" w:rsidR="0047193F" w:rsidRDefault="00C00248" w:rsidP="0047193F">
      <w:pPr>
        <w:pStyle w:val="2DUOOverskrift"/>
      </w:pPr>
      <w:r>
        <w:t>Data collection methods</w:t>
      </w:r>
    </w:p>
    <w:p w14:paraId="5D0E758F" w14:textId="2321029B" w:rsidR="0047193F" w:rsidRDefault="0047193F" w:rsidP="0047193F">
      <w:pPr>
        <w:pStyle w:val="Brodtekst"/>
      </w:pPr>
      <w:r>
        <w:t xml:space="preserve">A big part of the research is about collecting the data that can be used in a meaningful way. </w:t>
      </w:r>
      <w:r w:rsidR="002A56FE">
        <w:t xml:space="preserve">How do we collect the data? </w:t>
      </w:r>
      <w:r w:rsidR="00AB1EA1">
        <w:t>There are various methods for collecting the data</w:t>
      </w:r>
      <w:r w:rsidR="001671BB">
        <w:t xml:space="preserve"> – both for qualitative and quantitative research. </w:t>
      </w:r>
      <w:r w:rsidR="00A11671">
        <w:t xml:space="preserve">The main methods for our data collection were </w:t>
      </w:r>
      <w:r w:rsidR="00A11671" w:rsidRPr="00824691">
        <w:rPr>
          <w:i/>
          <w:iCs/>
        </w:rPr>
        <w:t>obse</w:t>
      </w:r>
      <w:r w:rsidR="00ED4D6E" w:rsidRPr="00824691">
        <w:rPr>
          <w:i/>
          <w:iCs/>
        </w:rPr>
        <w:t>r</w:t>
      </w:r>
      <w:r w:rsidR="00A11671" w:rsidRPr="00824691">
        <w:rPr>
          <w:i/>
          <w:iCs/>
        </w:rPr>
        <w:t>vations</w:t>
      </w:r>
      <w:r w:rsidR="00A11671">
        <w:t xml:space="preserve">, </w:t>
      </w:r>
      <w:r w:rsidR="00A11671" w:rsidRPr="00824691">
        <w:rPr>
          <w:i/>
          <w:iCs/>
        </w:rPr>
        <w:t>interviews</w:t>
      </w:r>
      <w:r w:rsidR="00A11671">
        <w:t xml:space="preserve">, </w:t>
      </w:r>
      <w:r w:rsidR="00A11671" w:rsidRPr="00824691">
        <w:t>experiments</w:t>
      </w:r>
      <w:r w:rsidR="00A11671">
        <w:t xml:space="preserve"> that were supposed to imitate the real world</w:t>
      </w:r>
      <w:r w:rsidR="00ED4D6E">
        <w:t xml:space="preserve"> – we call it </w:t>
      </w:r>
      <w:r w:rsidR="00ED4D6E" w:rsidRPr="00824691">
        <w:rPr>
          <w:i/>
          <w:iCs/>
        </w:rPr>
        <w:t>testing sessions</w:t>
      </w:r>
      <w:r w:rsidR="00ED4D6E">
        <w:t xml:space="preserve"> here</w:t>
      </w:r>
      <w:r w:rsidR="00A11671">
        <w:t xml:space="preserve">. </w:t>
      </w:r>
    </w:p>
    <w:p w14:paraId="446DB68C" w14:textId="28AD145E" w:rsidR="004636FF" w:rsidRDefault="00225D8F" w:rsidP="00225D8F">
      <w:pPr>
        <w:pStyle w:val="4DUOOverskrift"/>
      </w:pPr>
      <w:r>
        <w:lastRenderedPageBreak/>
        <w:t>Observation</w:t>
      </w:r>
    </w:p>
    <w:p w14:paraId="12F31EC9" w14:textId="1FDCEBEF" w:rsidR="00225D8F" w:rsidRDefault="00AE185B" w:rsidP="00225D8F">
      <w:pPr>
        <w:pStyle w:val="Brodtekst"/>
      </w:pPr>
      <w:r>
        <w:t xml:space="preserve">Observation is </w:t>
      </w:r>
      <w:r w:rsidR="00C048AA">
        <w:t xml:space="preserve">to </w:t>
      </w:r>
      <w:r>
        <w:t xml:space="preserve">examine people and situations as they are. </w:t>
      </w:r>
      <w:r w:rsidR="00C048AA">
        <w:t>One of the definitions is as follow</w:t>
      </w:r>
      <w:r w:rsidR="00AD47D3">
        <w:t>s</w:t>
      </w:r>
      <w:r w:rsidR="00C048AA">
        <w:t>; “</w:t>
      </w:r>
      <w:r w:rsidR="00C048AA" w:rsidRPr="00C048AA">
        <w:rPr>
          <w:i/>
          <w:iCs/>
        </w:rPr>
        <w:t>Observation of people in situ, finding them where they are, staying with them in some role which, while acceptable for them, will allow both intimate observation of certain parts of their behavior, and reporting it in ways useful to social science but not harmful to those observed</w:t>
      </w:r>
      <w:r w:rsidR="00C048AA">
        <w:t>”</w:t>
      </w:r>
      <w:r w:rsidR="004F02F5">
        <w:t xml:space="preserve"> (</w:t>
      </w:r>
      <w:r w:rsidR="004F02F5" w:rsidRPr="004F02F5">
        <w:rPr>
          <w:color w:val="FF0000"/>
        </w:rPr>
        <w:t>Hughes 2005</w:t>
      </w:r>
      <w:r w:rsidR="004F02F5">
        <w:t>) [</w:t>
      </w:r>
      <w:r w:rsidR="004F02F5" w:rsidRPr="004F02F5">
        <w:rPr>
          <w:color w:val="FF0000"/>
        </w:rPr>
        <w:t>ref</w:t>
      </w:r>
      <w:r w:rsidR="004F02F5">
        <w:t>].</w:t>
      </w:r>
      <w:r w:rsidR="0012664F">
        <w:br/>
        <w:t>During our visits, obser</w:t>
      </w:r>
      <w:r w:rsidR="005E1593">
        <w:t>vations</w:t>
      </w:r>
      <w:r w:rsidR="0012664F">
        <w:t xml:space="preserve"> ha</w:t>
      </w:r>
      <w:r w:rsidR="005E1593">
        <w:t>ve</w:t>
      </w:r>
      <w:r w:rsidR="0012664F">
        <w:t xml:space="preserve"> been one of the methods that ha</w:t>
      </w:r>
      <w:r w:rsidR="005E1593">
        <w:t>ve</w:t>
      </w:r>
      <w:r w:rsidR="0012664F">
        <w:t xml:space="preserve"> given us most of the data. </w:t>
      </w:r>
      <w:r w:rsidR="00D042C3">
        <w:t xml:space="preserve">Especially when we were trying to learn about the context. </w:t>
      </w:r>
      <w:r w:rsidR="008929CC">
        <w:t>Watching the CHWs doing their routine work, observing how they communicate, where they use time under certain tasks</w:t>
      </w:r>
      <w:r w:rsidR="00D36C7B">
        <w:t xml:space="preserve">, seeing how they try to hold the mobile device, </w:t>
      </w:r>
      <w:proofErr w:type="spellStart"/>
      <w:r w:rsidR="00D36C7B">
        <w:t>etc</w:t>
      </w:r>
      <w:proofErr w:type="spellEnd"/>
      <w:r w:rsidR="00D36C7B">
        <w:t xml:space="preserve">, are just a few of many good examples. </w:t>
      </w:r>
      <w:r w:rsidR="008929CC">
        <w:t xml:space="preserve"> </w:t>
      </w:r>
    </w:p>
    <w:p w14:paraId="7953E3F9" w14:textId="7E24E19C" w:rsidR="00545CDF" w:rsidRDefault="00BF1B47" w:rsidP="00A91408">
      <w:pPr>
        <w:pStyle w:val="4DUOOverskrift"/>
      </w:pPr>
      <w:r>
        <w:t>I</w:t>
      </w:r>
      <w:r w:rsidR="00A91408">
        <w:t>nterviews</w:t>
      </w:r>
    </w:p>
    <w:p w14:paraId="5E6F9C70" w14:textId="49F7323A" w:rsidR="001B5B04" w:rsidRDefault="00BF1B47" w:rsidP="00BF1B47">
      <w:pPr>
        <w:pStyle w:val="Brodtekst"/>
      </w:pPr>
      <w:r>
        <w:t xml:space="preserve">The next essential method interviews. </w:t>
      </w:r>
      <w:r w:rsidR="00C74B84">
        <w:t>It can be described as a technique for “</w:t>
      </w:r>
      <w:r w:rsidR="00C74B84" w:rsidRPr="00C74B84">
        <w:rPr>
          <w:i/>
          <w:iCs/>
        </w:rPr>
        <w:t>conducting intensive individual interviews with a small number of respondents to explore their perspectives on a particular idea, program or situation</w:t>
      </w:r>
      <w:r w:rsidR="00C74B84">
        <w:t>”</w:t>
      </w:r>
      <w:r w:rsidR="00C74B84">
        <w:rPr>
          <w:rStyle w:val="Sluttnotereferanse"/>
        </w:rPr>
        <w:endnoteReference w:id="18"/>
      </w:r>
      <w:r w:rsidR="00C74B84">
        <w:t xml:space="preserve"> [</w:t>
      </w:r>
      <w:r w:rsidR="00C74B84" w:rsidRPr="004C6BF7">
        <w:rPr>
          <w:color w:val="FF0000"/>
        </w:rPr>
        <w:t>ref</w:t>
      </w:r>
      <w:r w:rsidR="00C74B84">
        <w:t>].</w:t>
      </w:r>
      <w:r w:rsidR="00515331">
        <w:t xml:space="preserve"> There are different types of interviews. </w:t>
      </w:r>
      <w:r w:rsidR="000B0E77">
        <w:t xml:space="preserve"> Such as, </w:t>
      </w:r>
      <w:r w:rsidR="000B0E77" w:rsidRPr="000B0E77">
        <w:rPr>
          <w:i/>
          <w:iCs/>
        </w:rPr>
        <w:t>structured</w:t>
      </w:r>
      <w:r w:rsidR="000B0E77">
        <w:t xml:space="preserve">, </w:t>
      </w:r>
      <w:r w:rsidR="000B0E77" w:rsidRPr="000B0E77">
        <w:rPr>
          <w:i/>
          <w:iCs/>
        </w:rPr>
        <w:t>unstructured</w:t>
      </w:r>
      <w:r w:rsidR="000B0E77">
        <w:t xml:space="preserve">, and </w:t>
      </w:r>
      <w:r w:rsidR="000B0E77" w:rsidRPr="000B0E77">
        <w:rPr>
          <w:i/>
          <w:iCs/>
        </w:rPr>
        <w:t>semi-structured</w:t>
      </w:r>
      <w:r w:rsidR="000B0E77">
        <w:t xml:space="preserve">. </w:t>
      </w:r>
      <w:r w:rsidR="001B5B04">
        <w:br/>
        <w:t xml:space="preserve">For this research, we used all three types mentioned above, but semi-structures </w:t>
      </w:r>
      <w:proofErr w:type="gramStart"/>
      <w:r w:rsidR="001B5B04">
        <w:t>was</w:t>
      </w:r>
      <w:proofErr w:type="gramEnd"/>
      <w:r w:rsidR="001B5B04">
        <w:t xml:space="preserve"> the one used most. </w:t>
      </w:r>
      <w:r w:rsidR="00F40D42">
        <w:t>We prepared an interview-guide prior to the field visits, which was updated throughout the visit to adapt to the changes, and to modify in a way that we could get more relevant and useful data.</w:t>
      </w:r>
      <w:r w:rsidR="00872B14">
        <w:t xml:space="preserve"> Often, we had to ask some probing questions to get the details, e.g. “</w:t>
      </w:r>
      <w:r w:rsidR="00872B14" w:rsidRPr="00872B14">
        <w:rPr>
          <w:i/>
          <w:iCs/>
        </w:rPr>
        <w:t xml:space="preserve">can you explain what you were thinking in the </w:t>
      </w:r>
      <w:r w:rsidR="00872B14">
        <w:t>beginning?”</w:t>
      </w:r>
      <w:r w:rsidR="00F40D42">
        <w:t xml:space="preserve"> One of the first interview-guides is attached as an </w:t>
      </w:r>
      <w:r w:rsidR="00F40D42" w:rsidRPr="00F40D42">
        <w:rPr>
          <w:color w:val="FF0000"/>
        </w:rPr>
        <w:t>attachment</w:t>
      </w:r>
      <w:r w:rsidR="00F40D42">
        <w:t xml:space="preserve">. </w:t>
      </w:r>
    </w:p>
    <w:p w14:paraId="6F6E5846" w14:textId="6E06D4B3" w:rsidR="009D33B7" w:rsidRDefault="009D33B7" w:rsidP="009D33B7">
      <w:pPr>
        <w:pStyle w:val="4DUOOverskrift"/>
      </w:pPr>
      <w:r>
        <w:t>Testing sessions</w:t>
      </w:r>
    </w:p>
    <w:p w14:paraId="562AD57E" w14:textId="5C5A861B" w:rsidR="007E6844" w:rsidRDefault="00D7455B" w:rsidP="009D33B7">
      <w:pPr>
        <w:pStyle w:val="Brodtekst"/>
      </w:pPr>
      <w:r>
        <w:t xml:space="preserve">This part was especially relevant for the second visit. To be able to test the prototype, we had to prepare some “tests”, both systematically and unsystematically. </w:t>
      </w:r>
      <w:r w:rsidR="00967B74">
        <w:t xml:space="preserve">One session consisted of four steps; </w:t>
      </w:r>
      <w:r w:rsidR="00967B74" w:rsidRPr="00967B74">
        <w:rPr>
          <w:i/>
          <w:iCs/>
        </w:rPr>
        <w:t>introduction</w:t>
      </w:r>
      <w:r w:rsidR="00967B74">
        <w:t xml:space="preserve"> – where we presented </w:t>
      </w:r>
      <w:proofErr w:type="spellStart"/>
      <w:r w:rsidR="00967B74">
        <w:t>ourself</w:t>
      </w:r>
      <w:proofErr w:type="spellEnd"/>
      <w:r w:rsidR="00967B74">
        <w:t xml:space="preserve"> and the aim, </w:t>
      </w:r>
      <w:r w:rsidR="00967B74" w:rsidRPr="00967B74">
        <w:rPr>
          <w:i/>
          <w:iCs/>
        </w:rPr>
        <w:t>demonstration</w:t>
      </w:r>
      <w:r w:rsidR="00967B74">
        <w:t xml:space="preserve"> – showing the app and its functionality and explain it works, </w:t>
      </w:r>
      <w:r w:rsidR="00967B74" w:rsidRPr="00967B74">
        <w:rPr>
          <w:i/>
          <w:iCs/>
        </w:rPr>
        <w:t>scenario</w:t>
      </w:r>
      <w:r w:rsidR="00967B74">
        <w:t xml:space="preserve"> – telling them to use the app and perform on given scenarios, and </w:t>
      </w:r>
      <w:r w:rsidR="00967B74" w:rsidRPr="00967B74">
        <w:rPr>
          <w:i/>
          <w:iCs/>
        </w:rPr>
        <w:t>interview</w:t>
      </w:r>
      <w:r w:rsidR="00967B74">
        <w:t xml:space="preserve"> – asking the participants questions about the prototype using mainly semi-structured interviews.</w:t>
      </w:r>
      <w:r w:rsidR="00527F68">
        <w:t xml:space="preserve"> </w:t>
      </w:r>
      <w:r w:rsidR="006C0D42">
        <w:t>Table</w:t>
      </w:r>
      <w:r w:rsidR="007E6844">
        <w:t xml:space="preserve"> </w:t>
      </w:r>
      <w:r w:rsidR="006C0D42" w:rsidRPr="006C0D42">
        <w:rPr>
          <w:color w:val="FF0000"/>
        </w:rPr>
        <w:t>T</w:t>
      </w:r>
      <w:r w:rsidR="007E6844" w:rsidRPr="006C0D42">
        <w:rPr>
          <w:color w:val="FF0000"/>
        </w:rPr>
        <w:t>.</w:t>
      </w:r>
      <w:r w:rsidR="006C0D42" w:rsidRPr="006C0D42">
        <w:rPr>
          <w:color w:val="FF0000"/>
        </w:rPr>
        <w:t>T</w:t>
      </w:r>
      <w:r w:rsidR="007E6844" w:rsidRPr="006C0D42">
        <w:rPr>
          <w:color w:val="FF0000"/>
        </w:rPr>
        <w:t xml:space="preserve"> </w:t>
      </w:r>
      <w:r w:rsidR="007E6844">
        <w:t xml:space="preserve">shows some of the scenarios presented to the participants. </w:t>
      </w:r>
    </w:p>
    <w:tbl>
      <w:tblPr>
        <w:tblStyle w:val="Listetabell1lys"/>
        <w:tblW w:w="0" w:type="auto"/>
        <w:tblLook w:val="04A0" w:firstRow="1" w:lastRow="0" w:firstColumn="1" w:lastColumn="0" w:noHBand="0" w:noVBand="1"/>
      </w:tblPr>
      <w:tblGrid>
        <w:gridCol w:w="704"/>
        <w:gridCol w:w="8356"/>
      </w:tblGrid>
      <w:tr w:rsidR="00B01A0D" w:rsidRPr="00F053F5" w14:paraId="32E11497" w14:textId="77777777" w:rsidTr="00C701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610F5C4" w14:textId="77777777" w:rsidR="00B01A0D" w:rsidRDefault="00B01A0D" w:rsidP="009D33B7">
            <w:pPr>
              <w:pStyle w:val="Brodtekst"/>
            </w:pPr>
          </w:p>
        </w:tc>
        <w:tc>
          <w:tcPr>
            <w:tcW w:w="8356" w:type="dxa"/>
          </w:tcPr>
          <w:p w14:paraId="33B14642" w14:textId="3D30A872" w:rsidR="00B01A0D" w:rsidRPr="00C7019B" w:rsidRDefault="00B01A0D" w:rsidP="009D33B7">
            <w:pPr>
              <w:pStyle w:val="Brodtekst"/>
              <w:cnfStyle w:val="100000000000" w:firstRow="1" w:lastRow="0" w:firstColumn="0" w:lastColumn="0" w:oddVBand="0" w:evenVBand="0" w:oddHBand="0" w:evenHBand="0" w:firstRowFirstColumn="0" w:firstRowLastColumn="0" w:lastRowFirstColumn="0" w:lastRowLastColumn="0"/>
              <w:rPr>
                <w:i/>
                <w:iCs/>
              </w:rPr>
            </w:pPr>
            <w:r w:rsidRPr="00C7019B">
              <w:rPr>
                <w:i/>
                <w:iCs/>
              </w:rPr>
              <w:t>Scenario</w:t>
            </w:r>
          </w:p>
        </w:tc>
      </w:tr>
      <w:tr w:rsidR="00F053F5" w:rsidRPr="00AE2DF3" w14:paraId="7AD9302F" w14:textId="77777777" w:rsidTr="00C70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D356C0D" w14:textId="4E1E434F" w:rsidR="00F053F5" w:rsidRDefault="00F053F5" w:rsidP="009D33B7">
            <w:pPr>
              <w:pStyle w:val="Brodtekst"/>
            </w:pPr>
            <w:r>
              <w:t>1</w:t>
            </w:r>
          </w:p>
        </w:tc>
        <w:tc>
          <w:tcPr>
            <w:tcW w:w="8356" w:type="dxa"/>
          </w:tcPr>
          <w:p w14:paraId="057F2C75" w14:textId="3E240710" w:rsidR="00F053F5" w:rsidRDefault="00F053F5" w:rsidP="009D33B7">
            <w:pPr>
              <w:pStyle w:val="Brodtekst"/>
              <w:cnfStyle w:val="000000100000" w:firstRow="0" w:lastRow="0" w:firstColumn="0" w:lastColumn="0" w:oddVBand="0" w:evenVBand="0" w:oddHBand="1" w:evenHBand="0" w:firstRowFirstColumn="0" w:firstRowLastColumn="0" w:lastRowFirstColumn="0" w:lastRowLastColumn="0"/>
            </w:pPr>
            <w:r>
              <w:t xml:space="preserve">The patient is already registered in the system. But the booklet is missing the </w:t>
            </w:r>
            <w:proofErr w:type="gramStart"/>
            <w:r>
              <w:t>label</w:t>
            </w:r>
            <w:proofErr w:type="gramEnd"/>
            <w:r>
              <w:t xml:space="preserve"> and no one knows their unique ID. </w:t>
            </w:r>
          </w:p>
        </w:tc>
      </w:tr>
      <w:tr w:rsidR="00F053F5" w:rsidRPr="00F053F5" w14:paraId="010D963C" w14:textId="77777777" w:rsidTr="00C7019B">
        <w:tc>
          <w:tcPr>
            <w:cnfStyle w:val="001000000000" w:firstRow="0" w:lastRow="0" w:firstColumn="1" w:lastColumn="0" w:oddVBand="0" w:evenVBand="0" w:oddHBand="0" w:evenHBand="0" w:firstRowFirstColumn="0" w:firstRowLastColumn="0" w:lastRowFirstColumn="0" w:lastRowLastColumn="0"/>
            <w:tcW w:w="704" w:type="dxa"/>
          </w:tcPr>
          <w:p w14:paraId="791A774D" w14:textId="072FB587" w:rsidR="00F053F5" w:rsidRDefault="00F053F5" w:rsidP="009D33B7">
            <w:pPr>
              <w:pStyle w:val="Brodtekst"/>
            </w:pPr>
            <w:r>
              <w:t>2</w:t>
            </w:r>
          </w:p>
        </w:tc>
        <w:tc>
          <w:tcPr>
            <w:tcW w:w="8356" w:type="dxa"/>
          </w:tcPr>
          <w:p w14:paraId="075FCB79" w14:textId="25687519" w:rsidR="00F053F5" w:rsidRDefault="00F053F5" w:rsidP="009D33B7">
            <w:pPr>
              <w:pStyle w:val="Brodtekst"/>
              <w:cnfStyle w:val="000000000000" w:firstRow="0" w:lastRow="0" w:firstColumn="0" w:lastColumn="0" w:oddVBand="0" w:evenVBand="0" w:oddHBand="0" w:evenHBand="0" w:firstRowFirstColumn="0" w:firstRowLastColumn="0" w:lastRowFirstColumn="0" w:lastRowLastColumn="0"/>
            </w:pPr>
            <w:r>
              <w:t xml:space="preserve">The patient buys a new booklet because the previous one is full. The patient has the old/full booklet available. </w:t>
            </w:r>
          </w:p>
        </w:tc>
      </w:tr>
      <w:tr w:rsidR="00F053F5" w:rsidRPr="00AE2DF3" w14:paraId="2FCD98A6" w14:textId="77777777" w:rsidTr="00C70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C20BF22" w14:textId="3CF9E07C" w:rsidR="00F053F5" w:rsidRDefault="00F053F5" w:rsidP="009D33B7">
            <w:pPr>
              <w:pStyle w:val="Brodtekst"/>
            </w:pPr>
            <w:r>
              <w:t>3</w:t>
            </w:r>
          </w:p>
        </w:tc>
        <w:tc>
          <w:tcPr>
            <w:tcW w:w="8356" w:type="dxa"/>
          </w:tcPr>
          <w:p w14:paraId="3F515F9B" w14:textId="65E36015" w:rsidR="00F053F5" w:rsidRDefault="00F053F5" w:rsidP="009D33B7">
            <w:pPr>
              <w:pStyle w:val="Brodtekst"/>
              <w:cnfStyle w:val="000000100000" w:firstRow="0" w:lastRow="0" w:firstColumn="0" w:lastColumn="0" w:oddVBand="0" w:evenVBand="0" w:oddHBand="1" w:evenHBand="0" w:firstRowFirstColumn="0" w:firstRowLastColumn="0" w:lastRowFirstColumn="0" w:lastRowLastColumn="0"/>
            </w:pPr>
            <w:r>
              <w:t xml:space="preserve">The patient has lost their booklet, and do not remember their unique ID. </w:t>
            </w:r>
          </w:p>
        </w:tc>
      </w:tr>
      <w:tr w:rsidR="000F0677" w:rsidRPr="00AE2DF3" w14:paraId="39740BBD" w14:textId="77777777" w:rsidTr="00C7019B">
        <w:tc>
          <w:tcPr>
            <w:cnfStyle w:val="001000000000" w:firstRow="0" w:lastRow="0" w:firstColumn="1" w:lastColumn="0" w:oddVBand="0" w:evenVBand="0" w:oddHBand="0" w:evenHBand="0" w:firstRowFirstColumn="0" w:firstRowLastColumn="0" w:lastRowFirstColumn="0" w:lastRowLastColumn="0"/>
            <w:tcW w:w="704" w:type="dxa"/>
          </w:tcPr>
          <w:p w14:paraId="2165696E" w14:textId="2579B8C1" w:rsidR="000F0677" w:rsidRDefault="000F0677" w:rsidP="009D33B7">
            <w:pPr>
              <w:pStyle w:val="Brodtekst"/>
            </w:pPr>
            <w:r>
              <w:t>4</w:t>
            </w:r>
          </w:p>
        </w:tc>
        <w:tc>
          <w:tcPr>
            <w:tcW w:w="8356" w:type="dxa"/>
          </w:tcPr>
          <w:p w14:paraId="4A8A5F3A" w14:textId="1FD27C26" w:rsidR="000F0677" w:rsidRDefault="000F0677" w:rsidP="00B01A0D">
            <w:pPr>
              <w:pStyle w:val="Brodtekst"/>
              <w:keepNext/>
              <w:cnfStyle w:val="000000000000" w:firstRow="0" w:lastRow="0" w:firstColumn="0" w:lastColumn="0" w:oddVBand="0" w:evenVBand="0" w:oddHBand="0" w:evenHBand="0" w:firstRowFirstColumn="0" w:firstRowLastColumn="0" w:lastRowFirstColumn="0" w:lastRowLastColumn="0"/>
            </w:pPr>
            <w:r>
              <w:t xml:space="preserve">The printer is not printing the label. No lights are blinking on the printer. </w:t>
            </w:r>
          </w:p>
        </w:tc>
      </w:tr>
    </w:tbl>
    <w:p w14:paraId="4214EE63" w14:textId="588A6312" w:rsidR="00F053F5" w:rsidRDefault="00B01A0D" w:rsidP="00B01A0D">
      <w:pPr>
        <w:pStyle w:val="Bildetekst"/>
        <w:jc w:val="center"/>
        <w:rPr>
          <w:lang w:val="en-US"/>
        </w:rPr>
      </w:pPr>
      <w:r w:rsidRPr="00B01A0D">
        <w:rPr>
          <w:lang w:val="en-US"/>
        </w:rPr>
        <w:t xml:space="preserve">Table </w:t>
      </w:r>
      <w:r>
        <w:fldChar w:fldCharType="begin"/>
      </w:r>
      <w:r w:rsidRPr="00B01A0D">
        <w:rPr>
          <w:lang w:val="en-US"/>
        </w:rPr>
        <w:instrText xml:space="preserve"> SEQ Table \* ARABIC </w:instrText>
      </w:r>
      <w:r>
        <w:fldChar w:fldCharType="separate"/>
      </w:r>
      <w:r w:rsidRPr="00B01A0D">
        <w:rPr>
          <w:noProof/>
          <w:lang w:val="en-US"/>
        </w:rPr>
        <w:t>1</w:t>
      </w:r>
      <w:r>
        <w:fldChar w:fldCharType="end"/>
      </w:r>
      <w:r w:rsidRPr="00B01A0D">
        <w:rPr>
          <w:lang w:val="en-US"/>
        </w:rPr>
        <w:t xml:space="preserve"> - Some of the scenarios presented to the users</w:t>
      </w:r>
    </w:p>
    <w:p w14:paraId="50078A6C" w14:textId="77777777" w:rsidR="005058B8" w:rsidRPr="005058B8" w:rsidRDefault="005058B8" w:rsidP="005058B8">
      <w:pPr>
        <w:rPr>
          <w:lang w:val="en-US"/>
        </w:rPr>
      </w:pPr>
    </w:p>
    <w:p w14:paraId="1BF7057E" w14:textId="284D2156" w:rsidR="00F327C2" w:rsidRDefault="00F327C2" w:rsidP="009D33B7">
      <w:pPr>
        <w:pStyle w:val="Brodtekst"/>
      </w:pPr>
      <w:r>
        <w:t>There were some other little techniques that were used to get relevant data, such as the “</w:t>
      </w:r>
      <w:r w:rsidRPr="00F327C2">
        <w:rPr>
          <w:i/>
          <w:iCs/>
        </w:rPr>
        <w:t>Think aloud</w:t>
      </w:r>
      <w:r>
        <w:t xml:space="preserve">”-technique. The participant here is told to say aloud what they are seeing and thing throughout the session. </w:t>
      </w:r>
      <w:r w:rsidR="00C11BC5">
        <w:t xml:space="preserve">There is another </w:t>
      </w:r>
      <w:r w:rsidR="00C6645A">
        <w:t>technique to track the eye-movement of the user</w:t>
      </w:r>
      <w:r w:rsidR="00C6645A">
        <w:rPr>
          <w:rStyle w:val="Sluttnotereferanse"/>
        </w:rPr>
        <w:endnoteReference w:id="19"/>
      </w:r>
      <w:r w:rsidR="00C6645A">
        <w:t>. [</w:t>
      </w:r>
      <w:r w:rsidR="00C6645A" w:rsidRPr="008067BA">
        <w:rPr>
          <w:color w:val="FF0000"/>
        </w:rPr>
        <w:t>ref</w:t>
      </w:r>
      <w:r w:rsidR="00C6645A">
        <w:t>]. There are some advanced tools to catch the participants' eye-movement</w:t>
      </w:r>
      <w:r w:rsidR="00C11BC5">
        <w:t xml:space="preserve"> and how much time users spend on looking at a </w:t>
      </w:r>
      <w:proofErr w:type="gramStart"/>
      <w:r w:rsidR="00C11BC5">
        <w:t>particular element</w:t>
      </w:r>
      <w:proofErr w:type="gramEnd"/>
      <w:r w:rsidR="00C11BC5">
        <w:t>,</w:t>
      </w:r>
      <w:r w:rsidR="00C6645A">
        <w:t xml:space="preserve"> but</w:t>
      </w:r>
      <w:r w:rsidR="00C11BC5">
        <w:t xml:space="preserve"> in our testing sessions, we</w:t>
      </w:r>
      <w:r w:rsidR="00C6645A">
        <w:t xml:space="preserve"> chose to do it in a simpler way.</w:t>
      </w:r>
      <w:r w:rsidR="00C11BC5">
        <w:t xml:space="preserve"> Just by observing the participant </w:t>
      </w:r>
      <w:proofErr w:type="gramStart"/>
      <w:r w:rsidR="00C11BC5">
        <w:t>carefully, and</w:t>
      </w:r>
      <w:proofErr w:type="gramEnd"/>
      <w:r w:rsidR="00C11BC5">
        <w:t xml:space="preserve"> paying attention to their eye movements. </w:t>
      </w:r>
    </w:p>
    <w:p w14:paraId="0BD5F43A" w14:textId="302FB972" w:rsidR="00875894" w:rsidRDefault="00875894" w:rsidP="00875894">
      <w:pPr>
        <w:pStyle w:val="2DUOOverskrift"/>
      </w:pPr>
      <w:r>
        <w:t>Pre-work</w:t>
      </w:r>
    </w:p>
    <w:p w14:paraId="31EA23F4" w14:textId="6FD430E5" w:rsidR="00BA09D7" w:rsidRDefault="00E80005" w:rsidP="00BA09D7">
      <w:pPr>
        <w:pStyle w:val="Brodtekst"/>
      </w:pPr>
      <w:r>
        <w:t xml:space="preserve">Besides all the research work, finding literature, writing the code, there is some other work that had to be done prior to the field trips. Our aim was to prepare in such a way that we could utilize the time </w:t>
      </w:r>
      <w:r w:rsidR="005B7877">
        <w:t>optimally</w:t>
      </w:r>
      <w:r>
        <w:t>.</w:t>
      </w:r>
      <w:r w:rsidR="002F780A">
        <w:t xml:space="preserve"> Therefore, we tried our best to plan and prepare the material as well as we could.</w:t>
      </w:r>
    </w:p>
    <w:p w14:paraId="3A64A91E" w14:textId="42237A8C" w:rsidR="0072315E" w:rsidRDefault="0072315E" w:rsidP="0072315E">
      <w:pPr>
        <w:pStyle w:val="4DUOOverskrift"/>
      </w:pPr>
      <w:r>
        <w:t>Goals</w:t>
      </w:r>
    </w:p>
    <w:p w14:paraId="66212C2B" w14:textId="34B25015" w:rsidR="008A5F49" w:rsidRDefault="0062365F" w:rsidP="008A5F49">
      <w:pPr>
        <w:pStyle w:val="Brodtekst"/>
      </w:pPr>
      <w:r>
        <w:t>We think that to get the best out of the field trips, it is a good idea to have some goals. By goals, we do not mean large questions you would like to get answered, but rather smaller things you want to look at. To explain it in other words, we have an overall problem and the research question we want to work on. To achieve that goal, we think it can be vice to divide it into smaller sub-problems or questions that can be easier to work on.</w:t>
      </w:r>
      <w:r w:rsidR="00225CE9">
        <w:t xml:space="preserve"> Therefore, we had </w:t>
      </w:r>
      <w:r w:rsidR="00225CE9">
        <w:lastRenderedPageBreak/>
        <w:t xml:space="preserve">smaller things we wanted to </w:t>
      </w:r>
      <w:proofErr w:type="gramStart"/>
      <w:r w:rsidR="00225CE9">
        <w:t>look int</w:t>
      </w:r>
      <w:r w:rsidR="007B3DC8">
        <w:t>o</w:t>
      </w:r>
      <w:proofErr w:type="gramEnd"/>
      <w:r w:rsidR="007F4CA0">
        <w:t>,</w:t>
      </w:r>
      <w:r w:rsidR="007B3DC8">
        <w:t xml:space="preserve"> to begin with, and then gradually going to the next ones. </w:t>
      </w:r>
      <w:r w:rsidR="00334C75">
        <w:br/>
        <w:t xml:space="preserve">Prior to </w:t>
      </w:r>
      <w:proofErr w:type="gramStart"/>
      <w:r w:rsidR="00334C75">
        <w:t>both of the trips</w:t>
      </w:r>
      <w:proofErr w:type="gramEnd"/>
      <w:r w:rsidR="00334C75">
        <w:t>, we wrote down some points we were especially interested in. Moreover, prior to the second visit, we made some other documents as well such as a timeline, weekly goals,</w:t>
      </w:r>
      <w:r w:rsidR="00DA0868">
        <w:t xml:space="preserve"> a calendar for scheduling,</w:t>
      </w:r>
      <w:r w:rsidR="00334C75">
        <w:t xml:space="preserve"> and the desired data</w:t>
      </w:r>
      <w:r w:rsidR="005713D3">
        <w:t>, etc</w:t>
      </w:r>
      <w:r w:rsidR="00334C75">
        <w:t xml:space="preserve">. </w:t>
      </w:r>
    </w:p>
    <w:p w14:paraId="37B7037B" w14:textId="0B11DE6F" w:rsidR="0035678F" w:rsidRDefault="0035678F" w:rsidP="0035678F">
      <w:pPr>
        <w:pStyle w:val="4DUOOverskrift"/>
      </w:pPr>
      <w:r>
        <w:t xml:space="preserve">Interview guides </w:t>
      </w:r>
      <w:r w:rsidR="00C92410">
        <w:t xml:space="preserve">&amp; scenarios </w:t>
      </w:r>
    </w:p>
    <w:p w14:paraId="33F7E89C" w14:textId="4902DA9A" w:rsidR="00130626" w:rsidRDefault="00130626" w:rsidP="00130626">
      <w:pPr>
        <w:pStyle w:val="Brodtekst"/>
      </w:pPr>
      <w:r>
        <w:t xml:space="preserve">As mentioned above, we had some interview guides to assist us during the testing. </w:t>
      </w:r>
      <w:r w:rsidR="007A035F">
        <w:t xml:space="preserve">These interview questions had to be modified throughout the testing phase. In addition, we had an extra guide with questions for those who had experience with Baobab. </w:t>
      </w:r>
      <w:r w:rsidR="00995353">
        <w:t>Picture</w:t>
      </w:r>
      <w:r w:rsidR="00D70401">
        <w:t>s</w:t>
      </w:r>
      <w:r w:rsidR="00995353">
        <w:t xml:space="preserve"> below show one of the early versions of these guides, and how they were being used. We created the document in a way that we could note down the information in a more structured way. </w:t>
      </w:r>
    </w:p>
    <w:p w14:paraId="5DA8C5C7" w14:textId="6FACD41C" w:rsidR="005D7A8D" w:rsidRDefault="00CC5C4B" w:rsidP="00CC5C4B">
      <w:pPr>
        <w:pStyle w:val="Brodtekst"/>
        <w:jc w:val="center"/>
      </w:pPr>
      <w:r w:rsidRPr="00CC5C4B">
        <w:rPr>
          <w:noProof/>
        </w:rPr>
        <w:lastRenderedPageBreak/>
        <w:drawing>
          <wp:inline distT="0" distB="0" distL="0" distR="0" wp14:anchorId="52271349" wp14:editId="084D52EE">
            <wp:extent cx="5759450" cy="4049395"/>
            <wp:effectExtent l="0" t="2223" r="0" b="0"/>
            <wp:docPr id="63" name="Bild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rot="16200000">
                      <a:off x="0" y="0"/>
                      <a:ext cx="5759450" cy="4049395"/>
                    </a:xfrm>
                    <a:prstGeom prst="rect">
                      <a:avLst/>
                    </a:prstGeom>
                  </pic:spPr>
                </pic:pic>
              </a:graphicData>
            </a:graphic>
          </wp:inline>
        </w:drawing>
      </w:r>
    </w:p>
    <w:p w14:paraId="545229DC" w14:textId="27F651E3" w:rsidR="00424A2D" w:rsidRDefault="00424A2D" w:rsidP="00CC5C4B">
      <w:pPr>
        <w:pStyle w:val="Brodtekst"/>
        <w:jc w:val="center"/>
      </w:pPr>
      <w:r w:rsidRPr="00424A2D">
        <w:rPr>
          <w:noProof/>
        </w:rPr>
        <w:lastRenderedPageBreak/>
        <w:drawing>
          <wp:inline distT="0" distB="0" distL="0" distR="0" wp14:anchorId="3A72FE78" wp14:editId="1DE28926">
            <wp:extent cx="6417201" cy="4634252"/>
            <wp:effectExtent l="0" t="4127" r="0" b="0"/>
            <wp:docPr id="64" name="Bild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rot="16200000">
                      <a:off x="0" y="0"/>
                      <a:ext cx="6432883" cy="4645577"/>
                    </a:xfrm>
                    <a:prstGeom prst="rect">
                      <a:avLst/>
                    </a:prstGeom>
                  </pic:spPr>
                </pic:pic>
              </a:graphicData>
            </a:graphic>
          </wp:inline>
        </w:drawing>
      </w:r>
    </w:p>
    <w:p w14:paraId="2FB04CBB" w14:textId="42FB393D" w:rsidR="00424A2D" w:rsidRDefault="00424A2D" w:rsidP="00CC5C4B">
      <w:pPr>
        <w:pStyle w:val="Brodtekst"/>
        <w:jc w:val="center"/>
      </w:pPr>
      <w:r w:rsidRPr="00424A2D">
        <w:rPr>
          <w:noProof/>
        </w:rPr>
        <w:lastRenderedPageBreak/>
        <w:drawing>
          <wp:inline distT="0" distB="0" distL="0" distR="0" wp14:anchorId="3ACFB852" wp14:editId="1824779E">
            <wp:extent cx="5945358" cy="4247621"/>
            <wp:effectExtent l="0" t="8573" r="9208" b="9207"/>
            <wp:docPr id="65" name="Bild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rot="16200000">
                      <a:off x="0" y="0"/>
                      <a:ext cx="5964705" cy="4261443"/>
                    </a:xfrm>
                    <a:prstGeom prst="rect">
                      <a:avLst/>
                    </a:prstGeom>
                  </pic:spPr>
                </pic:pic>
              </a:graphicData>
            </a:graphic>
          </wp:inline>
        </w:drawing>
      </w:r>
    </w:p>
    <w:p w14:paraId="6923DA23" w14:textId="0C9CB346" w:rsidR="00C92410" w:rsidRDefault="00495C1B" w:rsidP="00130626">
      <w:pPr>
        <w:pStyle w:val="Brodtekst"/>
      </w:pPr>
      <w:r>
        <w:t xml:space="preserve">We also wrote down some situations that could occur in the real context. </w:t>
      </w:r>
      <w:r w:rsidR="00980D9E">
        <w:t>We had around 12 scenarios that we wanted the users to act on</w:t>
      </w:r>
      <w:r w:rsidR="00236C88">
        <w:t xml:space="preserve"> in the testing sessions. </w:t>
      </w:r>
      <w:r w:rsidR="00EC6027">
        <w:t xml:space="preserve">Some of the examples are already shown in table </w:t>
      </w:r>
      <w:r w:rsidR="00EC6027" w:rsidRPr="00EC6027">
        <w:rPr>
          <w:color w:val="FF0000"/>
        </w:rPr>
        <w:t>T.T</w:t>
      </w:r>
      <w:r w:rsidR="00B31191">
        <w:rPr>
          <w:color w:val="FF0000"/>
        </w:rPr>
        <w:t xml:space="preserve"> </w:t>
      </w:r>
      <w:r w:rsidR="00B31191" w:rsidRPr="00B31191">
        <w:t>above</w:t>
      </w:r>
      <w:r w:rsidR="00EC6027">
        <w:t xml:space="preserve">. </w:t>
      </w:r>
    </w:p>
    <w:p w14:paraId="258BEF5E" w14:textId="12F66E6A" w:rsidR="007C06CB" w:rsidRDefault="007C06CB" w:rsidP="007C06CB">
      <w:pPr>
        <w:pStyle w:val="4DUOOverskrift"/>
      </w:pPr>
      <w:r>
        <w:t>User manuals</w:t>
      </w:r>
    </w:p>
    <w:p w14:paraId="12F69E45" w14:textId="3861FD5B" w:rsidR="007C06CB" w:rsidRDefault="000730D7" w:rsidP="007C06CB">
      <w:pPr>
        <w:pStyle w:val="Brodtekst"/>
      </w:pPr>
      <w:r>
        <w:t xml:space="preserve">Since this is a new thing for many of the users, we thought it might be hard for them to catch up with what we were explaining to them, and it might not be easy to remember everything </w:t>
      </w:r>
      <w:r w:rsidR="00822CEB">
        <w:t>after expla</w:t>
      </w:r>
      <w:r w:rsidR="00CB22CA">
        <w:t>i</w:t>
      </w:r>
      <w:r w:rsidR="00822CEB">
        <w:t>ning it</w:t>
      </w:r>
      <w:r w:rsidR="00CB22CA">
        <w:t xml:space="preserve"> only ones</w:t>
      </w:r>
      <w:r w:rsidR="00822CEB">
        <w:t>. Therefore, using user manuals could be an ideal approach</w:t>
      </w:r>
      <w:r w:rsidR="00771438">
        <w:t xml:space="preserve"> according to our opinion. </w:t>
      </w:r>
      <w:r w:rsidR="002E4E29">
        <w:t xml:space="preserve">Thus, our pre-work included making some user manuals that assist </w:t>
      </w:r>
      <w:r w:rsidR="002E4E29">
        <w:lastRenderedPageBreak/>
        <w:t>the users when they were testing the prototype. We made four manuals in total</w:t>
      </w:r>
      <w:r w:rsidR="00A20461">
        <w:t>; expla</w:t>
      </w:r>
      <w:r w:rsidR="00714104">
        <w:t>in</w:t>
      </w:r>
      <w:r w:rsidR="00A20461">
        <w:t xml:space="preserve">ing the basic functionality in the app, add a new patient, print the code, and print the code for an existing patient. </w:t>
      </w:r>
      <w:r w:rsidR="00B52B99">
        <w:t xml:space="preserve">To avoid using too much space here, we have added all the manuals as attachments to this thesis. </w:t>
      </w:r>
      <w:r w:rsidR="00147FFE">
        <w:t xml:space="preserve">Just to show one example; the </w:t>
      </w:r>
      <w:r w:rsidR="00147FFE" w:rsidRPr="00301443">
        <w:rPr>
          <w:color w:val="FF0000"/>
        </w:rPr>
        <w:t>pictures</w:t>
      </w:r>
      <w:r w:rsidR="00147FFE">
        <w:t xml:space="preserve"> below show </w:t>
      </w:r>
      <w:r w:rsidR="0075311D">
        <w:t xml:space="preserve">one </w:t>
      </w:r>
      <w:r w:rsidR="00147FFE">
        <w:t xml:space="preserve">of the manuals.  </w:t>
      </w:r>
    </w:p>
    <w:p w14:paraId="22416DD8" w14:textId="29DD28BC" w:rsidR="00247A36" w:rsidRDefault="00247A36" w:rsidP="00247A36">
      <w:pPr>
        <w:pStyle w:val="Brodtekst"/>
        <w:jc w:val="center"/>
      </w:pPr>
      <w:r w:rsidRPr="00247A36">
        <w:rPr>
          <w:noProof/>
        </w:rPr>
        <w:drawing>
          <wp:inline distT="0" distB="0" distL="0" distR="0" wp14:anchorId="230242D3" wp14:editId="13AB3356">
            <wp:extent cx="5759450" cy="3630295"/>
            <wp:effectExtent l="0" t="2223" r="0" b="0"/>
            <wp:docPr id="66" name="Bild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rot="16200000">
                      <a:off x="0" y="0"/>
                      <a:ext cx="5759450" cy="3630295"/>
                    </a:xfrm>
                    <a:prstGeom prst="rect">
                      <a:avLst/>
                    </a:prstGeom>
                  </pic:spPr>
                </pic:pic>
              </a:graphicData>
            </a:graphic>
          </wp:inline>
        </w:drawing>
      </w:r>
    </w:p>
    <w:p w14:paraId="24707A82" w14:textId="45DC1895" w:rsidR="00247A36" w:rsidRDefault="00247A36" w:rsidP="00247A36">
      <w:pPr>
        <w:pStyle w:val="Brodtekst"/>
        <w:jc w:val="center"/>
      </w:pPr>
      <w:r w:rsidRPr="00247A36">
        <w:rPr>
          <w:noProof/>
        </w:rPr>
        <w:lastRenderedPageBreak/>
        <w:drawing>
          <wp:inline distT="0" distB="0" distL="0" distR="0" wp14:anchorId="27A7DD5A" wp14:editId="677439D8">
            <wp:extent cx="5759450" cy="3774440"/>
            <wp:effectExtent l="1905" t="0" r="0" b="0"/>
            <wp:docPr id="67" name="Bild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rot="16200000">
                      <a:off x="0" y="0"/>
                      <a:ext cx="5759450" cy="3774440"/>
                    </a:xfrm>
                    <a:prstGeom prst="rect">
                      <a:avLst/>
                    </a:prstGeom>
                  </pic:spPr>
                </pic:pic>
              </a:graphicData>
            </a:graphic>
          </wp:inline>
        </w:drawing>
      </w:r>
    </w:p>
    <w:p w14:paraId="371C3E91" w14:textId="4457C402" w:rsidR="00A4635A" w:rsidRDefault="00A4635A" w:rsidP="007C06CB">
      <w:pPr>
        <w:pStyle w:val="Brodtekst"/>
      </w:pPr>
      <w:r>
        <w:t>During many of the testing sessions, we not only observed but also got direct feedback from the participants that these user manuals were helpful.</w:t>
      </w:r>
    </w:p>
    <w:p w14:paraId="3B8DE100" w14:textId="7A45ADA5" w:rsidR="00296800" w:rsidRDefault="00296800" w:rsidP="00296800">
      <w:pPr>
        <w:pStyle w:val="4DUOOverskrift"/>
      </w:pPr>
      <w:r>
        <w:t>Test-plans</w:t>
      </w:r>
    </w:p>
    <w:p w14:paraId="5E2380EF" w14:textId="5D1535D5" w:rsidR="00296800" w:rsidRDefault="00AA1B1B" w:rsidP="00296800">
      <w:pPr>
        <w:pStyle w:val="Brodtekst"/>
      </w:pPr>
      <w:r>
        <w:t xml:space="preserve">Prior to each field visit, we had a </w:t>
      </w:r>
      <w:r>
        <w:rPr>
          <w:i/>
          <w:iCs/>
        </w:rPr>
        <w:t>test-plan</w:t>
      </w:r>
      <w:r>
        <w:t xml:space="preserve"> to be better prepared and focus on what we wanted. </w:t>
      </w:r>
      <w:r w:rsidR="003E0740">
        <w:t>On these plans</w:t>
      </w:r>
      <w:r w:rsidR="008256C2">
        <w:t>,</w:t>
      </w:r>
      <w:r w:rsidR="003E0740">
        <w:t xml:space="preserve"> we often noted down some point</w:t>
      </w:r>
      <w:r w:rsidR="008256C2">
        <w:t>s</w:t>
      </w:r>
      <w:r w:rsidR="003E0740">
        <w:t xml:space="preserve"> on what we were going to focus on, what we needed for this testing session, etc. </w:t>
      </w:r>
      <w:r w:rsidR="008256C2">
        <w:t xml:space="preserve">These were not followed very strictly, but we used these just to get ready for the sessions. Picture </w:t>
      </w:r>
      <w:r w:rsidR="008256C2" w:rsidRPr="008256C2">
        <w:rPr>
          <w:color w:val="FF0000"/>
        </w:rPr>
        <w:t xml:space="preserve">P.P </w:t>
      </w:r>
      <w:r w:rsidR="008256C2">
        <w:t xml:space="preserve">shows one of the examples. </w:t>
      </w:r>
    </w:p>
    <w:p w14:paraId="11BF0133" w14:textId="5594C930" w:rsidR="006C6289" w:rsidRDefault="006C6289" w:rsidP="00296800">
      <w:pPr>
        <w:pStyle w:val="Brodtekst"/>
      </w:pPr>
      <w:r w:rsidRPr="006C6289">
        <w:rPr>
          <w:noProof/>
        </w:rPr>
        <w:lastRenderedPageBreak/>
        <w:drawing>
          <wp:inline distT="0" distB="0" distL="0" distR="0" wp14:anchorId="47F71A2B" wp14:editId="3FDBE4A0">
            <wp:extent cx="5759450" cy="4118610"/>
            <wp:effectExtent l="1270" t="0" r="0" b="0"/>
            <wp:docPr id="68" name="Bild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rot="16200000">
                      <a:off x="0" y="0"/>
                      <a:ext cx="5759450" cy="4118610"/>
                    </a:xfrm>
                    <a:prstGeom prst="rect">
                      <a:avLst/>
                    </a:prstGeom>
                  </pic:spPr>
                </pic:pic>
              </a:graphicData>
            </a:graphic>
          </wp:inline>
        </w:drawing>
      </w:r>
    </w:p>
    <w:p w14:paraId="2DDCD554" w14:textId="73D7A217" w:rsidR="00025752" w:rsidRDefault="00025752" w:rsidP="00025752">
      <w:pPr>
        <w:pStyle w:val="4DUOOverskrift"/>
      </w:pPr>
      <w:r>
        <w:t>Dummy booklets</w:t>
      </w:r>
    </w:p>
    <w:p w14:paraId="32724CDC" w14:textId="044DDEBF" w:rsidR="00D17F6B" w:rsidRDefault="00C42AAB" w:rsidP="00D17F6B">
      <w:pPr>
        <w:pStyle w:val="Brodtekst"/>
      </w:pPr>
      <w:r>
        <w:t>During this testing phase, our aim was to test the prototype with real end-users in the real context</w:t>
      </w:r>
      <w:r w:rsidR="00B21BE1">
        <w:t xml:space="preserve">, which is one of the main points of such qualitative action research. </w:t>
      </w:r>
      <w:r w:rsidR="00E272C3">
        <w:t xml:space="preserve">Since we were trying to imitate the real-world, we wanted to make it easier for the participants and make it look more like actual scenarios. Therefore, we made plenty of fake patient booklets that could be used during the tests. </w:t>
      </w:r>
      <w:r w:rsidR="005A3D6D">
        <w:t>This was to keep the flow. E.g., when a scenario, “</w:t>
      </w:r>
      <w:r w:rsidR="005A3D6D" w:rsidRPr="00D606E9">
        <w:rPr>
          <w:i/>
          <w:iCs/>
        </w:rPr>
        <w:t>This is a new patient, who is not registered in the system</w:t>
      </w:r>
      <w:r w:rsidR="005A3D6D">
        <w:t xml:space="preserve">”. Here, we wanted the user to complete the whole action </w:t>
      </w:r>
      <w:r w:rsidR="00090684">
        <w:t>so that we could</w:t>
      </w:r>
      <w:r w:rsidR="005A3D6D">
        <w:t xml:space="preserve"> observe the overall workflow. </w:t>
      </w:r>
      <w:r w:rsidR="00A4635A">
        <w:t>Therefore, having some fake booklets that could be used to attach the labels on, seem</w:t>
      </w:r>
      <w:r w:rsidR="00090684">
        <w:t>ed</w:t>
      </w:r>
      <w:r w:rsidR="00A4635A">
        <w:t xml:space="preserve"> important and useful. </w:t>
      </w:r>
      <w:r w:rsidR="00D97EEF">
        <w:t xml:space="preserve">E.g. we wanted to see where the users would most likely stick the code labels. We think asking them this directly </w:t>
      </w:r>
      <w:r w:rsidR="00D97EEF">
        <w:lastRenderedPageBreak/>
        <w:t>would not give the same data, as they might think a little before answering and try to come up with a “suitable” answer. Therefore, the best way to understand this</w:t>
      </w:r>
      <w:r w:rsidR="002013B2">
        <w:t xml:space="preserve"> was</w:t>
      </w:r>
      <w:r w:rsidR="00D97EEF">
        <w:t xml:space="preserve"> to directly observe them. </w:t>
      </w:r>
      <w:r w:rsidR="00623F18">
        <w:t xml:space="preserve">Picture </w:t>
      </w:r>
      <w:r w:rsidR="00623F18" w:rsidRPr="00623F18">
        <w:rPr>
          <w:color w:val="FF0000"/>
        </w:rPr>
        <w:t>P.P</w:t>
      </w:r>
      <w:r w:rsidR="00623F18">
        <w:t xml:space="preserve"> shows the booklets. </w:t>
      </w:r>
    </w:p>
    <w:p w14:paraId="2902B6A0" w14:textId="77777777" w:rsidR="00B0678A" w:rsidRDefault="00B0678A" w:rsidP="00B0678A">
      <w:pPr>
        <w:pStyle w:val="Brodtekst"/>
        <w:keepNext/>
        <w:jc w:val="center"/>
      </w:pPr>
      <w:r>
        <w:rPr>
          <w:noProof/>
        </w:rPr>
        <w:drawing>
          <wp:inline distT="0" distB="0" distL="0" distR="0" wp14:anchorId="41D405E5" wp14:editId="5351C990">
            <wp:extent cx="5759450" cy="4319905"/>
            <wp:effectExtent l="0" t="0" r="0" b="4445"/>
            <wp:docPr id="69" name="Bild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G_20191223_163836.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14:paraId="3A66FF02" w14:textId="42939B43" w:rsidR="00854CC6" w:rsidRDefault="00B0678A" w:rsidP="00B0678A">
      <w:pPr>
        <w:pStyle w:val="Bildetekst"/>
        <w:jc w:val="center"/>
        <w:rPr>
          <w:lang w:val="en-US"/>
        </w:rPr>
      </w:pPr>
      <w:r w:rsidRPr="00B0678A">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18</w:t>
      </w:r>
      <w:r w:rsidR="00C42F99">
        <w:rPr>
          <w:lang w:val="en-US"/>
        </w:rPr>
        <w:fldChar w:fldCharType="end"/>
      </w:r>
      <w:r w:rsidRPr="00B0678A">
        <w:rPr>
          <w:lang w:val="en-US"/>
        </w:rPr>
        <w:t xml:space="preserve"> - Dummy booklets</w:t>
      </w:r>
    </w:p>
    <w:p w14:paraId="21626B98" w14:textId="77777777" w:rsidR="00130E0F" w:rsidRPr="00130E0F" w:rsidRDefault="00130E0F" w:rsidP="00130E0F">
      <w:pPr>
        <w:rPr>
          <w:lang w:val="en-US"/>
        </w:rPr>
      </w:pPr>
    </w:p>
    <w:p w14:paraId="66AF2375" w14:textId="2F702A82" w:rsidR="0091150A" w:rsidRDefault="004E2559" w:rsidP="004E2559">
      <w:pPr>
        <w:pStyle w:val="4DUOOverskrift"/>
      </w:pPr>
      <w:r>
        <w:t xml:space="preserve">Test-patients </w:t>
      </w:r>
    </w:p>
    <w:p w14:paraId="7D1B800F" w14:textId="21D9D05F" w:rsidR="00366489" w:rsidRDefault="00366489" w:rsidP="00366489">
      <w:pPr>
        <w:pStyle w:val="Brodtekst"/>
      </w:pPr>
      <w:r>
        <w:t xml:space="preserve">To have a better flow during the sessions, we thought it would be easy to have some examples of patients ready, rather than telling them </w:t>
      </w:r>
      <w:r w:rsidR="00075376">
        <w:t xml:space="preserve">to </w:t>
      </w:r>
      <w:r>
        <w:t>assume a patient and come up with random names</w:t>
      </w:r>
      <w:r w:rsidR="00075376">
        <w:t>,</w:t>
      </w:r>
      <w:r>
        <w:t xml:space="preserve"> etc. </w:t>
      </w:r>
      <w:r w:rsidR="00271090">
        <w:t>This could a little un</w:t>
      </w:r>
      <w:r w:rsidR="00075376">
        <w:t>n</w:t>
      </w:r>
      <w:r w:rsidR="00271090">
        <w:t>e</w:t>
      </w:r>
      <w:r w:rsidR="00075376">
        <w:t>cess</w:t>
      </w:r>
      <w:r w:rsidR="00271090">
        <w:t xml:space="preserve">ary use of time. Therefore, we prepared some small notes with some examples that we handed out to the users when needed, so they could focus on the actual task. </w:t>
      </w:r>
      <w:r w:rsidR="00B3037B">
        <w:t xml:space="preserve">Picture </w:t>
      </w:r>
      <w:r w:rsidR="00B3037B" w:rsidRPr="00B3037B">
        <w:rPr>
          <w:color w:val="FF0000"/>
        </w:rPr>
        <w:t xml:space="preserve">P.P </w:t>
      </w:r>
      <w:r w:rsidR="00B3037B">
        <w:t xml:space="preserve">shows one of the examples. </w:t>
      </w:r>
    </w:p>
    <w:p w14:paraId="7255B53C" w14:textId="77777777" w:rsidR="002C6E5A" w:rsidRDefault="00130E0F" w:rsidP="002C6E5A">
      <w:pPr>
        <w:pStyle w:val="Brodtekst"/>
        <w:keepNext/>
        <w:jc w:val="center"/>
      </w:pPr>
      <w:r w:rsidRPr="00130E0F">
        <w:rPr>
          <w:noProof/>
        </w:rPr>
        <w:lastRenderedPageBreak/>
        <w:drawing>
          <wp:inline distT="0" distB="0" distL="0" distR="0" wp14:anchorId="2F71CDE4" wp14:editId="3BF461F2">
            <wp:extent cx="5113463" cy="2499577"/>
            <wp:effectExtent l="0" t="0" r="0" b="0"/>
            <wp:docPr id="70" name="Bild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13463" cy="2499577"/>
                    </a:xfrm>
                    <a:prstGeom prst="rect">
                      <a:avLst/>
                    </a:prstGeom>
                  </pic:spPr>
                </pic:pic>
              </a:graphicData>
            </a:graphic>
          </wp:inline>
        </w:drawing>
      </w:r>
    </w:p>
    <w:p w14:paraId="3C1B8C20" w14:textId="1428017C" w:rsidR="00C61E07" w:rsidRPr="00BD3867" w:rsidRDefault="002C6E5A" w:rsidP="002C6E5A">
      <w:pPr>
        <w:pStyle w:val="Bildetekst"/>
        <w:jc w:val="center"/>
        <w:rPr>
          <w:lang w:val="en-US"/>
        </w:rPr>
      </w:pPr>
      <w:r w:rsidRPr="00BD3867">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19</w:t>
      </w:r>
      <w:r w:rsidR="00C42F99">
        <w:rPr>
          <w:lang w:val="en-US"/>
        </w:rPr>
        <w:fldChar w:fldCharType="end"/>
      </w:r>
      <w:r w:rsidRPr="00BD3867">
        <w:rPr>
          <w:lang w:val="en-US"/>
        </w:rPr>
        <w:t xml:space="preserve"> - Test patient</w:t>
      </w:r>
    </w:p>
    <w:p w14:paraId="196F4588" w14:textId="77777777" w:rsidR="002C6E5A" w:rsidRPr="00BD3867" w:rsidRDefault="002C6E5A" w:rsidP="002C6E5A">
      <w:pPr>
        <w:rPr>
          <w:lang w:val="en-US"/>
        </w:rPr>
      </w:pPr>
    </w:p>
    <w:p w14:paraId="28126EDE" w14:textId="6B3469D0" w:rsidR="00960422" w:rsidRDefault="00960422" w:rsidP="00366489">
      <w:pPr>
        <w:pStyle w:val="Brodtekst"/>
      </w:pPr>
      <w:r>
        <w:t xml:space="preserve">Obviously, we also added some test-patients in the system so that tasks such as finding a certain patient could be performed without any hassles. </w:t>
      </w:r>
    </w:p>
    <w:p w14:paraId="54CC345E" w14:textId="1DB8B60D" w:rsidR="00960422" w:rsidRDefault="00E40062" w:rsidP="00017F63">
      <w:pPr>
        <w:pStyle w:val="4DUOOverskrift"/>
      </w:pPr>
      <w:r>
        <w:t>QR-codes</w:t>
      </w:r>
    </w:p>
    <w:p w14:paraId="522CC52C" w14:textId="06C9E689" w:rsidR="00986724" w:rsidRDefault="00986724" w:rsidP="00986724">
      <w:pPr>
        <w:pStyle w:val="Brodtekst"/>
      </w:pPr>
      <w:r>
        <w:t xml:space="preserve">We not only wanted to test what is good but also the things that do not work. </w:t>
      </w:r>
      <w:r w:rsidR="00A03E39">
        <w:t xml:space="preserve">Cases where unexpected situations occur. </w:t>
      </w:r>
      <w:r w:rsidR="008B098D">
        <w:t>We printed some codes that had wrong patient information, codes that did not work, etc</w:t>
      </w:r>
      <w:r w:rsidR="00C1637D">
        <w:t>.,</w:t>
      </w:r>
      <w:r w:rsidR="008B098D">
        <w:t xml:space="preserve"> and attached to some of the fake booklets that were given to the users. </w:t>
      </w:r>
      <w:r w:rsidR="00BC4BB4">
        <w:t xml:space="preserve">We got quite useful data during observation </w:t>
      </w:r>
      <w:r w:rsidR="00C1637D">
        <w:t>in</w:t>
      </w:r>
      <w:r w:rsidR="00BC4BB4">
        <w:t xml:space="preserve"> </w:t>
      </w:r>
      <w:r w:rsidR="00C1637D">
        <w:t>these testing sessions</w:t>
      </w:r>
      <w:r w:rsidR="00BC4BB4">
        <w:t xml:space="preserve">. </w:t>
      </w:r>
      <w:r w:rsidR="000C6C2F">
        <w:t xml:space="preserve">How they handle such things can have </w:t>
      </w:r>
      <w:r w:rsidR="00E04EB6">
        <w:t xml:space="preserve">a </w:t>
      </w:r>
      <w:r w:rsidR="000C6C2F">
        <w:t>huge impact on data quality</w:t>
      </w:r>
      <w:r w:rsidR="00434D9A">
        <w:t xml:space="preserve"> in the system. </w:t>
      </w:r>
      <w:r w:rsidR="001A38CB">
        <w:t xml:space="preserve">Picture </w:t>
      </w:r>
      <w:r w:rsidR="001A38CB" w:rsidRPr="001A38CB">
        <w:rPr>
          <w:color w:val="FF0000"/>
        </w:rPr>
        <w:t xml:space="preserve">P.P </w:t>
      </w:r>
      <w:r w:rsidR="001A38CB">
        <w:t xml:space="preserve">shows a dummy booklet with a normal looking QR code, but this code has wrong patient information. </w:t>
      </w:r>
    </w:p>
    <w:p w14:paraId="742257E4" w14:textId="77777777" w:rsidR="002746DB" w:rsidRDefault="002F5101" w:rsidP="002746DB">
      <w:pPr>
        <w:pStyle w:val="Brodtekst"/>
        <w:keepNext/>
        <w:jc w:val="center"/>
      </w:pPr>
      <w:r w:rsidRPr="002F5101">
        <w:rPr>
          <w:noProof/>
        </w:rPr>
        <w:lastRenderedPageBreak/>
        <w:drawing>
          <wp:inline distT="0" distB="0" distL="0" distR="0" wp14:anchorId="3A572D52" wp14:editId="233DD8E4">
            <wp:extent cx="5326842" cy="4000847"/>
            <wp:effectExtent l="0" t="3810" r="3810" b="3810"/>
            <wp:docPr id="71" name="Bild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rot="16200000">
                      <a:off x="0" y="0"/>
                      <a:ext cx="5326842" cy="4000847"/>
                    </a:xfrm>
                    <a:prstGeom prst="rect">
                      <a:avLst/>
                    </a:prstGeom>
                  </pic:spPr>
                </pic:pic>
              </a:graphicData>
            </a:graphic>
          </wp:inline>
        </w:drawing>
      </w:r>
    </w:p>
    <w:p w14:paraId="0A9DDD1B" w14:textId="4CDE0AAE" w:rsidR="000239B8" w:rsidRPr="00BD3867" w:rsidRDefault="002746DB" w:rsidP="002746DB">
      <w:pPr>
        <w:pStyle w:val="Bildetekst"/>
        <w:jc w:val="center"/>
        <w:rPr>
          <w:lang w:val="en-US"/>
        </w:rPr>
      </w:pPr>
      <w:r w:rsidRPr="00BD3867">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20</w:t>
      </w:r>
      <w:r w:rsidR="00C42F99">
        <w:rPr>
          <w:lang w:val="en-US"/>
        </w:rPr>
        <w:fldChar w:fldCharType="end"/>
      </w:r>
      <w:r w:rsidRPr="00BD3867">
        <w:rPr>
          <w:lang w:val="en-US"/>
        </w:rPr>
        <w:t xml:space="preserve"> - Fake booklet with wrong QR code</w:t>
      </w:r>
    </w:p>
    <w:p w14:paraId="4B585B18" w14:textId="77777777" w:rsidR="002746DB" w:rsidRPr="00BD3867" w:rsidRDefault="002746DB" w:rsidP="002746DB">
      <w:pPr>
        <w:rPr>
          <w:lang w:val="en-US"/>
        </w:rPr>
      </w:pPr>
    </w:p>
    <w:p w14:paraId="3366A6E2" w14:textId="01F6D2BB" w:rsidR="00E737C5" w:rsidRDefault="002825BE" w:rsidP="00986724">
      <w:pPr>
        <w:pStyle w:val="Brodtekst"/>
      </w:pPr>
      <w:r>
        <w:t>*</w:t>
      </w:r>
      <w:proofErr w:type="gramStart"/>
      <w:r w:rsidRPr="002825BE">
        <w:rPr>
          <w:highlight w:val="yellow"/>
        </w:rPr>
        <w:t>recordings?</w:t>
      </w:r>
      <w:r>
        <w:t>*</w:t>
      </w:r>
      <w:proofErr w:type="gramEnd"/>
    </w:p>
    <w:p w14:paraId="476C6FA3" w14:textId="63DF4672" w:rsidR="00E737C5" w:rsidRPr="00986724" w:rsidRDefault="00E737C5" w:rsidP="00986724">
      <w:pPr>
        <w:pStyle w:val="Brodtekst"/>
      </w:pPr>
      <w:r>
        <w:t xml:space="preserve">As we have seen, there is some pre-work that had to be done. All the planning and work takes time, which is one of the reasons to go for a prototype rather than using plenty of time for the implementation in the Tracker. What we wanted to focus on required such tasks, therefore, this was the best way we could utilize our time according to our opinion. </w:t>
      </w:r>
    </w:p>
    <w:p w14:paraId="52CFCE11" w14:textId="69B4A6D0" w:rsidR="00025752" w:rsidRPr="00AA1B1B" w:rsidRDefault="00025752" w:rsidP="00296800">
      <w:pPr>
        <w:pStyle w:val="Brodtekst"/>
      </w:pPr>
    </w:p>
    <w:p w14:paraId="4E83C428" w14:textId="77777777" w:rsidR="00DA5578" w:rsidRPr="007C06CB" w:rsidRDefault="00DA5578" w:rsidP="007C06CB">
      <w:pPr>
        <w:pStyle w:val="Brodtekst"/>
      </w:pPr>
    </w:p>
    <w:p w14:paraId="2597BE63" w14:textId="378D7D26" w:rsidR="00604247" w:rsidRDefault="00604247" w:rsidP="00604247">
      <w:pPr>
        <w:pStyle w:val="1DUOOverskrift"/>
      </w:pPr>
      <w:bookmarkStart w:id="51" w:name="_Toc33534487"/>
      <w:r>
        <w:lastRenderedPageBreak/>
        <w:t>Existing Information Systems</w:t>
      </w:r>
    </w:p>
    <w:p w14:paraId="59B61E83" w14:textId="77777777" w:rsidR="00604247" w:rsidRDefault="00604247" w:rsidP="00604247">
      <w:pPr>
        <w:pStyle w:val="Brodtekst"/>
      </w:pPr>
      <w:r>
        <w:t xml:space="preserve">Let us assume that we are standing on a point, from here we can look in different directions. This point is where we have the problem or case for this thesis. By looking back, we can see what is already there that might be relevant for this case. However, after having gathered the significant information and the data about the fundamental resources, we come to the point where we say; </w:t>
      </w:r>
      <w:r w:rsidRPr="006C29B6">
        <w:rPr>
          <w:i/>
          <w:iCs/>
        </w:rPr>
        <w:t>okay, what next</w:t>
      </w:r>
      <w:r>
        <w:t>? Thus, in this chapter, we will be looking “</w:t>
      </w:r>
      <w:r w:rsidRPr="0058270C">
        <w:t>back</w:t>
      </w:r>
      <w:r>
        <w:t xml:space="preserve">” at what is there already, and then on what options it gives us with the available technology and resources. Then, in the end, try to look at the question we addressed here; </w:t>
      </w:r>
      <w:r>
        <w:rPr>
          <w:i/>
          <w:iCs/>
        </w:rPr>
        <w:t>okay, what next?</w:t>
      </w:r>
      <w:r>
        <w:t xml:space="preserve"> </w:t>
      </w:r>
    </w:p>
    <w:p w14:paraId="3ABD6FAA" w14:textId="77777777" w:rsidR="00604247" w:rsidRPr="00D160F0" w:rsidRDefault="00604247" w:rsidP="00604247">
      <w:pPr>
        <w:pStyle w:val="2DUOOverskrift"/>
      </w:pPr>
      <w:bookmarkStart w:id="52" w:name="_Toc33534478"/>
      <w:commentRangeStart w:id="53"/>
      <w:r>
        <w:t>Paper-based system</w:t>
      </w:r>
      <w:bookmarkEnd w:id="52"/>
      <w:commentRangeEnd w:id="53"/>
      <w:r w:rsidR="00746E0F">
        <w:rPr>
          <w:rStyle w:val="Merknadsreferanse"/>
          <w:rFonts w:ascii="Times New Roman" w:hAnsi="Times New Roman"/>
          <w:b w:val="0"/>
          <w:lang w:val="nb-NO"/>
        </w:rPr>
        <w:commentReference w:id="53"/>
      </w:r>
    </w:p>
    <w:p w14:paraId="41624164" w14:textId="71735FFC" w:rsidR="00C42F99" w:rsidRDefault="00604247" w:rsidP="00604247">
      <w:pPr>
        <w:pStyle w:val="Brodtekst"/>
      </w:pPr>
      <w:r>
        <w:t xml:space="preserve">The first common element we see in all the clinics we have been visiting is the paper-based system. All the clinics have manual </w:t>
      </w:r>
      <w:r w:rsidRPr="0073298E">
        <w:rPr>
          <w:i/>
          <w:iCs/>
        </w:rPr>
        <w:t>registers</w:t>
      </w:r>
      <w:r>
        <w:t xml:space="preserve"> that are being used on a regular base. </w:t>
      </w:r>
      <w:r w:rsidR="00317D89">
        <w:t xml:space="preserve">A register is a large book with information to fill, and they are used to enter and store the patient data. Picture </w:t>
      </w:r>
      <w:r w:rsidR="00317D89" w:rsidRPr="00317D89">
        <w:rPr>
          <w:color w:val="FF0000"/>
        </w:rPr>
        <w:t xml:space="preserve">P.P </w:t>
      </w:r>
      <w:r w:rsidR="00317D89">
        <w:t xml:space="preserve">shows one of such registers. </w:t>
      </w:r>
      <w:r>
        <w:t>These registers are mainly program-based registers – therefore, there is quite a variety of such registers.</w:t>
      </w:r>
      <w:r w:rsidR="00530827">
        <w:t xml:space="preserve"> E.g. a register specifically for HIV patients. </w:t>
      </w:r>
      <w:r>
        <w:t xml:space="preserve"> However, having various registers for different tasks seems to be a good practice even though it can appear to be messy. Having separate registers helps them to keep the order and maintain the data “easily”.</w:t>
      </w:r>
    </w:p>
    <w:p w14:paraId="4C2DA783" w14:textId="77777777" w:rsidR="00C42F99" w:rsidRDefault="00C42F99" w:rsidP="00C42F99">
      <w:pPr>
        <w:pStyle w:val="Brodtekst"/>
        <w:keepNext/>
        <w:jc w:val="center"/>
      </w:pPr>
      <w:r>
        <w:rPr>
          <w:noProof/>
        </w:rPr>
        <w:lastRenderedPageBreak/>
        <w:drawing>
          <wp:inline distT="0" distB="0" distL="0" distR="0" wp14:anchorId="28BC2663" wp14:editId="4E5957A2">
            <wp:extent cx="5562600" cy="4335508"/>
            <wp:effectExtent l="0" t="0" r="0" b="8255"/>
            <wp:docPr id="72" name="Bilde 72"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20190905_112242.jpg"/>
                    <pic:cNvPicPr/>
                  </pic:nvPicPr>
                  <pic:blipFill rotWithShape="1">
                    <a:blip r:embed="rId51" cstate="print">
                      <a:extLst>
                        <a:ext uri="{28A0092B-C50C-407E-A947-70E740481C1C}">
                          <a14:useLocalDpi xmlns:a14="http://schemas.microsoft.com/office/drawing/2010/main" val="0"/>
                        </a:ext>
                      </a:extLst>
                    </a:blip>
                    <a:srcRect l="3929" t="4189" r="11419" b="7844"/>
                    <a:stretch/>
                  </pic:blipFill>
                  <pic:spPr bwMode="auto">
                    <a:xfrm>
                      <a:off x="0" y="0"/>
                      <a:ext cx="5586369" cy="4354034"/>
                    </a:xfrm>
                    <a:prstGeom prst="rect">
                      <a:avLst/>
                    </a:prstGeom>
                    <a:ln>
                      <a:noFill/>
                    </a:ln>
                    <a:extLst>
                      <a:ext uri="{53640926-AAD7-44D8-BBD7-CCE9431645EC}">
                        <a14:shadowObscured xmlns:a14="http://schemas.microsoft.com/office/drawing/2010/main"/>
                      </a:ext>
                    </a:extLst>
                  </pic:spPr>
                </pic:pic>
              </a:graphicData>
            </a:graphic>
          </wp:inline>
        </w:drawing>
      </w:r>
    </w:p>
    <w:p w14:paraId="2C685975" w14:textId="7B8F260A" w:rsidR="00C42F99" w:rsidRPr="00C42F99" w:rsidRDefault="00C42F99" w:rsidP="00C42F99">
      <w:pPr>
        <w:pStyle w:val="Bildetekst"/>
        <w:jc w:val="center"/>
        <w:rPr>
          <w:lang w:val="en-US"/>
        </w:rPr>
      </w:pPr>
      <w:r w:rsidRPr="00C42F99">
        <w:rPr>
          <w:lang w:val="en-US"/>
        </w:rPr>
        <w:t xml:space="preserve">Picture </w:t>
      </w:r>
      <w:r>
        <w:fldChar w:fldCharType="begin"/>
      </w:r>
      <w:r w:rsidRPr="00C42F99">
        <w:rPr>
          <w:lang w:val="en-US"/>
        </w:rPr>
        <w:instrText xml:space="preserve"> SEQ Picture \* ARABIC </w:instrText>
      </w:r>
      <w:r>
        <w:fldChar w:fldCharType="separate"/>
      </w:r>
      <w:r w:rsidRPr="00C42F99">
        <w:rPr>
          <w:noProof/>
          <w:lang w:val="en-US"/>
        </w:rPr>
        <w:t>21</w:t>
      </w:r>
      <w:r>
        <w:fldChar w:fldCharType="end"/>
      </w:r>
      <w:r w:rsidRPr="00C42F99">
        <w:rPr>
          <w:lang w:val="en-US"/>
        </w:rPr>
        <w:t xml:space="preserve"> - A manual register</w:t>
      </w:r>
    </w:p>
    <w:p w14:paraId="4C654A8E" w14:textId="053CB79F" w:rsidR="00655485" w:rsidRDefault="00604247" w:rsidP="00604247">
      <w:pPr>
        <w:pStyle w:val="Brodtekst"/>
      </w:pPr>
      <w:r>
        <w:t>To have a closer look at this, we can look at ART</w:t>
      </w:r>
      <w:r w:rsidR="005468D8">
        <w:t>,</w:t>
      </w:r>
      <w:r w:rsidR="005468D8" w:rsidRPr="005468D8">
        <w:t xml:space="preserve"> </w:t>
      </w:r>
      <w:r w:rsidR="005468D8">
        <w:rPr>
          <w:rStyle w:val="e24kjd"/>
        </w:rPr>
        <w:t>antiretroviral therapy</w:t>
      </w:r>
      <w:r>
        <w:t xml:space="preserve">. For having records about the patient and for following up the patient, there some </w:t>
      </w:r>
      <w:r w:rsidRPr="0073298E">
        <w:rPr>
          <w:i/>
          <w:iCs/>
        </w:rPr>
        <w:t>treatment cards</w:t>
      </w:r>
      <w:r>
        <w:t xml:space="preserve"> being used. </w:t>
      </w:r>
      <w:r w:rsidR="00846B6C">
        <w:t xml:space="preserve">A treatment card is a sheet for a specific program and is being used to store the information about the patient. Each card has information for one year. </w:t>
      </w:r>
      <w:r>
        <w:t>Each patient has their own treatment card that is being stored in their clinic</w:t>
      </w:r>
      <w:r>
        <w:rPr>
          <w:rStyle w:val="Sluttnotereferanse"/>
        </w:rPr>
        <w:endnoteReference w:id="20"/>
      </w:r>
      <w:r>
        <w:t>.[</w:t>
      </w:r>
      <w:r w:rsidRPr="00323C3C">
        <w:rPr>
          <w:color w:val="FF0000"/>
        </w:rPr>
        <w:t>ref</w:t>
      </w:r>
      <w:r>
        <w:t xml:space="preserve">]. </w:t>
      </w:r>
      <w:r w:rsidR="00655485">
        <w:t xml:space="preserve">On the picture below </w:t>
      </w:r>
      <w:commentRangeStart w:id="54"/>
      <w:proofErr w:type="gramStart"/>
      <w:r w:rsidR="00655485" w:rsidRPr="00846B6C">
        <w:rPr>
          <w:color w:val="FF0000"/>
        </w:rPr>
        <w:t>P.P</w:t>
      </w:r>
      <w:commentRangeEnd w:id="54"/>
      <w:proofErr w:type="gramEnd"/>
      <w:r w:rsidR="00AF0905">
        <w:rPr>
          <w:rStyle w:val="Merknadsreferanse"/>
          <w:lang w:val="nb-NO"/>
        </w:rPr>
        <w:commentReference w:id="54"/>
      </w:r>
      <w:r w:rsidR="00655485">
        <w:t xml:space="preserve">, we can see an example of a treatment card.  </w:t>
      </w:r>
      <w:r>
        <w:t xml:space="preserve">For each visit, their representative card will be updated along with their </w:t>
      </w:r>
      <w:r w:rsidRPr="0073298E">
        <w:rPr>
          <w:i/>
          <w:iCs/>
        </w:rPr>
        <w:t>health passport</w:t>
      </w:r>
      <w:r>
        <w:t xml:space="preserve"> they carry.</w:t>
      </w:r>
      <w:r w:rsidR="0073298E">
        <w:t xml:space="preserve"> A health passport is a little booklet that is issued by the Ministry of Health, and it is to be always carried by the patient when visiting health facilities or other health-related gatherings</w:t>
      </w:r>
      <w:r w:rsidR="004C2A75">
        <w:rPr>
          <w:rStyle w:val="Sluttnotereferanse"/>
        </w:rPr>
        <w:endnoteReference w:id="21"/>
      </w:r>
      <w:r w:rsidR="0073298E">
        <w:t xml:space="preserve"> [</w:t>
      </w:r>
      <w:r w:rsidR="0073298E" w:rsidRPr="0073298E">
        <w:rPr>
          <w:color w:val="FF0000"/>
        </w:rPr>
        <w:t>ref</w:t>
      </w:r>
      <w:r w:rsidR="0073298E">
        <w:t>].</w:t>
      </w:r>
      <w:r>
        <w:t xml:space="preserve"> </w:t>
      </w:r>
      <w:r w:rsidR="00911200">
        <w:t>Beside</w:t>
      </w:r>
      <w:r w:rsidR="00C60663">
        <w:t>s</w:t>
      </w:r>
      <w:r w:rsidR="00911200">
        <w:t xml:space="preserve"> the patient details about the patient on the front page, the booklet contains the health information about the patient that is written by the healthcare providers. E.g., by a CHW, community health worker.</w:t>
      </w:r>
      <w:r w:rsidR="00D13222">
        <w:t xml:space="preserve"> These booklets have also different colors; for male, female, child</w:t>
      </w:r>
      <w:r w:rsidR="00C74414">
        <w:t>,</w:t>
      </w:r>
      <w:r w:rsidR="00D13222">
        <w:t xml:space="preserve"> etc. </w:t>
      </w:r>
      <w:r w:rsidR="00C74414">
        <w:t>We can see one example of a yellow health passport for women</w:t>
      </w:r>
      <w:r w:rsidR="00746E0F">
        <w:t xml:space="preserve"> in picture </w:t>
      </w:r>
      <w:commentRangeStart w:id="55"/>
      <w:proofErr w:type="gramStart"/>
      <w:r w:rsidR="00746E0F" w:rsidRPr="00746E0F">
        <w:rPr>
          <w:color w:val="FF0000"/>
        </w:rPr>
        <w:t>P.P</w:t>
      </w:r>
      <w:commentRangeEnd w:id="55"/>
      <w:proofErr w:type="gramEnd"/>
      <w:r w:rsidR="00AF0905">
        <w:rPr>
          <w:rStyle w:val="Merknadsreferanse"/>
          <w:lang w:val="nb-NO"/>
        </w:rPr>
        <w:commentReference w:id="55"/>
      </w:r>
      <w:r w:rsidR="00C74414">
        <w:t xml:space="preserve">. </w:t>
      </w:r>
      <w:r w:rsidR="00911200">
        <w:t xml:space="preserve"> </w:t>
      </w:r>
    </w:p>
    <w:p w14:paraId="055CF6C7" w14:textId="77777777" w:rsidR="00B657F4" w:rsidRDefault="00B657F4" w:rsidP="00604247">
      <w:pPr>
        <w:pStyle w:val="Brodtekst"/>
      </w:pPr>
    </w:p>
    <w:p w14:paraId="74C8D977" w14:textId="59988CFA" w:rsidR="00604247" w:rsidRDefault="00604247" w:rsidP="00604247">
      <w:pPr>
        <w:pStyle w:val="Brodtekst"/>
      </w:pPr>
      <w:r>
        <w:lastRenderedPageBreak/>
        <w:t>This practice</w:t>
      </w:r>
      <w:r w:rsidR="00655485">
        <w:t xml:space="preserve"> of storing the treatment cards</w:t>
      </w:r>
      <w:r>
        <w:t xml:space="preserve"> may now vary depending on what systems the clinic is using. There are certainly several other details in this paper-based system, but we try to limit it by only writing about information that is relevant to this topic. </w:t>
      </w:r>
    </w:p>
    <w:p w14:paraId="584B9946" w14:textId="009ECB06" w:rsidR="00604247" w:rsidRDefault="00604247" w:rsidP="00604247">
      <w:pPr>
        <w:pStyle w:val="Brodtekst"/>
      </w:pPr>
      <w:r>
        <w:t>Another thing which we think is important to look at is the workflow in such systems. How the actual flow of working is will vary depending on the task or the aim of a task. Just to get to the actual point, we can look at one of the examples during the observation at the first field visit. The details might not be up to the mark. The patient comes to the first CHW who notes down the data entry in a register and booklet. Then the patient goes to the next room, where she waits for the treatment card. The CHWs there enter the data in a register again, finds the correct card and hands it out to the patient – who again goes to the next room for examination. During the examination, the</w:t>
      </w:r>
      <w:r w:rsidR="0073298E">
        <w:t xml:space="preserve"> nurse </w:t>
      </w:r>
      <w:r>
        <w:t>writes down on the treatment card and the patient booklet and sends the patient for further process. Depending on the consultation the patient will act accordingly. Let us say that the patient is advised to get tested for malaria. Then the patient will go to that queue for tests. Here the CHW will again note down the information in another register</w:t>
      </w:r>
      <w:r w:rsidR="006F5990">
        <w:t xml:space="preserve"> for malaria</w:t>
      </w:r>
      <w:r>
        <w:t xml:space="preserve"> – for the data record. After the test, the patient may go to the pharmacist to collect the drugs, who will again write down the information – another register</w:t>
      </w:r>
      <w:r w:rsidR="006F5990">
        <w:t xml:space="preserve"> which is meant for drug stock</w:t>
      </w:r>
      <w:r>
        <w:t xml:space="preserve">. Before leaving the patient returns the treatment card that will be stored at the clinic for future use. </w:t>
      </w:r>
    </w:p>
    <w:p w14:paraId="6743F3C2" w14:textId="77777777" w:rsidR="00604247" w:rsidRDefault="00604247" w:rsidP="00604247">
      <w:pPr>
        <w:pStyle w:val="Brodtekst"/>
      </w:pPr>
      <w:r>
        <w:t xml:space="preserve">Now, what about the data that is being entered at several points? There are more steps before the data gets into the </w:t>
      </w:r>
      <w:commentRangeStart w:id="56"/>
      <w:r>
        <w:t>DHIS2 servers</w:t>
      </w:r>
      <w:commentRangeEnd w:id="56"/>
      <w:r>
        <w:rPr>
          <w:rStyle w:val="Merknadsreferanse"/>
          <w:lang w:val="nb-NO"/>
        </w:rPr>
        <w:commentReference w:id="56"/>
      </w:r>
      <w:r>
        <w:t xml:space="preserve">. The exact process may vary due to different practicalities in the clinics. We can see one example of some of the steps in picture </w:t>
      </w:r>
      <w:r w:rsidRPr="00C42061">
        <w:rPr>
          <w:color w:val="FF0000"/>
        </w:rPr>
        <w:t>P.P</w:t>
      </w:r>
      <w:r>
        <w:t xml:space="preserve">. This is taken in one of the clinics in Zomba for general information for the CHW working there. Looking briefly at the overall process of data, we can see that data entered in the registers is used to create regular reports that are sent further to be reviewed and altered before ending up in the DHIS2 servers. </w:t>
      </w:r>
    </w:p>
    <w:p w14:paraId="34EB57CF" w14:textId="77777777" w:rsidR="00604247" w:rsidRDefault="00604247" w:rsidP="00604247">
      <w:pPr>
        <w:pStyle w:val="Brodtekst"/>
        <w:keepNext/>
        <w:jc w:val="center"/>
      </w:pPr>
      <w:r>
        <w:rPr>
          <w:noProof/>
        </w:rPr>
        <w:lastRenderedPageBreak/>
        <w:drawing>
          <wp:inline distT="0" distB="0" distL="0" distR="0" wp14:anchorId="72082960" wp14:editId="47EBD8DB">
            <wp:extent cx="4516018" cy="6214534"/>
            <wp:effectExtent l="0" t="0" r="0" b="0"/>
            <wp:docPr id="48" name="Bil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G_20190905_114146.jpg"/>
                    <pic:cNvPicPr/>
                  </pic:nvPicPr>
                  <pic:blipFill rotWithShape="1">
                    <a:blip r:embed="rId52" cstate="print">
                      <a:extLst>
                        <a:ext uri="{28A0092B-C50C-407E-A947-70E740481C1C}">
                          <a14:useLocalDpi xmlns:a14="http://schemas.microsoft.com/office/drawing/2010/main" val="0"/>
                        </a:ext>
                      </a:extLst>
                    </a:blip>
                    <a:srcRect l="11210" t="13954" r="11210" b="5973"/>
                    <a:stretch/>
                  </pic:blipFill>
                  <pic:spPr bwMode="auto">
                    <a:xfrm>
                      <a:off x="0" y="0"/>
                      <a:ext cx="4540768" cy="6248593"/>
                    </a:xfrm>
                    <a:prstGeom prst="rect">
                      <a:avLst/>
                    </a:prstGeom>
                    <a:ln>
                      <a:noFill/>
                    </a:ln>
                    <a:extLst>
                      <a:ext uri="{53640926-AAD7-44D8-BBD7-CCE9431645EC}">
                        <a14:shadowObscured xmlns:a14="http://schemas.microsoft.com/office/drawing/2010/main"/>
                      </a:ext>
                    </a:extLst>
                  </pic:spPr>
                </pic:pic>
              </a:graphicData>
            </a:graphic>
          </wp:inline>
        </w:drawing>
      </w:r>
    </w:p>
    <w:p w14:paraId="43945D1E" w14:textId="413816FB" w:rsidR="00604247" w:rsidRPr="008A37AB" w:rsidRDefault="00604247" w:rsidP="00604247">
      <w:pPr>
        <w:pStyle w:val="Bildetekst"/>
        <w:jc w:val="center"/>
        <w:rPr>
          <w:lang w:val="en-US"/>
        </w:rPr>
      </w:pPr>
      <w:bookmarkStart w:id="57" w:name="_Toc33534534"/>
      <w:r w:rsidRPr="008A37AB">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22</w:t>
      </w:r>
      <w:r w:rsidR="00C42F99">
        <w:rPr>
          <w:lang w:val="en-US"/>
        </w:rPr>
        <w:fldChar w:fldCharType="end"/>
      </w:r>
      <w:r w:rsidRPr="008A37AB">
        <w:rPr>
          <w:lang w:val="en-US"/>
        </w:rPr>
        <w:t xml:space="preserve"> - Data flow</w:t>
      </w:r>
      <w:bookmarkEnd w:id="57"/>
    </w:p>
    <w:p w14:paraId="2DC5153A" w14:textId="2BE8BFBF" w:rsidR="00604247" w:rsidRPr="00CC6438" w:rsidRDefault="00292EC4" w:rsidP="00604247">
      <w:pPr>
        <w:pStyle w:val="Brodtekst"/>
      </w:pPr>
      <w:r>
        <w:t xml:space="preserve">Another thing to mention here is the reason </w:t>
      </w:r>
      <w:r w:rsidR="00BC0C8E">
        <w:t>for</w:t>
      </w:r>
      <w:r>
        <w:t xml:space="preserve"> using this system.</w:t>
      </w:r>
      <w:r w:rsidR="00604247">
        <w:t xml:space="preserve"> The obvious reason for continuing with this system is surely the budget. As we have seen in chapter</w:t>
      </w:r>
      <w:r w:rsidR="00C202C7">
        <w:t xml:space="preserve"> </w:t>
      </w:r>
      <w:r w:rsidR="003F6FFF">
        <w:t>2</w:t>
      </w:r>
      <w:r w:rsidR="00C202C7" w:rsidRPr="00C202C7">
        <w:rPr>
          <w:color w:val="FF0000"/>
        </w:rPr>
        <w:t>X</w:t>
      </w:r>
      <w:r w:rsidR="00604247">
        <w:t xml:space="preserve">, there is little to spend on </w:t>
      </w:r>
      <w:r w:rsidR="005B0A9B">
        <w:t>health information systems</w:t>
      </w:r>
      <w:r w:rsidR="00604247">
        <w:t xml:space="preserve"> from the government. Implementing and maintaining other bigger systems alone without any donors could be a hard task for the Ministry of Health. Therefore, this choice seems reasonable. However, this initiates another issue that is data quality. This issue is discussed in several other pieces of research</w:t>
      </w:r>
      <w:r w:rsidR="00CD7D06">
        <w:t>es</w:t>
      </w:r>
      <w:r w:rsidR="00604247">
        <w:t xml:space="preserve"> too, talking about the reasons and ways to avoid it. E.g. </w:t>
      </w:r>
      <w:proofErr w:type="spellStart"/>
      <w:r w:rsidR="00604247">
        <w:t>Lippeveld</w:t>
      </w:r>
      <w:proofErr w:type="spellEnd"/>
      <w:r w:rsidR="00604247">
        <w:t xml:space="preserve"> in this paper discusses some of the reasons for </w:t>
      </w:r>
      <w:r w:rsidR="00604247">
        <w:lastRenderedPageBreak/>
        <w:t>low data quality</w:t>
      </w:r>
      <w:r w:rsidR="00604247">
        <w:rPr>
          <w:rStyle w:val="Sluttnotereferanse"/>
        </w:rPr>
        <w:endnoteReference w:id="22"/>
      </w:r>
      <w:r w:rsidR="00604247">
        <w:t xml:space="preserve"> </w:t>
      </w:r>
      <w:r w:rsidR="00604247">
        <w:rPr>
          <w:sz w:val="26"/>
          <w:szCs w:val="24"/>
        </w:rPr>
        <w:t>[</w:t>
      </w:r>
      <w:r w:rsidR="00604247" w:rsidRPr="00D622D3">
        <w:rPr>
          <w:color w:val="FF0000"/>
          <w:sz w:val="26"/>
          <w:szCs w:val="24"/>
        </w:rPr>
        <w:t>ref</w:t>
      </w:r>
      <w:r w:rsidR="00604247">
        <w:rPr>
          <w:sz w:val="26"/>
          <w:szCs w:val="24"/>
        </w:rPr>
        <w:t>]</w:t>
      </w:r>
      <w:r w:rsidR="00604247">
        <w:t xml:space="preserve">. We will not go into the details of this issue, but we think it is important to mention it since it has </w:t>
      </w:r>
      <w:commentRangeStart w:id="58"/>
      <w:r w:rsidR="00604247">
        <w:t>relevance to our topic</w:t>
      </w:r>
      <w:commentRangeEnd w:id="58"/>
      <w:r w:rsidR="00604247">
        <w:rPr>
          <w:rStyle w:val="Merknadsreferanse"/>
          <w:lang w:val="nb-NO"/>
        </w:rPr>
        <w:commentReference w:id="58"/>
      </w:r>
      <w:r w:rsidR="00604247">
        <w:t xml:space="preserve">. </w:t>
      </w:r>
    </w:p>
    <w:p w14:paraId="7CCC16ED" w14:textId="77777777" w:rsidR="00604247" w:rsidRDefault="00604247" w:rsidP="00604247">
      <w:pPr>
        <w:pStyle w:val="2DUOOverskrift"/>
      </w:pPr>
      <w:bookmarkStart w:id="59" w:name="_Toc33534479"/>
      <w:r>
        <w:t>Baobab</w:t>
      </w:r>
      <w:bookmarkEnd w:id="59"/>
    </w:p>
    <w:p w14:paraId="3C987F87" w14:textId="4B9848C6" w:rsidR="00604247" w:rsidRDefault="00604247" w:rsidP="00604247">
      <w:pPr>
        <w:pStyle w:val="Brodtekst"/>
      </w:pPr>
      <w:r>
        <w:t xml:space="preserve">As mentioned earlier, clinics have different systems and practices of their own. Some of the clinics we have visited are using a system named Baobab. It is a web-based application for managing and tracking patients during a point of care. It is also being used for reporting. For the database, they adopted </w:t>
      </w:r>
      <w:proofErr w:type="spellStart"/>
      <w:r w:rsidR="00755F55">
        <w:t>O</w:t>
      </w:r>
      <w:r>
        <w:t>pen</w:t>
      </w:r>
      <w:r w:rsidR="00755F55">
        <w:t>MRS</w:t>
      </w:r>
      <w:proofErr w:type="spellEnd"/>
      <w:r w:rsidR="00755F55">
        <w:t>, an open-source project</w:t>
      </w:r>
      <w:r w:rsidR="00142D88">
        <w:rPr>
          <w:rStyle w:val="Sluttnotereferanse"/>
        </w:rPr>
        <w:endnoteReference w:id="23"/>
      </w:r>
      <w:r w:rsidR="00755F55">
        <w:t xml:space="preserve"> [</w:t>
      </w:r>
      <w:r w:rsidR="00755F55" w:rsidRPr="00755F55">
        <w:rPr>
          <w:color w:val="FF0000"/>
        </w:rPr>
        <w:t>ref</w:t>
      </w:r>
      <w:r w:rsidR="00755F55">
        <w:t>],</w:t>
      </w:r>
      <w:r>
        <w:t xml:space="preserve"> database model, which is MySQL</w:t>
      </w:r>
      <w:r w:rsidR="00755F55">
        <w:t xml:space="preserve">, which was explained by one of the ex-developers for Baobab. </w:t>
      </w:r>
      <w:r>
        <w:t>Baobab is mainly financed by different donors</w:t>
      </w:r>
      <w:r>
        <w:rPr>
          <w:rStyle w:val="Sluttnotereferanse"/>
        </w:rPr>
        <w:endnoteReference w:id="24"/>
      </w:r>
      <w:r>
        <w:t xml:space="preserve"> [</w:t>
      </w:r>
      <w:r w:rsidRPr="00A16B89">
        <w:rPr>
          <w:color w:val="FF0000"/>
        </w:rPr>
        <w:t>ref</w:t>
      </w:r>
      <w:r>
        <w:t>]. From one of the developers who worked with development, we got informed that the donors have now pulled out the donations, so the organization of the will operate differently.</w:t>
      </w:r>
    </w:p>
    <w:p w14:paraId="41613A94" w14:textId="5A5BD87E" w:rsidR="00604247" w:rsidRDefault="00604247" w:rsidP="00604247">
      <w:pPr>
        <w:pStyle w:val="Brodtekst"/>
      </w:pPr>
      <w:r>
        <w:t xml:space="preserve">If we now look at the functionality, it may differ depending on clinics again. One of the clinics we went to had </w:t>
      </w:r>
      <w:commentRangeStart w:id="60"/>
      <w:r>
        <w:t>NEMR</w:t>
      </w:r>
      <w:r w:rsidR="00012A5E">
        <w:t xml:space="preserve">, </w:t>
      </w:r>
      <w:r>
        <w:t>HTS, and ANC</w:t>
      </w:r>
      <w:r w:rsidR="00012A5E">
        <w:t xml:space="preserve"> </w:t>
      </w:r>
      <w:commentRangeEnd w:id="60"/>
      <w:r w:rsidR="00012A5E">
        <w:rPr>
          <w:rStyle w:val="Merknadsreferanse"/>
          <w:lang w:val="nb-NO"/>
        </w:rPr>
        <w:commentReference w:id="60"/>
      </w:r>
      <w:r w:rsidR="00012A5E">
        <w:t>– Antenatal Care</w:t>
      </w:r>
      <w:r>
        <w:t xml:space="preserve">. We can have an overall look at this system and the main area of focus. In Baobab you can add a new patient in the programs that are available. Adding a new patient requires essential information about the patient, such as name, gender, village, etc. After filling the required information, we get a label with a barcode and some patient information on it. This barcode, which will be attached to the patient health passport will be used to search for that patient in the system in the future. It also allows the user of the system to print labels with other patient-relevant information that is attached in the booklet, so the user does not have to write it by hand. It also allows to find and track a patient by their name and other patient information. </w:t>
      </w:r>
    </w:p>
    <w:p w14:paraId="4A11261E" w14:textId="77777777" w:rsidR="00604247" w:rsidRDefault="00604247" w:rsidP="00604247">
      <w:pPr>
        <w:pStyle w:val="Brodtekst"/>
      </w:pPr>
      <w:r>
        <w:t xml:space="preserve">Now looking at the “appearance” of this system. For this system to work, it needs a machine or the touch screen computer, a printer to print the labels and a scanner to scan the barcodes, seen in picture </w:t>
      </w:r>
      <w:r w:rsidRPr="00BB67F9">
        <w:rPr>
          <w:color w:val="FF0000"/>
        </w:rPr>
        <w:t>P.P</w:t>
      </w:r>
      <w:r>
        <w:t xml:space="preserve">. The printer </w:t>
      </w:r>
      <w:commentRangeStart w:id="61"/>
      <w:r>
        <w:t xml:space="preserve">needs ink patrons </w:t>
      </w:r>
      <w:commentRangeEnd w:id="61"/>
      <w:r>
        <w:rPr>
          <w:rStyle w:val="Merknadsreferanse"/>
          <w:lang w:val="nb-NO"/>
        </w:rPr>
        <w:commentReference w:id="61"/>
      </w:r>
      <w:r>
        <w:t xml:space="preserve">and labels. Apart from these, it also requires internet connection (LAN), (local) server, and electricity obviously. </w:t>
      </w:r>
    </w:p>
    <w:p w14:paraId="0EF02B63" w14:textId="77777777" w:rsidR="00604247" w:rsidRDefault="00604247" w:rsidP="00604247">
      <w:pPr>
        <w:pStyle w:val="Brodtekst"/>
        <w:keepNext/>
      </w:pPr>
      <w:r>
        <w:rPr>
          <w:noProof/>
        </w:rPr>
        <w:lastRenderedPageBreak/>
        <w:drawing>
          <wp:inline distT="0" distB="0" distL="0" distR="0" wp14:anchorId="28203315" wp14:editId="7654844B">
            <wp:extent cx="5759450" cy="4319905"/>
            <wp:effectExtent l="0" t="0" r="0" b="4445"/>
            <wp:docPr id="56" name="Bilde 56" descr="Et bilde som inneholder innendørs, bord, sitter, vegg&#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G_20190912_160339.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14:paraId="2EBD2A51" w14:textId="3C53838A" w:rsidR="00604247" w:rsidRDefault="00604247" w:rsidP="00604247">
      <w:pPr>
        <w:pStyle w:val="Bildetekst"/>
        <w:jc w:val="center"/>
        <w:rPr>
          <w:lang w:val="en-US"/>
        </w:rPr>
      </w:pPr>
      <w:bookmarkStart w:id="62" w:name="_Toc33534535"/>
      <w:r w:rsidRPr="00CB4259">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23</w:t>
      </w:r>
      <w:r w:rsidR="00C42F99">
        <w:rPr>
          <w:lang w:val="en-US"/>
        </w:rPr>
        <w:fldChar w:fldCharType="end"/>
      </w:r>
      <w:r w:rsidRPr="00CB4259">
        <w:rPr>
          <w:lang w:val="en-US"/>
        </w:rPr>
        <w:t xml:space="preserve"> - Baobab workstation in one of the clinics</w:t>
      </w:r>
      <w:bookmarkEnd w:id="62"/>
    </w:p>
    <w:p w14:paraId="2A0D257E" w14:textId="77777777" w:rsidR="00604247" w:rsidRPr="00467882" w:rsidRDefault="00604247" w:rsidP="00604247">
      <w:pPr>
        <w:rPr>
          <w:lang w:val="en-US"/>
        </w:rPr>
      </w:pPr>
    </w:p>
    <w:p w14:paraId="556411DD" w14:textId="77777777" w:rsidR="00604247" w:rsidRPr="00A90E1A" w:rsidRDefault="00604247" w:rsidP="00604247">
      <w:pPr>
        <w:pStyle w:val="Brodtekst"/>
      </w:pPr>
      <w:r>
        <w:t>However, the clinics where we saw this system, it is not being used as the only system. The manual registers are still being used even though that certain task is possible in Baobab. During our interview with the CHWs working with the system, we asked them why they are using both systems. One of the answers we got was something like this: “</w:t>
      </w:r>
      <w:r w:rsidRPr="00DC673E">
        <w:rPr>
          <w:i/>
          <w:iCs/>
        </w:rPr>
        <w:t>For cases like this</w:t>
      </w:r>
      <w:r>
        <w:t xml:space="preserve">”, he said and pointed at the screen shown in picture </w:t>
      </w:r>
      <w:r w:rsidRPr="00384143">
        <w:rPr>
          <w:color w:val="FF0000"/>
        </w:rPr>
        <w:t>P.P</w:t>
      </w:r>
      <w:r>
        <w:t xml:space="preserve">. In other words, in case the server is down, they will continue adding the data in the registers. Another answer we got was that it helps them to tackle the workload. In situations during many patients, they might e.g. make two ques for the same task, where one is using Baobab and the other one is writing in the registers. They will later add the data entered in the registers into Baobab and vice versa.  </w:t>
      </w:r>
    </w:p>
    <w:p w14:paraId="7B0E22E0" w14:textId="77777777" w:rsidR="00604247" w:rsidRDefault="00604247" w:rsidP="00604247">
      <w:pPr>
        <w:pStyle w:val="2DUOOverskrift"/>
      </w:pPr>
      <w:bookmarkStart w:id="63" w:name="_Toc33534480"/>
      <w:r>
        <w:t>CommCare and others</w:t>
      </w:r>
      <w:bookmarkEnd w:id="63"/>
    </w:p>
    <w:p w14:paraId="685CD22D" w14:textId="1B6D778C" w:rsidR="00604247" w:rsidRDefault="00604247" w:rsidP="00604247">
      <w:pPr>
        <w:pStyle w:val="Brodtekst"/>
      </w:pPr>
      <w:r>
        <w:t xml:space="preserve">As we have mentioned about the fragmentation in chapter </w:t>
      </w:r>
      <w:r w:rsidRPr="00423F73">
        <w:rPr>
          <w:color w:val="FF0000"/>
        </w:rPr>
        <w:t>X</w:t>
      </w:r>
      <w:r>
        <w:t xml:space="preserve">, we can see that there are other systems that are being used too. One of the technologies that we came across was the </w:t>
      </w:r>
      <w:r>
        <w:lastRenderedPageBreak/>
        <w:t>CommCare application. CommCare is an open-source platform that aims to provide customizable technology to low-resource communities</w:t>
      </w:r>
      <w:r>
        <w:rPr>
          <w:rStyle w:val="Sluttnotereferanse"/>
        </w:rPr>
        <w:endnoteReference w:id="25"/>
      </w:r>
      <w:r>
        <w:t xml:space="preserve"> [</w:t>
      </w:r>
      <w:r w:rsidRPr="000E6B68">
        <w:rPr>
          <w:color w:val="FF0000"/>
        </w:rPr>
        <w:t>ref</w:t>
      </w:r>
      <w:r>
        <w:t>]. It has two main components; CommCare Mobile and CommCare HQ which the website used for reporting and management. The technology has been used for several functionalities such as data collection, job aid, decision support, etc.</w:t>
      </w:r>
    </w:p>
    <w:p w14:paraId="2B7CD638" w14:textId="35EA5F97" w:rsidR="00702351" w:rsidRDefault="00604247" w:rsidP="00604247">
      <w:pPr>
        <w:pStyle w:val="Brodtekst"/>
      </w:pPr>
      <w:r>
        <w:t>The CommCare app is designed in a way so that it can easily assist CHW in their work. During our fieldwork, we got to meet a few workers who had some experience with this app. We even got to see the app on their mobile phone, and what they used it for. Unfortunately, due to some technical issues, the app was not being used as it was meant to be</w:t>
      </w:r>
      <w:r w:rsidR="00702351">
        <w:t xml:space="preserve">. E.g. one of the health workers explained that the app is not working for more than 3 weeks. He had reported this issue, but they did not get any response back. </w:t>
      </w:r>
      <w:r w:rsidR="00CF512B">
        <w:t xml:space="preserve">Talking to another health worker, we got information that she was using the app to enter the data afterward, even though the app is designed in such a way that the health worker enters the data as they are attending the patient. For example, writing down the pulse in the app and other information to get a diagnose that the health worker can use to give the patient drugs they might need. </w:t>
      </w:r>
      <w:r w:rsidR="00702351">
        <w:t xml:space="preserve"> </w:t>
      </w:r>
    </w:p>
    <w:p w14:paraId="4BF7EA47" w14:textId="0F5CAD1E" w:rsidR="00604247" w:rsidRDefault="00604247" w:rsidP="00604247">
      <w:pPr>
        <w:pStyle w:val="Brodtekst"/>
      </w:pPr>
      <w:r>
        <w:t>Despite the user-friendliness and the easy user interface, the app has still some obstacles that are not fully able to cope with the context. In one of the studies done one using</w:t>
      </w:r>
      <w:r w:rsidR="007B2482">
        <w:t xml:space="preserve"> Electronic Data Collection</w:t>
      </w:r>
      <w:r w:rsidR="009D3035">
        <w:t xml:space="preserve"> </w:t>
      </w:r>
      <w:r>
        <w:t>methods, one of the issues mentioned in the paper is the connectivity issue for CommCare</w:t>
      </w:r>
      <w:r>
        <w:rPr>
          <w:rStyle w:val="Sluttnotereferanse"/>
        </w:rPr>
        <w:endnoteReference w:id="26"/>
      </w:r>
      <w:r>
        <w:t xml:space="preserve"> [</w:t>
      </w:r>
      <w:r w:rsidRPr="0092569F">
        <w:rPr>
          <w:color w:val="FF0000"/>
        </w:rPr>
        <w:t>ref</w:t>
      </w:r>
      <w:r>
        <w:t xml:space="preserve">]. </w:t>
      </w:r>
    </w:p>
    <w:p w14:paraId="00E38F25" w14:textId="6A4A9CD6" w:rsidR="00604247" w:rsidRPr="007C0BD0" w:rsidRDefault="00604247" w:rsidP="00604247">
      <w:pPr>
        <w:pStyle w:val="Brodtekst"/>
      </w:pPr>
      <w:r>
        <w:t xml:space="preserve">Referring again to the previous chapter </w:t>
      </w:r>
      <w:r w:rsidRPr="00AE5873">
        <w:rPr>
          <w:color w:val="FF0000"/>
        </w:rPr>
        <w:t>2</w:t>
      </w:r>
      <w:r w:rsidR="00705C29">
        <w:rPr>
          <w:color w:val="FF0000"/>
        </w:rPr>
        <w:t>x</w:t>
      </w:r>
      <w:r>
        <w:t xml:space="preserve">, there is a diversity of systems being used in the country. The limitations in the resources have caused several organizations and donors to contribute to the health domain in the developing countries, resulting in a diversity of running systems and projects. Just to mention a few examples; </w:t>
      </w:r>
      <w:proofErr w:type="spellStart"/>
      <w:r>
        <w:t>Kunnika</w:t>
      </w:r>
      <w:proofErr w:type="spellEnd"/>
      <w:r>
        <w:t xml:space="preserve">, WHO, EGPAF, </w:t>
      </w:r>
      <w:proofErr w:type="spellStart"/>
      <w:r>
        <w:t>Norad</w:t>
      </w:r>
      <w:proofErr w:type="spellEnd"/>
      <w:r>
        <w:t xml:space="preserve">, etc. </w:t>
      </w:r>
    </w:p>
    <w:p w14:paraId="7A3140D6" w14:textId="16BC11EA" w:rsidR="00F01C9C" w:rsidRDefault="006F18A0" w:rsidP="00007F9E">
      <w:pPr>
        <w:pStyle w:val="1DUOOverskrift"/>
      </w:pPr>
      <w:r>
        <w:lastRenderedPageBreak/>
        <w:t>Patient identification</w:t>
      </w:r>
      <w:bookmarkEnd w:id="51"/>
    </w:p>
    <w:p w14:paraId="4E913D6A" w14:textId="77777777" w:rsidR="008D4255" w:rsidRDefault="008D4255" w:rsidP="008D4255">
      <w:pPr>
        <w:pStyle w:val="2DUOOverskrift"/>
      </w:pPr>
      <w:bookmarkStart w:id="64" w:name="_Toc33534488"/>
      <w:r>
        <w:t xml:space="preserve">The </w:t>
      </w:r>
      <w:r w:rsidR="00013E11">
        <w:t>diversity of systems</w:t>
      </w:r>
      <w:bookmarkEnd w:id="64"/>
    </w:p>
    <w:p w14:paraId="34EDE619" w14:textId="5363A680" w:rsidR="006B1978" w:rsidRDefault="006B1978" w:rsidP="006B1978">
      <w:pPr>
        <w:pStyle w:val="Brodtekst"/>
      </w:pPr>
      <w:r>
        <w:t xml:space="preserve">In the current situation of the health system in </w:t>
      </w:r>
      <w:r w:rsidR="00D766A0">
        <w:t xml:space="preserve">the </w:t>
      </w:r>
      <w:r>
        <w:t xml:space="preserve">Zomba district, we saw that the diversity of the systems in the health clinics is mostly caused by two main reasons. </w:t>
      </w:r>
      <w:r w:rsidR="00742599">
        <w:t xml:space="preserve">Firstly, </w:t>
      </w:r>
      <w:r w:rsidR="00634371">
        <w:t xml:space="preserve">the system and patient registration </w:t>
      </w:r>
      <w:r w:rsidR="00D33A7D">
        <w:t>are</w:t>
      </w:r>
      <w:r w:rsidR="00634371">
        <w:t xml:space="preserve"> program-based. </w:t>
      </w:r>
      <w:r w:rsidR="00C15107">
        <w:t>E.g. the HIV program ha</w:t>
      </w:r>
      <w:r w:rsidR="00D766A0">
        <w:t>s</w:t>
      </w:r>
      <w:r w:rsidR="00C15107">
        <w:t xml:space="preserve"> </w:t>
      </w:r>
      <w:r w:rsidR="00D766A0">
        <w:t>its</w:t>
      </w:r>
      <w:r w:rsidR="00C15107">
        <w:t xml:space="preserve"> own registers, and the ANC has </w:t>
      </w:r>
      <w:r w:rsidR="00D766A0">
        <w:t>its</w:t>
      </w:r>
      <w:r w:rsidR="00C15107">
        <w:t xml:space="preserve"> own. </w:t>
      </w:r>
      <w:r w:rsidR="00665E9E">
        <w:t>Accordingly, each patient gets a “unique” number within that specific health program</w:t>
      </w:r>
      <w:r w:rsidR="004E44D7">
        <w:t xml:space="preserve">, which means that patients end up getting several “unique” numbers. </w:t>
      </w:r>
      <w:r w:rsidR="00AF1A42">
        <w:t>The other issue is the number of different donors for th</w:t>
      </w:r>
      <w:r w:rsidR="00AB3BBB">
        <w:t>e</w:t>
      </w:r>
      <w:r w:rsidR="00AF1A42">
        <w:t>se program-</w:t>
      </w:r>
      <w:r w:rsidR="004E5D8D">
        <w:t>specific</w:t>
      </w:r>
      <w:r w:rsidR="00AF1A42">
        <w:t xml:space="preserve"> systems.</w:t>
      </w:r>
      <w:r w:rsidR="00B553EC">
        <w:t xml:space="preserve"> In 2018, the total donor funding represented 66-70% of the health care costs</w:t>
      </w:r>
      <w:r w:rsidR="00B553EC">
        <w:rPr>
          <w:rStyle w:val="Sluttnotereferanse"/>
        </w:rPr>
        <w:endnoteReference w:id="27"/>
      </w:r>
      <w:r w:rsidR="00B553EC">
        <w:t>.</w:t>
      </w:r>
      <w:r w:rsidR="00AF1A42">
        <w:t xml:space="preserve"> </w:t>
      </w:r>
      <w:r w:rsidR="00AB3BBB">
        <w:t>To some degree, the sponsors create and organize the systems in their own way</w:t>
      </w:r>
      <w:r w:rsidR="007B508C">
        <w:t xml:space="preserve"> even though there is an “agreement” on some </w:t>
      </w:r>
      <w:r w:rsidR="00D3641D">
        <w:t>common</w:t>
      </w:r>
      <w:r w:rsidR="007B508C">
        <w:t xml:space="preserve"> principles between all the stak</w:t>
      </w:r>
      <w:r w:rsidR="00D766A0">
        <w:t>e</w:t>
      </w:r>
      <w:r w:rsidR="007B508C">
        <w:t>holders</w:t>
      </w:r>
      <w:r w:rsidR="008D49D1">
        <w:rPr>
          <w:rStyle w:val="Sluttnotereferanse"/>
        </w:rPr>
        <w:endnoteReference w:id="28"/>
      </w:r>
      <w:r w:rsidR="00AB3BBB">
        <w:t>.</w:t>
      </w:r>
      <w:r w:rsidR="00C548E7">
        <w:t xml:space="preserve"> Even though the article is published some years ago, but many of the point</w:t>
      </w:r>
      <w:r w:rsidR="00D766A0">
        <w:t>s</w:t>
      </w:r>
      <w:r w:rsidR="00C548E7">
        <w:t xml:space="preserve"> </w:t>
      </w:r>
      <w:r w:rsidR="00F52DE0">
        <w:t xml:space="preserve">are </w:t>
      </w:r>
      <w:r w:rsidR="00C548E7">
        <w:t xml:space="preserve">still valid and relevant today. </w:t>
      </w:r>
      <w:r w:rsidR="006B56C2">
        <w:t xml:space="preserve">Which might end up creating a situation in a clinic where there are different types of systems being used at the same time. </w:t>
      </w:r>
      <w:r w:rsidR="00D210B9">
        <w:t xml:space="preserve">E.g. even </w:t>
      </w:r>
      <w:r w:rsidR="0029499F">
        <w:t>though</w:t>
      </w:r>
      <w:r w:rsidR="00D210B9">
        <w:t xml:space="preserve"> the clinics have the </w:t>
      </w:r>
      <w:proofErr w:type="spellStart"/>
      <w:r w:rsidR="00D210B9">
        <w:t>BaoBab</w:t>
      </w:r>
      <w:proofErr w:type="spellEnd"/>
      <w:r w:rsidR="00D210B9">
        <w:t xml:space="preserve"> system implemented in their clinics, many of them are still using the manual paper-based registers</w:t>
      </w:r>
      <w:r w:rsidR="004F5249" w:rsidRPr="004F5249">
        <w:t xml:space="preserve"> </w:t>
      </w:r>
      <w:r w:rsidR="004F5249">
        <w:t>along with the Com</w:t>
      </w:r>
      <w:r w:rsidR="0036641C">
        <w:t>m</w:t>
      </w:r>
      <w:r w:rsidR="00A902A4">
        <w:t>Ca</w:t>
      </w:r>
      <w:r w:rsidR="004F5249">
        <w:t xml:space="preserve">re app. </w:t>
      </w:r>
      <w:r w:rsidR="00D210B9">
        <w:t xml:space="preserve"> </w:t>
      </w:r>
    </w:p>
    <w:p w14:paraId="25A117B6" w14:textId="77777777" w:rsidR="00E65A8A" w:rsidRDefault="0039334D" w:rsidP="0039334D">
      <w:pPr>
        <w:pStyle w:val="2DUOOverskrift"/>
      </w:pPr>
      <w:bookmarkStart w:id="65" w:name="_Toc33534489"/>
      <w:commentRangeStart w:id="66"/>
      <w:r>
        <w:t>The potential solutions for unique ID</w:t>
      </w:r>
      <w:commentRangeEnd w:id="66"/>
      <w:r w:rsidR="00D83CF5">
        <w:rPr>
          <w:rStyle w:val="Merknadsreferanse"/>
          <w:rFonts w:ascii="Times New Roman" w:hAnsi="Times New Roman"/>
          <w:b w:val="0"/>
          <w:lang w:val="nb-NO"/>
        </w:rPr>
        <w:commentReference w:id="66"/>
      </w:r>
      <w:bookmarkEnd w:id="65"/>
    </w:p>
    <w:p w14:paraId="301777A9" w14:textId="23E38430" w:rsidR="00AD50E6" w:rsidRDefault="001232E2" w:rsidP="00AD50E6">
      <w:pPr>
        <w:pStyle w:val="Brodtekst"/>
      </w:pPr>
      <w:r>
        <w:t xml:space="preserve">We have tried to look at the different possibilities for the solution </w:t>
      </w:r>
      <w:r w:rsidR="00D766A0">
        <w:t>to</w:t>
      </w:r>
      <w:r>
        <w:t xml:space="preserve"> this </w:t>
      </w:r>
      <w:r w:rsidR="00E6177A">
        <w:t xml:space="preserve">issue. </w:t>
      </w:r>
      <w:r w:rsidR="009D452F">
        <w:t>Certainly, there are many possible solutions, however</w:t>
      </w:r>
      <w:r w:rsidR="00D766A0">
        <w:t>,</w:t>
      </w:r>
      <w:r w:rsidR="009D452F">
        <w:t xml:space="preserve"> we have tried to look at three of them</w:t>
      </w:r>
      <w:r w:rsidR="00622D1C">
        <w:t xml:space="preserve"> – </w:t>
      </w:r>
      <w:r w:rsidR="00622D1C" w:rsidRPr="00C54FAD">
        <w:rPr>
          <w:i/>
        </w:rPr>
        <w:t>partially local</w:t>
      </w:r>
      <w:r w:rsidR="00622D1C">
        <w:t xml:space="preserve">, </w:t>
      </w:r>
      <w:r w:rsidR="00622D1C" w:rsidRPr="00C54FAD">
        <w:rPr>
          <w:i/>
        </w:rPr>
        <w:t>national</w:t>
      </w:r>
      <w:r w:rsidR="00D9792D">
        <w:rPr>
          <w:i/>
        </w:rPr>
        <w:t>-ID based</w:t>
      </w:r>
      <w:r w:rsidR="00622D1C">
        <w:t xml:space="preserve">, and a </w:t>
      </w:r>
      <w:r w:rsidR="00622D1C" w:rsidRPr="00C54FAD">
        <w:rPr>
          <w:i/>
        </w:rPr>
        <w:t>combination of both</w:t>
      </w:r>
      <w:r w:rsidR="00622D1C">
        <w:t xml:space="preserve">. </w:t>
      </w:r>
    </w:p>
    <w:p w14:paraId="0F56605F" w14:textId="71824594" w:rsidR="00623A98" w:rsidRDefault="005E5772" w:rsidP="005E5772">
      <w:pPr>
        <w:pStyle w:val="3DUOOverskrift"/>
      </w:pPr>
      <w:bookmarkStart w:id="67" w:name="_Toc33534490"/>
      <w:r>
        <w:t>Partially</w:t>
      </w:r>
      <w:r w:rsidR="00623A98">
        <w:t xml:space="preserve"> local</w:t>
      </w:r>
      <w:bookmarkEnd w:id="67"/>
      <w:r w:rsidR="00623A98">
        <w:t xml:space="preserve"> </w:t>
      </w:r>
    </w:p>
    <w:p w14:paraId="7FBBC50B" w14:textId="0CCA7BF6" w:rsidR="00645625" w:rsidRDefault="00E331DC" w:rsidP="00645625">
      <w:pPr>
        <w:pStyle w:val="Brodtekst"/>
      </w:pPr>
      <w:r>
        <w:t xml:space="preserve">The main idea is to have a unique ID </w:t>
      </w:r>
      <w:r w:rsidR="00816790">
        <w:t xml:space="preserve">that </w:t>
      </w:r>
      <w:r>
        <w:t>uniquely identifies the patient</w:t>
      </w:r>
      <w:r w:rsidR="00D4072F">
        <w:t xml:space="preserve"> within the system.</w:t>
      </w:r>
      <w:r w:rsidR="00F531EB">
        <w:t xml:space="preserve"> If we see it from a health worker</w:t>
      </w:r>
      <w:r w:rsidR="00D766A0">
        <w:t>'</w:t>
      </w:r>
      <w:r w:rsidR="00F531EB">
        <w:t xml:space="preserve">s point of view, each patient will have one unique ID that can be used to track a patient. </w:t>
      </w:r>
      <w:r w:rsidR="00ED7E8C">
        <w:t xml:space="preserve">That one ID can be used to find a patient across the different programs. </w:t>
      </w:r>
      <w:r w:rsidR="00592314">
        <w:t xml:space="preserve">That is what makes </w:t>
      </w:r>
      <w:r w:rsidR="001B6714">
        <w:t xml:space="preserve">it </w:t>
      </w:r>
      <w:r w:rsidR="00592314">
        <w:t xml:space="preserve">different from the systems being used there today. </w:t>
      </w:r>
      <w:r w:rsidR="00E858AF">
        <w:t>As mentioned above, the patients might get several ID</w:t>
      </w:r>
      <w:r w:rsidR="00D766A0">
        <w:t>s</w:t>
      </w:r>
      <w:r w:rsidR="00E858AF">
        <w:t xml:space="preserve">, depending on which programs they are enrolled in. </w:t>
      </w:r>
    </w:p>
    <w:p w14:paraId="61834176" w14:textId="53997A2A" w:rsidR="008A0557" w:rsidRPr="003121D1" w:rsidRDefault="008A0557" w:rsidP="00645625">
      <w:pPr>
        <w:pStyle w:val="Brodtekst"/>
      </w:pPr>
      <w:r>
        <w:lastRenderedPageBreak/>
        <w:t xml:space="preserve">The DHIS2 database currently </w:t>
      </w:r>
      <w:r w:rsidR="00A1156A">
        <w:t>enables</w:t>
      </w:r>
      <w:r w:rsidR="008E370C">
        <w:t xml:space="preserve"> to</w:t>
      </w:r>
      <w:r>
        <w:t xml:space="preserve"> track individuals across the </w:t>
      </w:r>
      <w:r w:rsidR="004B78BA">
        <w:t>programs</w:t>
      </w:r>
      <w:bookmarkStart w:id="68" w:name="_Ref32231961"/>
      <w:r w:rsidR="00990982">
        <w:t>.</w:t>
      </w:r>
      <w:r w:rsidR="00990982">
        <w:rPr>
          <w:rStyle w:val="Sluttnotereferanse"/>
        </w:rPr>
        <w:endnoteReference w:id="29"/>
      </w:r>
      <w:bookmarkEnd w:id="68"/>
      <w:r>
        <w:t xml:space="preserve"> </w:t>
      </w:r>
      <w:r w:rsidRPr="00C153F3">
        <w:rPr>
          <w:color w:val="FF0000"/>
        </w:rPr>
        <w:t>(</w:t>
      </w:r>
      <w:commentRangeStart w:id="69"/>
      <w:r w:rsidRPr="00C153F3">
        <w:rPr>
          <w:color w:val="FF0000"/>
        </w:rPr>
        <w:t>ref</w:t>
      </w:r>
      <w:commentRangeEnd w:id="69"/>
      <w:r w:rsidR="00182DF8">
        <w:rPr>
          <w:rStyle w:val="Merknadsreferanse"/>
          <w:lang w:val="nb-NO"/>
        </w:rPr>
        <w:commentReference w:id="69"/>
      </w:r>
      <w:r>
        <w:t xml:space="preserve">). </w:t>
      </w:r>
      <w:r w:rsidR="00A56B58">
        <w:t xml:space="preserve">E.g. if you are in a specific program, you might be able to see the other </w:t>
      </w:r>
      <w:r w:rsidR="00414428">
        <w:t>programs</w:t>
      </w:r>
      <w:r w:rsidR="00A56B58">
        <w:t xml:space="preserve"> that patient is connected to</w:t>
      </w:r>
      <w:r w:rsidR="00D24B95">
        <w:t xml:space="preserve"> depending on the role you have</w:t>
      </w:r>
      <w:r w:rsidR="00A56B58">
        <w:t xml:space="preserve">. </w:t>
      </w:r>
      <w:r w:rsidR="00A73F5F">
        <w:t xml:space="preserve">On the </w:t>
      </w:r>
      <w:r w:rsidR="0057557C">
        <w:t>user level</w:t>
      </w:r>
      <w:r w:rsidR="00A73F5F">
        <w:t xml:space="preserve">, the patient is given one unique ID </w:t>
      </w:r>
      <w:r w:rsidR="008027F0">
        <w:t>which can be accessed across the system</w:t>
      </w:r>
      <w:r w:rsidR="00E4556A">
        <w:t>.</w:t>
      </w:r>
      <w:r w:rsidR="002B529C">
        <w:t xml:space="preserve"> </w:t>
      </w:r>
      <w:r w:rsidR="003121D1">
        <w:t xml:space="preserve">However, </w:t>
      </w:r>
      <w:r w:rsidR="00FA2424">
        <w:t xml:space="preserve">this current approach </w:t>
      </w:r>
      <w:r w:rsidR="00CA0F3C">
        <w:t>has</w:t>
      </w:r>
      <w:r w:rsidR="00FA2424">
        <w:t xml:space="preserve"> a similar behavior as the other existing programs to some degree. </w:t>
      </w:r>
    </w:p>
    <w:p w14:paraId="03733F7C" w14:textId="54FC5007" w:rsidR="005A2AEE" w:rsidRDefault="00D267CC" w:rsidP="00C71D1E">
      <w:pPr>
        <w:pStyle w:val="Brodtekst"/>
      </w:pPr>
      <w:r>
        <w:t>Our idea here is to possibly use the same identifier on the user-</w:t>
      </w:r>
      <w:r w:rsidR="001F67FC">
        <w:t>level</w:t>
      </w:r>
      <w:r>
        <w:t xml:space="preserve">. </w:t>
      </w:r>
      <w:r w:rsidR="00F65A55">
        <w:t xml:space="preserve">In other words, use the same identifier for the codes that will be printed on the labels. </w:t>
      </w:r>
      <w:r w:rsidR="00DB7189">
        <w:t>Those codes can then be used by health workers to identify the patients</w:t>
      </w:r>
      <w:r w:rsidR="003603C3">
        <w:t xml:space="preserve"> – e.g. by scanning their QR</w:t>
      </w:r>
      <w:r w:rsidR="00787F1B">
        <w:t xml:space="preserve"> codes</w:t>
      </w:r>
      <w:r w:rsidR="00B92428">
        <w:t xml:space="preserve">. </w:t>
      </w:r>
      <w:r w:rsidR="005D7EC8">
        <w:t xml:space="preserve">As mentioned above, the idea is to use the same identifier across the </w:t>
      </w:r>
      <w:r w:rsidR="00F66E1D">
        <w:t>programs,</w:t>
      </w:r>
      <w:r w:rsidR="005D7EC8">
        <w:t xml:space="preserve"> s</w:t>
      </w:r>
      <w:r w:rsidR="00ED07D3">
        <w:t>uch that</w:t>
      </w:r>
      <w:r w:rsidR="005D7EC8">
        <w:t xml:space="preserve"> it makes easier for the workers to track the patients. </w:t>
      </w:r>
      <w:r w:rsidR="002B16B0">
        <w:t xml:space="preserve">This can be </w:t>
      </w:r>
      <w:r w:rsidR="00F66E1D">
        <w:t>achieved</w:t>
      </w:r>
      <w:r w:rsidR="002B16B0">
        <w:t xml:space="preserve"> by </w:t>
      </w:r>
      <w:r w:rsidR="00F66E1D">
        <w:t>linking</w:t>
      </w:r>
      <w:r w:rsidR="002B16B0">
        <w:t xml:space="preserve"> the program</w:t>
      </w:r>
      <w:r w:rsidR="006534AF">
        <w:t>-</w:t>
      </w:r>
      <w:r w:rsidR="002B16B0">
        <w:t>specific identifiers to the one unique identifier for each person.</w:t>
      </w:r>
      <w:r w:rsidR="00562E30">
        <w:t xml:space="preserve"> In other words</w:t>
      </w:r>
      <w:r w:rsidR="002D6B0F">
        <w:t>,</w:t>
      </w:r>
      <w:r w:rsidR="00562E30">
        <w:t xml:space="preserve"> </w:t>
      </w:r>
      <w:r w:rsidR="002D6B0F">
        <w:t>each (relevant)</w:t>
      </w:r>
      <w:r w:rsidR="00562E30">
        <w:t xml:space="preserve"> program</w:t>
      </w:r>
      <w:r w:rsidR="006534AF">
        <w:t>-</w:t>
      </w:r>
      <w:r w:rsidR="00562E30">
        <w:t xml:space="preserve">specific identifier will have access to the </w:t>
      </w:r>
      <w:r w:rsidR="002D6B0F">
        <w:t>p</w:t>
      </w:r>
      <w:r w:rsidR="00562E30">
        <w:t>atient identifie</w:t>
      </w:r>
      <w:r w:rsidR="002D6B0F">
        <w:t>r</w:t>
      </w:r>
      <w:r w:rsidR="009C375C">
        <w:t>.</w:t>
      </w:r>
      <w:r w:rsidR="002B16B0">
        <w:t xml:space="preserve"> </w:t>
      </w:r>
      <w:r w:rsidR="00546579">
        <w:t>The figure below illustrates how</w:t>
      </w:r>
      <w:r w:rsidR="00AD03D4">
        <w:t xml:space="preserve"> this approach can be realized. </w:t>
      </w:r>
    </w:p>
    <w:p w14:paraId="775735EF" w14:textId="77777777" w:rsidR="00AB504F" w:rsidRDefault="00AB504F" w:rsidP="00C71D1E">
      <w:pPr>
        <w:pStyle w:val="Brodtekst"/>
      </w:pPr>
    </w:p>
    <w:p w14:paraId="0EA2C2ED" w14:textId="77777777" w:rsidR="006534AF" w:rsidRDefault="009116A4" w:rsidP="006534AF">
      <w:pPr>
        <w:pStyle w:val="Brodtekst"/>
        <w:keepNext/>
        <w:jc w:val="center"/>
      </w:pPr>
      <w:commentRangeStart w:id="70"/>
      <w:r>
        <w:rPr>
          <w:noProof/>
        </w:rPr>
        <w:drawing>
          <wp:inline distT="0" distB="0" distL="0" distR="0" wp14:anchorId="3E9ABAD9" wp14:editId="62BE60EB">
            <wp:extent cx="5759450" cy="1729358"/>
            <wp:effectExtent l="0" t="0" r="0" b="4445"/>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ient identifier.png"/>
                    <pic:cNvPicPr/>
                  </pic:nvPicPr>
                  <pic:blipFill>
                    <a:blip r:embed="rId54">
                      <a:extLst>
                        <a:ext uri="{28A0092B-C50C-407E-A947-70E740481C1C}">
                          <a14:useLocalDpi xmlns:a14="http://schemas.microsoft.com/office/drawing/2010/main" val="0"/>
                        </a:ext>
                      </a:extLst>
                    </a:blip>
                    <a:stretch>
                      <a:fillRect/>
                    </a:stretch>
                  </pic:blipFill>
                  <pic:spPr>
                    <a:xfrm>
                      <a:off x="0" y="0"/>
                      <a:ext cx="5759450" cy="1729358"/>
                    </a:xfrm>
                    <a:prstGeom prst="rect">
                      <a:avLst/>
                    </a:prstGeom>
                  </pic:spPr>
                </pic:pic>
              </a:graphicData>
            </a:graphic>
          </wp:inline>
        </w:drawing>
      </w:r>
      <w:commentRangeEnd w:id="70"/>
    </w:p>
    <w:p w14:paraId="151CC236" w14:textId="36F187FC" w:rsidR="006534AF" w:rsidRPr="00252169" w:rsidRDefault="006534AF" w:rsidP="006534AF">
      <w:pPr>
        <w:pStyle w:val="Bildetekst"/>
        <w:jc w:val="center"/>
        <w:rPr>
          <w:lang w:val="en-US"/>
        </w:rPr>
      </w:pPr>
      <w:bookmarkStart w:id="71" w:name="_Toc33534515"/>
      <w:r w:rsidRPr="00252169">
        <w:rPr>
          <w:lang w:val="en-US"/>
        </w:rPr>
        <w:t xml:space="preserve">Figure </w:t>
      </w:r>
      <w:r w:rsidR="004A7D4B">
        <w:fldChar w:fldCharType="begin"/>
      </w:r>
      <w:r w:rsidR="004A7D4B" w:rsidRPr="00252169">
        <w:rPr>
          <w:lang w:val="en-US"/>
        </w:rPr>
        <w:instrText xml:space="preserve"> SEQ Figure \* ARABIC </w:instrText>
      </w:r>
      <w:r w:rsidR="004A7D4B">
        <w:fldChar w:fldCharType="separate"/>
      </w:r>
      <w:r w:rsidR="004267B8">
        <w:rPr>
          <w:noProof/>
          <w:lang w:val="en-US"/>
        </w:rPr>
        <w:t>3</w:t>
      </w:r>
      <w:r w:rsidR="004A7D4B">
        <w:rPr>
          <w:noProof/>
        </w:rPr>
        <w:fldChar w:fldCharType="end"/>
      </w:r>
      <w:r w:rsidRPr="00252169">
        <w:rPr>
          <w:lang w:val="en-US"/>
        </w:rPr>
        <w:t xml:space="preserve"> - Partially local</w:t>
      </w:r>
      <w:bookmarkEnd w:id="71"/>
    </w:p>
    <w:p w14:paraId="36C63146" w14:textId="4BD6D672" w:rsidR="00AB504F" w:rsidRDefault="00174FC0" w:rsidP="006534AF">
      <w:pPr>
        <w:pStyle w:val="Brodtekst"/>
        <w:keepNext/>
        <w:jc w:val="center"/>
      </w:pPr>
      <w:r>
        <w:rPr>
          <w:rStyle w:val="Merknadsreferanse"/>
          <w:lang w:val="nb-NO"/>
        </w:rPr>
        <w:commentReference w:id="70"/>
      </w:r>
    </w:p>
    <w:p w14:paraId="6C5D1B46" w14:textId="54C3CA57" w:rsidR="009116A4" w:rsidRPr="00165F7D" w:rsidRDefault="00165F7D" w:rsidP="00165F7D">
      <w:pPr>
        <w:pStyle w:val="Brodtekst"/>
        <w:rPr>
          <w:highlight w:val="yellow"/>
        </w:rPr>
      </w:pPr>
      <w:r>
        <w:t xml:space="preserve">The </w:t>
      </w:r>
      <w:r>
        <w:rPr>
          <w:i/>
        </w:rPr>
        <w:t>parent</w:t>
      </w:r>
      <w:r>
        <w:t xml:space="preserve"> identifier might give you information about the other programs for that specific patient</w:t>
      </w:r>
      <w:r w:rsidR="00CA6B02">
        <w:t xml:space="preserve"> – at least what other programs the patient is enrolled in.</w:t>
      </w:r>
      <w:r w:rsidR="0007206E">
        <w:t xml:space="preserve"> The program</w:t>
      </w:r>
      <w:r w:rsidR="00D07150">
        <w:t>-</w:t>
      </w:r>
      <w:r w:rsidR="0007206E">
        <w:t>s</w:t>
      </w:r>
      <w:r w:rsidR="00D07150">
        <w:t>pec</w:t>
      </w:r>
      <w:r w:rsidR="0007206E">
        <w:t xml:space="preserve">ific identifiers are represented as </w:t>
      </w:r>
      <w:r w:rsidR="0007206E" w:rsidRPr="0007206E">
        <w:rPr>
          <w:i/>
          <w:iCs/>
        </w:rPr>
        <w:t>Child</w:t>
      </w:r>
      <w:r w:rsidR="0007206E">
        <w:t xml:space="preserve"> identifiers here.</w:t>
      </w:r>
      <w:r w:rsidR="00D07150">
        <w:t xml:space="preserve"> </w:t>
      </w:r>
      <w:r w:rsidR="004E64F1">
        <w:t xml:space="preserve">The information you get </w:t>
      </w:r>
      <w:r w:rsidR="0053700A">
        <w:t>access</w:t>
      </w:r>
      <w:r w:rsidR="004E64F1">
        <w:t xml:space="preserve"> to might be limited depending on your role </w:t>
      </w:r>
      <w:r w:rsidR="004B13EF">
        <w:t>and</w:t>
      </w:r>
      <w:r w:rsidR="00DB403B">
        <w:t xml:space="preserve"> which program</w:t>
      </w:r>
      <w:r w:rsidR="004B13EF">
        <w:t xml:space="preserve"> you are in </w:t>
      </w:r>
      <w:r w:rsidR="00DB403B">
        <w:t xml:space="preserve">the </w:t>
      </w:r>
      <w:r w:rsidR="004B13EF">
        <w:t xml:space="preserve">app </w:t>
      </w:r>
      <w:r w:rsidR="004E64F1">
        <w:t xml:space="preserve">as mentioned above. </w:t>
      </w:r>
    </w:p>
    <w:p w14:paraId="4AEC4C42" w14:textId="22BA30BD" w:rsidR="001F6B45" w:rsidRDefault="001F6B45" w:rsidP="006614D5">
      <w:pPr>
        <w:pStyle w:val="4DUOOverskrift"/>
      </w:pPr>
      <w:r>
        <w:t>Criterion</w:t>
      </w:r>
    </w:p>
    <w:p w14:paraId="4D74005B" w14:textId="175CA843" w:rsidR="00FF11E7" w:rsidRDefault="006614D5" w:rsidP="00B9036A">
      <w:pPr>
        <w:pStyle w:val="Brodtekst"/>
      </w:pPr>
      <w:r>
        <w:lastRenderedPageBreak/>
        <w:t>The first motivation f</w:t>
      </w:r>
      <w:r w:rsidR="00516C72">
        <w:t xml:space="preserve">or this </w:t>
      </w:r>
      <w:r w:rsidR="00EC51D6">
        <w:t>approach</w:t>
      </w:r>
      <w:r w:rsidR="00516C72">
        <w:t xml:space="preserve"> is the level of complication in the implementation</w:t>
      </w:r>
      <w:r w:rsidR="008B058D">
        <w:t xml:space="preserve"> – this</w:t>
      </w:r>
      <w:r w:rsidR="00EC51D6">
        <w:t xml:space="preserve"> solution might be “easy” to implement</w:t>
      </w:r>
      <w:r w:rsidR="00DF7296">
        <w:t xml:space="preserve">. </w:t>
      </w:r>
      <w:r w:rsidR="008A4D86">
        <w:t>Easy in that sense that this solution would require less time to implement compared to the others. Moreover, this</w:t>
      </w:r>
      <w:r w:rsidR="00533862">
        <w:t xml:space="preserve"> solution can be solely implem</w:t>
      </w:r>
      <w:r w:rsidR="00A13814">
        <w:t>en</w:t>
      </w:r>
      <w:r w:rsidR="00533862">
        <w:t>ted by e.g. DHIS2 without involving other par</w:t>
      </w:r>
      <w:r w:rsidR="00A13814">
        <w:t>ti</w:t>
      </w:r>
      <w:r w:rsidR="00533862">
        <w:t xml:space="preserve">es. More about this choice is written in section </w:t>
      </w:r>
      <w:r w:rsidR="00533862" w:rsidRPr="00533862">
        <w:rPr>
          <w:color w:val="FF0000"/>
        </w:rPr>
        <w:t xml:space="preserve">5.3, </w:t>
      </w:r>
      <w:r w:rsidR="00533862">
        <w:t>Solution for this proto</w:t>
      </w:r>
      <w:r w:rsidR="00A13814">
        <w:t>t</w:t>
      </w:r>
      <w:r w:rsidR="00533862">
        <w:t xml:space="preserve">ype.  </w:t>
      </w:r>
      <w:r w:rsidR="00DF7296">
        <w:t>Introducing a new identifier</w:t>
      </w:r>
      <w:r w:rsidR="009209EA">
        <w:t xml:space="preserve"> is not only a</w:t>
      </w:r>
      <w:r w:rsidR="00A45EFD">
        <w:t xml:space="preserve"> good</w:t>
      </w:r>
      <w:r w:rsidR="009209EA">
        <w:t xml:space="preserve"> theoretical concept but al</w:t>
      </w:r>
      <w:r w:rsidR="00A45EFD">
        <w:t xml:space="preserve">so </w:t>
      </w:r>
      <w:r w:rsidR="00864B45">
        <w:t xml:space="preserve">a solution that is </w:t>
      </w:r>
      <w:r w:rsidR="00C930DB">
        <w:t>practically</w:t>
      </w:r>
      <w:r w:rsidR="00864B45">
        <w:t xml:space="preserve"> </w:t>
      </w:r>
      <w:r w:rsidR="009F1E30">
        <w:t>implementable.</w:t>
      </w:r>
    </w:p>
    <w:p w14:paraId="763E8D87" w14:textId="6EB141A4" w:rsidR="006614D5" w:rsidRDefault="00C15589" w:rsidP="006614D5">
      <w:pPr>
        <w:pStyle w:val="Brodtekst"/>
      </w:pPr>
      <w:r>
        <w:t xml:space="preserve">Secondly, this solution is suited for the limited timeframe we have for this master’s project. </w:t>
      </w:r>
      <w:r w:rsidR="00991F83">
        <w:t xml:space="preserve">The goal </w:t>
      </w:r>
      <w:r w:rsidR="00A13814">
        <w:t>of</w:t>
      </w:r>
      <w:r w:rsidR="005F69CB">
        <w:t xml:space="preserve"> this project was to implement a possible solution for QR</w:t>
      </w:r>
      <w:r w:rsidR="00CF4F0B">
        <w:t xml:space="preserve"> code</w:t>
      </w:r>
      <w:r w:rsidR="005F69CB">
        <w:t xml:space="preserve"> reader for patient identification. To achieve that goal, we had to limit the scope and consider the limitations while choosing the possible solution to implement. </w:t>
      </w:r>
    </w:p>
    <w:p w14:paraId="58C87884" w14:textId="77777777" w:rsidR="00436CBC" w:rsidRDefault="00436CBC" w:rsidP="00436CBC">
      <w:pPr>
        <w:pStyle w:val="4DUOOverskrift"/>
      </w:pPr>
      <w:r>
        <w:t xml:space="preserve">Drawbacks </w:t>
      </w:r>
    </w:p>
    <w:p w14:paraId="1DC43F30" w14:textId="0A456EDF" w:rsidR="00436CBC" w:rsidRPr="00436CBC" w:rsidRDefault="00BC6BE5" w:rsidP="00436CBC">
      <w:pPr>
        <w:pStyle w:val="Brodtekst"/>
      </w:pPr>
      <w:r>
        <w:t>Every solution has its own challenges</w:t>
      </w:r>
      <w:r w:rsidR="000778D1">
        <w:t xml:space="preserve">, and so does this one. </w:t>
      </w:r>
      <w:r w:rsidR="005A2704">
        <w:t xml:space="preserve">As mentioned in </w:t>
      </w:r>
      <w:r w:rsidR="005A2704" w:rsidRPr="000A6E4F">
        <w:rPr>
          <w:b/>
          <w:color w:val="FF0000"/>
        </w:rPr>
        <w:t>section</w:t>
      </w:r>
      <w:r w:rsidR="00A13814">
        <w:t xml:space="preserve"> X </w:t>
      </w:r>
      <w:r w:rsidR="005A2704">
        <w:t xml:space="preserve">many of the systems being used currently have a top-down structure. </w:t>
      </w:r>
      <w:r w:rsidR="00F04A44">
        <w:t>Looking at the overall structure</w:t>
      </w:r>
      <w:r w:rsidR="0023344F">
        <w:t xml:space="preserve"> of the various health systems and the</w:t>
      </w:r>
      <w:r w:rsidR="004877B0">
        <w:t xml:space="preserve"> program-based system</w:t>
      </w:r>
      <w:r w:rsidR="008C64EB">
        <w:t xml:space="preserve">s </w:t>
      </w:r>
      <w:r w:rsidR="004877B0">
        <w:t xml:space="preserve">have a </w:t>
      </w:r>
      <w:r w:rsidR="004877B0" w:rsidRPr="000F4E07">
        <w:rPr>
          <w:i/>
        </w:rPr>
        <w:t>silo-structure</w:t>
      </w:r>
      <w:r w:rsidR="00973E8A">
        <w:rPr>
          <w:rStyle w:val="Sluttnotereferanse"/>
          <w:i/>
        </w:rPr>
        <w:endnoteReference w:id="30"/>
      </w:r>
      <w:r w:rsidR="00BF616A">
        <w:t xml:space="preserve"> which means that most of the systems are running as induvial silos, without even having any interoperability </w:t>
      </w:r>
      <w:r w:rsidR="004D0537">
        <w:t>between the</w:t>
      </w:r>
      <w:r w:rsidR="00BF616A">
        <w:t xml:space="preserve"> systems</w:t>
      </w:r>
      <w:r w:rsidR="004877B0">
        <w:t xml:space="preserve">. </w:t>
      </w:r>
      <w:r w:rsidR="0023344F">
        <w:t xml:space="preserve">Baobab is one example of such </w:t>
      </w:r>
      <w:r w:rsidR="00FC356E">
        <w:t xml:space="preserve">a </w:t>
      </w:r>
      <w:r w:rsidR="0023344F">
        <w:t xml:space="preserve">silo. </w:t>
      </w:r>
      <w:r w:rsidR="000A6E4F">
        <w:t>Introducing</w:t>
      </w:r>
      <w:r w:rsidR="003E05D3">
        <w:t xml:space="preserve"> this approach could lead to having yet another silo in the </w:t>
      </w:r>
      <w:r w:rsidR="00F04A44">
        <w:t xml:space="preserve">various </w:t>
      </w:r>
      <w:r w:rsidR="003E05D3">
        <w:t>health system</w:t>
      </w:r>
      <w:r w:rsidR="0023344F">
        <w:t>.</w:t>
      </w:r>
      <w:r w:rsidR="00F04A44">
        <w:t xml:space="preserve"> </w:t>
      </w:r>
    </w:p>
    <w:p w14:paraId="0CB8E91C" w14:textId="77777777" w:rsidR="008F0C6A" w:rsidRDefault="008F0C6A" w:rsidP="008F0C6A">
      <w:pPr>
        <w:pStyle w:val="3DUOOverskrift"/>
      </w:pPr>
      <w:bookmarkStart w:id="72" w:name="_Toc33534491"/>
      <w:r>
        <w:t>National</w:t>
      </w:r>
      <w:r w:rsidR="00981F5B">
        <w:t xml:space="preserve"> ID-based</w:t>
      </w:r>
      <w:bookmarkEnd w:id="72"/>
    </w:p>
    <w:p w14:paraId="2CD39464" w14:textId="71F3E73A" w:rsidR="00981F5B" w:rsidRDefault="008F0C6A" w:rsidP="008F0C6A">
      <w:pPr>
        <w:pStyle w:val="Brodtekst"/>
      </w:pPr>
      <w:r>
        <w:t xml:space="preserve">The second approach is a little different. </w:t>
      </w:r>
      <w:r w:rsidR="00947AA0">
        <w:t xml:space="preserve">Here, we are trying to zoom out and looking at the system through </w:t>
      </w:r>
      <w:r w:rsidR="00947AA0" w:rsidRPr="00C54FAD">
        <w:rPr>
          <w:i/>
        </w:rPr>
        <w:t>one</w:t>
      </w:r>
      <w:r w:rsidR="00947AA0">
        <w:t xml:space="preserve"> single glass.</w:t>
      </w:r>
      <w:r w:rsidR="00CC53B4">
        <w:t xml:space="preserve"> In other words – a national health system.</w:t>
      </w:r>
      <w:r w:rsidR="001E5267">
        <w:t xml:space="preserve"> The main idea is that the national ID o</w:t>
      </w:r>
      <w:r w:rsidR="00180AB7">
        <w:t xml:space="preserve">f a patient is used as </w:t>
      </w:r>
      <w:r w:rsidR="00FC356E">
        <w:t>a</w:t>
      </w:r>
      <w:r w:rsidR="00180AB7">
        <w:t xml:space="preserve"> unique identifier. </w:t>
      </w:r>
      <w:r w:rsidR="00981F5B">
        <w:t xml:space="preserve">The </w:t>
      </w:r>
      <w:r w:rsidR="006D458D">
        <w:t xml:space="preserve">national ID would be the one that will be used by the health workers on </w:t>
      </w:r>
      <w:r w:rsidR="00FC356E">
        <w:t xml:space="preserve">a </w:t>
      </w:r>
      <w:r w:rsidR="006D458D">
        <w:t xml:space="preserve">higher level, and the system at lower level might link the national IDs to the system Ids being used at the lower levels, in such manner that by searching a patient with their national ID would give all the desired information. </w:t>
      </w:r>
      <w:r w:rsidR="00D5250E">
        <w:t xml:space="preserve">The architecture of this approach </w:t>
      </w:r>
      <w:r w:rsidR="00D10BB2">
        <w:t>appears</w:t>
      </w:r>
      <w:r w:rsidR="00025B1B">
        <w:t xml:space="preserve"> like</w:t>
      </w:r>
      <w:r w:rsidR="00D5250E">
        <w:t xml:space="preserve"> the one described in the </w:t>
      </w:r>
      <w:r w:rsidR="009C1855">
        <w:t>previous</w:t>
      </w:r>
      <w:r w:rsidR="00D5250E">
        <w:t xml:space="preserve"> section in </w:t>
      </w:r>
      <w:r w:rsidR="00FC356E">
        <w:t xml:space="preserve">the </w:t>
      </w:r>
      <w:r w:rsidR="009C1855">
        <w:t>sense</w:t>
      </w:r>
      <w:r w:rsidR="00D5250E">
        <w:t xml:space="preserve"> that </w:t>
      </w:r>
      <w:r w:rsidR="009C1855">
        <w:t>one unique ID would give access to the underlying program</w:t>
      </w:r>
      <w:r w:rsidR="00FC356E">
        <w:t>-</w:t>
      </w:r>
      <w:r w:rsidR="009C1855">
        <w:t xml:space="preserve">specific IDs. </w:t>
      </w:r>
      <w:r w:rsidR="006D458D">
        <w:t xml:space="preserve"> </w:t>
      </w:r>
    </w:p>
    <w:p w14:paraId="4BF0832A" w14:textId="77777777" w:rsidR="00DD2455" w:rsidRDefault="00DD2455" w:rsidP="008F0C6A">
      <w:pPr>
        <w:pStyle w:val="Brodtekst"/>
      </w:pPr>
    </w:p>
    <w:p w14:paraId="71C3BF35" w14:textId="77777777" w:rsidR="00FC356E" w:rsidRDefault="0092678E" w:rsidP="00FC356E">
      <w:pPr>
        <w:pStyle w:val="Brodtekst"/>
        <w:keepNext/>
        <w:jc w:val="center"/>
      </w:pPr>
      <w:r>
        <w:rPr>
          <w:noProof/>
        </w:rPr>
        <w:lastRenderedPageBreak/>
        <w:drawing>
          <wp:inline distT="0" distB="0" distL="0" distR="0" wp14:anchorId="48F228FB" wp14:editId="6BED6B1C">
            <wp:extent cx="5759450" cy="1761988"/>
            <wp:effectExtent l="0" t="0" r="0"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tient identifier national.png"/>
                    <pic:cNvPicPr/>
                  </pic:nvPicPr>
                  <pic:blipFill>
                    <a:blip r:embed="rId55">
                      <a:extLst>
                        <a:ext uri="{28A0092B-C50C-407E-A947-70E740481C1C}">
                          <a14:useLocalDpi xmlns:a14="http://schemas.microsoft.com/office/drawing/2010/main" val="0"/>
                        </a:ext>
                      </a:extLst>
                    </a:blip>
                    <a:stretch>
                      <a:fillRect/>
                    </a:stretch>
                  </pic:blipFill>
                  <pic:spPr>
                    <a:xfrm>
                      <a:off x="0" y="0"/>
                      <a:ext cx="5759450" cy="1761988"/>
                    </a:xfrm>
                    <a:prstGeom prst="rect">
                      <a:avLst/>
                    </a:prstGeom>
                  </pic:spPr>
                </pic:pic>
              </a:graphicData>
            </a:graphic>
          </wp:inline>
        </w:drawing>
      </w:r>
    </w:p>
    <w:p w14:paraId="6B3EA830" w14:textId="674699F4" w:rsidR="007558BF" w:rsidRPr="00252169" w:rsidRDefault="00FC356E" w:rsidP="00FC356E">
      <w:pPr>
        <w:pStyle w:val="Bildetekst"/>
        <w:jc w:val="center"/>
        <w:rPr>
          <w:lang w:val="en-US"/>
        </w:rPr>
      </w:pPr>
      <w:bookmarkStart w:id="73" w:name="_Toc33534516"/>
      <w:r w:rsidRPr="00252169">
        <w:rPr>
          <w:lang w:val="en-US"/>
        </w:rPr>
        <w:t xml:space="preserve">Figure </w:t>
      </w:r>
      <w:r w:rsidR="004A7D4B">
        <w:fldChar w:fldCharType="begin"/>
      </w:r>
      <w:r w:rsidR="004A7D4B" w:rsidRPr="00252169">
        <w:rPr>
          <w:lang w:val="en-US"/>
        </w:rPr>
        <w:instrText xml:space="preserve"> SEQ Figure \* ARABIC </w:instrText>
      </w:r>
      <w:r w:rsidR="004A7D4B">
        <w:fldChar w:fldCharType="separate"/>
      </w:r>
      <w:r w:rsidR="004267B8">
        <w:rPr>
          <w:noProof/>
          <w:lang w:val="en-US"/>
        </w:rPr>
        <w:t>4</w:t>
      </w:r>
      <w:r w:rsidR="004A7D4B">
        <w:rPr>
          <w:noProof/>
        </w:rPr>
        <w:fldChar w:fldCharType="end"/>
      </w:r>
      <w:r w:rsidRPr="00252169">
        <w:rPr>
          <w:lang w:val="en-US"/>
        </w:rPr>
        <w:t xml:space="preserve"> - National ID-based</w:t>
      </w:r>
      <w:bookmarkEnd w:id="73"/>
    </w:p>
    <w:p w14:paraId="3EA488A0" w14:textId="77777777" w:rsidR="00FC356E" w:rsidRPr="00252169" w:rsidRDefault="00FC356E" w:rsidP="00FC356E">
      <w:pPr>
        <w:rPr>
          <w:lang w:val="en-US"/>
        </w:rPr>
      </w:pPr>
    </w:p>
    <w:p w14:paraId="5DC73285" w14:textId="3140E8A4" w:rsidR="0092678E" w:rsidRDefault="00A405C1" w:rsidP="0092678E">
      <w:pPr>
        <w:pStyle w:val="Brodtekst"/>
      </w:pPr>
      <w:r>
        <w:t>In this approach</w:t>
      </w:r>
      <w:r w:rsidR="00FC356E">
        <w:t>,</w:t>
      </w:r>
      <w:r>
        <w:t xml:space="preserve"> the national ID would be the parent identifier as we can see in</w:t>
      </w:r>
      <w:r w:rsidR="00FC356E">
        <w:t xml:space="preserve"> figure </w:t>
      </w:r>
      <w:r w:rsidR="00FC356E" w:rsidRPr="00FC356E">
        <w:rPr>
          <w:color w:val="FF0000"/>
        </w:rPr>
        <w:t>F.F</w:t>
      </w:r>
      <w:r>
        <w:t xml:space="preserve">. </w:t>
      </w:r>
    </w:p>
    <w:p w14:paraId="3DEA0689" w14:textId="3597C7A6" w:rsidR="0047319D" w:rsidRDefault="008F2679" w:rsidP="0047319D">
      <w:pPr>
        <w:pStyle w:val="4DUOOverskrift"/>
      </w:pPr>
      <w:r>
        <w:t>C</w:t>
      </w:r>
      <w:r w:rsidR="00686AB8">
        <w:t>riterion</w:t>
      </w:r>
    </w:p>
    <w:p w14:paraId="56099707" w14:textId="77777777" w:rsidR="00C13910" w:rsidRDefault="00250D15" w:rsidP="0092678E">
      <w:pPr>
        <w:pStyle w:val="Brodtekst"/>
      </w:pPr>
      <w:r>
        <w:t>This suggestion of using the national ID as the identifier is</w:t>
      </w:r>
      <w:r w:rsidR="00491B24">
        <w:t xml:space="preserve"> a</w:t>
      </w:r>
      <w:r>
        <w:t xml:space="preserve"> tremendous thought</w:t>
      </w:r>
      <w:r w:rsidR="00844C17">
        <w:t xml:space="preserve">, </w:t>
      </w:r>
      <w:r>
        <w:t>theoretically.</w:t>
      </w:r>
      <w:r w:rsidR="002F0DB2">
        <w:t xml:space="preserve"> </w:t>
      </w:r>
      <w:r w:rsidR="001246CB">
        <w:rPr>
          <w:rStyle w:val="tlid-translation"/>
          <w:lang w:val="en"/>
        </w:rPr>
        <w:t xml:space="preserve">Whether </w:t>
      </w:r>
      <w:r w:rsidR="002F0DB2">
        <w:t>it is practically possible is still a</w:t>
      </w:r>
      <w:r w:rsidR="001246CB">
        <w:t>n</w:t>
      </w:r>
      <w:r w:rsidR="002F0DB2">
        <w:t xml:space="preserve"> unanswered question.</w:t>
      </w:r>
      <w:r w:rsidR="007C0F3A">
        <w:t xml:space="preserve"> Certainly, this solution would be the one many would desire</w:t>
      </w:r>
      <w:r w:rsidR="007965F0">
        <w:t xml:space="preserve"> due to its ability to identify individuals across the systems</w:t>
      </w:r>
      <w:r w:rsidR="007C0F3A">
        <w:t>.</w:t>
      </w:r>
    </w:p>
    <w:p w14:paraId="48F3B88A" w14:textId="77777777" w:rsidR="009C1562" w:rsidRDefault="00C13910" w:rsidP="00C13910">
      <w:pPr>
        <w:pStyle w:val="4DUOOverskrift"/>
      </w:pPr>
      <w:r>
        <w:t xml:space="preserve">Drawbacks  </w:t>
      </w:r>
    </w:p>
    <w:p w14:paraId="48FB6D89" w14:textId="57E09170" w:rsidR="00C13910" w:rsidRDefault="00C13910" w:rsidP="00C13910">
      <w:pPr>
        <w:pStyle w:val="Brodtekst"/>
      </w:pPr>
      <w:r>
        <w:t xml:space="preserve">However, this solution would not fit </w:t>
      </w:r>
      <w:r w:rsidR="000F5BF4">
        <w:t>well</w:t>
      </w:r>
      <w:r>
        <w:t xml:space="preserve"> for this master’s project due</w:t>
      </w:r>
      <w:r w:rsidR="000F5BF4">
        <w:t xml:space="preserve"> to</w:t>
      </w:r>
      <w:r>
        <w:t xml:space="preserve"> the limited timeframe. </w:t>
      </w:r>
      <w:r w:rsidR="00854E26">
        <w:t xml:space="preserve">This solution would be an enormous project that would require </w:t>
      </w:r>
      <w:r w:rsidR="000F5BF4">
        <w:t xml:space="preserve">a </w:t>
      </w:r>
      <w:r w:rsidR="00854E26">
        <w:t xml:space="preserve">longer time period and involvement of not only the government but also other entities such Ministry of Health and organizations running those various program-based systems in the health facilities. </w:t>
      </w:r>
    </w:p>
    <w:p w14:paraId="70A5EDB8" w14:textId="77777777" w:rsidR="009C1562" w:rsidRDefault="001B4185" w:rsidP="0092678E">
      <w:pPr>
        <w:pStyle w:val="Brodtekst"/>
      </w:pPr>
      <w:r>
        <w:t>Using a common identifier across systems would require the existing systems to be modified.</w:t>
      </w:r>
      <w:r w:rsidR="00B21747">
        <w:t xml:space="preserve"> </w:t>
      </w:r>
      <w:r w:rsidR="00DC4C70">
        <w:t xml:space="preserve">Since there are different donors for those systems, it might be a hard task to convince the </w:t>
      </w:r>
      <w:r w:rsidR="00BD3EBA">
        <w:t>authorities</w:t>
      </w:r>
      <w:r w:rsidR="00DC4C70">
        <w:t xml:space="preserve"> to invest in this solution. </w:t>
      </w:r>
      <w:r w:rsidR="00504881">
        <w:t xml:space="preserve">They might not be as motivated to contribute to this modification. </w:t>
      </w:r>
    </w:p>
    <w:p w14:paraId="289D9A97" w14:textId="5B7CBA11" w:rsidR="00EE7A78" w:rsidRDefault="00EE7A78" w:rsidP="0092678E">
      <w:pPr>
        <w:pStyle w:val="Brodtekst"/>
      </w:pPr>
      <w:r>
        <w:t xml:space="preserve">Yet another challenge that we can see for this </w:t>
      </w:r>
      <w:r w:rsidR="00CA3401">
        <w:t xml:space="preserve">solution arise when we have patients </w:t>
      </w:r>
      <w:r>
        <w:t xml:space="preserve">who are not citizens of the country. </w:t>
      </w:r>
      <w:r w:rsidR="0002720D">
        <w:t>They will not have the national ID, therefore is no unique identifier could be generated</w:t>
      </w:r>
      <w:r w:rsidR="00E359CC">
        <w:t xml:space="preserve">. </w:t>
      </w:r>
      <w:r w:rsidR="003A5ECD">
        <w:t>This issue can probably be solved by having an option for foreign patients.</w:t>
      </w:r>
      <w:r w:rsidR="00B2731A">
        <w:t xml:space="preserve"> The system might give </w:t>
      </w:r>
      <w:r w:rsidR="000F5BF4">
        <w:t>the</w:t>
      </w:r>
      <w:r w:rsidR="00B2731A">
        <w:t xml:space="preserve"> option to register that patient based on another ID </w:t>
      </w:r>
      <w:r w:rsidR="00B2731A">
        <w:lastRenderedPageBreak/>
        <w:t>show</w:t>
      </w:r>
      <w:r w:rsidR="000F5BF4">
        <w:t>n</w:t>
      </w:r>
      <w:r w:rsidR="00B2731A">
        <w:t xml:space="preserve"> by the patient – then it would generate a</w:t>
      </w:r>
      <w:r w:rsidR="001C37A1">
        <w:t>n identifier for that patient. The identifier could somehow be able to show the workers that that specific patient i</w:t>
      </w:r>
      <w:r w:rsidR="000F5BF4">
        <w:t>s</w:t>
      </w:r>
      <w:r w:rsidR="001C37A1">
        <w:t xml:space="preserve"> not a citizen in the country, e.g. by adding two letters in the identifier which stands for the country code of the country that the specific person belongs to. </w:t>
      </w:r>
    </w:p>
    <w:p w14:paraId="41405850" w14:textId="1770DDC8" w:rsidR="005F61A4" w:rsidRPr="0092678E" w:rsidRDefault="00E74F72" w:rsidP="0092678E">
      <w:pPr>
        <w:pStyle w:val="Brodtekst"/>
      </w:pPr>
      <w:r>
        <w:t>If we try</w:t>
      </w:r>
      <w:r w:rsidR="000F5BF4">
        <w:t xml:space="preserve"> to</w:t>
      </w:r>
      <w:r>
        <w:t xml:space="preserve"> look at another scenario with newly born babies or infant</w:t>
      </w:r>
      <w:r w:rsidR="000F5BF4">
        <w:t>s</w:t>
      </w:r>
      <w:r>
        <w:t xml:space="preserve">, they will most probably not have an ID in the very first time period. Therefore, they might have to face the same issue </w:t>
      </w:r>
      <w:r w:rsidR="003B7708">
        <w:t xml:space="preserve">mentioned </w:t>
      </w:r>
      <w:r>
        <w:t xml:space="preserve">above if they </w:t>
      </w:r>
      <w:r w:rsidR="003B7708">
        <w:t xml:space="preserve">needed treatment. This could again create a </w:t>
      </w:r>
      <w:r w:rsidR="005F3128">
        <w:t>hurdle</w:t>
      </w:r>
      <w:r w:rsidR="003B7708">
        <w:t xml:space="preserve"> in the process of patient identification. </w:t>
      </w:r>
      <w:commentRangeStart w:id="74"/>
      <w:r w:rsidR="00157F28">
        <w:t>Some</w:t>
      </w:r>
      <w:commentRangeEnd w:id="74"/>
      <w:r w:rsidR="0037453A">
        <w:rPr>
          <w:rStyle w:val="Merknadsreferanse"/>
          <w:lang w:val="nb-NO"/>
        </w:rPr>
        <w:commentReference w:id="74"/>
      </w:r>
      <w:r w:rsidR="00157F28">
        <w:t xml:space="preserve"> of the issues mentioned here are </w:t>
      </w:r>
      <w:proofErr w:type="gramStart"/>
      <w:r w:rsidR="00157F28">
        <w:t>similar to</w:t>
      </w:r>
      <w:proofErr w:type="gramEnd"/>
      <w:r w:rsidR="00157F28">
        <w:t xml:space="preserve"> </w:t>
      </w:r>
      <w:r w:rsidR="0037453A">
        <w:t xml:space="preserve">the case study done by </w:t>
      </w:r>
      <w:proofErr w:type="spellStart"/>
      <w:r w:rsidR="0037453A">
        <w:t>Østmo</w:t>
      </w:r>
      <w:proofErr w:type="spellEnd"/>
      <w:r w:rsidR="0037453A">
        <w:t xml:space="preserve"> in South Africa, where she also talks about the hybrid systems</w:t>
      </w:r>
      <w:r w:rsidR="00E94EE2">
        <w:rPr>
          <w:rStyle w:val="Sluttnotereferanse"/>
        </w:rPr>
        <w:endnoteReference w:id="31"/>
      </w:r>
      <w:r w:rsidR="0037453A">
        <w:t>.</w:t>
      </w:r>
    </w:p>
    <w:p w14:paraId="5C88DD83" w14:textId="77777777" w:rsidR="006F059E" w:rsidRDefault="006F059E" w:rsidP="006F059E">
      <w:pPr>
        <w:pStyle w:val="3DUOOverskrift"/>
      </w:pPr>
      <w:bookmarkStart w:id="75" w:name="_Toc33534492"/>
      <w:r>
        <w:t>A combination of both</w:t>
      </w:r>
      <w:bookmarkEnd w:id="75"/>
    </w:p>
    <w:p w14:paraId="09A6CC60" w14:textId="6CE6AAC3" w:rsidR="007E0CCF" w:rsidRDefault="007E0CCF" w:rsidP="007E0CCF">
      <w:pPr>
        <w:pStyle w:val="Brodtekst"/>
      </w:pPr>
      <w:r>
        <w:t xml:space="preserve">The third and last potential solution is trying to combine </w:t>
      </w:r>
      <w:r w:rsidR="00046A5F">
        <w:t>both solutions</w:t>
      </w:r>
      <w:r>
        <w:t xml:space="preserve"> mentioned above. </w:t>
      </w:r>
      <w:r w:rsidR="00046A5F">
        <w:t xml:space="preserve">The concept here is that </w:t>
      </w:r>
      <w:r w:rsidR="00186CB1">
        <w:t>primarily</w:t>
      </w:r>
      <w:r w:rsidR="00046A5F">
        <w:t xml:space="preserve"> the national ID will be used </w:t>
      </w:r>
      <w:r w:rsidR="00B75F60">
        <w:t>as the parent identifier</w:t>
      </w:r>
      <w:r w:rsidR="00537661">
        <w:t>,</w:t>
      </w:r>
      <w:r w:rsidR="00B75F60">
        <w:t xml:space="preserve"> however</w:t>
      </w:r>
      <w:r w:rsidR="000F5BF4">
        <w:t>,</w:t>
      </w:r>
      <w:r w:rsidR="00B75F60">
        <w:t xml:space="preserve"> since not everyone </w:t>
      </w:r>
      <w:r w:rsidR="00537661">
        <w:t>owns</w:t>
      </w:r>
      <w:r w:rsidR="00B75F60">
        <w:t xml:space="preserve"> a national ID </w:t>
      </w:r>
      <w:r w:rsidR="00537661">
        <w:t xml:space="preserve">it would arise a challenge like mentioned in the previous section. </w:t>
      </w:r>
      <w:r w:rsidR="00D05046">
        <w:t xml:space="preserve">To deal with this problem, combining both solutions would give us a third option. </w:t>
      </w:r>
      <w:r w:rsidR="00E3529C">
        <w:t>Using a combination of both approaches means that the main identifier would be the national ID as described in section 2.2.2, however</w:t>
      </w:r>
      <w:r w:rsidR="000F5BF4">
        <w:t>,</w:t>
      </w:r>
      <w:r w:rsidR="00E3529C">
        <w:t xml:space="preserve"> there would be an additional opportunity here. If the patient </w:t>
      </w:r>
      <w:r w:rsidR="0059675F">
        <w:t xml:space="preserve">does not have a national ID, there would be a </w:t>
      </w:r>
      <w:r w:rsidR="000A7254">
        <w:t>possibility</w:t>
      </w:r>
      <w:r w:rsidR="0059675F">
        <w:t xml:space="preserve"> in the system to generate a new unique ID for that patient, like described in section 2.2.1. </w:t>
      </w:r>
      <w:r w:rsidR="007A131C">
        <w:t xml:space="preserve">An important factor to notice is that the ID that would be generated for the patient would </w:t>
      </w:r>
      <w:r w:rsidR="007A131C" w:rsidRPr="007A131C">
        <w:rPr>
          <w:i/>
        </w:rPr>
        <w:t>not</w:t>
      </w:r>
      <w:r w:rsidR="007A131C">
        <w:t xml:space="preserve"> be a new national ID</w:t>
      </w:r>
      <w:r w:rsidR="002B2B7E">
        <w:t xml:space="preserve"> – that identifier would be the one as in the first proposed solution. </w:t>
      </w:r>
      <w:r w:rsidR="000A7254">
        <w:t xml:space="preserve">In other words, this architecture would give the possibility to have two types of identifiers. </w:t>
      </w:r>
      <w:r w:rsidR="00ED681D" w:rsidRPr="00ED681D">
        <w:rPr>
          <w:i/>
        </w:rPr>
        <w:t>Either</w:t>
      </w:r>
      <w:r w:rsidR="00ED681D">
        <w:t xml:space="preserve"> national ID </w:t>
      </w:r>
      <w:r w:rsidR="00ED681D" w:rsidRPr="00ED681D">
        <w:rPr>
          <w:i/>
        </w:rPr>
        <w:t>or</w:t>
      </w:r>
      <w:r w:rsidR="00ED681D">
        <w:t xml:space="preserve"> the one generated in the system at the lower levels.</w:t>
      </w:r>
    </w:p>
    <w:p w14:paraId="5EFB33EC" w14:textId="77777777" w:rsidR="00AC63EC" w:rsidRDefault="00AC63EC" w:rsidP="007E0CCF">
      <w:pPr>
        <w:pStyle w:val="Brodtekst"/>
      </w:pPr>
    </w:p>
    <w:p w14:paraId="490ACD2F" w14:textId="77777777" w:rsidR="000F5BF4" w:rsidRDefault="001B69F1" w:rsidP="000F5BF4">
      <w:pPr>
        <w:pStyle w:val="Brodtekst"/>
        <w:keepNext/>
        <w:jc w:val="center"/>
      </w:pPr>
      <w:r>
        <w:rPr>
          <w:noProof/>
        </w:rPr>
        <w:lastRenderedPageBreak/>
        <w:drawing>
          <wp:inline distT="0" distB="0" distL="0" distR="0" wp14:anchorId="61F540FC" wp14:editId="781BDCFC">
            <wp:extent cx="5759450" cy="1808560"/>
            <wp:effectExtent l="0" t="0" r="0" b="1270"/>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tient id combo.png"/>
                    <pic:cNvPicPr/>
                  </pic:nvPicPr>
                  <pic:blipFill>
                    <a:blip r:embed="rId56">
                      <a:extLst>
                        <a:ext uri="{28A0092B-C50C-407E-A947-70E740481C1C}">
                          <a14:useLocalDpi xmlns:a14="http://schemas.microsoft.com/office/drawing/2010/main" val="0"/>
                        </a:ext>
                      </a:extLst>
                    </a:blip>
                    <a:stretch>
                      <a:fillRect/>
                    </a:stretch>
                  </pic:blipFill>
                  <pic:spPr>
                    <a:xfrm>
                      <a:off x="0" y="0"/>
                      <a:ext cx="5759450" cy="1808560"/>
                    </a:xfrm>
                    <a:prstGeom prst="rect">
                      <a:avLst/>
                    </a:prstGeom>
                  </pic:spPr>
                </pic:pic>
              </a:graphicData>
            </a:graphic>
          </wp:inline>
        </w:drawing>
      </w:r>
    </w:p>
    <w:p w14:paraId="6603D5A6" w14:textId="46076E46" w:rsidR="001B69F1" w:rsidRPr="00252169" w:rsidRDefault="000F5BF4" w:rsidP="000F5BF4">
      <w:pPr>
        <w:pStyle w:val="Bildetekst"/>
        <w:jc w:val="center"/>
        <w:rPr>
          <w:lang w:val="en-US"/>
        </w:rPr>
      </w:pPr>
      <w:bookmarkStart w:id="76" w:name="_Toc33534517"/>
      <w:r w:rsidRPr="00252169">
        <w:rPr>
          <w:lang w:val="en-US"/>
        </w:rPr>
        <w:t xml:space="preserve">Figure </w:t>
      </w:r>
      <w:r w:rsidR="004A7D4B">
        <w:fldChar w:fldCharType="begin"/>
      </w:r>
      <w:r w:rsidR="004A7D4B" w:rsidRPr="00252169">
        <w:rPr>
          <w:lang w:val="en-US"/>
        </w:rPr>
        <w:instrText xml:space="preserve"> SEQ Figure \* ARABIC </w:instrText>
      </w:r>
      <w:r w:rsidR="004A7D4B">
        <w:fldChar w:fldCharType="separate"/>
      </w:r>
      <w:r w:rsidR="004267B8">
        <w:rPr>
          <w:noProof/>
          <w:lang w:val="en-US"/>
        </w:rPr>
        <w:t>5</w:t>
      </w:r>
      <w:r w:rsidR="004A7D4B">
        <w:rPr>
          <w:noProof/>
        </w:rPr>
        <w:fldChar w:fldCharType="end"/>
      </w:r>
      <w:r w:rsidRPr="00252169">
        <w:rPr>
          <w:lang w:val="en-US"/>
        </w:rPr>
        <w:t xml:space="preserve"> - A combination of both</w:t>
      </w:r>
      <w:bookmarkEnd w:id="76"/>
    </w:p>
    <w:p w14:paraId="6DDC1B9D" w14:textId="77777777" w:rsidR="00AC63EC" w:rsidRDefault="00AC63EC" w:rsidP="001B69F1">
      <w:pPr>
        <w:pStyle w:val="Brodtekst"/>
      </w:pPr>
    </w:p>
    <w:p w14:paraId="301C4AED" w14:textId="77777777" w:rsidR="00DC12C1" w:rsidRDefault="00AC63EC" w:rsidP="001B69F1">
      <w:pPr>
        <w:pStyle w:val="Brodtekst"/>
      </w:pPr>
      <w:r>
        <w:t>The system will not allow both identifiers actively being used at the same time.</w:t>
      </w:r>
      <w:r w:rsidR="00DC5F3F">
        <w:t xml:space="preserve"> E.g. the patient ID can be a “previous” ID for a patient who has recently obtained the national ID, which means that now the active identifier will be the national ID and not the one being used previously – the one enrolled by the system. </w:t>
      </w:r>
    </w:p>
    <w:p w14:paraId="4873275C" w14:textId="16CB176C" w:rsidR="001B69F1" w:rsidRDefault="00DC12C1" w:rsidP="001B69F1">
      <w:pPr>
        <w:pStyle w:val="Brodtekst"/>
      </w:pPr>
      <w:r>
        <w:t>The major thought behind this approach is to, first</w:t>
      </w:r>
      <w:r w:rsidR="00BF0D69">
        <w:t>, deal with the challenge that not everyone has a national ID card. The second is about developing a</w:t>
      </w:r>
      <w:r w:rsidR="002D4EDD">
        <w:t>n architecture</w:t>
      </w:r>
      <w:r w:rsidR="00BF0D69">
        <w:t xml:space="preserve"> </w:t>
      </w:r>
      <w:r w:rsidR="002D4EDD">
        <w:t>that</w:t>
      </w:r>
      <w:r w:rsidR="00BF0D69">
        <w:t xml:space="preserve"> is open for future development.</w:t>
      </w:r>
      <w:r w:rsidR="00FB5079">
        <w:t xml:space="preserve"> At the department of computer science at the University of Malawi, many are aware </w:t>
      </w:r>
      <w:r w:rsidR="000F5BF4">
        <w:t>of</w:t>
      </w:r>
      <w:r w:rsidR="00FB5079">
        <w:t xml:space="preserve"> this issue of national IDs and their usage. </w:t>
      </w:r>
      <w:r w:rsidR="00C35FF6">
        <w:t xml:space="preserve">Therefore, if the government enforces everyone to get a national ID card to access the governmental services, this solution could adapt such </w:t>
      </w:r>
      <w:r w:rsidR="00F0238C">
        <w:t>modifications</w:t>
      </w:r>
      <w:r w:rsidR="00C35FF6">
        <w:t xml:space="preserve"> easier than the others. </w:t>
      </w:r>
      <w:r w:rsidR="00FB5079">
        <w:t xml:space="preserve"> </w:t>
      </w:r>
    </w:p>
    <w:p w14:paraId="04B9D648" w14:textId="3C20536F" w:rsidR="0014108C" w:rsidRDefault="0014108C" w:rsidP="0014108C">
      <w:pPr>
        <w:pStyle w:val="4DUOOverskrift"/>
      </w:pPr>
      <w:r>
        <w:t>Criterion</w:t>
      </w:r>
    </w:p>
    <w:p w14:paraId="685E442C" w14:textId="7A95D1F9" w:rsidR="0014108C" w:rsidRDefault="0088080F" w:rsidP="0014108C">
      <w:pPr>
        <w:pStyle w:val="Brodtekst"/>
      </w:pPr>
      <w:r>
        <w:t>The major thought behind this approach is</w:t>
      </w:r>
      <w:r w:rsidR="008025DC">
        <w:t xml:space="preserve"> its</w:t>
      </w:r>
      <w:r>
        <w:t xml:space="preserve"> ability to adapt the future development modifications.</w:t>
      </w:r>
      <w:r w:rsidR="00727635">
        <w:t xml:space="preserve"> Since there ha</w:t>
      </w:r>
      <w:r w:rsidR="000F5BF4">
        <w:t>ve</w:t>
      </w:r>
      <w:r w:rsidR="00727635">
        <w:t xml:space="preserve"> been discussions about implanting the national ID as the national identifier, this solution could readjust the system to fit </w:t>
      </w:r>
      <w:r w:rsidR="008434ED">
        <w:t>these criteria</w:t>
      </w:r>
      <w:r w:rsidR="00727635">
        <w:t xml:space="preserve">. </w:t>
      </w:r>
      <w:r w:rsidR="008434ED">
        <w:t>However, whether an optimal solution could b</w:t>
      </w:r>
      <w:r w:rsidR="00E44047">
        <w:t xml:space="preserve">e discussed. </w:t>
      </w:r>
    </w:p>
    <w:p w14:paraId="036A38C9" w14:textId="77777777" w:rsidR="00E84763" w:rsidRDefault="004028A7" w:rsidP="00E84763">
      <w:pPr>
        <w:pStyle w:val="4DUOOverskrift"/>
      </w:pPr>
      <w:r>
        <w:t>Drawbacks</w:t>
      </w:r>
    </w:p>
    <w:p w14:paraId="1D11209B" w14:textId="60A52DEC" w:rsidR="004028A7" w:rsidRDefault="00E84763" w:rsidP="00E84763">
      <w:pPr>
        <w:pStyle w:val="Brodtekst"/>
      </w:pPr>
      <w:r>
        <w:t>The first point that makes this solution challenging its complexity. The solution could be hard to implement at lower levels</w:t>
      </w:r>
      <w:r w:rsidR="00060019">
        <w:t xml:space="preserve">, making the overall structure and implementation of the whole </w:t>
      </w:r>
      <w:r w:rsidR="00060019">
        <w:lastRenderedPageBreak/>
        <w:t>app arduous.</w:t>
      </w:r>
      <w:r w:rsidR="0081147D">
        <w:t xml:space="preserve"> Moreover, this knotty implementation would not fit the limited timespan we have for this project. </w:t>
      </w:r>
    </w:p>
    <w:p w14:paraId="351CACE1" w14:textId="0E648474" w:rsidR="007B71B1" w:rsidRDefault="00B0394E" w:rsidP="00C53C7F">
      <w:pPr>
        <w:pStyle w:val="Brodtekst"/>
      </w:pPr>
      <w:r>
        <w:t xml:space="preserve">Another issue that could arise at the user-level is </w:t>
      </w:r>
      <w:r w:rsidR="000F5BF4">
        <w:t xml:space="preserve">the </w:t>
      </w:r>
      <w:r>
        <w:t xml:space="preserve">ability of health workers to identify patients using two different identifiers. It could be slightly confusing for them to use both identifiers in parallel. </w:t>
      </w:r>
      <w:r w:rsidR="006F1A66">
        <w:t xml:space="preserve">In </w:t>
      </w:r>
      <w:r w:rsidR="000F5BF4">
        <w:t>our</w:t>
      </w:r>
      <w:r w:rsidR="006F1A66">
        <w:t xml:space="preserve"> option, </w:t>
      </w:r>
      <w:r w:rsidR="000F5BF4">
        <w:t xml:space="preserve">the </w:t>
      </w:r>
      <w:r w:rsidR="006F1A66">
        <w:t xml:space="preserve">issue can be resolved with accurate training and information about this solution. </w:t>
      </w:r>
    </w:p>
    <w:p w14:paraId="6E317190" w14:textId="498B1736" w:rsidR="00292353" w:rsidRDefault="00EF0F00" w:rsidP="00292353">
      <w:pPr>
        <w:pStyle w:val="2DUOOverskrift"/>
      </w:pPr>
      <w:bookmarkStart w:id="77" w:name="_Toc33534493"/>
      <w:r>
        <w:t>Solution for this pr</w:t>
      </w:r>
      <w:r w:rsidR="000F5BF4">
        <w:t>ot</w:t>
      </w:r>
      <w:r>
        <w:t>otype</w:t>
      </w:r>
      <w:bookmarkEnd w:id="77"/>
    </w:p>
    <w:p w14:paraId="241FDF8C" w14:textId="7D04494E" w:rsidR="00376383" w:rsidRDefault="007B101B" w:rsidP="00292353">
      <w:pPr>
        <w:pStyle w:val="Brodtekst"/>
      </w:pPr>
      <w:r>
        <w:t xml:space="preserve">What solution to choose for this prototype depends mostly on the context. </w:t>
      </w:r>
      <w:r w:rsidR="00162971">
        <w:t xml:space="preserve">As mentioned in chapter </w:t>
      </w:r>
      <w:r w:rsidR="00162971" w:rsidRPr="002D4087">
        <w:rPr>
          <w:color w:val="FF0000"/>
        </w:rPr>
        <w:t xml:space="preserve">X.X, </w:t>
      </w:r>
      <w:r w:rsidR="00162971">
        <w:t xml:space="preserve">we know that there are several </w:t>
      </w:r>
      <w:r w:rsidR="00754632">
        <w:t>points</w:t>
      </w:r>
      <w:r w:rsidR="00162971">
        <w:t xml:space="preserve"> </w:t>
      </w:r>
      <w:r w:rsidR="00CD4CF8">
        <w:t xml:space="preserve">that affect the decision. </w:t>
      </w:r>
      <w:r w:rsidR="0019053B">
        <w:t>The solution we thought fi</w:t>
      </w:r>
      <w:r w:rsidR="009B6A7A">
        <w:t>t</w:t>
      </w:r>
      <w:r w:rsidR="0019053B">
        <w:t xml:space="preserve">ted the most is the one described in section 5.2.1, Partially local. </w:t>
      </w:r>
      <w:r w:rsidR="0041208E">
        <w:t>However, there is a difference between the implemen</w:t>
      </w:r>
      <w:r w:rsidR="009B6A7A">
        <w:t>ta</w:t>
      </w:r>
      <w:r w:rsidR="0041208E">
        <w:t xml:space="preserve">tion </w:t>
      </w:r>
      <w:r w:rsidR="009B6A7A">
        <w:t>of</w:t>
      </w:r>
      <w:r w:rsidR="0041208E">
        <w:t xml:space="preserve"> this prototype and the DHIS2 app. </w:t>
      </w:r>
      <w:r w:rsidR="000F38A7">
        <w:t>This proto</w:t>
      </w:r>
      <w:r w:rsidR="009B6A7A">
        <w:t>t</w:t>
      </w:r>
      <w:r w:rsidR="000F38A7">
        <w:t>ype app implies</w:t>
      </w:r>
      <w:r w:rsidR="00567DC2">
        <w:t xml:space="preserve"> the first solution, </w:t>
      </w:r>
      <w:proofErr w:type="gramStart"/>
      <w:r w:rsidR="00567DC2">
        <w:t>Partially</w:t>
      </w:r>
      <w:proofErr w:type="gramEnd"/>
      <w:r w:rsidR="00567DC2">
        <w:t xml:space="preserve"> local, which is described in </w:t>
      </w:r>
      <w:r w:rsidR="009B6A7A">
        <w:t xml:space="preserve">the </w:t>
      </w:r>
      <w:r w:rsidR="00567DC2">
        <w:t xml:space="preserve">next paragraph. </w:t>
      </w:r>
      <w:r w:rsidR="00CE4850">
        <w:t xml:space="preserve">However, the </w:t>
      </w:r>
      <w:commentRangeStart w:id="78"/>
      <w:r w:rsidR="00CE4850">
        <w:t>DHIS2 app does approximately the same</w:t>
      </w:r>
      <w:commentRangeEnd w:id="78"/>
      <w:r w:rsidR="00376383">
        <w:rPr>
          <w:rStyle w:val="Merknadsreferanse"/>
          <w:lang w:val="nb-NO"/>
        </w:rPr>
        <w:commentReference w:id="78"/>
      </w:r>
      <w:r w:rsidR="00CE4850">
        <w:t xml:space="preserve">, but not in </w:t>
      </w:r>
      <w:proofErr w:type="gramStart"/>
      <w:r w:rsidR="00CE4850">
        <w:t>exact</w:t>
      </w:r>
      <w:r w:rsidR="009B6A7A">
        <w:t>ly</w:t>
      </w:r>
      <w:r w:rsidR="00CE4850">
        <w:t xml:space="preserve"> the same</w:t>
      </w:r>
      <w:proofErr w:type="gramEnd"/>
      <w:r w:rsidR="00CE4850">
        <w:t xml:space="preserve"> way. </w:t>
      </w:r>
      <w:r w:rsidR="009A6F3F">
        <w:t>How the patient ID is stored and used is already described in Chapter</w:t>
      </w:r>
      <w:r w:rsidR="009A6F3F" w:rsidRPr="006C3B33">
        <w:rPr>
          <w:color w:val="FF0000"/>
        </w:rPr>
        <w:t xml:space="preserve"> 3</w:t>
      </w:r>
      <w:r w:rsidR="009A6F3F">
        <w:t xml:space="preserve">. </w:t>
      </w:r>
    </w:p>
    <w:p w14:paraId="4E8096E4" w14:textId="4E502002" w:rsidR="00204039" w:rsidRDefault="00204039" w:rsidP="00292353">
      <w:pPr>
        <w:pStyle w:val="Brodtekst"/>
      </w:pPr>
      <w:r>
        <w:t xml:space="preserve">As we know, the </w:t>
      </w:r>
      <w:r w:rsidR="00027CCA">
        <w:t>P</w:t>
      </w:r>
      <w:r>
        <w:t xml:space="preserve">artially local </w:t>
      </w:r>
      <w:r w:rsidR="00FB3582">
        <w:t>means that the patient ID is a</w:t>
      </w:r>
      <w:r w:rsidR="009B6A7A">
        <w:t>v</w:t>
      </w:r>
      <w:r w:rsidR="00FB3582">
        <w:t>ailable loca</w:t>
      </w:r>
      <w:r w:rsidR="009B6A7A">
        <w:t>l</w:t>
      </w:r>
      <w:r w:rsidR="00FB3582">
        <w:t xml:space="preserve">ly in the system. </w:t>
      </w:r>
      <w:r w:rsidR="0076559E">
        <w:t xml:space="preserve">However, what makes it different from e.g. the registers being used today is that the patient ID is a </w:t>
      </w:r>
      <w:r w:rsidR="0076559E" w:rsidRPr="00A0009E">
        <w:rPr>
          <w:i/>
          <w:iCs/>
        </w:rPr>
        <w:t>parent identifier</w:t>
      </w:r>
      <w:r w:rsidR="0076559E">
        <w:t xml:space="preserve">, which </w:t>
      </w:r>
      <w:r w:rsidR="00204499">
        <w:t>gives access to the program-spe</w:t>
      </w:r>
      <w:r w:rsidR="009B6A7A">
        <w:t>c</w:t>
      </w:r>
      <w:r w:rsidR="00204499">
        <w:t>ific identifier</w:t>
      </w:r>
      <w:r w:rsidR="00A0009E">
        <w:t xml:space="preserve">. Therefore, with one unique patient ID, you can have access to the desired program. </w:t>
      </w:r>
    </w:p>
    <w:p w14:paraId="4EB92AB3" w14:textId="10E64DBB" w:rsidR="00BF1F88" w:rsidRDefault="00BF1F88" w:rsidP="00292353">
      <w:pPr>
        <w:pStyle w:val="Brodtekst"/>
      </w:pPr>
      <w:r>
        <w:t xml:space="preserve">We can look at </w:t>
      </w:r>
      <w:r w:rsidRPr="00342017">
        <w:rPr>
          <w:color w:val="FF0000"/>
        </w:rPr>
        <w:t xml:space="preserve">figure 1 </w:t>
      </w:r>
      <w:r>
        <w:t xml:space="preserve">again </w:t>
      </w:r>
      <w:r w:rsidR="004A71A6">
        <w:t xml:space="preserve">to understand this better. </w:t>
      </w:r>
      <w:r w:rsidR="00592CEC">
        <w:t xml:space="preserve">The figure shows one </w:t>
      </w:r>
      <w:r w:rsidR="00592CEC" w:rsidRPr="00592CEC">
        <w:rPr>
          <w:i/>
          <w:iCs/>
        </w:rPr>
        <w:t>parent identifier</w:t>
      </w:r>
      <w:r w:rsidR="00592CEC">
        <w:t xml:space="preserve"> </w:t>
      </w:r>
      <w:r w:rsidR="006A7E0A">
        <w:t xml:space="preserve">that is supposed to be the patient ID in this prototype. This ID is generated by the system when a new patient is added. </w:t>
      </w:r>
      <w:r w:rsidR="00374A14">
        <w:t xml:space="preserve">This is will be the parent </w:t>
      </w:r>
      <w:proofErr w:type="gramStart"/>
      <w:r w:rsidR="00374A14">
        <w:t>ID, and</w:t>
      </w:r>
      <w:proofErr w:type="gramEnd"/>
      <w:r w:rsidR="00374A14">
        <w:t xml:space="preserve"> can then have other program-s</w:t>
      </w:r>
      <w:r w:rsidR="009B6A7A">
        <w:t>pec</w:t>
      </w:r>
      <w:r w:rsidR="00374A14">
        <w:t xml:space="preserve">ific identifiers as </w:t>
      </w:r>
      <w:r w:rsidR="00374A14" w:rsidRPr="00374A14">
        <w:rPr>
          <w:i/>
          <w:iCs/>
        </w:rPr>
        <w:t>child identifiers</w:t>
      </w:r>
      <w:r w:rsidR="00374A14">
        <w:t xml:space="preserve">. </w:t>
      </w:r>
      <w:r w:rsidR="000329A8">
        <w:t xml:space="preserve">Let us look at one example. </w:t>
      </w:r>
      <w:r w:rsidR="00F41AFA">
        <w:t xml:space="preserve">We are adding a new patient in the system, and this patient will also be added to the </w:t>
      </w:r>
      <w:r w:rsidR="0065145A">
        <w:t>TB program</w:t>
      </w:r>
      <w:r w:rsidR="00F41AFA">
        <w:t xml:space="preserve"> since that is the purpose of their visit. </w:t>
      </w:r>
      <w:r w:rsidR="00893818">
        <w:t xml:space="preserve">Picture </w:t>
      </w:r>
      <w:r w:rsidR="00ED23DA">
        <w:rPr>
          <w:color w:val="FF0000"/>
        </w:rPr>
        <w:t>16</w:t>
      </w:r>
      <w:r w:rsidR="00893818" w:rsidRPr="00292A1A">
        <w:rPr>
          <w:color w:val="FF0000"/>
        </w:rPr>
        <w:t xml:space="preserve"> </w:t>
      </w:r>
      <w:r w:rsidR="00893818">
        <w:t xml:space="preserve">shows the patient details, along with the patient ID, which is </w:t>
      </w:r>
      <w:r w:rsidR="00893818">
        <w:rPr>
          <w:i/>
          <w:iCs/>
        </w:rPr>
        <w:t>000058</w:t>
      </w:r>
      <w:r w:rsidR="00893818">
        <w:t>. If we click further on the TB program, we can see that the patient ID is al</w:t>
      </w:r>
      <w:r w:rsidR="009B6A7A">
        <w:t>rea</w:t>
      </w:r>
      <w:r w:rsidR="00893818">
        <w:t>dy filled and is the same. However, there is a field for another ID that is specific for that program</w:t>
      </w:r>
      <w:r w:rsidR="00DA27FE">
        <w:t xml:space="preserve">, seen in </w:t>
      </w:r>
      <w:r w:rsidR="00893818">
        <w:t xml:space="preserve">Picture </w:t>
      </w:r>
      <w:r w:rsidR="00ED23DA">
        <w:rPr>
          <w:color w:val="FF0000"/>
        </w:rPr>
        <w:t>17</w:t>
      </w:r>
      <w:r w:rsidR="00DA27FE">
        <w:rPr>
          <w:color w:val="FF0000"/>
        </w:rPr>
        <w:t>.</w:t>
      </w:r>
    </w:p>
    <w:p w14:paraId="1B181274" w14:textId="77777777" w:rsidR="00B874AA" w:rsidRDefault="00B874AA" w:rsidP="00B874AA">
      <w:pPr>
        <w:pStyle w:val="Brodtekst"/>
        <w:keepNext/>
        <w:jc w:val="center"/>
      </w:pPr>
      <w:r>
        <w:rPr>
          <w:noProof/>
        </w:rPr>
        <w:lastRenderedPageBreak/>
        <w:drawing>
          <wp:inline distT="0" distB="0" distL="0" distR="0" wp14:anchorId="0958C705" wp14:editId="32ED6ED9">
            <wp:extent cx="2162175" cy="3843621"/>
            <wp:effectExtent l="0" t="0" r="0" b="5080"/>
            <wp:docPr id="9" name="Bilde 9"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 - 5.3.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170352" cy="3858156"/>
                    </a:xfrm>
                    <a:prstGeom prst="rect">
                      <a:avLst/>
                    </a:prstGeom>
                  </pic:spPr>
                </pic:pic>
              </a:graphicData>
            </a:graphic>
          </wp:inline>
        </w:drawing>
      </w:r>
    </w:p>
    <w:p w14:paraId="0588A73A" w14:textId="372F4165" w:rsidR="00B874AA" w:rsidRDefault="00B874AA" w:rsidP="00B874AA">
      <w:pPr>
        <w:pStyle w:val="Bildetekst"/>
        <w:jc w:val="center"/>
      </w:pPr>
      <w:bookmarkStart w:id="79" w:name="_Toc33534536"/>
      <w:r>
        <w:t xml:space="preserve">Picture </w:t>
      </w:r>
      <w:fldSimple w:instr=" SEQ Picture \* ARABIC ">
        <w:r w:rsidR="00C42F99">
          <w:rPr>
            <w:noProof/>
          </w:rPr>
          <w:t>24</w:t>
        </w:r>
      </w:fldSimple>
      <w:r>
        <w:t xml:space="preserve"> - </w:t>
      </w:r>
      <w:proofErr w:type="spellStart"/>
      <w:r>
        <w:t>Patient</w:t>
      </w:r>
      <w:proofErr w:type="spellEnd"/>
      <w:r>
        <w:t xml:space="preserve"> </w:t>
      </w:r>
      <w:proofErr w:type="spellStart"/>
      <w:r>
        <w:t>information</w:t>
      </w:r>
      <w:bookmarkEnd w:id="79"/>
      <w:proofErr w:type="spellEnd"/>
    </w:p>
    <w:p w14:paraId="17D5DD4E" w14:textId="7A808F61" w:rsidR="00B874AA" w:rsidRDefault="008F3D85" w:rsidP="00B874AA">
      <w:pPr>
        <w:pStyle w:val="Brodtekst"/>
        <w:keepNext/>
        <w:jc w:val="center"/>
      </w:pPr>
      <w:r>
        <w:rPr>
          <w:noProof/>
        </w:rPr>
        <mc:AlternateContent>
          <mc:Choice Requires="wps">
            <w:drawing>
              <wp:anchor distT="0" distB="0" distL="114300" distR="114300" simplePos="0" relativeHeight="251699200" behindDoc="0" locked="0" layoutInCell="1" allowOverlap="1" wp14:anchorId="5BB5DC82" wp14:editId="0B8E5DF4">
                <wp:simplePos x="0" y="0"/>
                <wp:positionH relativeFrom="column">
                  <wp:posOffset>1633220</wp:posOffset>
                </wp:positionH>
                <wp:positionV relativeFrom="paragraph">
                  <wp:posOffset>1087120</wp:posOffset>
                </wp:positionV>
                <wp:extent cx="200025" cy="390525"/>
                <wp:effectExtent l="0" t="0" r="28575" b="28575"/>
                <wp:wrapNone/>
                <wp:docPr id="12" name="Venstre klammeparentes 12"/>
                <wp:cNvGraphicFramePr/>
                <a:graphic xmlns:a="http://schemas.openxmlformats.org/drawingml/2006/main">
                  <a:graphicData uri="http://schemas.microsoft.com/office/word/2010/wordprocessingShape">
                    <wps:wsp>
                      <wps:cNvSpPr/>
                      <wps:spPr>
                        <a:xfrm>
                          <a:off x="0" y="0"/>
                          <a:ext cx="200025" cy="39052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EEEC25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Venstre klammeparentes 12" o:spid="_x0000_s1026" type="#_x0000_t87" style="position:absolute;margin-left:128.6pt;margin-top:85.6pt;width:15.75pt;height:30.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" adj="922" strokecolor="#4579b8 [3044]"/>
            </w:pict>
          </mc:Fallback>
        </mc:AlternateContent>
      </w:r>
      <w:r>
        <w:rPr>
          <w:noProof/>
        </w:rPr>
        <mc:AlternateContent>
          <mc:Choice Requires="wps">
            <w:drawing>
              <wp:anchor distT="0" distB="0" distL="114300" distR="114300" simplePos="0" relativeHeight="251700224" behindDoc="0" locked="0" layoutInCell="1" allowOverlap="1" wp14:anchorId="4329D5CD" wp14:editId="3007631F">
                <wp:simplePos x="0" y="0"/>
                <wp:positionH relativeFrom="margin">
                  <wp:posOffset>318770</wp:posOffset>
                </wp:positionH>
                <wp:positionV relativeFrom="paragraph">
                  <wp:posOffset>1163320</wp:posOffset>
                </wp:positionV>
                <wp:extent cx="1295400" cy="295275"/>
                <wp:effectExtent l="0" t="0" r="19050" b="28575"/>
                <wp:wrapNone/>
                <wp:docPr id="13" name="Tekstboks 13"/>
                <wp:cNvGraphicFramePr/>
                <a:graphic xmlns:a="http://schemas.openxmlformats.org/drawingml/2006/main">
                  <a:graphicData uri="http://schemas.microsoft.com/office/word/2010/wordprocessingShape">
                    <wps:wsp>
                      <wps:cNvSpPr txBox="1"/>
                      <wps:spPr>
                        <a:xfrm>
                          <a:off x="0" y="0"/>
                          <a:ext cx="1295400" cy="295275"/>
                        </a:xfrm>
                        <a:prstGeom prst="rect">
                          <a:avLst/>
                        </a:prstGeom>
                        <a:solidFill>
                          <a:schemeClr val="lt1"/>
                        </a:solidFill>
                        <a:ln w="6350">
                          <a:solidFill>
                            <a:schemeClr val="bg1"/>
                          </a:solidFill>
                        </a:ln>
                      </wps:spPr>
                      <wps:txbx>
                        <w:txbxContent>
                          <w:p w14:paraId="4994E0A9" w14:textId="181278FB" w:rsidR="00D264E2" w:rsidRDefault="00D264E2">
                            <w:r>
                              <w:t>Child identif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29D5CD" id="_x0000_t202" coordsize="21600,21600" o:spt="202" path="m,l,21600r21600,l21600,xe">
                <v:stroke joinstyle="miter"/>
                <v:path gradientshapeok="t" o:connecttype="rect"/>
              </v:shapetype>
              <v:shape id="Tekstboks 13" o:spid="_x0000_s1026" type="#_x0000_t202" style="position:absolute;left:0;text-align:left;margin-left:25.1pt;margin-top:91.6pt;width:102pt;height:23.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" fillcolor="white [3201]" strokecolor="white [3212]" strokeweight=".5pt">
                <v:textbox>
                  <w:txbxContent>
                    <w:p w14:paraId="4994E0A9" w14:textId="181278FB" w:rsidR="00D264E2" w:rsidRDefault="00D264E2">
                      <w:r>
                        <w:t>Child identifier</w:t>
                      </w:r>
                    </w:p>
                  </w:txbxContent>
                </v:textbox>
                <w10:wrap anchorx="margin"/>
              </v:shape>
            </w:pict>
          </mc:Fallback>
        </mc:AlternateContent>
      </w:r>
      <w:r w:rsidR="00ED23DA">
        <w:rPr>
          <w:noProof/>
        </w:rPr>
        <mc:AlternateContent>
          <mc:Choice Requires="wps">
            <w:drawing>
              <wp:anchor distT="0" distB="0" distL="114300" distR="114300" simplePos="0" relativeHeight="251704320" behindDoc="0" locked="0" layoutInCell="1" allowOverlap="1" wp14:anchorId="513B3773" wp14:editId="13DB0EBD">
                <wp:simplePos x="0" y="0"/>
                <wp:positionH relativeFrom="margin">
                  <wp:posOffset>309245</wp:posOffset>
                </wp:positionH>
                <wp:positionV relativeFrom="paragraph">
                  <wp:posOffset>1972945</wp:posOffset>
                </wp:positionV>
                <wp:extent cx="1266825" cy="295275"/>
                <wp:effectExtent l="0" t="0" r="28575" b="28575"/>
                <wp:wrapNone/>
                <wp:docPr id="19" name="Tekstboks 19"/>
                <wp:cNvGraphicFramePr/>
                <a:graphic xmlns:a="http://schemas.openxmlformats.org/drawingml/2006/main">
                  <a:graphicData uri="http://schemas.microsoft.com/office/word/2010/wordprocessingShape">
                    <wps:wsp>
                      <wps:cNvSpPr txBox="1"/>
                      <wps:spPr>
                        <a:xfrm>
                          <a:off x="0" y="0"/>
                          <a:ext cx="1266825" cy="295275"/>
                        </a:xfrm>
                        <a:prstGeom prst="rect">
                          <a:avLst/>
                        </a:prstGeom>
                        <a:solidFill>
                          <a:schemeClr val="lt1"/>
                        </a:solidFill>
                        <a:ln w="6350">
                          <a:solidFill>
                            <a:schemeClr val="bg1"/>
                          </a:solidFill>
                        </a:ln>
                      </wps:spPr>
                      <wps:txbx>
                        <w:txbxContent>
                          <w:p w14:paraId="5B879682" w14:textId="6B27AC04" w:rsidR="00D264E2" w:rsidRDefault="00D264E2" w:rsidP="00ED23DA">
                            <w:r>
                              <w:t>Parent identif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B3773" id="Tekstboks 19" o:spid="_x0000_s1027" type="#_x0000_t202" style="position:absolute;left:0;text-align:left;margin-left:24.35pt;margin-top:155.35pt;width:99.75pt;height:23.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" fillcolor="white [3201]" strokecolor="white [3212]" strokeweight=".5pt">
                <v:textbox>
                  <w:txbxContent>
                    <w:p w14:paraId="5B879682" w14:textId="6B27AC04" w:rsidR="00D264E2" w:rsidRDefault="00D264E2" w:rsidP="00ED23DA">
                      <w:r>
                        <w:t>Parent identifier</w:t>
                      </w:r>
                    </w:p>
                  </w:txbxContent>
                </v:textbox>
                <w10:wrap anchorx="margin"/>
              </v:shape>
            </w:pict>
          </mc:Fallback>
        </mc:AlternateContent>
      </w:r>
      <w:r w:rsidR="00ED23DA">
        <w:rPr>
          <w:noProof/>
        </w:rPr>
        <mc:AlternateContent>
          <mc:Choice Requires="wps">
            <w:drawing>
              <wp:anchor distT="0" distB="0" distL="114300" distR="114300" simplePos="0" relativeHeight="251702272" behindDoc="0" locked="0" layoutInCell="1" allowOverlap="1" wp14:anchorId="18DEDE96" wp14:editId="7FE13927">
                <wp:simplePos x="0" y="0"/>
                <wp:positionH relativeFrom="column">
                  <wp:posOffset>1628775</wp:posOffset>
                </wp:positionH>
                <wp:positionV relativeFrom="paragraph">
                  <wp:posOffset>1923415</wp:posOffset>
                </wp:positionV>
                <wp:extent cx="200025" cy="390525"/>
                <wp:effectExtent l="0" t="0" r="28575" b="28575"/>
                <wp:wrapNone/>
                <wp:docPr id="18" name="Venstre klammeparentes 18"/>
                <wp:cNvGraphicFramePr/>
                <a:graphic xmlns:a="http://schemas.openxmlformats.org/drawingml/2006/main">
                  <a:graphicData uri="http://schemas.microsoft.com/office/word/2010/wordprocessingShape">
                    <wps:wsp>
                      <wps:cNvSpPr/>
                      <wps:spPr>
                        <a:xfrm>
                          <a:off x="0" y="0"/>
                          <a:ext cx="200025" cy="39052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F0BE2B" id="Venstre klammeparentes 18" o:spid="_x0000_s1026" type="#_x0000_t87" style="position:absolute;margin-left:128.25pt;margin-top:151.45pt;width:15.75pt;height:30.7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" adj="922" strokecolor="#4579b8 [3044]"/>
            </w:pict>
          </mc:Fallback>
        </mc:AlternateContent>
      </w:r>
      <w:r w:rsidR="00B874AA">
        <w:rPr>
          <w:noProof/>
        </w:rPr>
        <w:drawing>
          <wp:inline distT="0" distB="0" distL="0" distR="0" wp14:anchorId="29AF2626" wp14:editId="538CBB35">
            <wp:extent cx="2171700" cy="3860165"/>
            <wp:effectExtent l="0" t="0" r="0" b="6985"/>
            <wp:docPr id="10" name="Bilde 10"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ient tb - 5.3.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171700" cy="3860165"/>
                    </a:xfrm>
                    <a:prstGeom prst="rect">
                      <a:avLst/>
                    </a:prstGeom>
                  </pic:spPr>
                </pic:pic>
              </a:graphicData>
            </a:graphic>
          </wp:inline>
        </w:drawing>
      </w:r>
    </w:p>
    <w:p w14:paraId="66CAAA15" w14:textId="4D915176" w:rsidR="00B874AA" w:rsidRPr="00B874AA" w:rsidRDefault="00B874AA" w:rsidP="00B874AA">
      <w:pPr>
        <w:pStyle w:val="Bildetekst"/>
        <w:jc w:val="center"/>
        <w:rPr>
          <w:lang w:val="en-US"/>
        </w:rPr>
      </w:pPr>
      <w:bookmarkStart w:id="80" w:name="_Toc33534537"/>
      <w:r w:rsidRPr="00B874AA">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25</w:t>
      </w:r>
      <w:r w:rsidR="00C42F99">
        <w:rPr>
          <w:lang w:val="en-US"/>
        </w:rPr>
        <w:fldChar w:fldCharType="end"/>
      </w:r>
      <w:r w:rsidRPr="00B874AA">
        <w:rPr>
          <w:lang w:val="en-US"/>
        </w:rPr>
        <w:t xml:space="preserve"> - Patient information in </w:t>
      </w:r>
      <w:r w:rsidR="00AF6289">
        <w:rPr>
          <w:lang w:val="en-US"/>
        </w:rPr>
        <w:t xml:space="preserve">the </w:t>
      </w:r>
      <w:r w:rsidRPr="00B874AA">
        <w:rPr>
          <w:lang w:val="en-US"/>
        </w:rPr>
        <w:t>TB program</w:t>
      </w:r>
      <w:bookmarkEnd w:id="80"/>
    </w:p>
    <w:p w14:paraId="4119C2F9" w14:textId="19C346BC" w:rsidR="005E1574" w:rsidRDefault="005E1574" w:rsidP="00292353">
      <w:pPr>
        <w:pStyle w:val="Brodtekst"/>
      </w:pPr>
      <w:r>
        <w:lastRenderedPageBreak/>
        <w:t xml:space="preserve">We have seen how this solution works in practice. </w:t>
      </w:r>
      <w:r w:rsidR="00750160">
        <w:t>However, what is the reason behind this choice</w:t>
      </w:r>
      <w:r w:rsidR="00BA22B9">
        <w:t xml:space="preserve">? </w:t>
      </w:r>
      <w:r w:rsidR="00046F80">
        <w:t xml:space="preserve">As we mentioned </w:t>
      </w:r>
      <w:r w:rsidR="009B6A7A">
        <w:t>at</w:t>
      </w:r>
      <w:r w:rsidR="00046F80">
        <w:t xml:space="preserve"> the beginning of this section, the context has a lot to say.</w:t>
      </w:r>
      <w:r w:rsidR="00991B26">
        <w:t xml:space="preserve"> </w:t>
      </w:r>
      <w:r w:rsidR="00F627F3">
        <w:t>This solution is the that can be practically possible with the limited resources</w:t>
      </w:r>
      <w:r w:rsidR="00A466C2">
        <w:t xml:space="preserve">, compared to the two </w:t>
      </w:r>
      <w:proofErr w:type="gramStart"/>
      <w:r w:rsidR="00A466C2">
        <w:t>other</w:t>
      </w:r>
      <w:proofErr w:type="gramEnd"/>
      <w:r w:rsidR="00A466C2">
        <w:t xml:space="preserve"> suggested in this chapte</w:t>
      </w:r>
      <w:r w:rsidR="006D2CBF">
        <w:t xml:space="preserve">r. </w:t>
      </w:r>
      <w:r w:rsidR="0069538F">
        <w:t>The National ID-based solution would require more involvement of other parties that might be hard to ac</w:t>
      </w:r>
      <w:r w:rsidR="009B6A7A">
        <w:t>hiev</w:t>
      </w:r>
      <w:r w:rsidR="0069538F">
        <w:t>e because other parties might not have the same type of motivation to do the ne</w:t>
      </w:r>
      <w:r w:rsidR="009B6A7A">
        <w:t>cess</w:t>
      </w:r>
      <w:r w:rsidR="0069538F">
        <w:t xml:space="preserve">ary work. </w:t>
      </w:r>
      <w:r w:rsidR="00750AC4">
        <w:t xml:space="preserve">The third option is a solution that would require more time for the implementation, and that is one of the challenges with this master topic – we only have a limited timeframe. </w:t>
      </w:r>
    </w:p>
    <w:p w14:paraId="1F6BCE4D" w14:textId="6BF7CB8D" w:rsidR="00715236" w:rsidRDefault="00D45A47" w:rsidP="00292353">
      <w:pPr>
        <w:pStyle w:val="Brodtekst"/>
      </w:pPr>
      <w:r>
        <w:t>Another reason for not ch</w:t>
      </w:r>
      <w:r w:rsidR="009B6A7A">
        <w:t>o</w:t>
      </w:r>
      <w:r>
        <w:t>osing the other two solution</w:t>
      </w:r>
      <w:r w:rsidR="009B6A7A">
        <w:t>s</w:t>
      </w:r>
      <w:r>
        <w:t xml:space="preserve"> is the limited technical knowledge of the </w:t>
      </w:r>
      <w:r w:rsidR="00553C39">
        <w:t>CHW</w:t>
      </w:r>
      <w:r>
        <w:t xml:space="preserve">’s, and the fact that </w:t>
      </w:r>
      <w:proofErr w:type="gramStart"/>
      <w:r w:rsidR="009B6A7A">
        <w:t>a</w:t>
      </w:r>
      <w:r>
        <w:t xml:space="preserve"> large number of</w:t>
      </w:r>
      <w:proofErr w:type="gramEnd"/>
      <w:r>
        <w:t xml:space="preserve"> the patients in the health clinics do not own a national ID. </w:t>
      </w:r>
      <w:r w:rsidR="00D617BC">
        <w:t>Not having a national ID could be solved by solution 3, A combination of both, but then</w:t>
      </w:r>
      <w:r w:rsidR="00173594">
        <w:t xml:space="preserve"> we meet the issue where </w:t>
      </w:r>
      <w:r w:rsidR="00553C39">
        <w:t>CHW</w:t>
      </w:r>
      <w:r w:rsidR="00173594">
        <w:t>’s would find it difficult or confusing to use both type</w:t>
      </w:r>
      <w:r w:rsidR="009B6A7A">
        <w:t>s</w:t>
      </w:r>
      <w:r w:rsidR="00173594">
        <w:t xml:space="preserve"> of identifiers. </w:t>
      </w:r>
      <w:r w:rsidR="00BD2936">
        <w:t xml:space="preserve">We can see from the interviews from the fieldwork, that most of the </w:t>
      </w:r>
      <w:r w:rsidR="00553C39">
        <w:t>CHW</w:t>
      </w:r>
      <w:r w:rsidR="00BD2936">
        <w:t xml:space="preserve"> have limited knowledge about the technology. This confusion could then lead to mistakes in the data.</w:t>
      </w:r>
    </w:p>
    <w:p w14:paraId="67210CDD" w14:textId="1C48DB42" w:rsidR="005D5EF9" w:rsidRDefault="00715236" w:rsidP="00292353">
      <w:pPr>
        <w:pStyle w:val="Brodtekst"/>
      </w:pPr>
      <w:r>
        <w:t xml:space="preserve">This decision was made after the first field trip when we had talked to several </w:t>
      </w:r>
      <w:r w:rsidR="00553C39">
        <w:t>CHW</w:t>
      </w:r>
      <w:r w:rsidR="001D59D0">
        <w:t xml:space="preserve"> about their experience</w:t>
      </w:r>
      <w:r>
        <w:t xml:space="preserve">. </w:t>
      </w:r>
      <w:r w:rsidR="001D59D0">
        <w:t>This gave us some idea</w:t>
      </w:r>
      <w:r w:rsidR="009B6A7A">
        <w:t>s</w:t>
      </w:r>
      <w:r w:rsidR="001D59D0">
        <w:t xml:space="preserve">. This thought got even stronger after the second field trip when we interviewed the </w:t>
      </w:r>
      <w:r w:rsidR="00553C39">
        <w:t>CHW</w:t>
      </w:r>
      <w:r w:rsidR="001D59D0">
        <w:t xml:space="preserve"> in detail. </w:t>
      </w:r>
      <w:r w:rsidR="00C76B7E">
        <w:t xml:space="preserve">Let us take </w:t>
      </w:r>
      <w:r w:rsidR="00931503">
        <w:t>a</w:t>
      </w:r>
      <w:r w:rsidR="00C76B7E">
        <w:t>n example from the interviews. We asked the participa</w:t>
      </w:r>
      <w:r w:rsidR="007E3C82">
        <w:t>ting</w:t>
      </w:r>
      <w:r w:rsidR="00C76B7E">
        <w:t xml:space="preserve"> </w:t>
      </w:r>
      <w:r w:rsidR="00553C39">
        <w:t>CHW</w:t>
      </w:r>
      <w:r w:rsidR="00C76B7E">
        <w:t xml:space="preserve"> to find a solution when a patient loses their booklet. </w:t>
      </w:r>
      <w:r w:rsidR="00E235A8">
        <w:t xml:space="preserve">Many of the participants got confused and suggested to just add that patient as a new patient. </w:t>
      </w:r>
      <w:r w:rsidR="00373E94">
        <w:t>This might solve the problem</w:t>
      </w:r>
      <w:r w:rsidR="00951900">
        <w:t xml:space="preserve"> for them</w:t>
      </w:r>
      <w:r w:rsidR="00373E94">
        <w:t>, but we can clearly see that this would make du</w:t>
      </w:r>
      <w:r w:rsidR="002B3C61">
        <w:t>p</w:t>
      </w:r>
      <w:r w:rsidR="00373E94">
        <w:t>licates in the data</w:t>
      </w:r>
      <w:r w:rsidR="00733D19">
        <w:t>, which is one of the main problems this topic is</w:t>
      </w:r>
      <w:r w:rsidR="006548F1">
        <w:t xml:space="preserve"> trying to reduce.</w:t>
      </w:r>
    </w:p>
    <w:p w14:paraId="757A33E2" w14:textId="77777777" w:rsidR="005D5EF9" w:rsidRDefault="005D5EF9">
      <w:pPr>
        <w:rPr>
          <w:lang w:val="en-US"/>
        </w:rPr>
      </w:pPr>
      <w:r w:rsidRPr="00A759A8">
        <w:rPr>
          <w:lang w:val="en-US"/>
        </w:rPr>
        <w:br w:type="page"/>
      </w:r>
    </w:p>
    <w:p w14:paraId="6D8A0003" w14:textId="78F9F6F9" w:rsidR="005D5EF9" w:rsidRDefault="00C7590C" w:rsidP="005D5EF9">
      <w:pPr>
        <w:pStyle w:val="1DUOOverskrift"/>
      </w:pPr>
      <w:bookmarkStart w:id="81" w:name="_Toc33534494"/>
      <w:r>
        <w:lastRenderedPageBreak/>
        <w:t xml:space="preserve">Platform </w:t>
      </w:r>
      <w:r w:rsidR="004D639A">
        <w:t>T</w:t>
      </w:r>
      <w:r>
        <w:t>echnology</w:t>
      </w:r>
      <w:r w:rsidR="004D639A">
        <w:t>,</w:t>
      </w:r>
      <w:r w:rsidR="00831389">
        <w:t xml:space="preserve"> and</w:t>
      </w:r>
      <w:r w:rsidR="004D639A">
        <w:t xml:space="preserve"> </w:t>
      </w:r>
      <w:r w:rsidR="005D5EF9">
        <w:t>Design &amp; Implementation</w:t>
      </w:r>
      <w:bookmarkEnd w:id="81"/>
      <w:r w:rsidR="005D5EF9">
        <w:t xml:space="preserve"> </w:t>
      </w:r>
    </w:p>
    <w:p w14:paraId="6B7F74FC" w14:textId="77777777" w:rsidR="005276CB" w:rsidRDefault="005276CB" w:rsidP="005276CB">
      <w:pPr>
        <w:pStyle w:val="2DUOOverskrift"/>
      </w:pPr>
      <w:bookmarkStart w:id="82" w:name="_Toc33534481"/>
      <w:r>
        <w:t>DHIS2 and open-source platform</w:t>
      </w:r>
      <w:bookmarkEnd w:id="82"/>
    </w:p>
    <w:p w14:paraId="13B7D82B" w14:textId="77777777" w:rsidR="005276CB" w:rsidRDefault="005276CB" w:rsidP="005276CB">
      <w:pPr>
        <w:pStyle w:val="Brodtekst"/>
      </w:pPr>
      <w:r>
        <w:t xml:space="preserve">The District Health Information System (DHIS), is an open-source platform that is being used globally. DHIS2 is developed by the Health Information Systems </w:t>
      </w:r>
      <w:proofErr w:type="spellStart"/>
      <w:r>
        <w:t>Programme</w:t>
      </w:r>
      <w:proofErr w:type="spellEnd"/>
      <w:r>
        <w:t xml:space="preserve"> (HISP), which is a research group at the University of Oslo (</w:t>
      </w:r>
      <w:proofErr w:type="spellStart"/>
      <w:r>
        <w:t>UiO</w:t>
      </w:r>
      <w:proofErr w:type="spellEnd"/>
      <w:r>
        <w:t>). DHIS2 is now the world’s largest health management information systems platform that is being used in 67 different countries</w:t>
      </w:r>
      <w:r>
        <w:rPr>
          <w:rStyle w:val="Sluttnotereferanse"/>
        </w:rPr>
        <w:endnoteReference w:id="32"/>
      </w:r>
      <w:r>
        <w:t xml:space="preserve"> [</w:t>
      </w:r>
      <w:r w:rsidRPr="00D74036">
        <w:rPr>
          <w:color w:val="FF0000"/>
        </w:rPr>
        <w:t>ref</w:t>
      </w:r>
      <w:r>
        <w:t>]. There are ongoing development and adaptation to new technologies on this platform that is making it grow even more. This success is mainly caused by DHIS and HISP community and networks through different activities and projects being carried out. Ph.D. and masters have also made a valuable contribution to the expansion of this platform</w:t>
      </w:r>
      <w:r>
        <w:rPr>
          <w:rStyle w:val="Sluttnotereferanse"/>
        </w:rPr>
        <w:endnoteReference w:id="33"/>
      </w:r>
      <w:r>
        <w:t xml:space="preserve"> [</w:t>
      </w:r>
      <w:r w:rsidRPr="006C4333">
        <w:rPr>
          <w:color w:val="FF0000"/>
        </w:rPr>
        <w:t>ref</w:t>
      </w:r>
      <w:r>
        <w:t xml:space="preserve">]. </w:t>
      </w:r>
    </w:p>
    <w:p w14:paraId="0EECB454" w14:textId="77777777" w:rsidR="005276CB" w:rsidRDefault="005276CB" w:rsidP="005276CB">
      <w:pPr>
        <w:pStyle w:val="Brodtekst"/>
      </w:pPr>
      <w:r>
        <w:t xml:space="preserve">DHIS like the many other platforms </w:t>
      </w:r>
      <w:proofErr w:type="gramStart"/>
      <w:r>
        <w:t>have the ability to</w:t>
      </w:r>
      <w:proofErr w:type="gramEnd"/>
      <w:r>
        <w:t xml:space="preserve"> let the developers customize the application to fit in the context. The platform core has the code and functionality that is limited to the main developers of the platform. However, other parties are free to use this platform and make modifications to the parts that are changeable. Figure </w:t>
      </w:r>
      <w:r w:rsidRPr="00B5378E">
        <w:rPr>
          <w:color w:val="FF0000"/>
        </w:rPr>
        <w:t xml:space="preserve">F.F </w:t>
      </w:r>
      <w:r>
        <w:t>from a paper illustrates this concept of platform architecture for Participatory Design for the platform very clearly</w:t>
      </w:r>
      <w:bookmarkStart w:id="83" w:name="_Ref33028756"/>
      <w:r>
        <w:rPr>
          <w:rStyle w:val="Sluttnotereferanse"/>
        </w:rPr>
        <w:endnoteReference w:id="34"/>
      </w:r>
      <w:bookmarkEnd w:id="83"/>
      <w:r>
        <w:t xml:space="preserve"> [</w:t>
      </w:r>
      <w:r w:rsidRPr="00780C6C">
        <w:rPr>
          <w:color w:val="FF0000"/>
        </w:rPr>
        <w:t>ref</w:t>
      </w:r>
      <w:r>
        <w:t xml:space="preserve">]. This figure can also fit for this platform definition here. The Generic core is the part of the platform that is limited; however, the outer layers of the platform are more open to changes and modifications. By utilizing the core, and other bundled apps, the platform technology can be developed to some quite useful and powerful systems. </w:t>
      </w:r>
    </w:p>
    <w:p w14:paraId="29CEB1AA" w14:textId="77777777" w:rsidR="005276CB" w:rsidRDefault="005276CB" w:rsidP="005276CB">
      <w:pPr>
        <w:pStyle w:val="Brodtekst"/>
        <w:keepNext/>
        <w:jc w:val="center"/>
      </w:pPr>
      <w:r w:rsidRPr="00C93D51">
        <w:rPr>
          <w:noProof/>
        </w:rPr>
        <w:lastRenderedPageBreak/>
        <w:drawing>
          <wp:inline distT="0" distB="0" distL="0" distR="0" wp14:anchorId="27D79D37" wp14:editId="062F435F">
            <wp:extent cx="4778016" cy="4292600"/>
            <wp:effectExtent l="0" t="0" r="3810" b="0"/>
            <wp:docPr id="57" name="Bild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00705" cy="4312984"/>
                    </a:xfrm>
                    <a:prstGeom prst="rect">
                      <a:avLst/>
                    </a:prstGeom>
                  </pic:spPr>
                </pic:pic>
              </a:graphicData>
            </a:graphic>
          </wp:inline>
        </w:drawing>
      </w:r>
    </w:p>
    <w:p w14:paraId="7982949B" w14:textId="77777777" w:rsidR="005276CB" w:rsidRPr="008E309D" w:rsidRDefault="005276CB" w:rsidP="005276CB">
      <w:pPr>
        <w:pStyle w:val="Bildetekst"/>
        <w:jc w:val="center"/>
        <w:rPr>
          <w:lang w:val="en-US"/>
        </w:rPr>
      </w:pPr>
      <w:bookmarkStart w:id="84" w:name="_Toc33534513"/>
      <w:r w:rsidRPr="008E309D">
        <w:rPr>
          <w:lang w:val="en-US"/>
        </w:rPr>
        <w:t xml:space="preserve">Figure </w:t>
      </w:r>
      <w:r w:rsidRPr="008E309D">
        <w:rPr>
          <w:lang w:val="en-US"/>
        </w:rPr>
        <w:fldChar w:fldCharType="begin"/>
      </w:r>
      <w:r w:rsidRPr="008E309D">
        <w:rPr>
          <w:lang w:val="en-US"/>
        </w:rPr>
        <w:instrText xml:space="preserve"> SEQ Figure \* ARABIC </w:instrText>
      </w:r>
      <w:r w:rsidRPr="008E309D">
        <w:rPr>
          <w:lang w:val="en-US"/>
        </w:rPr>
        <w:fldChar w:fldCharType="separate"/>
      </w:r>
      <w:r>
        <w:rPr>
          <w:noProof/>
          <w:lang w:val="en-US"/>
        </w:rPr>
        <w:t>1</w:t>
      </w:r>
      <w:r w:rsidRPr="008E309D">
        <w:rPr>
          <w:lang w:val="en-US"/>
        </w:rPr>
        <w:fldChar w:fldCharType="end"/>
      </w:r>
      <w:r w:rsidRPr="008E309D">
        <w:rPr>
          <w:lang w:val="en-US"/>
        </w:rPr>
        <w:t xml:space="preserve"> - A platform architecture</w:t>
      </w:r>
      <w:bookmarkEnd w:id="84"/>
    </w:p>
    <w:p w14:paraId="218BF3F3" w14:textId="55CD83E7" w:rsidR="005276CB" w:rsidRPr="003B67CC" w:rsidRDefault="005276CB" w:rsidP="00CE652B">
      <w:pPr>
        <w:pStyle w:val="Brodtekst"/>
        <w:rPr>
          <w:b/>
          <w:bCs/>
        </w:rPr>
      </w:pPr>
      <w:r w:rsidRPr="00333DF4">
        <w:t>A concept we w</w:t>
      </w:r>
      <w:r>
        <w:t xml:space="preserve">ould like to mention is the Participatory Design that is </w:t>
      </w:r>
      <w:r w:rsidR="002E5C7C">
        <w:t xml:space="preserve">explained in chapter </w:t>
      </w:r>
      <w:r w:rsidR="002E5C7C" w:rsidRPr="002E5C7C">
        <w:rPr>
          <w:color w:val="FF0000"/>
        </w:rPr>
        <w:t xml:space="preserve">X </w:t>
      </w:r>
      <w:r w:rsidR="002E5C7C">
        <w:t xml:space="preserve">and </w:t>
      </w:r>
      <w:r>
        <w:t>described in</w:t>
      </w:r>
      <w:r w:rsidR="002E5C7C">
        <w:t xml:space="preserve"> detail in</w:t>
      </w:r>
      <w:r>
        <w:t xml:space="preserve"> a paper by Rolland et al. </w:t>
      </w:r>
      <w:r>
        <w:fldChar w:fldCharType="begin"/>
      </w:r>
      <w:r>
        <w:instrText xml:space="preserve"> NOTEREF _Ref33028756 \f \h </w:instrText>
      </w:r>
      <w:r>
        <w:fldChar w:fldCharType="separate"/>
      </w:r>
      <w:r w:rsidRPr="001C5F54">
        <w:rPr>
          <w:rStyle w:val="Sluttnotereferanse"/>
        </w:rPr>
        <w:t>20</w:t>
      </w:r>
      <w:r>
        <w:fldChar w:fldCharType="end"/>
      </w:r>
      <w:r>
        <w:t xml:space="preserve"> [</w:t>
      </w:r>
      <w:r w:rsidRPr="003B67CC">
        <w:rPr>
          <w:color w:val="FF0000"/>
        </w:rPr>
        <w:t>ref</w:t>
      </w:r>
      <w:r>
        <w:t xml:space="preserve">]. The reason why we are bringing our attention to this concept here is to, again, enhance the success of platform development. Apart from the reasons mentioned above, the feedback from the user community has played a huge role. No matter what PD is used, direct interaction with the end-users has shown to be quite useful. </w:t>
      </w:r>
    </w:p>
    <w:p w14:paraId="111A6BA6" w14:textId="77777777" w:rsidR="005276CB" w:rsidRDefault="005276CB" w:rsidP="005276CB">
      <w:pPr>
        <w:pStyle w:val="4DUOOverskrift"/>
      </w:pPr>
      <w:r>
        <w:t>Tracker</w:t>
      </w:r>
    </w:p>
    <w:p w14:paraId="3DA085E3" w14:textId="22270844" w:rsidR="005276CB" w:rsidRPr="00A10351" w:rsidRDefault="005276CB" w:rsidP="005276CB">
      <w:pPr>
        <w:pStyle w:val="Brodtekst"/>
      </w:pPr>
      <w:r>
        <w:t>The DHIS Tracker app is certainly the application developed by the DHIS platform. DHIS is being used at the district level for data records and management. However, the aim of this Tracker app is to bring this technology to the clinics-level. This is an Android app that can be downloaded from the Google Play store. The app allows offline data capture, and the data is automatically synchronized whenever there is internet connection</w:t>
      </w:r>
      <w:r>
        <w:fldChar w:fldCharType="begin"/>
      </w:r>
      <w:r>
        <w:instrText xml:space="preserve"> NOTEREF _Ref33027708 \f \h </w:instrText>
      </w:r>
      <w:r>
        <w:fldChar w:fldCharType="separate"/>
      </w:r>
      <w:r w:rsidRPr="00306C22">
        <w:rPr>
          <w:rStyle w:val="Sluttnotereferanse"/>
        </w:rPr>
        <w:t>29</w:t>
      </w:r>
      <w:r>
        <w:fldChar w:fldCharType="end"/>
      </w:r>
      <w:r>
        <w:t xml:space="preserve"> [</w:t>
      </w:r>
      <w:r w:rsidRPr="00306C22">
        <w:rPr>
          <w:color w:val="FF0000"/>
        </w:rPr>
        <w:t>ref</w:t>
      </w:r>
      <w:r>
        <w:t xml:space="preserve">]. Through the API available for students and developers, we were able to contribute with our parts of the project. </w:t>
      </w:r>
      <w:r>
        <w:lastRenderedPageBreak/>
        <w:t xml:space="preserve">However, due to some limitations mentioned in chapter </w:t>
      </w:r>
      <w:r w:rsidRPr="00152FB3">
        <w:rPr>
          <w:color w:val="FF0000"/>
        </w:rPr>
        <w:t>X</w:t>
      </w:r>
      <w:r>
        <w:t xml:space="preserve">, we ended up developing a prototype to test the concept rather than adding the functionality in the Tracker app. </w:t>
      </w:r>
    </w:p>
    <w:p w14:paraId="523D3359" w14:textId="6ABDBB6A" w:rsidR="005276CB" w:rsidRDefault="005276CB" w:rsidP="00475582">
      <w:pPr>
        <w:pStyle w:val="4DUOOverskrift"/>
      </w:pPr>
      <w:bookmarkStart w:id="85" w:name="_Toc33534483"/>
      <w:r>
        <w:t xml:space="preserve"> “</w:t>
      </w:r>
      <w:r w:rsidRPr="005B7B5F">
        <w:t>Okay, what next</w:t>
      </w:r>
      <w:r>
        <w:t>”?</w:t>
      </w:r>
      <w:bookmarkEnd w:id="85"/>
    </w:p>
    <w:p w14:paraId="6E8372F8" w14:textId="4D68914D" w:rsidR="004D639A" w:rsidRPr="004D639A" w:rsidRDefault="00907B62" w:rsidP="004D639A">
      <w:pPr>
        <w:pStyle w:val="Brodtekst"/>
      </w:pPr>
      <w:r>
        <w:t xml:space="preserve">Referring to the question we mentioned at the beginning of chapter </w:t>
      </w:r>
      <w:r w:rsidRPr="00907B62">
        <w:rPr>
          <w:color w:val="FF0000"/>
        </w:rPr>
        <w:t>X</w:t>
      </w:r>
      <w:r w:rsidRPr="00E539CF">
        <w:t xml:space="preserve">. </w:t>
      </w:r>
      <w:r w:rsidR="005276CB">
        <w:t xml:space="preserve">Now we have seen what is there already and opportunities this open-source platform can give us. From this point, we will try to present the work we have been doing, the data we have collected, the decisions we had to make, the limitations we had to consider, and try to adapt the opportunities with the limited resources available. All this, by having the context and the ground rules information in mind. </w:t>
      </w:r>
    </w:p>
    <w:p w14:paraId="622F74CA" w14:textId="77777777" w:rsidR="005D5EF9" w:rsidRDefault="005D5EF9" w:rsidP="005D5EF9">
      <w:pPr>
        <w:pStyle w:val="2DUOOverskrift"/>
      </w:pPr>
      <w:bookmarkStart w:id="86" w:name="_Toc33534495"/>
      <w:r>
        <w:t>The prototype</w:t>
      </w:r>
      <w:bookmarkEnd w:id="86"/>
    </w:p>
    <w:p w14:paraId="51A05368" w14:textId="0781B303" w:rsidR="005D5EF9" w:rsidRDefault="005D5EF9" w:rsidP="005D5EF9">
      <w:pPr>
        <w:pStyle w:val="Brodtekst"/>
      </w:pPr>
      <w:r>
        <w:t>For the implementation of this project</w:t>
      </w:r>
      <w:r w:rsidR="007245C3">
        <w:t>,</w:t>
      </w:r>
      <w:r>
        <w:t xml:space="preserve"> the “obvious” choice of an editor was the Android Studio, with Java as the implementation language with android programming. The more technical details of the DHIS2 app is already mentioned in chapter </w:t>
      </w:r>
      <w:r w:rsidRPr="00462356">
        <w:rPr>
          <w:color w:val="FF0000"/>
        </w:rPr>
        <w:t>X</w:t>
      </w:r>
      <w:r>
        <w:t xml:space="preserve">. Many of those details apply to this part of the implementation too. </w:t>
      </w:r>
    </w:p>
    <w:p w14:paraId="0EAC9773" w14:textId="0B3F3966" w:rsidR="005D5EF9" w:rsidRDefault="005D5EF9" w:rsidP="005D5EF9">
      <w:pPr>
        <w:pStyle w:val="Brodtekst"/>
      </w:pPr>
      <w:r>
        <w:t>The main goal</w:t>
      </w:r>
      <w:r w:rsidR="007245C3">
        <w:t>, to begin with,</w:t>
      </w:r>
      <w:r>
        <w:t xml:space="preserve"> was to implement this functionality directly into the DHIS2 code. However, due to some complications and limitations, we had to make some changes </w:t>
      </w:r>
      <w:r w:rsidR="007245C3">
        <w:t>to</w:t>
      </w:r>
      <w:r>
        <w:t xml:space="preserve"> the plan. More about those complications is written in chapter </w:t>
      </w:r>
      <w:r w:rsidRPr="00462356">
        <w:rPr>
          <w:color w:val="FF0000"/>
        </w:rPr>
        <w:t>X</w:t>
      </w:r>
      <w:r>
        <w:t>. In this section, we will focus more on the implementation and the choices made for the prototype which was developed to be tested.</w:t>
      </w:r>
    </w:p>
    <w:p w14:paraId="0E3AC204" w14:textId="77777777" w:rsidR="005D5EF9" w:rsidRDefault="005D5EF9" w:rsidP="005D5EF9">
      <w:pPr>
        <w:pStyle w:val="3DUOOverskrift"/>
      </w:pPr>
      <w:bookmarkStart w:id="87" w:name="_Toc33534496"/>
      <w:r>
        <w:t>Functionality</w:t>
      </w:r>
      <w:bookmarkEnd w:id="87"/>
      <w:r>
        <w:t xml:space="preserve"> </w:t>
      </w:r>
    </w:p>
    <w:p w14:paraId="7F31BF82" w14:textId="761E53C1" w:rsidR="005D5EF9" w:rsidRDefault="005D5EF9" w:rsidP="005D5EF9">
      <w:pPr>
        <w:pStyle w:val="Brodtekst"/>
      </w:pPr>
      <w:r>
        <w:t xml:space="preserve">This prototype app aims to provide the functionality that fits the idea for this topic and only this. The app provides </w:t>
      </w:r>
      <w:r w:rsidR="007245C3">
        <w:t xml:space="preserve">the </w:t>
      </w:r>
      <w:r>
        <w:t>user</w:t>
      </w:r>
      <w:r w:rsidR="007245C3">
        <w:t xml:space="preserve"> with</w:t>
      </w:r>
      <w:r>
        <w:t xml:space="preserve"> the ability to retrieve the data about a patient by scanning the code for that patient. The user can see the information read from the code and be able to use that information to perform other desired tasks, such as registering this patient in the TB program. </w:t>
      </w:r>
    </w:p>
    <w:p w14:paraId="328CD6F0" w14:textId="252ACD20" w:rsidR="005D5EF9" w:rsidRDefault="005D5EF9" w:rsidP="005D5EF9">
      <w:pPr>
        <w:pStyle w:val="Brodtekst"/>
      </w:pPr>
      <w:r>
        <w:t xml:space="preserve">The app gives also the user </w:t>
      </w:r>
      <w:r w:rsidR="007245C3">
        <w:t xml:space="preserve">the </w:t>
      </w:r>
      <w:r>
        <w:t xml:space="preserve">option to register a new patient in the system and then print the label with the code, which can then be attached </w:t>
      </w:r>
      <w:r w:rsidR="007245C3">
        <w:t>to</w:t>
      </w:r>
      <w:r>
        <w:t xml:space="preserve"> the patient’s health passport. All this </w:t>
      </w:r>
      <w:r>
        <w:lastRenderedPageBreak/>
        <w:t xml:space="preserve">can be done from the same app, just within </w:t>
      </w:r>
      <w:r w:rsidR="007245C3">
        <w:t xml:space="preserve">a </w:t>
      </w:r>
      <w:r>
        <w:t xml:space="preserve">few clicks. The only thing which requires the user to use other applications to finish the task is the printing of the label. Since there is no direct way to print the label from the same app, we had to use the app for the label-printer to do so. However, the user interface is in a way that makes the user quite easy to achieve that goal. How it can be done it explained in more detail in section </w:t>
      </w:r>
      <w:r w:rsidRPr="00041061">
        <w:rPr>
          <w:color w:val="FF0000"/>
        </w:rPr>
        <w:t>X</w:t>
      </w:r>
      <w:r>
        <w:t xml:space="preserve">. </w:t>
      </w:r>
    </w:p>
    <w:p w14:paraId="601E80A3" w14:textId="77777777" w:rsidR="005D5EF9" w:rsidRDefault="005D5EF9" w:rsidP="005D5EF9">
      <w:pPr>
        <w:pStyle w:val="3DUOOverskrift"/>
      </w:pPr>
      <w:bookmarkStart w:id="88" w:name="_Toc33534497"/>
      <w:r>
        <w:t>User Interface</w:t>
      </w:r>
      <w:bookmarkEnd w:id="88"/>
    </w:p>
    <w:p w14:paraId="0D39EA0C" w14:textId="533A2FCC" w:rsidR="005D5EF9" w:rsidRDefault="005D5EF9" w:rsidP="005D5EF9">
      <w:pPr>
        <w:pStyle w:val="Brodtekst"/>
      </w:pPr>
      <w:r>
        <w:t xml:space="preserve">The first thing to note here is that the UI for the prototype app is quite simple. This is mainly due to two reasons. Firstly, the users of the app are mostly going to be the different health workers in the clinics in Malawi. After my first part of the fieldwork, I observed that </w:t>
      </w:r>
      <w:proofErr w:type="gramStart"/>
      <w:r>
        <w:t>a large number of</w:t>
      </w:r>
      <w:proofErr w:type="gramEnd"/>
      <w:r>
        <w:t xml:space="preserve"> health workers have limited knowledge about technology, more specifically electronic devices, and they also tend to have insufficient education. This is not only figured out during our fieldwork, but it is mentioned as a common issue in many other </w:t>
      </w:r>
      <w:r w:rsidR="007245C3">
        <w:t>types of research</w:t>
      </w:r>
      <w:r>
        <w:t>. This paper about innovation in developing countries also writes about this issue</w:t>
      </w:r>
      <w:r>
        <w:rPr>
          <w:rStyle w:val="Sluttnotereferanse"/>
        </w:rPr>
        <w:endnoteReference w:id="35"/>
      </w:r>
      <w:r>
        <w:t xml:space="preserve">. [ref]. Therefore, we thought that we should try to avoid using a complex and advanced UI in this app. This UI was done by having usability in mind. When it comes to using such technology in health systems, the </w:t>
      </w:r>
      <w:commentRangeStart w:id="89"/>
      <w:r>
        <w:t xml:space="preserve">user-friendliness </w:t>
      </w:r>
      <w:commentRangeEnd w:id="89"/>
      <w:r>
        <w:rPr>
          <w:rStyle w:val="Merknadsreferanse"/>
          <w:lang w:val="nb-NO"/>
        </w:rPr>
        <w:commentReference w:id="89"/>
      </w:r>
      <w:r>
        <w:t xml:space="preserve">becomes even more important. Accordingly, the app’s simple UI makes it easy for the user to browse through it and use </w:t>
      </w:r>
      <w:r w:rsidR="007245C3">
        <w:t xml:space="preserve">it </w:t>
      </w:r>
      <w:r>
        <w:t xml:space="preserve">for the desired task. </w:t>
      </w:r>
      <w:r>
        <w:br/>
        <w:t xml:space="preserve">Another phenomenon that can be brought up here the </w:t>
      </w:r>
      <w:r w:rsidRPr="00DC34C8">
        <w:rPr>
          <w:i/>
        </w:rPr>
        <w:t>minimalism</w:t>
      </w:r>
      <w:r>
        <w:t xml:space="preserve">. This might be used more in a philosophical aspect. However, we think that is </w:t>
      </w:r>
      <w:r w:rsidR="007245C3">
        <w:t xml:space="preserve">a </w:t>
      </w:r>
      <w:r>
        <w:t>phenomenon can be applied here as well. The main point of minimalism is about having little and focusing on that.</w:t>
      </w:r>
      <w:r>
        <w:rPr>
          <w:rStyle w:val="Sluttnotereferanse"/>
        </w:rPr>
        <w:endnoteReference w:id="36"/>
      </w:r>
      <w:r>
        <w:t xml:space="preserve"> </w:t>
      </w:r>
      <w:r w:rsidRPr="005654AC">
        <w:rPr>
          <w:color w:val="FF0000"/>
        </w:rPr>
        <w:t>[ref]</w:t>
      </w:r>
      <w:r>
        <w:t xml:space="preserve">. It can be easier for our brain to remember fewer things, and formerly utilize these things in a useful way. Therefore, having the most important functionality in the app makes it easy to remember and use. </w:t>
      </w:r>
    </w:p>
    <w:p w14:paraId="01D4995E" w14:textId="60D34222" w:rsidR="005D5EF9" w:rsidRDefault="005D5EF9" w:rsidP="005D5EF9">
      <w:pPr>
        <w:pStyle w:val="Brodtekst"/>
      </w:pPr>
      <w:r>
        <w:t xml:space="preserve">Secondly, this app is just a prototype. </w:t>
      </w:r>
      <w:r w:rsidR="007245C3">
        <w:t>This</w:t>
      </w:r>
      <w:r>
        <w:t xml:space="preserve"> means that there will most probably be several elements to be modified, removed or added. According to our opinion, using time on designing a great UI on just a prototype is not the appropriate usage of the limited time we have for this master project. Spending </w:t>
      </w:r>
      <w:r w:rsidR="007245C3">
        <w:t xml:space="preserve">a </w:t>
      </w:r>
      <w:r>
        <w:t>larger amount of time on just the appearance of the app would delay the overall schedule of this project.</w:t>
      </w:r>
      <w:r>
        <w:rPr>
          <w:rStyle w:val="Sluttnotereferanse"/>
        </w:rPr>
        <w:endnoteReference w:id="37"/>
      </w:r>
      <w:r>
        <w:t xml:space="preserve"> </w:t>
      </w:r>
      <w:r w:rsidRPr="00806E7E">
        <w:rPr>
          <w:color w:val="FF0000"/>
        </w:rPr>
        <w:t>[ref</w:t>
      </w:r>
      <w:r>
        <w:t xml:space="preserve">]. However, we agree that the UI or the appearance of the app is important for the user experience. Still, there are some limits that </w:t>
      </w:r>
      <w:r>
        <w:lastRenderedPageBreak/>
        <w:t>need to be held. We decide to limit the design to a degree that could cope</w:t>
      </w:r>
      <w:r w:rsidR="007245C3">
        <w:t xml:space="preserve"> with</w:t>
      </w:r>
      <w:r>
        <w:t xml:space="preserve"> the issue mentioned in the previous paragraph – user-friendliness.</w:t>
      </w:r>
    </w:p>
    <w:p w14:paraId="540C57CE" w14:textId="77777777" w:rsidR="005D5EF9" w:rsidRDefault="005D5EF9" w:rsidP="005D5EF9">
      <w:pPr>
        <w:pStyle w:val="Brodtekst"/>
      </w:pPr>
      <w:r>
        <w:t>While designing this prototype app, the original DHIS app was kept in mind. On most of the activities within this app, we tried to make these look as similar as possible to the original DHIS tracker app. E.g. the inputs values in forms for the different programs.</w:t>
      </w:r>
    </w:p>
    <w:tbl>
      <w:tblPr>
        <w:tblStyle w:val="Tabellrutenett"/>
        <w:tblW w:w="0" w:type="auto"/>
        <w:tblLook w:val="04A0" w:firstRow="1" w:lastRow="0" w:firstColumn="1" w:lastColumn="0" w:noHBand="0" w:noVBand="1"/>
      </w:tblPr>
      <w:tblGrid>
        <w:gridCol w:w="4416"/>
        <w:gridCol w:w="4416"/>
      </w:tblGrid>
      <w:tr w:rsidR="005D5EF9" w:rsidRPr="00AE2DF3" w14:paraId="5980BEBA" w14:textId="77777777" w:rsidTr="00D264E2">
        <w:trPr>
          <w:trHeight w:val="5401"/>
        </w:trPr>
        <w:tc>
          <w:tcPr>
            <w:tcW w:w="4416" w:type="dxa"/>
          </w:tcPr>
          <w:p w14:paraId="78915D91" w14:textId="77777777" w:rsidR="005D5EF9" w:rsidRDefault="005D5EF9" w:rsidP="00D264E2">
            <w:pPr>
              <w:pStyle w:val="Brodtekst"/>
              <w:keepNext/>
              <w:jc w:val="center"/>
            </w:pPr>
            <w:r>
              <w:rPr>
                <w:noProof/>
              </w:rPr>
              <w:drawing>
                <wp:inline distT="0" distB="0" distL="0" distR="0" wp14:anchorId="3D156B98" wp14:editId="713B36A2">
                  <wp:extent cx="2633133" cy="4631138"/>
                  <wp:effectExtent l="0" t="0" r="0" b="0"/>
                  <wp:docPr id="46" name="Bilde 46" descr="Et bilde som inneholder skjermbilde, telefon, overvåke, mobil&#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Tracker - CP.png"/>
                          <pic:cNvPicPr/>
                        </pic:nvPicPr>
                        <pic:blipFill>
                          <a:blip r:embed="rId60">
                            <a:extLst>
                              <a:ext uri="{28A0092B-C50C-407E-A947-70E740481C1C}">
                                <a14:useLocalDpi xmlns:a14="http://schemas.microsoft.com/office/drawing/2010/main" val="0"/>
                              </a:ext>
                            </a:extLst>
                          </a:blip>
                          <a:stretch>
                            <a:fillRect/>
                          </a:stretch>
                        </pic:blipFill>
                        <pic:spPr>
                          <a:xfrm>
                            <a:off x="0" y="0"/>
                            <a:ext cx="2668454" cy="4693260"/>
                          </a:xfrm>
                          <a:prstGeom prst="rect">
                            <a:avLst/>
                          </a:prstGeom>
                        </pic:spPr>
                      </pic:pic>
                    </a:graphicData>
                  </a:graphic>
                </wp:inline>
              </w:drawing>
            </w:r>
          </w:p>
          <w:p w14:paraId="7BBF6B73" w14:textId="25995EED" w:rsidR="005D5EF9" w:rsidRPr="003176CB" w:rsidRDefault="005D5EF9" w:rsidP="00D264E2">
            <w:pPr>
              <w:pStyle w:val="Bildetekst"/>
              <w:jc w:val="center"/>
              <w:rPr>
                <w:lang w:val="en-US"/>
              </w:rPr>
            </w:pPr>
            <w:bookmarkStart w:id="90" w:name="_Toc33534538"/>
            <w:r w:rsidRPr="003176CB">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26</w:t>
            </w:r>
            <w:r w:rsidR="00C42F99">
              <w:rPr>
                <w:lang w:val="en-US"/>
              </w:rPr>
              <w:fldChar w:fldCharType="end"/>
            </w:r>
            <w:r w:rsidRPr="003176CB">
              <w:rPr>
                <w:lang w:val="en-US"/>
              </w:rPr>
              <w:t xml:space="preserve"> - Child Program in Tracker app</w:t>
            </w:r>
            <w:bookmarkEnd w:id="90"/>
          </w:p>
        </w:tc>
        <w:tc>
          <w:tcPr>
            <w:tcW w:w="4416" w:type="dxa"/>
          </w:tcPr>
          <w:p w14:paraId="798A0AA4" w14:textId="77777777" w:rsidR="005D5EF9" w:rsidRDefault="005D5EF9" w:rsidP="00D264E2">
            <w:pPr>
              <w:pStyle w:val="Brodtekst"/>
              <w:keepNext/>
              <w:jc w:val="center"/>
            </w:pPr>
            <w:commentRangeStart w:id="91"/>
            <w:r>
              <w:rPr>
                <w:noProof/>
              </w:rPr>
              <w:drawing>
                <wp:inline distT="0" distB="0" distL="0" distR="0" wp14:anchorId="5C744896" wp14:editId="78263E83">
                  <wp:extent cx="2543338" cy="4521200"/>
                  <wp:effectExtent l="0" t="0" r="9525" b="0"/>
                  <wp:docPr id="47" name="Bil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hild program - empty.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590390" cy="4604843"/>
                          </a:xfrm>
                          <a:prstGeom prst="rect">
                            <a:avLst/>
                          </a:prstGeom>
                        </pic:spPr>
                      </pic:pic>
                    </a:graphicData>
                  </a:graphic>
                </wp:inline>
              </w:drawing>
            </w:r>
          </w:p>
          <w:p w14:paraId="3FC73D20" w14:textId="30BE010C" w:rsidR="005D5EF9" w:rsidRPr="003176CB" w:rsidRDefault="005D5EF9" w:rsidP="00D264E2">
            <w:pPr>
              <w:pStyle w:val="Bildetekst"/>
              <w:keepNext/>
              <w:jc w:val="center"/>
              <w:rPr>
                <w:lang w:val="en-US"/>
              </w:rPr>
            </w:pPr>
            <w:bookmarkStart w:id="92" w:name="_Toc33534539"/>
            <w:r w:rsidRPr="003176CB">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27</w:t>
            </w:r>
            <w:r w:rsidR="00C42F99">
              <w:rPr>
                <w:lang w:val="en-US"/>
              </w:rPr>
              <w:fldChar w:fldCharType="end"/>
            </w:r>
            <w:r w:rsidRPr="003176CB">
              <w:rPr>
                <w:lang w:val="en-US"/>
              </w:rPr>
              <w:t xml:space="preserve"> - Child Program in pr</w:t>
            </w:r>
            <w:r w:rsidR="007245C3">
              <w:rPr>
                <w:lang w:val="en-US"/>
              </w:rPr>
              <w:t>ot</w:t>
            </w:r>
            <w:r w:rsidRPr="003176CB">
              <w:rPr>
                <w:lang w:val="en-US"/>
              </w:rPr>
              <w:t>otype</w:t>
            </w:r>
            <w:commentRangeEnd w:id="91"/>
            <w:r>
              <w:rPr>
                <w:rStyle w:val="Merknadsreferanse"/>
                <w:i w:val="0"/>
                <w:iCs w:val="0"/>
                <w:color w:val="auto"/>
              </w:rPr>
              <w:commentReference w:id="91"/>
            </w:r>
            <w:bookmarkEnd w:id="92"/>
          </w:p>
        </w:tc>
      </w:tr>
    </w:tbl>
    <w:p w14:paraId="3B21D810" w14:textId="77777777" w:rsidR="005D5EF9" w:rsidRDefault="005D5EF9" w:rsidP="005D5EF9">
      <w:pPr>
        <w:pStyle w:val="Bildetekst"/>
        <w:jc w:val="center"/>
        <w:rPr>
          <w:lang w:val="en-US"/>
        </w:rPr>
      </w:pPr>
    </w:p>
    <w:p w14:paraId="1C6AA645" w14:textId="48EC3C67" w:rsidR="005D5EF9" w:rsidRDefault="005D5EF9" w:rsidP="005D5EF9">
      <w:pPr>
        <w:pStyle w:val="Bildetekst"/>
        <w:jc w:val="center"/>
        <w:rPr>
          <w:lang w:val="en-US"/>
        </w:rPr>
      </w:pPr>
      <w:bookmarkStart w:id="93" w:name="_Toc33534540"/>
      <w:r w:rsidRPr="003176CB">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28</w:t>
      </w:r>
      <w:r w:rsidR="00C42F99">
        <w:rPr>
          <w:lang w:val="en-US"/>
        </w:rPr>
        <w:fldChar w:fldCharType="end"/>
      </w:r>
      <w:r w:rsidRPr="003176CB">
        <w:rPr>
          <w:lang w:val="en-US"/>
        </w:rPr>
        <w:t xml:space="preserve"> – Child P</w:t>
      </w:r>
      <w:r>
        <w:rPr>
          <w:lang w:val="en-US"/>
        </w:rPr>
        <w:t>rogram screen in Tracker vs. the prototype for testing</w:t>
      </w:r>
      <w:bookmarkEnd w:id="93"/>
    </w:p>
    <w:p w14:paraId="42797158" w14:textId="77777777" w:rsidR="005D5EF9" w:rsidRDefault="005D5EF9" w:rsidP="005D5EF9">
      <w:pPr>
        <w:rPr>
          <w:lang w:val="en-US"/>
        </w:rPr>
      </w:pPr>
    </w:p>
    <w:p w14:paraId="47FE135C" w14:textId="5582B917" w:rsidR="005D5EF9" w:rsidRDefault="005D5EF9" w:rsidP="005D5EF9">
      <w:pPr>
        <w:pStyle w:val="Brodtekst"/>
      </w:pPr>
      <w:r>
        <w:t>The idea behind doing so is basically to avoid confusing the users. If there are some users who have been using the app, i</w:t>
      </w:r>
      <w:r w:rsidR="007245C3">
        <w:t>t</w:t>
      </w:r>
      <w:r>
        <w:t xml:space="preserve"> will be easier for them to understand this part and can learn to use this quickly. Making the app alike something being used already could </w:t>
      </w:r>
      <w:commentRangeStart w:id="94"/>
      <w:r>
        <w:t xml:space="preserve">also reduce </w:t>
      </w:r>
      <w:commentRangeEnd w:id="94"/>
      <w:r>
        <w:rPr>
          <w:rStyle w:val="Merknadsreferanse"/>
          <w:lang w:val="nb-NO"/>
        </w:rPr>
        <w:commentReference w:id="94"/>
      </w:r>
      <w:r>
        <w:t xml:space="preserve">the mistakes or errors, mainly human errors.  As we can see in the picture </w:t>
      </w:r>
      <w:r>
        <w:rPr>
          <w:color w:val="FF0000"/>
        </w:rPr>
        <w:t>P.P</w:t>
      </w:r>
      <w:r>
        <w:t xml:space="preserve">, both forms have </w:t>
      </w:r>
      <w:r>
        <w:lastRenderedPageBreak/>
        <w:t xml:space="preserve">similar inputs and the position of the input fields. Another example is shown in picture </w:t>
      </w:r>
      <w:r>
        <w:rPr>
          <w:color w:val="FF0000"/>
        </w:rPr>
        <w:t>P.P</w:t>
      </w:r>
      <w:r>
        <w:t>, where the app icons are similar.</w:t>
      </w:r>
    </w:p>
    <w:tbl>
      <w:tblPr>
        <w:tblStyle w:val="Tabellrutenett"/>
        <w:tblW w:w="0" w:type="auto"/>
        <w:tblLook w:val="04A0" w:firstRow="1" w:lastRow="0" w:firstColumn="1" w:lastColumn="0" w:noHBand="0" w:noVBand="1"/>
      </w:tblPr>
      <w:tblGrid>
        <w:gridCol w:w="4530"/>
        <w:gridCol w:w="4530"/>
      </w:tblGrid>
      <w:tr w:rsidR="005D5EF9" w14:paraId="17EF7AD7" w14:textId="77777777" w:rsidTr="00D264E2">
        <w:tc>
          <w:tcPr>
            <w:tcW w:w="4530" w:type="dxa"/>
          </w:tcPr>
          <w:p w14:paraId="79399AD1" w14:textId="77777777" w:rsidR="005D5EF9" w:rsidRDefault="005D5EF9" w:rsidP="00D264E2">
            <w:pPr>
              <w:pStyle w:val="Brodtekst"/>
              <w:keepNext/>
              <w:jc w:val="center"/>
            </w:pPr>
            <w:r>
              <w:rPr>
                <w:noProof/>
              </w:rPr>
              <w:drawing>
                <wp:inline distT="0" distB="0" distL="0" distR="0" wp14:anchorId="5D462146" wp14:editId="66776A72">
                  <wp:extent cx="2209942" cy="3928533"/>
                  <wp:effectExtent l="0" t="0" r="0" b="0"/>
                  <wp:docPr id="50" name="Bilde 50"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racker icon.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214543" cy="3936713"/>
                          </a:xfrm>
                          <a:prstGeom prst="rect">
                            <a:avLst/>
                          </a:prstGeom>
                        </pic:spPr>
                      </pic:pic>
                    </a:graphicData>
                  </a:graphic>
                </wp:inline>
              </w:drawing>
            </w:r>
          </w:p>
          <w:p w14:paraId="31F5416F" w14:textId="762DFB67" w:rsidR="005D5EF9" w:rsidRDefault="005D5EF9" w:rsidP="00D264E2">
            <w:pPr>
              <w:pStyle w:val="Bildetekst"/>
              <w:jc w:val="center"/>
            </w:pPr>
            <w:bookmarkStart w:id="95" w:name="_Toc33534541"/>
            <w:r>
              <w:t xml:space="preserve">Picture </w:t>
            </w:r>
            <w:fldSimple w:instr=" SEQ Picture \* ARABIC ">
              <w:r w:rsidR="00C42F99">
                <w:rPr>
                  <w:noProof/>
                </w:rPr>
                <w:t>29</w:t>
              </w:r>
            </w:fldSimple>
            <w:r>
              <w:t xml:space="preserve"> - DHIS2 Tracker</w:t>
            </w:r>
            <w:bookmarkEnd w:id="95"/>
          </w:p>
        </w:tc>
        <w:tc>
          <w:tcPr>
            <w:tcW w:w="4530" w:type="dxa"/>
          </w:tcPr>
          <w:p w14:paraId="28DBFC64" w14:textId="77777777" w:rsidR="005D5EF9" w:rsidRDefault="005D5EF9" w:rsidP="00D264E2">
            <w:pPr>
              <w:pStyle w:val="Brodtekst"/>
              <w:keepNext/>
            </w:pPr>
            <w:r>
              <w:rPr>
                <w:noProof/>
              </w:rPr>
              <w:drawing>
                <wp:inline distT="0" distB="0" distL="0" distR="0" wp14:anchorId="0E3B8676" wp14:editId="1CA217B0">
                  <wp:extent cx="2204896" cy="3920067"/>
                  <wp:effectExtent l="0" t="0" r="5080" b="4445"/>
                  <wp:docPr id="49" name="Bilde 49" descr="Et bilde som inneholder svart, elektronikk&#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home screen – Kopi.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214560" cy="3937248"/>
                          </a:xfrm>
                          <a:prstGeom prst="rect">
                            <a:avLst/>
                          </a:prstGeom>
                        </pic:spPr>
                      </pic:pic>
                    </a:graphicData>
                  </a:graphic>
                </wp:inline>
              </w:drawing>
            </w:r>
          </w:p>
          <w:p w14:paraId="1A6E6398" w14:textId="7728DC5A" w:rsidR="005D5EF9" w:rsidRDefault="005D5EF9" w:rsidP="00D264E2">
            <w:pPr>
              <w:pStyle w:val="Bildetekst"/>
              <w:keepNext/>
              <w:jc w:val="center"/>
            </w:pPr>
            <w:bookmarkStart w:id="96" w:name="_Toc33534542"/>
            <w:r>
              <w:t xml:space="preserve">Picture </w:t>
            </w:r>
            <w:fldSimple w:instr=" SEQ Picture \* ARABIC ">
              <w:r w:rsidR="00C42F99">
                <w:rPr>
                  <w:noProof/>
                </w:rPr>
                <w:t>30</w:t>
              </w:r>
            </w:fldSimple>
            <w:r>
              <w:t xml:space="preserve"> - Prototype</w:t>
            </w:r>
            <w:bookmarkEnd w:id="96"/>
          </w:p>
        </w:tc>
      </w:tr>
    </w:tbl>
    <w:p w14:paraId="59483B8F" w14:textId="77777777" w:rsidR="005D5EF9" w:rsidRDefault="005D5EF9" w:rsidP="005D5EF9">
      <w:pPr>
        <w:pStyle w:val="Bildetekst"/>
        <w:jc w:val="center"/>
      </w:pPr>
    </w:p>
    <w:p w14:paraId="4321B24B" w14:textId="5B54A42E" w:rsidR="005D5EF9" w:rsidRPr="00A93960" w:rsidRDefault="005D5EF9" w:rsidP="005D5EF9">
      <w:pPr>
        <w:pStyle w:val="Bildetekst"/>
        <w:jc w:val="center"/>
        <w:rPr>
          <w:lang w:val="en-US"/>
        </w:rPr>
      </w:pPr>
      <w:bookmarkStart w:id="97" w:name="_Toc33534543"/>
      <w:r w:rsidRPr="00A93960">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31</w:t>
      </w:r>
      <w:r w:rsidR="00C42F99">
        <w:rPr>
          <w:lang w:val="en-US"/>
        </w:rPr>
        <w:fldChar w:fldCharType="end"/>
      </w:r>
      <w:r w:rsidRPr="00A93960">
        <w:rPr>
          <w:lang w:val="en-US"/>
        </w:rPr>
        <w:t xml:space="preserve"> - App icon in both</w:t>
      </w:r>
      <w:bookmarkEnd w:id="97"/>
    </w:p>
    <w:p w14:paraId="7EC1BCD0" w14:textId="77777777" w:rsidR="005D5EF9" w:rsidRDefault="005D5EF9" w:rsidP="005D5EF9">
      <w:pPr>
        <w:pStyle w:val="3DUOOverskrift"/>
      </w:pPr>
      <w:bookmarkStart w:id="98" w:name="_Toc33534498"/>
      <w:r>
        <w:t>Use of the prototype</w:t>
      </w:r>
      <w:bookmarkEnd w:id="98"/>
      <w:r>
        <w:t xml:space="preserve"> </w:t>
      </w:r>
    </w:p>
    <w:p w14:paraId="69756209" w14:textId="0F22F698" w:rsidR="005D5EF9" w:rsidRDefault="005D5EF9" w:rsidP="005D5EF9">
      <w:pPr>
        <w:pStyle w:val="Brodtekst"/>
      </w:pPr>
      <w:r>
        <w:t>As we argu</w:t>
      </w:r>
      <w:r w:rsidR="007245C3">
        <w:t>e</w:t>
      </w:r>
      <w:r>
        <w:t xml:space="preserve"> in some of the previous sections, the app can be easy to use. The prototype t</w:t>
      </w:r>
      <w:r w:rsidR="007245C3">
        <w:t>ri</w:t>
      </w:r>
      <w:r>
        <w:t xml:space="preserve">es to give some basic information throughout the app to help </w:t>
      </w:r>
      <w:r w:rsidR="007245C3">
        <w:t xml:space="preserve">the </w:t>
      </w:r>
      <w:r>
        <w:t xml:space="preserve">user to use </w:t>
      </w:r>
      <w:r w:rsidR="007245C3">
        <w:t xml:space="preserve">it </w:t>
      </w:r>
      <w:r>
        <w:t xml:space="preserve">in </w:t>
      </w:r>
      <w:r w:rsidR="007245C3">
        <w:t>the</w:t>
      </w:r>
      <w:r>
        <w:t xml:space="preserve"> right way. E.g. the main screen, it gives the user two options – either read the data of a patient or register a new patient. This is shown in a screenshot of the main screen, </w:t>
      </w:r>
      <w:r>
        <w:rPr>
          <w:color w:val="FF0000"/>
        </w:rPr>
        <w:t>P.P</w:t>
      </w:r>
      <w:r>
        <w:t xml:space="preserve">. </w:t>
      </w:r>
      <w:r w:rsidR="007245C3">
        <w:t xml:space="preserve">Attachment </w:t>
      </w:r>
      <w:r w:rsidR="007245C3" w:rsidRPr="007245C3">
        <w:rPr>
          <w:color w:val="FF0000"/>
        </w:rPr>
        <w:t>A.A</w:t>
      </w:r>
      <w:r w:rsidR="00817B9F">
        <w:t>, which is a user manual,</w:t>
      </w:r>
      <w:r w:rsidR="007245C3" w:rsidRPr="007245C3">
        <w:rPr>
          <w:color w:val="FF0000"/>
        </w:rPr>
        <w:t xml:space="preserve"> </w:t>
      </w:r>
      <w:r w:rsidR="007245C3">
        <w:t>explains how to use this proto</w:t>
      </w:r>
      <w:r w:rsidR="009D4A0E">
        <w:t>t</w:t>
      </w:r>
      <w:r w:rsidR="007245C3">
        <w:t xml:space="preserve">ype. </w:t>
      </w:r>
    </w:p>
    <w:p w14:paraId="573ED174" w14:textId="77777777" w:rsidR="005D5EF9" w:rsidRDefault="005D5EF9" w:rsidP="005D5EF9">
      <w:pPr>
        <w:pStyle w:val="Brodtekst"/>
        <w:keepNext/>
        <w:jc w:val="center"/>
      </w:pPr>
      <w:r>
        <w:rPr>
          <w:noProof/>
        </w:rPr>
        <w:lastRenderedPageBreak/>
        <w:drawing>
          <wp:inline distT="0" distB="0" distL="0" distR="0" wp14:anchorId="117384F8" wp14:editId="17C0E341">
            <wp:extent cx="2243666" cy="3988997"/>
            <wp:effectExtent l="0" t="0" r="4445" b="0"/>
            <wp:docPr id="51" name="Bilde 51"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main activity.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254135" cy="4007611"/>
                    </a:xfrm>
                    <a:prstGeom prst="rect">
                      <a:avLst/>
                    </a:prstGeom>
                  </pic:spPr>
                </pic:pic>
              </a:graphicData>
            </a:graphic>
          </wp:inline>
        </w:drawing>
      </w:r>
    </w:p>
    <w:p w14:paraId="1FF63558" w14:textId="2BD95A0B" w:rsidR="005D5EF9" w:rsidRPr="00A93960" w:rsidRDefault="005D5EF9" w:rsidP="005D5EF9">
      <w:pPr>
        <w:pStyle w:val="Bildetekst"/>
        <w:jc w:val="center"/>
        <w:rPr>
          <w:lang w:val="en-US"/>
        </w:rPr>
      </w:pPr>
      <w:bookmarkStart w:id="99" w:name="_Toc33534544"/>
      <w:r w:rsidRPr="00A93960">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32</w:t>
      </w:r>
      <w:r w:rsidR="00C42F99">
        <w:rPr>
          <w:lang w:val="en-US"/>
        </w:rPr>
        <w:fldChar w:fldCharType="end"/>
      </w:r>
      <w:r w:rsidRPr="00A93960">
        <w:rPr>
          <w:lang w:val="en-US"/>
        </w:rPr>
        <w:t xml:space="preserve"> - Main screen in the app for testing</w:t>
      </w:r>
      <w:bookmarkEnd w:id="99"/>
    </w:p>
    <w:p w14:paraId="43694184" w14:textId="5093361E" w:rsidR="005D5EF9" w:rsidRDefault="005D5EF9" w:rsidP="005D5EF9">
      <w:pPr>
        <w:pStyle w:val="Brodtekst"/>
      </w:pPr>
      <w:r>
        <w:t xml:space="preserve">Since we know that the users might have limited knowledge, we have tried to make a sort of user manual that can help the users. It goes through all the steps in the prototype and tries to explain how it can be used. More about these user manuals </w:t>
      </w:r>
      <w:r w:rsidR="007245C3">
        <w:t>are</w:t>
      </w:r>
      <w:r>
        <w:t xml:space="preserve"> written in chapter </w:t>
      </w:r>
      <w:r w:rsidRPr="001045BA">
        <w:rPr>
          <w:color w:val="FF0000"/>
        </w:rPr>
        <w:t>X</w:t>
      </w:r>
      <w:r>
        <w:t>.</w:t>
      </w:r>
    </w:p>
    <w:p w14:paraId="380348E9" w14:textId="77777777" w:rsidR="005D5EF9" w:rsidRDefault="005D5EF9" w:rsidP="005D5EF9">
      <w:pPr>
        <w:pStyle w:val="3DUOOverskrift"/>
      </w:pPr>
      <w:bookmarkStart w:id="100" w:name="_Toc33534499"/>
      <w:commentRangeStart w:id="101"/>
      <w:r>
        <w:t>Implementatio</w:t>
      </w:r>
      <w:commentRangeEnd w:id="101"/>
      <w:r w:rsidR="001D7A33">
        <w:rPr>
          <w:rStyle w:val="Merknadsreferanse"/>
          <w:rFonts w:ascii="Times New Roman" w:hAnsi="Times New Roman"/>
          <w:b w:val="0"/>
          <w:lang w:val="nb-NO"/>
        </w:rPr>
        <w:commentReference w:id="101"/>
      </w:r>
      <w:r>
        <w:t>n details</w:t>
      </w:r>
      <w:bookmarkEnd w:id="100"/>
      <w:r>
        <w:t xml:space="preserve"> </w:t>
      </w:r>
    </w:p>
    <w:p w14:paraId="7110D1F5" w14:textId="1BF038ED" w:rsidR="005D5EF9" w:rsidRDefault="005D5EF9" w:rsidP="005D5EF9">
      <w:pPr>
        <w:pStyle w:val="Brodtekst"/>
      </w:pPr>
      <w:r>
        <w:t xml:space="preserve">When the app is launched and the </w:t>
      </w:r>
      <w:proofErr w:type="spellStart"/>
      <w:r w:rsidRPr="001673C5">
        <w:rPr>
          <w:i/>
        </w:rPr>
        <w:t>MainActivity</w:t>
      </w:r>
      <w:proofErr w:type="spellEnd"/>
      <w:r>
        <w:t xml:space="preserve"> starts, the app will read the file stored on the device and then add all the data read from the file into a HashMap so that all the patient data is available for the app. Before this can be done, the app must ask for permission from the user to access the storage on the device, as shown in picture </w:t>
      </w:r>
      <w:r w:rsidRPr="001A56D7">
        <w:rPr>
          <w:color w:val="FF0000"/>
        </w:rPr>
        <w:t>P.P</w:t>
      </w:r>
      <w:r>
        <w:t xml:space="preserve">. The app asks for permission only </w:t>
      </w:r>
      <w:r w:rsidR="00012727">
        <w:t xml:space="preserve">the </w:t>
      </w:r>
      <w:r>
        <w:t>first time after the app installation.</w:t>
      </w:r>
    </w:p>
    <w:p w14:paraId="2D539080" w14:textId="77777777" w:rsidR="005D5EF9" w:rsidRDefault="005D5EF9" w:rsidP="005D5EF9">
      <w:pPr>
        <w:pStyle w:val="Brodtekst"/>
        <w:jc w:val="center"/>
      </w:pPr>
      <w:r>
        <w:lastRenderedPageBreak/>
        <w:br/>
      </w:r>
      <w:r w:rsidRPr="001673C5">
        <w:rPr>
          <w:noProof/>
        </w:rPr>
        <w:drawing>
          <wp:inline distT="0" distB="0" distL="0" distR="0" wp14:anchorId="5DDB0130" wp14:editId="35C980B4">
            <wp:extent cx="3108960" cy="1390659"/>
            <wp:effectExtent l="0" t="0" r="0" b="0"/>
            <wp:docPr id="44" name="Bil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116499" cy="1394031"/>
                    </a:xfrm>
                    <a:prstGeom prst="rect">
                      <a:avLst/>
                    </a:prstGeom>
                  </pic:spPr>
                </pic:pic>
              </a:graphicData>
            </a:graphic>
          </wp:inline>
        </w:drawing>
      </w:r>
    </w:p>
    <w:p w14:paraId="79DB58EF" w14:textId="1F20876C" w:rsidR="005D5EF9" w:rsidRPr="00610CA1" w:rsidRDefault="005D5EF9" w:rsidP="005D5EF9">
      <w:pPr>
        <w:pStyle w:val="Bildetekst"/>
        <w:jc w:val="center"/>
        <w:rPr>
          <w:lang w:val="en-US"/>
        </w:rPr>
      </w:pPr>
      <w:bookmarkStart w:id="102" w:name="_Toc33534545"/>
      <w:r w:rsidRPr="00610CA1">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33</w:t>
      </w:r>
      <w:r w:rsidR="00C42F99">
        <w:rPr>
          <w:lang w:val="en-US"/>
        </w:rPr>
        <w:fldChar w:fldCharType="end"/>
      </w:r>
      <w:r w:rsidRPr="00610CA1">
        <w:rPr>
          <w:lang w:val="en-US"/>
        </w:rPr>
        <w:t xml:space="preserve"> - Fetching the data from </w:t>
      </w:r>
      <w:r w:rsidR="009B6A7A">
        <w:rPr>
          <w:lang w:val="en-US"/>
        </w:rPr>
        <w:t xml:space="preserve">the </w:t>
      </w:r>
      <w:r w:rsidRPr="00610CA1">
        <w:rPr>
          <w:lang w:val="en-US"/>
        </w:rPr>
        <w:t>file</w:t>
      </w:r>
      <w:bookmarkEnd w:id="102"/>
    </w:p>
    <w:p w14:paraId="6EEFD23D" w14:textId="437DF6A2" w:rsidR="005D5EF9" w:rsidRDefault="005D5EF9" w:rsidP="005D5EF9">
      <w:pPr>
        <w:pStyle w:val="Brodtekst"/>
      </w:pPr>
      <w:r>
        <w:t xml:space="preserve">When the user wants to read the patient data, the app starts a new activity with a </w:t>
      </w:r>
      <w:proofErr w:type="spellStart"/>
      <w:r w:rsidRPr="00701120">
        <w:rPr>
          <w:i/>
        </w:rPr>
        <w:t>SurfaceView</w:t>
      </w:r>
      <w:proofErr w:type="spellEnd"/>
      <w:r>
        <w:t xml:space="preserve"> where the user can scan the QR code by using the device camera. On the very first use of this functionality after downloading the app, it will ask for permission to use the camera. This choice will be saved for </w:t>
      </w:r>
      <w:r w:rsidR="009B6A7A">
        <w:t xml:space="preserve">the </w:t>
      </w:r>
      <w:r>
        <w:t xml:space="preserve">future. By using </w:t>
      </w:r>
      <w:proofErr w:type="spellStart"/>
      <w:r w:rsidRPr="00701120">
        <w:rPr>
          <w:i/>
        </w:rPr>
        <w:t>SurfaceView</w:t>
      </w:r>
      <w:proofErr w:type="spellEnd"/>
      <w:r>
        <w:t xml:space="preserve"> and </w:t>
      </w:r>
      <w:proofErr w:type="spellStart"/>
      <w:r w:rsidRPr="00701120">
        <w:rPr>
          <w:i/>
        </w:rPr>
        <w:t>CameraSource</w:t>
      </w:r>
      <w:proofErr w:type="spellEnd"/>
      <w:r>
        <w:t xml:space="preserve">, it will detect the code and then the information decoded from the code and used. The code snippet in </w:t>
      </w:r>
      <w:r>
        <w:rPr>
          <w:color w:val="FF0000"/>
        </w:rPr>
        <w:t>P.P</w:t>
      </w:r>
      <w:r w:rsidRPr="00CF2B40">
        <w:rPr>
          <w:color w:val="FF0000"/>
        </w:rPr>
        <w:t xml:space="preserve"> </w:t>
      </w:r>
      <w:r>
        <w:t xml:space="preserve">shows when the data has been encoded, it is sent to </w:t>
      </w:r>
      <w:r w:rsidRPr="00EE0051">
        <w:rPr>
          <w:i/>
        </w:rPr>
        <w:t>DataHandlerActivity</w:t>
      </w:r>
      <w:r>
        <w:t xml:space="preserve">, as well as it starts this activity. </w:t>
      </w:r>
    </w:p>
    <w:p w14:paraId="01617376" w14:textId="77777777" w:rsidR="005D5EF9" w:rsidRDefault="005D5EF9" w:rsidP="005D5EF9">
      <w:pPr>
        <w:pStyle w:val="Brodtekst"/>
        <w:keepNext/>
        <w:jc w:val="center"/>
      </w:pPr>
      <w:r w:rsidRPr="000656E9">
        <w:rPr>
          <w:noProof/>
        </w:rPr>
        <w:drawing>
          <wp:inline distT="0" distB="0" distL="0" distR="0" wp14:anchorId="0E5B534F" wp14:editId="6097AFF9">
            <wp:extent cx="5814567" cy="1089660"/>
            <wp:effectExtent l="0" t="0" r="0" b="0"/>
            <wp:docPr id="37" name="Bild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821257" cy="1090914"/>
                    </a:xfrm>
                    <a:prstGeom prst="rect">
                      <a:avLst/>
                    </a:prstGeom>
                  </pic:spPr>
                </pic:pic>
              </a:graphicData>
            </a:graphic>
          </wp:inline>
        </w:drawing>
      </w:r>
    </w:p>
    <w:p w14:paraId="12972EBE" w14:textId="6D1E2C06" w:rsidR="005D5EF9" w:rsidRPr="00F40C36" w:rsidRDefault="005D5EF9" w:rsidP="005D5EF9">
      <w:pPr>
        <w:pStyle w:val="Bildetekst"/>
        <w:jc w:val="center"/>
        <w:rPr>
          <w:lang w:val="en-US"/>
        </w:rPr>
      </w:pPr>
      <w:bookmarkStart w:id="103" w:name="_Toc33534546"/>
      <w:r w:rsidRPr="00F40C36">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34</w:t>
      </w:r>
      <w:r w:rsidR="00C42F99">
        <w:rPr>
          <w:lang w:val="en-US"/>
        </w:rPr>
        <w:fldChar w:fldCharType="end"/>
      </w:r>
      <w:r w:rsidRPr="00F40C36">
        <w:rPr>
          <w:lang w:val="en-US"/>
        </w:rPr>
        <w:t xml:space="preserve"> - Data encoded from the QR is sent to </w:t>
      </w:r>
      <w:r w:rsidR="00012727">
        <w:rPr>
          <w:lang w:val="en-US"/>
        </w:rPr>
        <w:t xml:space="preserve">the </w:t>
      </w:r>
      <w:r w:rsidRPr="00F40C36">
        <w:rPr>
          <w:lang w:val="en-US"/>
        </w:rPr>
        <w:t>next activity, the DataHandlerActivity</w:t>
      </w:r>
      <w:bookmarkEnd w:id="103"/>
    </w:p>
    <w:p w14:paraId="4CE8DD54" w14:textId="77777777" w:rsidR="005D5EF9" w:rsidRDefault="005D5EF9" w:rsidP="005D5EF9">
      <w:pPr>
        <w:rPr>
          <w:lang w:val="en-US"/>
        </w:rPr>
      </w:pPr>
    </w:p>
    <w:p w14:paraId="1C7FCE99" w14:textId="35D5DFCA" w:rsidR="005D5EF9" w:rsidRDefault="005D5EF9" w:rsidP="005D5EF9">
      <w:pPr>
        <w:pStyle w:val="Brodtekst"/>
      </w:pPr>
      <w:r w:rsidRPr="00F40C36">
        <w:t xml:space="preserve">The </w:t>
      </w:r>
      <w:r w:rsidRPr="003314C8">
        <w:rPr>
          <w:i/>
        </w:rPr>
        <w:t xml:space="preserve">DataHandlerActivity </w:t>
      </w:r>
      <w:r w:rsidRPr="00F40C36">
        <w:t>does as t</w:t>
      </w:r>
      <w:r>
        <w:t>he name says. It deals with the raw data that has been encoded. The data retrieved will be shown in a readable manner on the next activity and the user will be given some options to perform the desired task. By choosing the task, the user wants to perform, the app accordingly starts a new activity. E. g. the user ch</w:t>
      </w:r>
      <w:r w:rsidR="00012727">
        <w:t>o</w:t>
      </w:r>
      <w:r>
        <w:t xml:space="preserve">oses to click on TB, the app will start the </w:t>
      </w:r>
      <w:commentRangeStart w:id="104"/>
      <w:r w:rsidRPr="00D924A9">
        <w:rPr>
          <w:i/>
        </w:rPr>
        <w:t>TB</w:t>
      </w:r>
      <w:r>
        <w:t xml:space="preserve"> activity</w:t>
      </w:r>
      <w:commentRangeEnd w:id="104"/>
      <w:r>
        <w:rPr>
          <w:rStyle w:val="Merknadsreferanse"/>
        </w:rPr>
        <w:commentReference w:id="104"/>
      </w:r>
      <w:r>
        <w:t xml:space="preserve">. On this activity, the information read from that QR code will be </w:t>
      </w:r>
      <w:proofErr w:type="gramStart"/>
      <w:r>
        <w:t>auto-filled</w:t>
      </w:r>
      <w:proofErr w:type="gramEnd"/>
      <w:r>
        <w:t xml:space="preserve"> in the forms shown. The user can edit or add to the inputs field before he/she continues.</w:t>
      </w:r>
    </w:p>
    <w:p w14:paraId="6E25951A" w14:textId="77777777" w:rsidR="005D5EF9" w:rsidRDefault="005D5EF9" w:rsidP="005D5EF9">
      <w:pPr>
        <w:rPr>
          <w:lang w:val="en-US"/>
        </w:rPr>
      </w:pPr>
    </w:p>
    <w:p w14:paraId="32D5F843" w14:textId="77777777" w:rsidR="005D5EF9" w:rsidRDefault="005D5EF9" w:rsidP="005D5EF9">
      <w:pPr>
        <w:keepNext/>
        <w:jc w:val="center"/>
      </w:pPr>
      <w:r w:rsidRPr="00B515B9">
        <w:rPr>
          <w:noProof/>
          <w:lang w:val="en-US"/>
        </w:rPr>
        <w:lastRenderedPageBreak/>
        <w:drawing>
          <wp:inline distT="0" distB="0" distL="0" distR="0" wp14:anchorId="3646DF17" wp14:editId="57E943F4">
            <wp:extent cx="5840569" cy="1417320"/>
            <wp:effectExtent l="0" t="0" r="8255" b="0"/>
            <wp:docPr id="38" name="Bild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843594" cy="1418054"/>
                    </a:xfrm>
                    <a:prstGeom prst="rect">
                      <a:avLst/>
                    </a:prstGeom>
                  </pic:spPr>
                </pic:pic>
              </a:graphicData>
            </a:graphic>
          </wp:inline>
        </w:drawing>
      </w:r>
    </w:p>
    <w:p w14:paraId="55A1F8E2" w14:textId="678934ED" w:rsidR="005D5EF9" w:rsidRPr="00856737" w:rsidRDefault="005D5EF9" w:rsidP="005D5EF9">
      <w:pPr>
        <w:pStyle w:val="Bildetekst"/>
        <w:jc w:val="center"/>
        <w:rPr>
          <w:lang w:val="en-US"/>
        </w:rPr>
      </w:pPr>
      <w:bookmarkStart w:id="105" w:name="_Toc33534547"/>
      <w:r w:rsidRPr="00856737">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35</w:t>
      </w:r>
      <w:r w:rsidR="00C42F99">
        <w:rPr>
          <w:lang w:val="en-US"/>
        </w:rPr>
        <w:fldChar w:fldCharType="end"/>
      </w:r>
      <w:r w:rsidRPr="00856737">
        <w:rPr>
          <w:lang w:val="en-US"/>
        </w:rPr>
        <w:t xml:space="preserve"> - Starting the TB activity</w:t>
      </w:r>
      <w:bookmarkEnd w:id="105"/>
    </w:p>
    <w:p w14:paraId="41D5C813" w14:textId="6AA9A4BB" w:rsidR="005D5EF9" w:rsidRDefault="005D5EF9" w:rsidP="005D5EF9">
      <w:pPr>
        <w:pStyle w:val="Brodtekst"/>
      </w:pPr>
      <w:r>
        <w:t>When the user wants to add a new patient, all the necessary fields must be filled accordingly. The AddNewPatient activity takes care of this part. It will first check the permissions to write to the device’</w:t>
      </w:r>
      <w:r w:rsidR="00012727">
        <w:t>s</w:t>
      </w:r>
      <w:r>
        <w:t xml:space="preserve"> storage and proceed if permission granted. Then the input values will be evaluated before it is sent to the </w:t>
      </w:r>
      <w:r w:rsidRPr="0081393D">
        <w:rPr>
          <w:i/>
        </w:rPr>
        <w:t>DBHandler.java</w:t>
      </w:r>
      <w:r>
        <w:t xml:space="preserve"> class where it added the patient to the HashMap and then to the database file on the device. Picture </w:t>
      </w:r>
      <w:r>
        <w:rPr>
          <w:color w:val="FF0000"/>
        </w:rPr>
        <w:t>P.P</w:t>
      </w:r>
      <w:r>
        <w:t xml:space="preserve"> shows the method for adding a new patient. </w:t>
      </w:r>
    </w:p>
    <w:p w14:paraId="41694FCD" w14:textId="68A1A834" w:rsidR="005D5EF9" w:rsidRDefault="005D5EF9" w:rsidP="005D5EF9">
      <w:pPr>
        <w:pStyle w:val="Brodtekst"/>
      </w:pPr>
      <w:r>
        <w:t xml:space="preserve">The </w:t>
      </w:r>
      <w:proofErr w:type="spellStart"/>
      <w:r>
        <w:t>DBHandler</w:t>
      </w:r>
      <w:proofErr w:type="spellEnd"/>
      <w:r>
        <w:t xml:space="preserve"> will generate a new unique ID for the patient which is stored along with the patient information added by the user. This is </w:t>
      </w:r>
      <w:r w:rsidRPr="0083514D">
        <w:t>used</w:t>
      </w:r>
      <w:r>
        <w:t xml:space="preserve"> as the key for that Patient object in the HashMap being used to handle the patients. If the patient was successfully added </w:t>
      </w:r>
      <w:r w:rsidR="00012727">
        <w:t>to</w:t>
      </w:r>
      <w:r>
        <w:t xml:space="preserve"> that map, it will then be written to the file that stores all the patients. Each patient is added as one tuple in the file. An example of a tuple is shown below.  </w:t>
      </w:r>
    </w:p>
    <w:p w14:paraId="00274F95" w14:textId="77777777" w:rsidR="005D5EF9" w:rsidRDefault="005D5EF9" w:rsidP="005D5EF9">
      <w:pPr>
        <w:jc w:val="center"/>
        <w:rPr>
          <w:rFonts w:ascii="Bahnschrift Condensed" w:hAnsi="Bahnschrift Condensed"/>
          <w:lang w:val="en-US"/>
        </w:rPr>
      </w:pPr>
      <w:r w:rsidRPr="002F028B">
        <w:rPr>
          <w:rFonts w:ascii="Bahnschrift Condensed" w:hAnsi="Bahnschrift Condensed"/>
          <w:lang w:val="en-US"/>
        </w:rPr>
        <w:t xml:space="preserve">[000000, </w:t>
      </w:r>
      <w:proofErr w:type="spellStart"/>
      <w:r w:rsidRPr="002F028B">
        <w:rPr>
          <w:rFonts w:ascii="Bahnschrift Condensed" w:hAnsi="Bahnschrift Condensed"/>
          <w:lang w:val="en-US"/>
        </w:rPr>
        <w:t>MyFirstName</w:t>
      </w:r>
      <w:proofErr w:type="spellEnd"/>
      <w:r w:rsidRPr="002F028B">
        <w:rPr>
          <w:rFonts w:ascii="Bahnschrift Condensed" w:hAnsi="Bahnschrift Condensed"/>
          <w:lang w:val="en-US"/>
        </w:rPr>
        <w:t xml:space="preserve">, </w:t>
      </w:r>
      <w:proofErr w:type="spellStart"/>
      <w:r w:rsidRPr="002F028B">
        <w:rPr>
          <w:rFonts w:ascii="Bahnschrift Condensed" w:hAnsi="Bahnschrift Condensed"/>
          <w:lang w:val="en-US"/>
        </w:rPr>
        <w:t>MyLastName</w:t>
      </w:r>
      <w:proofErr w:type="spellEnd"/>
      <w:r w:rsidRPr="002F028B">
        <w:rPr>
          <w:rFonts w:ascii="Bahnschrift Condensed" w:hAnsi="Bahnschrift Condensed"/>
          <w:lang w:val="en-US"/>
        </w:rPr>
        <w:t>, Female, 10-06.1978]</w:t>
      </w:r>
      <w:r>
        <w:rPr>
          <w:rFonts w:ascii="Bahnschrift Condensed" w:hAnsi="Bahnschrift Condensed"/>
          <w:lang w:val="en-US"/>
        </w:rPr>
        <w:t xml:space="preserve"> </w:t>
      </w:r>
    </w:p>
    <w:p w14:paraId="7F24AE03" w14:textId="77777777" w:rsidR="005D5EF9" w:rsidRDefault="005D5EF9" w:rsidP="005D5EF9">
      <w:pPr>
        <w:rPr>
          <w:lang w:val="en-US"/>
        </w:rPr>
      </w:pPr>
    </w:p>
    <w:p w14:paraId="3D34B3B6" w14:textId="77777777" w:rsidR="005D5EF9" w:rsidRDefault="005D5EF9" w:rsidP="005D5EF9">
      <w:pPr>
        <w:keepNext/>
        <w:jc w:val="center"/>
      </w:pPr>
      <w:r w:rsidRPr="00820A7C">
        <w:rPr>
          <w:noProof/>
          <w:lang w:val="en-US"/>
        </w:rPr>
        <w:lastRenderedPageBreak/>
        <w:drawing>
          <wp:inline distT="0" distB="0" distL="0" distR="0" wp14:anchorId="2AE0D63D" wp14:editId="0E879989">
            <wp:extent cx="5759450" cy="4819650"/>
            <wp:effectExtent l="0" t="0" r="0" b="0"/>
            <wp:docPr id="40" name="Bil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59450" cy="4819650"/>
                    </a:xfrm>
                    <a:prstGeom prst="rect">
                      <a:avLst/>
                    </a:prstGeom>
                  </pic:spPr>
                </pic:pic>
              </a:graphicData>
            </a:graphic>
          </wp:inline>
        </w:drawing>
      </w:r>
    </w:p>
    <w:p w14:paraId="29DF1054" w14:textId="04BB0FC9" w:rsidR="005D5EF9" w:rsidRDefault="005D5EF9" w:rsidP="005D5EF9">
      <w:pPr>
        <w:pStyle w:val="Bildetekst"/>
        <w:jc w:val="center"/>
        <w:rPr>
          <w:lang w:val="en-US"/>
        </w:rPr>
      </w:pPr>
      <w:bookmarkStart w:id="106" w:name="_Toc33534548"/>
      <w:r w:rsidRPr="00CC2682">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36</w:t>
      </w:r>
      <w:r w:rsidR="00C42F99">
        <w:rPr>
          <w:lang w:val="en-US"/>
        </w:rPr>
        <w:fldChar w:fldCharType="end"/>
      </w:r>
      <w:r w:rsidRPr="00CC2682">
        <w:rPr>
          <w:lang w:val="en-US"/>
        </w:rPr>
        <w:t xml:space="preserve"> - Add a new patient to the database</w:t>
      </w:r>
      <w:bookmarkEnd w:id="106"/>
    </w:p>
    <w:p w14:paraId="6D823DBB" w14:textId="77777777" w:rsidR="005D5EF9" w:rsidRDefault="005D5EF9" w:rsidP="005D5EF9">
      <w:pPr>
        <w:rPr>
          <w:lang w:val="en-US"/>
        </w:rPr>
      </w:pPr>
    </w:p>
    <w:p w14:paraId="38871942" w14:textId="1CBECC47" w:rsidR="005D5EF9" w:rsidRDefault="005D5EF9" w:rsidP="005D5EF9">
      <w:pPr>
        <w:pStyle w:val="Brodtekst"/>
      </w:pPr>
      <w:r>
        <w:t xml:space="preserve">The </w:t>
      </w:r>
      <w:proofErr w:type="spellStart"/>
      <w:r w:rsidRPr="006D15D2">
        <w:rPr>
          <w:i/>
        </w:rPr>
        <w:t>DBHandler</w:t>
      </w:r>
      <w:proofErr w:type="spellEnd"/>
      <w:r>
        <w:t xml:space="preserve"> will check if there is a patient already added with the same input. If so, the app will not add a new patient and alert the user about it. Picture </w:t>
      </w:r>
      <w:r>
        <w:rPr>
          <w:color w:val="FF0000"/>
        </w:rPr>
        <w:t>P.P</w:t>
      </w:r>
      <w:r w:rsidRPr="00CB7CB1">
        <w:rPr>
          <w:color w:val="FF0000"/>
        </w:rPr>
        <w:t xml:space="preserve"> </w:t>
      </w:r>
      <w:r>
        <w:t xml:space="preserve">shows a code snippet of how the duplicates are checked. If everything is fine, then all the new patients will be added to the file on the device, picture </w:t>
      </w:r>
      <w:r>
        <w:rPr>
          <w:color w:val="FF0000"/>
        </w:rPr>
        <w:t>P.P</w:t>
      </w:r>
      <w:r>
        <w:t xml:space="preserve">. </w:t>
      </w:r>
    </w:p>
    <w:p w14:paraId="31E0C93A" w14:textId="77777777" w:rsidR="005D5EF9" w:rsidRDefault="005D5EF9" w:rsidP="005D5EF9">
      <w:pPr>
        <w:keepNext/>
        <w:jc w:val="center"/>
      </w:pPr>
      <w:r w:rsidRPr="00071ED9">
        <w:rPr>
          <w:noProof/>
          <w:lang w:val="en-US"/>
        </w:rPr>
        <w:lastRenderedPageBreak/>
        <w:drawing>
          <wp:inline distT="0" distB="0" distL="0" distR="0" wp14:anchorId="0319D92A" wp14:editId="11ACE32C">
            <wp:extent cx="4360333" cy="2161907"/>
            <wp:effectExtent l="0" t="0" r="2540" b="0"/>
            <wp:docPr id="41" name="Bil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72358" cy="2167869"/>
                    </a:xfrm>
                    <a:prstGeom prst="rect">
                      <a:avLst/>
                    </a:prstGeom>
                  </pic:spPr>
                </pic:pic>
              </a:graphicData>
            </a:graphic>
          </wp:inline>
        </w:drawing>
      </w:r>
    </w:p>
    <w:p w14:paraId="17947E27" w14:textId="3BDED3DA" w:rsidR="005D5EF9" w:rsidRDefault="005D5EF9" w:rsidP="005D5EF9">
      <w:pPr>
        <w:pStyle w:val="Bildetekst"/>
        <w:jc w:val="center"/>
      </w:pPr>
      <w:bookmarkStart w:id="107" w:name="_Toc33534549"/>
      <w:r>
        <w:t xml:space="preserve">Picture </w:t>
      </w:r>
      <w:fldSimple w:instr=" SEQ Picture \* ARABIC ">
        <w:r w:rsidR="00C42F99">
          <w:rPr>
            <w:noProof/>
          </w:rPr>
          <w:t>37</w:t>
        </w:r>
      </w:fldSimple>
      <w:r>
        <w:t xml:space="preserve"> - </w:t>
      </w:r>
      <w:proofErr w:type="spellStart"/>
      <w:r>
        <w:t>Checking</w:t>
      </w:r>
      <w:proofErr w:type="spellEnd"/>
      <w:r>
        <w:t xml:space="preserve"> for </w:t>
      </w:r>
      <w:proofErr w:type="spellStart"/>
      <w:r>
        <w:t>du</w:t>
      </w:r>
      <w:r w:rsidR="00012727">
        <w:t>p</w:t>
      </w:r>
      <w:r>
        <w:t>licates</w:t>
      </w:r>
      <w:bookmarkEnd w:id="107"/>
      <w:proofErr w:type="spellEnd"/>
    </w:p>
    <w:p w14:paraId="36B86DF8" w14:textId="77777777" w:rsidR="005D5EF9" w:rsidRPr="009B7E3E" w:rsidRDefault="005D5EF9" w:rsidP="005D5EF9"/>
    <w:p w14:paraId="5C5F87BA" w14:textId="77777777" w:rsidR="005D5EF9" w:rsidRDefault="005D5EF9" w:rsidP="005D5EF9">
      <w:pPr>
        <w:keepNext/>
      </w:pPr>
      <w:r w:rsidRPr="009B7E3E">
        <w:rPr>
          <w:noProof/>
        </w:rPr>
        <w:drawing>
          <wp:inline distT="0" distB="0" distL="0" distR="0" wp14:anchorId="3093CA55" wp14:editId="30C5E3F7">
            <wp:extent cx="5759450" cy="2442845"/>
            <wp:effectExtent l="0" t="0" r="0" b="0"/>
            <wp:docPr id="42" name="Bil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59450" cy="2442845"/>
                    </a:xfrm>
                    <a:prstGeom prst="rect">
                      <a:avLst/>
                    </a:prstGeom>
                  </pic:spPr>
                </pic:pic>
              </a:graphicData>
            </a:graphic>
          </wp:inline>
        </w:drawing>
      </w:r>
    </w:p>
    <w:p w14:paraId="57E6D318" w14:textId="39F7F136" w:rsidR="005D5EF9" w:rsidRPr="00702DC4" w:rsidRDefault="005D5EF9" w:rsidP="005D5EF9">
      <w:pPr>
        <w:pStyle w:val="Bildetekst"/>
        <w:jc w:val="center"/>
        <w:rPr>
          <w:lang w:val="en-US"/>
        </w:rPr>
      </w:pPr>
      <w:bookmarkStart w:id="108" w:name="_Toc33534550"/>
      <w:r w:rsidRPr="00702DC4">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38</w:t>
      </w:r>
      <w:r w:rsidR="00C42F99">
        <w:rPr>
          <w:lang w:val="en-US"/>
        </w:rPr>
        <w:fldChar w:fldCharType="end"/>
      </w:r>
      <w:r w:rsidRPr="00702DC4">
        <w:rPr>
          <w:lang w:val="en-US"/>
        </w:rPr>
        <w:t xml:space="preserve"> - Writing to the file</w:t>
      </w:r>
      <w:bookmarkEnd w:id="108"/>
    </w:p>
    <w:p w14:paraId="4D3D2878" w14:textId="77777777" w:rsidR="005D5EF9" w:rsidRDefault="005D5EF9" w:rsidP="005D5EF9">
      <w:pPr>
        <w:pStyle w:val="4DUOOverskrift"/>
      </w:pPr>
      <w:r>
        <w:t xml:space="preserve">Database </w:t>
      </w:r>
    </w:p>
    <w:p w14:paraId="3E465AE3" w14:textId="77777777" w:rsidR="005D5EF9" w:rsidRDefault="005D5EF9" w:rsidP="005D5EF9">
      <w:pPr>
        <w:pStyle w:val="Brodtekst"/>
      </w:pPr>
      <w:r>
        <w:t xml:space="preserve">For this prototype, I chose to write all the data on a </w:t>
      </w:r>
      <w:r w:rsidRPr="00AB4AAE">
        <w:rPr>
          <w:i/>
        </w:rPr>
        <w:t>.txt</w:t>
      </w:r>
      <w:r>
        <w:t xml:space="preserve"> file which will be stored locally on the device. The reason for this choice is again that this app is just a prototype to test the idea for this project. To create a dummy database for only this functionality would require time, which we did not have. Therefore, the easiest and quickest way to solve this was storing the data a file. </w:t>
      </w:r>
    </w:p>
    <w:p w14:paraId="2C198165" w14:textId="6B79989D" w:rsidR="005D5EF9" w:rsidRDefault="005D5EF9" w:rsidP="005D5EF9">
      <w:pPr>
        <w:pStyle w:val="Brodtekst"/>
      </w:pPr>
      <w:r>
        <w:t xml:space="preserve">The DHIS has its database where </w:t>
      </w:r>
      <w:commentRangeStart w:id="109"/>
      <w:r>
        <w:t xml:space="preserve">the data is being stored. </w:t>
      </w:r>
      <w:commentRangeEnd w:id="109"/>
      <w:r>
        <w:rPr>
          <w:rStyle w:val="Merknadsreferanse"/>
          <w:lang w:val="nb-NO"/>
        </w:rPr>
        <w:commentReference w:id="109"/>
      </w:r>
      <w:r>
        <w:t xml:space="preserve">Therefore, if this prototype is to be implemented or merged in the existing app, this issue will be solved anyway as the data will then be stored in the original DHIS database. Thus, using time on creating own database would not be </w:t>
      </w:r>
      <w:r w:rsidR="00012727">
        <w:t xml:space="preserve">the </w:t>
      </w:r>
      <w:r>
        <w:t xml:space="preserve">right choice of using the time according to our opinion. </w:t>
      </w:r>
    </w:p>
    <w:p w14:paraId="6985CBBE" w14:textId="77777777" w:rsidR="005D5EF9" w:rsidRDefault="005D5EF9" w:rsidP="005D5EF9">
      <w:pPr>
        <w:pStyle w:val="4DUOOverskrift"/>
      </w:pPr>
      <w:r>
        <w:lastRenderedPageBreak/>
        <w:t>Storing the QR Codes</w:t>
      </w:r>
    </w:p>
    <w:p w14:paraId="4CE61FE0" w14:textId="32E0BEB7" w:rsidR="005D5EF9" w:rsidRDefault="005D5EF9" w:rsidP="005D5EF9">
      <w:pPr>
        <w:pStyle w:val="Brodtekst"/>
      </w:pPr>
      <w:r>
        <w:t xml:space="preserve">The </w:t>
      </w:r>
      <w:proofErr w:type="spellStart"/>
      <w:r w:rsidRPr="00305D6D">
        <w:rPr>
          <w:i/>
        </w:rPr>
        <w:t>QRCodeGenereator</w:t>
      </w:r>
      <w:proofErr w:type="spellEnd"/>
      <w:r>
        <w:t xml:space="preserve"> Activity does as the name says – it generates the QR codes with the information added for a patient and stores the newly generated code to the device. The codes are saved into the device’s memory in a </w:t>
      </w:r>
      <w:r w:rsidRPr="00A87A97">
        <w:rPr>
          <w:i/>
        </w:rPr>
        <w:t>.</w:t>
      </w:r>
      <w:proofErr w:type="spellStart"/>
      <w:r w:rsidRPr="00A87A97">
        <w:rPr>
          <w:i/>
        </w:rPr>
        <w:t>png</w:t>
      </w:r>
      <w:proofErr w:type="spellEnd"/>
      <w:r>
        <w:t xml:space="preserve"> format. These codes can be easily accessed as normal pictures. Each picture is saved with the unique id as the name of the picture making it simple to browse through all the codes. </w:t>
      </w:r>
    </w:p>
    <w:p w14:paraId="3361A4C6" w14:textId="5E14CBE9" w:rsidR="005D5EF9" w:rsidRDefault="005D5EF9" w:rsidP="005D5EF9">
      <w:pPr>
        <w:pStyle w:val="Brodtekst"/>
      </w:pPr>
      <w:r>
        <w:t xml:space="preserve">However, there are some challenges associated </w:t>
      </w:r>
      <w:r w:rsidR="00012727">
        <w:t>with</w:t>
      </w:r>
      <w:r>
        <w:t xml:space="preserve"> this way of storing the QR codes. The codes can start consuming more of the device’s memory in </w:t>
      </w:r>
      <w:r w:rsidR="00012727">
        <w:t xml:space="preserve">the </w:t>
      </w:r>
      <w:r>
        <w:t xml:space="preserve">longer term. If this solution of storing the codes was to be used in the real context, this could lead to this issue of load on memory. Nevertheless, this is a prototype to test the idea as mentioned in some previous sections, therefore, this choice of storing codes could work fine in this case. We will not be able to test in a fully real context, however, there will be a context that imitates the original context. More about how the testing environment will be is written in detail in section </w:t>
      </w:r>
      <w:r w:rsidRPr="00CF199C">
        <w:rPr>
          <w:color w:val="FF0000"/>
        </w:rPr>
        <w:t>X.X</w:t>
      </w:r>
      <w:r>
        <w:rPr>
          <w:color w:val="FF0000"/>
        </w:rPr>
        <w:t>(method?)</w:t>
      </w:r>
      <w:r>
        <w:t xml:space="preserve">. </w:t>
      </w:r>
    </w:p>
    <w:p w14:paraId="43FB15F3" w14:textId="77777777" w:rsidR="005D5EF9" w:rsidRDefault="005D5EF9" w:rsidP="005D5EF9">
      <w:pPr>
        <w:pStyle w:val="Brodtekst"/>
      </w:pPr>
      <w:r>
        <w:t xml:space="preserve">There are indeed several other ways of storing the codes, which can clearly work better in a broader context. </w:t>
      </w:r>
      <w:commentRangeStart w:id="110"/>
      <w:r>
        <w:t xml:space="preserve">Section </w:t>
      </w:r>
      <w:proofErr w:type="spellStart"/>
      <w:r w:rsidRPr="002F4855">
        <w:rPr>
          <w:color w:val="FF0000"/>
        </w:rPr>
        <w:t>x.x</w:t>
      </w:r>
      <w:proofErr w:type="spellEnd"/>
      <w:r w:rsidRPr="002F4855">
        <w:rPr>
          <w:color w:val="FF0000"/>
        </w:rPr>
        <w:t xml:space="preserve"> </w:t>
      </w:r>
      <w:r>
        <w:t xml:space="preserve">explains more about the possibilities. </w:t>
      </w:r>
      <w:commentRangeEnd w:id="110"/>
      <w:r>
        <w:rPr>
          <w:rStyle w:val="Merknadsreferanse"/>
          <w:lang w:val="nb-NO"/>
        </w:rPr>
        <w:commentReference w:id="110"/>
      </w:r>
    </w:p>
    <w:p w14:paraId="1285D2D6" w14:textId="77777777" w:rsidR="005D5EF9" w:rsidRDefault="005D5EF9" w:rsidP="005D5EF9">
      <w:pPr>
        <w:pStyle w:val="3DUOOverskrift"/>
      </w:pPr>
      <w:bookmarkStart w:id="111" w:name="_Toc33534500"/>
      <w:r>
        <w:t>Contextual considerations</w:t>
      </w:r>
      <w:bookmarkEnd w:id="111"/>
    </w:p>
    <w:p w14:paraId="32F62120" w14:textId="44B7A4B0" w:rsidR="005D5EF9" w:rsidRDefault="005D5EF9" w:rsidP="005D5EF9">
      <w:pPr>
        <w:pStyle w:val="Brodtekst"/>
      </w:pPr>
      <w:r>
        <w:t xml:space="preserve">Even though this app is not the exact solution of the functionally that is to be implemented in the original app, it still takes some of the </w:t>
      </w:r>
      <w:commentRangeStart w:id="112"/>
      <w:r>
        <w:t xml:space="preserve">contextual limitations </w:t>
      </w:r>
      <w:commentRangeEnd w:id="112"/>
      <w:r>
        <w:rPr>
          <w:rStyle w:val="Merknadsreferanse"/>
          <w:lang w:val="nb-NO"/>
        </w:rPr>
        <w:commentReference w:id="112"/>
      </w:r>
      <w:r>
        <w:t xml:space="preserve">into consideration. After the first field visit, the very first concerns that come up are such as limitation in power supply, access to </w:t>
      </w:r>
      <w:r w:rsidR="00012727">
        <w:t xml:space="preserve">the </w:t>
      </w:r>
      <w:r>
        <w:t xml:space="preserve">internet connection, health workers with enough academic knowledge, and limited access to other resources such as the hardware are some of many other obstacles. </w:t>
      </w:r>
    </w:p>
    <w:p w14:paraId="2761AA1C" w14:textId="2CEDD672" w:rsidR="005D5EF9" w:rsidRDefault="005D5EF9" w:rsidP="005D5EF9">
      <w:pPr>
        <w:pStyle w:val="Brodtekst"/>
      </w:pPr>
      <w:r>
        <w:t xml:space="preserve">This prototype has tried to deal with issues mentioned above as far as it could be done in the limited timeframe we had. This prototype is implemented in such </w:t>
      </w:r>
      <w:r w:rsidR="00012727">
        <w:t xml:space="preserve">a </w:t>
      </w:r>
      <w:r>
        <w:t>way that it can be used fully offline – no internet connectivity could be required for using the app if it just saves the data locally on the device. The only occasion when the internet connection is required is when the app is be</w:t>
      </w:r>
      <w:r w:rsidR="00012727">
        <w:t>ing</w:t>
      </w:r>
      <w:r>
        <w:t xml:space="preserve"> installed (&amp; synchronization to the DHIS server in the original app). Thereafter, no connectivity would be required to use the functionality in the app. </w:t>
      </w:r>
    </w:p>
    <w:p w14:paraId="68C7B3B5" w14:textId="223A9D31" w:rsidR="005D5EF9" w:rsidRDefault="005D5EF9" w:rsidP="005D5EF9">
      <w:pPr>
        <w:pStyle w:val="Brodtekst"/>
      </w:pPr>
      <w:r>
        <w:lastRenderedPageBreak/>
        <w:t xml:space="preserve">The second issue that is tackled by this prototype is that it runs on a mobile device – an android smartphone or tablet. Thus, even if there </w:t>
      </w:r>
      <w:r w:rsidR="00012727">
        <w:t>are</w:t>
      </w:r>
      <w:r>
        <w:t xml:space="preserve"> </w:t>
      </w:r>
      <w:r w:rsidR="00012727">
        <w:t>s</w:t>
      </w:r>
      <w:r>
        <w:t>ome cuts in the power supply, the app</w:t>
      </w:r>
      <w:r w:rsidR="00012727">
        <w:t>,</w:t>
      </w:r>
      <w:r>
        <w:t xml:space="preserve"> and the functionality will still be accessible unlike the monitors in </w:t>
      </w:r>
      <w:r w:rsidR="00012727">
        <w:t xml:space="preserve">the </w:t>
      </w:r>
      <w:r>
        <w:t xml:space="preserve">Baobab system, which requires electricity all the time. Once the power is off – so will the system be. However, not the case for this app, it can still run if the devices’ battery is charged. </w:t>
      </w:r>
      <w:r>
        <w:br/>
      </w:r>
      <w:commentRangeStart w:id="113"/>
      <w:r>
        <w:t xml:space="preserve">Another benefit of using a mobile device is that power banks can easily be used to charge the device </w:t>
      </w:r>
      <w:r w:rsidR="00012727">
        <w:t>o</w:t>
      </w:r>
      <w:r>
        <w:t xml:space="preserve">n occasions </w:t>
      </w:r>
      <w:commentRangeEnd w:id="113"/>
      <w:r>
        <w:rPr>
          <w:rStyle w:val="Merknadsreferanse"/>
          <w:lang w:val="nb-NO"/>
        </w:rPr>
        <w:commentReference w:id="113"/>
      </w:r>
      <w:r>
        <w:t>without electricity.</w:t>
      </w:r>
    </w:p>
    <w:p w14:paraId="50462828" w14:textId="3488129D" w:rsidR="005D5EF9" w:rsidRDefault="005D5EF9" w:rsidP="005D5EF9">
      <w:pPr>
        <w:pStyle w:val="Brodtekst"/>
      </w:pPr>
      <w:r>
        <w:t xml:space="preserve">The app’s simple interface and design tackle the obstacle of having health workers with limited education and knowledge about technology. </w:t>
      </w:r>
    </w:p>
    <w:p w14:paraId="02AF69A2" w14:textId="77777777" w:rsidR="005D5EF9" w:rsidRDefault="005D5EF9" w:rsidP="005D5EF9">
      <w:pPr>
        <w:pStyle w:val="2DUOOverskrift"/>
      </w:pPr>
      <w:bookmarkStart w:id="114" w:name="_Toc33534501"/>
      <w:r>
        <w:t>Hardware</w:t>
      </w:r>
      <w:bookmarkEnd w:id="114"/>
    </w:p>
    <w:p w14:paraId="1E7425A0" w14:textId="5F79B88A" w:rsidR="005D5EF9" w:rsidRDefault="005D5EF9" w:rsidP="005D5EF9">
      <w:pPr>
        <w:pStyle w:val="Brodtekst"/>
      </w:pPr>
      <w:r>
        <w:t xml:space="preserve">When we say hardware in this case, we mainly mean the essential equipment needed for this project, such as the android device. The main gadget we need is the android device with </w:t>
      </w:r>
      <w:r w:rsidR="00012727">
        <w:t xml:space="preserve">the </w:t>
      </w:r>
      <w:r>
        <w:t>operating system Android 4.4 (KitKat)</w:t>
      </w:r>
      <w:bookmarkStart w:id="115" w:name="_Ref33027708"/>
      <w:r>
        <w:rPr>
          <w:rStyle w:val="Sluttnotereferanse"/>
        </w:rPr>
        <w:endnoteReference w:id="38"/>
      </w:r>
      <w:bookmarkEnd w:id="115"/>
      <w:commentRangeStart w:id="116"/>
      <w:r>
        <w:t xml:space="preserve"> </w:t>
      </w:r>
      <w:commentRangeEnd w:id="116"/>
      <w:r>
        <w:rPr>
          <w:rStyle w:val="Merknadsreferanse"/>
          <w:lang w:val="nb-NO"/>
        </w:rPr>
        <w:commentReference w:id="116"/>
      </w:r>
      <w:r>
        <w:t xml:space="preserve">or higher. To fully utilize this functionality, we will also need a label printer that can print the codes generated by the app, and thereafter attached </w:t>
      </w:r>
      <w:r w:rsidR="00012727">
        <w:t>to</w:t>
      </w:r>
      <w:r>
        <w:t xml:space="preserve"> the health passport. </w:t>
      </w:r>
    </w:p>
    <w:p w14:paraId="68D42053" w14:textId="77777777" w:rsidR="005D5EF9" w:rsidRDefault="005D5EF9" w:rsidP="005D5EF9">
      <w:pPr>
        <w:pStyle w:val="3DUOOverskrift"/>
      </w:pPr>
      <w:bookmarkStart w:id="117" w:name="_Toc33534502"/>
      <w:r>
        <w:t>Options</w:t>
      </w:r>
      <w:bookmarkEnd w:id="117"/>
    </w:p>
    <w:p w14:paraId="2CE8FFA6" w14:textId="5C94D88F" w:rsidR="005D5EF9" w:rsidRDefault="005D5EF9" w:rsidP="005D5EF9">
      <w:pPr>
        <w:pStyle w:val="Brodtekst"/>
      </w:pPr>
      <w:r>
        <w:t xml:space="preserve">There are many such printers available in the market. The first printer we tried out was the one we found and browed at the university there. </w:t>
      </w:r>
      <w:commentRangeStart w:id="118"/>
      <w:r>
        <w:t xml:space="preserve">Brother </w:t>
      </w:r>
      <w:commentRangeEnd w:id="118"/>
      <w:r>
        <w:t>QL-700</w:t>
      </w:r>
      <w:r w:rsidRPr="00C1193E">
        <w:rPr>
          <w:rStyle w:val="Merknadsreferanse"/>
          <w:color w:val="FF0000"/>
          <w:lang w:val="nb-NO"/>
        </w:rPr>
        <w:commentReference w:id="118"/>
      </w:r>
      <w:r>
        <w:t xml:space="preserve">, shown in the picture </w:t>
      </w:r>
      <w:r w:rsidRPr="00533AEA">
        <w:rPr>
          <w:color w:val="FF0000"/>
        </w:rPr>
        <w:t>P.P</w:t>
      </w:r>
      <w:r>
        <w:t xml:space="preserve">. This printer was brought to </w:t>
      </w:r>
      <w:commentRangeStart w:id="119"/>
      <w:r>
        <w:t xml:space="preserve">Malawi along with a scanner by Jens </w:t>
      </w:r>
      <w:proofErr w:type="spellStart"/>
      <w:r>
        <w:t>Kaasbøll</w:t>
      </w:r>
      <w:proofErr w:type="spellEnd"/>
      <w:r>
        <w:t xml:space="preserve"> for some years </w:t>
      </w:r>
      <w:commentRangeEnd w:id="119"/>
      <w:r>
        <w:rPr>
          <w:rStyle w:val="Merknadsreferanse"/>
          <w:lang w:val="nb-NO"/>
        </w:rPr>
        <w:commentReference w:id="119"/>
      </w:r>
      <w:r>
        <w:t xml:space="preserve">ago. </w:t>
      </w:r>
      <w:r>
        <w:br/>
        <w:t>We downloaded the necessary d</w:t>
      </w:r>
      <w:r w:rsidR="00012727">
        <w:t>r</w:t>
      </w:r>
      <w:r>
        <w:t xml:space="preserve">ivers for that printer prior to the trip to Malawi. The label size was a little smaller than the label from </w:t>
      </w:r>
      <w:r w:rsidR="00012727">
        <w:t xml:space="preserve">the </w:t>
      </w:r>
      <w:r>
        <w:t xml:space="preserve">Baobab system, however, the printer required </w:t>
      </w:r>
      <w:r w:rsidR="00012727">
        <w:t xml:space="preserve">a </w:t>
      </w:r>
      <w:r>
        <w:t xml:space="preserve">computer/laptop to be able to use it. Since, we are talking about clinics with limited resources and budgets, buying a laptop for this purpose might not be motivating. Having that thought in mind, we decided that we should try a printer that is able to do the desired job with </w:t>
      </w:r>
      <w:r w:rsidR="00012727">
        <w:t>fewer</w:t>
      </w:r>
      <w:r>
        <w:t xml:space="preserve"> resources and equipment. </w:t>
      </w:r>
    </w:p>
    <w:p w14:paraId="01A44193" w14:textId="4CB49511" w:rsidR="005D5EF9" w:rsidRDefault="005D5EF9" w:rsidP="005D5EF9">
      <w:pPr>
        <w:pStyle w:val="Brodtekst"/>
      </w:pPr>
      <w:r>
        <w:t xml:space="preserve">We tried to find other label printers that could print labels without requiring a laptop or computer with printing drivers. Several printers were considered for this purpose such as </w:t>
      </w:r>
      <w:r w:rsidRPr="00113FE1">
        <w:rPr>
          <w:i/>
        </w:rPr>
        <w:t>Brother QL700</w:t>
      </w:r>
      <w:r>
        <w:t xml:space="preserve">, </w:t>
      </w:r>
      <w:r w:rsidRPr="00113FE1">
        <w:rPr>
          <w:i/>
        </w:rPr>
        <w:t>VC500WZ1</w:t>
      </w:r>
      <w:r>
        <w:t xml:space="preserve">, </w:t>
      </w:r>
      <w:r w:rsidRPr="00113FE1">
        <w:rPr>
          <w:i/>
        </w:rPr>
        <w:t>TD-4100N</w:t>
      </w:r>
      <w:r w:rsidR="00012727">
        <w:rPr>
          <w:i/>
        </w:rPr>
        <w:t>,</w:t>
      </w:r>
      <w:r>
        <w:t xml:space="preserve"> etc. However, the reasons why we did not choose </w:t>
      </w:r>
      <w:r>
        <w:lastRenderedPageBreak/>
        <w:t>any of these is either due to the costs or the connectivity and user-friendliness. Some of them required Wi-Fi-connections and other</w:t>
      </w:r>
      <w:r w:rsidR="00012727">
        <w:t>s</w:t>
      </w:r>
      <w:r>
        <w:t xml:space="preserve"> were way too expensive – at least for a case where to are trying to deal with limited resources. </w:t>
      </w:r>
    </w:p>
    <w:p w14:paraId="157455B5" w14:textId="77777777" w:rsidR="005D5EF9" w:rsidRDefault="005D5EF9" w:rsidP="005D5EF9">
      <w:pPr>
        <w:pStyle w:val="Brodtekst"/>
        <w:keepNext/>
        <w:jc w:val="center"/>
      </w:pPr>
      <w:r>
        <w:rPr>
          <w:noProof/>
        </w:rPr>
        <w:drawing>
          <wp:inline distT="0" distB="0" distL="0" distR="0" wp14:anchorId="32C74057" wp14:editId="20FC19A2">
            <wp:extent cx="3310467" cy="4413834"/>
            <wp:effectExtent l="0" t="0" r="4445" b="6350"/>
            <wp:docPr id="52" name="Bilde 52"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904_195349.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314520" cy="4419238"/>
                    </a:xfrm>
                    <a:prstGeom prst="rect">
                      <a:avLst/>
                    </a:prstGeom>
                  </pic:spPr>
                </pic:pic>
              </a:graphicData>
            </a:graphic>
          </wp:inline>
        </w:drawing>
      </w:r>
    </w:p>
    <w:p w14:paraId="2B08C82A" w14:textId="78B3EFA3" w:rsidR="005D5EF9" w:rsidRPr="00A504CC" w:rsidRDefault="005D5EF9" w:rsidP="005D5EF9">
      <w:pPr>
        <w:pStyle w:val="Bildetekst"/>
        <w:jc w:val="center"/>
        <w:rPr>
          <w:lang w:val="en-US"/>
        </w:rPr>
      </w:pPr>
      <w:bookmarkStart w:id="120" w:name="_Toc33534551"/>
      <w:r w:rsidRPr="00A504CC">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39</w:t>
      </w:r>
      <w:r w:rsidR="00C42F99">
        <w:rPr>
          <w:lang w:val="en-US"/>
        </w:rPr>
        <w:fldChar w:fldCharType="end"/>
      </w:r>
      <w:r w:rsidRPr="00A504CC">
        <w:rPr>
          <w:lang w:val="en-US"/>
        </w:rPr>
        <w:t xml:space="preserve"> - Existing printer at </w:t>
      </w:r>
      <w:r w:rsidR="00AF6289">
        <w:rPr>
          <w:lang w:val="en-US"/>
        </w:rPr>
        <w:t xml:space="preserve">the </w:t>
      </w:r>
      <w:r w:rsidRPr="00A504CC">
        <w:rPr>
          <w:lang w:val="en-US"/>
        </w:rPr>
        <w:t>campus in Malawi</w:t>
      </w:r>
      <w:bookmarkEnd w:id="120"/>
    </w:p>
    <w:p w14:paraId="0AF3B636" w14:textId="77777777" w:rsidR="005D5EF9" w:rsidRPr="00937A1C" w:rsidRDefault="005D5EF9" w:rsidP="005D5EF9">
      <w:pPr>
        <w:pStyle w:val="3DUOOverskrift"/>
      </w:pPr>
      <w:bookmarkStart w:id="121" w:name="_Toc33534503"/>
      <w:r>
        <w:t>The label printer</w:t>
      </w:r>
      <w:bookmarkEnd w:id="121"/>
    </w:p>
    <w:p w14:paraId="42A1E143" w14:textId="711A6489" w:rsidR="005D5EF9" w:rsidRDefault="005D5EF9" w:rsidP="005D5EF9">
      <w:pPr>
        <w:pStyle w:val="Brodtekst"/>
      </w:pPr>
      <w:r>
        <w:t xml:space="preserve">The label printer we have chosen for this prototype and project is </w:t>
      </w:r>
      <w:r w:rsidRPr="00B5355A">
        <w:rPr>
          <w:i/>
        </w:rPr>
        <w:t>Brother P-Touch Cube Plus</w:t>
      </w:r>
      <w:r>
        <w:t xml:space="preserve">, as the picture </w:t>
      </w:r>
      <w:r>
        <w:rPr>
          <w:color w:val="FF0000"/>
        </w:rPr>
        <w:t>P.P</w:t>
      </w:r>
      <w:r>
        <w:t xml:space="preserve"> shows. There are certainly many such gadgets available in the market. However, we had to take various points into consideration</w:t>
      </w:r>
      <w:r w:rsidR="00012727">
        <w:t xml:space="preserve"> of</w:t>
      </w:r>
      <w:r>
        <w:t xml:space="preserve"> choosing a suitable one. The very first point to check was that the printer was able to print labels such as barcodes and QR codes. Other than this, we also wanted a printer that would not require any complex software or drivers to be able to use it. Therefore, the printer we choose does not require any laptop or other drivers. To start using the printer, we only need to download the app for the printer.</w:t>
      </w:r>
    </w:p>
    <w:p w14:paraId="574BACE7" w14:textId="77777777" w:rsidR="005D5EF9" w:rsidRDefault="005D5EF9" w:rsidP="005D5EF9">
      <w:pPr>
        <w:pStyle w:val="Brodtekst"/>
        <w:keepNext/>
        <w:jc w:val="center"/>
      </w:pPr>
      <w:r>
        <w:rPr>
          <w:noProof/>
        </w:rPr>
        <w:lastRenderedPageBreak/>
        <w:drawing>
          <wp:inline distT="0" distB="0" distL="0" distR="0" wp14:anchorId="02700F08" wp14:editId="1FFD5BB5">
            <wp:extent cx="3011639" cy="4015740"/>
            <wp:effectExtent l="0" t="0" r="0" b="3810"/>
            <wp:docPr id="24" name="Bild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abel printer.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028529" cy="4038261"/>
                    </a:xfrm>
                    <a:prstGeom prst="rect">
                      <a:avLst/>
                    </a:prstGeom>
                  </pic:spPr>
                </pic:pic>
              </a:graphicData>
            </a:graphic>
          </wp:inline>
        </w:drawing>
      </w:r>
    </w:p>
    <w:p w14:paraId="0D350F1C" w14:textId="051D44EC" w:rsidR="005D5EF9" w:rsidRPr="00290E03" w:rsidRDefault="005D5EF9" w:rsidP="005D5EF9">
      <w:pPr>
        <w:pStyle w:val="Bildetekst"/>
        <w:jc w:val="center"/>
        <w:rPr>
          <w:lang w:val="en-US"/>
        </w:rPr>
      </w:pPr>
      <w:bookmarkStart w:id="122" w:name="_Toc33534552"/>
      <w:r w:rsidRPr="00290E03">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40</w:t>
      </w:r>
      <w:r w:rsidR="00C42F99">
        <w:rPr>
          <w:lang w:val="en-US"/>
        </w:rPr>
        <w:fldChar w:fldCharType="end"/>
      </w:r>
      <w:r w:rsidRPr="00290E03">
        <w:rPr>
          <w:lang w:val="en-US"/>
        </w:rPr>
        <w:t xml:space="preserve"> - Brother P-Touch Cube Plus label printer</w:t>
      </w:r>
      <w:bookmarkEnd w:id="122"/>
    </w:p>
    <w:p w14:paraId="47915BF2" w14:textId="36B38A62" w:rsidR="005D5EF9" w:rsidRDefault="005D5EF9" w:rsidP="005D5EF9">
      <w:pPr>
        <w:pStyle w:val="Brodtekst"/>
      </w:pPr>
      <w:r>
        <w:t>Another thing that makes it suitable for the context</w:t>
      </w:r>
      <w:r w:rsidR="00012727">
        <w:t xml:space="preserve"> of</w:t>
      </w:r>
      <w:r>
        <w:t xml:space="preserve"> the connectivity of the printer. This label printer does not require any wired connect</w:t>
      </w:r>
      <w:r w:rsidR="00012727">
        <w:t>ion</w:t>
      </w:r>
      <w:r>
        <w:t xml:space="preserve"> as mentioned in the previous paragraph. Many other wireless printers would then require a Wi-Fi</w:t>
      </w:r>
      <w:r w:rsidR="00012727">
        <w:t>-</w:t>
      </w:r>
      <w:r>
        <w:t>connect</w:t>
      </w:r>
      <w:r w:rsidR="00012727">
        <w:t>ion</w:t>
      </w:r>
      <w:r>
        <w:t xml:space="preserve"> instead. However, this </w:t>
      </w:r>
      <w:r w:rsidRPr="00E4257C">
        <w:rPr>
          <w:i/>
        </w:rPr>
        <w:t xml:space="preserve">P-Touch Cube </w:t>
      </w:r>
      <w:r>
        <w:rPr>
          <w:i/>
        </w:rPr>
        <w:t>P</w:t>
      </w:r>
      <w:r w:rsidRPr="00E4257C">
        <w:rPr>
          <w:i/>
        </w:rPr>
        <w:t>lus</w:t>
      </w:r>
      <w:r>
        <w:t xml:space="preserve"> does not require that either. It only uses a simple Bluetooth connection to do the job.</w:t>
      </w:r>
    </w:p>
    <w:p w14:paraId="2E81244A" w14:textId="648F3999" w:rsidR="005D5EF9" w:rsidRDefault="005D5EF9" w:rsidP="005D5EF9">
      <w:pPr>
        <w:pStyle w:val="Brodtekst"/>
      </w:pPr>
      <w:r>
        <w:t>The other benefit we have from this printer is that this printer has a reasonable pri</w:t>
      </w:r>
      <w:r w:rsidR="00012727">
        <w:t>c</w:t>
      </w:r>
      <w:r>
        <w:t xml:space="preserve">e too – </w:t>
      </w:r>
      <w:commentRangeStart w:id="123"/>
      <w:r>
        <w:t>1200kr, Inc. one label roll</w:t>
      </w:r>
      <w:commentRangeEnd w:id="123"/>
      <w:r>
        <w:rPr>
          <w:rStyle w:val="Merknadsreferanse"/>
          <w:lang w:val="nb-NO"/>
        </w:rPr>
        <w:commentReference w:id="123"/>
      </w:r>
      <w:r>
        <w:t>. The printer is portable, which means that the worker will have the ability to move around freely with that tiny little cube in their hands. This printer does not have a complex setup either. After a few simple steps, you will be able to start using the printer quick</w:t>
      </w:r>
      <w:r w:rsidR="00012727">
        <w:t>ly</w:t>
      </w:r>
      <w:r>
        <w:t xml:space="preserve">. The printing app gives you the ability to save some templates so that you do not have to use time every time you print a label. A few clicks and you have your label ready. This makes it easy for workers with limited technical knowledge. </w:t>
      </w:r>
    </w:p>
    <w:p w14:paraId="2B59E867" w14:textId="01100DB8" w:rsidR="005D5EF9" w:rsidRDefault="005D5EF9" w:rsidP="005D5EF9">
      <w:pPr>
        <w:pStyle w:val="Brodtekst"/>
      </w:pPr>
      <w:r>
        <w:t xml:space="preserve">There was something we observed during the first field trip that we had to take a note of. The Baobab system has a printer that prints label with relevant patient information or diagnoses etc. which are then attached </w:t>
      </w:r>
      <w:r w:rsidR="00012727">
        <w:t>to</w:t>
      </w:r>
      <w:r>
        <w:t xml:space="preserve"> the booklets. We can see on picture </w:t>
      </w:r>
      <w:r>
        <w:rPr>
          <w:color w:val="FF0000"/>
        </w:rPr>
        <w:t>P.P</w:t>
      </w:r>
      <w:r w:rsidRPr="00B87DA0">
        <w:rPr>
          <w:color w:val="FF0000"/>
        </w:rPr>
        <w:t xml:space="preserve"> </w:t>
      </w:r>
      <w:r>
        <w:t xml:space="preserve">than since the size of </w:t>
      </w:r>
      <w:r>
        <w:lastRenderedPageBreak/>
        <w:t xml:space="preserve">the label is quite a little vast, it covers some of the information on the front page. Even though the label has most of the information on it, we think it would be better if we could reduce the size of the labels attached </w:t>
      </w:r>
      <w:r w:rsidR="00012727">
        <w:t>to</w:t>
      </w:r>
      <w:r>
        <w:t xml:space="preserve"> the front page. This would keep the readability and have </w:t>
      </w:r>
      <w:r w:rsidR="00012727">
        <w:t xml:space="preserve">a </w:t>
      </w:r>
      <w:r>
        <w:t xml:space="preserve">better appearance. </w:t>
      </w:r>
    </w:p>
    <w:p w14:paraId="33356FC4" w14:textId="77777777" w:rsidR="005D5EF9" w:rsidRDefault="005D5EF9" w:rsidP="005D5EF9">
      <w:pPr>
        <w:pStyle w:val="Brodtekst"/>
        <w:keepNext/>
        <w:jc w:val="center"/>
      </w:pPr>
      <w:r>
        <w:rPr>
          <w:noProof/>
        </w:rPr>
        <mc:AlternateContent>
          <mc:Choice Requires="wpi">
            <w:drawing>
              <wp:anchor distT="0" distB="0" distL="114300" distR="114300" simplePos="0" relativeHeight="251706368" behindDoc="0" locked="0" layoutInCell="1" allowOverlap="1" wp14:anchorId="55B3F244" wp14:editId="7361FE6E">
                <wp:simplePos x="0" y="0"/>
                <wp:positionH relativeFrom="column">
                  <wp:posOffset>2703564</wp:posOffset>
                </wp:positionH>
                <wp:positionV relativeFrom="paragraph">
                  <wp:posOffset>1723744</wp:posOffset>
                </wp:positionV>
                <wp:extent cx="1034415" cy="200361"/>
                <wp:effectExtent l="95250" t="95250" r="0" b="104775"/>
                <wp:wrapNone/>
                <wp:docPr id="14" name="Håndskrift 14"/>
                <wp:cNvGraphicFramePr/>
                <a:graphic xmlns:a="http://schemas.openxmlformats.org/drawingml/2006/main">
                  <a:graphicData uri="http://schemas.microsoft.com/office/word/2010/wordprocessingInk">
                    <w14:contentPart bwMode="auto" r:id="rId73">
                      <w14:nvContentPartPr>
                        <w14:cNvContentPartPr/>
                      </w14:nvContentPartPr>
                      <w14:xfrm>
                        <a:off x="0" y="0"/>
                        <a:ext cx="1034415" cy="200361"/>
                      </w14:xfrm>
                    </w14:contentPart>
                  </a:graphicData>
                </a:graphic>
              </wp:anchor>
            </w:drawing>
          </mc:Choice>
          <mc:Fallback>
            <w:pict>
              <v:shapetype w14:anchorId="1089C33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Håndskrift 14" o:spid="_x0000_s1026" type="#_x0000_t75" style="position:absolute;margin-left:207.95pt;margin-top:130.8pt;width:91.35pt;height:25.7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">
                <v:imagedata r:id="rId74" o:title=""/>
              </v:shape>
            </w:pict>
          </mc:Fallback>
        </mc:AlternateContent>
      </w:r>
      <w:r>
        <w:rPr>
          <w:noProof/>
        </w:rPr>
        <w:t>–</w:t>
      </w:r>
      <w:r>
        <w:rPr>
          <w:noProof/>
        </w:rPr>
        <w:drawing>
          <wp:inline distT="0" distB="0" distL="0" distR="0" wp14:anchorId="116AB91A" wp14:editId="464BC6BA">
            <wp:extent cx="3969196" cy="2977116"/>
            <wp:effectExtent l="0" t="0" r="0" b="0"/>
            <wp:docPr id="7" name="Bil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20190906_114309.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973376" cy="2980252"/>
                    </a:xfrm>
                    <a:prstGeom prst="rect">
                      <a:avLst/>
                    </a:prstGeom>
                  </pic:spPr>
                </pic:pic>
              </a:graphicData>
            </a:graphic>
          </wp:inline>
        </w:drawing>
      </w:r>
    </w:p>
    <w:p w14:paraId="240D7C76" w14:textId="50C747F5" w:rsidR="005D5EF9" w:rsidRPr="008720B5" w:rsidRDefault="005D5EF9" w:rsidP="005D5EF9">
      <w:pPr>
        <w:pStyle w:val="Bildetekst"/>
        <w:jc w:val="center"/>
        <w:rPr>
          <w:lang w:val="en-US"/>
        </w:rPr>
      </w:pPr>
      <w:bookmarkStart w:id="124" w:name="_Toc33534553"/>
      <w:r w:rsidRPr="008720B5">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41</w:t>
      </w:r>
      <w:r w:rsidR="00C42F99">
        <w:rPr>
          <w:lang w:val="en-US"/>
        </w:rPr>
        <w:fldChar w:fldCharType="end"/>
      </w:r>
      <w:r w:rsidRPr="008720B5">
        <w:rPr>
          <w:lang w:val="en-US"/>
        </w:rPr>
        <w:t xml:space="preserve"> - Label from the Baobab system covering the front page</w:t>
      </w:r>
      <w:bookmarkEnd w:id="124"/>
    </w:p>
    <w:p w14:paraId="346C6E92" w14:textId="5FEB0C48" w:rsidR="005D5EF9" w:rsidRDefault="005D5EF9" w:rsidP="005D5EF9">
      <w:pPr>
        <w:pStyle w:val="Brodtekst"/>
      </w:pPr>
      <w:r>
        <w:br/>
        <w:t xml:space="preserve">Another point to be noted was that </w:t>
      </w:r>
      <w:commentRangeStart w:id="125"/>
      <w:r>
        <w:t xml:space="preserve">the existing labels </w:t>
      </w:r>
      <w:commentRangeEnd w:id="125"/>
      <w:r>
        <w:rPr>
          <w:rStyle w:val="Merknadsreferanse"/>
          <w:lang w:val="nb-NO"/>
        </w:rPr>
        <w:commentReference w:id="125"/>
      </w:r>
      <w:r w:rsidRPr="00043F81">
        <w:t>hav</w:t>
      </w:r>
      <w:r>
        <w:t xml:space="preserve">e a type of paper and ink, which gets easily </w:t>
      </w:r>
      <w:commentRangeStart w:id="126"/>
      <w:r>
        <w:t xml:space="preserve">worn </w:t>
      </w:r>
      <w:commentRangeEnd w:id="126"/>
      <w:r>
        <w:rPr>
          <w:rStyle w:val="Merknadsreferanse"/>
          <w:lang w:val="nb-NO"/>
        </w:rPr>
        <w:commentReference w:id="126"/>
      </w:r>
      <w:r>
        <w:t xml:space="preserve">just like the booklets and the ink may fade out. Therefore, the labels we can print with the printer we have chosen are of </w:t>
      </w:r>
      <w:commentRangeStart w:id="127"/>
      <w:r>
        <w:t xml:space="preserve">small size, printed </w:t>
      </w:r>
      <w:commentRangeEnd w:id="127"/>
      <w:r>
        <w:rPr>
          <w:rStyle w:val="Merknadsreferanse"/>
          <w:lang w:val="nb-NO"/>
        </w:rPr>
        <w:commentReference w:id="127"/>
      </w:r>
      <w:r>
        <w:t xml:space="preserve">on glossy paper tape, and are waterproof. </w:t>
      </w:r>
      <w:r w:rsidRPr="00BD0318">
        <w:rPr>
          <w:color w:val="FF0000"/>
        </w:rPr>
        <w:t>P.P</w:t>
      </w:r>
      <w:r>
        <w:t xml:space="preserve">. </w:t>
      </w:r>
    </w:p>
    <w:p w14:paraId="3EDA9741" w14:textId="77777777" w:rsidR="005D5EF9" w:rsidRDefault="005D5EF9" w:rsidP="005D5EF9">
      <w:pPr>
        <w:pStyle w:val="Brodtekst"/>
        <w:keepNext/>
        <w:jc w:val="center"/>
      </w:pPr>
      <w:r>
        <w:rPr>
          <w:noProof/>
        </w:rPr>
        <w:lastRenderedPageBreak/>
        <mc:AlternateContent>
          <mc:Choice Requires="wpi">
            <w:drawing>
              <wp:anchor distT="0" distB="0" distL="114300" distR="114300" simplePos="0" relativeHeight="251709440" behindDoc="0" locked="0" layoutInCell="1" allowOverlap="1" wp14:anchorId="6413B4D2" wp14:editId="630CC1AA">
                <wp:simplePos x="0" y="0"/>
                <wp:positionH relativeFrom="column">
                  <wp:posOffset>2639193</wp:posOffset>
                </wp:positionH>
                <wp:positionV relativeFrom="paragraph">
                  <wp:posOffset>2623229</wp:posOffset>
                </wp:positionV>
                <wp:extent cx="369720" cy="36360"/>
                <wp:effectExtent l="76200" t="76200" r="68580" b="97155"/>
                <wp:wrapNone/>
                <wp:docPr id="23" name="Håndskrift 23"/>
                <wp:cNvGraphicFramePr/>
                <a:graphic xmlns:a="http://schemas.openxmlformats.org/drawingml/2006/main">
                  <a:graphicData uri="http://schemas.microsoft.com/office/word/2010/wordprocessingInk">
                    <w14:contentPart bwMode="auto" r:id="rId76">
                      <w14:nvContentPartPr>
                        <w14:cNvContentPartPr/>
                      </w14:nvContentPartPr>
                      <w14:xfrm>
                        <a:off x="0" y="0"/>
                        <a:ext cx="369720" cy="36360"/>
                      </w14:xfrm>
                    </w14:contentPart>
                  </a:graphicData>
                </a:graphic>
              </wp:anchor>
            </w:drawing>
          </mc:Choice>
          <mc:Fallback>
            <w:pict>
              <v:shape w14:anchorId="63EDCC4E" id="Håndskrift 23" o:spid="_x0000_s1026" type="#_x0000_t75" style="position:absolute;margin-left:204.95pt;margin-top:203.75pt;width:34.75pt;height:8.4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">
                <v:imagedata r:id="rId77" o:title=""/>
              </v:shape>
            </w:pict>
          </mc:Fallback>
        </mc:AlternateContent>
      </w:r>
      <w:r>
        <w:rPr>
          <w:noProof/>
        </w:rPr>
        <mc:AlternateContent>
          <mc:Choice Requires="wpi">
            <w:drawing>
              <wp:anchor distT="0" distB="0" distL="114300" distR="114300" simplePos="0" relativeHeight="251707392" behindDoc="0" locked="0" layoutInCell="1" allowOverlap="1" wp14:anchorId="7B6E8DBE" wp14:editId="5B409CF2">
                <wp:simplePos x="0" y="0"/>
                <wp:positionH relativeFrom="column">
                  <wp:posOffset>2526960</wp:posOffset>
                </wp:positionH>
                <wp:positionV relativeFrom="paragraph">
                  <wp:posOffset>1374495</wp:posOffset>
                </wp:positionV>
                <wp:extent cx="132885" cy="1005689"/>
                <wp:effectExtent l="57150" t="57150" r="95885" b="99695"/>
                <wp:wrapNone/>
                <wp:docPr id="21" name="Håndskrift 21"/>
                <wp:cNvGraphicFramePr/>
                <a:graphic xmlns:a="http://schemas.openxmlformats.org/drawingml/2006/main">
                  <a:graphicData uri="http://schemas.microsoft.com/office/word/2010/wordprocessingInk">
                    <w14:contentPart bwMode="auto" r:id="rId78">
                      <w14:nvContentPartPr>
                        <w14:cNvContentPartPr/>
                      </w14:nvContentPartPr>
                      <w14:xfrm>
                        <a:off x="0" y="0"/>
                        <a:ext cx="132885" cy="1005689"/>
                      </w14:xfrm>
                    </w14:contentPart>
                  </a:graphicData>
                </a:graphic>
              </wp:anchor>
            </w:drawing>
          </mc:Choice>
          <mc:Fallback>
            <w:pict>
              <v:shape w14:anchorId="1A45FE65" id="Håndskrift 21" o:spid="_x0000_s1026" type="#_x0000_t75" style="position:absolute;margin-left:196.1pt;margin-top:105.4pt;width:16.1pt;height:84.8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">
                <v:imagedata r:id="rId79" o:title=""/>
              </v:shape>
            </w:pict>
          </mc:Fallback>
        </mc:AlternateContent>
      </w:r>
      <w:r>
        <w:rPr>
          <w:noProof/>
        </w:rPr>
        <mc:AlternateContent>
          <mc:Choice Requires="wpi">
            <w:drawing>
              <wp:anchor distT="0" distB="0" distL="114300" distR="114300" simplePos="0" relativeHeight="251708416" behindDoc="0" locked="0" layoutInCell="1" allowOverlap="1" wp14:anchorId="58D1D18B" wp14:editId="0460B557">
                <wp:simplePos x="0" y="0"/>
                <wp:positionH relativeFrom="column">
                  <wp:posOffset>2598465</wp:posOffset>
                </wp:positionH>
                <wp:positionV relativeFrom="paragraph">
                  <wp:posOffset>935267</wp:posOffset>
                </wp:positionV>
                <wp:extent cx="687240" cy="22680"/>
                <wp:effectExtent l="76200" t="57150" r="74930" b="111125"/>
                <wp:wrapNone/>
                <wp:docPr id="22" name="Håndskrift 22"/>
                <wp:cNvGraphicFramePr/>
                <a:graphic xmlns:a="http://schemas.openxmlformats.org/drawingml/2006/main">
                  <a:graphicData uri="http://schemas.microsoft.com/office/word/2010/wordprocessingInk">
                    <w14:contentPart bwMode="auto" r:id="rId80">
                      <w14:nvContentPartPr>
                        <w14:cNvContentPartPr/>
                      </w14:nvContentPartPr>
                      <w14:xfrm>
                        <a:off x="0" y="0"/>
                        <a:ext cx="687240" cy="22680"/>
                      </w14:xfrm>
                    </w14:contentPart>
                  </a:graphicData>
                </a:graphic>
              </wp:anchor>
            </w:drawing>
          </mc:Choice>
          <mc:Fallback>
            <w:pict>
              <v:shape w14:anchorId="13853230" id="Håndskrift 22" o:spid="_x0000_s1026" type="#_x0000_t75" style="position:absolute;margin-left:201.75pt;margin-top:70.95pt;width:59.75pt;height:7.2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">
                <v:imagedata r:id="rId81" o:title=""/>
              </v:shape>
            </w:pict>
          </mc:Fallback>
        </mc:AlternateContent>
      </w:r>
      <w:r>
        <w:rPr>
          <w:noProof/>
        </w:rPr>
        <w:drawing>
          <wp:inline distT="0" distB="0" distL="0" distR="0" wp14:anchorId="0D19770B" wp14:editId="24F88976">
            <wp:extent cx="2743200" cy="3657499"/>
            <wp:effectExtent l="0" t="0" r="0" b="635"/>
            <wp:docPr id="17" name="Bil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20190905_115635.jp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57563" cy="3676649"/>
                    </a:xfrm>
                    <a:prstGeom prst="rect">
                      <a:avLst/>
                    </a:prstGeom>
                  </pic:spPr>
                </pic:pic>
              </a:graphicData>
            </a:graphic>
          </wp:inline>
        </w:drawing>
      </w:r>
    </w:p>
    <w:p w14:paraId="62E965A3" w14:textId="54EFE323" w:rsidR="005D5EF9" w:rsidRPr="006812C5" w:rsidRDefault="005D5EF9" w:rsidP="005D5EF9">
      <w:pPr>
        <w:pStyle w:val="Bildetekst"/>
        <w:jc w:val="center"/>
        <w:rPr>
          <w:lang w:val="en-US"/>
        </w:rPr>
      </w:pPr>
      <w:bookmarkStart w:id="128" w:name="_Ref27596540"/>
      <w:bookmarkStart w:id="129" w:name="_Toc33534554"/>
      <w:r w:rsidRPr="006812C5">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42</w:t>
      </w:r>
      <w:r w:rsidR="00C42F99">
        <w:rPr>
          <w:lang w:val="en-US"/>
        </w:rPr>
        <w:fldChar w:fldCharType="end"/>
      </w:r>
      <w:r w:rsidRPr="006812C5">
        <w:rPr>
          <w:lang w:val="en-US"/>
        </w:rPr>
        <w:t xml:space="preserve"> - A worn health passport of an anonymous patient</w:t>
      </w:r>
      <w:bookmarkEnd w:id="128"/>
      <w:bookmarkEnd w:id="129"/>
    </w:p>
    <w:p w14:paraId="2EED13EE" w14:textId="77777777" w:rsidR="005D5EF9" w:rsidRDefault="005D5EF9" w:rsidP="005D5EF9">
      <w:pPr>
        <w:pStyle w:val="Brodtekst"/>
        <w:keepNext/>
        <w:jc w:val="center"/>
      </w:pPr>
      <w:r>
        <w:rPr>
          <w:noProof/>
        </w:rPr>
        <w:drawing>
          <wp:inline distT="0" distB="0" distL="0" distR="0" wp14:anchorId="6DBE2AA3" wp14:editId="3376A6F4">
            <wp:extent cx="2849526" cy="3799578"/>
            <wp:effectExtent l="0" t="0" r="8255" b="0"/>
            <wp:docPr id="25" name="Bild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xample lable.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49526" cy="3799578"/>
                    </a:xfrm>
                    <a:prstGeom prst="rect">
                      <a:avLst/>
                    </a:prstGeom>
                  </pic:spPr>
                </pic:pic>
              </a:graphicData>
            </a:graphic>
          </wp:inline>
        </w:drawing>
      </w:r>
    </w:p>
    <w:p w14:paraId="582252A6" w14:textId="6CD70076" w:rsidR="005D5EF9" w:rsidRPr="00290E03" w:rsidRDefault="005D5EF9" w:rsidP="005D5EF9">
      <w:pPr>
        <w:pStyle w:val="Bildetekst"/>
        <w:jc w:val="center"/>
        <w:rPr>
          <w:lang w:val="en-US"/>
        </w:rPr>
      </w:pPr>
      <w:bookmarkStart w:id="130" w:name="_Toc33534555"/>
      <w:r w:rsidRPr="00290E03">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43</w:t>
      </w:r>
      <w:r w:rsidR="00C42F99">
        <w:rPr>
          <w:lang w:val="en-US"/>
        </w:rPr>
        <w:fldChar w:fldCharType="end"/>
      </w:r>
      <w:r w:rsidRPr="00290E03">
        <w:rPr>
          <w:lang w:val="en-US"/>
        </w:rPr>
        <w:t xml:space="preserve"> - Example of a label from the label printer</w:t>
      </w:r>
      <w:bookmarkEnd w:id="130"/>
    </w:p>
    <w:p w14:paraId="37C98532" w14:textId="77777777" w:rsidR="005D5EF9" w:rsidRDefault="005D5EF9" w:rsidP="005D5EF9">
      <w:pPr>
        <w:pStyle w:val="3DUOOverskrift"/>
      </w:pPr>
      <w:bookmarkStart w:id="131" w:name="_Toc33534504"/>
      <w:r>
        <w:lastRenderedPageBreak/>
        <w:t xml:space="preserve">The Printing </w:t>
      </w:r>
      <w:proofErr w:type="gramStart"/>
      <w:r>
        <w:t>part</w:t>
      </w:r>
      <w:bookmarkEnd w:id="131"/>
      <w:proofErr w:type="gramEnd"/>
    </w:p>
    <w:p w14:paraId="49078F4D" w14:textId="5BDF63F3" w:rsidR="005D5EF9" w:rsidRDefault="005D5EF9" w:rsidP="005D5EF9">
      <w:pPr>
        <w:pStyle w:val="Brodtekst"/>
      </w:pPr>
      <w:r>
        <w:t>The label printing part is not integrated in</w:t>
      </w:r>
      <w:r w:rsidR="00012727">
        <w:t>to</w:t>
      </w:r>
      <w:r>
        <w:t xml:space="preserve"> the prototype</w:t>
      </w:r>
      <w:r w:rsidR="00CA26F0">
        <w:t xml:space="preserve">. </w:t>
      </w:r>
      <w:r>
        <w:t xml:space="preserve">To print the labels, you </w:t>
      </w:r>
      <w:proofErr w:type="gramStart"/>
      <w:r>
        <w:t>have to</w:t>
      </w:r>
      <w:proofErr w:type="gramEnd"/>
      <w:r>
        <w:t xml:space="preserve"> go to the label printer’s app to do so. However, this is made a little easy for the users in a way that after adding a patient, the users will get to a screen where he/she can click on the on “Print Code” as the picture </w:t>
      </w:r>
      <w:r w:rsidRPr="00D67BB3">
        <w:rPr>
          <w:color w:val="FF0000"/>
        </w:rPr>
        <w:t xml:space="preserve">P.P </w:t>
      </w:r>
      <w:r>
        <w:t>shows, and then the user will be automatically redirected to the printing app where they can execute the final task of printing.</w:t>
      </w:r>
      <w:r w:rsidR="00AC542A">
        <w:t xml:space="preserve"> The full guide to how to print a label is shown in the user manual, attachment </w:t>
      </w:r>
      <w:r w:rsidR="00AC542A" w:rsidRPr="00AC61BB">
        <w:rPr>
          <w:color w:val="FF0000"/>
        </w:rPr>
        <w:t>A.A</w:t>
      </w:r>
      <w:r w:rsidR="00AC542A">
        <w:t xml:space="preserve">. </w:t>
      </w:r>
      <w:r>
        <w:t xml:space="preserve"> </w:t>
      </w:r>
    </w:p>
    <w:p w14:paraId="42116965" w14:textId="77777777" w:rsidR="005D5EF9" w:rsidRDefault="005D5EF9" w:rsidP="005D5EF9">
      <w:pPr>
        <w:pStyle w:val="Brodtekst"/>
        <w:keepNext/>
        <w:jc w:val="center"/>
      </w:pPr>
      <w:r>
        <w:rPr>
          <w:noProof/>
        </w:rPr>
        <w:drawing>
          <wp:inline distT="0" distB="0" distL="0" distR="0" wp14:anchorId="69EF9C4E" wp14:editId="284C48FC">
            <wp:extent cx="2352524" cy="4182534"/>
            <wp:effectExtent l="0" t="0" r="0" b="8890"/>
            <wp:docPr id="53" name="Bilde 53"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rint code.png"/>
                    <pic:cNvPicPr/>
                  </pic:nvPicPr>
                  <pic:blipFill>
                    <a:blip r:embed="rId84">
                      <a:extLst>
                        <a:ext uri="{28A0092B-C50C-407E-A947-70E740481C1C}">
                          <a14:useLocalDpi xmlns:a14="http://schemas.microsoft.com/office/drawing/2010/main" val="0"/>
                        </a:ext>
                      </a:extLst>
                    </a:blip>
                    <a:stretch>
                      <a:fillRect/>
                    </a:stretch>
                  </pic:blipFill>
                  <pic:spPr>
                    <a:xfrm>
                      <a:off x="0" y="0"/>
                      <a:ext cx="2359564" cy="4195051"/>
                    </a:xfrm>
                    <a:prstGeom prst="rect">
                      <a:avLst/>
                    </a:prstGeom>
                  </pic:spPr>
                </pic:pic>
              </a:graphicData>
            </a:graphic>
          </wp:inline>
        </w:drawing>
      </w:r>
    </w:p>
    <w:p w14:paraId="31051B2A" w14:textId="2C000276" w:rsidR="005D5EF9" w:rsidRPr="005D5EF9" w:rsidRDefault="005D5EF9" w:rsidP="005D5EF9">
      <w:pPr>
        <w:pStyle w:val="Bildetekst"/>
        <w:jc w:val="center"/>
        <w:rPr>
          <w:lang w:val="en-US"/>
        </w:rPr>
      </w:pPr>
      <w:bookmarkStart w:id="132" w:name="_Toc33534556"/>
      <w:r w:rsidRPr="005D5EF9">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44</w:t>
      </w:r>
      <w:r w:rsidR="00C42F99">
        <w:rPr>
          <w:lang w:val="en-US"/>
        </w:rPr>
        <w:fldChar w:fldCharType="end"/>
      </w:r>
      <w:r w:rsidRPr="005D5EF9">
        <w:rPr>
          <w:lang w:val="en-US"/>
        </w:rPr>
        <w:t xml:space="preserve"> - Print Code</w:t>
      </w:r>
      <w:bookmarkEnd w:id="132"/>
    </w:p>
    <w:p w14:paraId="2BEFDB13" w14:textId="4407F899" w:rsidR="005D5EF9" w:rsidRDefault="005D5EF9" w:rsidP="005D5EF9">
      <w:pPr>
        <w:pStyle w:val="Brodtekst"/>
      </w:pPr>
      <w:r>
        <w:t xml:space="preserve">Picture </w:t>
      </w:r>
      <w:r w:rsidRPr="00E264BE">
        <w:rPr>
          <w:color w:val="FF0000"/>
        </w:rPr>
        <w:t xml:space="preserve">P.P </w:t>
      </w:r>
      <w:r>
        <w:t xml:space="preserve">shows the main screen when the user has been redirected to the other app for printing. The user can choose to either use a previously stored template or create </w:t>
      </w:r>
      <w:r w:rsidR="00012727">
        <w:t xml:space="preserve">a </w:t>
      </w:r>
      <w:r>
        <w:t>new label, upload the saved code and then print the chosen QR code.</w:t>
      </w:r>
      <w:r w:rsidR="00AA1F1F">
        <w:t xml:space="preserve"> Even though i</w:t>
      </w:r>
      <w:r w:rsidR="00685C65">
        <w:t>t</w:t>
      </w:r>
      <w:r w:rsidR="00AA1F1F">
        <w:t xml:space="preserve"> says “Internet connection required” on the picture, it is not the case for the task we want to perform. In other words, we can print the code without </w:t>
      </w:r>
      <w:r w:rsidR="00685C65">
        <w:t>an</w:t>
      </w:r>
      <w:r w:rsidR="00AA1F1F">
        <w:t xml:space="preserve"> internet connection. </w:t>
      </w:r>
    </w:p>
    <w:p w14:paraId="2BB41FF3" w14:textId="77777777" w:rsidR="005D5EF9" w:rsidRDefault="005D5EF9" w:rsidP="005D5EF9">
      <w:pPr>
        <w:pStyle w:val="Brodtekst"/>
        <w:keepNext/>
        <w:jc w:val="center"/>
      </w:pPr>
      <w:r>
        <w:rPr>
          <w:noProof/>
        </w:rPr>
        <w:lastRenderedPageBreak/>
        <w:drawing>
          <wp:inline distT="0" distB="0" distL="0" distR="0" wp14:anchorId="1198AD90" wp14:editId="294721C4">
            <wp:extent cx="2743200" cy="4877113"/>
            <wp:effectExtent l="0" t="0" r="0" b="0"/>
            <wp:docPr id="54" name="Bilde 54"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rinter main.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746095" cy="4882259"/>
                    </a:xfrm>
                    <a:prstGeom prst="rect">
                      <a:avLst/>
                    </a:prstGeom>
                  </pic:spPr>
                </pic:pic>
              </a:graphicData>
            </a:graphic>
          </wp:inline>
        </w:drawing>
      </w:r>
    </w:p>
    <w:p w14:paraId="383A8206" w14:textId="654E823C" w:rsidR="005D5EF9" w:rsidRPr="00B232EE" w:rsidRDefault="005D5EF9" w:rsidP="005D5EF9">
      <w:pPr>
        <w:pStyle w:val="Bildetekst"/>
        <w:jc w:val="center"/>
        <w:rPr>
          <w:lang w:val="en-US"/>
        </w:rPr>
      </w:pPr>
      <w:bookmarkStart w:id="133" w:name="_Toc33534557"/>
      <w:r w:rsidRPr="00B232EE">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45</w:t>
      </w:r>
      <w:r w:rsidR="00C42F99">
        <w:rPr>
          <w:lang w:val="en-US"/>
        </w:rPr>
        <w:fldChar w:fldCharType="end"/>
      </w:r>
      <w:r w:rsidRPr="00B232EE">
        <w:rPr>
          <w:lang w:val="en-US"/>
        </w:rPr>
        <w:t xml:space="preserve"> - Screen the user being redirected to for printing the code</w:t>
      </w:r>
      <w:bookmarkEnd w:id="133"/>
    </w:p>
    <w:p w14:paraId="379AE45E" w14:textId="1CFB16DE" w:rsidR="005D5EF9" w:rsidRDefault="005D5EF9" w:rsidP="005D5EF9">
      <w:pPr>
        <w:pStyle w:val="Brodtekst"/>
      </w:pPr>
      <w:r>
        <w:t xml:space="preserve">The user is also able to print the QR code for already existing users, picture </w:t>
      </w:r>
      <w:commentRangeStart w:id="134"/>
      <w:proofErr w:type="gramStart"/>
      <w:r w:rsidRPr="00907038">
        <w:rPr>
          <w:color w:val="FF0000"/>
        </w:rPr>
        <w:t>P.P</w:t>
      </w:r>
      <w:commentRangeEnd w:id="134"/>
      <w:proofErr w:type="gramEnd"/>
      <w:r>
        <w:rPr>
          <w:rStyle w:val="Merknadsreferanse"/>
          <w:lang w:val="nb-NO"/>
        </w:rPr>
        <w:commentReference w:id="134"/>
      </w:r>
      <w:r>
        <w:rPr>
          <w:color w:val="FF0000"/>
        </w:rPr>
        <w:t xml:space="preserve"> </w:t>
      </w:r>
      <w:r w:rsidRPr="00B232EE">
        <w:t>– the “</w:t>
      </w:r>
      <w:r>
        <w:t>PRINT CODE</w:t>
      </w:r>
      <w:r w:rsidRPr="00B232EE">
        <w:t>”- button on the top right</w:t>
      </w:r>
      <w:r>
        <w:t>. A use case where this can be useful is when the patient</w:t>
      </w:r>
      <w:r w:rsidR="006F4DA8">
        <w:t>’s health booklet</w:t>
      </w:r>
      <w:r>
        <w:t xml:space="preserve"> is all used and full and buys a new one. The health workers can then search for that patient in the database and print a new code for that patient. </w:t>
      </w:r>
    </w:p>
    <w:p w14:paraId="4C37A8DD" w14:textId="77777777" w:rsidR="005D5EF9" w:rsidRDefault="005D5EF9" w:rsidP="005D5EF9">
      <w:pPr>
        <w:pStyle w:val="Brodtekst"/>
        <w:keepNext/>
        <w:jc w:val="center"/>
      </w:pPr>
      <w:r>
        <w:rPr>
          <w:noProof/>
        </w:rPr>
        <w:lastRenderedPageBreak/>
        <w:drawing>
          <wp:inline distT="0" distB="0" distL="0" distR="0" wp14:anchorId="28E71560" wp14:editId="442BCE0E">
            <wp:extent cx="2204896" cy="3920067"/>
            <wp:effectExtent l="0" t="0" r="5080" b="4445"/>
            <wp:docPr id="55" name="Bilde 55"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atient info.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213969" cy="3936198"/>
                    </a:xfrm>
                    <a:prstGeom prst="rect">
                      <a:avLst/>
                    </a:prstGeom>
                  </pic:spPr>
                </pic:pic>
              </a:graphicData>
            </a:graphic>
          </wp:inline>
        </w:drawing>
      </w:r>
    </w:p>
    <w:p w14:paraId="0E560167" w14:textId="688D1001" w:rsidR="005D5EF9" w:rsidRPr="00B232EE" w:rsidRDefault="005D5EF9" w:rsidP="005D5EF9">
      <w:pPr>
        <w:pStyle w:val="Bildetekst"/>
        <w:jc w:val="center"/>
        <w:rPr>
          <w:lang w:val="en-US"/>
        </w:rPr>
      </w:pPr>
      <w:bookmarkStart w:id="135" w:name="_Toc33534558"/>
      <w:r w:rsidRPr="00B232EE">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46</w:t>
      </w:r>
      <w:r w:rsidR="00C42F99">
        <w:rPr>
          <w:lang w:val="en-US"/>
        </w:rPr>
        <w:fldChar w:fldCharType="end"/>
      </w:r>
      <w:r w:rsidRPr="00B232EE">
        <w:rPr>
          <w:lang w:val="en-US"/>
        </w:rPr>
        <w:t xml:space="preserve"> - The app </w:t>
      </w:r>
      <w:proofErr w:type="gramStart"/>
      <w:r w:rsidRPr="00B232EE">
        <w:rPr>
          <w:lang w:val="en-US"/>
        </w:rPr>
        <w:t>ha</w:t>
      </w:r>
      <w:r w:rsidR="00012727">
        <w:rPr>
          <w:lang w:val="en-US"/>
        </w:rPr>
        <w:t>s</w:t>
      </w:r>
      <w:r w:rsidRPr="00B232EE">
        <w:rPr>
          <w:lang w:val="en-US"/>
        </w:rPr>
        <w:t xml:space="preserve"> the ability to</w:t>
      </w:r>
      <w:proofErr w:type="gramEnd"/>
      <w:r w:rsidRPr="00B232EE">
        <w:rPr>
          <w:lang w:val="en-US"/>
        </w:rPr>
        <w:t xml:space="preserve"> reprint the code</w:t>
      </w:r>
      <w:bookmarkEnd w:id="135"/>
    </w:p>
    <w:p w14:paraId="14807B1A" w14:textId="77777777" w:rsidR="005D5EF9" w:rsidRDefault="005D5EF9" w:rsidP="005D5EF9">
      <w:pPr>
        <w:pStyle w:val="3DUOOverskrift"/>
      </w:pPr>
      <w:bookmarkStart w:id="136" w:name="_Toc33534505"/>
      <w:r>
        <w:t>Other useful equipment</w:t>
      </w:r>
      <w:bookmarkEnd w:id="136"/>
      <w:r>
        <w:t xml:space="preserve"> </w:t>
      </w:r>
    </w:p>
    <w:p w14:paraId="1FFF4E24" w14:textId="77777777" w:rsidR="005D5EF9" w:rsidRDefault="005D5EF9" w:rsidP="005D5EF9">
      <w:pPr>
        <w:pStyle w:val="Brodtekst"/>
      </w:pPr>
      <w:r>
        <w:t xml:space="preserve">Other than the required gadgets for this task, there might be useful with some other gears such as a power bank. In periods when the electricity is a problem, a charged power bank can support the work. It can even help community health workers, going around in villages to do their job. </w:t>
      </w:r>
    </w:p>
    <w:p w14:paraId="20658FAD" w14:textId="31B1C73C" w:rsidR="005D5EF9" w:rsidRDefault="005D5EF9" w:rsidP="005D5EF9">
      <w:pPr>
        <w:pStyle w:val="Brodtekst"/>
      </w:pPr>
      <w:r>
        <w:t xml:space="preserve">During the first visit, I noted one thing that gave us an idea of using tiny backups for the electricity. For this project, we wanted to talk to a community health worker who was working in that specific area. It took us some time to find her, we had to stop at a couple of places to finally catch her in one </w:t>
      </w:r>
      <w:r w:rsidR="00012727">
        <w:t xml:space="preserve">of </w:t>
      </w:r>
      <w:r>
        <w:t>the villages. When we finally found her and asked her to show the current technology, she was using to perform her tasks, then she told us the following; “</w:t>
      </w:r>
      <w:r w:rsidRPr="00C06C0A">
        <w:rPr>
          <w:i/>
        </w:rPr>
        <w:t>I don’t have the mobile phone with me. Since I don’t have electricity at home, so I usually put the phone for charging in a local shop in the neighbor village</w:t>
      </w:r>
      <w:r>
        <w:t xml:space="preserve">”. Then, we had to drive to that place to pick her mobile before she finally showed us the process. In this case, a power bank could help, at least to some degree. Instead of her taking notes with pen and paper and then transferring it all to the mobile phone when she comes back </w:t>
      </w:r>
      <w:r w:rsidR="00012727">
        <w:t xml:space="preserve">to </w:t>
      </w:r>
      <w:r>
        <w:t xml:space="preserve">sort of takes the idea </w:t>
      </w:r>
      <w:r>
        <w:lastRenderedPageBreak/>
        <w:t xml:space="preserve">of </w:t>
      </w:r>
      <w:r w:rsidRPr="005F2CD4">
        <w:rPr>
          <w:i/>
        </w:rPr>
        <w:t>mobile technology</w:t>
      </w:r>
      <w:r>
        <w:t xml:space="preserve"> away. Some of the tasks in the app required noting down </w:t>
      </w:r>
      <w:r w:rsidRPr="00B702F4">
        <w:t>some</w:t>
      </w:r>
      <w:r w:rsidRPr="005F2CD4">
        <w:rPr>
          <w:i/>
        </w:rPr>
        <w:t xml:space="preserve"> live observation</w:t>
      </w:r>
      <w:r>
        <w:t xml:space="preserve"> in the app she was using, e.g. “</w:t>
      </w:r>
      <w:r w:rsidRPr="00CE4819">
        <w:rPr>
          <w:i/>
        </w:rPr>
        <w:t>Tap on screen for each heartbeat of the patient in front of you</w:t>
      </w:r>
      <w:r>
        <w:t>”. Therefore, adding the information later in the app based on her notes will sur</w:t>
      </w:r>
      <w:r w:rsidR="00012727">
        <w:t>e</w:t>
      </w:r>
      <w:r>
        <w:t>ly give some erroneous data. If she had a couple of power-banks along with her on her visits in the villages, she would be able to use that technology in a more accurate manner.</w:t>
      </w:r>
      <w:r>
        <w:br/>
        <w:t xml:space="preserve">Picture </w:t>
      </w:r>
      <w:r>
        <w:rPr>
          <w:color w:val="FF0000"/>
        </w:rPr>
        <w:t>P.P</w:t>
      </w:r>
      <w:r w:rsidRPr="00362D87">
        <w:rPr>
          <w:color w:val="FF0000"/>
        </w:rPr>
        <w:t xml:space="preserve"> </w:t>
      </w:r>
      <w:r>
        <w:t xml:space="preserve">shows </w:t>
      </w:r>
      <w:r w:rsidR="00012727">
        <w:t xml:space="preserve">a </w:t>
      </w:r>
      <w:r>
        <w:t xml:space="preserve">health worker during her regular visits </w:t>
      </w:r>
      <w:r w:rsidR="00012727">
        <w:t>to</w:t>
      </w:r>
      <w:r>
        <w:t xml:space="preserve"> the villages she is responsible </w:t>
      </w:r>
      <w:r w:rsidR="00012727">
        <w:t>for</w:t>
      </w:r>
      <w:r>
        <w:t xml:space="preserve">. </w:t>
      </w:r>
    </w:p>
    <w:p w14:paraId="73459618" w14:textId="77777777" w:rsidR="005D5EF9" w:rsidRDefault="005D5EF9" w:rsidP="005D5EF9">
      <w:pPr>
        <w:pStyle w:val="Brodtekst"/>
        <w:keepNext/>
        <w:jc w:val="center"/>
      </w:pPr>
      <w:r>
        <w:rPr>
          <w:noProof/>
        </w:rPr>
        <w:drawing>
          <wp:inline distT="0" distB="0" distL="0" distR="0" wp14:anchorId="5F8CC22E" wp14:editId="36024969">
            <wp:extent cx="4594860" cy="3446398"/>
            <wp:effectExtent l="0" t="0" r="0" b="1905"/>
            <wp:docPr id="8" name="Bil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munity health worker.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599252" cy="3449692"/>
                    </a:xfrm>
                    <a:prstGeom prst="rect">
                      <a:avLst/>
                    </a:prstGeom>
                  </pic:spPr>
                </pic:pic>
              </a:graphicData>
            </a:graphic>
          </wp:inline>
        </w:drawing>
      </w:r>
    </w:p>
    <w:p w14:paraId="4F9C040A" w14:textId="409660C3" w:rsidR="005D5EF9" w:rsidRPr="00EF0F00" w:rsidRDefault="005D5EF9" w:rsidP="005D5EF9">
      <w:pPr>
        <w:pStyle w:val="Bildetekst"/>
        <w:jc w:val="center"/>
        <w:rPr>
          <w:lang w:val="en-US"/>
        </w:rPr>
      </w:pPr>
      <w:bookmarkStart w:id="137" w:name="_Toc33534559"/>
      <w:r w:rsidRPr="00EF0F00">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47</w:t>
      </w:r>
      <w:r w:rsidR="00C42F99">
        <w:rPr>
          <w:lang w:val="en-US"/>
        </w:rPr>
        <w:fldChar w:fldCharType="end"/>
      </w:r>
      <w:r w:rsidRPr="00EF0F00">
        <w:rPr>
          <w:lang w:val="en-US"/>
        </w:rPr>
        <w:t xml:space="preserve"> - Community Health Worker on her regular village visit</w:t>
      </w:r>
      <w:bookmarkEnd w:id="137"/>
    </w:p>
    <w:p w14:paraId="2F53CE13" w14:textId="7E6B0610" w:rsidR="001D7A33" w:rsidRPr="00252169" w:rsidRDefault="001D7A33">
      <w:pPr>
        <w:rPr>
          <w:lang w:val="en-US"/>
        </w:rPr>
      </w:pPr>
      <w:r w:rsidRPr="00252169">
        <w:rPr>
          <w:lang w:val="en-US"/>
        </w:rPr>
        <w:br w:type="page"/>
      </w:r>
    </w:p>
    <w:p w14:paraId="6AD49AD5" w14:textId="41BD3C73" w:rsidR="00C85107" w:rsidRDefault="00C85107" w:rsidP="00C85107">
      <w:pPr>
        <w:pStyle w:val="1DUOOverskrift"/>
      </w:pPr>
      <w:bookmarkStart w:id="138" w:name="_Toc33534506"/>
      <w:r>
        <w:lastRenderedPageBreak/>
        <w:t>Iterations</w:t>
      </w:r>
      <w:bookmarkEnd w:id="138"/>
    </w:p>
    <w:p w14:paraId="3C6EF23B" w14:textId="645BEA40" w:rsidR="00AA20C3" w:rsidRDefault="00AA20C3" w:rsidP="00AA20C3">
      <w:pPr>
        <w:pStyle w:val="Brodtekst"/>
      </w:pPr>
      <w:r>
        <w:t>With this topic and project</w:t>
      </w:r>
      <w:r w:rsidR="00436E57">
        <w:t>,</w:t>
      </w:r>
      <w:r>
        <w:t xml:space="preserve"> our aim was to try to make some practical </w:t>
      </w:r>
      <w:r w:rsidR="00436E57">
        <w:t>implementations</w:t>
      </w:r>
      <w:r>
        <w:t xml:space="preserve"> and changes – like it is in action research. </w:t>
      </w:r>
      <w:r w:rsidR="00C31A74">
        <w:t>However, since it is a masters</w:t>
      </w:r>
      <w:r w:rsidR="00B15BE4">
        <w:t>'</w:t>
      </w:r>
      <w:r w:rsidR="00C31A74">
        <w:t xml:space="preserve"> project with limited time and resources, it is not possible to conduct full action research – like described in chapter </w:t>
      </w:r>
      <w:r w:rsidR="006E0BF1" w:rsidRPr="006E0BF1">
        <w:rPr>
          <w:color w:val="FF0000"/>
        </w:rPr>
        <w:t>4</w:t>
      </w:r>
      <w:r w:rsidR="00C31A74">
        <w:t xml:space="preserve">. </w:t>
      </w:r>
      <w:r w:rsidR="00B15BE4">
        <w:t xml:space="preserve">Being able to </w:t>
      </w:r>
      <w:r w:rsidR="005424A0">
        <w:t>work on some practically possible ideas h</w:t>
      </w:r>
      <w:r w:rsidR="00B15BE4">
        <w:t xml:space="preserve">ave </w:t>
      </w:r>
      <w:r w:rsidR="005424A0">
        <w:t xml:space="preserve">and have </w:t>
      </w:r>
      <w:r w:rsidR="00B15BE4">
        <w:t xml:space="preserve">some </w:t>
      </w:r>
      <w:r w:rsidR="005424A0">
        <w:t>data</w:t>
      </w:r>
      <w:r w:rsidR="00B15BE4">
        <w:t xml:space="preserve"> on that topic for further implementation has been a goal throughout the project. </w:t>
      </w:r>
    </w:p>
    <w:p w14:paraId="43766127" w14:textId="2057A7C2" w:rsidR="005131E3" w:rsidRDefault="005131E3" w:rsidP="005131E3">
      <w:pPr>
        <w:pStyle w:val="Brodtekst"/>
        <w:tabs>
          <w:tab w:val="left" w:pos="7418"/>
        </w:tabs>
      </w:pPr>
      <w:r>
        <w:t>Usability has been one of the main focuses of this topic. Therefore, being able to test the prototype with real users and get feedback is of the most essential parts of this thesis.</w:t>
      </w:r>
      <w:r w:rsidR="001F6AE6">
        <w:t xml:space="preserve"> </w:t>
      </w:r>
      <w:r w:rsidR="00773F3E">
        <w:t xml:space="preserve">Again, due to the limitation, mainly time, we were able to adapt the </w:t>
      </w:r>
      <w:commentRangeStart w:id="139"/>
      <w:r w:rsidR="00773F3E" w:rsidRPr="00990CCD">
        <w:rPr>
          <w:i/>
          <w:iCs/>
        </w:rPr>
        <w:t>singular PD</w:t>
      </w:r>
      <w:r w:rsidR="00773F3E">
        <w:t xml:space="preserve"> </w:t>
      </w:r>
      <w:commentRangeEnd w:id="139"/>
      <w:r w:rsidR="005909CB">
        <w:rPr>
          <w:rStyle w:val="Merknadsreferanse"/>
          <w:lang w:val="nb-NO"/>
        </w:rPr>
        <w:commentReference w:id="139"/>
      </w:r>
      <w:r w:rsidR="00773F3E">
        <w:t>for this phase.</w:t>
      </w:r>
      <w:r w:rsidR="000D4074">
        <w:t xml:space="preserve"> Through interactions with a small number of end-users, we were able to test the prototype to make it better. </w:t>
      </w:r>
      <w:r w:rsidR="0027190A">
        <w:br/>
        <w:t>Init</w:t>
      </w:r>
      <w:r w:rsidR="00CF6066">
        <w:t>i</w:t>
      </w:r>
      <w:r w:rsidR="0027190A">
        <w:t>ally, the goal was to gather data from these testing phases and make the necessary modifications and the</w:t>
      </w:r>
      <w:r w:rsidR="001649EC">
        <w:t>n</w:t>
      </w:r>
      <w:r w:rsidR="0027190A">
        <w:t xml:space="preserve"> re</w:t>
      </w:r>
      <w:r w:rsidR="001649EC">
        <w:t>-</w:t>
      </w:r>
      <w:r w:rsidR="0027190A">
        <w:t>test again.</w:t>
      </w:r>
      <w:r w:rsidR="00CF6066">
        <w:t xml:space="preserve"> However, </w:t>
      </w:r>
      <w:r w:rsidR="00A15F72">
        <w:t xml:space="preserve">due to the situation there during our second visit, these iterations became somewhere </w:t>
      </w:r>
      <w:r w:rsidR="00A15F72" w:rsidRPr="00441FFD">
        <w:t>unclear</w:t>
      </w:r>
      <w:r w:rsidR="00441FFD">
        <w:t xml:space="preserve"> or overlapping</w:t>
      </w:r>
      <w:r w:rsidR="009161EE">
        <w:t xml:space="preserve">. In other words, we ended up making the changes throughout the whole testing phase, rather than sticking to the </w:t>
      </w:r>
      <w:r w:rsidR="008C5A57">
        <w:t>initial</w:t>
      </w:r>
      <w:r w:rsidR="009161EE">
        <w:t xml:space="preserve"> plan with weekly iterations.</w:t>
      </w:r>
      <w:r w:rsidR="008C5A57">
        <w:t xml:space="preserve"> This means that we had planned to make iterations at the end of every week based on the data we had managed to gather so far. However, w</w:t>
      </w:r>
      <w:r w:rsidR="009161EE">
        <w:t xml:space="preserve">e had to </w:t>
      </w:r>
      <w:r w:rsidR="008C5A57">
        <w:t xml:space="preserve">make some </w:t>
      </w:r>
      <w:r w:rsidR="009161EE">
        <w:t xml:space="preserve">changes in the plan due to the way we got the data. E.g. some of the days we would get very useful feedback, and the other days, we would come back from the field without any relevant data. Therefore, in our opinion the most practical way to solve this to make changes on the go, to be able to test it as soon as we could and utilize the time for fieldwork as best as possible. </w:t>
      </w:r>
      <w:proofErr w:type="gramStart"/>
      <w:r w:rsidR="005909CB">
        <w:t>Thus</w:t>
      </w:r>
      <w:proofErr w:type="gramEnd"/>
      <w:r w:rsidR="005909CB">
        <w:t xml:space="preserve"> we ended up having overlapping changes rather than clear framed iterations that were planned. </w:t>
      </w:r>
      <w:r w:rsidR="009161EE">
        <w:t xml:space="preserve"> </w:t>
      </w:r>
    </w:p>
    <w:p w14:paraId="67B9306F" w14:textId="474693BD" w:rsidR="00B36640" w:rsidRDefault="00B36640" w:rsidP="005131E3">
      <w:pPr>
        <w:pStyle w:val="Brodtekst"/>
        <w:tabs>
          <w:tab w:val="left" w:pos="7418"/>
        </w:tabs>
      </w:pPr>
      <w:r>
        <w:t xml:space="preserve">To make it a little systematic, we will write about those changes in two iterations. </w:t>
      </w:r>
      <w:r w:rsidR="00467016">
        <w:t>The first iteration will be about the changes that were made during the first two weeks of the field visit, and accordingly, the second iteration will explain the modifications fr</w:t>
      </w:r>
      <w:r w:rsidR="00F90E21">
        <w:t>o</w:t>
      </w:r>
      <w:r w:rsidR="00467016">
        <w:t xml:space="preserve">m the last two weeks. </w:t>
      </w:r>
      <w:r w:rsidR="006F035C">
        <w:t xml:space="preserve">The reason for dividing the iteration in exactly two is that we saw a little pattern in the way and type of information we got. During the first testing sessions, we mainly got feedback about the user interface, the appearance, of the app and other environmental issues. Therefore, the first iteration mainly explains such changes. After this phase, we started to dig more into some details. We focused more on the functionality of the app, and how the participants </w:t>
      </w:r>
      <w:r w:rsidR="006F035C">
        <w:lastRenderedPageBreak/>
        <w:t>solved the challenges that were presented</w:t>
      </w:r>
      <w:r w:rsidR="00E8178B">
        <w:t xml:space="preserve"> on purpose</w:t>
      </w:r>
      <w:r w:rsidR="006F035C">
        <w:t xml:space="preserve"> to them through the scenarios. Thus, the second iteration will describe more about changes around the important functionalities. </w:t>
      </w:r>
    </w:p>
    <w:p w14:paraId="1FC92BD6" w14:textId="7BECCCC0" w:rsidR="00DA5450" w:rsidRDefault="00DA5450" w:rsidP="00DA5450">
      <w:pPr>
        <w:pStyle w:val="2DUOOverskrift"/>
      </w:pPr>
      <w:bookmarkStart w:id="140" w:name="_Toc33534507"/>
      <w:r>
        <w:t>First iteration</w:t>
      </w:r>
      <w:bookmarkEnd w:id="140"/>
    </w:p>
    <w:p w14:paraId="4677E5A0" w14:textId="428871B6" w:rsidR="00871C93" w:rsidRDefault="00280FEB" w:rsidP="00871C93">
      <w:pPr>
        <w:pStyle w:val="Brodtekst"/>
      </w:pPr>
      <w:r>
        <w:t>The prototype before the testing phase was as described previously.</w:t>
      </w:r>
      <w:r w:rsidR="00CA42B8">
        <w:t xml:space="preserve"> Just to repeat - the main functionality was to scan a QR for a patient,</w:t>
      </w:r>
      <w:r w:rsidR="004335A1">
        <w:t xml:space="preserve"> find a patient with their unique ID,</w:t>
      </w:r>
      <w:r w:rsidR="00CA42B8">
        <w:t xml:space="preserve"> add a patient, and print the QR code for a patient. </w:t>
      </w:r>
      <w:r w:rsidR="002A7C38">
        <w:t>Coming to the main point here – during the early phases of testing of the proto</w:t>
      </w:r>
      <w:r w:rsidR="009373F8">
        <w:t>t</w:t>
      </w:r>
      <w:r w:rsidR="002A7C38">
        <w:t xml:space="preserve">ype, we got some ideas on some basic things we had to </w:t>
      </w:r>
      <w:r w:rsidR="00D27FF3">
        <w:t>fix</w:t>
      </w:r>
      <w:r w:rsidR="002A7C38">
        <w:t xml:space="preserve"> first. </w:t>
      </w:r>
      <w:r w:rsidR="00583E2E">
        <w:t>Here we will call it “</w:t>
      </w:r>
      <w:r w:rsidR="006E2FB8" w:rsidRPr="006E2FB8">
        <w:rPr>
          <w:i/>
          <w:iCs/>
        </w:rPr>
        <w:t>e</w:t>
      </w:r>
      <w:r w:rsidR="00583E2E" w:rsidRPr="006E2FB8">
        <w:rPr>
          <w:i/>
          <w:iCs/>
        </w:rPr>
        <w:t>nvironmental changes</w:t>
      </w:r>
      <w:r w:rsidR="00583E2E">
        <w:t xml:space="preserve">”. </w:t>
      </w:r>
    </w:p>
    <w:p w14:paraId="0889E658" w14:textId="077F2AB6" w:rsidR="00F62A9C" w:rsidRDefault="00F62A9C" w:rsidP="00F62A9C">
      <w:pPr>
        <w:pStyle w:val="4DUOOverskrift"/>
      </w:pPr>
      <w:r>
        <w:t>Environmental changes</w:t>
      </w:r>
    </w:p>
    <w:p w14:paraId="2F009D78" w14:textId="6C1E5566" w:rsidR="00D27FF3" w:rsidRDefault="009373F8" w:rsidP="00D27FF3">
      <w:pPr>
        <w:pStyle w:val="Brodtekst"/>
      </w:pPr>
      <w:r>
        <w:t>During the very first testing sessions, we observed that the screen brightness has something to say in the user</w:t>
      </w:r>
      <w:r w:rsidR="00796D92">
        <w:t xml:space="preserve"> </w:t>
      </w:r>
      <w:r>
        <w:t>experience.</w:t>
      </w:r>
      <w:r w:rsidR="00E87E64">
        <w:t xml:space="preserve"> Usually, the smartphones</w:t>
      </w:r>
      <w:r w:rsidR="00E32568">
        <w:t xml:space="preserve"> (and other smart devices)</w:t>
      </w:r>
      <w:r w:rsidR="00E87E64">
        <w:t xml:space="preserve"> are normally on “auto-brightness” mode, which means the device will try to adapt to the light around and try to adjust the brightness of the screen accordingly. </w:t>
      </w:r>
      <w:r w:rsidR="00781599">
        <w:t>On mobile devices</w:t>
      </w:r>
      <w:r w:rsidR="00C369CB">
        <w:t xml:space="preserve">, this adjustment ability of the device can be a little slow if the devices </w:t>
      </w:r>
      <w:r w:rsidR="002C0858">
        <w:t>are</w:t>
      </w:r>
      <w:r w:rsidR="00C369CB">
        <w:t xml:space="preserve"> exposed to the light changes rapidly. </w:t>
      </w:r>
      <w:r w:rsidR="00E319EB">
        <w:t xml:space="preserve">It may take some time, a few seconds, for the device to adapt </w:t>
      </w:r>
      <w:r w:rsidR="002C0858">
        <w:t xml:space="preserve">to </w:t>
      </w:r>
      <w:r w:rsidR="00E319EB">
        <w:t xml:space="preserve">the changes. </w:t>
      </w:r>
      <w:r w:rsidR="00B74F7F">
        <w:br/>
      </w:r>
      <w:r w:rsidR="00E72563">
        <w:t xml:space="preserve">However, this is a minor issue and can be resolved easily by disabling the default mode and adjust the brightness manually. </w:t>
      </w:r>
      <w:r w:rsidR="00B74F7F">
        <w:t xml:space="preserve">That is how we solved it when we observed this little challenge. During the testing sessions, we started by increasing the screen brightness – usually to the maximum. Many of the testing session was held outdoor, therefore the screen had to be </w:t>
      </w:r>
      <w:r w:rsidR="007B661C">
        <w:t>bright</w:t>
      </w:r>
      <w:r w:rsidR="00B74F7F">
        <w:t xml:space="preserve"> to make it easier for the testing participant to read. </w:t>
      </w:r>
    </w:p>
    <w:p w14:paraId="3B074B1F" w14:textId="7C1DAAA2" w:rsidR="00A06434" w:rsidRDefault="00A06434" w:rsidP="00D27FF3">
      <w:pPr>
        <w:pStyle w:val="Brodtekst"/>
      </w:pPr>
      <w:r>
        <w:t xml:space="preserve">The next issue we observed was when the screen of the device locked automatically. </w:t>
      </w:r>
      <w:r w:rsidR="003127BE">
        <w:t xml:space="preserve">Firstly, this was something new to the participants, like it would be for anyone, so they used some time to read the information on the screen and the user manual to perform the scenarios given to them. </w:t>
      </w:r>
      <w:r w:rsidR="00B26C2F">
        <w:t xml:space="preserve">Secondly, </w:t>
      </w:r>
      <w:proofErr w:type="gramStart"/>
      <w:r w:rsidR="00B26C2F">
        <w:t>a number of</w:t>
      </w:r>
      <w:proofErr w:type="gramEnd"/>
      <w:r w:rsidR="00B26C2F">
        <w:t xml:space="preserve"> the users were not very familiar with such technology and using a device like this, so they were being extra careful and using more time looking at the screen to find out what to do. </w:t>
      </w:r>
      <w:r w:rsidR="00D82256">
        <w:t xml:space="preserve">It happened that the screen locked very often during the testing sessions and we had to </w:t>
      </w:r>
      <w:r w:rsidR="003A23D2">
        <w:t>unlock</w:t>
      </w:r>
      <w:r w:rsidR="00D82256">
        <w:t xml:space="preserve"> it</w:t>
      </w:r>
      <w:r w:rsidR="003A23D2">
        <w:t xml:space="preserve"> frequently</w:t>
      </w:r>
      <w:r w:rsidR="00D82256">
        <w:t xml:space="preserve">. Again, this is not a big concern, but just a tiny issue that we felt took the focus of the participant away for a little. </w:t>
      </w:r>
      <w:r w:rsidR="009A78F2">
        <w:t xml:space="preserve">Therefore, we solved this </w:t>
      </w:r>
      <w:r w:rsidR="009A78F2">
        <w:lastRenderedPageBreak/>
        <w:t>by increasing the auto-lock screen time to five minutes, giving the user enough time to think and look at the screen before doing what the</w:t>
      </w:r>
      <w:r w:rsidR="004B0AC3">
        <w:t>y</w:t>
      </w:r>
      <w:r w:rsidR="009A78F2">
        <w:t xml:space="preserve"> wanted to. </w:t>
      </w:r>
    </w:p>
    <w:p w14:paraId="3942B718" w14:textId="294B84B9" w:rsidR="00741802" w:rsidRDefault="00741802" w:rsidP="00741802">
      <w:pPr>
        <w:pStyle w:val="4DUOOverskrift"/>
      </w:pPr>
      <w:r>
        <w:t>UI &amp; functional changes</w:t>
      </w:r>
    </w:p>
    <w:p w14:paraId="1AB50B95" w14:textId="63F98A25" w:rsidR="00B93E05" w:rsidRDefault="004106D4" w:rsidP="00B93E05">
      <w:pPr>
        <w:pStyle w:val="Brodtekst"/>
      </w:pPr>
      <w:r>
        <w:t>During this first phase, the focus automatically went on the user interface changes.</w:t>
      </w:r>
      <w:r w:rsidR="00E24245">
        <w:t xml:space="preserve"> After the first few sessions, we understood that patient information shown after scanning the code could be a little bigger in size. </w:t>
      </w:r>
      <w:r w:rsidR="009F5853">
        <w:t xml:space="preserve">We made this change of increasing the font based on mainly two reasons. </w:t>
      </w:r>
      <w:r w:rsidR="00646173">
        <w:t xml:space="preserve">Firstly, during </w:t>
      </w:r>
      <w:r w:rsidR="00EC113C">
        <w:t xml:space="preserve">the </w:t>
      </w:r>
      <w:r w:rsidR="00646173">
        <w:t>testing session</w:t>
      </w:r>
      <w:r w:rsidR="00EC113C">
        <w:t>s,</w:t>
      </w:r>
      <w:r w:rsidR="00646173">
        <w:t xml:space="preserve"> we observed where the users looked when they were testing</w:t>
      </w:r>
      <w:r w:rsidR="00C6645A">
        <w:t xml:space="preserve">, using the eye-movement technique explained in chapter </w:t>
      </w:r>
      <w:r w:rsidR="00C6645A" w:rsidRPr="00C6645A">
        <w:rPr>
          <w:color w:val="FF0000"/>
        </w:rPr>
        <w:t>X</w:t>
      </w:r>
      <w:r w:rsidR="00646173">
        <w:t xml:space="preserve">. </w:t>
      </w:r>
      <w:r w:rsidR="008067BA">
        <w:t xml:space="preserve">We tried to </w:t>
      </w:r>
      <w:r w:rsidR="001866EA">
        <w:t>pay attention to where the users looked carefully.</w:t>
      </w:r>
      <w:r w:rsidR="00FC022E">
        <w:t xml:space="preserve"> Often it happens that the bigger things catch the eye first. </w:t>
      </w:r>
      <w:r w:rsidR="00D01574">
        <w:t>During</w:t>
      </w:r>
      <w:r w:rsidR="00FC022E">
        <w:t xml:space="preserve"> some session</w:t>
      </w:r>
      <w:r w:rsidR="00D01574">
        <w:t>s,</w:t>
      </w:r>
      <w:r w:rsidR="00FC022E">
        <w:t xml:space="preserve"> we sa</w:t>
      </w:r>
      <w:r w:rsidR="00D01574">
        <w:t>w</w:t>
      </w:r>
      <w:r w:rsidR="00FC022E">
        <w:t xml:space="preserve"> that the patient information was not the first thing the</w:t>
      </w:r>
      <w:r w:rsidR="00367BDB">
        <w:t>y</w:t>
      </w:r>
      <w:r w:rsidR="00FC022E">
        <w:t xml:space="preserve"> looked at. I</w:t>
      </w:r>
      <w:r w:rsidR="00E408FC">
        <w:t>t</w:t>
      </w:r>
      <w:r w:rsidR="00FC022E">
        <w:t xml:space="preserve"> seemed that they would read and look at the other buttons on the screen.</w:t>
      </w:r>
      <w:r w:rsidR="00B010A2">
        <w:t xml:space="preserve"> </w:t>
      </w:r>
      <w:r w:rsidR="00F53BC2">
        <w:t xml:space="preserve">We wanted the patient information to be the “main element” on that screen. </w:t>
      </w:r>
      <w:r w:rsidR="001B1FDF">
        <w:t>Secondly, one of the participants said that something like this; “</w:t>
      </w:r>
      <w:r w:rsidR="001B1FDF">
        <w:rPr>
          <w:i/>
          <w:iCs/>
        </w:rPr>
        <w:t>M</w:t>
      </w:r>
      <w:r w:rsidR="001B1FDF" w:rsidRPr="001B1FDF">
        <w:rPr>
          <w:i/>
          <w:iCs/>
        </w:rPr>
        <w:t>y sight is not so good. This is small so it is a little hard to read</w:t>
      </w:r>
      <w:r w:rsidR="001B1FDF">
        <w:t xml:space="preserve">”. </w:t>
      </w:r>
      <w:r w:rsidR="00D554AE">
        <w:t>A takeaway point from this comment was that it could be the case for other</w:t>
      </w:r>
      <w:r w:rsidR="00EC74D6">
        <w:t>s</w:t>
      </w:r>
      <w:r w:rsidR="00D554AE">
        <w:t xml:space="preserve"> as well.</w:t>
      </w:r>
      <w:r w:rsidR="00EC74D6">
        <w:t xml:space="preserve"> </w:t>
      </w:r>
      <w:r w:rsidR="00591EC1">
        <w:t xml:space="preserve">Thus, we decided to increase the font of the patient information on the screen to make it easier to read. </w:t>
      </w:r>
    </w:p>
    <w:p w14:paraId="75E632F1" w14:textId="1D4150B5" w:rsidR="00B93E05" w:rsidRDefault="0030497C" w:rsidP="00B93E05">
      <w:pPr>
        <w:pStyle w:val="Brodtekst"/>
      </w:pPr>
      <w:r>
        <w:t xml:space="preserve">The next change we made was to increase the readability and make it easier to understand. </w:t>
      </w:r>
      <w:r w:rsidR="00A033DF">
        <w:t xml:space="preserve">Considering the lack of technological knowledge of the users, we made some changes </w:t>
      </w:r>
      <w:r w:rsidR="00055EDA">
        <w:t>to</w:t>
      </w:r>
      <w:r w:rsidR="00A033DF">
        <w:t xml:space="preserve"> the main screen of the prototype. </w:t>
      </w:r>
      <w:r w:rsidR="00055EDA">
        <w:t xml:space="preserve">The first thing we changed was the text on the button on the screen. </w:t>
      </w:r>
      <w:r w:rsidR="00D86C5E">
        <w:t xml:space="preserve">Initially, the button said </w:t>
      </w:r>
      <w:commentRangeStart w:id="141"/>
      <w:r w:rsidR="00D86C5E">
        <w:t>“READ DATA</w:t>
      </w:r>
      <w:commentRangeEnd w:id="141"/>
      <w:r w:rsidR="00F73834">
        <w:rPr>
          <w:rStyle w:val="Merknadsreferanse"/>
          <w:lang w:val="nb-NO"/>
        </w:rPr>
        <w:commentReference w:id="141"/>
      </w:r>
      <w:r w:rsidR="00D86C5E">
        <w:t>” to scan the code and read the data. To make it even more clear on what it does, we change</w:t>
      </w:r>
      <w:r w:rsidR="00CD59FD">
        <w:t>d</w:t>
      </w:r>
      <w:r w:rsidR="00D86C5E">
        <w:t xml:space="preserve"> it to “SCAN CODE” instead.</w:t>
      </w:r>
      <w:r w:rsidR="00D7630B">
        <w:t xml:space="preserve"> </w:t>
      </w:r>
      <w:r w:rsidR="002977E1">
        <w:br/>
        <w:t xml:space="preserve">Another change </w:t>
      </w:r>
      <w:r w:rsidR="00B44760">
        <w:t>we made to make more intuitive</w:t>
      </w:r>
      <w:r w:rsidR="002977E1">
        <w:t xml:space="preserve"> </w:t>
      </w:r>
      <w:r w:rsidR="00B44760">
        <w:t>was to modify the inf</w:t>
      </w:r>
      <w:r w:rsidR="00D546D1">
        <w:t>orma</w:t>
      </w:r>
      <w:r w:rsidR="00B44760">
        <w:t xml:space="preserve">tion-text on the main screen. </w:t>
      </w:r>
      <w:r w:rsidR="006A682B">
        <w:t>It said “</w:t>
      </w:r>
      <w:r w:rsidR="006A682B" w:rsidRPr="009539D9">
        <w:rPr>
          <w:i/>
          <w:iCs/>
        </w:rPr>
        <w:t xml:space="preserve">To read the patient information with the code-reader: please click on </w:t>
      </w:r>
      <w:r w:rsidR="00054DB2" w:rsidRPr="009539D9">
        <w:rPr>
          <w:i/>
          <w:iCs/>
        </w:rPr>
        <w:t xml:space="preserve">the </w:t>
      </w:r>
      <w:r w:rsidR="006A682B" w:rsidRPr="009539D9">
        <w:rPr>
          <w:i/>
          <w:iCs/>
        </w:rPr>
        <w:t>“READ DATA</w:t>
      </w:r>
      <w:r w:rsidR="006A682B">
        <w:t xml:space="preserve">” button. </w:t>
      </w:r>
      <w:r w:rsidR="006E6687">
        <w:t>We understood that this seems to be hard to understand</w:t>
      </w:r>
      <w:r w:rsidR="000B47B5">
        <w:t xml:space="preserve"> </w:t>
      </w:r>
      <w:r w:rsidR="006E6687">
        <w:t xml:space="preserve">and should be </w:t>
      </w:r>
      <w:proofErr w:type="gramStart"/>
      <w:r w:rsidR="006E6687">
        <w:t>more clear</w:t>
      </w:r>
      <w:proofErr w:type="gramEnd"/>
      <w:r w:rsidR="006E6687">
        <w:t xml:space="preserve">. </w:t>
      </w:r>
      <w:r w:rsidR="00C254FF">
        <w:t>Thus, to make it more accurate we changed it to “</w:t>
      </w:r>
      <w:r w:rsidR="00C254FF" w:rsidRPr="00C254FF">
        <w:rPr>
          <w:i/>
          <w:iCs/>
        </w:rPr>
        <w:t>Click on “SCAN CODE” to get the patient information</w:t>
      </w:r>
      <w:r w:rsidR="00C254FF">
        <w:t xml:space="preserve">”, decreasing the amount of text and make it easier to understand. </w:t>
      </w:r>
    </w:p>
    <w:p w14:paraId="5AF16D6E" w14:textId="75D75410" w:rsidR="00554122" w:rsidRDefault="009874AE" w:rsidP="004106D4">
      <w:pPr>
        <w:pStyle w:val="Brodtekst"/>
      </w:pPr>
      <w:r>
        <w:t>Going further with the testing got us to a point where we say that we were getting comments on some of the same things.</w:t>
      </w:r>
      <w:r w:rsidR="00FB3DD3">
        <w:t xml:space="preserve"> One of them was the information to be added when a new pa</w:t>
      </w:r>
      <w:r w:rsidR="00685814">
        <w:t>ti</w:t>
      </w:r>
      <w:r w:rsidR="00FB3DD3">
        <w:t xml:space="preserve">ent was being added. </w:t>
      </w:r>
      <w:r w:rsidR="00283CE9">
        <w:t xml:space="preserve">Even though we explained that this was just a prototype and not a real app, we felt that it was not so easy for them to think like that. </w:t>
      </w:r>
      <w:r w:rsidR="00685814">
        <w:t xml:space="preserve">Summing up their comment on this, when adding a </w:t>
      </w:r>
      <w:proofErr w:type="gramStart"/>
      <w:r w:rsidR="00685814">
        <w:t>patient</w:t>
      </w:r>
      <w:proofErr w:type="gramEnd"/>
      <w:r w:rsidR="00685814">
        <w:t xml:space="preserve"> we should also be able to add information like the village of the patient. </w:t>
      </w:r>
      <w:r w:rsidR="00FF754C">
        <w:lastRenderedPageBreak/>
        <w:t>Even though this was a prototype, we tried to make it easier for the participants. Making it closer to the real app and getting their feedback on other more important parts, we decided to add some other fields in the “</w:t>
      </w:r>
      <w:commentRangeStart w:id="142"/>
      <w:r w:rsidR="00FF754C">
        <w:t>Add patient” form</w:t>
      </w:r>
      <w:commentRangeEnd w:id="142"/>
      <w:r w:rsidR="000B20A9">
        <w:rPr>
          <w:rStyle w:val="Merknadsreferanse"/>
          <w:lang w:val="nb-NO"/>
        </w:rPr>
        <w:commentReference w:id="142"/>
      </w:r>
      <w:r w:rsidR="00FF754C">
        <w:t xml:space="preserve">. </w:t>
      </w:r>
      <w:r w:rsidR="00912236">
        <w:t xml:space="preserve">Such as the village of the patient and the physical address. </w:t>
      </w:r>
      <w:r w:rsidR="0094589E">
        <w:br/>
        <w:t xml:space="preserve">Accordingly, we also added some of this information in the patient information shown on screen when a code was scanned. </w:t>
      </w:r>
      <w:r w:rsidR="000B30C6">
        <w:t xml:space="preserve">Now it also showed the village of the patient. </w:t>
      </w:r>
    </w:p>
    <w:p w14:paraId="06A588EA" w14:textId="4D1797F3" w:rsidR="00C879B4" w:rsidRDefault="00C879B4" w:rsidP="00C879B4">
      <w:pPr>
        <w:pStyle w:val="4DUOOverskrift"/>
      </w:pPr>
      <w:commentRangeStart w:id="143"/>
      <w:r>
        <w:t>Summary</w:t>
      </w:r>
      <w:commentRangeEnd w:id="143"/>
      <w:r w:rsidR="005A0C7C">
        <w:rPr>
          <w:rStyle w:val="Merknadsreferanse"/>
          <w:rFonts w:ascii="Times New Roman" w:hAnsi="Times New Roman"/>
          <w:b w:val="0"/>
          <w:lang w:val="nb-NO"/>
        </w:rPr>
        <w:commentReference w:id="143"/>
      </w:r>
    </w:p>
    <w:p w14:paraId="1D2D14EE" w14:textId="5FFACB70" w:rsidR="005A0C7C" w:rsidRDefault="00A8224E" w:rsidP="005A0C7C">
      <w:pPr>
        <w:pStyle w:val="Brodtekst"/>
      </w:pPr>
      <w:r>
        <w:t>Let us just have a brief recap of this first phase.</w:t>
      </w:r>
      <w:r w:rsidR="00E451F7">
        <w:t xml:space="preserve"> To begin with, our prototype looked something like shown in picture P.P</w:t>
      </w:r>
      <w:r w:rsidR="00777365">
        <w:t>, however, after some sessions of testing, we realized that we had to make some modifications in the user interface of the app to make it easier for the users, and increase the readability and to make the fun</w:t>
      </w:r>
      <w:r w:rsidR="006A6E3A">
        <w:t>ctiona</w:t>
      </w:r>
      <w:r w:rsidR="00777365">
        <w:t xml:space="preserve">lity more intuitive. </w:t>
      </w:r>
      <w:r w:rsidR="005B5812">
        <w:t xml:space="preserve">Therefore, increasing the screen brightness, changing the font size, modifying the button names, etc. were some of </w:t>
      </w:r>
      <w:r w:rsidR="00D53D41">
        <w:t xml:space="preserve">the </w:t>
      </w:r>
      <w:r w:rsidR="005B5812">
        <w:t>essential modification</w:t>
      </w:r>
      <w:r w:rsidR="00D53D41">
        <w:t>s</w:t>
      </w:r>
      <w:r w:rsidR="005B5812">
        <w:t xml:space="preserve"> we had to make.</w:t>
      </w:r>
    </w:p>
    <w:p w14:paraId="335B7948" w14:textId="0220930C" w:rsidR="008A13D0" w:rsidRPr="005A0C7C" w:rsidRDefault="008A13D0" w:rsidP="005A0C7C">
      <w:pPr>
        <w:pStyle w:val="Brodtekst"/>
      </w:pPr>
      <w:r>
        <w:t xml:space="preserve">Besides such minor yet still important changes, we </w:t>
      </w:r>
      <w:r w:rsidR="007D7BED">
        <w:t xml:space="preserve">figured out that </w:t>
      </w:r>
      <w:r w:rsidR="00471389">
        <w:t>there was one thing that we had to keep in mind during fu</w:t>
      </w:r>
      <w:r w:rsidR="001C3590">
        <w:t>r</w:t>
      </w:r>
      <w:r w:rsidR="00471389">
        <w:t>ther testing</w:t>
      </w:r>
      <w:r w:rsidR="00521140">
        <w:t>, modifications,</w:t>
      </w:r>
      <w:r w:rsidR="00471389">
        <w:t xml:space="preserve"> and development. </w:t>
      </w:r>
      <w:r w:rsidR="00006318">
        <w:t>The users</w:t>
      </w:r>
      <w:r w:rsidR="00B35F23">
        <w:t>'</w:t>
      </w:r>
      <w:r w:rsidR="00006318">
        <w:t xml:space="preserve"> ability to understand our way of thinking. Referring again to the mental modal mentioned in chapter </w:t>
      </w:r>
      <w:r w:rsidR="00006318" w:rsidRPr="00004996">
        <w:rPr>
          <w:color w:val="FF0000"/>
        </w:rPr>
        <w:t xml:space="preserve">X </w:t>
      </w:r>
      <w:r w:rsidR="00006318">
        <w:t>– the gap between devel</w:t>
      </w:r>
      <w:r w:rsidR="00B35F23">
        <w:t>o</w:t>
      </w:r>
      <w:r w:rsidR="00006318">
        <w:t xml:space="preserve">pers and end-users thinking. </w:t>
      </w:r>
      <w:r w:rsidR="006D4524">
        <w:t xml:space="preserve">Even though the idea of testing an idea and the </w:t>
      </w:r>
      <w:proofErr w:type="spellStart"/>
      <w:r w:rsidR="006D4524">
        <w:t>protoptye</w:t>
      </w:r>
      <w:proofErr w:type="spellEnd"/>
      <w:r w:rsidR="006D4524">
        <w:t xml:space="preserve"> of it might seem quite clear to us, this might not work in practice. </w:t>
      </w:r>
      <w:r w:rsidR="009B3F4D">
        <w:t xml:space="preserve">Therefore, one major outcome from this first phase was that we had to make things as close to the real world as possible. Unless we were extra good at explaining the whole concept in that limited time got for the testing sessions. </w:t>
      </w:r>
      <w:r w:rsidR="007C4CA8">
        <w:t>Hence, some of our</w:t>
      </w:r>
      <w:r w:rsidR="00C6592C">
        <w:t xml:space="preserve"> main</w:t>
      </w:r>
      <w:r w:rsidR="007C4CA8">
        <w:t xml:space="preserve"> take-away points for the next phase were; closer to the real-world, simple but still explaining, </w:t>
      </w:r>
      <w:r w:rsidR="00C6592C">
        <w:t>and intuitive fun</w:t>
      </w:r>
      <w:r w:rsidR="0025717B">
        <w:t>ctiona</w:t>
      </w:r>
      <w:r w:rsidR="00C6592C">
        <w:t xml:space="preserve">lity. </w:t>
      </w:r>
    </w:p>
    <w:p w14:paraId="70975853" w14:textId="7366EFC0" w:rsidR="00954E09" w:rsidRDefault="00954E09" w:rsidP="006A68CF">
      <w:pPr>
        <w:pStyle w:val="2DUOOverskrift"/>
      </w:pPr>
      <w:bookmarkStart w:id="144" w:name="_Toc33534508"/>
      <w:r>
        <w:t>Second iteration</w:t>
      </w:r>
      <w:bookmarkEnd w:id="144"/>
      <w:r>
        <w:t xml:space="preserve"> </w:t>
      </w:r>
    </w:p>
    <w:p w14:paraId="4F0885D8" w14:textId="13C4FF63" w:rsidR="004E65DF" w:rsidRDefault="008F5B10" w:rsidP="004E65DF">
      <w:pPr>
        <w:pStyle w:val="Brodtekst"/>
      </w:pPr>
      <w:r>
        <w:t>After two weeks of testing, we started to characteriz</w:t>
      </w:r>
      <w:r w:rsidR="003E4ACE">
        <w:t>e</w:t>
      </w:r>
      <w:r>
        <w:t xml:space="preserve"> some issues that would have </w:t>
      </w:r>
      <w:r w:rsidR="003E4ACE">
        <w:t xml:space="preserve">an </w:t>
      </w:r>
      <w:r>
        <w:t xml:space="preserve">impact on the functionality. </w:t>
      </w:r>
      <w:r w:rsidR="009242A6">
        <w:t>This</w:t>
      </w:r>
      <w:r>
        <w:t xml:space="preserve"> lead</w:t>
      </w:r>
      <w:r w:rsidR="009242A6">
        <w:t>s</w:t>
      </w:r>
      <w:r>
        <w:t xml:space="preserve"> us to the areas we were trying </w:t>
      </w:r>
      <w:r w:rsidR="00DD5DF2">
        <w:t>to work</w:t>
      </w:r>
      <w:r>
        <w:t xml:space="preserve"> on in this thesis</w:t>
      </w:r>
      <w:r w:rsidR="001A52CB">
        <w:t xml:space="preserve"> – the </w:t>
      </w:r>
      <w:proofErr w:type="spellStart"/>
      <w:r w:rsidR="001A52CB">
        <w:t>useability</w:t>
      </w:r>
      <w:proofErr w:type="spellEnd"/>
      <w:r w:rsidR="00B61BED">
        <w:t xml:space="preserve"> and effectiveness. </w:t>
      </w:r>
      <w:r w:rsidR="00590744">
        <w:t>The repetitive “mistakes” the participants did, and the questions we got from the confused users in certain scenarios gave us an idea</w:t>
      </w:r>
      <w:r w:rsidR="0067512D">
        <w:t xml:space="preserve"> to</w:t>
      </w:r>
      <w:r w:rsidR="00590744">
        <w:t xml:space="preserve"> make yet another change</w:t>
      </w:r>
      <w:r w:rsidR="005F40F5">
        <w:t xml:space="preserve">. We added two more </w:t>
      </w:r>
      <w:r w:rsidR="005F40F5" w:rsidRPr="005F40F5">
        <w:rPr>
          <w:i/>
          <w:iCs/>
        </w:rPr>
        <w:t>buttons</w:t>
      </w:r>
      <w:r w:rsidR="005F40F5">
        <w:t xml:space="preserve"> on the main screen. </w:t>
      </w:r>
    </w:p>
    <w:p w14:paraId="5B7B787E" w14:textId="77777777" w:rsidR="00242244" w:rsidRDefault="00242244" w:rsidP="00242244">
      <w:pPr>
        <w:pStyle w:val="Brodtekst"/>
        <w:keepNext/>
        <w:jc w:val="center"/>
      </w:pPr>
      <w:r>
        <w:rPr>
          <w:noProof/>
        </w:rPr>
        <w:lastRenderedPageBreak/>
        <w:drawing>
          <wp:inline distT="0" distB="0" distL="0" distR="0" wp14:anchorId="5A5B304B" wp14:editId="68AC1BD7">
            <wp:extent cx="2600492" cy="4622800"/>
            <wp:effectExtent l="0" t="0" r="9525" b="6350"/>
            <wp:docPr id="5" name="Bilde 5"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in screen after iterations.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04562" cy="4630036"/>
                    </a:xfrm>
                    <a:prstGeom prst="rect">
                      <a:avLst/>
                    </a:prstGeom>
                  </pic:spPr>
                </pic:pic>
              </a:graphicData>
            </a:graphic>
          </wp:inline>
        </w:drawing>
      </w:r>
    </w:p>
    <w:p w14:paraId="215C7132" w14:textId="282B215B" w:rsidR="00242244" w:rsidRDefault="00242244" w:rsidP="00242244">
      <w:pPr>
        <w:pStyle w:val="Bildetekst"/>
        <w:jc w:val="center"/>
        <w:rPr>
          <w:lang w:val="en-US"/>
        </w:rPr>
      </w:pPr>
      <w:bookmarkStart w:id="145" w:name="_Toc33534560"/>
      <w:r w:rsidRPr="00242244">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48</w:t>
      </w:r>
      <w:r w:rsidR="00C42F99">
        <w:rPr>
          <w:lang w:val="en-US"/>
        </w:rPr>
        <w:fldChar w:fldCharType="end"/>
      </w:r>
      <w:r w:rsidRPr="00242244">
        <w:rPr>
          <w:lang w:val="en-US"/>
        </w:rPr>
        <w:t xml:space="preserve"> - The main screen in the proto</w:t>
      </w:r>
      <w:r w:rsidR="00BD170B">
        <w:rPr>
          <w:lang w:val="en-US"/>
        </w:rPr>
        <w:t>t</w:t>
      </w:r>
      <w:r w:rsidRPr="00242244">
        <w:rPr>
          <w:lang w:val="en-US"/>
        </w:rPr>
        <w:t>ype after the changes</w:t>
      </w:r>
      <w:bookmarkEnd w:id="145"/>
    </w:p>
    <w:p w14:paraId="4E0A0B2E" w14:textId="77777777" w:rsidR="00242244" w:rsidRPr="00242244" w:rsidRDefault="00242244" w:rsidP="00242244">
      <w:pPr>
        <w:rPr>
          <w:lang w:val="en-US"/>
        </w:rPr>
      </w:pPr>
    </w:p>
    <w:p w14:paraId="58990C3F" w14:textId="0758A027" w:rsidR="00C072E1" w:rsidRDefault="009E41DC" w:rsidP="004E65DF">
      <w:pPr>
        <w:pStyle w:val="Brodtekst"/>
      </w:pPr>
      <w:r>
        <w:t xml:space="preserve">These buttons are </w:t>
      </w:r>
      <w:r w:rsidRPr="00F419D9">
        <w:rPr>
          <w:i/>
          <w:iCs/>
        </w:rPr>
        <w:t>New Booklet</w:t>
      </w:r>
      <w:r>
        <w:t xml:space="preserve"> and </w:t>
      </w:r>
      <w:r w:rsidR="00BE2907" w:rsidRPr="00BE2907">
        <w:rPr>
          <w:i/>
          <w:iCs/>
        </w:rPr>
        <w:t>L</w:t>
      </w:r>
      <w:r w:rsidRPr="00F419D9">
        <w:rPr>
          <w:i/>
          <w:iCs/>
        </w:rPr>
        <w:t>ost Booklet</w:t>
      </w:r>
      <w:r w:rsidR="00147AA9">
        <w:rPr>
          <w:i/>
          <w:iCs/>
        </w:rPr>
        <w:t xml:space="preserve"> </w:t>
      </w:r>
      <w:r w:rsidR="00147AA9">
        <w:t xml:space="preserve">as seen in picture </w:t>
      </w:r>
      <w:r w:rsidR="00147AA9" w:rsidRPr="00147AA9">
        <w:rPr>
          <w:color w:val="FF0000"/>
        </w:rPr>
        <w:t>P.P</w:t>
      </w:r>
      <w:r w:rsidR="0062620E">
        <w:t xml:space="preserve">. </w:t>
      </w:r>
      <w:r w:rsidR="00F61A69">
        <w:t xml:space="preserve">The reason behind this addition to the screen is what is mentioned above. </w:t>
      </w:r>
      <w:r w:rsidR="00DB1288">
        <w:t xml:space="preserve">When we presented some certain scenarios, many of the users got confused and were not able to act properly. One of the examples of these scenarios is when we asked the participant what they would do if a patient lost their health passport. </w:t>
      </w:r>
      <w:r w:rsidR="00F95119">
        <w:t xml:space="preserve">Many of them got a little confused and found it hard to find an appropriate solution to this case. E.g. some of them added that patient as a new patient. </w:t>
      </w:r>
      <w:r w:rsidR="0099785F">
        <w:t>As we can see this would lead to duplicates in the system, which is something we are aiming to reduce with this solution.</w:t>
      </w:r>
      <w:r w:rsidR="00542391">
        <w:br/>
        <w:t>This also makes the user use more time than e.g. finding an already existing patient in the system. This is also another point</w:t>
      </w:r>
      <w:r w:rsidR="006B5A4C">
        <w:t xml:space="preserve"> we are working on</w:t>
      </w:r>
      <w:r w:rsidR="00542391">
        <w:t xml:space="preserve"> in our re</w:t>
      </w:r>
      <w:r w:rsidR="006B5A4C">
        <w:t>sear</w:t>
      </w:r>
      <w:r w:rsidR="00542391">
        <w:t>ch.</w:t>
      </w:r>
    </w:p>
    <w:p w14:paraId="42792E17" w14:textId="0F62B3B7" w:rsidR="00B34811" w:rsidRDefault="00B34811" w:rsidP="004E65DF">
      <w:pPr>
        <w:pStyle w:val="Brodtekst"/>
      </w:pPr>
      <w:r>
        <w:t xml:space="preserve">In cases where we wanted the participants to perform a task when the patient’s booklet was full created also some confusion. We say that we had to guide the user in the right direction to </w:t>
      </w:r>
      <w:r>
        <w:lastRenderedPageBreak/>
        <w:t xml:space="preserve">do what was necessary for this case. </w:t>
      </w:r>
      <w:r w:rsidR="00AC6136">
        <w:t xml:space="preserve">Some users suggested that they would peel off the code sticker from the previous booklet and attach it to the new one. </w:t>
      </w:r>
      <w:r w:rsidR="002C2788">
        <w:t xml:space="preserve">While some others suggested that they could add that patient again. </w:t>
      </w:r>
      <w:r w:rsidR="00E171FB">
        <w:t>Therefore, we had to do something here to make this a little clear</w:t>
      </w:r>
      <w:r w:rsidR="00550A48">
        <w:t>e</w:t>
      </w:r>
      <w:r w:rsidR="00FF5AC0">
        <w:t>r</w:t>
      </w:r>
      <w:r w:rsidR="00E171FB">
        <w:t xml:space="preserve">. </w:t>
      </w:r>
      <w:r w:rsidR="00073AD5">
        <w:t xml:space="preserve">The easy way for them was to just click on predefined buttons. </w:t>
      </w:r>
      <w:r w:rsidR="008C473E">
        <w:t xml:space="preserve">We observed that having buttons as </w:t>
      </w:r>
      <w:r w:rsidR="008C473E">
        <w:rPr>
          <w:i/>
          <w:iCs/>
        </w:rPr>
        <w:t>tasks</w:t>
      </w:r>
      <w:r w:rsidR="008C473E">
        <w:t xml:space="preserve"> was an approach to solve the cases in an appro</w:t>
      </w:r>
      <w:r w:rsidR="000C1547">
        <w:t>pria</w:t>
      </w:r>
      <w:r w:rsidR="008C473E">
        <w:t>te way.</w:t>
      </w:r>
      <w:r w:rsidR="00224C44">
        <w:t xml:space="preserve"> Thus, we added yet another button</w:t>
      </w:r>
      <w:r w:rsidR="00616341">
        <w:t xml:space="preserve"> – </w:t>
      </w:r>
      <w:r w:rsidR="00616341">
        <w:rPr>
          <w:i/>
          <w:iCs/>
        </w:rPr>
        <w:t>New Booklet</w:t>
      </w:r>
      <w:r w:rsidR="00616341">
        <w:t xml:space="preserve">. </w:t>
      </w:r>
    </w:p>
    <w:p w14:paraId="755CCCAD" w14:textId="163D7F34" w:rsidR="00C02507" w:rsidRDefault="00C02507" w:rsidP="004E65DF">
      <w:pPr>
        <w:pStyle w:val="Brodtekst"/>
      </w:pPr>
      <w:r>
        <w:t xml:space="preserve">After making these changes, </w:t>
      </w:r>
      <w:r w:rsidR="0027044A">
        <w:t>at</w:t>
      </w:r>
      <w:r>
        <w:t xml:space="preserve"> the</w:t>
      </w:r>
      <w:r w:rsidR="0027044A">
        <w:t xml:space="preserve"> end of the</w:t>
      </w:r>
      <w:r>
        <w:t xml:space="preserve"> third week, we started to see that this reduced the confusion a lot. </w:t>
      </w:r>
      <w:r w:rsidR="00804D7C">
        <w:t xml:space="preserve">When we presented the same scenarios </w:t>
      </w:r>
      <w:r w:rsidR="0027044A">
        <w:t xml:space="preserve">of </w:t>
      </w:r>
      <w:r w:rsidR="009C6784">
        <w:t xml:space="preserve">a </w:t>
      </w:r>
      <w:r w:rsidR="0027044A">
        <w:t xml:space="preserve">patient losing their booklet </w:t>
      </w:r>
      <w:r w:rsidR="00804D7C">
        <w:t>after these changes, the participants would im</w:t>
      </w:r>
      <w:r w:rsidR="004935BC">
        <w:t>mediate</w:t>
      </w:r>
      <w:r w:rsidR="00804D7C">
        <w:t>ly that they would click on “Lost Booklet”.</w:t>
      </w:r>
      <w:r w:rsidR="003448EF">
        <w:t xml:space="preserve"> </w:t>
      </w:r>
      <w:r w:rsidR="009D1814">
        <w:t xml:space="preserve">This was a clear improvement. </w:t>
      </w:r>
    </w:p>
    <w:p w14:paraId="5045AF14" w14:textId="79E2FFBA" w:rsidR="00DD2A01" w:rsidRDefault="00DD2A01" w:rsidP="004E65DF">
      <w:pPr>
        <w:pStyle w:val="Brodtekst"/>
      </w:pPr>
      <w:r>
        <w:t>However, the second button was app</w:t>
      </w:r>
      <w:r w:rsidR="003238FB">
        <w:t>are</w:t>
      </w:r>
      <w:r>
        <w:t xml:space="preserve">ntly not as clear we thought to </w:t>
      </w:r>
      <w:proofErr w:type="gramStart"/>
      <w:r>
        <w:t>all of</w:t>
      </w:r>
      <w:proofErr w:type="gramEnd"/>
      <w:r>
        <w:t xml:space="preserve"> the participants. </w:t>
      </w:r>
      <w:r w:rsidR="005C72E3">
        <w:t>Many of the users, more than a half, und</w:t>
      </w:r>
      <w:r w:rsidR="00730A22">
        <w:t>er</w:t>
      </w:r>
      <w:r w:rsidR="005C72E3">
        <w:t>stood its purpose and used it what it was me</w:t>
      </w:r>
      <w:r w:rsidR="00730A22">
        <w:t>a</w:t>
      </w:r>
      <w:r w:rsidR="005C72E3">
        <w:t xml:space="preserve">nt to be used for. </w:t>
      </w:r>
      <w:r w:rsidR="00730A22">
        <w:t xml:space="preserve">But </w:t>
      </w:r>
      <w:proofErr w:type="gramStart"/>
      <w:r w:rsidR="00730A22">
        <w:t>a number of</w:t>
      </w:r>
      <w:proofErr w:type="gramEnd"/>
      <w:r w:rsidR="00730A22">
        <w:t xml:space="preserve"> users </w:t>
      </w:r>
      <w:r w:rsidR="00744363">
        <w:t>were</w:t>
      </w:r>
      <w:r w:rsidR="00730A22">
        <w:t xml:space="preserve"> still confused. </w:t>
      </w:r>
      <w:r w:rsidR="001B2884">
        <w:t xml:space="preserve">When we asked them what they think this “New Booklet” button does, some of them replied that it was meant for a patient who comes for </w:t>
      </w:r>
      <w:r w:rsidR="00961595">
        <w:t xml:space="preserve">the </w:t>
      </w:r>
      <w:r w:rsidR="001B2884">
        <w:t xml:space="preserve">first time at this facility. </w:t>
      </w:r>
      <w:r w:rsidR="00961595">
        <w:t xml:space="preserve">For a new </w:t>
      </w:r>
      <w:r w:rsidR="001B2884">
        <w:t>patient.</w:t>
      </w:r>
      <w:r w:rsidR="00946883">
        <w:t xml:space="preserve"> </w:t>
      </w:r>
      <w:r w:rsidR="00197A09">
        <w:t>This was quite surprising data we got here</w:t>
      </w:r>
      <w:r w:rsidR="0006254C">
        <w:t xml:space="preserve"> and shows again the importance of user involvement in a product. </w:t>
      </w:r>
      <w:commentRangeStart w:id="146"/>
      <w:r w:rsidR="00E71720">
        <w:t>As developers or de</w:t>
      </w:r>
      <w:r w:rsidR="003D02F4">
        <w:t>sig</w:t>
      </w:r>
      <w:r w:rsidR="00E71720">
        <w:t>ners</w:t>
      </w:r>
      <w:r w:rsidR="003D02F4">
        <w:t>,</w:t>
      </w:r>
      <w:r w:rsidR="00E71720">
        <w:t xml:space="preserve"> we think we are understa</w:t>
      </w:r>
      <w:r w:rsidR="003D02F4">
        <w:t>n</w:t>
      </w:r>
      <w:r w:rsidR="00E71720">
        <w:t xml:space="preserve">ding the requirements and creating </w:t>
      </w:r>
      <w:r w:rsidR="003D02F4">
        <w:t>the</w:t>
      </w:r>
      <w:r w:rsidR="00E71720">
        <w:t xml:space="preserve"> best possible solution, but this might not be the case. The developers</w:t>
      </w:r>
      <w:r w:rsidR="003D02F4">
        <w:t>'</w:t>
      </w:r>
      <w:r w:rsidR="00E71720">
        <w:t xml:space="preserve"> thinking-model is not the same as the end-users</w:t>
      </w:r>
      <w:r w:rsidR="00887AB3">
        <w:rPr>
          <w:rStyle w:val="Sluttnotereferanse"/>
        </w:rPr>
        <w:endnoteReference w:id="39"/>
      </w:r>
      <w:r w:rsidR="00887AB3">
        <w:t>.</w:t>
      </w:r>
      <w:r w:rsidR="00E71720">
        <w:t xml:space="preserve"> </w:t>
      </w:r>
      <w:commentRangeEnd w:id="146"/>
      <w:r w:rsidR="00E71720">
        <w:rPr>
          <w:rStyle w:val="Merknadsreferanse"/>
          <w:lang w:val="nb-NO"/>
        </w:rPr>
        <w:commentReference w:id="146"/>
      </w:r>
      <w:r w:rsidR="00E71720">
        <w:t>[</w:t>
      </w:r>
      <w:r w:rsidR="00E71720" w:rsidRPr="00E71720">
        <w:rPr>
          <w:color w:val="FF0000"/>
        </w:rPr>
        <w:t>ref</w:t>
      </w:r>
      <w:r w:rsidR="00E71720">
        <w:t>].</w:t>
      </w:r>
      <w:r w:rsidR="00C454CE">
        <w:t xml:space="preserve"> Thus, what we thought was a good solution, in this case, was the clearest fix anyway. </w:t>
      </w:r>
    </w:p>
    <w:p w14:paraId="14797CA2" w14:textId="50846A9F" w:rsidR="00C31FF3" w:rsidRDefault="00C31FF3" w:rsidP="00C31FF3">
      <w:pPr>
        <w:pStyle w:val="4DUOOverskrift"/>
      </w:pPr>
      <w:r>
        <w:t>Summary</w:t>
      </w:r>
    </w:p>
    <w:p w14:paraId="74CF9CAA" w14:textId="02125421" w:rsidR="00BB102D" w:rsidRDefault="00BB102D" w:rsidP="004E65DF">
      <w:pPr>
        <w:pStyle w:val="Brodtekst"/>
      </w:pPr>
      <w:r>
        <w:t>At the end of the secon</w:t>
      </w:r>
      <w:r w:rsidR="00D745D9">
        <w:t>d</w:t>
      </w:r>
      <w:r>
        <w:t xml:space="preserve"> phase, we had a prot</w:t>
      </w:r>
      <w:r w:rsidR="00D745D9">
        <w:t>ot</w:t>
      </w:r>
      <w:r>
        <w:t xml:space="preserve">ype that looked like the one shown in picture </w:t>
      </w:r>
      <w:r w:rsidRPr="00C45DF6">
        <w:rPr>
          <w:color w:val="FF0000"/>
        </w:rPr>
        <w:t>P.P</w:t>
      </w:r>
      <w:r w:rsidR="00C45DF6">
        <w:rPr>
          <w:color w:val="FF0000"/>
        </w:rPr>
        <w:t>(begin</w:t>
      </w:r>
      <w:r w:rsidR="00DD78A9">
        <w:rPr>
          <w:color w:val="FF0000"/>
        </w:rPr>
        <w:t>nin</w:t>
      </w:r>
      <w:r w:rsidR="00C45DF6">
        <w:rPr>
          <w:color w:val="FF0000"/>
        </w:rPr>
        <w:t>g of this section)</w:t>
      </w:r>
      <w:r>
        <w:t>.</w:t>
      </w:r>
      <w:r w:rsidR="00DE45FA">
        <w:t xml:space="preserve"> We had made some add</w:t>
      </w:r>
      <w:r w:rsidR="00D745D9">
        <w:t>i</w:t>
      </w:r>
      <w:r w:rsidR="00DE45FA">
        <w:t>tions and modi</w:t>
      </w:r>
      <w:r w:rsidR="00D745D9">
        <w:t>fica</w:t>
      </w:r>
      <w:r w:rsidR="00DE45FA">
        <w:t xml:space="preserve">tions, by keeping the outcome from </w:t>
      </w:r>
      <w:r w:rsidR="00D745D9">
        <w:t xml:space="preserve">the </w:t>
      </w:r>
      <w:r w:rsidR="00DE45FA">
        <w:t xml:space="preserve">first phase in mind. </w:t>
      </w:r>
      <w:r w:rsidR="006D021A">
        <w:t xml:space="preserve">These changes helped us in a way that the user could focus more on what we were </w:t>
      </w:r>
      <w:proofErr w:type="gramStart"/>
      <w:r w:rsidR="006D021A">
        <w:t>actually trying</w:t>
      </w:r>
      <w:proofErr w:type="gramEnd"/>
      <w:r w:rsidR="006D021A">
        <w:t xml:space="preserve"> to test, rather than other issues that might be out of scope for our topic.</w:t>
      </w:r>
    </w:p>
    <w:p w14:paraId="30683C0E" w14:textId="2B61455D" w:rsidR="00AC634D" w:rsidRDefault="004E7026" w:rsidP="004E65DF">
      <w:pPr>
        <w:pStyle w:val="Brodtekst"/>
      </w:pPr>
      <w:r>
        <w:t>Throug</w:t>
      </w:r>
      <w:r w:rsidR="00826936">
        <w:t>h</w:t>
      </w:r>
      <w:r>
        <w:t>out this testing phase, we made some other minor changes as well. Such as resizing the fonts, placement of some buttons, and increasing display time of “toast messages”</w:t>
      </w:r>
      <w:r w:rsidR="00885F1D">
        <w:t xml:space="preserve"> – a message that pops up for a few seconds when the users try to add something with missing fields</w:t>
      </w:r>
      <w:r>
        <w:t>.</w:t>
      </w:r>
      <w:r w:rsidR="00C42538">
        <w:t xml:space="preserve"> Pic</w:t>
      </w:r>
      <w:r w:rsidR="00D1005D">
        <w:t>t</w:t>
      </w:r>
      <w:r w:rsidR="00C42538">
        <w:t xml:space="preserve">ure </w:t>
      </w:r>
      <w:r w:rsidR="00C42538" w:rsidRPr="00FD34B7">
        <w:rPr>
          <w:color w:val="FF0000"/>
        </w:rPr>
        <w:t xml:space="preserve">P.P </w:t>
      </w:r>
      <w:r w:rsidR="00C42538">
        <w:t xml:space="preserve">shows an example. </w:t>
      </w:r>
      <w:r>
        <w:t xml:space="preserve"> Then we came to the last few days of our testing phase. </w:t>
      </w:r>
      <w:r w:rsidR="00AC634D">
        <w:lastRenderedPageBreak/>
        <w:t>From here, we got some more data and feedback that gave us some ideas on other improvements in this prototype, but we did not have enough time to implement all the changes.</w:t>
      </w:r>
      <w:r w:rsidR="00A14E29">
        <w:t xml:space="preserve"> We will write more about these potential improvements, and further work in chapter </w:t>
      </w:r>
      <w:r w:rsidR="00A14E29" w:rsidRPr="00B36A49">
        <w:rPr>
          <w:color w:val="FF0000"/>
        </w:rPr>
        <w:t>X</w:t>
      </w:r>
      <w:r w:rsidR="00A14E29">
        <w:t xml:space="preserve">.  </w:t>
      </w:r>
    </w:p>
    <w:p w14:paraId="443CC79E" w14:textId="77777777" w:rsidR="00D62874" w:rsidRDefault="00D62874" w:rsidP="00D62874">
      <w:pPr>
        <w:pStyle w:val="Brodtekst"/>
        <w:keepNext/>
        <w:jc w:val="center"/>
      </w:pPr>
      <w:r>
        <w:rPr>
          <w:noProof/>
        </w:rPr>
        <w:drawing>
          <wp:inline distT="0" distB="0" distL="0" distR="0" wp14:anchorId="709ED5C1" wp14:editId="6C39868E">
            <wp:extent cx="2862446" cy="5088466"/>
            <wp:effectExtent l="0" t="0" r="0" b="0"/>
            <wp:docPr id="59" name="Bilde 59"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oast message.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69486" cy="5100981"/>
                    </a:xfrm>
                    <a:prstGeom prst="rect">
                      <a:avLst/>
                    </a:prstGeom>
                  </pic:spPr>
                </pic:pic>
              </a:graphicData>
            </a:graphic>
          </wp:inline>
        </w:drawing>
      </w:r>
    </w:p>
    <w:p w14:paraId="4DAED0A9" w14:textId="7491C952" w:rsidR="00D62874" w:rsidRPr="00FF5AC0" w:rsidRDefault="00D62874" w:rsidP="00D62874">
      <w:pPr>
        <w:pStyle w:val="Bildetekst"/>
        <w:jc w:val="center"/>
        <w:rPr>
          <w:lang w:val="en-US"/>
        </w:rPr>
      </w:pPr>
      <w:bookmarkStart w:id="147" w:name="_Toc33534561"/>
      <w:r w:rsidRPr="00FF5AC0">
        <w:rPr>
          <w:lang w:val="en-US"/>
        </w:rPr>
        <w:t xml:space="preserve">Picture </w:t>
      </w:r>
      <w:r w:rsidR="00C42F99">
        <w:rPr>
          <w:lang w:val="en-US"/>
        </w:rPr>
        <w:fldChar w:fldCharType="begin"/>
      </w:r>
      <w:r w:rsidR="00C42F99">
        <w:rPr>
          <w:lang w:val="en-US"/>
        </w:rPr>
        <w:instrText xml:space="preserve"> SEQ Picture \* ARABIC </w:instrText>
      </w:r>
      <w:r w:rsidR="00C42F99">
        <w:rPr>
          <w:lang w:val="en-US"/>
        </w:rPr>
        <w:fldChar w:fldCharType="separate"/>
      </w:r>
      <w:r w:rsidR="00C42F99">
        <w:rPr>
          <w:noProof/>
          <w:lang w:val="en-US"/>
        </w:rPr>
        <w:t>49</w:t>
      </w:r>
      <w:r w:rsidR="00C42F99">
        <w:rPr>
          <w:lang w:val="en-US"/>
        </w:rPr>
        <w:fldChar w:fldCharType="end"/>
      </w:r>
      <w:r w:rsidRPr="00FF5AC0">
        <w:rPr>
          <w:lang w:val="en-US"/>
        </w:rPr>
        <w:t xml:space="preserve"> - A toast message "Missing input" at the bottom of the screen</w:t>
      </w:r>
      <w:bookmarkEnd w:id="147"/>
    </w:p>
    <w:p w14:paraId="5A835CA6" w14:textId="77777777" w:rsidR="00681844" w:rsidRDefault="00681844" w:rsidP="00580C2B">
      <w:pPr>
        <w:pStyle w:val="1DUOOverskrift"/>
      </w:pPr>
      <w:bookmarkStart w:id="148" w:name="_Toc33534509"/>
      <w:r>
        <w:lastRenderedPageBreak/>
        <w:t>Discussion</w:t>
      </w:r>
      <w:bookmarkEnd w:id="148"/>
    </w:p>
    <w:p w14:paraId="7E6A4696" w14:textId="2B4D9615" w:rsidR="005D5EF9" w:rsidRDefault="001D7A33" w:rsidP="00681844">
      <w:pPr>
        <w:pStyle w:val="2DUOOverskrift"/>
      </w:pPr>
      <w:bookmarkStart w:id="149" w:name="_Toc33534510"/>
      <w:r>
        <w:t>Comparison with Baobab</w:t>
      </w:r>
      <w:bookmarkEnd w:id="149"/>
    </w:p>
    <w:p w14:paraId="7DF814D4" w14:textId="77777777" w:rsidR="001D7A33" w:rsidRDefault="001D7A33" w:rsidP="001D7A33">
      <w:pPr>
        <w:pStyle w:val="Brodtekst"/>
      </w:pPr>
      <w:r>
        <w:t xml:space="preserve">One of the last-mentioned hurdles above is the resources. If we compare this solution to the Baobab solution we have been talking about in this thesis, we can see some clear differences in resource usage. The first thing we can observe is that an android smartphone is cheaper than a touch screen monitor for doing the same job. If we zoom out a little and try to have an overall look at the hardware, the monitor and/or CPU, a label printer, a scanner, a power generator as backup vs, a cheap android device and a label printer. Certainly, there might be other contextual circumstances that may affect, nevertheless we can see that there is already an economic gain with this app to some degree. </w:t>
      </w:r>
    </w:p>
    <w:p w14:paraId="2102F5BE" w14:textId="5C23D036" w:rsidR="00C85107" w:rsidRDefault="00C85107">
      <w:pPr>
        <w:rPr>
          <w:lang w:val="en-US"/>
        </w:rPr>
      </w:pPr>
      <w:r w:rsidRPr="00252169">
        <w:rPr>
          <w:lang w:val="en-US"/>
        </w:rPr>
        <w:br w:type="page"/>
      </w:r>
    </w:p>
    <w:p w14:paraId="64B674AF" w14:textId="08AA8DCA" w:rsidR="001D7A33" w:rsidRPr="00CF3848" w:rsidRDefault="00C85107" w:rsidP="00C85107">
      <w:pPr>
        <w:pStyle w:val="1DUOOverskrift"/>
      </w:pPr>
      <w:bookmarkStart w:id="150" w:name="_Toc33534511"/>
      <w:r>
        <w:lastRenderedPageBreak/>
        <w:t>Conclusion</w:t>
      </w:r>
      <w:bookmarkEnd w:id="150"/>
    </w:p>
    <w:p w14:paraId="1809ED51" w14:textId="0967FCE8" w:rsidR="00F01C9C" w:rsidRPr="00162971" w:rsidRDefault="00FF53CD" w:rsidP="00C7064E">
      <w:pPr>
        <w:pStyle w:val="Utennretterkap1"/>
        <w:spacing w:after="0" w:line="360" w:lineRule="auto"/>
        <w:rPr>
          <w:lang w:val="en-US"/>
        </w:rPr>
      </w:pPr>
      <w:bookmarkStart w:id="151" w:name="_Toc33534512"/>
      <w:r w:rsidRPr="007E1CA8">
        <w:rPr>
          <w:lang w:val="en-US"/>
        </w:rPr>
        <w:lastRenderedPageBreak/>
        <w:t>Literature</w:t>
      </w:r>
      <w:bookmarkEnd w:id="151"/>
    </w:p>
    <w:sectPr w:rsidR="00F01C9C" w:rsidRPr="00162971" w:rsidSect="003A1FE9">
      <w:endnotePr>
        <w:numFmt w:val="decimal"/>
      </w:endnotePr>
      <w:pgSz w:w="11906" w:h="16838"/>
      <w:pgMar w:top="1588" w:right="1418" w:bottom="1418"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Gagandeep Kaur" w:date="2019-10-08T14:43:00Z" w:initials="GK">
    <w:p w14:paraId="7560B13A" w14:textId="23D611FA" w:rsidR="00D264E2" w:rsidRPr="00BE2230" w:rsidRDefault="00D264E2" w:rsidP="00BE2230">
      <w:pPr>
        <w:pStyle w:val="Brodtekst"/>
      </w:pPr>
      <w:r>
        <w:rPr>
          <w:rStyle w:val="Merknadsreferanse"/>
        </w:rPr>
        <w:annotationRef/>
      </w:r>
      <w:r w:rsidRPr="00BE2230">
        <w:t>Write more</w:t>
      </w:r>
      <w:r>
        <w:t xml:space="preserve"> about</w:t>
      </w:r>
      <w:r w:rsidRPr="00BE2230">
        <w:t xml:space="preserve"> the characteristics </w:t>
      </w:r>
      <w:r>
        <w:t>of</w:t>
      </w:r>
      <w:r w:rsidRPr="00BE2230">
        <w:t xml:space="preserve"> barcodes + how does they work. </w:t>
      </w:r>
    </w:p>
  </w:comment>
  <w:comment w:id="7" w:author="Gagandeep Kaur" w:date="2020-02-10T18:32:00Z" w:initials="GK">
    <w:p w14:paraId="368F9EC4" w14:textId="1D8A042A" w:rsidR="00D264E2" w:rsidRPr="00D6682C" w:rsidRDefault="00D264E2">
      <w:pPr>
        <w:pStyle w:val="Merknadstekst"/>
        <w:rPr>
          <w:lang w:val="en-US"/>
        </w:rPr>
      </w:pPr>
      <w:r>
        <w:rPr>
          <w:rStyle w:val="Merknadsreferanse"/>
        </w:rPr>
        <w:annotationRef/>
      </w:r>
      <w:r>
        <w:rPr>
          <w:lang w:val="en-US"/>
        </w:rPr>
        <w:t>Write more about other types of barcodes (linear/1D)</w:t>
      </w:r>
    </w:p>
  </w:comment>
  <w:comment w:id="13" w:author="Gagandeep Kaur" w:date="2019-11-04T16:45:00Z" w:initials="GK">
    <w:p w14:paraId="26D49398" w14:textId="37BBB8DF" w:rsidR="00D264E2" w:rsidRPr="00D6682C" w:rsidRDefault="00D264E2">
      <w:pPr>
        <w:pStyle w:val="Merknadstekst"/>
        <w:rPr>
          <w:lang w:val="en-US"/>
        </w:rPr>
      </w:pPr>
      <w:r>
        <w:rPr>
          <w:rStyle w:val="Merknadsreferanse"/>
        </w:rPr>
        <w:annotationRef/>
      </w:r>
      <w:hyperlink r:id="rId1" w:history="1">
        <w:r w:rsidRPr="00D6682C">
          <w:rPr>
            <w:rStyle w:val="Hyperkobling"/>
            <w:lang w:val="en-US"/>
          </w:rPr>
          <w:t>http://www.adams1.com/history.html</w:t>
        </w:r>
      </w:hyperlink>
      <w:r w:rsidRPr="00D6682C">
        <w:rPr>
          <w:lang w:val="en-US"/>
        </w:rPr>
        <w:t xml:space="preserve"> </w:t>
      </w:r>
    </w:p>
  </w:comment>
  <w:comment w:id="14" w:author="Gagandeep Kaur" w:date="2019-11-04T16:53:00Z" w:initials="GK">
    <w:p w14:paraId="7DBD0C79" w14:textId="721C991B" w:rsidR="00D264E2" w:rsidRPr="008B2730" w:rsidRDefault="00D264E2">
      <w:pPr>
        <w:pStyle w:val="Merknadstekst"/>
        <w:rPr>
          <w:lang w:val="en-US"/>
        </w:rPr>
      </w:pPr>
      <w:r>
        <w:rPr>
          <w:rStyle w:val="Merknadsreferanse"/>
        </w:rPr>
        <w:annotationRef/>
      </w:r>
      <w:r w:rsidRPr="008B2730">
        <w:rPr>
          <w:lang w:val="en-US"/>
        </w:rPr>
        <w:t xml:space="preserve">Write more? </w:t>
      </w:r>
    </w:p>
  </w:comment>
  <w:comment w:id="20" w:author="Gagandeep Kaur" w:date="2020-02-11T12:18:00Z" w:initials="GK">
    <w:p w14:paraId="6B8711F1" w14:textId="77777777" w:rsidR="00D264E2" w:rsidRDefault="00D264E2">
      <w:pPr>
        <w:pStyle w:val="Merknadstekst"/>
        <w:rPr>
          <w:lang w:val="en-US"/>
        </w:rPr>
      </w:pPr>
      <w:r>
        <w:rPr>
          <w:rStyle w:val="Merknadsreferanse"/>
        </w:rPr>
        <w:annotationRef/>
      </w:r>
      <w:r w:rsidRPr="00975CAF">
        <w:rPr>
          <w:lang w:val="en-US"/>
        </w:rPr>
        <w:t xml:space="preserve">QR codes are one of many types of 2D codes. </w:t>
      </w:r>
    </w:p>
    <w:p w14:paraId="17959A8F" w14:textId="77777777" w:rsidR="00D264E2" w:rsidRDefault="00D264E2">
      <w:pPr>
        <w:pStyle w:val="Merknadstekst"/>
        <w:rPr>
          <w:lang w:val="en-US"/>
        </w:rPr>
      </w:pPr>
    </w:p>
    <w:p w14:paraId="784C5888" w14:textId="185A8452" w:rsidR="00D264E2" w:rsidRPr="00975CAF" w:rsidRDefault="00102988">
      <w:pPr>
        <w:pStyle w:val="Merknadstekst"/>
        <w:rPr>
          <w:lang w:val="en-US"/>
        </w:rPr>
      </w:pPr>
      <w:hyperlink r:id="rId2" w:history="1">
        <w:r w:rsidR="00D264E2" w:rsidRPr="00422B0F">
          <w:rPr>
            <w:rStyle w:val="Hyperkobling"/>
            <w:lang w:val="en-US"/>
          </w:rPr>
          <w:t>https://link-springer-com.ezproxy.uio.no/content/pdf/10.1007%2F978-3-662-45237-0.pdf</w:t>
        </w:r>
      </w:hyperlink>
      <w:r w:rsidR="00D264E2">
        <w:rPr>
          <w:lang w:val="en-US"/>
        </w:rPr>
        <w:t xml:space="preserve"> </w:t>
      </w:r>
    </w:p>
  </w:comment>
  <w:comment w:id="22" w:author="Gagandeep Kaur" w:date="2019-11-11T13:54:00Z" w:initials="GK">
    <w:p w14:paraId="4A7584B0" w14:textId="7AFC450C" w:rsidR="00D264E2" w:rsidRPr="00D174AC" w:rsidRDefault="00D264E2">
      <w:pPr>
        <w:pStyle w:val="Merknadstekst"/>
        <w:rPr>
          <w:lang w:val="en-US"/>
        </w:rPr>
      </w:pPr>
      <w:r>
        <w:rPr>
          <w:rStyle w:val="Merknadsreferanse"/>
        </w:rPr>
        <w:annotationRef/>
      </w:r>
      <w:r w:rsidRPr="00D174AC">
        <w:rPr>
          <w:lang w:val="en-US"/>
        </w:rPr>
        <w:t>https://www.scienceabc.com/innovation/whats-qr-code-how-its-different-from-barcode.html</w:t>
      </w:r>
    </w:p>
  </w:comment>
  <w:comment w:id="23" w:author="Gagandeep Kaur" w:date="2019-11-11T14:01:00Z" w:initials="GK">
    <w:p w14:paraId="29D196A3" w14:textId="77777777" w:rsidR="00D264E2" w:rsidRDefault="00D264E2">
      <w:pPr>
        <w:pStyle w:val="Merknadstekst"/>
        <w:rPr>
          <w:lang w:val="en-US"/>
        </w:rPr>
      </w:pPr>
      <w:r>
        <w:rPr>
          <w:rStyle w:val="Merknadsreferanse"/>
        </w:rPr>
        <w:annotationRef/>
      </w:r>
      <w:r w:rsidRPr="00741659">
        <w:rPr>
          <w:lang w:val="en-US"/>
        </w:rPr>
        <w:t>Ref for book. «QR Codes for Dummies»</w:t>
      </w:r>
    </w:p>
    <w:p w14:paraId="795F938D" w14:textId="77777777" w:rsidR="00D264E2" w:rsidRDefault="00D264E2">
      <w:pPr>
        <w:pStyle w:val="Merknadstekst"/>
        <w:rPr>
          <w:lang w:val="en-US"/>
        </w:rPr>
      </w:pPr>
    </w:p>
    <w:p w14:paraId="650EA530" w14:textId="77777777" w:rsidR="00D264E2" w:rsidRPr="00741659" w:rsidRDefault="00102988" w:rsidP="00741659">
      <w:pPr>
        <w:pStyle w:val="Overskrift3"/>
        <w:rPr>
          <w:sz w:val="27"/>
          <w:lang w:val="en-US"/>
        </w:rPr>
      </w:pPr>
      <w:hyperlink r:id="rId3" w:tgtFrame="_blank" w:history="1">
        <w:r w:rsidR="00D264E2" w:rsidRPr="00741659">
          <w:rPr>
            <w:rStyle w:val="Hyperkobling"/>
            <w:lang w:val="en-US"/>
          </w:rPr>
          <w:t xml:space="preserve">QR codes for dummies / by Joe Waters. By: Waters, Joe (Joe R.). </w:t>
        </w:r>
      </w:hyperlink>
    </w:p>
    <w:p w14:paraId="7DE41B71" w14:textId="77777777" w:rsidR="00D264E2" w:rsidRPr="00741659" w:rsidRDefault="00D264E2" w:rsidP="00741659">
      <w:pPr>
        <w:pStyle w:val="Overskrift4"/>
        <w:rPr>
          <w:lang w:val="en-US"/>
        </w:rPr>
      </w:pPr>
      <w:r w:rsidRPr="00741659">
        <w:rPr>
          <w:lang w:val="en-US"/>
        </w:rPr>
        <w:t xml:space="preserve">Waters, Joe Type Publisher Hoboken, </w:t>
      </w:r>
      <w:proofErr w:type="gramStart"/>
      <w:r w:rsidRPr="00741659">
        <w:rPr>
          <w:lang w:val="en-US"/>
        </w:rPr>
        <w:t>NJ :</w:t>
      </w:r>
      <w:proofErr w:type="gramEnd"/>
      <w:r w:rsidRPr="00741659">
        <w:rPr>
          <w:lang w:val="en-US"/>
        </w:rPr>
        <w:t xml:space="preserve"> John Wiley &amp; Sons, ©2012</w:t>
      </w:r>
    </w:p>
    <w:p w14:paraId="7806E037" w14:textId="688CB744" w:rsidR="00D264E2" w:rsidRPr="00741659" w:rsidRDefault="00D264E2">
      <w:pPr>
        <w:pStyle w:val="Merknadstekst"/>
        <w:rPr>
          <w:lang w:val="en-US"/>
        </w:rPr>
      </w:pPr>
    </w:p>
  </w:comment>
  <w:comment w:id="24" w:author="Gagandeep Kaur" w:date="2019-11-13T10:49:00Z" w:initials="GK">
    <w:p w14:paraId="0487D677" w14:textId="10416D9F" w:rsidR="00D264E2" w:rsidRPr="0051024F" w:rsidRDefault="00D264E2">
      <w:pPr>
        <w:pStyle w:val="Merknadstekst"/>
        <w:rPr>
          <w:lang w:val="en-US"/>
        </w:rPr>
      </w:pPr>
      <w:r>
        <w:rPr>
          <w:rStyle w:val="Merknadsreferanse"/>
        </w:rPr>
        <w:annotationRef/>
      </w:r>
      <w:hyperlink r:id="rId4" w:history="1">
        <w:r w:rsidRPr="00092FB5">
          <w:rPr>
            <w:rStyle w:val="Hyperkobling"/>
            <w:lang w:val="en-US"/>
          </w:rPr>
          <w:t>https://www.scienceabc.com/innovation/whats-qr-code-how-its-different-from-barcode.html</w:t>
        </w:r>
      </w:hyperlink>
      <w:r>
        <w:rPr>
          <w:lang w:val="en-US"/>
        </w:rPr>
        <w:t xml:space="preserve"> </w:t>
      </w:r>
    </w:p>
  </w:comment>
  <w:comment w:id="39" w:author="Gagandeep Kaur" w:date="2020-02-12T14:12:00Z" w:initials="GK">
    <w:p w14:paraId="24118215" w14:textId="2BD9311A" w:rsidR="00D264E2" w:rsidRPr="00EC2BE0" w:rsidRDefault="00D264E2">
      <w:pPr>
        <w:pStyle w:val="Merknadstekst"/>
        <w:rPr>
          <w:lang w:val="en-US"/>
        </w:rPr>
      </w:pPr>
      <w:r>
        <w:rPr>
          <w:rStyle w:val="Merknadsreferanse"/>
        </w:rPr>
        <w:annotationRef/>
      </w:r>
      <w:r w:rsidRPr="00EC2BE0">
        <w:rPr>
          <w:lang w:val="en-US"/>
        </w:rPr>
        <w:t xml:space="preserve">Ref for the pictures? </w:t>
      </w:r>
    </w:p>
  </w:comment>
  <w:comment w:id="42" w:author="Gagandeep Kaur" w:date="2020-02-12T17:23:00Z" w:initials="GK">
    <w:p w14:paraId="2F7FAC76" w14:textId="77777777" w:rsidR="00D264E2" w:rsidRPr="00B64230" w:rsidRDefault="00D264E2" w:rsidP="00CD4B04">
      <w:pPr>
        <w:pStyle w:val="Brodtekst"/>
      </w:pPr>
      <w:r>
        <w:rPr>
          <w:rStyle w:val="Merknadsreferanse"/>
        </w:rPr>
        <w:annotationRef/>
      </w:r>
      <w:r>
        <w:t xml:space="preserve">Write about why QR codes fits better here. Make arguments based on data &amp; articles. </w:t>
      </w:r>
    </w:p>
    <w:p w14:paraId="1202D5A5" w14:textId="11CAE353" w:rsidR="00D264E2" w:rsidRPr="00CD4B04" w:rsidRDefault="00D264E2">
      <w:pPr>
        <w:pStyle w:val="Merknadstekst"/>
        <w:rPr>
          <w:lang w:val="en-US"/>
        </w:rPr>
      </w:pPr>
    </w:p>
  </w:comment>
  <w:comment w:id="43" w:author="Gagandeep Kaur" w:date="2020-02-12T18:07:00Z" w:initials="GK">
    <w:p w14:paraId="20A14B3F" w14:textId="21D440EE" w:rsidR="00D264E2" w:rsidRPr="00FE0C10" w:rsidRDefault="00D264E2">
      <w:pPr>
        <w:pStyle w:val="Merknadstekst"/>
        <w:rPr>
          <w:lang w:val="en-US"/>
        </w:rPr>
      </w:pPr>
      <w:r>
        <w:rPr>
          <w:rStyle w:val="Merknadsreferanse"/>
        </w:rPr>
        <w:annotationRef/>
      </w:r>
      <w:r w:rsidRPr="00FE0C10">
        <w:rPr>
          <w:lang w:val="en-US"/>
        </w:rPr>
        <w:t>D</w:t>
      </w:r>
      <w:r>
        <w:rPr>
          <w:lang w:val="en-US"/>
        </w:rPr>
        <w:t xml:space="preserve">o I need to put more proofs for that? To make the argument </w:t>
      </w:r>
      <w:proofErr w:type="gramStart"/>
      <w:r>
        <w:rPr>
          <w:lang w:val="en-US"/>
        </w:rPr>
        <w:t>stronger?</w:t>
      </w:r>
      <w:proofErr w:type="gramEnd"/>
      <w:r>
        <w:rPr>
          <w:lang w:val="en-US"/>
        </w:rPr>
        <w:t xml:space="preserve"> </w:t>
      </w:r>
    </w:p>
  </w:comment>
  <w:comment w:id="49" w:author="Gagandeep Kaur" w:date="2020-02-26T16:06:00Z" w:initials="GK">
    <w:p w14:paraId="69CB38B5" w14:textId="07670E90" w:rsidR="00BD3867" w:rsidRDefault="00BD3867">
      <w:pPr>
        <w:pStyle w:val="Merknadstekst"/>
      </w:pPr>
      <w:r>
        <w:rPr>
          <w:rStyle w:val="Merknadsreferanse"/>
        </w:rPr>
        <w:annotationRef/>
      </w:r>
      <w:r>
        <w:t>Er de ok å bruke det bilde?</w:t>
      </w:r>
    </w:p>
  </w:comment>
  <w:comment w:id="50" w:author="Gagandeep Kaur" w:date="2020-02-25T17:12:00Z" w:initials="GK">
    <w:p w14:paraId="575EFEA3" w14:textId="450C3D92" w:rsidR="00B52470" w:rsidRPr="00533063" w:rsidRDefault="00B52470">
      <w:pPr>
        <w:pStyle w:val="Merknadstekst"/>
        <w:rPr>
          <w:lang w:val="en-US"/>
        </w:rPr>
      </w:pPr>
      <w:r>
        <w:rPr>
          <w:rStyle w:val="Merknadsreferanse"/>
        </w:rPr>
        <w:annotationRef/>
      </w:r>
      <w:r w:rsidRPr="00533063">
        <w:rPr>
          <w:lang w:val="en-US"/>
        </w:rPr>
        <w:t>See if you have space &amp; time to write about this.</w:t>
      </w:r>
    </w:p>
  </w:comment>
  <w:comment w:id="53" w:author="Gagandeep Kaur" w:date="2020-02-26T17:58:00Z" w:initials="GK">
    <w:p w14:paraId="122F7929" w14:textId="1D3FEAD3" w:rsidR="00746E0F" w:rsidRDefault="00746E0F">
      <w:pPr>
        <w:pStyle w:val="Merknadstekst"/>
      </w:pPr>
      <w:r>
        <w:rPr>
          <w:rStyle w:val="Merknadsreferanse"/>
        </w:rPr>
        <w:annotationRef/>
      </w:r>
      <w:r>
        <w:t xml:space="preserve">Se om du skal skrive definisjoner av </w:t>
      </w:r>
      <w:proofErr w:type="spellStart"/>
      <w:r>
        <w:t>regitsers</w:t>
      </w:r>
      <w:proofErr w:type="spellEnd"/>
      <w:r>
        <w:t xml:space="preserve"> og sånt i eget avsnitt</w:t>
      </w:r>
    </w:p>
  </w:comment>
  <w:comment w:id="54" w:author="Gagandeep Kaur" w:date="2020-02-28T13:12:00Z" w:initials="GK">
    <w:p w14:paraId="24A56F9B" w14:textId="52BFBC2A" w:rsidR="00AF0905" w:rsidRPr="00AF0905" w:rsidRDefault="00AF0905">
      <w:pPr>
        <w:pStyle w:val="Merknadstekst"/>
        <w:rPr>
          <w:lang w:val="en-US"/>
        </w:rPr>
      </w:pPr>
      <w:r>
        <w:rPr>
          <w:rStyle w:val="Merknadsreferanse"/>
        </w:rPr>
        <w:annotationRef/>
      </w:r>
      <w:r w:rsidRPr="00AF0905">
        <w:rPr>
          <w:lang w:val="en-US"/>
        </w:rPr>
        <w:t>Take a picture of the card you have</w:t>
      </w:r>
    </w:p>
  </w:comment>
  <w:comment w:id="55" w:author="Gagandeep Kaur" w:date="2020-02-28T13:12:00Z" w:initials="GK">
    <w:p w14:paraId="20A274EC" w14:textId="582AFF30" w:rsidR="00AF0905" w:rsidRPr="00AF0905" w:rsidRDefault="00AF0905">
      <w:pPr>
        <w:pStyle w:val="Merknadstekst"/>
        <w:rPr>
          <w:lang w:val="en-US"/>
        </w:rPr>
      </w:pPr>
      <w:r>
        <w:rPr>
          <w:rStyle w:val="Merknadsreferanse"/>
        </w:rPr>
        <w:annotationRef/>
      </w:r>
      <w:r w:rsidRPr="00AF0905">
        <w:rPr>
          <w:lang w:val="en-US"/>
        </w:rPr>
        <w:t>Take a picture of the one you bought</w:t>
      </w:r>
    </w:p>
  </w:comment>
  <w:comment w:id="56" w:author="Gagandeep Kaur" w:date="2020-02-18T13:50:00Z" w:initials="GK">
    <w:p w14:paraId="29A34E04" w14:textId="77777777" w:rsidR="00604247" w:rsidRDefault="00604247" w:rsidP="00604247">
      <w:pPr>
        <w:pStyle w:val="Merknadstekst"/>
      </w:pPr>
      <w:r>
        <w:rPr>
          <w:rStyle w:val="Merknadsreferanse"/>
        </w:rPr>
        <w:annotationRef/>
      </w:r>
      <w:r>
        <w:t xml:space="preserve">Trenger jeg detaljer om hvordan den blir lagt inn </w:t>
      </w:r>
      <w:proofErr w:type="spellStart"/>
      <w:r>
        <w:t>osv</w:t>
      </w:r>
      <w:proofErr w:type="spellEnd"/>
      <w:r>
        <w:t>?</w:t>
      </w:r>
    </w:p>
  </w:comment>
  <w:comment w:id="58" w:author="Gagandeep Kaur" w:date="2020-02-18T14:27:00Z" w:initials="GK">
    <w:p w14:paraId="5FFDE962" w14:textId="77777777" w:rsidR="00604247" w:rsidRPr="00DB67E2" w:rsidRDefault="00604247" w:rsidP="00604247">
      <w:pPr>
        <w:pStyle w:val="Merknadstekst"/>
        <w:rPr>
          <w:lang w:val="en-US"/>
        </w:rPr>
      </w:pPr>
      <w:r>
        <w:rPr>
          <w:rStyle w:val="Merknadsreferanse"/>
        </w:rPr>
        <w:annotationRef/>
      </w:r>
      <w:r w:rsidRPr="00DB67E2">
        <w:rPr>
          <w:lang w:val="en-US"/>
        </w:rPr>
        <w:t xml:space="preserve">Come back </w:t>
      </w:r>
      <w:proofErr w:type="gramStart"/>
      <w:r w:rsidRPr="00DB67E2">
        <w:rPr>
          <w:lang w:val="en-US"/>
        </w:rPr>
        <w:t>l</w:t>
      </w:r>
      <w:r>
        <w:rPr>
          <w:lang w:val="en-US"/>
        </w:rPr>
        <w:t>ater on</w:t>
      </w:r>
      <w:proofErr w:type="gramEnd"/>
      <w:r>
        <w:rPr>
          <w:lang w:val="en-US"/>
        </w:rPr>
        <w:t xml:space="preserve"> how it is relevant</w:t>
      </w:r>
    </w:p>
  </w:comment>
  <w:comment w:id="60" w:author="Gagandeep Kaur" w:date="2020-02-26T18:20:00Z" w:initials="GK">
    <w:p w14:paraId="108D4CDE" w14:textId="2478DFB3" w:rsidR="00012A5E" w:rsidRPr="00012A5E" w:rsidRDefault="00012A5E">
      <w:pPr>
        <w:pStyle w:val="Merknadstekst"/>
        <w:rPr>
          <w:lang w:val="en-US"/>
        </w:rPr>
      </w:pPr>
      <w:r>
        <w:rPr>
          <w:rStyle w:val="Merknadsreferanse"/>
        </w:rPr>
        <w:annotationRef/>
      </w:r>
      <w:r w:rsidRPr="00012A5E">
        <w:rPr>
          <w:lang w:val="en-US"/>
        </w:rPr>
        <w:t xml:space="preserve">Ask Joshua or </w:t>
      </w:r>
      <w:proofErr w:type="spellStart"/>
      <w:r w:rsidRPr="00012A5E">
        <w:rPr>
          <w:lang w:val="en-US"/>
        </w:rPr>
        <w:t>isaac</w:t>
      </w:r>
      <w:proofErr w:type="spellEnd"/>
      <w:r w:rsidRPr="00012A5E">
        <w:rPr>
          <w:lang w:val="en-US"/>
        </w:rPr>
        <w:t xml:space="preserve"> o</w:t>
      </w:r>
      <w:r>
        <w:rPr>
          <w:lang w:val="en-US"/>
        </w:rPr>
        <w:t>n what they stand for</w:t>
      </w:r>
    </w:p>
  </w:comment>
  <w:comment w:id="61" w:author="Gagandeep Kaur" w:date="2020-02-18T15:06:00Z" w:initials="GK">
    <w:p w14:paraId="398CC068" w14:textId="77777777" w:rsidR="00604247" w:rsidRPr="00C42F99" w:rsidRDefault="00604247" w:rsidP="00604247">
      <w:pPr>
        <w:pStyle w:val="Merknadstekst"/>
        <w:rPr>
          <w:lang w:val="en-US"/>
        </w:rPr>
      </w:pPr>
      <w:r>
        <w:rPr>
          <w:rStyle w:val="Merknadsreferanse"/>
        </w:rPr>
        <w:annotationRef/>
      </w:r>
      <w:proofErr w:type="spellStart"/>
      <w:r w:rsidRPr="00C42F99">
        <w:rPr>
          <w:lang w:val="en-US"/>
        </w:rPr>
        <w:t>Dobbelskjekk</w:t>
      </w:r>
      <w:proofErr w:type="spellEnd"/>
      <w:r w:rsidRPr="00C42F99">
        <w:rPr>
          <w:lang w:val="en-US"/>
        </w:rPr>
        <w:t xml:space="preserve"> </w:t>
      </w:r>
      <w:proofErr w:type="spellStart"/>
      <w:r w:rsidRPr="00C42F99">
        <w:rPr>
          <w:lang w:val="en-US"/>
        </w:rPr>
        <w:t>dette</w:t>
      </w:r>
      <w:proofErr w:type="spellEnd"/>
    </w:p>
  </w:comment>
  <w:comment w:id="66" w:author="Gagandeep Kaur" w:date="2020-02-07T22:06:00Z" w:initials="GK">
    <w:p w14:paraId="55F005A1" w14:textId="0BBB219E" w:rsidR="00D264E2" w:rsidRPr="00D83CF5" w:rsidRDefault="00D264E2">
      <w:pPr>
        <w:pStyle w:val="Merknadstekst"/>
        <w:rPr>
          <w:lang w:val="en-US"/>
        </w:rPr>
      </w:pPr>
      <w:r>
        <w:rPr>
          <w:rStyle w:val="Merknadsreferanse"/>
        </w:rPr>
        <w:annotationRef/>
      </w:r>
      <w:r w:rsidRPr="00D83CF5">
        <w:rPr>
          <w:lang w:val="en-US"/>
        </w:rPr>
        <w:t>The pros/cons can have some references to make the point stronger</w:t>
      </w:r>
    </w:p>
  </w:comment>
  <w:comment w:id="69" w:author="Gagandeep Kaur" w:date="2020-02-05T13:18:00Z" w:initials="GK">
    <w:p w14:paraId="19581A1A" w14:textId="6EACD9E4" w:rsidR="00D264E2" w:rsidRDefault="00D264E2" w:rsidP="001F1ADB">
      <w:pPr>
        <w:rPr>
          <w:rFonts w:eastAsia="Times New Roman" w:cs="Times New Roman"/>
          <w:szCs w:val="24"/>
          <w:lang w:eastAsia="nb-NO"/>
        </w:rPr>
      </w:pPr>
      <w:r>
        <w:rPr>
          <w:rStyle w:val="Merknadsreferanse"/>
        </w:rPr>
        <w:annotationRef/>
      </w:r>
      <w:proofErr w:type="spellStart"/>
      <w:r w:rsidRPr="001F1ADB">
        <w:t>Ref</w:t>
      </w:r>
      <w:proofErr w:type="spellEnd"/>
      <w:r w:rsidRPr="001F1ADB">
        <w:t>: Hvordan f</w:t>
      </w:r>
      <w:r>
        <w:t xml:space="preserve">øre opp referanse for dette? </w:t>
      </w:r>
      <w:r w:rsidRPr="001F1ADB">
        <w:br/>
      </w:r>
    </w:p>
    <w:p w14:paraId="060582F3" w14:textId="77777777" w:rsidR="00D264E2" w:rsidRPr="003E7D48" w:rsidRDefault="00D264E2" w:rsidP="003E7D48">
      <w:pPr>
        <w:spacing w:after="0" w:line="240" w:lineRule="auto"/>
        <w:rPr>
          <w:rFonts w:eastAsia="Times New Roman" w:cs="Times New Roman"/>
          <w:szCs w:val="24"/>
          <w:lang w:val="en-US" w:eastAsia="nb-NO"/>
        </w:rPr>
      </w:pPr>
      <w:r w:rsidRPr="003E7D48">
        <w:rPr>
          <w:rFonts w:eastAsia="Times New Roman" w:cs="Times New Roman"/>
          <w:szCs w:val="24"/>
          <w:lang w:val="en-US" w:eastAsia="nb-NO"/>
        </w:rPr>
        <w:t>DHIS2 USER MANUAL. (2016). Retrieved February 10, 2020, from https://docs.dhis2.org/2.24/en/user/html/ch27.html</w:t>
      </w:r>
    </w:p>
    <w:p w14:paraId="094EE65F" w14:textId="77777777" w:rsidR="00D264E2" w:rsidRPr="001F1ADB" w:rsidRDefault="00D264E2" w:rsidP="001F1ADB">
      <w:pPr>
        <w:rPr>
          <w:rFonts w:eastAsia="Times New Roman" w:cs="Times New Roman"/>
          <w:szCs w:val="24"/>
          <w:lang w:val="en-US" w:eastAsia="nb-NO"/>
        </w:rPr>
      </w:pPr>
    </w:p>
    <w:p w14:paraId="516596EB" w14:textId="55BF27CF" w:rsidR="00D264E2" w:rsidRPr="00182DF8" w:rsidRDefault="00D264E2">
      <w:pPr>
        <w:pStyle w:val="Merknadstekst"/>
        <w:rPr>
          <w:lang w:val="en-US"/>
        </w:rPr>
      </w:pPr>
      <w:r>
        <w:rPr>
          <w:lang w:val="en-US"/>
        </w:rPr>
        <w:t xml:space="preserve"> </w:t>
      </w:r>
    </w:p>
  </w:comment>
  <w:comment w:id="70" w:author="Gagandeep Kaur" w:date="2019-10-02T12:54:00Z" w:initials="GK">
    <w:p w14:paraId="5F190B84" w14:textId="77777777" w:rsidR="00D264E2" w:rsidRPr="00174FC0" w:rsidRDefault="00D264E2">
      <w:pPr>
        <w:pStyle w:val="Merknadstekst"/>
        <w:rPr>
          <w:lang w:val="en-US"/>
        </w:rPr>
      </w:pPr>
      <w:r>
        <w:rPr>
          <w:rStyle w:val="Merknadsreferanse"/>
        </w:rPr>
        <w:annotationRef/>
      </w:r>
      <w:r w:rsidRPr="00174FC0">
        <w:rPr>
          <w:lang w:val="en-US"/>
        </w:rPr>
        <w:t xml:space="preserve">Choose either to call it </w:t>
      </w:r>
      <w:r>
        <w:rPr>
          <w:lang w:val="en-US"/>
        </w:rPr>
        <w:t>“Patient ID” or “Parent ID”</w:t>
      </w:r>
    </w:p>
  </w:comment>
  <w:comment w:id="74" w:author="Gagandeep Kaur" w:date="2020-02-10T15:18:00Z" w:initials="GK">
    <w:p w14:paraId="769FA03E" w14:textId="77777777" w:rsidR="00D264E2" w:rsidRPr="00384B02" w:rsidRDefault="00D264E2" w:rsidP="0037453A">
      <w:pPr>
        <w:pStyle w:val="Merknadstekst"/>
        <w:rPr>
          <w:lang w:val="en-US"/>
        </w:rPr>
      </w:pPr>
      <w:r>
        <w:rPr>
          <w:rStyle w:val="Merknadsreferanse"/>
        </w:rPr>
        <w:annotationRef/>
      </w:r>
      <w:r>
        <w:rPr>
          <w:rStyle w:val="Merknadsreferanse"/>
        </w:rPr>
        <w:annotationRef/>
      </w:r>
      <w:r w:rsidRPr="00384B02">
        <w:rPr>
          <w:lang w:val="en-US"/>
        </w:rPr>
        <w:t xml:space="preserve">The South </w:t>
      </w:r>
      <w:proofErr w:type="spellStart"/>
      <w:r w:rsidRPr="00384B02">
        <w:rPr>
          <w:lang w:val="en-US"/>
        </w:rPr>
        <w:t>Afirca</w:t>
      </w:r>
      <w:proofErr w:type="spellEnd"/>
      <w:r w:rsidRPr="00384B02">
        <w:rPr>
          <w:lang w:val="en-US"/>
        </w:rPr>
        <w:t xml:space="preserve"> case. Elise </w:t>
      </w:r>
      <w:proofErr w:type="spellStart"/>
      <w:r w:rsidRPr="00384B02">
        <w:rPr>
          <w:lang w:val="en-US"/>
        </w:rPr>
        <w:t>Ø</w:t>
      </w:r>
      <w:r>
        <w:rPr>
          <w:lang w:val="en-US"/>
        </w:rPr>
        <w:t>stmo</w:t>
      </w:r>
      <w:proofErr w:type="spellEnd"/>
    </w:p>
    <w:p w14:paraId="134B481B" w14:textId="4A19F7B1" w:rsidR="00D264E2" w:rsidRPr="0037453A" w:rsidRDefault="00D264E2">
      <w:pPr>
        <w:pStyle w:val="Merknadstekst"/>
        <w:rPr>
          <w:lang w:val="en-US"/>
        </w:rPr>
      </w:pPr>
    </w:p>
  </w:comment>
  <w:comment w:id="78" w:author="Gagandeep Kaur" w:date="2020-02-07T15:12:00Z" w:initials="GK">
    <w:p w14:paraId="7E197A76" w14:textId="6FA71B29" w:rsidR="00D264E2" w:rsidRPr="00376383" w:rsidRDefault="00D264E2">
      <w:pPr>
        <w:pStyle w:val="Merknadstekst"/>
        <w:rPr>
          <w:lang w:val="en-US"/>
        </w:rPr>
      </w:pPr>
      <w:r>
        <w:rPr>
          <w:rStyle w:val="Merknadsreferanse"/>
        </w:rPr>
        <w:annotationRef/>
      </w:r>
      <w:r>
        <w:rPr>
          <w:rStyle w:val="Merknadsreferanse"/>
        </w:rPr>
        <w:annotationRef/>
      </w:r>
      <w:r w:rsidRPr="00BD51BD">
        <w:rPr>
          <w:lang w:val="en-US"/>
        </w:rPr>
        <w:t>Check if its correct. I t</w:t>
      </w:r>
      <w:r>
        <w:rPr>
          <w:lang w:val="en-US"/>
        </w:rPr>
        <w:t xml:space="preserve">hink the </w:t>
      </w:r>
      <w:proofErr w:type="spellStart"/>
      <w:r>
        <w:rPr>
          <w:lang w:val="en-US"/>
        </w:rPr>
        <w:t>protoype</w:t>
      </w:r>
      <w:proofErr w:type="spellEnd"/>
      <w:r>
        <w:rPr>
          <w:lang w:val="en-US"/>
        </w:rPr>
        <w:t xml:space="preserve"> is </w:t>
      </w:r>
      <w:proofErr w:type="spellStart"/>
      <w:r>
        <w:rPr>
          <w:lang w:val="en-US"/>
        </w:rPr>
        <w:t>extacly</w:t>
      </w:r>
      <w:proofErr w:type="spellEnd"/>
      <w:r>
        <w:rPr>
          <w:lang w:val="en-US"/>
        </w:rPr>
        <w:t xml:space="preserve"> as described, but might operate differently in DHIS2</w:t>
      </w:r>
    </w:p>
  </w:comment>
  <w:comment w:id="89" w:author="Gagandeep Kaur" w:date="2019-12-11T12:42:00Z" w:initials="GK">
    <w:p w14:paraId="3F691DFB" w14:textId="77777777" w:rsidR="00D264E2" w:rsidRPr="000550F2" w:rsidRDefault="00D264E2" w:rsidP="005D5EF9">
      <w:pPr>
        <w:pStyle w:val="Merknadstekst"/>
        <w:rPr>
          <w:lang w:val="en-US"/>
        </w:rPr>
      </w:pPr>
      <w:r>
        <w:rPr>
          <w:rStyle w:val="Merknadsreferanse"/>
        </w:rPr>
        <w:annotationRef/>
      </w:r>
      <w:r w:rsidRPr="000550F2">
        <w:rPr>
          <w:lang w:val="en-US"/>
        </w:rPr>
        <w:t xml:space="preserve">Find some articles. More about why </w:t>
      </w:r>
      <w:proofErr w:type="spellStart"/>
      <w:r>
        <w:rPr>
          <w:lang w:val="en-US"/>
        </w:rPr>
        <w:t>its</w:t>
      </w:r>
      <w:proofErr w:type="spellEnd"/>
      <w:r>
        <w:rPr>
          <w:lang w:val="en-US"/>
        </w:rPr>
        <w:t xml:space="preserve"> </w:t>
      </w:r>
      <w:proofErr w:type="gramStart"/>
      <w:r>
        <w:rPr>
          <w:lang w:val="en-US"/>
        </w:rPr>
        <w:t>important?</w:t>
      </w:r>
      <w:proofErr w:type="gramEnd"/>
      <w:r>
        <w:rPr>
          <w:lang w:val="en-US"/>
        </w:rPr>
        <w:t xml:space="preserve"> </w:t>
      </w:r>
    </w:p>
  </w:comment>
  <w:comment w:id="91" w:author="Gagandeep Kaur" w:date="2020-02-17T13:35:00Z" w:initials="GK">
    <w:p w14:paraId="5DA8A97D" w14:textId="77777777" w:rsidR="00D264E2" w:rsidRPr="00C342D1" w:rsidRDefault="00D264E2" w:rsidP="005D5EF9">
      <w:pPr>
        <w:pStyle w:val="Merknadstekst"/>
        <w:rPr>
          <w:lang w:val="en-US"/>
        </w:rPr>
      </w:pPr>
      <w:r>
        <w:rPr>
          <w:rStyle w:val="Merknadsreferanse"/>
        </w:rPr>
        <w:annotationRef/>
      </w:r>
      <w:r w:rsidRPr="00C342D1">
        <w:rPr>
          <w:lang w:val="en-US"/>
        </w:rPr>
        <w:t xml:space="preserve">Try to find a better example. </w:t>
      </w:r>
      <w:r>
        <w:rPr>
          <w:lang w:val="en-US"/>
        </w:rPr>
        <w:t xml:space="preserve">Where both are more equal. E.g. TB program. </w:t>
      </w:r>
    </w:p>
  </w:comment>
  <w:comment w:id="94" w:author="Gagandeep Kaur" w:date="2019-12-11T13:54:00Z" w:initials="GK">
    <w:p w14:paraId="2A7B00C5" w14:textId="77777777" w:rsidR="00D264E2" w:rsidRPr="000F2285" w:rsidRDefault="00D264E2" w:rsidP="005D5EF9">
      <w:pPr>
        <w:pStyle w:val="Merknadstekst"/>
        <w:rPr>
          <w:lang w:val="en-US"/>
        </w:rPr>
      </w:pPr>
      <w:r>
        <w:rPr>
          <w:rStyle w:val="Merknadsreferanse"/>
        </w:rPr>
        <w:annotationRef/>
      </w:r>
      <w:r w:rsidRPr="000F2285">
        <w:rPr>
          <w:lang w:val="en-US"/>
        </w:rPr>
        <w:t>Article about that. Either f</w:t>
      </w:r>
      <w:r>
        <w:rPr>
          <w:lang w:val="en-US"/>
        </w:rPr>
        <w:t xml:space="preserve">rom </w:t>
      </w:r>
      <w:proofErr w:type="spellStart"/>
      <w:r>
        <w:rPr>
          <w:lang w:val="en-US"/>
        </w:rPr>
        <w:t>Terje’s</w:t>
      </w:r>
      <w:proofErr w:type="spellEnd"/>
      <w:r>
        <w:rPr>
          <w:lang w:val="en-US"/>
        </w:rPr>
        <w:t xml:space="preserve"> or </w:t>
      </w:r>
      <w:proofErr w:type="spellStart"/>
      <w:r>
        <w:rPr>
          <w:lang w:val="en-US"/>
        </w:rPr>
        <w:t>Braa</w:t>
      </w:r>
      <w:proofErr w:type="spellEnd"/>
      <w:r>
        <w:rPr>
          <w:lang w:val="en-US"/>
        </w:rPr>
        <w:t xml:space="preserve">. </w:t>
      </w:r>
    </w:p>
  </w:comment>
  <w:comment w:id="101" w:author="Gagandeep Kaur" w:date="2020-02-19T19:35:00Z" w:initials="GK">
    <w:p w14:paraId="557CE86F" w14:textId="77777777" w:rsidR="001D7A33" w:rsidRDefault="001D7A33">
      <w:pPr>
        <w:pStyle w:val="Merknadstekst"/>
      </w:pPr>
      <w:r>
        <w:rPr>
          <w:rStyle w:val="Merknadsreferanse"/>
        </w:rPr>
        <w:annotationRef/>
      </w:r>
      <w:r>
        <w:t>Lag en UML diagram for min kode/prototype.</w:t>
      </w:r>
    </w:p>
    <w:p w14:paraId="4DB312B7" w14:textId="6A8A3F21" w:rsidR="001D7A33" w:rsidRPr="001D7A33" w:rsidRDefault="001D7A33">
      <w:pPr>
        <w:pStyle w:val="Merknadstekst"/>
        <w:rPr>
          <w:lang w:val="en-US"/>
        </w:rPr>
      </w:pPr>
      <w:r w:rsidRPr="001D7A33">
        <w:rPr>
          <w:lang w:val="en-US"/>
        </w:rPr>
        <w:t>For å vi</w:t>
      </w:r>
      <w:r>
        <w:rPr>
          <w:lang w:val="en-US"/>
        </w:rPr>
        <w:t xml:space="preserve">se </w:t>
      </w:r>
      <w:proofErr w:type="spellStart"/>
      <w:r>
        <w:rPr>
          <w:lang w:val="en-US"/>
        </w:rPr>
        <w:t>realtion</w:t>
      </w:r>
      <w:proofErr w:type="spellEnd"/>
      <w:r>
        <w:rPr>
          <w:lang w:val="en-US"/>
        </w:rPr>
        <w:t xml:space="preserve"> between the objects</w:t>
      </w:r>
    </w:p>
  </w:comment>
  <w:comment w:id="104" w:author="Gagandeep Kaur" w:date="2019-12-11T16:10:00Z" w:initials="GK">
    <w:p w14:paraId="4BD95E0E" w14:textId="77777777" w:rsidR="00D264E2" w:rsidRPr="0061541F" w:rsidRDefault="00D264E2" w:rsidP="005D5EF9">
      <w:pPr>
        <w:pStyle w:val="Merknadstekst"/>
        <w:rPr>
          <w:lang w:val="en-US"/>
        </w:rPr>
      </w:pPr>
      <w:r>
        <w:rPr>
          <w:rStyle w:val="Merknadsreferanse"/>
        </w:rPr>
        <w:annotationRef/>
      </w:r>
      <w:r w:rsidRPr="0061541F">
        <w:rPr>
          <w:lang w:val="en-US"/>
        </w:rPr>
        <w:t>Screenshot of TB activity</w:t>
      </w:r>
    </w:p>
  </w:comment>
  <w:comment w:id="109" w:author="Gagandeep Kaur" w:date="2019-12-11T17:52:00Z" w:initials="GK">
    <w:p w14:paraId="6CFA2CC7" w14:textId="77777777" w:rsidR="00D264E2" w:rsidRPr="002B1E4D" w:rsidRDefault="00D264E2" w:rsidP="005D5EF9">
      <w:pPr>
        <w:pStyle w:val="Merknadstekst"/>
        <w:rPr>
          <w:lang w:val="en-US"/>
        </w:rPr>
      </w:pPr>
      <w:r>
        <w:rPr>
          <w:rStyle w:val="Merknadsreferanse"/>
        </w:rPr>
        <w:annotationRef/>
      </w:r>
      <w:r w:rsidRPr="002B1E4D">
        <w:rPr>
          <w:lang w:val="en-US"/>
        </w:rPr>
        <w:t>Refer t</w:t>
      </w:r>
      <w:r>
        <w:rPr>
          <w:lang w:val="en-US"/>
        </w:rPr>
        <w:t xml:space="preserve">o the DHIS documentation </w:t>
      </w:r>
      <w:proofErr w:type="spellStart"/>
      <w:r>
        <w:rPr>
          <w:lang w:val="en-US"/>
        </w:rPr>
        <w:t>etc</w:t>
      </w:r>
      <w:proofErr w:type="spellEnd"/>
    </w:p>
  </w:comment>
  <w:comment w:id="110" w:author="Gagandeep Kaur" w:date="2020-02-17T13:51:00Z" w:initials="GK">
    <w:p w14:paraId="5494CB7F" w14:textId="77777777" w:rsidR="00D264E2" w:rsidRPr="00EB67CC" w:rsidRDefault="00D264E2" w:rsidP="005D5EF9">
      <w:pPr>
        <w:pStyle w:val="Merknadstekst"/>
        <w:rPr>
          <w:lang w:val="en-US"/>
        </w:rPr>
      </w:pPr>
      <w:r>
        <w:rPr>
          <w:rStyle w:val="Merknadsreferanse"/>
        </w:rPr>
        <w:annotationRef/>
      </w:r>
      <w:r w:rsidRPr="00EB67CC">
        <w:rPr>
          <w:lang w:val="en-US"/>
        </w:rPr>
        <w:t xml:space="preserve">Not sure if </w:t>
      </w:r>
      <w:proofErr w:type="spellStart"/>
      <w:r w:rsidRPr="00EB67CC">
        <w:rPr>
          <w:lang w:val="en-US"/>
        </w:rPr>
        <w:t>ill</w:t>
      </w:r>
      <w:proofErr w:type="spellEnd"/>
      <w:r w:rsidRPr="00EB67CC">
        <w:rPr>
          <w:lang w:val="en-US"/>
        </w:rPr>
        <w:t xml:space="preserve"> write about this? </w:t>
      </w:r>
      <w:r>
        <w:rPr>
          <w:lang w:val="en-US"/>
        </w:rPr>
        <w:br/>
        <w:t>Maybe for future work?</w:t>
      </w:r>
    </w:p>
  </w:comment>
  <w:comment w:id="112" w:author="Gagandeep Kaur" w:date="2019-12-17T16:25:00Z" w:initials="GK">
    <w:p w14:paraId="6B4FB50E" w14:textId="77777777" w:rsidR="00D264E2" w:rsidRDefault="00D264E2" w:rsidP="005D5EF9">
      <w:pPr>
        <w:pStyle w:val="Merknadstekst"/>
        <w:rPr>
          <w:lang w:val="en-US"/>
        </w:rPr>
      </w:pPr>
      <w:r>
        <w:rPr>
          <w:rStyle w:val="Merknadsreferanse"/>
        </w:rPr>
        <w:annotationRef/>
      </w:r>
      <w:r w:rsidRPr="00E5733D">
        <w:rPr>
          <w:lang w:val="en-US"/>
        </w:rPr>
        <w:t>Find some articles,</w:t>
      </w:r>
      <w:r>
        <w:rPr>
          <w:lang w:val="en-US"/>
        </w:rPr>
        <w:t xml:space="preserve"> mentioning the same issues. </w:t>
      </w:r>
    </w:p>
    <w:p w14:paraId="6BE1C5D5" w14:textId="77777777" w:rsidR="00D264E2" w:rsidRPr="00F42041" w:rsidRDefault="00D264E2" w:rsidP="005D5EF9">
      <w:pPr>
        <w:pStyle w:val="Merknadstekst"/>
      </w:pPr>
      <w:r w:rsidRPr="00F42041">
        <w:t xml:space="preserve">Igjen – </w:t>
      </w:r>
      <w:proofErr w:type="spellStart"/>
      <w:r w:rsidRPr="00F42041">
        <w:t>Braa</w:t>
      </w:r>
      <w:proofErr w:type="spellEnd"/>
      <w:r w:rsidRPr="00F42041">
        <w:t xml:space="preserve"> &amp; Nielsen </w:t>
      </w:r>
      <w:proofErr w:type="spellStart"/>
      <w:r w:rsidRPr="00F42041">
        <w:t>etal</w:t>
      </w:r>
      <w:proofErr w:type="spellEnd"/>
      <w:r w:rsidRPr="00F42041">
        <w:t xml:space="preserve"> </w:t>
      </w:r>
      <w:proofErr w:type="gramStart"/>
      <w:r w:rsidRPr="00F42041">
        <w:t>s</w:t>
      </w:r>
      <w:r>
        <w:t>itt artikkel</w:t>
      </w:r>
      <w:proofErr w:type="gramEnd"/>
      <w:r>
        <w:t xml:space="preserve"> om </w:t>
      </w:r>
      <w:proofErr w:type="spellStart"/>
      <w:r>
        <w:t>Innovation</w:t>
      </w:r>
      <w:proofErr w:type="spellEnd"/>
      <w:r>
        <w:t xml:space="preserve">? </w:t>
      </w:r>
    </w:p>
  </w:comment>
  <w:comment w:id="113" w:author="Gagandeep Kaur" w:date="2019-12-17T18:12:00Z" w:initials="GK">
    <w:p w14:paraId="4F6F5E03" w14:textId="77777777" w:rsidR="00D264E2" w:rsidRPr="00F8787C" w:rsidRDefault="00D264E2" w:rsidP="005D5EF9">
      <w:pPr>
        <w:pStyle w:val="Merknadstekst"/>
      </w:pPr>
      <w:r>
        <w:rPr>
          <w:rStyle w:val="Merknadsreferanse"/>
        </w:rPr>
        <w:annotationRef/>
      </w:r>
      <w:r w:rsidRPr="00F8787C">
        <w:rPr>
          <w:rStyle w:val="Merknadsreferanse"/>
        </w:rPr>
        <w:t>Passer denne et annet s</w:t>
      </w:r>
      <w:r>
        <w:rPr>
          <w:rStyle w:val="Merknadsreferanse"/>
        </w:rPr>
        <w:t>ted?</w:t>
      </w:r>
    </w:p>
  </w:comment>
  <w:comment w:id="116" w:author="Gagandeep Kaur" w:date="2019-12-18T18:31:00Z" w:initials="GK">
    <w:p w14:paraId="1F4C7B58" w14:textId="77777777" w:rsidR="00D264E2" w:rsidRPr="00B06B8A" w:rsidRDefault="00D264E2" w:rsidP="005D5EF9">
      <w:pPr>
        <w:pStyle w:val="Merknadstekst"/>
        <w:rPr>
          <w:lang w:val="en-US"/>
        </w:rPr>
      </w:pPr>
      <w:r>
        <w:rPr>
          <w:rStyle w:val="Merknadsreferanse"/>
        </w:rPr>
        <w:annotationRef/>
      </w:r>
      <w:r w:rsidRPr="00B06B8A">
        <w:rPr>
          <w:lang w:val="en-US"/>
        </w:rPr>
        <w:t>Find out the android v</w:t>
      </w:r>
      <w:r>
        <w:rPr>
          <w:lang w:val="en-US"/>
        </w:rPr>
        <w:t xml:space="preserve">ersion. Both for </w:t>
      </w:r>
      <w:proofErr w:type="spellStart"/>
      <w:r>
        <w:rPr>
          <w:lang w:val="en-US"/>
        </w:rPr>
        <w:t>dhis</w:t>
      </w:r>
      <w:proofErr w:type="spellEnd"/>
      <w:r>
        <w:rPr>
          <w:lang w:val="en-US"/>
        </w:rPr>
        <w:t xml:space="preserve"> app and mine.</w:t>
      </w:r>
    </w:p>
  </w:comment>
  <w:comment w:id="118" w:author="Gagandeep Kaur" w:date="2019-12-19T14:01:00Z" w:initials="GK">
    <w:p w14:paraId="5424A9D2" w14:textId="77777777" w:rsidR="00D264E2" w:rsidRPr="00111115" w:rsidRDefault="00D264E2" w:rsidP="005D5EF9">
      <w:pPr>
        <w:pStyle w:val="Merknadstekst"/>
        <w:rPr>
          <w:lang w:val="en-US"/>
        </w:rPr>
      </w:pPr>
      <w:r>
        <w:rPr>
          <w:rStyle w:val="Merknadsreferanse"/>
        </w:rPr>
        <w:annotationRef/>
      </w:r>
      <w:r w:rsidRPr="00111115">
        <w:rPr>
          <w:lang w:val="en-US"/>
        </w:rPr>
        <w:t>Add name of the p</w:t>
      </w:r>
      <w:r>
        <w:rPr>
          <w:lang w:val="en-US"/>
        </w:rPr>
        <w:t xml:space="preserve">rinter used there in Malawi. </w:t>
      </w:r>
    </w:p>
  </w:comment>
  <w:comment w:id="119" w:author="Gagandeep Kaur" w:date="2020-02-17T13:57:00Z" w:initials="GK">
    <w:p w14:paraId="1D93C8BD" w14:textId="77777777" w:rsidR="00D264E2" w:rsidRDefault="00D264E2" w:rsidP="005D5EF9">
      <w:pPr>
        <w:pStyle w:val="Merknadstekst"/>
      </w:pPr>
      <w:r>
        <w:rPr>
          <w:rStyle w:val="Merknadsreferanse"/>
        </w:rPr>
        <w:annotationRef/>
      </w:r>
      <w:r>
        <w:t xml:space="preserve">Ok å skrive det slik? </w:t>
      </w:r>
    </w:p>
  </w:comment>
  <w:comment w:id="123" w:author="Gagandeep Kaur" w:date="2020-02-10T21:12:00Z" w:initials="GK">
    <w:p w14:paraId="4988C045" w14:textId="77777777" w:rsidR="00D264E2" w:rsidRPr="002F36B5" w:rsidRDefault="00D264E2" w:rsidP="005D5EF9">
      <w:pPr>
        <w:pStyle w:val="Merknadstekst"/>
        <w:rPr>
          <w:lang w:val="en-US"/>
        </w:rPr>
      </w:pPr>
      <w:r>
        <w:rPr>
          <w:rStyle w:val="Merknadsreferanse"/>
        </w:rPr>
        <w:annotationRef/>
      </w:r>
      <w:r w:rsidRPr="002F36B5">
        <w:rPr>
          <w:lang w:val="en-US"/>
        </w:rPr>
        <w:t>Price per label</w:t>
      </w:r>
      <w:r>
        <w:rPr>
          <w:lang w:val="en-US"/>
        </w:rPr>
        <w:t>?</w:t>
      </w:r>
      <w:r w:rsidRPr="002F36B5">
        <w:rPr>
          <w:lang w:val="en-US"/>
        </w:rPr>
        <w:t xml:space="preserve"> </w:t>
      </w:r>
      <w:r>
        <w:rPr>
          <w:lang w:val="en-US"/>
        </w:rPr>
        <w:t xml:space="preserve">How many labels can it print per roll? </w:t>
      </w:r>
      <w:proofErr w:type="spellStart"/>
      <w:r>
        <w:rPr>
          <w:lang w:val="en-US"/>
        </w:rPr>
        <w:t>Battry</w:t>
      </w:r>
      <w:proofErr w:type="spellEnd"/>
      <w:r>
        <w:rPr>
          <w:lang w:val="en-US"/>
        </w:rPr>
        <w:t xml:space="preserve"> time?</w:t>
      </w:r>
    </w:p>
  </w:comment>
  <w:comment w:id="125" w:author="Gagandeep Kaur" w:date="2020-02-17T12:05:00Z" w:initials="GK">
    <w:p w14:paraId="1E44E718" w14:textId="77777777" w:rsidR="00D264E2" w:rsidRPr="00043F81" w:rsidRDefault="00D264E2" w:rsidP="005D5EF9">
      <w:pPr>
        <w:pStyle w:val="Merknadstekst"/>
        <w:rPr>
          <w:lang w:val="en-US"/>
        </w:rPr>
      </w:pPr>
      <w:r>
        <w:rPr>
          <w:rStyle w:val="Merknadsreferanse"/>
        </w:rPr>
        <w:annotationRef/>
      </w:r>
      <w:r w:rsidRPr="00043F81">
        <w:rPr>
          <w:lang w:val="en-US"/>
        </w:rPr>
        <w:t xml:space="preserve">Again… </w:t>
      </w:r>
      <w:proofErr w:type="spellStart"/>
      <w:r w:rsidRPr="00043F81">
        <w:rPr>
          <w:lang w:val="en-US"/>
        </w:rPr>
        <w:t>comparision</w:t>
      </w:r>
      <w:proofErr w:type="spellEnd"/>
      <w:r w:rsidRPr="00043F81">
        <w:rPr>
          <w:lang w:val="en-US"/>
        </w:rPr>
        <w:t xml:space="preserve"> c</w:t>
      </w:r>
      <w:r>
        <w:rPr>
          <w:lang w:val="en-US"/>
        </w:rPr>
        <w:t xml:space="preserve">hapter? </w:t>
      </w:r>
    </w:p>
  </w:comment>
  <w:comment w:id="126" w:author="Gagandeep Kaur" w:date="2019-12-18T19:46:00Z" w:initials="GK">
    <w:p w14:paraId="546236E5" w14:textId="77777777" w:rsidR="00D264E2" w:rsidRPr="00763779" w:rsidRDefault="00D264E2" w:rsidP="005D5EF9">
      <w:pPr>
        <w:pStyle w:val="Merknadstekst"/>
        <w:rPr>
          <w:lang w:val="en-US"/>
        </w:rPr>
      </w:pPr>
      <w:r>
        <w:rPr>
          <w:rStyle w:val="Merknadsreferanse"/>
        </w:rPr>
        <w:annotationRef/>
      </w:r>
      <w:r w:rsidRPr="00763779">
        <w:rPr>
          <w:lang w:val="en-US"/>
        </w:rPr>
        <w:t>I</w:t>
      </w:r>
      <w:r>
        <w:rPr>
          <w:lang w:val="en-US"/>
        </w:rPr>
        <w:t>nsert a picture of worn booklet</w:t>
      </w:r>
    </w:p>
  </w:comment>
  <w:comment w:id="127" w:author="Gagandeep Kaur" w:date="2019-12-18T19:49:00Z" w:initials="GK">
    <w:p w14:paraId="56E0CB5A" w14:textId="77777777" w:rsidR="00D264E2" w:rsidRPr="00F4368C" w:rsidRDefault="00D264E2" w:rsidP="005D5EF9">
      <w:pPr>
        <w:pStyle w:val="Merknadstekst"/>
        <w:rPr>
          <w:lang w:val="en-US"/>
        </w:rPr>
      </w:pPr>
      <w:r>
        <w:rPr>
          <w:rStyle w:val="Merknadsreferanse"/>
        </w:rPr>
        <w:annotationRef/>
      </w:r>
      <w:r w:rsidRPr="00F4368C">
        <w:rPr>
          <w:lang w:val="en-US"/>
        </w:rPr>
        <w:t>Picture of the new l</w:t>
      </w:r>
      <w:r>
        <w:rPr>
          <w:lang w:val="en-US"/>
        </w:rPr>
        <w:t>abels</w:t>
      </w:r>
    </w:p>
  </w:comment>
  <w:comment w:id="134" w:author="Gagandeep Kaur" w:date="2019-12-19T13:08:00Z" w:initials="GK">
    <w:p w14:paraId="003C1EC5" w14:textId="77777777" w:rsidR="00D264E2" w:rsidRPr="00907038" w:rsidRDefault="00D264E2" w:rsidP="005D5EF9">
      <w:pPr>
        <w:pStyle w:val="Merknadstekst"/>
        <w:rPr>
          <w:lang w:val="en-US"/>
        </w:rPr>
      </w:pPr>
      <w:r>
        <w:rPr>
          <w:rStyle w:val="Merknadsreferanse"/>
        </w:rPr>
        <w:annotationRef/>
      </w:r>
      <w:r w:rsidRPr="00907038">
        <w:rPr>
          <w:lang w:val="en-US"/>
        </w:rPr>
        <w:t xml:space="preserve">Picture of screen that </w:t>
      </w:r>
      <w:r>
        <w:rPr>
          <w:lang w:val="en-US"/>
        </w:rPr>
        <w:t>shows the print code button</w:t>
      </w:r>
    </w:p>
  </w:comment>
  <w:comment w:id="139" w:author="Gagandeep Kaur" w:date="2020-03-02T11:36:00Z" w:initials="GK">
    <w:p w14:paraId="52782869" w14:textId="1F44C2FA" w:rsidR="005909CB" w:rsidRPr="005909CB" w:rsidRDefault="005909CB">
      <w:pPr>
        <w:pStyle w:val="Merknadstekst"/>
        <w:rPr>
          <w:lang w:val="en-US"/>
        </w:rPr>
      </w:pPr>
      <w:r>
        <w:rPr>
          <w:rStyle w:val="Merknadsreferanse"/>
        </w:rPr>
        <w:annotationRef/>
      </w:r>
      <w:r w:rsidRPr="005909CB">
        <w:rPr>
          <w:lang w:val="en-US"/>
        </w:rPr>
        <w:t>Should have been described in method chapter</w:t>
      </w:r>
    </w:p>
  </w:comment>
  <w:comment w:id="141" w:author="Gagandeep Kaur" w:date="2020-02-26T19:09:00Z" w:initials="GK">
    <w:p w14:paraId="7735A420" w14:textId="588999C0" w:rsidR="00F73834" w:rsidRDefault="00F73834">
      <w:pPr>
        <w:pStyle w:val="Merknadstekst"/>
      </w:pPr>
      <w:r>
        <w:rPr>
          <w:rStyle w:val="Merknadsreferanse"/>
        </w:rPr>
        <w:annotationRef/>
      </w:r>
      <w:r>
        <w:t>Legg til skjermbilder</w:t>
      </w:r>
    </w:p>
  </w:comment>
  <w:comment w:id="142" w:author="Gagandeep Kaur" w:date="2020-03-02T11:46:00Z" w:initials="GK">
    <w:p w14:paraId="1C9EC723" w14:textId="1A5F4257" w:rsidR="000B20A9" w:rsidRPr="000B20A9" w:rsidRDefault="000B20A9">
      <w:pPr>
        <w:pStyle w:val="Merknadstekst"/>
        <w:rPr>
          <w:lang w:val="en-US"/>
        </w:rPr>
      </w:pPr>
      <w:r>
        <w:rPr>
          <w:rStyle w:val="Merknadsreferanse"/>
        </w:rPr>
        <w:annotationRef/>
      </w:r>
      <w:r w:rsidRPr="000B20A9">
        <w:rPr>
          <w:lang w:val="en-US"/>
        </w:rPr>
        <w:t xml:space="preserve">Add </w:t>
      </w:r>
      <w:proofErr w:type="spellStart"/>
      <w:r w:rsidRPr="000B20A9">
        <w:rPr>
          <w:lang w:val="en-US"/>
        </w:rPr>
        <w:t>s</w:t>
      </w:r>
      <w:r>
        <w:rPr>
          <w:lang w:val="en-US"/>
        </w:rPr>
        <w:t>creenhots</w:t>
      </w:r>
      <w:proofErr w:type="spellEnd"/>
      <w:r>
        <w:rPr>
          <w:lang w:val="en-US"/>
        </w:rPr>
        <w:t xml:space="preserve"> of before/after of add patient form</w:t>
      </w:r>
    </w:p>
  </w:comment>
  <w:comment w:id="143" w:author="Gagandeep Kaur" w:date="2020-03-02T11:39:00Z" w:initials="GK">
    <w:p w14:paraId="26FCB332" w14:textId="7C6BC2A8" w:rsidR="005A0C7C" w:rsidRPr="000B20A9" w:rsidRDefault="005A0C7C">
      <w:pPr>
        <w:pStyle w:val="Merknadstekst"/>
        <w:rPr>
          <w:lang w:val="en-US"/>
        </w:rPr>
      </w:pPr>
      <w:r>
        <w:rPr>
          <w:rStyle w:val="Merknadsreferanse"/>
        </w:rPr>
        <w:annotationRef/>
      </w:r>
      <w:r w:rsidRPr="000B20A9">
        <w:rPr>
          <w:lang w:val="en-US"/>
        </w:rPr>
        <w:t xml:space="preserve">Find a better title </w:t>
      </w:r>
    </w:p>
  </w:comment>
  <w:comment w:id="146" w:author="Gagandeep Kaur" w:date="2020-02-24T14:53:00Z" w:initials="GK">
    <w:p w14:paraId="5564C1F4" w14:textId="0C3C58E9" w:rsidR="00E71720" w:rsidRDefault="00E71720">
      <w:pPr>
        <w:pStyle w:val="Merknadstekst"/>
      </w:pPr>
      <w:r>
        <w:rPr>
          <w:rStyle w:val="Merknadsreferanse"/>
        </w:rPr>
        <w:annotationRef/>
      </w:r>
      <w:r>
        <w:t xml:space="preserve">Passer det her? Eller i </w:t>
      </w:r>
      <w:proofErr w:type="spellStart"/>
      <w:r>
        <w:t>discussion</w:t>
      </w:r>
      <w:proofErr w:type="spell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60B13A" w15:done="1"/>
  <w15:commentEx w15:paraId="368F9EC4" w15:done="0"/>
  <w15:commentEx w15:paraId="26D49398" w15:done="0"/>
  <w15:commentEx w15:paraId="7DBD0C79" w15:done="0"/>
  <w15:commentEx w15:paraId="784C5888" w15:done="0"/>
  <w15:commentEx w15:paraId="4A7584B0" w15:done="0"/>
  <w15:commentEx w15:paraId="7806E037" w15:done="0"/>
  <w15:commentEx w15:paraId="0487D677" w15:done="0"/>
  <w15:commentEx w15:paraId="24118215" w15:done="0"/>
  <w15:commentEx w15:paraId="1202D5A5" w15:done="0"/>
  <w15:commentEx w15:paraId="20A14B3F" w15:done="0"/>
  <w15:commentEx w15:paraId="69CB38B5" w15:done="0"/>
  <w15:commentEx w15:paraId="575EFEA3" w15:done="0"/>
  <w15:commentEx w15:paraId="122F7929" w15:done="0"/>
  <w15:commentEx w15:paraId="24A56F9B" w15:done="0"/>
  <w15:commentEx w15:paraId="20A274EC" w15:done="0"/>
  <w15:commentEx w15:paraId="29A34E04" w15:done="0"/>
  <w15:commentEx w15:paraId="5FFDE962" w15:done="0"/>
  <w15:commentEx w15:paraId="108D4CDE" w15:done="0"/>
  <w15:commentEx w15:paraId="398CC068" w15:done="0"/>
  <w15:commentEx w15:paraId="55F005A1" w15:done="0"/>
  <w15:commentEx w15:paraId="516596EB" w15:done="0"/>
  <w15:commentEx w15:paraId="5F190B84" w15:done="0"/>
  <w15:commentEx w15:paraId="134B481B" w15:done="0"/>
  <w15:commentEx w15:paraId="7E197A76" w15:done="0"/>
  <w15:commentEx w15:paraId="3F691DFB" w15:done="0"/>
  <w15:commentEx w15:paraId="5DA8A97D" w15:done="0"/>
  <w15:commentEx w15:paraId="2A7B00C5" w15:done="0"/>
  <w15:commentEx w15:paraId="4DB312B7" w15:done="0"/>
  <w15:commentEx w15:paraId="4BD95E0E" w15:done="0"/>
  <w15:commentEx w15:paraId="6CFA2CC7" w15:done="0"/>
  <w15:commentEx w15:paraId="5494CB7F" w15:done="0"/>
  <w15:commentEx w15:paraId="6BE1C5D5" w15:done="0"/>
  <w15:commentEx w15:paraId="4F6F5E03" w15:done="0"/>
  <w15:commentEx w15:paraId="1F4C7B58" w15:done="0"/>
  <w15:commentEx w15:paraId="5424A9D2" w15:done="0"/>
  <w15:commentEx w15:paraId="1D93C8BD" w15:done="0"/>
  <w15:commentEx w15:paraId="4988C045" w15:done="0"/>
  <w15:commentEx w15:paraId="1E44E718" w15:done="0"/>
  <w15:commentEx w15:paraId="546236E5" w15:done="1"/>
  <w15:commentEx w15:paraId="56E0CB5A" w15:done="0"/>
  <w15:commentEx w15:paraId="003C1EC5" w15:done="0"/>
  <w15:commentEx w15:paraId="52782869" w15:done="0"/>
  <w15:commentEx w15:paraId="7735A420" w15:done="0"/>
  <w15:commentEx w15:paraId="1C9EC723" w15:done="0"/>
  <w15:commentEx w15:paraId="26FCB332" w15:done="0"/>
  <w15:commentEx w15:paraId="5564C1F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60B13A" w16cid:durableId="21471F2B"/>
  <w16cid:commentId w16cid:paraId="368F9EC4" w16cid:durableId="21EC203B"/>
  <w16cid:commentId w16cid:paraId="26D49398" w16cid:durableId="21F12F25"/>
  <w16cid:commentId w16cid:paraId="7DBD0C79" w16cid:durableId="216AD5F0"/>
  <w16cid:commentId w16cid:paraId="784C5888" w16cid:durableId="21ED1A27"/>
  <w16cid:commentId w16cid:paraId="4A7584B0" w16cid:durableId="2173E67D"/>
  <w16cid:commentId w16cid:paraId="7806E037" w16cid:durableId="2173E82A"/>
  <w16cid:commentId w16cid:paraId="0487D677" w16cid:durableId="21765E1C"/>
  <w16cid:commentId w16cid:paraId="24118215" w16cid:durableId="21EE8639"/>
  <w16cid:commentId w16cid:paraId="1202D5A5" w16cid:durableId="21EEB320"/>
  <w16cid:commentId w16cid:paraId="20A14B3F" w16cid:durableId="21EEBD7B"/>
  <w16cid:commentId w16cid:paraId="69CB38B5" w16cid:durableId="220115F6"/>
  <w16cid:commentId w16cid:paraId="575EFEA3" w16cid:durableId="21FFD419"/>
  <w16cid:commentId w16cid:paraId="122F7929" w16cid:durableId="22013029"/>
  <w16cid:commentId w16cid:paraId="24A56F9B" w16cid:durableId="2203902B"/>
  <w16cid:commentId w16cid:paraId="20A274EC" w16cid:durableId="2203903A"/>
  <w16cid:commentId w16cid:paraId="29A34E04" w16cid:durableId="21F66A0B"/>
  <w16cid:commentId w16cid:paraId="5FFDE962" w16cid:durableId="21F672DC"/>
  <w16cid:commentId w16cid:paraId="108D4CDE" w16cid:durableId="22013587"/>
  <w16cid:commentId w16cid:paraId="398CC068" w16cid:durableId="21F67BFE"/>
  <w16cid:commentId w16cid:paraId="55F005A1" w16cid:durableId="21E85DE4"/>
  <w16cid:commentId w16cid:paraId="516596EB" w16cid:durableId="21E53F11"/>
  <w16cid:commentId w16cid:paraId="5F190B84" w16cid:durableId="213F1C98"/>
  <w16cid:commentId w16cid:paraId="134B481B" w16cid:durableId="21EBF2BA"/>
  <w16cid:commentId w16cid:paraId="7E197A76" w16cid:durableId="21E7FCF7"/>
  <w16cid:commentId w16cid:paraId="3F691DFB" w16cid:durableId="219B62A0"/>
  <w16cid:commentId w16cid:paraId="5DA8A97D" w16cid:durableId="21F5151A"/>
  <w16cid:commentId w16cid:paraId="2A7B00C5" w16cid:durableId="219B7392"/>
  <w16cid:commentId w16cid:paraId="4DB312B7" w16cid:durableId="21F80C7A"/>
  <w16cid:commentId w16cid:paraId="4BD95E0E" w16cid:durableId="219B935B"/>
  <w16cid:commentId w16cid:paraId="6CFA2CC7" w16cid:durableId="219BAB43"/>
  <w16cid:commentId w16cid:paraId="5494CB7F" w16cid:durableId="21F518D7"/>
  <w16cid:commentId w16cid:paraId="6BE1C5D5" w16cid:durableId="21A38017"/>
  <w16cid:commentId w16cid:paraId="4F6F5E03" w16cid:durableId="21A39902"/>
  <w16cid:commentId w16cid:paraId="1F4C7B58" w16cid:durableId="21A4EEEE"/>
  <w16cid:commentId w16cid:paraId="5424A9D2" w16cid:durableId="21A6012E"/>
  <w16cid:commentId w16cid:paraId="1D93C8BD" w16cid:durableId="21F51A5A"/>
  <w16cid:commentId w16cid:paraId="4988C045" w16cid:durableId="21EC45BE"/>
  <w16cid:commentId w16cid:paraId="1E44E718" w16cid:durableId="21F4FFFD"/>
  <w16cid:commentId w16cid:paraId="546236E5" w16cid:durableId="21A5009D"/>
  <w16cid:commentId w16cid:paraId="56E0CB5A" w16cid:durableId="21A50134"/>
  <w16cid:commentId w16cid:paraId="003C1EC5" w16cid:durableId="21A5F4B5"/>
  <w16cid:commentId w16cid:paraId="52782869" w16cid:durableId="22076E50"/>
  <w16cid:commentId w16cid:paraId="7735A420" w16cid:durableId="22014101"/>
  <w16cid:commentId w16cid:paraId="1C9EC723" w16cid:durableId="220770AB"/>
  <w16cid:commentId w16cid:paraId="26FCB332" w16cid:durableId="22076EE5"/>
  <w16cid:commentId w16cid:paraId="5564C1F4" w16cid:durableId="21FE61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268D4" w14:textId="77777777" w:rsidR="00102988" w:rsidRDefault="00102988" w:rsidP="004A47DA">
      <w:pPr>
        <w:spacing w:after="0" w:line="240" w:lineRule="auto"/>
      </w:pPr>
      <w:r>
        <w:separator/>
      </w:r>
    </w:p>
  </w:endnote>
  <w:endnote w:type="continuationSeparator" w:id="0">
    <w:p w14:paraId="05FF0A44" w14:textId="77777777" w:rsidR="00102988" w:rsidRDefault="00102988" w:rsidP="004A47DA">
      <w:pPr>
        <w:spacing w:after="0" w:line="240" w:lineRule="auto"/>
      </w:pPr>
      <w:r>
        <w:continuationSeparator/>
      </w:r>
    </w:p>
  </w:endnote>
  <w:endnote w:id="1">
    <w:p w14:paraId="0691CEBB" w14:textId="2A7D69FC" w:rsidR="00D264E2" w:rsidRPr="00176B14" w:rsidRDefault="00D264E2" w:rsidP="00176B14">
      <w:pPr>
        <w:pStyle w:val="NormalWeb"/>
        <w:shd w:val="clear" w:color="auto" w:fill="FFFFFF"/>
        <w:spacing w:before="0" w:beforeAutospacing="0" w:after="0" w:afterAutospacing="0" w:line="480" w:lineRule="auto"/>
        <w:ind w:left="720" w:hanging="720"/>
        <w:rPr>
          <w:color w:val="000000"/>
          <w:lang w:val="en-US"/>
        </w:rPr>
      </w:pPr>
      <w:r>
        <w:rPr>
          <w:rStyle w:val="Sluttnotereferanse"/>
        </w:rPr>
        <w:endnoteRef/>
      </w:r>
      <w:r w:rsidRPr="00176B14">
        <w:rPr>
          <w:lang w:val="en-US"/>
        </w:rPr>
        <w:t xml:space="preserve"> </w:t>
      </w:r>
      <w:r w:rsidRPr="00176B14">
        <w:rPr>
          <w:color w:val="000000"/>
          <w:lang w:val="en-US"/>
        </w:rPr>
        <w:t xml:space="preserve">Kenton, Will. “Barcode.” </w:t>
      </w:r>
      <w:r w:rsidRPr="00176B14">
        <w:rPr>
          <w:i/>
          <w:iCs/>
          <w:color w:val="000000"/>
          <w:lang w:val="en-US"/>
        </w:rPr>
        <w:t>Investopedia</w:t>
      </w:r>
      <w:r w:rsidRPr="00176B14">
        <w:rPr>
          <w:color w:val="000000"/>
          <w:lang w:val="en-US"/>
        </w:rPr>
        <w:t xml:space="preserve">, 2019, </w:t>
      </w:r>
      <w:hyperlink r:id="rId1" w:history="1">
        <w:r w:rsidRPr="000D64E6">
          <w:rPr>
            <w:rStyle w:val="Hyperkobling"/>
            <w:lang w:val="en-US"/>
          </w:rPr>
          <w:t>www.investopedia.com/terms/b/barcode.asp</w:t>
        </w:r>
      </w:hyperlink>
      <w:r w:rsidRPr="00176B14">
        <w:rPr>
          <w:color w:val="000000"/>
          <w:lang w:val="en-US"/>
        </w:rPr>
        <w:t>.</w:t>
      </w:r>
      <w:r>
        <w:rPr>
          <w:color w:val="000000"/>
          <w:lang w:val="en-US"/>
        </w:rPr>
        <w:t xml:space="preserve"> </w:t>
      </w:r>
    </w:p>
  </w:endnote>
  <w:endnote w:id="2">
    <w:p w14:paraId="7556299A" w14:textId="77777777" w:rsidR="00D264E2" w:rsidRPr="002F36B5" w:rsidRDefault="00D264E2" w:rsidP="00AB0DDE">
      <w:pPr>
        <w:pStyle w:val="Sluttnotetekst"/>
        <w:rPr>
          <w:lang w:val="en-US"/>
        </w:rPr>
      </w:pPr>
      <w:r>
        <w:rPr>
          <w:rStyle w:val="Sluttnotereferanse"/>
        </w:rPr>
        <w:endnoteRef/>
      </w:r>
      <w:r w:rsidRPr="00AB0DDE">
        <w:rPr>
          <w:lang w:val="en-US"/>
        </w:rPr>
        <w:t xml:space="preserve"> </w:t>
      </w:r>
      <w:r w:rsidRPr="002F36B5">
        <w:rPr>
          <w:lang w:val="en-US"/>
        </w:rPr>
        <w:t>Barcode. (2020, February 10). Retrieved from https://en.wikipedia.org/wiki/Barcode#Use</w:t>
      </w:r>
    </w:p>
    <w:p w14:paraId="455B4E09" w14:textId="1A6804F7" w:rsidR="00D264E2" w:rsidRPr="00AB0DDE" w:rsidRDefault="00D264E2">
      <w:pPr>
        <w:pStyle w:val="Sluttnotetekst"/>
        <w:rPr>
          <w:lang w:val="en-US"/>
        </w:rPr>
      </w:pPr>
    </w:p>
  </w:endnote>
  <w:endnote w:id="3">
    <w:p w14:paraId="739B4490" w14:textId="3B83330A" w:rsidR="00D264E2" w:rsidRPr="00C030A3" w:rsidRDefault="00D264E2" w:rsidP="00C030A3">
      <w:pPr>
        <w:rPr>
          <w:rFonts w:eastAsia="Times New Roman" w:cs="Times New Roman"/>
          <w:szCs w:val="24"/>
          <w:lang w:val="en-US" w:eastAsia="nb-NO"/>
        </w:rPr>
      </w:pPr>
      <w:r>
        <w:rPr>
          <w:rStyle w:val="Sluttnotereferanse"/>
        </w:rPr>
        <w:endnoteRef/>
      </w:r>
      <w:r w:rsidRPr="00C030A3">
        <w:rPr>
          <w:lang w:val="en-US"/>
        </w:rPr>
        <w:t xml:space="preserve"> </w:t>
      </w:r>
      <w:r w:rsidRPr="00C030A3">
        <w:rPr>
          <w:rFonts w:eastAsia="Times New Roman" w:cs="Times New Roman"/>
          <w:szCs w:val="24"/>
          <w:lang w:val="en-US" w:eastAsia="nb-NO"/>
        </w:rPr>
        <w:t>Barcode. (2020, February 10). Retrieved from https://en.wikipedia.org/wiki/Barcode</w:t>
      </w:r>
    </w:p>
  </w:endnote>
  <w:endnote w:id="4">
    <w:p w14:paraId="26D6A572" w14:textId="3ACB8F3F" w:rsidR="00D264E2" w:rsidRPr="009D56E3" w:rsidRDefault="00D264E2" w:rsidP="009D56E3">
      <w:pPr>
        <w:rPr>
          <w:rFonts w:eastAsia="Times New Roman" w:cs="Times New Roman"/>
          <w:szCs w:val="24"/>
          <w:lang w:val="en-US" w:eastAsia="nb-NO"/>
        </w:rPr>
      </w:pPr>
      <w:r>
        <w:rPr>
          <w:rStyle w:val="Sluttnotereferanse"/>
        </w:rPr>
        <w:endnoteRef/>
      </w:r>
      <w:r w:rsidRPr="009D56E3">
        <w:rPr>
          <w:lang w:val="en-US"/>
        </w:rPr>
        <w:t xml:space="preserve"> </w:t>
      </w:r>
      <w:r w:rsidRPr="009D56E3">
        <w:rPr>
          <w:rFonts w:eastAsia="Times New Roman" w:cs="Times New Roman"/>
          <w:szCs w:val="24"/>
          <w:lang w:val="en-US" w:eastAsia="nb-NO"/>
        </w:rPr>
        <w:t>Barcode. (2020, February 10). Retrieved from https://en.wikipedia.org/wiki/Barcode#History</w:t>
      </w:r>
    </w:p>
  </w:endnote>
  <w:endnote w:id="5">
    <w:p w14:paraId="61E4C3B6" w14:textId="460B0498" w:rsidR="00D264E2" w:rsidRPr="00C030A3" w:rsidRDefault="00D264E2" w:rsidP="007E10C2">
      <w:pPr>
        <w:rPr>
          <w:rFonts w:eastAsia="Times New Roman" w:cs="Times New Roman"/>
          <w:szCs w:val="24"/>
          <w:lang w:val="en-US" w:eastAsia="nb-NO"/>
        </w:rPr>
      </w:pPr>
      <w:r>
        <w:rPr>
          <w:rStyle w:val="Sluttnotereferanse"/>
        </w:rPr>
        <w:endnoteRef/>
      </w:r>
      <w:r w:rsidRPr="007E10C2">
        <w:rPr>
          <w:lang w:val="en-US"/>
        </w:rPr>
        <w:t xml:space="preserve"> </w:t>
      </w:r>
      <w:r w:rsidRPr="007E10C2">
        <w:rPr>
          <w:rFonts w:eastAsia="Times New Roman" w:cs="Times New Roman"/>
          <w:szCs w:val="24"/>
          <w:lang w:val="en-US" w:eastAsia="nb-NO"/>
        </w:rPr>
        <w:t xml:space="preserve">A Short History Of Bar Code (For Bar Code News, visit the Bar Code News Page.). </w:t>
      </w:r>
      <w:r w:rsidRPr="00C030A3">
        <w:rPr>
          <w:rFonts w:eastAsia="Times New Roman" w:cs="Times New Roman"/>
          <w:szCs w:val="24"/>
          <w:lang w:val="en-US" w:eastAsia="nb-NO"/>
        </w:rPr>
        <w:t>(2013). Retrieved February 10, 2020, from http://www.adams1.com/history.html</w:t>
      </w:r>
    </w:p>
  </w:endnote>
  <w:endnote w:id="6">
    <w:p w14:paraId="1953B518" w14:textId="77777777" w:rsidR="00D264E2" w:rsidRPr="006757C4" w:rsidRDefault="00D264E2" w:rsidP="00945153">
      <w:pPr>
        <w:pStyle w:val="Sluttnotetekst"/>
        <w:rPr>
          <w:lang w:val="en-US"/>
        </w:rPr>
      </w:pPr>
      <w:r>
        <w:rPr>
          <w:rStyle w:val="Sluttnotereferanse"/>
        </w:rPr>
        <w:endnoteRef/>
      </w:r>
      <w:r w:rsidRPr="00945153">
        <w:rPr>
          <w:lang w:val="en-US"/>
        </w:rPr>
        <w:t xml:space="preserve"> </w:t>
      </w:r>
      <w:r w:rsidRPr="006757C4">
        <w:rPr>
          <w:lang w:val="en-US"/>
        </w:rPr>
        <w:t>A Barcode Primer. (n.d.). Retrieved from https://www.barcodehq.com/primer.html</w:t>
      </w:r>
    </w:p>
    <w:p w14:paraId="6B96C667" w14:textId="2D49738D" w:rsidR="00D264E2" w:rsidRPr="00945153" w:rsidRDefault="00D264E2">
      <w:pPr>
        <w:pStyle w:val="Sluttnotetekst"/>
        <w:rPr>
          <w:lang w:val="en-US"/>
        </w:rPr>
      </w:pPr>
    </w:p>
  </w:endnote>
  <w:endnote w:id="7">
    <w:p w14:paraId="5D4C744A" w14:textId="0561E9ED" w:rsidR="00D264E2" w:rsidRPr="00C50957" w:rsidRDefault="00D264E2" w:rsidP="00C50957">
      <w:pPr>
        <w:rPr>
          <w:rFonts w:eastAsia="Times New Roman" w:cs="Times New Roman"/>
          <w:szCs w:val="24"/>
          <w:lang w:val="en-US" w:eastAsia="nb-NO"/>
        </w:rPr>
      </w:pPr>
      <w:r>
        <w:rPr>
          <w:rStyle w:val="Sluttnotereferanse"/>
        </w:rPr>
        <w:endnoteRef/>
      </w:r>
      <w:r w:rsidRPr="00C50957">
        <w:rPr>
          <w:lang w:val="en-US"/>
        </w:rPr>
        <w:t xml:space="preserve"> </w:t>
      </w:r>
      <w:r w:rsidRPr="00C50957">
        <w:rPr>
          <w:rFonts w:eastAsia="Times New Roman" w:cs="Times New Roman"/>
          <w:szCs w:val="24"/>
          <w:lang w:val="en-US" w:eastAsia="nb-NO"/>
        </w:rPr>
        <w:t>Ashish, Vaidyanathan, V., Daftardar, I., Peshin, A., Gupta, &amp; Deshpande, M. (2019, October 11). QR Code vs Barcode: Differences Between QR Code and Barcode. Retrieved from https://www.scienceabc.com/innovation/whats-qr-code-how-its-different-from-barcode.html</w:t>
      </w:r>
    </w:p>
  </w:endnote>
  <w:endnote w:id="8">
    <w:p w14:paraId="37E374A5" w14:textId="52B64E7D" w:rsidR="00D264E2" w:rsidRDefault="00D264E2" w:rsidP="00B32426">
      <w:pPr>
        <w:pStyle w:val="Merknadstekst"/>
        <w:rPr>
          <w:lang w:val="en-US"/>
        </w:rPr>
      </w:pPr>
      <w:r>
        <w:rPr>
          <w:rStyle w:val="Sluttnotereferanse"/>
        </w:rPr>
        <w:endnoteRef/>
      </w:r>
      <w:r w:rsidRPr="00B32426">
        <w:rPr>
          <w:lang w:val="en-US"/>
        </w:rPr>
        <w:t xml:space="preserve"> </w:t>
      </w:r>
      <w:r w:rsidRPr="00741659">
        <w:rPr>
          <w:lang w:val="en-US"/>
        </w:rPr>
        <w:t>«QR Codes for Dummies»</w:t>
      </w:r>
    </w:p>
    <w:p w14:paraId="2BFEC21F" w14:textId="77777777" w:rsidR="00D264E2" w:rsidRPr="00741659" w:rsidRDefault="00102988" w:rsidP="00B32426">
      <w:pPr>
        <w:pStyle w:val="Overskrift3"/>
        <w:rPr>
          <w:sz w:val="27"/>
          <w:lang w:val="en-US"/>
        </w:rPr>
      </w:pPr>
      <w:r>
        <w:fldChar w:fldCharType="begin"/>
      </w:r>
      <w:r w:rsidRPr="00AE2DF3">
        <w:rPr>
          <w:lang w:val="en-US"/>
        </w:rPr>
        <w:instrText xml:space="preserve"> HYPERLINK "https://bibsys-almaprimo.hosted.exlibrisgroup.com/primo-explore/fulldisplay?vid=UIO&amp;i</w:instrText>
      </w:r>
      <w:r w:rsidRPr="00AE2DF3">
        <w:rPr>
          <w:lang w:val="en-US"/>
        </w:rPr>
        <w:instrText xml:space="preserve">d=999920067876502204&amp;inst=47BIBSYS_UBO&amp;context=L" \t "_blank" </w:instrText>
      </w:r>
      <w:r>
        <w:fldChar w:fldCharType="separate"/>
      </w:r>
      <w:r w:rsidR="00D264E2" w:rsidRPr="00741659">
        <w:rPr>
          <w:rStyle w:val="Hyperkobling"/>
          <w:lang w:val="en-US"/>
        </w:rPr>
        <w:t xml:space="preserve">QR codes for dummies / by Joe Waters. By: Waters, Joe (Joe R.). </w:t>
      </w:r>
      <w:r>
        <w:rPr>
          <w:rStyle w:val="Hyperkobling"/>
          <w:lang w:val="en-US"/>
        </w:rPr>
        <w:fldChar w:fldCharType="end"/>
      </w:r>
    </w:p>
    <w:p w14:paraId="7EFDDF93" w14:textId="66AE95D1" w:rsidR="00D264E2" w:rsidRPr="00B32426" w:rsidRDefault="00D264E2" w:rsidP="00B32426">
      <w:pPr>
        <w:pStyle w:val="Overskrift4"/>
        <w:rPr>
          <w:lang w:val="en-US"/>
        </w:rPr>
      </w:pPr>
      <w:r w:rsidRPr="00741659">
        <w:rPr>
          <w:lang w:val="en-US"/>
        </w:rPr>
        <w:t>Waters, Joe Type Publisher Hoboken, NJ : John Wiley &amp; Sons, ©2012</w:t>
      </w:r>
    </w:p>
  </w:endnote>
  <w:endnote w:id="9">
    <w:p w14:paraId="5215636D" w14:textId="77777777" w:rsidR="00D264E2" w:rsidRPr="00570F53" w:rsidRDefault="00D264E2" w:rsidP="00B8774D">
      <w:pPr>
        <w:pStyle w:val="Sluttnotetekst"/>
        <w:rPr>
          <w:lang w:val="en-US"/>
        </w:rPr>
      </w:pPr>
      <w:r>
        <w:rPr>
          <w:rStyle w:val="Sluttnotereferanse"/>
        </w:rPr>
        <w:endnoteRef/>
      </w:r>
      <w:r w:rsidRPr="00B8774D">
        <w:rPr>
          <w:lang w:val="en-US"/>
        </w:rPr>
        <w:t xml:space="preserve"> </w:t>
      </w:r>
      <w:r w:rsidRPr="00570F53">
        <w:rPr>
          <w:lang w:val="en-US"/>
        </w:rPr>
        <w:t>QR code. (2020, February 7). Retrieved from https://en.wikipedia.org/wiki/QR_code#History</w:t>
      </w:r>
    </w:p>
    <w:p w14:paraId="45DABA0D" w14:textId="391E0B69" w:rsidR="00D264E2" w:rsidRPr="00B8774D" w:rsidRDefault="00D264E2">
      <w:pPr>
        <w:pStyle w:val="Sluttnotetekst"/>
        <w:rPr>
          <w:lang w:val="en-US"/>
        </w:rPr>
      </w:pPr>
    </w:p>
  </w:endnote>
  <w:endnote w:id="10">
    <w:p w14:paraId="3C9F1BFD" w14:textId="77777777" w:rsidR="00D264E2" w:rsidRPr="00D6682C" w:rsidRDefault="00D264E2" w:rsidP="00570F53">
      <w:pPr>
        <w:pStyle w:val="Sluttnotetekst"/>
        <w:rPr>
          <w:lang w:val="en-US"/>
        </w:rPr>
      </w:pPr>
      <w:r>
        <w:rPr>
          <w:rStyle w:val="Sluttnotereferanse"/>
        </w:rPr>
        <w:endnoteRef/>
      </w:r>
      <w:r w:rsidRPr="00570F53">
        <w:rPr>
          <w:lang w:val="en-US"/>
        </w:rPr>
        <w:t xml:space="preserve"> </w:t>
      </w:r>
      <w:r w:rsidRPr="00D6682C">
        <w:rPr>
          <w:lang w:val="en-US"/>
        </w:rPr>
        <w:t>Mobile-QR-Codes.org. (n.d.). Retrieved from http://www.mobile-qr-codes.org/history-of-qr-codes.html</w:t>
      </w:r>
    </w:p>
    <w:p w14:paraId="521E8D7C" w14:textId="5ACA03B9" w:rsidR="00D264E2" w:rsidRPr="00570F53" w:rsidRDefault="00D264E2">
      <w:pPr>
        <w:pStyle w:val="Sluttnotetekst"/>
        <w:rPr>
          <w:lang w:val="en-US"/>
        </w:rPr>
      </w:pPr>
    </w:p>
  </w:endnote>
  <w:endnote w:id="11">
    <w:p w14:paraId="4719C857" w14:textId="3B3BDBEA" w:rsidR="008A6A78" w:rsidRPr="008A6A78" w:rsidRDefault="008A6A78" w:rsidP="008A6A78">
      <w:pPr>
        <w:rPr>
          <w:rFonts w:eastAsia="Times New Roman" w:cs="Times New Roman"/>
          <w:szCs w:val="24"/>
          <w:lang w:val="en-US" w:eastAsia="nb-NO"/>
        </w:rPr>
      </w:pPr>
      <w:r>
        <w:rPr>
          <w:rStyle w:val="Sluttnotereferanse"/>
        </w:rPr>
        <w:endnoteRef/>
      </w:r>
      <w:r w:rsidRPr="008A6A78">
        <w:rPr>
          <w:lang w:val="en-US"/>
        </w:rPr>
        <w:t xml:space="preserve"> </w:t>
      </w:r>
      <w:r w:rsidRPr="008A6A78">
        <w:rPr>
          <w:rFonts w:eastAsia="Times New Roman" w:cs="Times New Roman"/>
          <w:szCs w:val="24"/>
          <w:lang w:val="en-US" w:eastAsia="nb-NO"/>
        </w:rPr>
        <w:t>One Code, many possibilities. (n.d.). Retrieved from https://www.qr-code-generator.com/qr-code-marketing/qr-codes-for-specific-applications/</w:t>
      </w:r>
    </w:p>
  </w:endnote>
  <w:endnote w:id="12">
    <w:p w14:paraId="3E2081F6" w14:textId="1798AA7A" w:rsidR="00D264E2" w:rsidRPr="00F861C5" w:rsidRDefault="00D264E2" w:rsidP="00C30ACC">
      <w:pPr>
        <w:pStyle w:val="Sluttnotetekst"/>
        <w:rPr>
          <w:lang w:val="en-US"/>
        </w:rPr>
      </w:pPr>
      <w:r>
        <w:rPr>
          <w:rStyle w:val="Sluttnotereferanse"/>
        </w:rPr>
        <w:endnoteRef/>
      </w:r>
      <w:r w:rsidRPr="00C30ACC">
        <w:rPr>
          <w:lang w:val="en-US"/>
        </w:rPr>
        <w:t xml:space="preserve"> Saeed, K., &amp; Snášel Václav. (2014). </w:t>
      </w:r>
      <w:r w:rsidRPr="00C30ACC">
        <w:rPr>
          <w:i/>
          <w:iCs/>
          <w:lang w:val="en-US"/>
        </w:rPr>
        <w:t>Computer Information Systems and Industrial Management 13th Ifip Tc 8 International Conference, Cisim 2014, Ho Chi Minh City, Vietnam, November 5-7, 2014, Proceedings</w:t>
      </w:r>
      <w:r w:rsidRPr="00C30ACC">
        <w:rPr>
          <w:lang w:val="en-US"/>
        </w:rPr>
        <w:t xml:space="preserve">. </w:t>
      </w:r>
      <w:r w:rsidRPr="00F861C5">
        <w:rPr>
          <w:lang w:val="en-US"/>
        </w:rPr>
        <w:t>Berlin: Springer Berlin. Page 592-593.</w:t>
      </w:r>
    </w:p>
    <w:p w14:paraId="2C76BB6B" w14:textId="501EB6F8" w:rsidR="00D264E2" w:rsidRPr="00F861C5" w:rsidRDefault="00D264E2">
      <w:pPr>
        <w:pStyle w:val="Sluttnotetekst"/>
        <w:rPr>
          <w:lang w:val="en-US"/>
        </w:rPr>
      </w:pPr>
    </w:p>
  </w:endnote>
  <w:endnote w:id="13">
    <w:p w14:paraId="2E5CA468" w14:textId="77777777" w:rsidR="00D264E2" w:rsidRPr="00EC2BE0" w:rsidRDefault="00D264E2" w:rsidP="00665440">
      <w:pPr>
        <w:pStyle w:val="Sluttnotetekst"/>
        <w:rPr>
          <w:lang w:val="en-US"/>
        </w:rPr>
      </w:pPr>
      <w:r>
        <w:rPr>
          <w:rStyle w:val="Sluttnotereferanse"/>
        </w:rPr>
        <w:endnoteRef/>
      </w:r>
      <w:r w:rsidRPr="00665440">
        <w:rPr>
          <w:lang w:val="en-US"/>
        </w:rPr>
        <w:t xml:space="preserve"> </w:t>
      </w:r>
      <w:r w:rsidRPr="00EC2BE0">
        <w:rPr>
          <w:lang w:val="en-US"/>
        </w:rPr>
        <w:t>QR Codes basics. (n.d.). Retrieved from https://www.qr-code-generator.com/qr-code-marketing/qr-codes-basics/</w:t>
      </w:r>
    </w:p>
    <w:p w14:paraId="4EC6F686" w14:textId="1F7470AF" w:rsidR="00D264E2" w:rsidRPr="00665440" w:rsidRDefault="00D264E2">
      <w:pPr>
        <w:pStyle w:val="Sluttnotetekst"/>
        <w:rPr>
          <w:lang w:val="en-US"/>
        </w:rPr>
      </w:pPr>
    </w:p>
  </w:endnote>
  <w:endnote w:id="14">
    <w:p w14:paraId="7CA86375" w14:textId="48B29EC3" w:rsidR="00A452A9" w:rsidRPr="00A452A9" w:rsidRDefault="00A452A9">
      <w:pPr>
        <w:pStyle w:val="Sluttnotetekst"/>
        <w:rPr>
          <w:lang w:val="en-US"/>
        </w:rPr>
      </w:pPr>
      <w:r>
        <w:rPr>
          <w:rStyle w:val="Sluttnotereferanse"/>
        </w:rPr>
        <w:endnoteRef/>
      </w:r>
      <w:r w:rsidRPr="00604247">
        <w:t xml:space="preserve"> Becker, H., Berger, P., Luckmann, T., Burawoy, M., Gans, H., Gerson, K., ... &amp; Pottieger, A. (2002). </w:t>
      </w:r>
      <w:r w:rsidRPr="00A452A9">
        <w:rPr>
          <w:lang w:val="en-US"/>
        </w:rPr>
        <w:t xml:space="preserve">Observation and interviewing: Options and choices in qualitative research. </w:t>
      </w:r>
      <w:r w:rsidRPr="00A452A9">
        <w:rPr>
          <w:i/>
          <w:iCs/>
          <w:lang w:val="en-US"/>
        </w:rPr>
        <w:t>Qualitative research in action</w:t>
      </w:r>
      <w:r w:rsidRPr="00A452A9">
        <w:rPr>
          <w:lang w:val="en-US"/>
        </w:rPr>
        <w:t xml:space="preserve">, </w:t>
      </w:r>
      <w:r w:rsidRPr="00A452A9">
        <w:rPr>
          <w:i/>
          <w:iCs/>
          <w:lang w:val="en-US"/>
        </w:rPr>
        <w:t>6</w:t>
      </w:r>
      <w:r w:rsidRPr="00A452A9">
        <w:rPr>
          <w:lang w:val="en-US"/>
        </w:rPr>
        <w:t>, 200-224</w:t>
      </w:r>
    </w:p>
  </w:endnote>
  <w:endnote w:id="15">
    <w:p w14:paraId="20BAFFE6" w14:textId="4EF79DCB" w:rsidR="000D6155" w:rsidRPr="000D6155" w:rsidRDefault="000D6155" w:rsidP="000D6155">
      <w:pPr>
        <w:rPr>
          <w:rFonts w:eastAsia="Times New Roman" w:cs="Times New Roman"/>
          <w:szCs w:val="24"/>
          <w:lang w:val="en-US" w:eastAsia="nb-NO"/>
        </w:rPr>
      </w:pPr>
      <w:r>
        <w:rPr>
          <w:rStyle w:val="Sluttnotereferanse"/>
        </w:rPr>
        <w:endnoteRef/>
      </w:r>
      <w:r w:rsidRPr="000D6155">
        <w:rPr>
          <w:lang w:val="en-US"/>
        </w:rPr>
        <w:t xml:space="preserve"> </w:t>
      </w:r>
      <w:r w:rsidRPr="000D6155">
        <w:rPr>
          <w:rFonts w:eastAsia="Times New Roman" w:cs="Times New Roman"/>
          <w:szCs w:val="24"/>
          <w:lang w:val="en-US" w:eastAsia="nb-NO"/>
        </w:rPr>
        <w:t>KristinBraaa. (2001, January 1). Interpretation, intervention, and reduction in the organizational laboratory: a framework for in-context information system research. Retrieved from https://reader.elsevier.com/reader/sd/pii/S0959802298000186?token=11991C3ABABE4D05653F305B440A66FE79966EDB433BA08E2DD330083DFFDE0B790956DFBF91784C4CDF35F7B076A932</w:t>
      </w:r>
    </w:p>
  </w:endnote>
  <w:endnote w:id="16">
    <w:p w14:paraId="4E98377F" w14:textId="6D20EC7F" w:rsidR="000356B3" w:rsidRPr="00681844" w:rsidRDefault="000356B3" w:rsidP="000356B3">
      <w:pPr>
        <w:rPr>
          <w:rFonts w:eastAsia="Times New Roman" w:cs="Times New Roman"/>
          <w:szCs w:val="24"/>
          <w:lang w:val="en-US" w:eastAsia="nb-NO"/>
        </w:rPr>
      </w:pPr>
      <w:r>
        <w:rPr>
          <w:rStyle w:val="Sluttnotereferanse"/>
        </w:rPr>
        <w:endnoteRef/>
      </w:r>
      <w:r w:rsidRPr="000356B3">
        <w:rPr>
          <w:lang w:val="en-US"/>
        </w:rPr>
        <w:t xml:space="preserve"> </w:t>
      </w:r>
      <w:r w:rsidRPr="000356B3">
        <w:rPr>
          <w:rFonts w:eastAsia="Times New Roman" w:cs="Times New Roman"/>
          <w:szCs w:val="24"/>
          <w:lang w:val="en-US" w:eastAsia="nb-NO"/>
        </w:rPr>
        <w:t xml:space="preserve">McKay, J., &amp; Marshall, P. (2001). The dual imperatives of action research. </w:t>
      </w:r>
      <w:r w:rsidRPr="00681844">
        <w:rPr>
          <w:rFonts w:eastAsia="Times New Roman" w:cs="Times New Roman"/>
          <w:i/>
          <w:iCs/>
          <w:szCs w:val="24"/>
          <w:lang w:val="en-US" w:eastAsia="nb-NO"/>
        </w:rPr>
        <w:t>Information Technology &amp; People</w:t>
      </w:r>
      <w:r w:rsidRPr="00681844">
        <w:rPr>
          <w:rFonts w:eastAsia="Times New Roman" w:cs="Times New Roman"/>
          <w:szCs w:val="24"/>
          <w:lang w:val="en-US" w:eastAsia="nb-NO"/>
        </w:rPr>
        <w:t>.</w:t>
      </w:r>
    </w:p>
  </w:endnote>
  <w:endnote w:id="17">
    <w:p w14:paraId="3A1DC3C5" w14:textId="041A25A9" w:rsidR="00245F2F" w:rsidRPr="00681844" w:rsidRDefault="00245F2F" w:rsidP="00245F2F">
      <w:pPr>
        <w:rPr>
          <w:rFonts w:eastAsia="Times New Roman" w:cs="Times New Roman"/>
          <w:szCs w:val="24"/>
          <w:lang w:val="en-US" w:eastAsia="nb-NO"/>
        </w:rPr>
      </w:pPr>
      <w:r>
        <w:rPr>
          <w:rStyle w:val="Sluttnotereferanse"/>
        </w:rPr>
        <w:endnoteRef/>
      </w:r>
      <w:r w:rsidRPr="00681844">
        <w:rPr>
          <w:lang w:val="en-US"/>
        </w:rPr>
        <w:t xml:space="preserve"> </w:t>
      </w:r>
      <w:r w:rsidRPr="00681844">
        <w:rPr>
          <w:rFonts w:eastAsia="Times New Roman" w:cs="Times New Roman"/>
          <w:szCs w:val="24"/>
          <w:lang w:val="en-US" w:eastAsia="nb-NO"/>
        </w:rPr>
        <w:t>Roland, L. K., Sanner, T. A., Sæbø, J. I., &amp; Monteiro, E. (2017). P for Platform. Architectures of large-scale participatory design.</w:t>
      </w:r>
    </w:p>
  </w:endnote>
  <w:endnote w:id="18">
    <w:p w14:paraId="3C74AE02" w14:textId="545A9610" w:rsidR="00C74B84" w:rsidRDefault="00C74B84">
      <w:pPr>
        <w:pStyle w:val="Sluttnotetekst"/>
        <w:rPr>
          <w:lang w:val="en-US"/>
        </w:rPr>
      </w:pPr>
      <w:r>
        <w:rPr>
          <w:rStyle w:val="Sluttnotereferanse"/>
        </w:rPr>
        <w:endnoteRef/>
      </w:r>
      <w:r w:rsidRPr="00C74B84">
        <w:rPr>
          <w:lang w:val="en-US"/>
        </w:rPr>
        <w:t xml:space="preserve"> Boyce, C. &amp; Neale, P. (2006) “Conducting in-depth Interviews: A Guide for Designing and Conducting In-Depth Interviews”, Pathfinder International Tool Series</w:t>
      </w:r>
    </w:p>
    <w:p w14:paraId="323BD24C" w14:textId="77777777" w:rsidR="00C74B84" w:rsidRPr="00C74B84" w:rsidRDefault="00C74B84">
      <w:pPr>
        <w:pStyle w:val="Sluttnotetekst"/>
        <w:rPr>
          <w:lang w:val="en-US"/>
        </w:rPr>
      </w:pPr>
    </w:p>
  </w:endnote>
  <w:endnote w:id="19">
    <w:p w14:paraId="683264DF" w14:textId="1CA71E18" w:rsidR="00C6645A" w:rsidRDefault="00C6645A">
      <w:pPr>
        <w:pStyle w:val="Sluttnotetekst"/>
        <w:rPr>
          <w:rFonts w:eastAsia="Times New Roman" w:cs="Times New Roman"/>
          <w:szCs w:val="24"/>
          <w:lang w:val="en-US" w:eastAsia="nb-NO"/>
        </w:rPr>
      </w:pPr>
      <w:r>
        <w:rPr>
          <w:rStyle w:val="Sluttnotereferanse"/>
        </w:rPr>
        <w:endnoteRef/>
      </w:r>
      <w:r w:rsidRPr="00C6645A">
        <w:rPr>
          <w:lang w:val="en-US"/>
        </w:rPr>
        <w:t xml:space="preserve"> </w:t>
      </w:r>
      <w:r w:rsidRPr="00671E3D">
        <w:rPr>
          <w:rFonts w:eastAsia="Times New Roman" w:cs="Times New Roman"/>
          <w:szCs w:val="24"/>
          <w:lang w:val="en-US" w:eastAsia="nb-NO"/>
        </w:rPr>
        <w:t xml:space="preserve">Affairs, A. S. for P. (2014, December 2). Eye Tracking. Retrieved from </w:t>
      </w:r>
      <w:r w:rsidR="00102988">
        <w:fldChar w:fldCharType="begin"/>
      </w:r>
      <w:r w:rsidR="00102988" w:rsidRPr="00AE2DF3">
        <w:rPr>
          <w:lang w:val="en-US"/>
        </w:rPr>
        <w:instrText xml:space="preserve"> HYPERLINK "https://www.usability.gov/how-to-and-tools/methods/eye-tracking.html" </w:instrText>
      </w:r>
      <w:r w:rsidR="00102988">
        <w:fldChar w:fldCharType="separate"/>
      </w:r>
      <w:r w:rsidRPr="002B540D">
        <w:rPr>
          <w:rStyle w:val="Hyperkobling"/>
          <w:rFonts w:eastAsia="Times New Roman" w:cs="Times New Roman"/>
          <w:szCs w:val="24"/>
          <w:lang w:val="en-US" w:eastAsia="nb-NO"/>
        </w:rPr>
        <w:t>https://www.usability.gov/how-to-and-tools/methods/eye-tracking.html</w:t>
      </w:r>
      <w:r w:rsidR="00102988">
        <w:rPr>
          <w:rStyle w:val="Hyperkobling"/>
          <w:rFonts w:eastAsia="Times New Roman" w:cs="Times New Roman"/>
          <w:szCs w:val="24"/>
          <w:lang w:val="en-US" w:eastAsia="nb-NO"/>
        </w:rPr>
        <w:fldChar w:fldCharType="end"/>
      </w:r>
    </w:p>
    <w:p w14:paraId="591CB42B" w14:textId="77777777" w:rsidR="00C6645A" w:rsidRPr="00C6645A" w:rsidRDefault="00C6645A">
      <w:pPr>
        <w:pStyle w:val="Sluttnotetekst"/>
        <w:rPr>
          <w:lang w:val="en-US"/>
        </w:rPr>
      </w:pPr>
    </w:p>
  </w:endnote>
  <w:endnote w:id="20">
    <w:p w14:paraId="67CA06EE" w14:textId="77777777" w:rsidR="00604247" w:rsidRPr="007F230E" w:rsidRDefault="00604247" w:rsidP="00604247">
      <w:pPr>
        <w:pStyle w:val="Sluttnotetekst"/>
        <w:rPr>
          <w:lang w:val="en-US"/>
        </w:rPr>
      </w:pPr>
      <w:r>
        <w:rPr>
          <w:rStyle w:val="Sluttnotereferanse"/>
        </w:rPr>
        <w:endnoteRef/>
      </w:r>
      <w:r w:rsidRPr="009102BC">
        <w:rPr>
          <w:lang w:val="en-US"/>
        </w:rPr>
        <w:t xml:space="preserve"> Douglas, G. P., Gadabu, O. J., Joukes, S., Mumba, S., McKay, M. V., Ben-Smith, A., Jahn, A., Schouten, E. J., Landis Lewis, Z., van Oosterhout, J. J., Allain, T. J., Zachariah, R., Berger, S. D., Harries, A. D., &amp; Chimbwandira, F. (2010). Using touchscreen electronic medical record systems to support and monitor national scale-up of antiretroviral therapy in Malawi. </w:t>
      </w:r>
      <w:r w:rsidRPr="007F230E">
        <w:rPr>
          <w:i/>
          <w:iCs/>
          <w:lang w:val="en-US"/>
        </w:rPr>
        <w:t>PLoS medicine</w:t>
      </w:r>
      <w:r w:rsidRPr="007F230E">
        <w:rPr>
          <w:lang w:val="en-US"/>
        </w:rPr>
        <w:t xml:space="preserve">, </w:t>
      </w:r>
      <w:r w:rsidRPr="007F230E">
        <w:rPr>
          <w:i/>
          <w:iCs/>
          <w:lang w:val="en-US"/>
        </w:rPr>
        <w:t>7</w:t>
      </w:r>
      <w:r w:rsidRPr="007F230E">
        <w:rPr>
          <w:lang w:val="en-US"/>
        </w:rPr>
        <w:t xml:space="preserve">(8), e1000319. </w:t>
      </w:r>
      <w:hyperlink r:id="rId2" w:history="1">
        <w:r w:rsidRPr="007F230E">
          <w:rPr>
            <w:rStyle w:val="Hyperkobling"/>
            <w:lang w:val="en-US"/>
          </w:rPr>
          <w:t>https://doi.org/10.1371/journal.pmed.1000319</w:t>
        </w:r>
      </w:hyperlink>
    </w:p>
    <w:p w14:paraId="4C78B453" w14:textId="77777777" w:rsidR="00604247" w:rsidRPr="009102BC" w:rsidRDefault="00604247" w:rsidP="00604247">
      <w:pPr>
        <w:pStyle w:val="Sluttnotetekst"/>
        <w:rPr>
          <w:lang w:val="en-US"/>
        </w:rPr>
      </w:pPr>
    </w:p>
  </w:endnote>
  <w:endnote w:id="21">
    <w:p w14:paraId="10E4053A" w14:textId="43BF733F" w:rsidR="004C2A75" w:rsidRDefault="004C2A75">
      <w:pPr>
        <w:pStyle w:val="Sluttnotetekst"/>
        <w:rPr>
          <w:lang w:val="en-US"/>
        </w:rPr>
      </w:pPr>
      <w:r>
        <w:rPr>
          <w:rStyle w:val="Sluttnotereferanse"/>
        </w:rPr>
        <w:endnoteRef/>
      </w:r>
      <w:r w:rsidRPr="004C2A75">
        <w:rPr>
          <w:lang w:val="en-US"/>
        </w:rPr>
        <w:t xml:space="preserve"> Douglas, Gerald &amp; Gadabu, Oliver &amp; Joukes, Sabine &amp; Mumba, Soyapi &amp; McKay, Michael &amp; Ben-Smith, Anne &amp; Jahn, Andreas &amp; Schouten, Erik &amp; Landis-Lewis, Zach &amp; Oosterhout, Joep &amp; Allain, Theresa &amp; Zachariah, Rony &amp; Berger, Selma &amp; Harries, Anthony &amp; Chimbwandira, Frank. (2010). Text S6.</w:t>
      </w:r>
    </w:p>
    <w:p w14:paraId="22B51D44" w14:textId="77777777" w:rsidR="004C2A75" w:rsidRPr="004C2A75" w:rsidRDefault="004C2A75">
      <w:pPr>
        <w:pStyle w:val="Sluttnotetekst"/>
        <w:rPr>
          <w:lang w:val="en-US"/>
        </w:rPr>
      </w:pPr>
    </w:p>
  </w:endnote>
  <w:endnote w:id="22">
    <w:p w14:paraId="4DAAA227" w14:textId="77777777" w:rsidR="00604247" w:rsidRDefault="00604247" w:rsidP="00604247">
      <w:pPr>
        <w:pStyle w:val="Sluttnotetekst"/>
        <w:rPr>
          <w:lang w:val="en-US"/>
        </w:rPr>
      </w:pPr>
      <w:r>
        <w:rPr>
          <w:rStyle w:val="Sluttnotereferanse"/>
        </w:rPr>
        <w:endnoteRef/>
      </w:r>
      <w:r w:rsidRPr="004629DD">
        <w:rPr>
          <w:lang w:val="en-US"/>
        </w:rPr>
        <w:t xml:space="preserve"> Lippeveld, T. “</w:t>
      </w:r>
      <w:r w:rsidR="00102988">
        <w:fldChar w:fldCharType="begin"/>
      </w:r>
      <w:r w:rsidR="00102988" w:rsidRPr="00AE2DF3">
        <w:rPr>
          <w:lang w:val="en-US"/>
        </w:rPr>
        <w:instrText xml:space="preserve"> HYPERLINK "https://www.uio.no/studier/emner/matnat/ifi/INF5761/v18/pensumliste/resources/Lippeveld%20-%202001%20-%20Routine%20health%20information%20systems%20the%20glue%20of%20a%20.pdf" </w:instrText>
      </w:r>
      <w:r w:rsidR="00102988">
        <w:fldChar w:fldCharType="separate"/>
      </w:r>
      <w:r w:rsidRPr="004629DD">
        <w:rPr>
          <w:rStyle w:val="Hyperkobling"/>
          <w:lang w:val="en-US"/>
        </w:rPr>
        <w:t>Routine Health Information Systems: The Glue of a Unified Health System.</w:t>
      </w:r>
      <w:r w:rsidR="00102988">
        <w:rPr>
          <w:rStyle w:val="Hyperkobling"/>
          <w:lang w:val="en-US"/>
        </w:rPr>
        <w:fldChar w:fldCharType="end"/>
      </w:r>
      <w:r w:rsidRPr="004629DD">
        <w:rPr>
          <w:lang w:val="en-US"/>
        </w:rPr>
        <w:t>” In Keynote Address at the Workshop on Issues and Innovation in Routine Health Information in Developing Countries, Potomac, March, 14–16, 2001</w:t>
      </w:r>
    </w:p>
    <w:p w14:paraId="261B8F61" w14:textId="77777777" w:rsidR="00604247" w:rsidRPr="004629DD" w:rsidRDefault="00604247" w:rsidP="00604247">
      <w:pPr>
        <w:pStyle w:val="Sluttnotetekst"/>
        <w:rPr>
          <w:lang w:val="en-US"/>
        </w:rPr>
      </w:pPr>
    </w:p>
  </w:endnote>
  <w:endnote w:id="23">
    <w:p w14:paraId="2C2CBB8F" w14:textId="302E9CF5" w:rsidR="00142D88" w:rsidRPr="00142D88" w:rsidRDefault="00142D88" w:rsidP="00142D88">
      <w:pPr>
        <w:rPr>
          <w:rFonts w:eastAsia="Times New Roman" w:cs="Times New Roman"/>
          <w:szCs w:val="24"/>
          <w:lang w:val="en-US" w:eastAsia="nb-NO"/>
        </w:rPr>
      </w:pPr>
      <w:r>
        <w:rPr>
          <w:rStyle w:val="Sluttnotereferanse"/>
        </w:rPr>
        <w:endnoteRef/>
      </w:r>
      <w:r w:rsidRPr="00142D88">
        <w:rPr>
          <w:lang w:val="en-US"/>
        </w:rPr>
        <w:t xml:space="preserve"> </w:t>
      </w:r>
      <w:r w:rsidRPr="00142D88">
        <w:rPr>
          <w:rFonts w:eastAsia="Times New Roman" w:cs="Times New Roman"/>
          <w:szCs w:val="24"/>
          <w:lang w:val="en-US" w:eastAsia="nb-NO"/>
        </w:rPr>
        <w:t>About OpenMRS. (n.d.). Retrieved from https://openmrs.org/about/</w:t>
      </w:r>
    </w:p>
  </w:endnote>
  <w:endnote w:id="24">
    <w:p w14:paraId="0A585495" w14:textId="77777777" w:rsidR="00604247" w:rsidRPr="0055397C" w:rsidRDefault="00604247" w:rsidP="00604247">
      <w:pPr>
        <w:pStyle w:val="Sluttnotetekst"/>
        <w:rPr>
          <w:lang w:val="en-US"/>
        </w:rPr>
      </w:pPr>
      <w:r>
        <w:rPr>
          <w:rStyle w:val="Sluttnotereferanse"/>
        </w:rPr>
        <w:endnoteRef/>
      </w:r>
      <w:r w:rsidRPr="00A16B89">
        <w:rPr>
          <w:lang w:val="en-US"/>
        </w:rPr>
        <w:t xml:space="preserve"> </w:t>
      </w:r>
      <w:r w:rsidRPr="0055397C">
        <w:rPr>
          <w:lang w:val="en-US"/>
        </w:rPr>
        <w:t>Baobab Health Trust. (n.d.). Retrieved from https://healthmarketinnovations.org/program/baobab-health-trust</w:t>
      </w:r>
    </w:p>
    <w:p w14:paraId="79B19185" w14:textId="77777777" w:rsidR="00604247" w:rsidRPr="00A16B89" w:rsidRDefault="00604247" w:rsidP="00604247">
      <w:pPr>
        <w:pStyle w:val="Sluttnotetekst"/>
        <w:rPr>
          <w:lang w:val="en-US"/>
        </w:rPr>
      </w:pPr>
    </w:p>
  </w:endnote>
  <w:endnote w:id="25">
    <w:p w14:paraId="2C28A0C4" w14:textId="77777777" w:rsidR="00604247" w:rsidRPr="000E6B68" w:rsidRDefault="00604247" w:rsidP="00604247">
      <w:pPr>
        <w:rPr>
          <w:rFonts w:eastAsia="Times New Roman" w:cs="Times New Roman"/>
          <w:szCs w:val="24"/>
          <w:lang w:val="en-US" w:eastAsia="nb-NO"/>
        </w:rPr>
      </w:pPr>
      <w:r>
        <w:rPr>
          <w:rStyle w:val="Sluttnotereferanse"/>
        </w:rPr>
        <w:endnoteRef/>
      </w:r>
      <w:r w:rsidRPr="000E6B68">
        <w:rPr>
          <w:lang w:val="en-US"/>
        </w:rPr>
        <w:t xml:space="preserve"> </w:t>
      </w:r>
      <w:r w:rsidRPr="000E6B68">
        <w:rPr>
          <w:rFonts w:eastAsia="Times New Roman" w:cs="Times New Roman"/>
          <w:szCs w:val="24"/>
          <w:lang w:val="en-US" w:eastAsia="nb-NO"/>
        </w:rPr>
        <w:t>CommCare Fundamentals - CommCare Overview. (n.d.). Retrieved from https://confluence.dimagi.com/display/commcarepublic/CommCare Fundamentals - CommCare Overview</w:t>
      </w:r>
    </w:p>
    <w:p w14:paraId="2DAC4603" w14:textId="77777777" w:rsidR="00604247" w:rsidRPr="000E6B68" w:rsidRDefault="00604247" w:rsidP="00604247">
      <w:pPr>
        <w:pStyle w:val="Sluttnotetekst"/>
        <w:rPr>
          <w:lang w:val="en-US"/>
        </w:rPr>
      </w:pPr>
    </w:p>
  </w:endnote>
  <w:endnote w:id="26">
    <w:p w14:paraId="4506AD84" w14:textId="77777777" w:rsidR="00604247" w:rsidRPr="00534904" w:rsidRDefault="00604247" w:rsidP="00604247">
      <w:pPr>
        <w:rPr>
          <w:rFonts w:eastAsia="Times New Roman" w:cs="Times New Roman"/>
          <w:szCs w:val="24"/>
          <w:lang w:val="en-US" w:eastAsia="nb-NO"/>
        </w:rPr>
      </w:pPr>
      <w:r>
        <w:rPr>
          <w:rStyle w:val="Sluttnotereferanse"/>
        </w:rPr>
        <w:endnoteRef/>
      </w:r>
      <w:r w:rsidRPr="0092569F">
        <w:rPr>
          <w:lang w:val="en-US"/>
        </w:rPr>
        <w:t xml:space="preserve"> </w:t>
      </w:r>
      <w:r w:rsidRPr="0092569F">
        <w:rPr>
          <w:rFonts w:eastAsia="Times New Roman" w:cs="Times New Roman"/>
          <w:szCs w:val="24"/>
          <w:lang w:val="en-US" w:eastAsia="nb-NO"/>
        </w:rPr>
        <w:t>King, C. (2014, October 30). Electronic data capture in a rural African setting: evaluating experiences with different systems in Malawi. Retrieved February 19, 2020, from https://www.tandfonline.com/doi/full/10.3402/gha.v7.25878</w:t>
      </w:r>
    </w:p>
  </w:endnote>
  <w:endnote w:id="27">
    <w:p w14:paraId="56534B36" w14:textId="6AA82569" w:rsidR="00D264E2" w:rsidRDefault="00D264E2">
      <w:pPr>
        <w:pStyle w:val="Sluttnotetekst"/>
        <w:rPr>
          <w:lang w:val="en-US"/>
        </w:rPr>
      </w:pPr>
      <w:r>
        <w:rPr>
          <w:rStyle w:val="Sluttnotereferanse"/>
        </w:rPr>
        <w:endnoteRef/>
      </w:r>
      <w:r w:rsidRPr="00B553EC">
        <w:rPr>
          <w:lang w:val="en-US"/>
        </w:rPr>
        <w:t xml:space="preserve"> Josephine Borghi, Spy Munthali, Lameck B Million, Melisa Martinez-Alvarez, Health financing at district level in Malawi: an analysis of the distribution of funds at two points in time, </w:t>
      </w:r>
      <w:r w:rsidRPr="00B553EC">
        <w:rPr>
          <w:rStyle w:val="Utheving"/>
          <w:lang w:val="en-US"/>
        </w:rPr>
        <w:t>Health Policy and Planning</w:t>
      </w:r>
      <w:r w:rsidRPr="00B553EC">
        <w:rPr>
          <w:lang w:val="en-US"/>
        </w:rPr>
        <w:t xml:space="preserve">, Volume 33, Issue 1, January 2018, Pages 59–69, </w:t>
      </w:r>
      <w:r w:rsidR="00102988">
        <w:fldChar w:fldCharType="begin"/>
      </w:r>
      <w:r w:rsidR="00102988" w:rsidRPr="00AE2DF3">
        <w:rPr>
          <w:lang w:val="en-US"/>
        </w:rPr>
        <w:instrText xml:space="preserve"> HYPERLINK "https://doi.org/10.1093/heapol/czx130" </w:instrText>
      </w:r>
      <w:r w:rsidR="00102988">
        <w:fldChar w:fldCharType="separate"/>
      </w:r>
      <w:r w:rsidRPr="00B553EC">
        <w:rPr>
          <w:rStyle w:val="Hyperkobling"/>
          <w:lang w:val="en-US"/>
        </w:rPr>
        <w:t>https://doi.org/10.1093/heapol/czx130</w:t>
      </w:r>
      <w:r w:rsidR="00102988">
        <w:rPr>
          <w:rStyle w:val="Hyperkobling"/>
          <w:lang w:val="en-US"/>
        </w:rPr>
        <w:fldChar w:fldCharType="end"/>
      </w:r>
      <w:r w:rsidRPr="00B553EC">
        <w:rPr>
          <w:lang w:val="en-US"/>
        </w:rPr>
        <w:t xml:space="preserve"> </w:t>
      </w:r>
    </w:p>
    <w:p w14:paraId="4FB02E05" w14:textId="77777777" w:rsidR="00D264E2" w:rsidRPr="00B553EC" w:rsidRDefault="00D264E2">
      <w:pPr>
        <w:pStyle w:val="Sluttnotetekst"/>
        <w:rPr>
          <w:lang w:val="en-US"/>
        </w:rPr>
      </w:pPr>
    </w:p>
  </w:endnote>
  <w:endnote w:id="28">
    <w:p w14:paraId="5870DFAC" w14:textId="40363591" w:rsidR="00D264E2" w:rsidRPr="008D49D1" w:rsidRDefault="00D264E2">
      <w:pPr>
        <w:pStyle w:val="Sluttnotetekst"/>
        <w:rPr>
          <w:lang w:val="en-US"/>
        </w:rPr>
      </w:pPr>
      <w:r>
        <w:rPr>
          <w:rStyle w:val="Sluttnotereferanse"/>
        </w:rPr>
        <w:endnoteRef/>
      </w:r>
      <w:r w:rsidRPr="008D49D1">
        <w:rPr>
          <w:lang w:val="en-US"/>
        </w:rPr>
        <w:t xml:space="preserve"> Chaulagai, Cn &amp; Moyo, Chris &amp; Pendame, Rb. (2020). Health Management Information System in Malawi: Issues and Innovations.</w:t>
      </w:r>
      <w:r>
        <w:rPr>
          <w:lang w:val="en-US"/>
        </w:rPr>
        <w:t xml:space="preserve"> </w:t>
      </w:r>
    </w:p>
  </w:endnote>
  <w:endnote w:id="29">
    <w:p w14:paraId="74C41A27" w14:textId="77777777" w:rsidR="00D264E2" w:rsidRPr="001F1ADB" w:rsidRDefault="00D264E2" w:rsidP="00990982">
      <w:pPr>
        <w:rPr>
          <w:rFonts w:eastAsia="Times New Roman" w:cs="Times New Roman"/>
          <w:szCs w:val="24"/>
          <w:lang w:val="en-US" w:eastAsia="nb-NO"/>
        </w:rPr>
      </w:pPr>
      <w:r>
        <w:rPr>
          <w:rStyle w:val="Sluttnotereferanse"/>
        </w:rPr>
        <w:endnoteRef/>
      </w:r>
      <w:r w:rsidRPr="001F1ADB">
        <w:rPr>
          <w:lang w:val="en-US"/>
        </w:rPr>
        <w:t xml:space="preserve"> </w:t>
      </w:r>
      <w:r w:rsidRPr="003E7D48">
        <w:rPr>
          <w:rFonts w:eastAsia="Times New Roman" w:cs="Times New Roman"/>
          <w:szCs w:val="24"/>
          <w:lang w:val="en-US" w:eastAsia="nb-NO"/>
        </w:rPr>
        <w:t xml:space="preserve">DHIS2 USER MANUAL. (2016). Retrieved February 10, 2020, from </w:t>
      </w:r>
      <w:r w:rsidR="00102988">
        <w:fldChar w:fldCharType="begin"/>
      </w:r>
      <w:r w:rsidR="00102988" w:rsidRPr="00AE2DF3">
        <w:rPr>
          <w:lang w:val="en-US"/>
        </w:rPr>
        <w:instrText xml:space="preserve"> HYPERLINK "https://docs.dhis2.org/2.24/en/user/html/ch27.html" </w:instrText>
      </w:r>
      <w:r w:rsidR="00102988">
        <w:fldChar w:fldCharType="separate"/>
      </w:r>
      <w:r w:rsidRPr="00D77B18">
        <w:rPr>
          <w:rStyle w:val="Hyperkobling"/>
          <w:rFonts w:eastAsia="Times New Roman" w:cs="Times New Roman"/>
          <w:szCs w:val="24"/>
          <w:lang w:val="en-US" w:eastAsia="nb-NO"/>
        </w:rPr>
        <w:t>https://docs.dhis2.org/2.24/en/user/html/ch27.html</w:t>
      </w:r>
      <w:r w:rsidR="00102988">
        <w:rPr>
          <w:rStyle w:val="Hyperkobling"/>
          <w:rFonts w:eastAsia="Times New Roman" w:cs="Times New Roman"/>
          <w:szCs w:val="24"/>
          <w:lang w:val="en-US" w:eastAsia="nb-NO"/>
        </w:rPr>
        <w:fldChar w:fldCharType="end"/>
      </w:r>
      <w:r>
        <w:rPr>
          <w:rFonts w:eastAsia="Times New Roman" w:cs="Times New Roman"/>
          <w:szCs w:val="24"/>
          <w:lang w:val="en-US" w:eastAsia="nb-NO"/>
        </w:rPr>
        <w:t xml:space="preserve"> </w:t>
      </w:r>
    </w:p>
  </w:endnote>
  <w:endnote w:id="30">
    <w:p w14:paraId="6E70F2B4" w14:textId="7EB5D9CB" w:rsidR="00D264E2" w:rsidRPr="00973E8A" w:rsidRDefault="00D264E2" w:rsidP="00973E8A">
      <w:pPr>
        <w:rPr>
          <w:rFonts w:eastAsia="Times New Roman" w:cs="Times New Roman"/>
          <w:szCs w:val="24"/>
          <w:lang w:val="en-US" w:eastAsia="nb-NO"/>
        </w:rPr>
      </w:pPr>
      <w:r>
        <w:rPr>
          <w:rStyle w:val="Sluttnotereferanse"/>
        </w:rPr>
        <w:endnoteRef/>
      </w:r>
      <w:r w:rsidRPr="00973E8A">
        <w:rPr>
          <w:lang w:val="en-US"/>
        </w:rPr>
        <w:t xml:space="preserve"> </w:t>
      </w:r>
      <w:r w:rsidRPr="00973E8A">
        <w:rPr>
          <w:rFonts w:eastAsia="Times New Roman" w:cs="Times New Roman"/>
          <w:szCs w:val="24"/>
          <w:lang w:val="en-US" w:eastAsia="nb-NO"/>
        </w:rPr>
        <w:t xml:space="preserve">US20070271315A1 - Robust silo based system architecture. (n.d.). Retrieved from </w:t>
      </w:r>
      <w:r w:rsidR="00102988">
        <w:fldChar w:fldCharType="begin"/>
      </w:r>
      <w:r w:rsidR="00102988" w:rsidRPr="00AE2DF3">
        <w:rPr>
          <w:lang w:val="en-US"/>
        </w:rPr>
        <w:instrText xml:space="preserve"> HYPERLINK "https://patents.google.com/patent/US20070271315A1/en" </w:instrText>
      </w:r>
      <w:r w:rsidR="00102988">
        <w:fldChar w:fldCharType="separate"/>
      </w:r>
      <w:r w:rsidRPr="00D77B18">
        <w:rPr>
          <w:rStyle w:val="Hyperkobling"/>
          <w:rFonts w:eastAsia="Times New Roman" w:cs="Times New Roman"/>
          <w:szCs w:val="24"/>
          <w:lang w:val="en-US" w:eastAsia="nb-NO"/>
        </w:rPr>
        <w:t>https://patents.google.com/patent/US20070271315A1/en</w:t>
      </w:r>
      <w:r w:rsidR="00102988">
        <w:rPr>
          <w:rStyle w:val="Hyperkobling"/>
          <w:rFonts w:eastAsia="Times New Roman" w:cs="Times New Roman"/>
          <w:szCs w:val="24"/>
          <w:lang w:val="en-US" w:eastAsia="nb-NO"/>
        </w:rPr>
        <w:fldChar w:fldCharType="end"/>
      </w:r>
      <w:r>
        <w:rPr>
          <w:rFonts w:eastAsia="Times New Roman" w:cs="Times New Roman"/>
          <w:szCs w:val="24"/>
          <w:lang w:val="en-US" w:eastAsia="nb-NO"/>
        </w:rPr>
        <w:t xml:space="preserve"> </w:t>
      </w:r>
    </w:p>
  </w:endnote>
  <w:endnote w:id="31">
    <w:p w14:paraId="18720EAB" w14:textId="7A18286A" w:rsidR="00D264E2" w:rsidRPr="00E94EE2" w:rsidRDefault="00D264E2">
      <w:pPr>
        <w:pStyle w:val="Sluttnotetekst"/>
        <w:rPr>
          <w:lang w:val="en-US"/>
        </w:rPr>
      </w:pPr>
      <w:r>
        <w:rPr>
          <w:rStyle w:val="Sluttnotereferanse"/>
        </w:rPr>
        <w:endnoteRef/>
      </w:r>
      <w:r w:rsidRPr="00E94EE2">
        <w:rPr>
          <w:lang w:val="en-US"/>
        </w:rPr>
        <w:t xml:space="preserve"> </w:t>
      </w:r>
      <w:r>
        <w:rPr>
          <w:lang w:val="en-US"/>
        </w:rPr>
        <w:t xml:space="preserve">Elise Østmo, </w:t>
      </w:r>
      <w:r w:rsidRPr="00E94EE2">
        <w:rPr>
          <w:lang w:val="en-US"/>
        </w:rPr>
        <w:t>One Patient, one Record Keeping a patient record in HIV/AIDS care with Hybrid health information systems: An ethnographic case study from South Africa</w:t>
      </w:r>
      <w:r>
        <w:rPr>
          <w:lang w:val="en-US"/>
        </w:rPr>
        <w:t xml:space="preserve"> </w:t>
      </w:r>
    </w:p>
  </w:endnote>
  <w:endnote w:id="32">
    <w:p w14:paraId="28FDBD4E" w14:textId="77777777" w:rsidR="005276CB" w:rsidRPr="00C45720" w:rsidRDefault="005276CB" w:rsidP="005276CB">
      <w:pPr>
        <w:rPr>
          <w:rFonts w:eastAsia="Times New Roman" w:cs="Times New Roman"/>
          <w:szCs w:val="24"/>
          <w:lang w:val="en-US" w:eastAsia="nb-NO"/>
        </w:rPr>
      </w:pPr>
      <w:r>
        <w:rPr>
          <w:rStyle w:val="Sluttnotereferanse"/>
        </w:rPr>
        <w:endnoteRef/>
      </w:r>
      <w:r w:rsidRPr="00C45720">
        <w:rPr>
          <w:lang w:val="en-US"/>
        </w:rPr>
        <w:t xml:space="preserve"> </w:t>
      </w:r>
      <w:r w:rsidRPr="00C45720">
        <w:rPr>
          <w:rFonts w:eastAsia="Times New Roman" w:cs="Times New Roman"/>
          <w:szCs w:val="24"/>
          <w:lang w:val="en-US" w:eastAsia="nb-NO"/>
        </w:rPr>
        <w:t xml:space="preserve">About DHIS2. (n.d.). Retrieved February 19, 2020, from </w:t>
      </w:r>
      <w:r w:rsidR="00102988">
        <w:fldChar w:fldCharType="begin"/>
      </w:r>
      <w:r w:rsidR="00102988" w:rsidRPr="00AE2DF3">
        <w:rPr>
          <w:lang w:val="en-US"/>
        </w:rPr>
        <w:instrText xml:space="preserve"> HYPERLINK "https://www.dhis2.org/about" </w:instrText>
      </w:r>
      <w:r w:rsidR="00102988">
        <w:fldChar w:fldCharType="separate"/>
      </w:r>
      <w:r w:rsidRPr="006F6278">
        <w:rPr>
          <w:rStyle w:val="Hyperkobling"/>
          <w:rFonts w:eastAsia="Times New Roman" w:cs="Times New Roman"/>
          <w:szCs w:val="24"/>
          <w:lang w:val="en-US" w:eastAsia="nb-NO"/>
        </w:rPr>
        <w:t>https://www.dhis2.org/about</w:t>
      </w:r>
      <w:r w:rsidR="00102988">
        <w:rPr>
          <w:rStyle w:val="Hyperkobling"/>
          <w:rFonts w:eastAsia="Times New Roman" w:cs="Times New Roman"/>
          <w:szCs w:val="24"/>
          <w:lang w:val="en-US" w:eastAsia="nb-NO"/>
        </w:rPr>
        <w:fldChar w:fldCharType="end"/>
      </w:r>
      <w:r>
        <w:rPr>
          <w:rFonts w:eastAsia="Times New Roman" w:cs="Times New Roman"/>
          <w:szCs w:val="24"/>
          <w:lang w:val="en-US" w:eastAsia="nb-NO"/>
        </w:rPr>
        <w:t xml:space="preserve"> </w:t>
      </w:r>
    </w:p>
  </w:endnote>
  <w:endnote w:id="33">
    <w:p w14:paraId="2954252A" w14:textId="77777777" w:rsidR="005276CB" w:rsidRPr="00BA634E" w:rsidRDefault="005276CB" w:rsidP="005276CB">
      <w:pPr>
        <w:pStyle w:val="Sluttnotetekst"/>
        <w:rPr>
          <w:lang w:val="en-US"/>
        </w:rPr>
      </w:pPr>
      <w:r>
        <w:rPr>
          <w:rStyle w:val="Sluttnotereferanse"/>
        </w:rPr>
        <w:endnoteRef/>
      </w:r>
      <w:r w:rsidRPr="00BA634E">
        <w:rPr>
          <w:lang w:val="en-US"/>
        </w:rPr>
        <w:t xml:space="preserve"> Braa, Jørn &amp; Sahay, Sundeep. (2017). The DHIS2 Open Source Software Platform: Evolution Over Time and Space.</w:t>
      </w:r>
    </w:p>
  </w:endnote>
  <w:endnote w:id="34">
    <w:p w14:paraId="1C228F35" w14:textId="77777777" w:rsidR="005276CB" w:rsidRPr="00780C6C" w:rsidRDefault="005276CB" w:rsidP="005276CB">
      <w:pPr>
        <w:pStyle w:val="Sluttnotetekst"/>
        <w:rPr>
          <w:lang w:val="en-US"/>
        </w:rPr>
      </w:pPr>
      <w:r>
        <w:rPr>
          <w:rStyle w:val="Sluttnotereferanse"/>
        </w:rPr>
        <w:endnoteRef/>
      </w:r>
      <w:r w:rsidRPr="00780C6C">
        <w:t xml:space="preserve"> </w:t>
      </w:r>
      <w:r>
        <w:t xml:space="preserve">Roland, L. K., Sanner, T. A., Sæbø, J. I., &amp; Monteiro, E. (2017). </w:t>
      </w:r>
      <w:r w:rsidRPr="00252169">
        <w:rPr>
          <w:lang w:val="en-US"/>
        </w:rPr>
        <w:t>P for Platform. Architectures of large-scale participatory design.</w:t>
      </w:r>
    </w:p>
  </w:endnote>
  <w:endnote w:id="35">
    <w:p w14:paraId="1D751F0B" w14:textId="77777777" w:rsidR="00D264E2" w:rsidRPr="00D045D5" w:rsidRDefault="00D264E2" w:rsidP="005D5EF9">
      <w:pPr>
        <w:pStyle w:val="Sluttnotetekst"/>
        <w:rPr>
          <w:lang w:val="en-US"/>
        </w:rPr>
      </w:pPr>
      <w:r>
        <w:rPr>
          <w:rStyle w:val="Sluttnotereferanse"/>
        </w:rPr>
        <w:endnoteRef/>
      </w:r>
      <w:r w:rsidRPr="005276CB">
        <w:rPr>
          <w:lang w:val="en-US"/>
        </w:rPr>
        <w:t xml:space="preserve"> Braa, Kristin &amp; Nielsen, Petter &amp; Titlestad, Ola. </w:t>
      </w:r>
      <w:r w:rsidRPr="00D045D5">
        <w:rPr>
          <w:lang w:val="en-US"/>
        </w:rPr>
        <w:t>(2014). Innovation for Health in Developing Countries.</w:t>
      </w:r>
    </w:p>
  </w:endnote>
  <w:endnote w:id="36">
    <w:p w14:paraId="3134BAAC" w14:textId="77777777" w:rsidR="00D264E2" w:rsidRPr="006D489A" w:rsidRDefault="00D264E2" w:rsidP="005D5EF9">
      <w:pPr>
        <w:pStyle w:val="Sluttnotetekst"/>
      </w:pPr>
      <w:r>
        <w:rPr>
          <w:rStyle w:val="Sluttnotereferanse"/>
        </w:rPr>
        <w:endnoteRef/>
      </w:r>
      <w:r w:rsidRPr="005D5EF9">
        <w:t xml:space="preserve"> Cappelen Damm. </w:t>
      </w:r>
      <w:r w:rsidRPr="006D489A">
        <w:t xml:space="preserve">(2018). Minimalisme. In </w:t>
      </w:r>
      <w:r w:rsidRPr="006D489A">
        <w:rPr>
          <w:i/>
          <w:iCs/>
        </w:rPr>
        <w:t>Tenk enkelt</w:t>
      </w:r>
      <w:r w:rsidRPr="006D489A">
        <w:t>.</w:t>
      </w:r>
    </w:p>
    <w:p w14:paraId="4EEA19E5" w14:textId="77777777" w:rsidR="00D264E2" w:rsidRPr="006D489A" w:rsidRDefault="00D264E2" w:rsidP="005D5EF9">
      <w:pPr>
        <w:pStyle w:val="Sluttnotetekst"/>
      </w:pPr>
    </w:p>
  </w:endnote>
  <w:endnote w:id="37">
    <w:p w14:paraId="05F055FD" w14:textId="77777777" w:rsidR="00D264E2" w:rsidRPr="0086794A" w:rsidRDefault="00D264E2" w:rsidP="005D5EF9">
      <w:pPr>
        <w:pStyle w:val="Sluttnotetekst"/>
        <w:rPr>
          <w:lang w:val="en-US"/>
        </w:rPr>
      </w:pPr>
      <w:r>
        <w:rPr>
          <w:rStyle w:val="Sluttnotereferanse"/>
        </w:rPr>
        <w:endnoteRef/>
      </w:r>
      <w:r w:rsidRPr="0086794A">
        <w:rPr>
          <w:lang w:val="en-US"/>
        </w:rPr>
        <w:t xml:space="preserve"> Affairs, A. S. for P. (2014, February 19). Prototyping. Retrieved February 17, 2020, from https://www.usability.gov/how-to-and-tools/methods/prototyping.html</w:t>
      </w:r>
    </w:p>
    <w:p w14:paraId="701F7EAF" w14:textId="77777777" w:rsidR="00D264E2" w:rsidRPr="0086794A" w:rsidRDefault="00D264E2" w:rsidP="005D5EF9">
      <w:pPr>
        <w:pStyle w:val="Sluttnotetekst"/>
        <w:rPr>
          <w:lang w:val="en-US"/>
        </w:rPr>
      </w:pPr>
    </w:p>
  </w:endnote>
  <w:endnote w:id="38">
    <w:p w14:paraId="034BED20" w14:textId="77777777" w:rsidR="00D264E2" w:rsidRPr="005D5EF9" w:rsidRDefault="00D264E2" w:rsidP="005D5EF9">
      <w:pPr>
        <w:pStyle w:val="Sluttnotetekst"/>
        <w:rPr>
          <w:lang w:val="en-US"/>
        </w:rPr>
      </w:pPr>
      <w:r>
        <w:rPr>
          <w:rStyle w:val="Sluttnotereferanse"/>
        </w:rPr>
        <w:endnoteRef/>
      </w:r>
      <w:r w:rsidRPr="00B30D52">
        <w:rPr>
          <w:lang w:val="en-US"/>
        </w:rPr>
        <w:t xml:space="preserve"> </w:t>
      </w:r>
      <w:r w:rsidRPr="005D5EF9">
        <w:rPr>
          <w:lang w:val="en-US"/>
        </w:rPr>
        <w:t>Overview. (n.d.). Retrieved from https://www.dhis2.org/android</w:t>
      </w:r>
    </w:p>
    <w:p w14:paraId="12D48752" w14:textId="77777777" w:rsidR="00D264E2" w:rsidRPr="00B30D52" w:rsidRDefault="00D264E2" w:rsidP="005D5EF9">
      <w:pPr>
        <w:pStyle w:val="Sluttnotetekst"/>
        <w:rPr>
          <w:lang w:val="en-US"/>
        </w:rPr>
      </w:pPr>
    </w:p>
  </w:endnote>
  <w:endnote w:id="39">
    <w:p w14:paraId="7544BF89" w14:textId="6307FA9E" w:rsidR="00887AB3" w:rsidRDefault="00887AB3">
      <w:pPr>
        <w:pStyle w:val="Sluttnotetekst"/>
      </w:pPr>
      <w:r>
        <w:rPr>
          <w:rStyle w:val="Sluttnotereferanse"/>
        </w:rPr>
        <w:endnoteRef/>
      </w:r>
      <w:r w:rsidRPr="00887AB3">
        <w:rPr>
          <w:lang w:val="en-US"/>
        </w:rPr>
        <w:t xml:space="preserve"> Orlikowski, W. J. (1992). The duality of technology: Rethinking the concept of technology in organizations. </w:t>
      </w:r>
      <w:r>
        <w:rPr>
          <w:i/>
          <w:iCs/>
        </w:rPr>
        <w:t>Organization science</w:t>
      </w:r>
      <w:r>
        <w:t xml:space="preserve">, </w:t>
      </w:r>
      <w:r>
        <w:rPr>
          <w:i/>
          <w:iCs/>
        </w:rPr>
        <w:t>3</w:t>
      </w:r>
      <w:r>
        <w:t>(3), 398-42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hnschrift Condense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7978766"/>
      <w:docPartObj>
        <w:docPartGallery w:val="Page Numbers (Bottom of Page)"/>
        <w:docPartUnique/>
      </w:docPartObj>
    </w:sdtPr>
    <w:sdtEndPr/>
    <w:sdtContent>
      <w:p w14:paraId="51614EE8" w14:textId="77777777" w:rsidR="00D264E2" w:rsidRDefault="00D264E2">
        <w:pPr>
          <w:pStyle w:val="Bunntekst"/>
        </w:pPr>
        <w:r>
          <w:fldChar w:fldCharType="begin"/>
        </w:r>
        <w:r>
          <w:instrText xml:space="preserve"> PAGE   \* MERGEFORMAT </w:instrText>
        </w:r>
        <w:r>
          <w:fldChar w:fldCharType="separate"/>
        </w:r>
        <w:r>
          <w:rPr>
            <w:noProof/>
          </w:rPr>
          <w:t>2</w:t>
        </w:r>
        <w:r>
          <w:rPr>
            <w:noProof/>
          </w:rPr>
          <w:fldChar w:fldCharType="end"/>
        </w:r>
      </w:p>
    </w:sdtContent>
  </w:sdt>
  <w:p w14:paraId="1D1CFF70" w14:textId="77777777" w:rsidR="00D264E2" w:rsidRDefault="00D264E2">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3482732"/>
      <w:docPartObj>
        <w:docPartGallery w:val="Page Numbers (Bottom of Page)"/>
        <w:docPartUnique/>
      </w:docPartObj>
    </w:sdtPr>
    <w:sdtEndPr/>
    <w:sdtContent>
      <w:p w14:paraId="5B7491B4" w14:textId="77777777" w:rsidR="00D264E2" w:rsidRDefault="00D264E2">
        <w:pPr>
          <w:pStyle w:val="Bunntekst"/>
          <w:jc w:val="right"/>
        </w:pPr>
        <w:r>
          <w:fldChar w:fldCharType="begin"/>
        </w:r>
        <w:r>
          <w:instrText xml:space="preserve"> PAGE   \* MERGEFORMAT </w:instrText>
        </w:r>
        <w:r>
          <w:fldChar w:fldCharType="separate"/>
        </w:r>
        <w:r>
          <w:rPr>
            <w:noProof/>
          </w:rPr>
          <w:t>3</w:t>
        </w:r>
        <w:r>
          <w:rPr>
            <w:noProof/>
          </w:rPr>
          <w:fldChar w:fldCharType="end"/>
        </w:r>
      </w:p>
    </w:sdtContent>
  </w:sdt>
  <w:p w14:paraId="220686D3" w14:textId="77777777" w:rsidR="00D264E2" w:rsidRDefault="00D264E2">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B38CEA" w14:textId="77777777" w:rsidR="00102988" w:rsidRDefault="00102988" w:rsidP="004A47DA">
      <w:pPr>
        <w:spacing w:after="0" w:line="240" w:lineRule="auto"/>
      </w:pPr>
      <w:r>
        <w:separator/>
      </w:r>
    </w:p>
  </w:footnote>
  <w:footnote w:type="continuationSeparator" w:id="0">
    <w:p w14:paraId="6C47EB4D" w14:textId="77777777" w:rsidR="00102988" w:rsidRDefault="00102988" w:rsidP="004A47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E3769"/>
    <w:multiLevelType w:val="multilevel"/>
    <w:tmpl w:val="6888C9B8"/>
    <w:lvl w:ilvl="0">
      <w:start w:val="1"/>
      <w:numFmt w:val="decimal"/>
      <w:lvlText w:val="%1"/>
      <w:lvlJc w:val="left"/>
      <w:pPr>
        <w:ind w:left="357" w:firstLine="0"/>
      </w:pPr>
      <w:rPr>
        <w:rFonts w:hint="default"/>
      </w:rPr>
    </w:lvl>
    <w:lvl w:ilvl="1">
      <w:start w:val="1"/>
      <w:numFmt w:val="decimal"/>
      <w:lvlText w:val="%2.1"/>
      <w:lvlJc w:val="left"/>
      <w:pPr>
        <w:ind w:left="357" w:firstLine="0"/>
      </w:pPr>
      <w:rPr>
        <w:rFonts w:hint="default"/>
      </w:rPr>
    </w:lvl>
    <w:lvl w:ilvl="2">
      <w:start w:val="1"/>
      <w:numFmt w:val="decimal"/>
      <w:lvlRestart w:val="1"/>
      <w:lvlText w:val="%3.1.1"/>
      <w:lvlJc w:val="left"/>
      <w:pPr>
        <w:ind w:left="357" w:firstLine="0"/>
      </w:pPr>
      <w:rPr>
        <w:rFonts w:hint="default"/>
      </w:rPr>
    </w:lvl>
    <w:lvl w:ilvl="3">
      <w:start w:val="1"/>
      <w:numFmt w:val="decimal"/>
      <w:lvlText w:val="(%4)"/>
      <w:lvlJc w:val="left"/>
      <w:pPr>
        <w:ind w:left="357" w:firstLine="0"/>
      </w:pPr>
      <w:rPr>
        <w:rFonts w:hint="default"/>
      </w:rPr>
    </w:lvl>
    <w:lvl w:ilvl="4">
      <w:start w:val="1"/>
      <w:numFmt w:val="lowerLetter"/>
      <w:lvlText w:val="(%5)"/>
      <w:lvlJc w:val="left"/>
      <w:pPr>
        <w:ind w:left="357" w:firstLine="0"/>
      </w:pPr>
      <w:rPr>
        <w:rFonts w:hint="default"/>
      </w:rPr>
    </w:lvl>
    <w:lvl w:ilvl="5">
      <w:start w:val="1"/>
      <w:numFmt w:val="lowerRoman"/>
      <w:lvlText w:val="(%6)"/>
      <w:lvlJc w:val="left"/>
      <w:pPr>
        <w:ind w:left="357" w:firstLine="0"/>
      </w:pPr>
      <w:rPr>
        <w:rFonts w:hint="default"/>
      </w:rPr>
    </w:lvl>
    <w:lvl w:ilvl="6">
      <w:start w:val="1"/>
      <w:numFmt w:val="decimal"/>
      <w:lvlText w:val="%7."/>
      <w:lvlJc w:val="left"/>
      <w:pPr>
        <w:ind w:left="357" w:firstLine="0"/>
      </w:pPr>
      <w:rPr>
        <w:rFonts w:hint="default"/>
      </w:rPr>
    </w:lvl>
    <w:lvl w:ilvl="7">
      <w:start w:val="1"/>
      <w:numFmt w:val="lowerLetter"/>
      <w:lvlText w:val="%8."/>
      <w:lvlJc w:val="left"/>
      <w:pPr>
        <w:ind w:left="357" w:firstLine="0"/>
      </w:pPr>
      <w:rPr>
        <w:rFonts w:hint="default"/>
      </w:rPr>
    </w:lvl>
    <w:lvl w:ilvl="8">
      <w:start w:val="1"/>
      <w:numFmt w:val="lowerRoman"/>
      <w:lvlText w:val="%9."/>
      <w:lvlJc w:val="left"/>
      <w:pPr>
        <w:ind w:left="357" w:firstLine="0"/>
      </w:pPr>
      <w:rPr>
        <w:rFonts w:hint="default"/>
      </w:rPr>
    </w:lvl>
  </w:abstractNum>
  <w:abstractNum w:abstractNumId="1" w15:restartNumberingAfterBreak="0">
    <w:nsid w:val="115C3B91"/>
    <w:multiLevelType w:val="multilevel"/>
    <w:tmpl w:val="FF5270FE"/>
    <w:lvl w:ilvl="0">
      <w:start w:val="1"/>
      <w:numFmt w:val="decimal"/>
      <w:lvlText w:val="%1"/>
      <w:lvlJc w:val="left"/>
      <w:pPr>
        <w:ind w:left="357" w:firstLine="0"/>
      </w:pPr>
      <w:rPr>
        <w:rFonts w:hint="default"/>
      </w:rPr>
    </w:lvl>
    <w:lvl w:ilvl="1">
      <w:start w:val="1"/>
      <w:numFmt w:val="none"/>
      <w:isLgl/>
      <w:lvlText w:val="%1.1"/>
      <w:lvlJc w:val="left"/>
      <w:pPr>
        <w:ind w:left="357" w:firstLine="0"/>
      </w:pPr>
      <w:rPr>
        <w:rFonts w:hint="default"/>
      </w:rPr>
    </w:lvl>
    <w:lvl w:ilvl="2">
      <w:start w:val="1"/>
      <w:numFmt w:val="none"/>
      <w:isLgl/>
      <w:lvlText w:val="%1.1.1"/>
      <w:lvlJc w:val="left"/>
      <w:pPr>
        <w:tabs>
          <w:tab w:val="num" w:pos="357"/>
        </w:tabs>
        <w:ind w:left="357" w:firstLine="0"/>
      </w:pPr>
      <w:rPr>
        <w:rFonts w:hint="default"/>
      </w:rPr>
    </w:lvl>
    <w:lvl w:ilvl="3">
      <w:start w:val="1"/>
      <w:numFmt w:val="decimal"/>
      <w:lvlText w:val="(%4)"/>
      <w:lvlJc w:val="left"/>
      <w:pPr>
        <w:ind w:left="357" w:firstLine="0"/>
      </w:pPr>
      <w:rPr>
        <w:rFonts w:hint="default"/>
      </w:rPr>
    </w:lvl>
    <w:lvl w:ilvl="4">
      <w:start w:val="1"/>
      <w:numFmt w:val="lowerLetter"/>
      <w:lvlText w:val="(%5)"/>
      <w:lvlJc w:val="left"/>
      <w:pPr>
        <w:ind w:left="357" w:firstLine="0"/>
      </w:pPr>
      <w:rPr>
        <w:rFonts w:hint="default"/>
      </w:rPr>
    </w:lvl>
    <w:lvl w:ilvl="5">
      <w:start w:val="1"/>
      <w:numFmt w:val="lowerRoman"/>
      <w:lvlText w:val="(%6)"/>
      <w:lvlJc w:val="left"/>
      <w:pPr>
        <w:ind w:left="357" w:firstLine="0"/>
      </w:pPr>
      <w:rPr>
        <w:rFonts w:hint="default"/>
      </w:rPr>
    </w:lvl>
    <w:lvl w:ilvl="6">
      <w:start w:val="1"/>
      <w:numFmt w:val="decimal"/>
      <w:lvlText w:val="%7."/>
      <w:lvlJc w:val="left"/>
      <w:pPr>
        <w:ind w:left="357" w:firstLine="0"/>
      </w:pPr>
      <w:rPr>
        <w:rFonts w:hint="default"/>
      </w:rPr>
    </w:lvl>
    <w:lvl w:ilvl="7">
      <w:start w:val="1"/>
      <w:numFmt w:val="lowerLetter"/>
      <w:lvlText w:val="%8."/>
      <w:lvlJc w:val="left"/>
      <w:pPr>
        <w:ind w:left="357" w:firstLine="0"/>
      </w:pPr>
      <w:rPr>
        <w:rFonts w:hint="default"/>
      </w:rPr>
    </w:lvl>
    <w:lvl w:ilvl="8">
      <w:start w:val="1"/>
      <w:numFmt w:val="lowerRoman"/>
      <w:lvlText w:val="%9."/>
      <w:lvlJc w:val="left"/>
      <w:pPr>
        <w:ind w:left="357" w:firstLine="0"/>
      </w:pPr>
      <w:rPr>
        <w:rFonts w:hint="default"/>
      </w:rPr>
    </w:lvl>
  </w:abstractNum>
  <w:abstractNum w:abstractNumId="2" w15:restartNumberingAfterBreak="0">
    <w:nsid w:val="16A60C1F"/>
    <w:multiLevelType w:val="hybridMultilevel"/>
    <w:tmpl w:val="4A58A352"/>
    <w:lvl w:ilvl="0" w:tplc="8D706550">
      <w:start w:val="2"/>
      <w:numFmt w:val="bullet"/>
      <w:lvlText w:val=""/>
      <w:lvlJc w:val="left"/>
      <w:pPr>
        <w:ind w:left="720" w:hanging="360"/>
      </w:pPr>
      <w:rPr>
        <w:rFonts w:ascii="Symbol" w:eastAsiaTheme="minorHAnsi" w:hAnsi="Symbol"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1CB16EC3"/>
    <w:multiLevelType w:val="hybridMultilevel"/>
    <w:tmpl w:val="032AA9CE"/>
    <w:lvl w:ilvl="0" w:tplc="BAE8D7D0">
      <w:numFmt w:val="bullet"/>
      <w:lvlText w:val=""/>
      <w:lvlJc w:val="left"/>
      <w:pPr>
        <w:ind w:left="720" w:hanging="360"/>
      </w:pPr>
      <w:rPr>
        <w:rFonts w:ascii="Symbol" w:eastAsiaTheme="minorHAnsi" w:hAnsi="Symbol" w:cstheme="minorBidi"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240E75F0"/>
    <w:multiLevelType w:val="hybridMultilevel"/>
    <w:tmpl w:val="21F2BC26"/>
    <w:lvl w:ilvl="0" w:tplc="0E927CB2">
      <w:numFmt w:val="bullet"/>
      <w:lvlText w:val="-"/>
      <w:lvlJc w:val="left"/>
      <w:pPr>
        <w:ind w:left="720" w:hanging="360"/>
      </w:pPr>
      <w:rPr>
        <w:rFonts w:ascii="Times New Roman" w:eastAsiaTheme="minorHAnsi" w:hAnsi="Times New Roman" w:cs="Times New Roman"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25BF4E1A"/>
    <w:multiLevelType w:val="hybridMultilevel"/>
    <w:tmpl w:val="8B5EFDC2"/>
    <w:lvl w:ilvl="0" w:tplc="EBF478F4">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2CC52ABA"/>
    <w:multiLevelType w:val="hybridMultilevel"/>
    <w:tmpl w:val="ACDC270A"/>
    <w:lvl w:ilvl="0" w:tplc="E83A9B12">
      <w:start w:val="8"/>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3FC51760"/>
    <w:multiLevelType w:val="hybridMultilevel"/>
    <w:tmpl w:val="44A2598A"/>
    <w:lvl w:ilvl="0" w:tplc="BA96A80C">
      <w:numFmt w:val="bullet"/>
      <w:lvlText w:val=""/>
      <w:lvlJc w:val="left"/>
      <w:pPr>
        <w:ind w:left="720" w:hanging="360"/>
      </w:pPr>
      <w:rPr>
        <w:rFonts w:ascii="Symbol" w:eastAsiaTheme="minorHAnsi" w:hAnsi="Symbol"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655E0363"/>
    <w:multiLevelType w:val="multilevel"/>
    <w:tmpl w:val="A64AE3A6"/>
    <w:lvl w:ilvl="0">
      <w:start w:val="1"/>
      <w:numFmt w:val="decimal"/>
      <w:pStyle w:val="1DUOOverskrift"/>
      <w:lvlText w:val="%1"/>
      <w:lvlJc w:val="left"/>
      <w:pPr>
        <w:ind w:left="357" w:firstLine="0"/>
      </w:pPr>
      <w:rPr>
        <w:rFonts w:hint="default"/>
      </w:rPr>
    </w:lvl>
    <w:lvl w:ilvl="1">
      <w:start w:val="1"/>
      <w:numFmt w:val="decimal"/>
      <w:pStyle w:val="2DUOOverskrift"/>
      <w:lvlText w:val="%1.%2"/>
      <w:lvlJc w:val="left"/>
      <w:pPr>
        <w:ind w:left="357" w:firstLine="0"/>
      </w:pPr>
      <w:rPr>
        <w:rFonts w:hint="default"/>
      </w:rPr>
    </w:lvl>
    <w:lvl w:ilvl="2">
      <w:start w:val="1"/>
      <w:numFmt w:val="decimal"/>
      <w:pStyle w:val="3DUOOverskrift"/>
      <w:lvlText w:val="%1.%2.%3"/>
      <w:lvlJc w:val="left"/>
      <w:pPr>
        <w:tabs>
          <w:tab w:val="num" w:pos="357"/>
        </w:tabs>
        <w:ind w:left="357" w:firstLine="0"/>
      </w:pPr>
      <w:rPr>
        <w:rFonts w:hint="default"/>
      </w:rPr>
    </w:lvl>
    <w:lvl w:ilvl="3">
      <w:start w:val="1"/>
      <w:numFmt w:val="decimal"/>
      <w:lvlText w:val="(%4)"/>
      <w:lvlJc w:val="left"/>
      <w:pPr>
        <w:ind w:left="357" w:firstLine="0"/>
      </w:pPr>
      <w:rPr>
        <w:rFonts w:hint="default"/>
      </w:rPr>
    </w:lvl>
    <w:lvl w:ilvl="4">
      <w:start w:val="1"/>
      <w:numFmt w:val="lowerLetter"/>
      <w:lvlText w:val="(%5)"/>
      <w:lvlJc w:val="left"/>
      <w:pPr>
        <w:ind w:left="357" w:firstLine="0"/>
      </w:pPr>
      <w:rPr>
        <w:rFonts w:hint="default"/>
      </w:rPr>
    </w:lvl>
    <w:lvl w:ilvl="5">
      <w:start w:val="1"/>
      <w:numFmt w:val="lowerRoman"/>
      <w:lvlText w:val="(%6)"/>
      <w:lvlJc w:val="left"/>
      <w:pPr>
        <w:ind w:left="357" w:firstLine="0"/>
      </w:pPr>
      <w:rPr>
        <w:rFonts w:hint="default"/>
      </w:rPr>
    </w:lvl>
    <w:lvl w:ilvl="6">
      <w:start w:val="1"/>
      <w:numFmt w:val="decimal"/>
      <w:lvlText w:val="%7."/>
      <w:lvlJc w:val="left"/>
      <w:pPr>
        <w:ind w:left="357" w:firstLine="0"/>
      </w:pPr>
      <w:rPr>
        <w:rFonts w:hint="default"/>
      </w:rPr>
    </w:lvl>
    <w:lvl w:ilvl="7">
      <w:start w:val="1"/>
      <w:numFmt w:val="lowerLetter"/>
      <w:lvlText w:val="%8."/>
      <w:lvlJc w:val="left"/>
      <w:pPr>
        <w:ind w:left="357" w:firstLine="0"/>
      </w:pPr>
      <w:rPr>
        <w:rFonts w:hint="default"/>
      </w:rPr>
    </w:lvl>
    <w:lvl w:ilvl="8">
      <w:start w:val="1"/>
      <w:numFmt w:val="lowerRoman"/>
      <w:lvlText w:val="%9."/>
      <w:lvlJc w:val="left"/>
      <w:pPr>
        <w:ind w:left="357" w:firstLine="0"/>
      </w:pPr>
      <w:rPr>
        <w:rFonts w:hint="default"/>
      </w:rPr>
    </w:lvl>
  </w:abstractNum>
  <w:abstractNum w:abstractNumId="9" w15:restartNumberingAfterBreak="0">
    <w:nsid w:val="65722629"/>
    <w:multiLevelType w:val="multilevel"/>
    <w:tmpl w:val="5ED45AEA"/>
    <w:lvl w:ilvl="0">
      <w:start w:val="1"/>
      <w:numFmt w:val="decimal"/>
      <w:lvlText w:val="1.1.%1"/>
      <w:lvlJc w:val="left"/>
      <w:pPr>
        <w:ind w:left="357" w:firstLine="0"/>
      </w:pPr>
      <w:rPr>
        <w:rFonts w:hint="default"/>
      </w:rPr>
    </w:lvl>
    <w:lvl w:ilvl="1">
      <w:start w:val="1"/>
      <w:numFmt w:val="decimal"/>
      <w:lvlText w:val="%2.1"/>
      <w:lvlJc w:val="left"/>
      <w:pPr>
        <w:ind w:left="714" w:firstLine="0"/>
      </w:pPr>
      <w:rPr>
        <w:rFonts w:hint="default"/>
      </w:rPr>
    </w:lvl>
    <w:lvl w:ilvl="2">
      <w:start w:val="1"/>
      <w:numFmt w:val="decimal"/>
      <w:lvlRestart w:val="1"/>
      <w:lvlText w:val="1.1.%3"/>
      <w:lvlJc w:val="left"/>
      <w:pPr>
        <w:ind w:left="1071" w:firstLine="0"/>
      </w:pPr>
      <w:rPr>
        <w:rFonts w:hint="default"/>
      </w:rPr>
    </w:lvl>
    <w:lvl w:ilvl="3">
      <w:start w:val="1"/>
      <w:numFmt w:val="decimal"/>
      <w:lvlText w:val="(%4)"/>
      <w:lvlJc w:val="left"/>
      <w:pPr>
        <w:ind w:left="1428" w:firstLine="0"/>
      </w:pPr>
      <w:rPr>
        <w:rFonts w:hint="default"/>
      </w:rPr>
    </w:lvl>
    <w:lvl w:ilvl="4">
      <w:start w:val="1"/>
      <w:numFmt w:val="lowerLetter"/>
      <w:lvlText w:val="(%5)"/>
      <w:lvlJc w:val="left"/>
      <w:pPr>
        <w:ind w:left="1785" w:firstLine="0"/>
      </w:pPr>
      <w:rPr>
        <w:rFonts w:hint="default"/>
      </w:rPr>
    </w:lvl>
    <w:lvl w:ilvl="5">
      <w:start w:val="1"/>
      <w:numFmt w:val="lowerRoman"/>
      <w:lvlText w:val="(%6)"/>
      <w:lvlJc w:val="left"/>
      <w:pPr>
        <w:ind w:left="2142" w:firstLine="0"/>
      </w:pPr>
      <w:rPr>
        <w:rFonts w:hint="default"/>
      </w:rPr>
    </w:lvl>
    <w:lvl w:ilvl="6">
      <w:start w:val="1"/>
      <w:numFmt w:val="decimal"/>
      <w:lvlText w:val="%7."/>
      <w:lvlJc w:val="left"/>
      <w:pPr>
        <w:ind w:left="2499" w:firstLine="0"/>
      </w:pPr>
      <w:rPr>
        <w:rFonts w:hint="default"/>
      </w:rPr>
    </w:lvl>
    <w:lvl w:ilvl="7">
      <w:start w:val="1"/>
      <w:numFmt w:val="lowerLetter"/>
      <w:lvlText w:val="%8."/>
      <w:lvlJc w:val="left"/>
      <w:pPr>
        <w:ind w:left="2856" w:firstLine="0"/>
      </w:pPr>
      <w:rPr>
        <w:rFonts w:hint="default"/>
      </w:rPr>
    </w:lvl>
    <w:lvl w:ilvl="8">
      <w:start w:val="1"/>
      <w:numFmt w:val="lowerRoman"/>
      <w:lvlText w:val="%9."/>
      <w:lvlJc w:val="left"/>
      <w:pPr>
        <w:ind w:left="3213" w:firstLine="0"/>
      </w:pPr>
      <w:rPr>
        <w:rFonts w:hint="default"/>
      </w:rPr>
    </w:lvl>
  </w:abstractNum>
  <w:abstractNum w:abstractNumId="10" w15:restartNumberingAfterBreak="0">
    <w:nsid w:val="68501F9F"/>
    <w:multiLevelType w:val="multilevel"/>
    <w:tmpl w:val="550AE662"/>
    <w:lvl w:ilvl="0">
      <w:start w:val="1"/>
      <w:numFmt w:val="decimal"/>
      <w:lvlText w:val="%1"/>
      <w:lvlJc w:val="left"/>
      <w:pPr>
        <w:ind w:left="357" w:firstLine="0"/>
      </w:pPr>
      <w:rPr>
        <w:rFonts w:hint="default"/>
      </w:rPr>
    </w:lvl>
    <w:lvl w:ilvl="1">
      <w:start w:val="1"/>
      <w:numFmt w:val="decimal"/>
      <w:lvlText w:val="%2.%1"/>
      <w:lvlJc w:val="left"/>
      <w:pPr>
        <w:ind w:left="357" w:firstLine="0"/>
      </w:pPr>
      <w:rPr>
        <w:rFonts w:hint="default"/>
      </w:rPr>
    </w:lvl>
    <w:lvl w:ilvl="2">
      <w:start w:val="1"/>
      <w:numFmt w:val="decimal"/>
      <w:lvlText w:val="%3.%1.%2"/>
      <w:lvlJc w:val="left"/>
      <w:pPr>
        <w:tabs>
          <w:tab w:val="num" w:pos="357"/>
        </w:tabs>
        <w:ind w:left="357" w:firstLine="0"/>
      </w:pPr>
      <w:rPr>
        <w:rFonts w:hint="default"/>
      </w:rPr>
    </w:lvl>
    <w:lvl w:ilvl="3">
      <w:start w:val="1"/>
      <w:numFmt w:val="decimal"/>
      <w:lvlText w:val="(%4)"/>
      <w:lvlJc w:val="left"/>
      <w:pPr>
        <w:ind w:left="357" w:firstLine="0"/>
      </w:pPr>
      <w:rPr>
        <w:rFonts w:hint="default"/>
      </w:rPr>
    </w:lvl>
    <w:lvl w:ilvl="4">
      <w:start w:val="1"/>
      <w:numFmt w:val="lowerLetter"/>
      <w:lvlText w:val="(%5)"/>
      <w:lvlJc w:val="left"/>
      <w:pPr>
        <w:ind w:left="357" w:firstLine="0"/>
      </w:pPr>
      <w:rPr>
        <w:rFonts w:hint="default"/>
      </w:rPr>
    </w:lvl>
    <w:lvl w:ilvl="5">
      <w:start w:val="1"/>
      <w:numFmt w:val="lowerRoman"/>
      <w:lvlText w:val="(%6)"/>
      <w:lvlJc w:val="left"/>
      <w:pPr>
        <w:ind w:left="357" w:firstLine="0"/>
      </w:pPr>
      <w:rPr>
        <w:rFonts w:hint="default"/>
      </w:rPr>
    </w:lvl>
    <w:lvl w:ilvl="6">
      <w:start w:val="1"/>
      <w:numFmt w:val="decimal"/>
      <w:lvlText w:val="%7."/>
      <w:lvlJc w:val="left"/>
      <w:pPr>
        <w:ind w:left="357" w:firstLine="0"/>
      </w:pPr>
      <w:rPr>
        <w:rFonts w:hint="default"/>
      </w:rPr>
    </w:lvl>
    <w:lvl w:ilvl="7">
      <w:start w:val="1"/>
      <w:numFmt w:val="lowerLetter"/>
      <w:lvlText w:val="%8."/>
      <w:lvlJc w:val="left"/>
      <w:pPr>
        <w:ind w:left="357" w:firstLine="0"/>
      </w:pPr>
      <w:rPr>
        <w:rFonts w:hint="default"/>
      </w:rPr>
    </w:lvl>
    <w:lvl w:ilvl="8">
      <w:start w:val="1"/>
      <w:numFmt w:val="lowerRoman"/>
      <w:lvlText w:val="%9."/>
      <w:lvlJc w:val="left"/>
      <w:pPr>
        <w:ind w:left="357" w:firstLine="0"/>
      </w:pPr>
      <w:rPr>
        <w:rFonts w:hint="default"/>
      </w:rPr>
    </w:lvl>
  </w:abstractNum>
  <w:abstractNum w:abstractNumId="11" w15:restartNumberingAfterBreak="0">
    <w:nsid w:val="6A6326CB"/>
    <w:multiLevelType w:val="hybridMultilevel"/>
    <w:tmpl w:val="9AEE45A2"/>
    <w:lvl w:ilvl="0" w:tplc="73DE95C2">
      <w:numFmt w:val="bullet"/>
      <w:lvlText w:val=""/>
      <w:lvlJc w:val="left"/>
      <w:pPr>
        <w:ind w:left="720" w:hanging="360"/>
      </w:pPr>
      <w:rPr>
        <w:rFonts w:ascii="Symbol" w:eastAsiaTheme="minorHAnsi" w:hAnsi="Symbol"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7AED20E6"/>
    <w:multiLevelType w:val="hybridMultilevel"/>
    <w:tmpl w:val="E5F446E2"/>
    <w:lvl w:ilvl="0" w:tplc="68BEBAC6">
      <w:numFmt w:val="bullet"/>
      <w:lvlText w:val=""/>
      <w:lvlJc w:val="left"/>
      <w:pPr>
        <w:ind w:left="720" w:hanging="360"/>
      </w:pPr>
      <w:rPr>
        <w:rFonts w:ascii="Symbol" w:eastAsiaTheme="minorHAnsi" w:hAnsi="Symbol"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7C353E86"/>
    <w:multiLevelType w:val="multilevel"/>
    <w:tmpl w:val="B580A812"/>
    <w:lvl w:ilvl="0">
      <w:start w:val="1"/>
      <w:numFmt w:val="decimal"/>
      <w:lvlText w:val="%1"/>
      <w:lvlJc w:val="left"/>
      <w:pPr>
        <w:ind w:left="357" w:firstLine="0"/>
      </w:pPr>
      <w:rPr>
        <w:rFonts w:hint="default"/>
      </w:rPr>
    </w:lvl>
    <w:lvl w:ilvl="1">
      <w:start w:val="1"/>
      <w:numFmt w:val="none"/>
      <w:isLgl/>
      <w:lvlText w:val="%1.1"/>
      <w:lvlJc w:val="left"/>
      <w:pPr>
        <w:ind w:left="357" w:firstLine="0"/>
      </w:pPr>
      <w:rPr>
        <w:rFonts w:hint="default"/>
      </w:rPr>
    </w:lvl>
    <w:lvl w:ilvl="2">
      <w:start w:val="1"/>
      <w:numFmt w:val="none"/>
      <w:isLgl/>
      <w:lvlText w:val="%1.1.1"/>
      <w:lvlJc w:val="left"/>
      <w:pPr>
        <w:tabs>
          <w:tab w:val="num" w:pos="357"/>
        </w:tabs>
        <w:ind w:left="357" w:firstLine="0"/>
      </w:pPr>
      <w:rPr>
        <w:rFonts w:hint="default"/>
      </w:rPr>
    </w:lvl>
    <w:lvl w:ilvl="3">
      <w:start w:val="1"/>
      <w:numFmt w:val="decimal"/>
      <w:lvlText w:val="(%4)"/>
      <w:lvlJc w:val="left"/>
      <w:pPr>
        <w:ind w:left="357" w:firstLine="0"/>
      </w:pPr>
      <w:rPr>
        <w:rFonts w:hint="default"/>
      </w:rPr>
    </w:lvl>
    <w:lvl w:ilvl="4">
      <w:start w:val="1"/>
      <w:numFmt w:val="lowerLetter"/>
      <w:lvlText w:val="(%5)"/>
      <w:lvlJc w:val="left"/>
      <w:pPr>
        <w:ind w:left="357" w:firstLine="0"/>
      </w:pPr>
      <w:rPr>
        <w:rFonts w:hint="default"/>
      </w:rPr>
    </w:lvl>
    <w:lvl w:ilvl="5">
      <w:start w:val="1"/>
      <w:numFmt w:val="lowerRoman"/>
      <w:lvlText w:val="(%6)"/>
      <w:lvlJc w:val="left"/>
      <w:pPr>
        <w:ind w:left="357" w:firstLine="0"/>
      </w:pPr>
      <w:rPr>
        <w:rFonts w:hint="default"/>
      </w:rPr>
    </w:lvl>
    <w:lvl w:ilvl="6">
      <w:start w:val="1"/>
      <w:numFmt w:val="decimal"/>
      <w:lvlText w:val="%7."/>
      <w:lvlJc w:val="left"/>
      <w:pPr>
        <w:ind w:left="357" w:firstLine="0"/>
      </w:pPr>
      <w:rPr>
        <w:rFonts w:hint="default"/>
      </w:rPr>
    </w:lvl>
    <w:lvl w:ilvl="7">
      <w:start w:val="1"/>
      <w:numFmt w:val="lowerLetter"/>
      <w:lvlText w:val="%8."/>
      <w:lvlJc w:val="left"/>
      <w:pPr>
        <w:ind w:left="357" w:firstLine="0"/>
      </w:pPr>
      <w:rPr>
        <w:rFonts w:hint="default"/>
      </w:rPr>
    </w:lvl>
    <w:lvl w:ilvl="8">
      <w:start w:val="1"/>
      <w:numFmt w:val="lowerRoman"/>
      <w:lvlText w:val="%9."/>
      <w:lvlJc w:val="left"/>
      <w:pPr>
        <w:ind w:left="357" w:firstLine="0"/>
      </w:pPr>
      <w:rPr>
        <w:rFonts w:hint="default"/>
      </w:rPr>
    </w:lvl>
  </w:abstractNum>
  <w:abstractNum w:abstractNumId="14" w15:restartNumberingAfterBreak="0">
    <w:nsid w:val="7CE77BB5"/>
    <w:multiLevelType w:val="hybridMultilevel"/>
    <w:tmpl w:val="487C2C1E"/>
    <w:lvl w:ilvl="0" w:tplc="109C9840">
      <w:start w:val="1"/>
      <w:numFmt w:val="decimal"/>
      <w:lvlText w:val="1.%1"/>
      <w:lvlJc w:val="left"/>
      <w:pPr>
        <w:ind w:left="1077" w:hanging="360"/>
      </w:pPr>
      <w:rPr>
        <w:rFonts w:hint="default"/>
      </w:rPr>
    </w:lvl>
    <w:lvl w:ilvl="1" w:tplc="04140019" w:tentative="1">
      <w:start w:val="1"/>
      <w:numFmt w:val="lowerLetter"/>
      <w:lvlText w:val="%2."/>
      <w:lvlJc w:val="left"/>
      <w:pPr>
        <w:ind w:left="1797" w:hanging="360"/>
      </w:pPr>
    </w:lvl>
    <w:lvl w:ilvl="2" w:tplc="0414001B" w:tentative="1">
      <w:start w:val="1"/>
      <w:numFmt w:val="lowerRoman"/>
      <w:lvlText w:val="%3."/>
      <w:lvlJc w:val="right"/>
      <w:pPr>
        <w:ind w:left="2517" w:hanging="180"/>
      </w:pPr>
    </w:lvl>
    <w:lvl w:ilvl="3" w:tplc="0414000F" w:tentative="1">
      <w:start w:val="1"/>
      <w:numFmt w:val="decimal"/>
      <w:lvlText w:val="%4."/>
      <w:lvlJc w:val="left"/>
      <w:pPr>
        <w:ind w:left="3237" w:hanging="360"/>
      </w:pPr>
    </w:lvl>
    <w:lvl w:ilvl="4" w:tplc="04140019" w:tentative="1">
      <w:start w:val="1"/>
      <w:numFmt w:val="lowerLetter"/>
      <w:lvlText w:val="%5."/>
      <w:lvlJc w:val="left"/>
      <w:pPr>
        <w:ind w:left="3957" w:hanging="360"/>
      </w:pPr>
    </w:lvl>
    <w:lvl w:ilvl="5" w:tplc="0414001B" w:tentative="1">
      <w:start w:val="1"/>
      <w:numFmt w:val="lowerRoman"/>
      <w:lvlText w:val="%6."/>
      <w:lvlJc w:val="right"/>
      <w:pPr>
        <w:ind w:left="4677" w:hanging="180"/>
      </w:pPr>
    </w:lvl>
    <w:lvl w:ilvl="6" w:tplc="0414000F" w:tentative="1">
      <w:start w:val="1"/>
      <w:numFmt w:val="decimal"/>
      <w:lvlText w:val="%7."/>
      <w:lvlJc w:val="left"/>
      <w:pPr>
        <w:ind w:left="5397" w:hanging="360"/>
      </w:pPr>
    </w:lvl>
    <w:lvl w:ilvl="7" w:tplc="04140019" w:tentative="1">
      <w:start w:val="1"/>
      <w:numFmt w:val="lowerLetter"/>
      <w:lvlText w:val="%8."/>
      <w:lvlJc w:val="left"/>
      <w:pPr>
        <w:ind w:left="6117" w:hanging="360"/>
      </w:pPr>
    </w:lvl>
    <w:lvl w:ilvl="8" w:tplc="0414001B" w:tentative="1">
      <w:start w:val="1"/>
      <w:numFmt w:val="lowerRoman"/>
      <w:lvlText w:val="%9."/>
      <w:lvlJc w:val="right"/>
      <w:pPr>
        <w:ind w:left="6837" w:hanging="180"/>
      </w:pPr>
    </w:lvl>
  </w:abstractNum>
  <w:abstractNum w:abstractNumId="15" w15:restartNumberingAfterBreak="0">
    <w:nsid w:val="7F052E18"/>
    <w:multiLevelType w:val="multilevel"/>
    <w:tmpl w:val="5A920CA4"/>
    <w:lvl w:ilvl="0">
      <w:start w:val="1"/>
      <w:numFmt w:val="decimal"/>
      <w:lvlText w:val="%1)"/>
      <w:lvlJc w:val="left"/>
      <w:pPr>
        <w:ind w:left="357" w:firstLine="0"/>
      </w:pPr>
      <w:rPr>
        <w:rFonts w:hint="default"/>
      </w:rPr>
    </w:lvl>
    <w:lvl w:ilvl="1">
      <w:start w:val="1"/>
      <w:numFmt w:val="decimal"/>
      <w:lvlText w:val="%2.1"/>
      <w:lvlJc w:val="left"/>
      <w:pPr>
        <w:ind w:left="714" w:firstLine="0"/>
      </w:pPr>
      <w:rPr>
        <w:rFonts w:hint="default"/>
      </w:rPr>
    </w:lvl>
    <w:lvl w:ilvl="2">
      <w:start w:val="1"/>
      <w:numFmt w:val="decimal"/>
      <w:lvlRestart w:val="1"/>
      <w:lvlText w:val="1.1.%3"/>
      <w:lvlJc w:val="left"/>
      <w:pPr>
        <w:ind w:left="1071" w:firstLine="0"/>
      </w:pPr>
      <w:rPr>
        <w:rFonts w:hint="default"/>
      </w:rPr>
    </w:lvl>
    <w:lvl w:ilvl="3">
      <w:start w:val="1"/>
      <w:numFmt w:val="decimal"/>
      <w:lvlText w:val="(%4)"/>
      <w:lvlJc w:val="left"/>
      <w:pPr>
        <w:ind w:left="1428" w:firstLine="0"/>
      </w:pPr>
      <w:rPr>
        <w:rFonts w:hint="default"/>
      </w:rPr>
    </w:lvl>
    <w:lvl w:ilvl="4">
      <w:start w:val="1"/>
      <w:numFmt w:val="lowerLetter"/>
      <w:lvlText w:val="(%5)"/>
      <w:lvlJc w:val="left"/>
      <w:pPr>
        <w:ind w:left="1785" w:firstLine="0"/>
      </w:pPr>
      <w:rPr>
        <w:rFonts w:hint="default"/>
      </w:rPr>
    </w:lvl>
    <w:lvl w:ilvl="5">
      <w:start w:val="1"/>
      <w:numFmt w:val="lowerRoman"/>
      <w:lvlText w:val="(%6)"/>
      <w:lvlJc w:val="left"/>
      <w:pPr>
        <w:ind w:left="2142" w:firstLine="0"/>
      </w:pPr>
      <w:rPr>
        <w:rFonts w:hint="default"/>
      </w:rPr>
    </w:lvl>
    <w:lvl w:ilvl="6">
      <w:start w:val="1"/>
      <w:numFmt w:val="decimal"/>
      <w:lvlText w:val="%7."/>
      <w:lvlJc w:val="left"/>
      <w:pPr>
        <w:ind w:left="2499" w:firstLine="0"/>
      </w:pPr>
      <w:rPr>
        <w:rFonts w:hint="default"/>
      </w:rPr>
    </w:lvl>
    <w:lvl w:ilvl="7">
      <w:start w:val="1"/>
      <w:numFmt w:val="lowerLetter"/>
      <w:lvlText w:val="%8."/>
      <w:lvlJc w:val="left"/>
      <w:pPr>
        <w:ind w:left="2856" w:firstLine="0"/>
      </w:pPr>
      <w:rPr>
        <w:rFonts w:hint="default"/>
      </w:rPr>
    </w:lvl>
    <w:lvl w:ilvl="8">
      <w:start w:val="1"/>
      <w:numFmt w:val="lowerRoman"/>
      <w:lvlText w:val="%9."/>
      <w:lvlJc w:val="left"/>
      <w:pPr>
        <w:ind w:left="3213" w:firstLine="0"/>
      </w:pPr>
      <w:rPr>
        <w:rFonts w:hint="default"/>
      </w:rPr>
    </w:lvl>
  </w:abstractNum>
  <w:num w:numId="1">
    <w:abstractNumId w:val="15"/>
  </w:num>
  <w:num w:numId="2">
    <w:abstractNumId w:val="9"/>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4"/>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4"/>
  </w:num>
  <w:num w:numId="15">
    <w:abstractNumId w:val="7"/>
  </w:num>
  <w:num w:numId="16">
    <w:abstractNumId w:val="5"/>
  </w:num>
  <w:num w:numId="17">
    <w:abstractNumId w:val="3"/>
  </w:num>
  <w:num w:numId="18">
    <w:abstractNumId w:val="11"/>
  </w:num>
  <w:num w:numId="19">
    <w:abstractNumId w:val="12"/>
  </w:num>
  <w:num w:numId="20">
    <w:abstractNumId w:val="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gandeep Kaur">
    <w15:presenceInfo w15:providerId="Windows Live" w15:userId="f3fa988cd460bb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stylePaneSortMethod w:val="0004"/>
  <w:defaultTabStop w:val="708"/>
  <w:hyphenationZone w:val="425"/>
  <w:drawingGridHorizontalSpacing w:val="284"/>
  <w:drawingGridVerticalSpacing w:val="284"/>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1MDYyNbA0MjEAQiUdpeDU4uLM/DyQAkOTWgD4+MSiLQAAAA=="/>
  </w:docVars>
  <w:rsids>
    <w:rsidRoot w:val="00067F61"/>
    <w:rsid w:val="000005CF"/>
    <w:rsid w:val="000011BB"/>
    <w:rsid w:val="0000302A"/>
    <w:rsid w:val="0000326F"/>
    <w:rsid w:val="00003797"/>
    <w:rsid w:val="000038FE"/>
    <w:rsid w:val="0000423F"/>
    <w:rsid w:val="00004996"/>
    <w:rsid w:val="00004B78"/>
    <w:rsid w:val="000050DD"/>
    <w:rsid w:val="00005313"/>
    <w:rsid w:val="000058FD"/>
    <w:rsid w:val="00006318"/>
    <w:rsid w:val="00006F5E"/>
    <w:rsid w:val="000070B4"/>
    <w:rsid w:val="00007F9E"/>
    <w:rsid w:val="0001262E"/>
    <w:rsid w:val="00012727"/>
    <w:rsid w:val="00012982"/>
    <w:rsid w:val="00012A5E"/>
    <w:rsid w:val="00012AA6"/>
    <w:rsid w:val="00013E11"/>
    <w:rsid w:val="0001516C"/>
    <w:rsid w:val="000166ED"/>
    <w:rsid w:val="0001747C"/>
    <w:rsid w:val="00017C4A"/>
    <w:rsid w:val="00017F63"/>
    <w:rsid w:val="0002011A"/>
    <w:rsid w:val="00020C30"/>
    <w:rsid w:val="00020C69"/>
    <w:rsid w:val="00020FAD"/>
    <w:rsid w:val="00021028"/>
    <w:rsid w:val="00023019"/>
    <w:rsid w:val="00023503"/>
    <w:rsid w:val="000239B8"/>
    <w:rsid w:val="00024D3A"/>
    <w:rsid w:val="000250AE"/>
    <w:rsid w:val="00025752"/>
    <w:rsid w:val="00025B1B"/>
    <w:rsid w:val="0002634B"/>
    <w:rsid w:val="000266F9"/>
    <w:rsid w:val="00026752"/>
    <w:rsid w:val="0002720D"/>
    <w:rsid w:val="00027927"/>
    <w:rsid w:val="000279E2"/>
    <w:rsid w:val="00027CCA"/>
    <w:rsid w:val="000315A3"/>
    <w:rsid w:val="00032751"/>
    <w:rsid w:val="000329A8"/>
    <w:rsid w:val="00032E5B"/>
    <w:rsid w:val="000349DC"/>
    <w:rsid w:val="000356B3"/>
    <w:rsid w:val="000358DF"/>
    <w:rsid w:val="000362B4"/>
    <w:rsid w:val="00037716"/>
    <w:rsid w:val="00041061"/>
    <w:rsid w:val="00041939"/>
    <w:rsid w:val="0004233F"/>
    <w:rsid w:val="000424CF"/>
    <w:rsid w:val="00043D5C"/>
    <w:rsid w:val="00043F81"/>
    <w:rsid w:val="00043FA0"/>
    <w:rsid w:val="00046A5F"/>
    <w:rsid w:val="00046F80"/>
    <w:rsid w:val="00047D9C"/>
    <w:rsid w:val="00050A45"/>
    <w:rsid w:val="000516DF"/>
    <w:rsid w:val="00051CB9"/>
    <w:rsid w:val="00054DB2"/>
    <w:rsid w:val="00054ED7"/>
    <w:rsid w:val="000550F2"/>
    <w:rsid w:val="000555C6"/>
    <w:rsid w:val="00055EDA"/>
    <w:rsid w:val="000562F3"/>
    <w:rsid w:val="00057FCB"/>
    <w:rsid w:val="00060019"/>
    <w:rsid w:val="00060B13"/>
    <w:rsid w:val="0006254C"/>
    <w:rsid w:val="000645A6"/>
    <w:rsid w:val="00065213"/>
    <w:rsid w:val="000656E9"/>
    <w:rsid w:val="00066F55"/>
    <w:rsid w:val="00067848"/>
    <w:rsid w:val="00067F61"/>
    <w:rsid w:val="00070015"/>
    <w:rsid w:val="000708A4"/>
    <w:rsid w:val="00070B5F"/>
    <w:rsid w:val="00071ED9"/>
    <w:rsid w:val="0007206E"/>
    <w:rsid w:val="000730B0"/>
    <w:rsid w:val="000730D7"/>
    <w:rsid w:val="00073973"/>
    <w:rsid w:val="00073AD5"/>
    <w:rsid w:val="00073E7E"/>
    <w:rsid w:val="000744E9"/>
    <w:rsid w:val="00074B1A"/>
    <w:rsid w:val="0007522A"/>
    <w:rsid w:val="00075376"/>
    <w:rsid w:val="00076770"/>
    <w:rsid w:val="00077189"/>
    <w:rsid w:val="000778D1"/>
    <w:rsid w:val="000854D7"/>
    <w:rsid w:val="000867FA"/>
    <w:rsid w:val="00086AAB"/>
    <w:rsid w:val="0008710B"/>
    <w:rsid w:val="00090684"/>
    <w:rsid w:val="0009196D"/>
    <w:rsid w:val="00092B36"/>
    <w:rsid w:val="000947BA"/>
    <w:rsid w:val="000947E1"/>
    <w:rsid w:val="000957F3"/>
    <w:rsid w:val="000958C8"/>
    <w:rsid w:val="0009592C"/>
    <w:rsid w:val="00095BD7"/>
    <w:rsid w:val="000961B4"/>
    <w:rsid w:val="0009638D"/>
    <w:rsid w:val="000964C0"/>
    <w:rsid w:val="00096B69"/>
    <w:rsid w:val="00096BFB"/>
    <w:rsid w:val="000A0107"/>
    <w:rsid w:val="000A042B"/>
    <w:rsid w:val="000A23DE"/>
    <w:rsid w:val="000A27AF"/>
    <w:rsid w:val="000A3541"/>
    <w:rsid w:val="000A3DAF"/>
    <w:rsid w:val="000A3F57"/>
    <w:rsid w:val="000A51A4"/>
    <w:rsid w:val="000A5490"/>
    <w:rsid w:val="000A6E4F"/>
    <w:rsid w:val="000A7254"/>
    <w:rsid w:val="000A7785"/>
    <w:rsid w:val="000B01E2"/>
    <w:rsid w:val="000B0E77"/>
    <w:rsid w:val="000B14EC"/>
    <w:rsid w:val="000B20A9"/>
    <w:rsid w:val="000B28A7"/>
    <w:rsid w:val="000B30C6"/>
    <w:rsid w:val="000B43B6"/>
    <w:rsid w:val="000B47B5"/>
    <w:rsid w:val="000B518B"/>
    <w:rsid w:val="000B5AD6"/>
    <w:rsid w:val="000B5AE7"/>
    <w:rsid w:val="000C05A3"/>
    <w:rsid w:val="000C1547"/>
    <w:rsid w:val="000C2E2D"/>
    <w:rsid w:val="000C4884"/>
    <w:rsid w:val="000C51BC"/>
    <w:rsid w:val="000C6BAD"/>
    <w:rsid w:val="000C6C2F"/>
    <w:rsid w:val="000C6FF6"/>
    <w:rsid w:val="000D07F1"/>
    <w:rsid w:val="000D0981"/>
    <w:rsid w:val="000D0CAA"/>
    <w:rsid w:val="000D0D6C"/>
    <w:rsid w:val="000D10D4"/>
    <w:rsid w:val="000D22DD"/>
    <w:rsid w:val="000D3AD9"/>
    <w:rsid w:val="000D3CB5"/>
    <w:rsid w:val="000D4074"/>
    <w:rsid w:val="000D5571"/>
    <w:rsid w:val="000D6155"/>
    <w:rsid w:val="000D69AF"/>
    <w:rsid w:val="000D69E7"/>
    <w:rsid w:val="000D6C0E"/>
    <w:rsid w:val="000D7AA0"/>
    <w:rsid w:val="000E1379"/>
    <w:rsid w:val="000E3104"/>
    <w:rsid w:val="000E33D4"/>
    <w:rsid w:val="000E3728"/>
    <w:rsid w:val="000E4359"/>
    <w:rsid w:val="000E45E2"/>
    <w:rsid w:val="000E45F9"/>
    <w:rsid w:val="000E47F4"/>
    <w:rsid w:val="000E6B68"/>
    <w:rsid w:val="000E746C"/>
    <w:rsid w:val="000F0677"/>
    <w:rsid w:val="000F1380"/>
    <w:rsid w:val="000F1CF1"/>
    <w:rsid w:val="000F2285"/>
    <w:rsid w:val="000F29AB"/>
    <w:rsid w:val="000F3781"/>
    <w:rsid w:val="000F38A7"/>
    <w:rsid w:val="000F4E07"/>
    <w:rsid w:val="000F5AA8"/>
    <w:rsid w:val="000F5BF4"/>
    <w:rsid w:val="000F6DF2"/>
    <w:rsid w:val="000F76AE"/>
    <w:rsid w:val="001017D3"/>
    <w:rsid w:val="00102988"/>
    <w:rsid w:val="0010383D"/>
    <w:rsid w:val="00103BE5"/>
    <w:rsid w:val="001041E2"/>
    <w:rsid w:val="001045BA"/>
    <w:rsid w:val="00110370"/>
    <w:rsid w:val="00111115"/>
    <w:rsid w:val="0011141A"/>
    <w:rsid w:val="00111C2F"/>
    <w:rsid w:val="00113460"/>
    <w:rsid w:val="00113FE1"/>
    <w:rsid w:val="00114821"/>
    <w:rsid w:val="00114886"/>
    <w:rsid w:val="00115353"/>
    <w:rsid w:val="00117382"/>
    <w:rsid w:val="0011762D"/>
    <w:rsid w:val="00120AC4"/>
    <w:rsid w:val="001211B8"/>
    <w:rsid w:val="001226A3"/>
    <w:rsid w:val="00123043"/>
    <w:rsid w:val="001232E2"/>
    <w:rsid w:val="0012449D"/>
    <w:rsid w:val="0012466C"/>
    <w:rsid w:val="001246CB"/>
    <w:rsid w:val="0012664F"/>
    <w:rsid w:val="001273FD"/>
    <w:rsid w:val="00130626"/>
    <w:rsid w:val="00130E0F"/>
    <w:rsid w:val="00131913"/>
    <w:rsid w:val="001326B0"/>
    <w:rsid w:val="00133363"/>
    <w:rsid w:val="0013347C"/>
    <w:rsid w:val="00133AAC"/>
    <w:rsid w:val="0013564E"/>
    <w:rsid w:val="00135F66"/>
    <w:rsid w:val="0013602B"/>
    <w:rsid w:val="00136F76"/>
    <w:rsid w:val="0014108C"/>
    <w:rsid w:val="0014178B"/>
    <w:rsid w:val="001426E6"/>
    <w:rsid w:val="00142D88"/>
    <w:rsid w:val="00144BFE"/>
    <w:rsid w:val="00145F01"/>
    <w:rsid w:val="001465E4"/>
    <w:rsid w:val="00147AA9"/>
    <w:rsid w:val="00147FFE"/>
    <w:rsid w:val="001500FD"/>
    <w:rsid w:val="001504AA"/>
    <w:rsid w:val="001504E0"/>
    <w:rsid w:val="001509EC"/>
    <w:rsid w:val="0015115C"/>
    <w:rsid w:val="001511E6"/>
    <w:rsid w:val="00151277"/>
    <w:rsid w:val="00151B42"/>
    <w:rsid w:val="00151EA9"/>
    <w:rsid w:val="00152BF1"/>
    <w:rsid w:val="00152FB3"/>
    <w:rsid w:val="00153FAE"/>
    <w:rsid w:val="001544AE"/>
    <w:rsid w:val="00154AB8"/>
    <w:rsid w:val="00154AD2"/>
    <w:rsid w:val="00155669"/>
    <w:rsid w:val="001558E9"/>
    <w:rsid w:val="00157F28"/>
    <w:rsid w:val="0016080B"/>
    <w:rsid w:val="00161482"/>
    <w:rsid w:val="00161854"/>
    <w:rsid w:val="00162971"/>
    <w:rsid w:val="00162AF3"/>
    <w:rsid w:val="0016303D"/>
    <w:rsid w:val="001641CC"/>
    <w:rsid w:val="0016489E"/>
    <w:rsid w:val="001649EC"/>
    <w:rsid w:val="001659D8"/>
    <w:rsid w:val="00165F7D"/>
    <w:rsid w:val="00166150"/>
    <w:rsid w:val="001663F9"/>
    <w:rsid w:val="0016689D"/>
    <w:rsid w:val="00166C58"/>
    <w:rsid w:val="001671BB"/>
    <w:rsid w:val="001673C5"/>
    <w:rsid w:val="00167493"/>
    <w:rsid w:val="00170A34"/>
    <w:rsid w:val="00170FA7"/>
    <w:rsid w:val="00172BD6"/>
    <w:rsid w:val="00173594"/>
    <w:rsid w:val="001746D8"/>
    <w:rsid w:val="00174FC0"/>
    <w:rsid w:val="00175117"/>
    <w:rsid w:val="00176B14"/>
    <w:rsid w:val="001807E5"/>
    <w:rsid w:val="00180AB7"/>
    <w:rsid w:val="001829D8"/>
    <w:rsid w:val="00182DF8"/>
    <w:rsid w:val="00183708"/>
    <w:rsid w:val="00183E79"/>
    <w:rsid w:val="00184679"/>
    <w:rsid w:val="001866EA"/>
    <w:rsid w:val="00186CB1"/>
    <w:rsid w:val="0019053B"/>
    <w:rsid w:val="00191BC6"/>
    <w:rsid w:val="00192367"/>
    <w:rsid w:val="00192E03"/>
    <w:rsid w:val="001937D8"/>
    <w:rsid w:val="00193AF1"/>
    <w:rsid w:val="00194A8B"/>
    <w:rsid w:val="00194D8D"/>
    <w:rsid w:val="00197A09"/>
    <w:rsid w:val="00197FEF"/>
    <w:rsid w:val="001A2ACD"/>
    <w:rsid w:val="001A37CC"/>
    <w:rsid w:val="001A38CB"/>
    <w:rsid w:val="001A4DB1"/>
    <w:rsid w:val="001A52CB"/>
    <w:rsid w:val="001A56D7"/>
    <w:rsid w:val="001A67A5"/>
    <w:rsid w:val="001A75F6"/>
    <w:rsid w:val="001B0AA8"/>
    <w:rsid w:val="001B0AE8"/>
    <w:rsid w:val="001B1335"/>
    <w:rsid w:val="001B1FDF"/>
    <w:rsid w:val="001B2884"/>
    <w:rsid w:val="001B36DF"/>
    <w:rsid w:val="001B393C"/>
    <w:rsid w:val="001B4185"/>
    <w:rsid w:val="001B53E7"/>
    <w:rsid w:val="001B5B04"/>
    <w:rsid w:val="001B5CD7"/>
    <w:rsid w:val="001B6714"/>
    <w:rsid w:val="001B69F1"/>
    <w:rsid w:val="001C00B5"/>
    <w:rsid w:val="001C223D"/>
    <w:rsid w:val="001C3590"/>
    <w:rsid w:val="001C37A1"/>
    <w:rsid w:val="001C3850"/>
    <w:rsid w:val="001C5EFE"/>
    <w:rsid w:val="001C5F54"/>
    <w:rsid w:val="001D07C8"/>
    <w:rsid w:val="001D0C6A"/>
    <w:rsid w:val="001D138B"/>
    <w:rsid w:val="001D16E2"/>
    <w:rsid w:val="001D2BE3"/>
    <w:rsid w:val="001D36CE"/>
    <w:rsid w:val="001D3AB1"/>
    <w:rsid w:val="001D40A2"/>
    <w:rsid w:val="001D4529"/>
    <w:rsid w:val="001D59D0"/>
    <w:rsid w:val="001D66C3"/>
    <w:rsid w:val="001D67AE"/>
    <w:rsid w:val="001D69C6"/>
    <w:rsid w:val="001D7A33"/>
    <w:rsid w:val="001E0F71"/>
    <w:rsid w:val="001E1329"/>
    <w:rsid w:val="001E19CC"/>
    <w:rsid w:val="001E369D"/>
    <w:rsid w:val="001E5267"/>
    <w:rsid w:val="001E5A87"/>
    <w:rsid w:val="001F1ADB"/>
    <w:rsid w:val="001F48A7"/>
    <w:rsid w:val="001F5764"/>
    <w:rsid w:val="001F64ED"/>
    <w:rsid w:val="001F67FC"/>
    <w:rsid w:val="001F6A1F"/>
    <w:rsid w:val="001F6AE6"/>
    <w:rsid w:val="001F6B45"/>
    <w:rsid w:val="001F73DD"/>
    <w:rsid w:val="002013B2"/>
    <w:rsid w:val="002014ED"/>
    <w:rsid w:val="00202185"/>
    <w:rsid w:val="002030BD"/>
    <w:rsid w:val="00204039"/>
    <w:rsid w:val="002043E1"/>
    <w:rsid w:val="00204499"/>
    <w:rsid w:val="00204608"/>
    <w:rsid w:val="0020523B"/>
    <w:rsid w:val="00205C89"/>
    <w:rsid w:val="00212DEA"/>
    <w:rsid w:val="0021367C"/>
    <w:rsid w:val="00213713"/>
    <w:rsid w:val="00217577"/>
    <w:rsid w:val="00217B9B"/>
    <w:rsid w:val="0022205B"/>
    <w:rsid w:val="00223030"/>
    <w:rsid w:val="00224C44"/>
    <w:rsid w:val="00224F0B"/>
    <w:rsid w:val="00224FA6"/>
    <w:rsid w:val="00225CE9"/>
    <w:rsid w:val="00225D8F"/>
    <w:rsid w:val="002273AE"/>
    <w:rsid w:val="002276C4"/>
    <w:rsid w:val="00230A99"/>
    <w:rsid w:val="002323A2"/>
    <w:rsid w:val="002323E3"/>
    <w:rsid w:val="0023344F"/>
    <w:rsid w:val="00234D12"/>
    <w:rsid w:val="00235809"/>
    <w:rsid w:val="00235A46"/>
    <w:rsid w:val="0023667D"/>
    <w:rsid w:val="00236912"/>
    <w:rsid w:val="00236A28"/>
    <w:rsid w:val="00236C88"/>
    <w:rsid w:val="00240172"/>
    <w:rsid w:val="00240E0E"/>
    <w:rsid w:val="002411B7"/>
    <w:rsid w:val="00242244"/>
    <w:rsid w:val="0024275E"/>
    <w:rsid w:val="002430FF"/>
    <w:rsid w:val="00245562"/>
    <w:rsid w:val="00245C2F"/>
    <w:rsid w:val="00245F2F"/>
    <w:rsid w:val="002460A7"/>
    <w:rsid w:val="00246400"/>
    <w:rsid w:val="00246B47"/>
    <w:rsid w:val="00246FB1"/>
    <w:rsid w:val="00247A36"/>
    <w:rsid w:val="00250B77"/>
    <w:rsid w:val="00250D15"/>
    <w:rsid w:val="002519F9"/>
    <w:rsid w:val="00251B97"/>
    <w:rsid w:val="00252169"/>
    <w:rsid w:val="002526C3"/>
    <w:rsid w:val="002533FE"/>
    <w:rsid w:val="00253607"/>
    <w:rsid w:val="0025717B"/>
    <w:rsid w:val="0025790D"/>
    <w:rsid w:val="00257DF2"/>
    <w:rsid w:val="0026195C"/>
    <w:rsid w:val="00264B9D"/>
    <w:rsid w:val="00265ED8"/>
    <w:rsid w:val="00266E1D"/>
    <w:rsid w:val="0027044A"/>
    <w:rsid w:val="00271090"/>
    <w:rsid w:val="00271465"/>
    <w:rsid w:val="002716D5"/>
    <w:rsid w:val="0027190A"/>
    <w:rsid w:val="00271954"/>
    <w:rsid w:val="00272310"/>
    <w:rsid w:val="002728F9"/>
    <w:rsid w:val="00272D93"/>
    <w:rsid w:val="00273A6D"/>
    <w:rsid w:val="00273E90"/>
    <w:rsid w:val="002746DB"/>
    <w:rsid w:val="00274815"/>
    <w:rsid w:val="00276125"/>
    <w:rsid w:val="00277268"/>
    <w:rsid w:val="00280FEB"/>
    <w:rsid w:val="002825BE"/>
    <w:rsid w:val="00283CE9"/>
    <w:rsid w:val="002841C0"/>
    <w:rsid w:val="00287F6E"/>
    <w:rsid w:val="00290E03"/>
    <w:rsid w:val="00291098"/>
    <w:rsid w:val="00292353"/>
    <w:rsid w:val="0029281B"/>
    <w:rsid w:val="00292A1A"/>
    <w:rsid w:val="00292EC4"/>
    <w:rsid w:val="0029499F"/>
    <w:rsid w:val="0029509B"/>
    <w:rsid w:val="00296800"/>
    <w:rsid w:val="00296E94"/>
    <w:rsid w:val="002977E1"/>
    <w:rsid w:val="002A138E"/>
    <w:rsid w:val="002A2B2B"/>
    <w:rsid w:val="002A3B06"/>
    <w:rsid w:val="002A3E40"/>
    <w:rsid w:val="002A56FE"/>
    <w:rsid w:val="002A5F44"/>
    <w:rsid w:val="002A60E9"/>
    <w:rsid w:val="002A63AF"/>
    <w:rsid w:val="002A6C6C"/>
    <w:rsid w:val="002A7AC2"/>
    <w:rsid w:val="002A7C38"/>
    <w:rsid w:val="002B1385"/>
    <w:rsid w:val="002B13E9"/>
    <w:rsid w:val="002B16B0"/>
    <w:rsid w:val="002B1E00"/>
    <w:rsid w:val="002B1E4D"/>
    <w:rsid w:val="002B28F2"/>
    <w:rsid w:val="002B2B7E"/>
    <w:rsid w:val="002B30AE"/>
    <w:rsid w:val="002B3C61"/>
    <w:rsid w:val="002B3EDE"/>
    <w:rsid w:val="002B3FEA"/>
    <w:rsid w:val="002B529C"/>
    <w:rsid w:val="002B7C99"/>
    <w:rsid w:val="002C0858"/>
    <w:rsid w:val="002C16CF"/>
    <w:rsid w:val="002C2788"/>
    <w:rsid w:val="002C6E5A"/>
    <w:rsid w:val="002C750E"/>
    <w:rsid w:val="002C7C0A"/>
    <w:rsid w:val="002C7CCC"/>
    <w:rsid w:val="002C7DCE"/>
    <w:rsid w:val="002D025A"/>
    <w:rsid w:val="002D2B67"/>
    <w:rsid w:val="002D4087"/>
    <w:rsid w:val="002D4EDD"/>
    <w:rsid w:val="002D6B0F"/>
    <w:rsid w:val="002D6E6C"/>
    <w:rsid w:val="002D7E73"/>
    <w:rsid w:val="002E0793"/>
    <w:rsid w:val="002E200D"/>
    <w:rsid w:val="002E2242"/>
    <w:rsid w:val="002E4E29"/>
    <w:rsid w:val="002E5652"/>
    <w:rsid w:val="002E5C7C"/>
    <w:rsid w:val="002E5F4A"/>
    <w:rsid w:val="002E702C"/>
    <w:rsid w:val="002F028B"/>
    <w:rsid w:val="002F0C7F"/>
    <w:rsid w:val="002F0DB2"/>
    <w:rsid w:val="002F36B5"/>
    <w:rsid w:val="002F4855"/>
    <w:rsid w:val="002F5101"/>
    <w:rsid w:val="002F5F4F"/>
    <w:rsid w:val="002F601F"/>
    <w:rsid w:val="002F6919"/>
    <w:rsid w:val="002F6F4E"/>
    <w:rsid w:val="002F780A"/>
    <w:rsid w:val="00301443"/>
    <w:rsid w:val="00301FE4"/>
    <w:rsid w:val="00302159"/>
    <w:rsid w:val="0030380C"/>
    <w:rsid w:val="0030497C"/>
    <w:rsid w:val="00304FD2"/>
    <w:rsid w:val="00305D6D"/>
    <w:rsid w:val="00306C22"/>
    <w:rsid w:val="00306D7B"/>
    <w:rsid w:val="00306F43"/>
    <w:rsid w:val="00307A8F"/>
    <w:rsid w:val="00307DFE"/>
    <w:rsid w:val="00310F69"/>
    <w:rsid w:val="00311251"/>
    <w:rsid w:val="0031190B"/>
    <w:rsid w:val="003121D1"/>
    <w:rsid w:val="003127BE"/>
    <w:rsid w:val="00312BD7"/>
    <w:rsid w:val="003176CB"/>
    <w:rsid w:val="0031779F"/>
    <w:rsid w:val="00317901"/>
    <w:rsid w:val="00317D89"/>
    <w:rsid w:val="00320DB8"/>
    <w:rsid w:val="00320DC2"/>
    <w:rsid w:val="00320E7F"/>
    <w:rsid w:val="0032235A"/>
    <w:rsid w:val="0032238E"/>
    <w:rsid w:val="00322461"/>
    <w:rsid w:val="0032371B"/>
    <w:rsid w:val="003238FB"/>
    <w:rsid w:val="00323ABC"/>
    <w:rsid w:val="00323C3C"/>
    <w:rsid w:val="00325955"/>
    <w:rsid w:val="00326097"/>
    <w:rsid w:val="00326920"/>
    <w:rsid w:val="0033035C"/>
    <w:rsid w:val="00331174"/>
    <w:rsid w:val="003314C8"/>
    <w:rsid w:val="00333A60"/>
    <w:rsid w:val="00333DF4"/>
    <w:rsid w:val="00334C75"/>
    <w:rsid w:val="00334DF8"/>
    <w:rsid w:val="00336F75"/>
    <w:rsid w:val="00337D02"/>
    <w:rsid w:val="00340029"/>
    <w:rsid w:val="0034073A"/>
    <w:rsid w:val="00341269"/>
    <w:rsid w:val="00342017"/>
    <w:rsid w:val="00342CA8"/>
    <w:rsid w:val="003431F1"/>
    <w:rsid w:val="0034484B"/>
    <w:rsid w:val="003448EF"/>
    <w:rsid w:val="003459DA"/>
    <w:rsid w:val="0034685B"/>
    <w:rsid w:val="00350647"/>
    <w:rsid w:val="003515D6"/>
    <w:rsid w:val="00352EA4"/>
    <w:rsid w:val="00354750"/>
    <w:rsid w:val="003558CE"/>
    <w:rsid w:val="0035678F"/>
    <w:rsid w:val="003603C3"/>
    <w:rsid w:val="00362B05"/>
    <w:rsid w:val="00362D87"/>
    <w:rsid w:val="00362F62"/>
    <w:rsid w:val="0036641C"/>
    <w:rsid w:val="00366489"/>
    <w:rsid w:val="003677A7"/>
    <w:rsid w:val="00367825"/>
    <w:rsid w:val="00367BDB"/>
    <w:rsid w:val="00370254"/>
    <w:rsid w:val="00371930"/>
    <w:rsid w:val="0037214B"/>
    <w:rsid w:val="00373064"/>
    <w:rsid w:val="00373E94"/>
    <w:rsid w:val="00374065"/>
    <w:rsid w:val="0037453A"/>
    <w:rsid w:val="003746FB"/>
    <w:rsid w:val="00374A14"/>
    <w:rsid w:val="0037528F"/>
    <w:rsid w:val="00375B8B"/>
    <w:rsid w:val="00376383"/>
    <w:rsid w:val="003763F1"/>
    <w:rsid w:val="00376A65"/>
    <w:rsid w:val="003774D9"/>
    <w:rsid w:val="003777DE"/>
    <w:rsid w:val="00380121"/>
    <w:rsid w:val="00380AD1"/>
    <w:rsid w:val="0038189A"/>
    <w:rsid w:val="00381C56"/>
    <w:rsid w:val="00384143"/>
    <w:rsid w:val="003844C9"/>
    <w:rsid w:val="00384B02"/>
    <w:rsid w:val="00384F37"/>
    <w:rsid w:val="00385E36"/>
    <w:rsid w:val="00386D31"/>
    <w:rsid w:val="00386EC8"/>
    <w:rsid w:val="00387D4F"/>
    <w:rsid w:val="00390299"/>
    <w:rsid w:val="00391AEE"/>
    <w:rsid w:val="0039334D"/>
    <w:rsid w:val="00394927"/>
    <w:rsid w:val="003A04A5"/>
    <w:rsid w:val="003A083A"/>
    <w:rsid w:val="003A1FE9"/>
    <w:rsid w:val="003A23D2"/>
    <w:rsid w:val="003A2923"/>
    <w:rsid w:val="003A2C02"/>
    <w:rsid w:val="003A316B"/>
    <w:rsid w:val="003A3606"/>
    <w:rsid w:val="003A4206"/>
    <w:rsid w:val="003A5ECD"/>
    <w:rsid w:val="003B0360"/>
    <w:rsid w:val="003B081B"/>
    <w:rsid w:val="003B306F"/>
    <w:rsid w:val="003B3B8B"/>
    <w:rsid w:val="003B55C9"/>
    <w:rsid w:val="003B628C"/>
    <w:rsid w:val="003B6469"/>
    <w:rsid w:val="003B67CC"/>
    <w:rsid w:val="003B7081"/>
    <w:rsid w:val="003B7708"/>
    <w:rsid w:val="003B7FF2"/>
    <w:rsid w:val="003C04E2"/>
    <w:rsid w:val="003C1023"/>
    <w:rsid w:val="003C3F5A"/>
    <w:rsid w:val="003C4023"/>
    <w:rsid w:val="003C43A2"/>
    <w:rsid w:val="003C45DC"/>
    <w:rsid w:val="003C4D59"/>
    <w:rsid w:val="003C61CE"/>
    <w:rsid w:val="003D02F4"/>
    <w:rsid w:val="003D0DFA"/>
    <w:rsid w:val="003D1512"/>
    <w:rsid w:val="003D2701"/>
    <w:rsid w:val="003D325F"/>
    <w:rsid w:val="003D51B4"/>
    <w:rsid w:val="003D5DC1"/>
    <w:rsid w:val="003D60A6"/>
    <w:rsid w:val="003D7400"/>
    <w:rsid w:val="003E05D3"/>
    <w:rsid w:val="003E0740"/>
    <w:rsid w:val="003E1B20"/>
    <w:rsid w:val="003E4ACE"/>
    <w:rsid w:val="003E5507"/>
    <w:rsid w:val="003E6A77"/>
    <w:rsid w:val="003E6EE3"/>
    <w:rsid w:val="003E7D48"/>
    <w:rsid w:val="003F0106"/>
    <w:rsid w:val="003F214D"/>
    <w:rsid w:val="003F3C21"/>
    <w:rsid w:val="003F3E5D"/>
    <w:rsid w:val="003F5366"/>
    <w:rsid w:val="003F5F3B"/>
    <w:rsid w:val="003F6080"/>
    <w:rsid w:val="003F6FFF"/>
    <w:rsid w:val="00400C61"/>
    <w:rsid w:val="004018AF"/>
    <w:rsid w:val="004028A7"/>
    <w:rsid w:val="00402967"/>
    <w:rsid w:val="00403485"/>
    <w:rsid w:val="0040350F"/>
    <w:rsid w:val="00404292"/>
    <w:rsid w:val="00404ADC"/>
    <w:rsid w:val="00407657"/>
    <w:rsid w:val="004106D4"/>
    <w:rsid w:val="0041208E"/>
    <w:rsid w:val="004120DD"/>
    <w:rsid w:val="004137C3"/>
    <w:rsid w:val="00413B45"/>
    <w:rsid w:val="00414035"/>
    <w:rsid w:val="00414428"/>
    <w:rsid w:val="004160A8"/>
    <w:rsid w:val="00416E48"/>
    <w:rsid w:val="004204D7"/>
    <w:rsid w:val="0042128C"/>
    <w:rsid w:val="004224B1"/>
    <w:rsid w:val="00423616"/>
    <w:rsid w:val="00423F73"/>
    <w:rsid w:val="00424222"/>
    <w:rsid w:val="0042477A"/>
    <w:rsid w:val="00424A2D"/>
    <w:rsid w:val="00425B3F"/>
    <w:rsid w:val="00426689"/>
    <w:rsid w:val="004266B4"/>
    <w:rsid w:val="004267B8"/>
    <w:rsid w:val="00426936"/>
    <w:rsid w:val="004327C5"/>
    <w:rsid w:val="00432ADD"/>
    <w:rsid w:val="004335A1"/>
    <w:rsid w:val="0043363B"/>
    <w:rsid w:val="00433F60"/>
    <w:rsid w:val="00434B11"/>
    <w:rsid w:val="00434D9A"/>
    <w:rsid w:val="00435026"/>
    <w:rsid w:val="0043601A"/>
    <w:rsid w:val="004361AD"/>
    <w:rsid w:val="00436CBC"/>
    <w:rsid w:val="00436E57"/>
    <w:rsid w:val="00437827"/>
    <w:rsid w:val="00437BAF"/>
    <w:rsid w:val="00437FFA"/>
    <w:rsid w:val="0044143B"/>
    <w:rsid w:val="00441FFD"/>
    <w:rsid w:val="004431FA"/>
    <w:rsid w:val="00443E3E"/>
    <w:rsid w:val="00446756"/>
    <w:rsid w:val="00446B73"/>
    <w:rsid w:val="00446D9E"/>
    <w:rsid w:val="00446DA8"/>
    <w:rsid w:val="00447296"/>
    <w:rsid w:val="00451D9B"/>
    <w:rsid w:val="00452A9B"/>
    <w:rsid w:val="00453413"/>
    <w:rsid w:val="004541E6"/>
    <w:rsid w:val="00454DE2"/>
    <w:rsid w:val="00455430"/>
    <w:rsid w:val="00456C35"/>
    <w:rsid w:val="00460E8A"/>
    <w:rsid w:val="004620A5"/>
    <w:rsid w:val="00462163"/>
    <w:rsid w:val="00462356"/>
    <w:rsid w:val="004629DD"/>
    <w:rsid w:val="0046315E"/>
    <w:rsid w:val="0046364F"/>
    <w:rsid w:val="004636FF"/>
    <w:rsid w:val="00465902"/>
    <w:rsid w:val="00467016"/>
    <w:rsid w:val="00467232"/>
    <w:rsid w:val="00467882"/>
    <w:rsid w:val="00470C03"/>
    <w:rsid w:val="00470E34"/>
    <w:rsid w:val="00471389"/>
    <w:rsid w:val="0047165C"/>
    <w:rsid w:val="0047193F"/>
    <w:rsid w:val="00472514"/>
    <w:rsid w:val="0047319D"/>
    <w:rsid w:val="0047502B"/>
    <w:rsid w:val="00475582"/>
    <w:rsid w:val="00475EA0"/>
    <w:rsid w:val="00476A55"/>
    <w:rsid w:val="004778CC"/>
    <w:rsid w:val="00477908"/>
    <w:rsid w:val="00477FC3"/>
    <w:rsid w:val="004801DC"/>
    <w:rsid w:val="0048195F"/>
    <w:rsid w:val="00484707"/>
    <w:rsid w:val="004852FB"/>
    <w:rsid w:val="0048582F"/>
    <w:rsid w:val="00486E89"/>
    <w:rsid w:val="004877B0"/>
    <w:rsid w:val="00490A0B"/>
    <w:rsid w:val="00491B24"/>
    <w:rsid w:val="00491B5B"/>
    <w:rsid w:val="00491F00"/>
    <w:rsid w:val="004927DF"/>
    <w:rsid w:val="0049329D"/>
    <w:rsid w:val="004935BC"/>
    <w:rsid w:val="00493D71"/>
    <w:rsid w:val="00495AA3"/>
    <w:rsid w:val="00495C1B"/>
    <w:rsid w:val="004970EA"/>
    <w:rsid w:val="00497E35"/>
    <w:rsid w:val="004A11A5"/>
    <w:rsid w:val="004A47DA"/>
    <w:rsid w:val="004A61C5"/>
    <w:rsid w:val="004A6796"/>
    <w:rsid w:val="004A71A6"/>
    <w:rsid w:val="004A7D4B"/>
    <w:rsid w:val="004B0785"/>
    <w:rsid w:val="004B0AC3"/>
    <w:rsid w:val="004B13EF"/>
    <w:rsid w:val="004B2294"/>
    <w:rsid w:val="004B4024"/>
    <w:rsid w:val="004B490D"/>
    <w:rsid w:val="004B4978"/>
    <w:rsid w:val="004B54A3"/>
    <w:rsid w:val="004B5838"/>
    <w:rsid w:val="004B7617"/>
    <w:rsid w:val="004B78BA"/>
    <w:rsid w:val="004C18BF"/>
    <w:rsid w:val="004C1D8E"/>
    <w:rsid w:val="004C1E87"/>
    <w:rsid w:val="004C2A75"/>
    <w:rsid w:val="004C31B3"/>
    <w:rsid w:val="004C3C01"/>
    <w:rsid w:val="004C694F"/>
    <w:rsid w:val="004C6BF7"/>
    <w:rsid w:val="004C783A"/>
    <w:rsid w:val="004C7917"/>
    <w:rsid w:val="004D0537"/>
    <w:rsid w:val="004D1DAC"/>
    <w:rsid w:val="004D53C6"/>
    <w:rsid w:val="004D639A"/>
    <w:rsid w:val="004D79AF"/>
    <w:rsid w:val="004E1D97"/>
    <w:rsid w:val="004E2559"/>
    <w:rsid w:val="004E2A55"/>
    <w:rsid w:val="004E30E4"/>
    <w:rsid w:val="004E32D6"/>
    <w:rsid w:val="004E3305"/>
    <w:rsid w:val="004E44D7"/>
    <w:rsid w:val="004E4E05"/>
    <w:rsid w:val="004E5B20"/>
    <w:rsid w:val="004E5D8D"/>
    <w:rsid w:val="004E64F1"/>
    <w:rsid w:val="004E65DF"/>
    <w:rsid w:val="004E7026"/>
    <w:rsid w:val="004F02F5"/>
    <w:rsid w:val="004F0347"/>
    <w:rsid w:val="004F06F9"/>
    <w:rsid w:val="004F25BB"/>
    <w:rsid w:val="004F4EE8"/>
    <w:rsid w:val="004F5249"/>
    <w:rsid w:val="004F7123"/>
    <w:rsid w:val="004F780B"/>
    <w:rsid w:val="004F7A31"/>
    <w:rsid w:val="005023BA"/>
    <w:rsid w:val="005025EA"/>
    <w:rsid w:val="00504545"/>
    <w:rsid w:val="00504881"/>
    <w:rsid w:val="0050511A"/>
    <w:rsid w:val="005058B8"/>
    <w:rsid w:val="005067F6"/>
    <w:rsid w:val="00507292"/>
    <w:rsid w:val="0051014F"/>
    <w:rsid w:val="0051024F"/>
    <w:rsid w:val="00510FE0"/>
    <w:rsid w:val="00511B29"/>
    <w:rsid w:val="005131E3"/>
    <w:rsid w:val="00514909"/>
    <w:rsid w:val="005150F6"/>
    <w:rsid w:val="00515331"/>
    <w:rsid w:val="00516C72"/>
    <w:rsid w:val="005172E4"/>
    <w:rsid w:val="005174B1"/>
    <w:rsid w:val="00517DE4"/>
    <w:rsid w:val="00520674"/>
    <w:rsid w:val="00521140"/>
    <w:rsid w:val="00521778"/>
    <w:rsid w:val="005217DD"/>
    <w:rsid w:val="00523756"/>
    <w:rsid w:val="005252BD"/>
    <w:rsid w:val="00526A40"/>
    <w:rsid w:val="00527660"/>
    <w:rsid w:val="005276CB"/>
    <w:rsid w:val="00527F68"/>
    <w:rsid w:val="00530827"/>
    <w:rsid w:val="00532AD6"/>
    <w:rsid w:val="00533063"/>
    <w:rsid w:val="00533862"/>
    <w:rsid w:val="00533AEA"/>
    <w:rsid w:val="005342CA"/>
    <w:rsid w:val="00534904"/>
    <w:rsid w:val="005355B3"/>
    <w:rsid w:val="005358BB"/>
    <w:rsid w:val="005363B0"/>
    <w:rsid w:val="0053700A"/>
    <w:rsid w:val="00537661"/>
    <w:rsid w:val="00541047"/>
    <w:rsid w:val="00541BBB"/>
    <w:rsid w:val="00542391"/>
    <w:rsid w:val="005424A0"/>
    <w:rsid w:val="0054439E"/>
    <w:rsid w:val="00544800"/>
    <w:rsid w:val="00545343"/>
    <w:rsid w:val="00545CDF"/>
    <w:rsid w:val="00546579"/>
    <w:rsid w:val="005468D8"/>
    <w:rsid w:val="00546BAD"/>
    <w:rsid w:val="00550293"/>
    <w:rsid w:val="00550A48"/>
    <w:rsid w:val="00552CFE"/>
    <w:rsid w:val="0055397C"/>
    <w:rsid w:val="00553C39"/>
    <w:rsid w:val="00554122"/>
    <w:rsid w:val="00554D2C"/>
    <w:rsid w:val="00554D98"/>
    <w:rsid w:val="00554E09"/>
    <w:rsid w:val="005573BC"/>
    <w:rsid w:val="00557E39"/>
    <w:rsid w:val="005600A2"/>
    <w:rsid w:val="005611CC"/>
    <w:rsid w:val="005618E4"/>
    <w:rsid w:val="00562E30"/>
    <w:rsid w:val="005654AC"/>
    <w:rsid w:val="00566BD1"/>
    <w:rsid w:val="00567DC2"/>
    <w:rsid w:val="005702F3"/>
    <w:rsid w:val="00570F29"/>
    <w:rsid w:val="00570F48"/>
    <w:rsid w:val="00570F53"/>
    <w:rsid w:val="005713D3"/>
    <w:rsid w:val="00572A26"/>
    <w:rsid w:val="00573D8D"/>
    <w:rsid w:val="00574A40"/>
    <w:rsid w:val="00574D44"/>
    <w:rsid w:val="0057557C"/>
    <w:rsid w:val="0057562E"/>
    <w:rsid w:val="00575797"/>
    <w:rsid w:val="00575F28"/>
    <w:rsid w:val="00577F9A"/>
    <w:rsid w:val="00581829"/>
    <w:rsid w:val="0058270C"/>
    <w:rsid w:val="00583430"/>
    <w:rsid w:val="00583E2E"/>
    <w:rsid w:val="005843FC"/>
    <w:rsid w:val="00584DCD"/>
    <w:rsid w:val="00585405"/>
    <w:rsid w:val="00585D02"/>
    <w:rsid w:val="00585D1A"/>
    <w:rsid w:val="00585DCC"/>
    <w:rsid w:val="00585EEB"/>
    <w:rsid w:val="00590744"/>
    <w:rsid w:val="0059080C"/>
    <w:rsid w:val="005909CB"/>
    <w:rsid w:val="0059131E"/>
    <w:rsid w:val="00591676"/>
    <w:rsid w:val="00591EC1"/>
    <w:rsid w:val="005922B8"/>
    <w:rsid w:val="00592314"/>
    <w:rsid w:val="00592CEC"/>
    <w:rsid w:val="00592F79"/>
    <w:rsid w:val="005937A1"/>
    <w:rsid w:val="005952E6"/>
    <w:rsid w:val="0059675F"/>
    <w:rsid w:val="00597166"/>
    <w:rsid w:val="005A0B9D"/>
    <w:rsid w:val="005A0C7C"/>
    <w:rsid w:val="005A0FDB"/>
    <w:rsid w:val="005A110A"/>
    <w:rsid w:val="005A1757"/>
    <w:rsid w:val="005A2704"/>
    <w:rsid w:val="005A2AEE"/>
    <w:rsid w:val="005A313F"/>
    <w:rsid w:val="005A3BB1"/>
    <w:rsid w:val="005A3D6D"/>
    <w:rsid w:val="005A536B"/>
    <w:rsid w:val="005A57A1"/>
    <w:rsid w:val="005A5D08"/>
    <w:rsid w:val="005B006E"/>
    <w:rsid w:val="005B0A9B"/>
    <w:rsid w:val="005B0E8B"/>
    <w:rsid w:val="005B1236"/>
    <w:rsid w:val="005B1383"/>
    <w:rsid w:val="005B18BE"/>
    <w:rsid w:val="005B2949"/>
    <w:rsid w:val="005B3052"/>
    <w:rsid w:val="005B4D15"/>
    <w:rsid w:val="005B513B"/>
    <w:rsid w:val="005B5812"/>
    <w:rsid w:val="005B7877"/>
    <w:rsid w:val="005B7B5F"/>
    <w:rsid w:val="005C222F"/>
    <w:rsid w:val="005C23B3"/>
    <w:rsid w:val="005C3B45"/>
    <w:rsid w:val="005C4B7A"/>
    <w:rsid w:val="005C61B3"/>
    <w:rsid w:val="005C6EF3"/>
    <w:rsid w:val="005C72E3"/>
    <w:rsid w:val="005D0309"/>
    <w:rsid w:val="005D3AE5"/>
    <w:rsid w:val="005D4A38"/>
    <w:rsid w:val="005D5EF9"/>
    <w:rsid w:val="005D78D6"/>
    <w:rsid w:val="005D7A8D"/>
    <w:rsid w:val="005D7CD7"/>
    <w:rsid w:val="005D7EC8"/>
    <w:rsid w:val="005E1574"/>
    <w:rsid w:val="005E1593"/>
    <w:rsid w:val="005E2711"/>
    <w:rsid w:val="005E2B3B"/>
    <w:rsid w:val="005E5772"/>
    <w:rsid w:val="005E62D4"/>
    <w:rsid w:val="005E6736"/>
    <w:rsid w:val="005F252B"/>
    <w:rsid w:val="005F26D5"/>
    <w:rsid w:val="005F2995"/>
    <w:rsid w:val="005F2CD4"/>
    <w:rsid w:val="005F2E8E"/>
    <w:rsid w:val="005F3128"/>
    <w:rsid w:val="005F40F5"/>
    <w:rsid w:val="005F4344"/>
    <w:rsid w:val="005F48BB"/>
    <w:rsid w:val="005F61A4"/>
    <w:rsid w:val="005F69CB"/>
    <w:rsid w:val="005F78FF"/>
    <w:rsid w:val="006028FD"/>
    <w:rsid w:val="006030FA"/>
    <w:rsid w:val="00603548"/>
    <w:rsid w:val="00604247"/>
    <w:rsid w:val="00604C5A"/>
    <w:rsid w:val="00605760"/>
    <w:rsid w:val="00606415"/>
    <w:rsid w:val="0060783A"/>
    <w:rsid w:val="00610388"/>
    <w:rsid w:val="00610984"/>
    <w:rsid w:val="00610CA1"/>
    <w:rsid w:val="0061541F"/>
    <w:rsid w:val="006155A4"/>
    <w:rsid w:val="00616341"/>
    <w:rsid w:val="00617239"/>
    <w:rsid w:val="0061748C"/>
    <w:rsid w:val="00617ABE"/>
    <w:rsid w:val="006206A8"/>
    <w:rsid w:val="00620E90"/>
    <w:rsid w:val="00622538"/>
    <w:rsid w:val="00622D1C"/>
    <w:rsid w:val="0062365F"/>
    <w:rsid w:val="00623810"/>
    <w:rsid w:val="00623A98"/>
    <w:rsid w:val="00623F18"/>
    <w:rsid w:val="0062446C"/>
    <w:rsid w:val="006251A0"/>
    <w:rsid w:val="0062620E"/>
    <w:rsid w:val="006265BC"/>
    <w:rsid w:val="0062731D"/>
    <w:rsid w:val="00627A27"/>
    <w:rsid w:val="0063002E"/>
    <w:rsid w:val="006320CB"/>
    <w:rsid w:val="006324A9"/>
    <w:rsid w:val="00634371"/>
    <w:rsid w:val="00635572"/>
    <w:rsid w:val="0063627A"/>
    <w:rsid w:val="00637220"/>
    <w:rsid w:val="006374EC"/>
    <w:rsid w:val="00637AAB"/>
    <w:rsid w:val="00640034"/>
    <w:rsid w:val="006413FD"/>
    <w:rsid w:val="00641B4D"/>
    <w:rsid w:val="00642F10"/>
    <w:rsid w:val="006442DC"/>
    <w:rsid w:val="00645625"/>
    <w:rsid w:val="00645774"/>
    <w:rsid w:val="00646173"/>
    <w:rsid w:val="006468CC"/>
    <w:rsid w:val="00647131"/>
    <w:rsid w:val="006479EF"/>
    <w:rsid w:val="0065021C"/>
    <w:rsid w:val="0065145A"/>
    <w:rsid w:val="006534AF"/>
    <w:rsid w:val="006539C1"/>
    <w:rsid w:val="00653A08"/>
    <w:rsid w:val="006548F1"/>
    <w:rsid w:val="00655485"/>
    <w:rsid w:val="0065682A"/>
    <w:rsid w:val="00661155"/>
    <w:rsid w:val="006614D5"/>
    <w:rsid w:val="006616FE"/>
    <w:rsid w:val="006623EF"/>
    <w:rsid w:val="00662AD8"/>
    <w:rsid w:val="00665440"/>
    <w:rsid w:val="00665E9E"/>
    <w:rsid w:val="00666571"/>
    <w:rsid w:val="00666D60"/>
    <w:rsid w:val="006704EA"/>
    <w:rsid w:val="00671D31"/>
    <w:rsid w:val="00671E3D"/>
    <w:rsid w:val="0067285C"/>
    <w:rsid w:val="0067512D"/>
    <w:rsid w:val="006757C4"/>
    <w:rsid w:val="00676450"/>
    <w:rsid w:val="006765BD"/>
    <w:rsid w:val="006812C5"/>
    <w:rsid w:val="00681844"/>
    <w:rsid w:val="006825FE"/>
    <w:rsid w:val="0068299C"/>
    <w:rsid w:val="00683014"/>
    <w:rsid w:val="006856B6"/>
    <w:rsid w:val="00685814"/>
    <w:rsid w:val="00685C65"/>
    <w:rsid w:val="00685F62"/>
    <w:rsid w:val="0068625D"/>
    <w:rsid w:val="00686AB8"/>
    <w:rsid w:val="00686DCD"/>
    <w:rsid w:val="0068726D"/>
    <w:rsid w:val="006919E3"/>
    <w:rsid w:val="0069371E"/>
    <w:rsid w:val="00694D92"/>
    <w:rsid w:val="0069538F"/>
    <w:rsid w:val="006A0B13"/>
    <w:rsid w:val="006A0C6B"/>
    <w:rsid w:val="006A1170"/>
    <w:rsid w:val="006A6672"/>
    <w:rsid w:val="006A682B"/>
    <w:rsid w:val="006A68CF"/>
    <w:rsid w:val="006A6BC0"/>
    <w:rsid w:val="006A6E3A"/>
    <w:rsid w:val="006A7E0A"/>
    <w:rsid w:val="006B0081"/>
    <w:rsid w:val="006B0931"/>
    <w:rsid w:val="006B131C"/>
    <w:rsid w:val="006B13CB"/>
    <w:rsid w:val="006B1978"/>
    <w:rsid w:val="006B2156"/>
    <w:rsid w:val="006B4710"/>
    <w:rsid w:val="006B56C2"/>
    <w:rsid w:val="006B5A4C"/>
    <w:rsid w:val="006B68C8"/>
    <w:rsid w:val="006B75AE"/>
    <w:rsid w:val="006C0795"/>
    <w:rsid w:val="006C0D42"/>
    <w:rsid w:val="006C11AB"/>
    <w:rsid w:val="006C1E6A"/>
    <w:rsid w:val="006C25A3"/>
    <w:rsid w:val="006C29B6"/>
    <w:rsid w:val="006C2F19"/>
    <w:rsid w:val="006C350D"/>
    <w:rsid w:val="006C3B33"/>
    <w:rsid w:val="006C4333"/>
    <w:rsid w:val="006C45FB"/>
    <w:rsid w:val="006C6289"/>
    <w:rsid w:val="006C6FD4"/>
    <w:rsid w:val="006D021A"/>
    <w:rsid w:val="006D0644"/>
    <w:rsid w:val="006D0D2E"/>
    <w:rsid w:val="006D15D2"/>
    <w:rsid w:val="006D1671"/>
    <w:rsid w:val="006D1C54"/>
    <w:rsid w:val="006D2CBF"/>
    <w:rsid w:val="006D4524"/>
    <w:rsid w:val="006D458D"/>
    <w:rsid w:val="006D47E2"/>
    <w:rsid w:val="006D489A"/>
    <w:rsid w:val="006D777F"/>
    <w:rsid w:val="006E03D2"/>
    <w:rsid w:val="006E0922"/>
    <w:rsid w:val="006E0BF1"/>
    <w:rsid w:val="006E26E1"/>
    <w:rsid w:val="006E27C7"/>
    <w:rsid w:val="006E2DB9"/>
    <w:rsid w:val="006E2FB8"/>
    <w:rsid w:val="006E5082"/>
    <w:rsid w:val="006E5920"/>
    <w:rsid w:val="006E6687"/>
    <w:rsid w:val="006E7706"/>
    <w:rsid w:val="006E7E23"/>
    <w:rsid w:val="006F035C"/>
    <w:rsid w:val="006F059E"/>
    <w:rsid w:val="006F0795"/>
    <w:rsid w:val="006F18A0"/>
    <w:rsid w:val="006F1A66"/>
    <w:rsid w:val="006F2645"/>
    <w:rsid w:val="006F2E23"/>
    <w:rsid w:val="006F428C"/>
    <w:rsid w:val="006F4C1D"/>
    <w:rsid w:val="006F4DA8"/>
    <w:rsid w:val="006F50EB"/>
    <w:rsid w:val="006F5909"/>
    <w:rsid w:val="006F5990"/>
    <w:rsid w:val="006F5E2F"/>
    <w:rsid w:val="006F5EE0"/>
    <w:rsid w:val="006F5F22"/>
    <w:rsid w:val="00700C44"/>
    <w:rsid w:val="007010D7"/>
    <w:rsid w:val="00701120"/>
    <w:rsid w:val="00701F1F"/>
    <w:rsid w:val="00701F98"/>
    <w:rsid w:val="00702351"/>
    <w:rsid w:val="00702DC4"/>
    <w:rsid w:val="00703B90"/>
    <w:rsid w:val="00703D17"/>
    <w:rsid w:val="007041F5"/>
    <w:rsid w:val="00704EED"/>
    <w:rsid w:val="00705727"/>
    <w:rsid w:val="00705C29"/>
    <w:rsid w:val="00705EBB"/>
    <w:rsid w:val="0070612D"/>
    <w:rsid w:val="007071B8"/>
    <w:rsid w:val="007140FF"/>
    <w:rsid w:val="00714104"/>
    <w:rsid w:val="00715236"/>
    <w:rsid w:val="007153C2"/>
    <w:rsid w:val="007155A5"/>
    <w:rsid w:val="00716940"/>
    <w:rsid w:val="00716989"/>
    <w:rsid w:val="007200E7"/>
    <w:rsid w:val="007215AB"/>
    <w:rsid w:val="007218AD"/>
    <w:rsid w:val="0072315E"/>
    <w:rsid w:val="007238DD"/>
    <w:rsid w:val="007245C3"/>
    <w:rsid w:val="007249E0"/>
    <w:rsid w:val="00725093"/>
    <w:rsid w:val="00725929"/>
    <w:rsid w:val="00726EE2"/>
    <w:rsid w:val="00727635"/>
    <w:rsid w:val="00730A22"/>
    <w:rsid w:val="007316D2"/>
    <w:rsid w:val="007325BB"/>
    <w:rsid w:val="0073298E"/>
    <w:rsid w:val="00733BD3"/>
    <w:rsid w:val="00733D19"/>
    <w:rsid w:val="00733E71"/>
    <w:rsid w:val="00734861"/>
    <w:rsid w:val="00734BF3"/>
    <w:rsid w:val="0073503A"/>
    <w:rsid w:val="00735179"/>
    <w:rsid w:val="007362FC"/>
    <w:rsid w:val="0073635E"/>
    <w:rsid w:val="00736DF8"/>
    <w:rsid w:val="00737B7A"/>
    <w:rsid w:val="007402B0"/>
    <w:rsid w:val="00740996"/>
    <w:rsid w:val="00740FEC"/>
    <w:rsid w:val="00741659"/>
    <w:rsid w:val="00741802"/>
    <w:rsid w:val="00742599"/>
    <w:rsid w:val="00743D03"/>
    <w:rsid w:val="00744363"/>
    <w:rsid w:val="0074452F"/>
    <w:rsid w:val="00746E0F"/>
    <w:rsid w:val="00747723"/>
    <w:rsid w:val="00750160"/>
    <w:rsid w:val="00750AC4"/>
    <w:rsid w:val="00752B01"/>
    <w:rsid w:val="00752CDE"/>
    <w:rsid w:val="00752DA5"/>
    <w:rsid w:val="0075311D"/>
    <w:rsid w:val="00754333"/>
    <w:rsid w:val="00754632"/>
    <w:rsid w:val="007558BF"/>
    <w:rsid w:val="00755BDE"/>
    <w:rsid w:val="00755F55"/>
    <w:rsid w:val="007561BC"/>
    <w:rsid w:val="007563C2"/>
    <w:rsid w:val="007564B8"/>
    <w:rsid w:val="00756AF6"/>
    <w:rsid w:val="00756CA6"/>
    <w:rsid w:val="00757BE9"/>
    <w:rsid w:val="007624F4"/>
    <w:rsid w:val="007634CC"/>
    <w:rsid w:val="00763779"/>
    <w:rsid w:val="00763B1C"/>
    <w:rsid w:val="00763CF2"/>
    <w:rsid w:val="00764CE2"/>
    <w:rsid w:val="0076559E"/>
    <w:rsid w:val="007668B3"/>
    <w:rsid w:val="00766A63"/>
    <w:rsid w:val="00767963"/>
    <w:rsid w:val="0077104B"/>
    <w:rsid w:val="00771438"/>
    <w:rsid w:val="00772438"/>
    <w:rsid w:val="0077274A"/>
    <w:rsid w:val="00772A2D"/>
    <w:rsid w:val="0077321D"/>
    <w:rsid w:val="00773F3E"/>
    <w:rsid w:val="00774CC8"/>
    <w:rsid w:val="00776A99"/>
    <w:rsid w:val="007770BF"/>
    <w:rsid w:val="00777365"/>
    <w:rsid w:val="00780C6C"/>
    <w:rsid w:val="00780EB6"/>
    <w:rsid w:val="00781078"/>
    <w:rsid w:val="00781307"/>
    <w:rsid w:val="00781599"/>
    <w:rsid w:val="00784435"/>
    <w:rsid w:val="00787360"/>
    <w:rsid w:val="00787895"/>
    <w:rsid w:val="00787C71"/>
    <w:rsid w:val="00787F1B"/>
    <w:rsid w:val="00790380"/>
    <w:rsid w:val="007903F2"/>
    <w:rsid w:val="00790B5F"/>
    <w:rsid w:val="00792896"/>
    <w:rsid w:val="00793DA8"/>
    <w:rsid w:val="00793DE6"/>
    <w:rsid w:val="00794AE5"/>
    <w:rsid w:val="00794F5D"/>
    <w:rsid w:val="00795A00"/>
    <w:rsid w:val="007965F0"/>
    <w:rsid w:val="00796D92"/>
    <w:rsid w:val="00796EE3"/>
    <w:rsid w:val="007972EA"/>
    <w:rsid w:val="007A035F"/>
    <w:rsid w:val="007A131C"/>
    <w:rsid w:val="007A52EB"/>
    <w:rsid w:val="007A6607"/>
    <w:rsid w:val="007B101B"/>
    <w:rsid w:val="007B1D34"/>
    <w:rsid w:val="007B2482"/>
    <w:rsid w:val="007B3DC8"/>
    <w:rsid w:val="007B4807"/>
    <w:rsid w:val="007B508C"/>
    <w:rsid w:val="007B5A9D"/>
    <w:rsid w:val="007B661C"/>
    <w:rsid w:val="007B71B1"/>
    <w:rsid w:val="007C024A"/>
    <w:rsid w:val="007C0581"/>
    <w:rsid w:val="007C06CB"/>
    <w:rsid w:val="007C0BD0"/>
    <w:rsid w:val="007C0F3A"/>
    <w:rsid w:val="007C1DE8"/>
    <w:rsid w:val="007C1EFC"/>
    <w:rsid w:val="007C2E32"/>
    <w:rsid w:val="007C2EB6"/>
    <w:rsid w:val="007C341E"/>
    <w:rsid w:val="007C4CA8"/>
    <w:rsid w:val="007C4FA0"/>
    <w:rsid w:val="007C6116"/>
    <w:rsid w:val="007C6B28"/>
    <w:rsid w:val="007C6D21"/>
    <w:rsid w:val="007C7823"/>
    <w:rsid w:val="007D01D0"/>
    <w:rsid w:val="007D0CDC"/>
    <w:rsid w:val="007D11F0"/>
    <w:rsid w:val="007D24D9"/>
    <w:rsid w:val="007D2764"/>
    <w:rsid w:val="007D2F83"/>
    <w:rsid w:val="007D35FE"/>
    <w:rsid w:val="007D4223"/>
    <w:rsid w:val="007D4993"/>
    <w:rsid w:val="007D543B"/>
    <w:rsid w:val="007D5E17"/>
    <w:rsid w:val="007D646D"/>
    <w:rsid w:val="007D7522"/>
    <w:rsid w:val="007D7BED"/>
    <w:rsid w:val="007E0CCF"/>
    <w:rsid w:val="007E10C2"/>
    <w:rsid w:val="007E1CA8"/>
    <w:rsid w:val="007E2617"/>
    <w:rsid w:val="007E3C82"/>
    <w:rsid w:val="007E6844"/>
    <w:rsid w:val="007E6D89"/>
    <w:rsid w:val="007E73A4"/>
    <w:rsid w:val="007F1039"/>
    <w:rsid w:val="007F1C25"/>
    <w:rsid w:val="007F230E"/>
    <w:rsid w:val="007F411B"/>
    <w:rsid w:val="007F459A"/>
    <w:rsid w:val="007F4CA0"/>
    <w:rsid w:val="007F575F"/>
    <w:rsid w:val="007F6C5B"/>
    <w:rsid w:val="007F7441"/>
    <w:rsid w:val="008025DC"/>
    <w:rsid w:val="008025E6"/>
    <w:rsid w:val="008027F0"/>
    <w:rsid w:val="00804D7C"/>
    <w:rsid w:val="008057D2"/>
    <w:rsid w:val="008067BA"/>
    <w:rsid w:val="00806E7E"/>
    <w:rsid w:val="00807C5B"/>
    <w:rsid w:val="00810C8F"/>
    <w:rsid w:val="00811465"/>
    <w:rsid w:val="0081147D"/>
    <w:rsid w:val="008118C3"/>
    <w:rsid w:val="0081393D"/>
    <w:rsid w:val="00814A6F"/>
    <w:rsid w:val="00814F32"/>
    <w:rsid w:val="0081522A"/>
    <w:rsid w:val="0081593B"/>
    <w:rsid w:val="00815F1E"/>
    <w:rsid w:val="00816488"/>
    <w:rsid w:val="00816554"/>
    <w:rsid w:val="00816790"/>
    <w:rsid w:val="00817B9F"/>
    <w:rsid w:val="00820A7C"/>
    <w:rsid w:val="008212FD"/>
    <w:rsid w:val="008221D0"/>
    <w:rsid w:val="00822CEB"/>
    <w:rsid w:val="00823D30"/>
    <w:rsid w:val="00824691"/>
    <w:rsid w:val="008256C2"/>
    <w:rsid w:val="00826220"/>
    <w:rsid w:val="008265B5"/>
    <w:rsid w:val="00826936"/>
    <w:rsid w:val="008272C3"/>
    <w:rsid w:val="00830559"/>
    <w:rsid w:val="00830E57"/>
    <w:rsid w:val="008310C9"/>
    <w:rsid w:val="00831389"/>
    <w:rsid w:val="00831E53"/>
    <w:rsid w:val="00832FF5"/>
    <w:rsid w:val="008330C6"/>
    <w:rsid w:val="00833734"/>
    <w:rsid w:val="0083514D"/>
    <w:rsid w:val="00836481"/>
    <w:rsid w:val="00837205"/>
    <w:rsid w:val="00837F04"/>
    <w:rsid w:val="00840A63"/>
    <w:rsid w:val="00841D80"/>
    <w:rsid w:val="008434ED"/>
    <w:rsid w:val="00844135"/>
    <w:rsid w:val="00844289"/>
    <w:rsid w:val="00844C17"/>
    <w:rsid w:val="00845677"/>
    <w:rsid w:val="00845EEF"/>
    <w:rsid w:val="0084689C"/>
    <w:rsid w:val="00846B6C"/>
    <w:rsid w:val="00847006"/>
    <w:rsid w:val="008473E9"/>
    <w:rsid w:val="0085012A"/>
    <w:rsid w:val="00854C03"/>
    <w:rsid w:val="00854CC6"/>
    <w:rsid w:val="00854E26"/>
    <w:rsid w:val="00854F7D"/>
    <w:rsid w:val="008558EA"/>
    <w:rsid w:val="00856737"/>
    <w:rsid w:val="00856D48"/>
    <w:rsid w:val="00860901"/>
    <w:rsid w:val="00864B45"/>
    <w:rsid w:val="00865C01"/>
    <w:rsid w:val="00866E96"/>
    <w:rsid w:val="0086794A"/>
    <w:rsid w:val="00871C93"/>
    <w:rsid w:val="00871D30"/>
    <w:rsid w:val="008720B5"/>
    <w:rsid w:val="00872B14"/>
    <w:rsid w:val="00872DFD"/>
    <w:rsid w:val="00872FA3"/>
    <w:rsid w:val="008734E0"/>
    <w:rsid w:val="00873C07"/>
    <w:rsid w:val="0087465B"/>
    <w:rsid w:val="008747DB"/>
    <w:rsid w:val="008754C7"/>
    <w:rsid w:val="00875894"/>
    <w:rsid w:val="008762AD"/>
    <w:rsid w:val="0088080F"/>
    <w:rsid w:val="008809B4"/>
    <w:rsid w:val="008827A0"/>
    <w:rsid w:val="00882D88"/>
    <w:rsid w:val="00885F1D"/>
    <w:rsid w:val="0088659C"/>
    <w:rsid w:val="00887AB3"/>
    <w:rsid w:val="00890516"/>
    <w:rsid w:val="00890E77"/>
    <w:rsid w:val="008915A1"/>
    <w:rsid w:val="008929CC"/>
    <w:rsid w:val="00893284"/>
    <w:rsid w:val="00893818"/>
    <w:rsid w:val="00893D9F"/>
    <w:rsid w:val="00894548"/>
    <w:rsid w:val="00894A6C"/>
    <w:rsid w:val="00894CCC"/>
    <w:rsid w:val="00895072"/>
    <w:rsid w:val="008955F4"/>
    <w:rsid w:val="00895DE5"/>
    <w:rsid w:val="0089624D"/>
    <w:rsid w:val="00896548"/>
    <w:rsid w:val="00897506"/>
    <w:rsid w:val="00897F0F"/>
    <w:rsid w:val="008A0557"/>
    <w:rsid w:val="008A0748"/>
    <w:rsid w:val="008A0EB3"/>
    <w:rsid w:val="008A0FB7"/>
    <w:rsid w:val="008A13D0"/>
    <w:rsid w:val="008A174B"/>
    <w:rsid w:val="008A1F1C"/>
    <w:rsid w:val="008A2454"/>
    <w:rsid w:val="008A37AB"/>
    <w:rsid w:val="008A417E"/>
    <w:rsid w:val="008A4D86"/>
    <w:rsid w:val="008A544C"/>
    <w:rsid w:val="008A5C9B"/>
    <w:rsid w:val="008A5F49"/>
    <w:rsid w:val="008A6A78"/>
    <w:rsid w:val="008A71DA"/>
    <w:rsid w:val="008A7A7A"/>
    <w:rsid w:val="008B058D"/>
    <w:rsid w:val="008B098D"/>
    <w:rsid w:val="008B23B0"/>
    <w:rsid w:val="008B2417"/>
    <w:rsid w:val="008B26A0"/>
    <w:rsid w:val="008B2730"/>
    <w:rsid w:val="008B3414"/>
    <w:rsid w:val="008B4844"/>
    <w:rsid w:val="008B57A3"/>
    <w:rsid w:val="008B7BF8"/>
    <w:rsid w:val="008C0014"/>
    <w:rsid w:val="008C0E3E"/>
    <w:rsid w:val="008C3FCE"/>
    <w:rsid w:val="008C473E"/>
    <w:rsid w:val="008C5A57"/>
    <w:rsid w:val="008C5B6C"/>
    <w:rsid w:val="008C5F3F"/>
    <w:rsid w:val="008C64EB"/>
    <w:rsid w:val="008C67CF"/>
    <w:rsid w:val="008C6817"/>
    <w:rsid w:val="008C731A"/>
    <w:rsid w:val="008C7FE9"/>
    <w:rsid w:val="008D1290"/>
    <w:rsid w:val="008D1D74"/>
    <w:rsid w:val="008D30E6"/>
    <w:rsid w:val="008D34D5"/>
    <w:rsid w:val="008D3AB2"/>
    <w:rsid w:val="008D4255"/>
    <w:rsid w:val="008D49D1"/>
    <w:rsid w:val="008D5E5A"/>
    <w:rsid w:val="008D71BB"/>
    <w:rsid w:val="008D7547"/>
    <w:rsid w:val="008D765D"/>
    <w:rsid w:val="008E0814"/>
    <w:rsid w:val="008E1519"/>
    <w:rsid w:val="008E1F77"/>
    <w:rsid w:val="008E2453"/>
    <w:rsid w:val="008E309D"/>
    <w:rsid w:val="008E370C"/>
    <w:rsid w:val="008E4AC1"/>
    <w:rsid w:val="008E4B27"/>
    <w:rsid w:val="008E4D2D"/>
    <w:rsid w:val="008E66D1"/>
    <w:rsid w:val="008E7E95"/>
    <w:rsid w:val="008F0097"/>
    <w:rsid w:val="008F0C6A"/>
    <w:rsid w:val="008F0E1F"/>
    <w:rsid w:val="008F0F28"/>
    <w:rsid w:val="008F191C"/>
    <w:rsid w:val="008F1A5A"/>
    <w:rsid w:val="008F2679"/>
    <w:rsid w:val="008F3CF5"/>
    <w:rsid w:val="008F3D85"/>
    <w:rsid w:val="008F454A"/>
    <w:rsid w:val="008F4568"/>
    <w:rsid w:val="008F5164"/>
    <w:rsid w:val="008F5B10"/>
    <w:rsid w:val="00900009"/>
    <w:rsid w:val="00903E95"/>
    <w:rsid w:val="009041AB"/>
    <w:rsid w:val="0090427A"/>
    <w:rsid w:val="00904545"/>
    <w:rsid w:val="0090540A"/>
    <w:rsid w:val="009060B9"/>
    <w:rsid w:val="009063C1"/>
    <w:rsid w:val="00906D19"/>
    <w:rsid w:val="00907038"/>
    <w:rsid w:val="00907666"/>
    <w:rsid w:val="00907B62"/>
    <w:rsid w:val="009102BC"/>
    <w:rsid w:val="009107A1"/>
    <w:rsid w:val="00911200"/>
    <w:rsid w:val="0091150A"/>
    <w:rsid w:val="009116A4"/>
    <w:rsid w:val="00912236"/>
    <w:rsid w:val="00913436"/>
    <w:rsid w:val="009155C9"/>
    <w:rsid w:val="009161EE"/>
    <w:rsid w:val="00916874"/>
    <w:rsid w:val="009170DB"/>
    <w:rsid w:val="00917ECA"/>
    <w:rsid w:val="009209EA"/>
    <w:rsid w:val="009215C9"/>
    <w:rsid w:val="009242A6"/>
    <w:rsid w:val="009253BF"/>
    <w:rsid w:val="0092569F"/>
    <w:rsid w:val="00925EEB"/>
    <w:rsid w:val="0092678E"/>
    <w:rsid w:val="00927718"/>
    <w:rsid w:val="00927F72"/>
    <w:rsid w:val="009302F6"/>
    <w:rsid w:val="0093075C"/>
    <w:rsid w:val="00931503"/>
    <w:rsid w:val="00932AC2"/>
    <w:rsid w:val="009373F8"/>
    <w:rsid w:val="00937A1C"/>
    <w:rsid w:val="00937D06"/>
    <w:rsid w:val="00940407"/>
    <w:rsid w:val="00941487"/>
    <w:rsid w:val="00943C1B"/>
    <w:rsid w:val="00943F14"/>
    <w:rsid w:val="00944C12"/>
    <w:rsid w:val="00945153"/>
    <w:rsid w:val="0094589E"/>
    <w:rsid w:val="00946883"/>
    <w:rsid w:val="009472DF"/>
    <w:rsid w:val="00947AA0"/>
    <w:rsid w:val="00950B75"/>
    <w:rsid w:val="00950D45"/>
    <w:rsid w:val="00951163"/>
    <w:rsid w:val="00951900"/>
    <w:rsid w:val="009539D9"/>
    <w:rsid w:val="00954C2F"/>
    <w:rsid w:val="00954E09"/>
    <w:rsid w:val="00955681"/>
    <w:rsid w:val="00960422"/>
    <w:rsid w:val="00961033"/>
    <w:rsid w:val="00961096"/>
    <w:rsid w:val="00961595"/>
    <w:rsid w:val="009641DA"/>
    <w:rsid w:val="0096468C"/>
    <w:rsid w:val="009655E4"/>
    <w:rsid w:val="00965BFE"/>
    <w:rsid w:val="0096605E"/>
    <w:rsid w:val="0096799F"/>
    <w:rsid w:val="00967B74"/>
    <w:rsid w:val="00971A92"/>
    <w:rsid w:val="009723C4"/>
    <w:rsid w:val="00972AE9"/>
    <w:rsid w:val="009731BF"/>
    <w:rsid w:val="00973E8A"/>
    <w:rsid w:val="00973FB9"/>
    <w:rsid w:val="009741DF"/>
    <w:rsid w:val="00975584"/>
    <w:rsid w:val="00975CAF"/>
    <w:rsid w:val="00976D0C"/>
    <w:rsid w:val="00977173"/>
    <w:rsid w:val="00977403"/>
    <w:rsid w:val="00980D9E"/>
    <w:rsid w:val="00981F5B"/>
    <w:rsid w:val="00986724"/>
    <w:rsid w:val="009874AE"/>
    <w:rsid w:val="00990982"/>
    <w:rsid w:val="00990CCD"/>
    <w:rsid w:val="00991B26"/>
    <w:rsid w:val="00991F83"/>
    <w:rsid w:val="00992DF1"/>
    <w:rsid w:val="00994073"/>
    <w:rsid w:val="009950AA"/>
    <w:rsid w:val="009952BB"/>
    <w:rsid w:val="00995353"/>
    <w:rsid w:val="00995949"/>
    <w:rsid w:val="00995CE6"/>
    <w:rsid w:val="0099734C"/>
    <w:rsid w:val="0099757C"/>
    <w:rsid w:val="0099785F"/>
    <w:rsid w:val="009A1EA2"/>
    <w:rsid w:val="009A30E9"/>
    <w:rsid w:val="009A4569"/>
    <w:rsid w:val="009A6F3F"/>
    <w:rsid w:val="009A71AA"/>
    <w:rsid w:val="009A77DC"/>
    <w:rsid w:val="009A78F2"/>
    <w:rsid w:val="009B2974"/>
    <w:rsid w:val="009B2CC0"/>
    <w:rsid w:val="009B348F"/>
    <w:rsid w:val="009B35B5"/>
    <w:rsid w:val="009B3F4D"/>
    <w:rsid w:val="009B3FD6"/>
    <w:rsid w:val="009B6A7A"/>
    <w:rsid w:val="009B7492"/>
    <w:rsid w:val="009B7B00"/>
    <w:rsid w:val="009B7E3E"/>
    <w:rsid w:val="009C1562"/>
    <w:rsid w:val="009C1855"/>
    <w:rsid w:val="009C27A2"/>
    <w:rsid w:val="009C29F6"/>
    <w:rsid w:val="009C313E"/>
    <w:rsid w:val="009C375C"/>
    <w:rsid w:val="009C5839"/>
    <w:rsid w:val="009C6784"/>
    <w:rsid w:val="009C765A"/>
    <w:rsid w:val="009C7F4F"/>
    <w:rsid w:val="009D0CC6"/>
    <w:rsid w:val="009D1814"/>
    <w:rsid w:val="009D3035"/>
    <w:rsid w:val="009D32FC"/>
    <w:rsid w:val="009D33B7"/>
    <w:rsid w:val="009D36F6"/>
    <w:rsid w:val="009D4040"/>
    <w:rsid w:val="009D41CE"/>
    <w:rsid w:val="009D452F"/>
    <w:rsid w:val="009D4A0E"/>
    <w:rsid w:val="009D4D28"/>
    <w:rsid w:val="009D56E3"/>
    <w:rsid w:val="009D63A3"/>
    <w:rsid w:val="009D6CB7"/>
    <w:rsid w:val="009E0C00"/>
    <w:rsid w:val="009E1058"/>
    <w:rsid w:val="009E339B"/>
    <w:rsid w:val="009E38A4"/>
    <w:rsid w:val="009E41DC"/>
    <w:rsid w:val="009E5F09"/>
    <w:rsid w:val="009E6388"/>
    <w:rsid w:val="009E696B"/>
    <w:rsid w:val="009F1B47"/>
    <w:rsid w:val="009F1E30"/>
    <w:rsid w:val="009F21F0"/>
    <w:rsid w:val="009F2AEB"/>
    <w:rsid w:val="009F5853"/>
    <w:rsid w:val="00A0009E"/>
    <w:rsid w:val="00A022CF"/>
    <w:rsid w:val="00A033DF"/>
    <w:rsid w:val="00A03E39"/>
    <w:rsid w:val="00A051E1"/>
    <w:rsid w:val="00A058C1"/>
    <w:rsid w:val="00A06434"/>
    <w:rsid w:val="00A06561"/>
    <w:rsid w:val="00A10351"/>
    <w:rsid w:val="00A1156A"/>
    <w:rsid w:val="00A11671"/>
    <w:rsid w:val="00A117A5"/>
    <w:rsid w:val="00A11C88"/>
    <w:rsid w:val="00A11CC5"/>
    <w:rsid w:val="00A12D45"/>
    <w:rsid w:val="00A12E32"/>
    <w:rsid w:val="00A1357A"/>
    <w:rsid w:val="00A13814"/>
    <w:rsid w:val="00A13B9C"/>
    <w:rsid w:val="00A14C0C"/>
    <w:rsid w:val="00A14E29"/>
    <w:rsid w:val="00A15F72"/>
    <w:rsid w:val="00A16A48"/>
    <w:rsid w:val="00A16B89"/>
    <w:rsid w:val="00A20461"/>
    <w:rsid w:val="00A23D16"/>
    <w:rsid w:val="00A240A3"/>
    <w:rsid w:val="00A24C3F"/>
    <w:rsid w:val="00A2727F"/>
    <w:rsid w:val="00A316C7"/>
    <w:rsid w:val="00A343BA"/>
    <w:rsid w:val="00A35507"/>
    <w:rsid w:val="00A35E9D"/>
    <w:rsid w:val="00A3626E"/>
    <w:rsid w:val="00A40360"/>
    <w:rsid w:val="00A403AB"/>
    <w:rsid w:val="00A405C1"/>
    <w:rsid w:val="00A410B4"/>
    <w:rsid w:val="00A41B2A"/>
    <w:rsid w:val="00A42B28"/>
    <w:rsid w:val="00A438FF"/>
    <w:rsid w:val="00A452A9"/>
    <w:rsid w:val="00A453F8"/>
    <w:rsid w:val="00A45C59"/>
    <w:rsid w:val="00A45EFD"/>
    <w:rsid w:val="00A4635A"/>
    <w:rsid w:val="00A465A6"/>
    <w:rsid w:val="00A466C2"/>
    <w:rsid w:val="00A47175"/>
    <w:rsid w:val="00A50327"/>
    <w:rsid w:val="00A504CC"/>
    <w:rsid w:val="00A56A26"/>
    <w:rsid w:val="00A56B58"/>
    <w:rsid w:val="00A60D05"/>
    <w:rsid w:val="00A62517"/>
    <w:rsid w:val="00A62CED"/>
    <w:rsid w:val="00A62D70"/>
    <w:rsid w:val="00A6330B"/>
    <w:rsid w:val="00A63425"/>
    <w:rsid w:val="00A648FC"/>
    <w:rsid w:val="00A64EDE"/>
    <w:rsid w:val="00A661CF"/>
    <w:rsid w:val="00A6688D"/>
    <w:rsid w:val="00A6771F"/>
    <w:rsid w:val="00A72F95"/>
    <w:rsid w:val="00A73BF1"/>
    <w:rsid w:val="00A73F5F"/>
    <w:rsid w:val="00A75971"/>
    <w:rsid w:val="00A759A8"/>
    <w:rsid w:val="00A763E7"/>
    <w:rsid w:val="00A776A6"/>
    <w:rsid w:val="00A80A4A"/>
    <w:rsid w:val="00A80FF3"/>
    <w:rsid w:val="00A8224E"/>
    <w:rsid w:val="00A823EC"/>
    <w:rsid w:val="00A834F5"/>
    <w:rsid w:val="00A843E0"/>
    <w:rsid w:val="00A8577A"/>
    <w:rsid w:val="00A86412"/>
    <w:rsid w:val="00A87A97"/>
    <w:rsid w:val="00A87D30"/>
    <w:rsid w:val="00A90138"/>
    <w:rsid w:val="00A902A4"/>
    <w:rsid w:val="00A9041D"/>
    <w:rsid w:val="00A9045F"/>
    <w:rsid w:val="00A904BC"/>
    <w:rsid w:val="00A90E1A"/>
    <w:rsid w:val="00A913A0"/>
    <w:rsid w:val="00A91408"/>
    <w:rsid w:val="00A92501"/>
    <w:rsid w:val="00A93960"/>
    <w:rsid w:val="00A94061"/>
    <w:rsid w:val="00A95564"/>
    <w:rsid w:val="00A9567A"/>
    <w:rsid w:val="00A95B15"/>
    <w:rsid w:val="00A97901"/>
    <w:rsid w:val="00AA03A9"/>
    <w:rsid w:val="00AA044E"/>
    <w:rsid w:val="00AA1B1B"/>
    <w:rsid w:val="00AA1F1F"/>
    <w:rsid w:val="00AA20C3"/>
    <w:rsid w:val="00AA392B"/>
    <w:rsid w:val="00AA41DC"/>
    <w:rsid w:val="00AA527A"/>
    <w:rsid w:val="00AB0BA7"/>
    <w:rsid w:val="00AB0DDE"/>
    <w:rsid w:val="00AB10BE"/>
    <w:rsid w:val="00AB1DB7"/>
    <w:rsid w:val="00AB1EA1"/>
    <w:rsid w:val="00AB21C7"/>
    <w:rsid w:val="00AB2CEC"/>
    <w:rsid w:val="00AB3BBB"/>
    <w:rsid w:val="00AB4AAE"/>
    <w:rsid w:val="00AB500B"/>
    <w:rsid w:val="00AB504F"/>
    <w:rsid w:val="00AB5968"/>
    <w:rsid w:val="00AB5AB7"/>
    <w:rsid w:val="00AB61ED"/>
    <w:rsid w:val="00AB6C22"/>
    <w:rsid w:val="00AC0067"/>
    <w:rsid w:val="00AC2188"/>
    <w:rsid w:val="00AC2DF6"/>
    <w:rsid w:val="00AC52ED"/>
    <w:rsid w:val="00AC542A"/>
    <w:rsid w:val="00AC6136"/>
    <w:rsid w:val="00AC61BB"/>
    <w:rsid w:val="00AC634D"/>
    <w:rsid w:val="00AC63EC"/>
    <w:rsid w:val="00AC68AF"/>
    <w:rsid w:val="00AD03D4"/>
    <w:rsid w:val="00AD2FAF"/>
    <w:rsid w:val="00AD3A58"/>
    <w:rsid w:val="00AD3AB6"/>
    <w:rsid w:val="00AD3C4A"/>
    <w:rsid w:val="00AD47D3"/>
    <w:rsid w:val="00AD49AF"/>
    <w:rsid w:val="00AD50E6"/>
    <w:rsid w:val="00AD5BCA"/>
    <w:rsid w:val="00AD6916"/>
    <w:rsid w:val="00AD6FFA"/>
    <w:rsid w:val="00AD74E0"/>
    <w:rsid w:val="00AD7971"/>
    <w:rsid w:val="00AE1331"/>
    <w:rsid w:val="00AE185B"/>
    <w:rsid w:val="00AE2043"/>
    <w:rsid w:val="00AE20C2"/>
    <w:rsid w:val="00AE2DF3"/>
    <w:rsid w:val="00AE32E9"/>
    <w:rsid w:val="00AE3A3D"/>
    <w:rsid w:val="00AE4816"/>
    <w:rsid w:val="00AE4B99"/>
    <w:rsid w:val="00AE5635"/>
    <w:rsid w:val="00AE5873"/>
    <w:rsid w:val="00AE5A58"/>
    <w:rsid w:val="00AF0048"/>
    <w:rsid w:val="00AF089F"/>
    <w:rsid w:val="00AF0905"/>
    <w:rsid w:val="00AF1A42"/>
    <w:rsid w:val="00AF281B"/>
    <w:rsid w:val="00AF2FF5"/>
    <w:rsid w:val="00AF37DE"/>
    <w:rsid w:val="00AF4BDB"/>
    <w:rsid w:val="00AF6289"/>
    <w:rsid w:val="00AF6384"/>
    <w:rsid w:val="00AF661D"/>
    <w:rsid w:val="00AF6CEC"/>
    <w:rsid w:val="00AF7F08"/>
    <w:rsid w:val="00B010A2"/>
    <w:rsid w:val="00B01A0D"/>
    <w:rsid w:val="00B0201A"/>
    <w:rsid w:val="00B0394E"/>
    <w:rsid w:val="00B04422"/>
    <w:rsid w:val="00B0627A"/>
    <w:rsid w:val="00B0678A"/>
    <w:rsid w:val="00B06B8A"/>
    <w:rsid w:val="00B06C60"/>
    <w:rsid w:val="00B07049"/>
    <w:rsid w:val="00B0747B"/>
    <w:rsid w:val="00B07E21"/>
    <w:rsid w:val="00B11BAA"/>
    <w:rsid w:val="00B121F5"/>
    <w:rsid w:val="00B13785"/>
    <w:rsid w:val="00B14923"/>
    <w:rsid w:val="00B15BE4"/>
    <w:rsid w:val="00B1661D"/>
    <w:rsid w:val="00B21747"/>
    <w:rsid w:val="00B21BE1"/>
    <w:rsid w:val="00B21E81"/>
    <w:rsid w:val="00B22489"/>
    <w:rsid w:val="00B22A87"/>
    <w:rsid w:val="00B22DAC"/>
    <w:rsid w:val="00B232EE"/>
    <w:rsid w:val="00B24280"/>
    <w:rsid w:val="00B24F7D"/>
    <w:rsid w:val="00B25433"/>
    <w:rsid w:val="00B259E3"/>
    <w:rsid w:val="00B26C2F"/>
    <w:rsid w:val="00B2731A"/>
    <w:rsid w:val="00B27AA9"/>
    <w:rsid w:val="00B3003C"/>
    <w:rsid w:val="00B30161"/>
    <w:rsid w:val="00B3025A"/>
    <w:rsid w:val="00B3037B"/>
    <w:rsid w:val="00B30410"/>
    <w:rsid w:val="00B30669"/>
    <w:rsid w:val="00B30D52"/>
    <w:rsid w:val="00B31191"/>
    <w:rsid w:val="00B321DD"/>
    <w:rsid w:val="00B32426"/>
    <w:rsid w:val="00B33251"/>
    <w:rsid w:val="00B33DE0"/>
    <w:rsid w:val="00B34811"/>
    <w:rsid w:val="00B35A22"/>
    <w:rsid w:val="00B35F23"/>
    <w:rsid w:val="00B36466"/>
    <w:rsid w:val="00B36640"/>
    <w:rsid w:val="00B36A49"/>
    <w:rsid w:val="00B371D4"/>
    <w:rsid w:val="00B37420"/>
    <w:rsid w:val="00B37575"/>
    <w:rsid w:val="00B37858"/>
    <w:rsid w:val="00B37CF0"/>
    <w:rsid w:val="00B406EA"/>
    <w:rsid w:val="00B41DFD"/>
    <w:rsid w:val="00B438F7"/>
    <w:rsid w:val="00B44124"/>
    <w:rsid w:val="00B44760"/>
    <w:rsid w:val="00B47055"/>
    <w:rsid w:val="00B5021F"/>
    <w:rsid w:val="00B509A1"/>
    <w:rsid w:val="00B515B9"/>
    <w:rsid w:val="00B52470"/>
    <w:rsid w:val="00B52590"/>
    <w:rsid w:val="00B52611"/>
    <w:rsid w:val="00B52B99"/>
    <w:rsid w:val="00B5355A"/>
    <w:rsid w:val="00B5378E"/>
    <w:rsid w:val="00B54E8B"/>
    <w:rsid w:val="00B553EC"/>
    <w:rsid w:val="00B5683C"/>
    <w:rsid w:val="00B56B04"/>
    <w:rsid w:val="00B56C6B"/>
    <w:rsid w:val="00B56E22"/>
    <w:rsid w:val="00B604AA"/>
    <w:rsid w:val="00B606FC"/>
    <w:rsid w:val="00B61BED"/>
    <w:rsid w:val="00B61F9C"/>
    <w:rsid w:val="00B62393"/>
    <w:rsid w:val="00B627B9"/>
    <w:rsid w:val="00B6281E"/>
    <w:rsid w:val="00B62AC3"/>
    <w:rsid w:val="00B64230"/>
    <w:rsid w:val="00B64FED"/>
    <w:rsid w:val="00B6525F"/>
    <w:rsid w:val="00B657F4"/>
    <w:rsid w:val="00B66272"/>
    <w:rsid w:val="00B663EC"/>
    <w:rsid w:val="00B67631"/>
    <w:rsid w:val="00B7026F"/>
    <w:rsid w:val="00B702F4"/>
    <w:rsid w:val="00B70779"/>
    <w:rsid w:val="00B72B0F"/>
    <w:rsid w:val="00B74F7F"/>
    <w:rsid w:val="00B750AE"/>
    <w:rsid w:val="00B75F60"/>
    <w:rsid w:val="00B76427"/>
    <w:rsid w:val="00B8023C"/>
    <w:rsid w:val="00B823DE"/>
    <w:rsid w:val="00B8298F"/>
    <w:rsid w:val="00B83B38"/>
    <w:rsid w:val="00B83E34"/>
    <w:rsid w:val="00B840EB"/>
    <w:rsid w:val="00B852A8"/>
    <w:rsid w:val="00B85EF4"/>
    <w:rsid w:val="00B874AA"/>
    <w:rsid w:val="00B8774D"/>
    <w:rsid w:val="00B87DA0"/>
    <w:rsid w:val="00B87DD3"/>
    <w:rsid w:val="00B9036A"/>
    <w:rsid w:val="00B90D78"/>
    <w:rsid w:val="00B91256"/>
    <w:rsid w:val="00B917D6"/>
    <w:rsid w:val="00B92428"/>
    <w:rsid w:val="00B92D48"/>
    <w:rsid w:val="00B93E05"/>
    <w:rsid w:val="00B95946"/>
    <w:rsid w:val="00BA0051"/>
    <w:rsid w:val="00BA0300"/>
    <w:rsid w:val="00BA09D7"/>
    <w:rsid w:val="00BA12FF"/>
    <w:rsid w:val="00BA22B9"/>
    <w:rsid w:val="00BA43AE"/>
    <w:rsid w:val="00BA465C"/>
    <w:rsid w:val="00BA634E"/>
    <w:rsid w:val="00BB003B"/>
    <w:rsid w:val="00BB102D"/>
    <w:rsid w:val="00BB198F"/>
    <w:rsid w:val="00BB1A47"/>
    <w:rsid w:val="00BB31BB"/>
    <w:rsid w:val="00BB4F8D"/>
    <w:rsid w:val="00BB5630"/>
    <w:rsid w:val="00BB67F9"/>
    <w:rsid w:val="00BB76FF"/>
    <w:rsid w:val="00BB7BE3"/>
    <w:rsid w:val="00BB7C40"/>
    <w:rsid w:val="00BC0997"/>
    <w:rsid w:val="00BC0A57"/>
    <w:rsid w:val="00BC0C8E"/>
    <w:rsid w:val="00BC1C74"/>
    <w:rsid w:val="00BC25B1"/>
    <w:rsid w:val="00BC3616"/>
    <w:rsid w:val="00BC48A9"/>
    <w:rsid w:val="00BC4BB4"/>
    <w:rsid w:val="00BC6BE5"/>
    <w:rsid w:val="00BC7971"/>
    <w:rsid w:val="00BD0318"/>
    <w:rsid w:val="00BD1297"/>
    <w:rsid w:val="00BD170B"/>
    <w:rsid w:val="00BD1BC8"/>
    <w:rsid w:val="00BD24D2"/>
    <w:rsid w:val="00BD2936"/>
    <w:rsid w:val="00BD32A9"/>
    <w:rsid w:val="00BD3867"/>
    <w:rsid w:val="00BD3EBA"/>
    <w:rsid w:val="00BD4E16"/>
    <w:rsid w:val="00BD51BD"/>
    <w:rsid w:val="00BD72BD"/>
    <w:rsid w:val="00BD78F1"/>
    <w:rsid w:val="00BE1928"/>
    <w:rsid w:val="00BE1FEB"/>
    <w:rsid w:val="00BE2230"/>
    <w:rsid w:val="00BE2907"/>
    <w:rsid w:val="00BE3E37"/>
    <w:rsid w:val="00BE4612"/>
    <w:rsid w:val="00BE5948"/>
    <w:rsid w:val="00BE5C11"/>
    <w:rsid w:val="00BE6179"/>
    <w:rsid w:val="00BE6DD5"/>
    <w:rsid w:val="00BE6FDB"/>
    <w:rsid w:val="00BE7430"/>
    <w:rsid w:val="00BF0D69"/>
    <w:rsid w:val="00BF1B47"/>
    <w:rsid w:val="00BF1F88"/>
    <w:rsid w:val="00BF3280"/>
    <w:rsid w:val="00BF3D2F"/>
    <w:rsid w:val="00BF4265"/>
    <w:rsid w:val="00BF616A"/>
    <w:rsid w:val="00BF6C6A"/>
    <w:rsid w:val="00BF7616"/>
    <w:rsid w:val="00C00248"/>
    <w:rsid w:val="00C014EF"/>
    <w:rsid w:val="00C02507"/>
    <w:rsid w:val="00C030A3"/>
    <w:rsid w:val="00C03635"/>
    <w:rsid w:val="00C042AC"/>
    <w:rsid w:val="00C048AA"/>
    <w:rsid w:val="00C04E65"/>
    <w:rsid w:val="00C05AC0"/>
    <w:rsid w:val="00C061CB"/>
    <w:rsid w:val="00C06C0A"/>
    <w:rsid w:val="00C07157"/>
    <w:rsid w:val="00C072E1"/>
    <w:rsid w:val="00C1080B"/>
    <w:rsid w:val="00C1193E"/>
    <w:rsid w:val="00C11BC5"/>
    <w:rsid w:val="00C122D2"/>
    <w:rsid w:val="00C13910"/>
    <w:rsid w:val="00C14567"/>
    <w:rsid w:val="00C15107"/>
    <w:rsid w:val="00C153F3"/>
    <w:rsid w:val="00C15589"/>
    <w:rsid w:val="00C1637D"/>
    <w:rsid w:val="00C202C7"/>
    <w:rsid w:val="00C20425"/>
    <w:rsid w:val="00C211CC"/>
    <w:rsid w:val="00C23339"/>
    <w:rsid w:val="00C254FF"/>
    <w:rsid w:val="00C25862"/>
    <w:rsid w:val="00C25AE7"/>
    <w:rsid w:val="00C2607F"/>
    <w:rsid w:val="00C2673F"/>
    <w:rsid w:val="00C26E06"/>
    <w:rsid w:val="00C272A5"/>
    <w:rsid w:val="00C27798"/>
    <w:rsid w:val="00C30ACC"/>
    <w:rsid w:val="00C31A74"/>
    <w:rsid w:val="00C31FF3"/>
    <w:rsid w:val="00C32595"/>
    <w:rsid w:val="00C33340"/>
    <w:rsid w:val="00C338CB"/>
    <w:rsid w:val="00C33B74"/>
    <w:rsid w:val="00C342D1"/>
    <w:rsid w:val="00C3539E"/>
    <w:rsid w:val="00C35D86"/>
    <w:rsid w:val="00C35FF6"/>
    <w:rsid w:val="00C369CB"/>
    <w:rsid w:val="00C36A7D"/>
    <w:rsid w:val="00C37222"/>
    <w:rsid w:val="00C3786B"/>
    <w:rsid w:val="00C37A7C"/>
    <w:rsid w:val="00C40506"/>
    <w:rsid w:val="00C40871"/>
    <w:rsid w:val="00C42061"/>
    <w:rsid w:val="00C42538"/>
    <w:rsid w:val="00C42AAB"/>
    <w:rsid w:val="00C42F99"/>
    <w:rsid w:val="00C454CE"/>
    <w:rsid w:val="00C45720"/>
    <w:rsid w:val="00C45DF6"/>
    <w:rsid w:val="00C471F1"/>
    <w:rsid w:val="00C47FDD"/>
    <w:rsid w:val="00C50957"/>
    <w:rsid w:val="00C51582"/>
    <w:rsid w:val="00C53701"/>
    <w:rsid w:val="00C53906"/>
    <w:rsid w:val="00C53C7F"/>
    <w:rsid w:val="00C548E7"/>
    <w:rsid w:val="00C54FAD"/>
    <w:rsid w:val="00C554EC"/>
    <w:rsid w:val="00C56603"/>
    <w:rsid w:val="00C60663"/>
    <w:rsid w:val="00C606D9"/>
    <w:rsid w:val="00C613D8"/>
    <w:rsid w:val="00C61C79"/>
    <w:rsid w:val="00C61E07"/>
    <w:rsid w:val="00C63F41"/>
    <w:rsid w:val="00C64353"/>
    <w:rsid w:val="00C6438D"/>
    <w:rsid w:val="00C6470A"/>
    <w:rsid w:val="00C6592C"/>
    <w:rsid w:val="00C6645A"/>
    <w:rsid w:val="00C66A7A"/>
    <w:rsid w:val="00C7019B"/>
    <w:rsid w:val="00C7064E"/>
    <w:rsid w:val="00C71D1E"/>
    <w:rsid w:val="00C72C03"/>
    <w:rsid w:val="00C74414"/>
    <w:rsid w:val="00C74B84"/>
    <w:rsid w:val="00C7590C"/>
    <w:rsid w:val="00C75CD2"/>
    <w:rsid w:val="00C76715"/>
    <w:rsid w:val="00C76B7E"/>
    <w:rsid w:val="00C76D93"/>
    <w:rsid w:val="00C80D51"/>
    <w:rsid w:val="00C827BC"/>
    <w:rsid w:val="00C84976"/>
    <w:rsid w:val="00C85107"/>
    <w:rsid w:val="00C856CC"/>
    <w:rsid w:val="00C879B4"/>
    <w:rsid w:val="00C909F2"/>
    <w:rsid w:val="00C90D9A"/>
    <w:rsid w:val="00C90FC9"/>
    <w:rsid w:val="00C92410"/>
    <w:rsid w:val="00C9277C"/>
    <w:rsid w:val="00C92782"/>
    <w:rsid w:val="00C92C1D"/>
    <w:rsid w:val="00C92D74"/>
    <w:rsid w:val="00C930DB"/>
    <w:rsid w:val="00C93832"/>
    <w:rsid w:val="00C93D51"/>
    <w:rsid w:val="00C93F53"/>
    <w:rsid w:val="00C962DB"/>
    <w:rsid w:val="00CA04E1"/>
    <w:rsid w:val="00CA0C8A"/>
    <w:rsid w:val="00CA0D2E"/>
    <w:rsid w:val="00CA0F3C"/>
    <w:rsid w:val="00CA26F0"/>
    <w:rsid w:val="00CA2C80"/>
    <w:rsid w:val="00CA3401"/>
    <w:rsid w:val="00CA360A"/>
    <w:rsid w:val="00CA42B8"/>
    <w:rsid w:val="00CA6B02"/>
    <w:rsid w:val="00CA7211"/>
    <w:rsid w:val="00CA7E0F"/>
    <w:rsid w:val="00CB22CA"/>
    <w:rsid w:val="00CB2540"/>
    <w:rsid w:val="00CB4259"/>
    <w:rsid w:val="00CB49A4"/>
    <w:rsid w:val="00CB6518"/>
    <w:rsid w:val="00CB7318"/>
    <w:rsid w:val="00CB7CB1"/>
    <w:rsid w:val="00CC1DE5"/>
    <w:rsid w:val="00CC2682"/>
    <w:rsid w:val="00CC3132"/>
    <w:rsid w:val="00CC3542"/>
    <w:rsid w:val="00CC3D7F"/>
    <w:rsid w:val="00CC431E"/>
    <w:rsid w:val="00CC53B4"/>
    <w:rsid w:val="00CC5C4B"/>
    <w:rsid w:val="00CC5D82"/>
    <w:rsid w:val="00CC6438"/>
    <w:rsid w:val="00CC661B"/>
    <w:rsid w:val="00CC6710"/>
    <w:rsid w:val="00CC68B9"/>
    <w:rsid w:val="00CC6E19"/>
    <w:rsid w:val="00CC6F84"/>
    <w:rsid w:val="00CC72E1"/>
    <w:rsid w:val="00CC7874"/>
    <w:rsid w:val="00CD1573"/>
    <w:rsid w:val="00CD4982"/>
    <w:rsid w:val="00CD4B04"/>
    <w:rsid w:val="00CD4CF8"/>
    <w:rsid w:val="00CD59FD"/>
    <w:rsid w:val="00CD5E20"/>
    <w:rsid w:val="00CD7D06"/>
    <w:rsid w:val="00CD7E35"/>
    <w:rsid w:val="00CE008D"/>
    <w:rsid w:val="00CE0215"/>
    <w:rsid w:val="00CE1425"/>
    <w:rsid w:val="00CE2412"/>
    <w:rsid w:val="00CE360C"/>
    <w:rsid w:val="00CE39CC"/>
    <w:rsid w:val="00CE4567"/>
    <w:rsid w:val="00CE4819"/>
    <w:rsid w:val="00CE4850"/>
    <w:rsid w:val="00CE486B"/>
    <w:rsid w:val="00CE5FA4"/>
    <w:rsid w:val="00CE652B"/>
    <w:rsid w:val="00CE7EA2"/>
    <w:rsid w:val="00CF04D6"/>
    <w:rsid w:val="00CF199C"/>
    <w:rsid w:val="00CF1E79"/>
    <w:rsid w:val="00CF20C0"/>
    <w:rsid w:val="00CF2B40"/>
    <w:rsid w:val="00CF3848"/>
    <w:rsid w:val="00CF3CB1"/>
    <w:rsid w:val="00CF3D5E"/>
    <w:rsid w:val="00CF4F0B"/>
    <w:rsid w:val="00CF512B"/>
    <w:rsid w:val="00CF57A7"/>
    <w:rsid w:val="00CF5B23"/>
    <w:rsid w:val="00CF5F1E"/>
    <w:rsid w:val="00CF6066"/>
    <w:rsid w:val="00CF65EF"/>
    <w:rsid w:val="00D001B1"/>
    <w:rsid w:val="00D0044B"/>
    <w:rsid w:val="00D01574"/>
    <w:rsid w:val="00D03D71"/>
    <w:rsid w:val="00D03D9A"/>
    <w:rsid w:val="00D042C3"/>
    <w:rsid w:val="00D0457F"/>
    <w:rsid w:val="00D045D5"/>
    <w:rsid w:val="00D05046"/>
    <w:rsid w:val="00D05551"/>
    <w:rsid w:val="00D0663E"/>
    <w:rsid w:val="00D06AB2"/>
    <w:rsid w:val="00D06D9D"/>
    <w:rsid w:val="00D07150"/>
    <w:rsid w:val="00D07556"/>
    <w:rsid w:val="00D1005D"/>
    <w:rsid w:val="00D10BB2"/>
    <w:rsid w:val="00D13222"/>
    <w:rsid w:val="00D158F8"/>
    <w:rsid w:val="00D160F0"/>
    <w:rsid w:val="00D174AC"/>
    <w:rsid w:val="00D17F6B"/>
    <w:rsid w:val="00D209F3"/>
    <w:rsid w:val="00D210B9"/>
    <w:rsid w:val="00D21FA3"/>
    <w:rsid w:val="00D22800"/>
    <w:rsid w:val="00D24158"/>
    <w:rsid w:val="00D249A5"/>
    <w:rsid w:val="00D24A34"/>
    <w:rsid w:val="00D24B95"/>
    <w:rsid w:val="00D24CE2"/>
    <w:rsid w:val="00D24F35"/>
    <w:rsid w:val="00D251D4"/>
    <w:rsid w:val="00D2521A"/>
    <w:rsid w:val="00D25293"/>
    <w:rsid w:val="00D26407"/>
    <w:rsid w:val="00D264E2"/>
    <w:rsid w:val="00D267CC"/>
    <w:rsid w:val="00D27477"/>
    <w:rsid w:val="00D27FF3"/>
    <w:rsid w:val="00D3137B"/>
    <w:rsid w:val="00D314E1"/>
    <w:rsid w:val="00D32E07"/>
    <w:rsid w:val="00D33461"/>
    <w:rsid w:val="00D336D9"/>
    <w:rsid w:val="00D33A7D"/>
    <w:rsid w:val="00D34A59"/>
    <w:rsid w:val="00D3549C"/>
    <w:rsid w:val="00D35E29"/>
    <w:rsid w:val="00D36285"/>
    <w:rsid w:val="00D3641D"/>
    <w:rsid w:val="00D36C7B"/>
    <w:rsid w:val="00D36CE4"/>
    <w:rsid w:val="00D36CEF"/>
    <w:rsid w:val="00D37279"/>
    <w:rsid w:val="00D406AF"/>
    <w:rsid w:val="00D4072F"/>
    <w:rsid w:val="00D411C6"/>
    <w:rsid w:val="00D43761"/>
    <w:rsid w:val="00D448E3"/>
    <w:rsid w:val="00D44975"/>
    <w:rsid w:val="00D45A47"/>
    <w:rsid w:val="00D469F2"/>
    <w:rsid w:val="00D5250E"/>
    <w:rsid w:val="00D5329F"/>
    <w:rsid w:val="00D53D41"/>
    <w:rsid w:val="00D546D1"/>
    <w:rsid w:val="00D54D19"/>
    <w:rsid w:val="00D554AE"/>
    <w:rsid w:val="00D5673A"/>
    <w:rsid w:val="00D56819"/>
    <w:rsid w:val="00D56ACC"/>
    <w:rsid w:val="00D57D5F"/>
    <w:rsid w:val="00D606E9"/>
    <w:rsid w:val="00D60EE8"/>
    <w:rsid w:val="00D611D8"/>
    <w:rsid w:val="00D617BC"/>
    <w:rsid w:val="00D61901"/>
    <w:rsid w:val="00D619E7"/>
    <w:rsid w:val="00D622D3"/>
    <w:rsid w:val="00D6281F"/>
    <w:rsid w:val="00D62874"/>
    <w:rsid w:val="00D62929"/>
    <w:rsid w:val="00D63190"/>
    <w:rsid w:val="00D63744"/>
    <w:rsid w:val="00D64DFE"/>
    <w:rsid w:val="00D667C4"/>
    <w:rsid w:val="00D6682C"/>
    <w:rsid w:val="00D67BB3"/>
    <w:rsid w:val="00D70401"/>
    <w:rsid w:val="00D71FBC"/>
    <w:rsid w:val="00D7216D"/>
    <w:rsid w:val="00D7275A"/>
    <w:rsid w:val="00D72D46"/>
    <w:rsid w:val="00D72D86"/>
    <w:rsid w:val="00D72EF7"/>
    <w:rsid w:val="00D737D8"/>
    <w:rsid w:val="00D73959"/>
    <w:rsid w:val="00D74036"/>
    <w:rsid w:val="00D7455B"/>
    <w:rsid w:val="00D745D9"/>
    <w:rsid w:val="00D74601"/>
    <w:rsid w:val="00D7488C"/>
    <w:rsid w:val="00D75044"/>
    <w:rsid w:val="00D760E2"/>
    <w:rsid w:val="00D7630B"/>
    <w:rsid w:val="00D76647"/>
    <w:rsid w:val="00D766A0"/>
    <w:rsid w:val="00D7683E"/>
    <w:rsid w:val="00D77D87"/>
    <w:rsid w:val="00D80A20"/>
    <w:rsid w:val="00D8202C"/>
    <w:rsid w:val="00D82256"/>
    <w:rsid w:val="00D82E83"/>
    <w:rsid w:val="00D83CF5"/>
    <w:rsid w:val="00D84BCB"/>
    <w:rsid w:val="00D84E17"/>
    <w:rsid w:val="00D860E9"/>
    <w:rsid w:val="00D867AC"/>
    <w:rsid w:val="00D86C11"/>
    <w:rsid w:val="00D86C5E"/>
    <w:rsid w:val="00D916C7"/>
    <w:rsid w:val="00D921AD"/>
    <w:rsid w:val="00D924A9"/>
    <w:rsid w:val="00D925AA"/>
    <w:rsid w:val="00D92F91"/>
    <w:rsid w:val="00D96257"/>
    <w:rsid w:val="00D9792D"/>
    <w:rsid w:val="00D97EEF"/>
    <w:rsid w:val="00DA0372"/>
    <w:rsid w:val="00DA0868"/>
    <w:rsid w:val="00DA0A51"/>
    <w:rsid w:val="00DA0E8D"/>
    <w:rsid w:val="00DA1BBA"/>
    <w:rsid w:val="00DA27FE"/>
    <w:rsid w:val="00DA2B86"/>
    <w:rsid w:val="00DA3C89"/>
    <w:rsid w:val="00DA5450"/>
    <w:rsid w:val="00DA5578"/>
    <w:rsid w:val="00DA60C6"/>
    <w:rsid w:val="00DA6471"/>
    <w:rsid w:val="00DA7F41"/>
    <w:rsid w:val="00DB093E"/>
    <w:rsid w:val="00DB1288"/>
    <w:rsid w:val="00DB2CD7"/>
    <w:rsid w:val="00DB2D5F"/>
    <w:rsid w:val="00DB403B"/>
    <w:rsid w:val="00DB5EEC"/>
    <w:rsid w:val="00DB67E2"/>
    <w:rsid w:val="00DB6873"/>
    <w:rsid w:val="00DB7189"/>
    <w:rsid w:val="00DC039E"/>
    <w:rsid w:val="00DC1047"/>
    <w:rsid w:val="00DC12C1"/>
    <w:rsid w:val="00DC1DF5"/>
    <w:rsid w:val="00DC282B"/>
    <w:rsid w:val="00DC318C"/>
    <w:rsid w:val="00DC320D"/>
    <w:rsid w:val="00DC34C8"/>
    <w:rsid w:val="00DC4C70"/>
    <w:rsid w:val="00DC5323"/>
    <w:rsid w:val="00DC5380"/>
    <w:rsid w:val="00DC5ECE"/>
    <w:rsid w:val="00DC5F3F"/>
    <w:rsid w:val="00DC60DA"/>
    <w:rsid w:val="00DC673E"/>
    <w:rsid w:val="00DC6AB0"/>
    <w:rsid w:val="00DC73EA"/>
    <w:rsid w:val="00DC7D46"/>
    <w:rsid w:val="00DD1A71"/>
    <w:rsid w:val="00DD1B57"/>
    <w:rsid w:val="00DD2455"/>
    <w:rsid w:val="00DD2A01"/>
    <w:rsid w:val="00DD370A"/>
    <w:rsid w:val="00DD3985"/>
    <w:rsid w:val="00DD4F9C"/>
    <w:rsid w:val="00DD5DF2"/>
    <w:rsid w:val="00DD5E42"/>
    <w:rsid w:val="00DD643D"/>
    <w:rsid w:val="00DD6AC9"/>
    <w:rsid w:val="00DD6EF0"/>
    <w:rsid w:val="00DD783F"/>
    <w:rsid w:val="00DD78A9"/>
    <w:rsid w:val="00DD7ADF"/>
    <w:rsid w:val="00DE0E46"/>
    <w:rsid w:val="00DE1B99"/>
    <w:rsid w:val="00DE21ED"/>
    <w:rsid w:val="00DE45FA"/>
    <w:rsid w:val="00DE608D"/>
    <w:rsid w:val="00DE6AFE"/>
    <w:rsid w:val="00DF0351"/>
    <w:rsid w:val="00DF105B"/>
    <w:rsid w:val="00DF1BF0"/>
    <w:rsid w:val="00DF20C2"/>
    <w:rsid w:val="00DF3420"/>
    <w:rsid w:val="00DF3709"/>
    <w:rsid w:val="00DF4647"/>
    <w:rsid w:val="00DF6C5B"/>
    <w:rsid w:val="00DF6FA1"/>
    <w:rsid w:val="00DF7296"/>
    <w:rsid w:val="00E00157"/>
    <w:rsid w:val="00E00395"/>
    <w:rsid w:val="00E003DD"/>
    <w:rsid w:val="00E025AB"/>
    <w:rsid w:val="00E03179"/>
    <w:rsid w:val="00E03C26"/>
    <w:rsid w:val="00E0473C"/>
    <w:rsid w:val="00E04C8C"/>
    <w:rsid w:val="00E04EB6"/>
    <w:rsid w:val="00E07701"/>
    <w:rsid w:val="00E07CF7"/>
    <w:rsid w:val="00E100CB"/>
    <w:rsid w:val="00E11E76"/>
    <w:rsid w:val="00E12746"/>
    <w:rsid w:val="00E1624E"/>
    <w:rsid w:val="00E171FB"/>
    <w:rsid w:val="00E2074C"/>
    <w:rsid w:val="00E207AC"/>
    <w:rsid w:val="00E21289"/>
    <w:rsid w:val="00E23516"/>
    <w:rsid w:val="00E235A8"/>
    <w:rsid w:val="00E24245"/>
    <w:rsid w:val="00E247ED"/>
    <w:rsid w:val="00E257E6"/>
    <w:rsid w:val="00E2635A"/>
    <w:rsid w:val="00E264BE"/>
    <w:rsid w:val="00E272C3"/>
    <w:rsid w:val="00E27AC2"/>
    <w:rsid w:val="00E30942"/>
    <w:rsid w:val="00E30FC6"/>
    <w:rsid w:val="00E313EF"/>
    <w:rsid w:val="00E31786"/>
    <w:rsid w:val="00E31932"/>
    <w:rsid w:val="00E319EB"/>
    <w:rsid w:val="00E3255D"/>
    <w:rsid w:val="00E32568"/>
    <w:rsid w:val="00E331DC"/>
    <w:rsid w:val="00E33A75"/>
    <w:rsid w:val="00E34FE7"/>
    <w:rsid w:val="00E35256"/>
    <w:rsid w:val="00E3529C"/>
    <w:rsid w:val="00E352E6"/>
    <w:rsid w:val="00E3568A"/>
    <w:rsid w:val="00E359CC"/>
    <w:rsid w:val="00E35DBF"/>
    <w:rsid w:val="00E35E31"/>
    <w:rsid w:val="00E3689C"/>
    <w:rsid w:val="00E37373"/>
    <w:rsid w:val="00E40062"/>
    <w:rsid w:val="00E40554"/>
    <w:rsid w:val="00E408FC"/>
    <w:rsid w:val="00E40F01"/>
    <w:rsid w:val="00E41251"/>
    <w:rsid w:val="00E4151E"/>
    <w:rsid w:val="00E4257C"/>
    <w:rsid w:val="00E429C4"/>
    <w:rsid w:val="00E44047"/>
    <w:rsid w:val="00E451F7"/>
    <w:rsid w:val="00E4556A"/>
    <w:rsid w:val="00E45DA2"/>
    <w:rsid w:val="00E461B2"/>
    <w:rsid w:val="00E46277"/>
    <w:rsid w:val="00E46E69"/>
    <w:rsid w:val="00E46EFC"/>
    <w:rsid w:val="00E51F30"/>
    <w:rsid w:val="00E526D8"/>
    <w:rsid w:val="00E539CF"/>
    <w:rsid w:val="00E539F1"/>
    <w:rsid w:val="00E53DDE"/>
    <w:rsid w:val="00E546ED"/>
    <w:rsid w:val="00E54CEC"/>
    <w:rsid w:val="00E55E5D"/>
    <w:rsid w:val="00E56822"/>
    <w:rsid w:val="00E570BC"/>
    <w:rsid w:val="00E5733D"/>
    <w:rsid w:val="00E57DE8"/>
    <w:rsid w:val="00E60656"/>
    <w:rsid w:val="00E60D25"/>
    <w:rsid w:val="00E6177A"/>
    <w:rsid w:val="00E621AB"/>
    <w:rsid w:val="00E629C0"/>
    <w:rsid w:val="00E630FF"/>
    <w:rsid w:val="00E6365A"/>
    <w:rsid w:val="00E63CD0"/>
    <w:rsid w:val="00E65354"/>
    <w:rsid w:val="00E65A8A"/>
    <w:rsid w:val="00E65F97"/>
    <w:rsid w:val="00E66E14"/>
    <w:rsid w:val="00E672B2"/>
    <w:rsid w:val="00E7112A"/>
    <w:rsid w:val="00E71720"/>
    <w:rsid w:val="00E72563"/>
    <w:rsid w:val="00E737C5"/>
    <w:rsid w:val="00E739D4"/>
    <w:rsid w:val="00E74F72"/>
    <w:rsid w:val="00E80005"/>
    <w:rsid w:val="00E81369"/>
    <w:rsid w:val="00E8178B"/>
    <w:rsid w:val="00E83CC3"/>
    <w:rsid w:val="00E840C5"/>
    <w:rsid w:val="00E842B6"/>
    <w:rsid w:val="00E84763"/>
    <w:rsid w:val="00E858AF"/>
    <w:rsid w:val="00E87806"/>
    <w:rsid w:val="00E87971"/>
    <w:rsid w:val="00E87A31"/>
    <w:rsid w:val="00E87E64"/>
    <w:rsid w:val="00E9123B"/>
    <w:rsid w:val="00E912E3"/>
    <w:rsid w:val="00E9286A"/>
    <w:rsid w:val="00E92AF8"/>
    <w:rsid w:val="00E94EE2"/>
    <w:rsid w:val="00E9562B"/>
    <w:rsid w:val="00E9644C"/>
    <w:rsid w:val="00E965E7"/>
    <w:rsid w:val="00E96DBE"/>
    <w:rsid w:val="00EA2028"/>
    <w:rsid w:val="00EA330A"/>
    <w:rsid w:val="00EA3855"/>
    <w:rsid w:val="00EA503F"/>
    <w:rsid w:val="00EA7122"/>
    <w:rsid w:val="00EB085A"/>
    <w:rsid w:val="00EB14CE"/>
    <w:rsid w:val="00EB3777"/>
    <w:rsid w:val="00EB4F8C"/>
    <w:rsid w:val="00EB5F7C"/>
    <w:rsid w:val="00EB664B"/>
    <w:rsid w:val="00EB67CC"/>
    <w:rsid w:val="00EB798C"/>
    <w:rsid w:val="00EB7DC1"/>
    <w:rsid w:val="00EC0EB5"/>
    <w:rsid w:val="00EC0EFE"/>
    <w:rsid w:val="00EC113C"/>
    <w:rsid w:val="00EC2BE0"/>
    <w:rsid w:val="00EC3270"/>
    <w:rsid w:val="00EC349B"/>
    <w:rsid w:val="00EC3D33"/>
    <w:rsid w:val="00EC51D6"/>
    <w:rsid w:val="00EC5F0D"/>
    <w:rsid w:val="00EC6027"/>
    <w:rsid w:val="00EC70AD"/>
    <w:rsid w:val="00EC74D6"/>
    <w:rsid w:val="00ED06C3"/>
    <w:rsid w:val="00ED07D3"/>
    <w:rsid w:val="00ED0EBC"/>
    <w:rsid w:val="00ED23DA"/>
    <w:rsid w:val="00ED49D6"/>
    <w:rsid w:val="00ED4D6E"/>
    <w:rsid w:val="00ED60A3"/>
    <w:rsid w:val="00ED61EF"/>
    <w:rsid w:val="00ED6508"/>
    <w:rsid w:val="00ED681D"/>
    <w:rsid w:val="00ED7E8C"/>
    <w:rsid w:val="00EE0051"/>
    <w:rsid w:val="00EE0474"/>
    <w:rsid w:val="00EE0F11"/>
    <w:rsid w:val="00EE13CB"/>
    <w:rsid w:val="00EE24E3"/>
    <w:rsid w:val="00EE4A28"/>
    <w:rsid w:val="00EE7A78"/>
    <w:rsid w:val="00EE7CD8"/>
    <w:rsid w:val="00EF0F00"/>
    <w:rsid w:val="00EF4713"/>
    <w:rsid w:val="00EF7D2C"/>
    <w:rsid w:val="00F01568"/>
    <w:rsid w:val="00F01C9C"/>
    <w:rsid w:val="00F0238C"/>
    <w:rsid w:val="00F02B95"/>
    <w:rsid w:val="00F03930"/>
    <w:rsid w:val="00F04A44"/>
    <w:rsid w:val="00F053F5"/>
    <w:rsid w:val="00F05F68"/>
    <w:rsid w:val="00F0660E"/>
    <w:rsid w:val="00F06AA1"/>
    <w:rsid w:val="00F0722D"/>
    <w:rsid w:val="00F13040"/>
    <w:rsid w:val="00F1435F"/>
    <w:rsid w:val="00F17C54"/>
    <w:rsid w:val="00F2021A"/>
    <w:rsid w:val="00F20C2E"/>
    <w:rsid w:val="00F21733"/>
    <w:rsid w:val="00F25F92"/>
    <w:rsid w:val="00F327C2"/>
    <w:rsid w:val="00F32ABF"/>
    <w:rsid w:val="00F32EAB"/>
    <w:rsid w:val="00F331A5"/>
    <w:rsid w:val="00F36065"/>
    <w:rsid w:val="00F360D0"/>
    <w:rsid w:val="00F36AA3"/>
    <w:rsid w:val="00F407A8"/>
    <w:rsid w:val="00F40C36"/>
    <w:rsid w:val="00F40D42"/>
    <w:rsid w:val="00F41134"/>
    <w:rsid w:val="00F419D9"/>
    <w:rsid w:val="00F41AFA"/>
    <w:rsid w:val="00F42041"/>
    <w:rsid w:val="00F4256F"/>
    <w:rsid w:val="00F42E11"/>
    <w:rsid w:val="00F4356F"/>
    <w:rsid w:val="00F4368C"/>
    <w:rsid w:val="00F43F91"/>
    <w:rsid w:val="00F4536F"/>
    <w:rsid w:val="00F45582"/>
    <w:rsid w:val="00F46728"/>
    <w:rsid w:val="00F46876"/>
    <w:rsid w:val="00F479D2"/>
    <w:rsid w:val="00F47EB0"/>
    <w:rsid w:val="00F502D3"/>
    <w:rsid w:val="00F51D7B"/>
    <w:rsid w:val="00F52DE0"/>
    <w:rsid w:val="00F531EB"/>
    <w:rsid w:val="00F53534"/>
    <w:rsid w:val="00F535AA"/>
    <w:rsid w:val="00F53BC2"/>
    <w:rsid w:val="00F576B2"/>
    <w:rsid w:val="00F60610"/>
    <w:rsid w:val="00F615F3"/>
    <w:rsid w:val="00F61A69"/>
    <w:rsid w:val="00F627F3"/>
    <w:rsid w:val="00F62A9C"/>
    <w:rsid w:val="00F64B1E"/>
    <w:rsid w:val="00F64D39"/>
    <w:rsid w:val="00F65911"/>
    <w:rsid w:val="00F65A55"/>
    <w:rsid w:val="00F66E1D"/>
    <w:rsid w:val="00F66FBB"/>
    <w:rsid w:val="00F67B9B"/>
    <w:rsid w:val="00F70730"/>
    <w:rsid w:val="00F71079"/>
    <w:rsid w:val="00F71D8C"/>
    <w:rsid w:val="00F7283C"/>
    <w:rsid w:val="00F73834"/>
    <w:rsid w:val="00F74688"/>
    <w:rsid w:val="00F753DB"/>
    <w:rsid w:val="00F75A2B"/>
    <w:rsid w:val="00F76420"/>
    <w:rsid w:val="00F82445"/>
    <w:rsid w:val="00F82D12"/>
    <w:rsid w:val="00F83CE1"/>
    <w:rsid w:val="00F83CFA"/>
    <w:rsid w:val="00F85AAB"/>
    <w:rsid w:val="00F861C5"/>
    <w:rsid w:val="00F86B82"/>
    <w:rsid w:val="00F8787C"/>
    <w:rsid w:val="00F87FD5"/>
    <w:rsid w:val="00F90E21"/>
    <w:rsid w:val="00F915AC"/>
    <w:rsid w:val="00F933A4"/>
    <w:rsid w:val="00F94A95"/>
    <w:rsid w:val="00F94D1F"/>
    <w:rsid w:val="00F95119"/>
    <w:rsid w:val="00F96145"/>
    <w:rsid w:val="00FA1171"/>
    <w:rsid w:val="00FA19F8"/>
    <w:rsid w:val="00FA2424"/>
    <w:rsid w:val="00FA2BA0"/>
    <w:rsid w:val="00FA4254"/>
    <w:rsid w:val="00FA64CE"/>
    <w:rsid w:val="00FA7D8E"/>
    <w:rsid w:val="00FA7EA4"/>
    <w:rsid w:val="00FB05A7"/>
    <w:rsid w:val="00FB1C94"/>
    <w:rsid w:val="00FB3368"/>
    <w:rsid w:val="00FB3582"/>
    <w:rsid w:val="00FB3A09"/>
    <w:rsid w:val="00FB3DD3"/>
    <w:rsid w:val="00FB4020"/>
    <w:rsid w:val="00FB407A"/>
    <w:rsid w:val="00FB4272"/>
    <w:rsid w:val="00FB5079"/>
    <w:rsid w:val="00FB700A"/>
    <w:rsid w:val="00FC022E"/>
    <w:rsid w:val="00FC2F96"/>
    <w:rsid w:val="00FC356E"/>
    <w:rsid w:val="00FC3A7B"/>
    <w:rsid w:val="00FC45A2"/>
    <w:rsid w:val="00FC5179"/>
    <w:rsid w:val="00FC5816"/>
    <w:rsid w:val="00FC5BDC"/>
    <w:rsid w:val="00FC6D37"/>
    <w:rsid w:val="00FC7168"/>
    <w:rsid w:val="00FD0219"/>
    <w:rsid w:val="00FD1D52"/>
    <w:rsid w:val="00FD238B"/>
    <w:rsid w:val="00FD2A46"/>
    <w:rsid w:val="00FD34B7"/>
    <w:rsid w:val="00FD3E8E"/>
    <w:rsid w:val="00FD560C"/>
    <w:rsid w:val="00FD5EAC"/>
    <w:rsid w:val="00FD5FA2"/>
    <w:rsid w:val="00FD61BF"/>
    <w:rsid w:val="00FD7488"/>
    <w:rsid w:val="00FE0C10"/>
    <w:rsid w:val="00FE29F9"/>
    <w:rsid w:val="00FE3E2D"/>
    <w:rsid w:val="00FE7D4F"/>
    <w:rsid w:val="00FE7DED"/>
    <w:rsid w:val="00FF11E7"/>
    <w:rsid w:val="00FF2091"/>
    <w:rsid w:val="00FF24C8"/>
    <w:rsid w:val="00FF529A"/>
    <w:rsid w:val="00FF53CD"/>
    <w:rsid w:val="00FF5AC0"/>
    <w:rsid w:val="00FF5C86"/>
    <w:rsid w:val="00FF5CE4"/>
    <w:rsid w:val="00FF6D20"/>
    <w:rsid w:val="00FF6D54"/>
    <w:rsid w:val="00FF754C"/>
  </w:rsids>
  <m:mathPr>
    <m:mathFont m:val="Cambria Math"/>
    <m:brkBin m:val="before"/>
    <m:brkBinSub m:val="--"/>
    <m:smallFrac m:val="0"/>
    <m:dispDef/>
    <m:lMargin m:val="0"/>
    <m:rMargin m:val="0"/>
    <m:defJc m:val="centerGroup"/>
    <m:wrapIndent m:val="1440"/>
    <m:intLim m:val="subSup"/>
    <m:naryLim m:val="undOvr"/>
  </m:mathPr>
  <w:themeFontLang w:val="nb-NO"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36949"/>
  <w15:docId w15:val="{25F0B017-EF78-4B8A-861A-7AA9F3FEF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semiHidden="1" w:uiPriority="9" w:unhideWhenUsed="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67F61"/>
    <w:rPr>
      <w:rFonts w:ascii="Times New Roman" w:hAnsi="Times New Roman"/>
      <w:sz w:val="24"/>
    </w:rPr>
  </w:style>
  <w:style w:type="paragraph" w:styleId="Overskrift1">
    <w:name w:val="heading 1"/>
    <w:basedOn w:val="Normal"/>
    <w:next w:val="Normal"/>
    <w:link w:val="Overskrift1Tegn"/>
    <w:uiPriority w:val="9"/>
    <w:semiHidden/>
    <w:unhideWhenUsed/>
    <w:rsid w:val="00EC0EF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Overskrift2">
    <w:name w:val="heading 2"/>
    <w:basedOn w:val="Normal"/>
    <w:next w:val="Normal"/>
    <w:link w:val="Overskrift2Tegn"/>
    <w:uiPriority w:val="9"/>
    <w:semiHidden/>
    <w:unhideWhenUsed/>
    <w:rsid w:val="00EC0EF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semiHidden/>
    <w:unhideWhenUsed/>
    <w:qFormat/>
    <w:rsid w:val="00EC0EFE"/>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Normal"/>
    <w:link w:val="Overskrift4Tegn"/>
    <w:uiPriority w:val="9"/>
    <w:unhideWhenUsed/>
    <w:qFormat/>
    <w:rsid w:val="0074165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1DUOOverskrift">
    <w:name w:val="1DUO_Overskrift"/>
    <w:basedOn w:val="Normal"/>
    <w:next w:val="Brodtekst"/>
    <w:link w:val="1DUOOverskriftChar"/>
    <w:qFormat/>
    <w:rsid w:val="00007F9E"/>
    <w:pPr>
      <w:pageBreakBefore/>
      <w:numPr>
        <w:numId w:val="13"/>
      </w:numPr>
      <w:ind w:left="0"/>
      <w:outlineLvl w:val="0"/>
    </w:pPr>
    <w:rPr>
      <w:rFonts w:ascii="Arial" w:hAnsi="Arial"/>
      <w:b/>
      <w:sz w:val="48"/>
      <w:szCs w:val="48"/>
      <w:lang w:val="en-US"/>
    </w:rPr>
  </w:style>
  <w:style w:type="paragraph" w:customStyle="1" w:styleId="Brodtekst">
    <w:name w:val="Brodtekst"/>
    <w:basedOn w:val="Normal"/>
    <w:link w:val="BrodtekstChar"/>
    <w:qFormat/>
    <w:rsid w:val="007071B8"/>
    <w:pPr>
      <w:spacing w:after="240" w:line="360" w:lineRule="auto"/>
    </w:pPr>
    <w:rPr>
      <w:lang w:val="en-US"/>
    </w:rPr>
  </w:style>
  <w:style w:type="character" w:customStyle="1" w:styleId="1DUOOverskriftChar">
    <w:name w:val="1DUO_Overskrift Char"/>
    <w:basedOn w:val="Standardskriftforavsnitt"/>
    <w:link w:val="1DUOOverskrift"/>
    <w:rsid w:val="00007F9E"/>
    <w:rPr>
      <w:rFonts w:ascii="Arial" w:hAnsi="Arial"/>
      <w:b/>
      <w:sz w:val="48"/>
      <w:szCs w:val="48"/>
      <w:lang w:val="en-US"/>
    </w:rPr>
  </w:style>
  <w:style w:type="paragraph" w:customStyle="1" w:styleId="2DUOOverskrift">
    <w:name w:val="2DUO_Overskrift"/>
    <w:basedOn w:val="Normal"/>
    <w:next w:val="Brodtekst"/>
    <w:link w:val="2DUOOverskriftChar"/>
    <w:qFormat/>
    <w:rsid w:val="00007F9E"/>
    <w:pPr>
      <w:numPr>
        <w:ilvl w:val="1"/>
        <w:numId w:val="13"/>
      </w:numPr>
      <w:spacing w:before="480"/>
      <w:ind w:left="0"/>
      <w:outlineLvl w:val="1"/>
    </w:pPr>
    <w:rPr>
      <w:rFonts w:ascii="Arial" w:hAnsi="Arial"/>
      <w:b/>
      <w:sz w:val="36"/>
      <w:szCs w:val="36"/>
      <w:lang w:val="en-US"/>
    </w:rPr>
  </w:style>
  <w:style w:type="character" w:customStyle="1" w:styleId="BrodtekstChar">
    <w:name w:val="Brodtekst Char"/>
    <w:basedOn w:val="Standardskriftforavsnitt"/>
    <w:link w:val="Brodtekst"/>
    <w:rsid w:val="007071B8"/>
    <w:rPr>
      <w:rFonts w:ascii="Times New Roman" w:hAnsi="Times New Roman"/>
      <w:sz w:val="24"/>
      <w:lang w:val="en-US"/>
    </w:rPr>
  </w:style>
  <w:style w:type="paragraph" w:customStyle="1" w:styleId="3DUOOverskrift">
    <w:name w:val="3DUO_Overskrift"/>
    <w:basedOn w:val="Normal"/>
    <w:next w:val="Brodtekst"/>
    <w:link w:val="3DUOOverskriftChar"/>
    <w:qFormat/>
    <w:rsid w:val="00007F9E"/>
    <w:pPr>
      <w:numPr>
        <w:ilvl w:val="2"/>
        <w:numId w:val="13"/>
      </w:numPr>
      <w:spacing w:before="480"/>
      <w:ind w:left="0"/>
      <w:outlineLvl w:val="2"/>
    </w:pPr>
    <w:rPr>
      <w:rFonts w:ascii="Arial" w:hAnsi="Arial"/>
      <w:b/>
      <w:sz w:val="28"/>
      <w:szCs w:val="28"/>
      <w:lang w:val="en-US"/>
    </w:rPr>
  </w:style>
  <w:style w:type="character" w:customStyle="1" w:styleId="2DUOOverskriftChar">
    <w:name w:val="2DUO_Overskrift Char"/>
    <w:basedOn w:val="Standardskriftforavsnitt"/>
    <w:link w:val="2DUOOverskrift"/>
    <w:rsid w:val="00007F9E"/>
    <w:rPr>
      <w:rFonts w:ascii="Arial" w:hAnsi="Arial"/>
      <w:b/>
      <w:sz w:val="36"/>
      <w:szCs w:val="36"/>
      <w:lang w:val="en-US"/>
    </w:rPr>
  </w:style>
  <w:style w:type="paragraph" w:customStyle="1" w:styleId="4DUOOverskrift">
    <w:name w:val="4DUO_Overskrift"/>
    <w:basedOn w:val="Normal"/>
    <w:next w:val="Brodtekst"/>
    <w:link w:val="4DUOOverskriftChar"/>
    <w:qFormat/>
    <w:rsid w:val="007071B8"/>
    <w:pPr>
      <w:spacing w:before="480"/>
    </w:pPr>
    <w:rPr>
      <w:rFonts w:ascii="Arial" w:hAnsi="Arial"/>
      <w:b/>
      <w:lang w:val="en-US"/>
    </w:rPr>
  </w:style>
  <w:style w:type="character" w:customStyle="1" w:styleId="3DUOOverskriftChar">
    <w:name w:val="3DUO_Overskrift Char"/>
    <w:basedOn w:val="Standardskriftforavsnitt"/>
    <w:link w:val="3DUOOverskrift"/>
    <w:rsid w:val="00007F9E"/>
    <w:rPr>
      <w:rFonts w:ascii="Arial" w:hAnsi="Arial"/>
      <w:b/>
      <w:sz w:val="28"/>
      <w:szCs w:val="28"/>
      <w:lang w:val="en-US"/>
    </w:rPr>
  </w:style>
  <w:style w:type="paragraph" w:styleId="Listeavsnitt">
    <w:name w:val="List Paragraph"/>
    <w:basedOn w:val="Normal"/>
    <w:uiPriority w:val="34"/>
    <w:unhideWhenUsed/>
    <w:qFormat/>
    <w:rsid w:val="00BF4265"/>
    <w:pPr>
      <w:ind w:left="720"/>
      <w:contextualSpacing/>
    </w:pPr>
  </w:style>
  <w:style w:type="character" w:customStyle="1" w:styleId="4DUOOverskriftChar">
    <w:name w:val="4DUO_Overskrift Char"/>
    <w:basedOn w:val="Standardskriftforavsnitt"/>
    <w:link w:val="4DUOOverskrift"/>
    <w:rsid w:val="007071B8"/>
    <w:rPr>
      <w:rFonts w:ascii="Arial" w:hAnsi="Arial"/>
      <w:b/>
      <w:sz w:val="24"/>
      <w:lang w:val="en-US"/>
    </w:rPr>
  </w:style>
  <w:style w:type="paragraph" w:customStyle="1" w:styleId="UtennrDUO">
    <w:name w:val="Uten nr. DUO"/>
    <w:basedOn w:val="Normal"/>
    <w:next w:val="Brodtekst"/>
    <w:link w:val="UtennrDUOChar"/>
    <w:qFormat/>
    <w:rsid w:val="00007F9E"/>
    <w:pPr>
      <w:pageBreakBefore/>
      <w:outlineLvl w:val="0"/>
    </w:pPr>
    <w:rPr>
      <w:b/>
      <w:sz w:val="48"/>
      <w:szCs w:val="48"/>
    </w:rPr>
  </w:style>
  <w:style w:type="paragraph" w:customStyle="1" w:styleId="Utennretterkap1">
    <w:name w:val="Uten nr. etter kap1"/>
    <w:basedOn w:val="Normal"/>
    <w:next w:val="Brodtekst"/>
    <w:link w:val="Utennretterkap1Char"/>
    <w:qFormat/>
    <w:rsid w:val="00F46728"/>
    <w:pPr>
      <w:pageBreakBefore/>
      <w:outlineLvl w:val="0"/>
    </w:pPr>
    <w:rPr>
      <w:b/>
      <w:sz w:val="48"/>
      <w:szCs w:val="48"/>
    </w:rPr>
  </w:style>
  <w:style w:type="character" w:customStyle="1" w:styleId="UtennrDUOChar">
    <w:name w:val="Uten nr. DUO Char"/>
    <w:basedOn w:val="Standardskriftforavsnitt"/>
    <w:link w:val="UtennrDUO"/>
    <w:rsid w:val="00007F9E"/>
    <w:rPr>
      <w:rFonts w:ascii="Times New Roman" w:hAnsi="Times New Roman"/>
      <w:b/>
      <w:sz w:val="48"/>
      <w:szCs w:val="48"/>
    </w:rPr>
  </w:style>
  <w:style w:type="paragraph" w:customStyle="1" w:styleId="Sitat1">
    <w:name w:val="Sitat1"/>
    <w:basedOn w:val="Normal"/>
    <w:next w:val="Brodtekst"/>
    <w:link w:val="SitatChar"/>
    <w:qFormat/>
    <w:rsid w:val="00BF4265"/>
    <w:pPr>
      <w:ind w:firstLine="708"/>
    </w:pPr>
    <w:rPr>
      <w:i/>
    </w:rPr>
  </w:style>
  <w:style w:type="character" w:customStyle="1" w:styleId="Utennretterkap1Char">
    <w:name w:val="Uten nr. etter kap1 Char"/>
    <w:basedOn w:val="Standardskriftforavsnitt"/>
    <w:link w:val="Utennretterkap1"/>
    <w:rsid w:val="00F46728"/>
    <w:rPr>
      <w:rFonts w:ascii="Times New Roman" w:hAnsi="Times New Roman"/>
      <w:b/>
      <w:sz w:val="48"/>
      <w:szCs w:val="48"/>
    </w:rPr>
  </w:style>
  <w:style w:type="paragraph" w:customStyle="1" w:styleId="Figur">
    <w:name w:val="Figur"/>
    <w:basedOn w:val="Normal"/>
    <w:next w:val="Brodtekst"/>
    <w:link w:val="FigurChar"/>
    <w:qFormat/>
    <w:rsid w:val="00BF4265"/>
    <w:rPr>
      <w:sz w:val="20"/>
    </w:rPr>
  </w:style>
  <w:style w:type="character" w:customStyle="1" w:styleId="SitatChar">
    <w:name w:val="Sitat Char"/>
    <w:basedOn w:val="Standardskriftforavsnitt"/>
    <w:link w:val="Sitat1"/>
    <w:rsid w:val="00BF4265"/>
    <w:rPr>
      <w:rFonts w:ascii="Times New Roman" w:hAnsi="Times New Roman"/>
      <w:i/>
      <w:sz w:val="24"/>
    </w:rPr>
  </w:style>
  <w:style w:type="paragraph" w:styleId="Topptekst">
    <w:name w:val="header"/>
    <w:basedOn w:val="Normal"/>
    <w:link w:val="TopptekstTegn"/>
    <w:uiPriority w:val="99"/>
    <w:unhideWhenUsed/>
    <w:rsid w:val="004A47DA"/>
    <w:pPr>
      <w:tabs>
        <w:tab w:val="center" w:pos="4536"/>
        <w:tab w:val="right" w:pos="9072"/>
      </w:tabs>
      <w:spacing w:after="0" w:line="240" w:lineRule="auto"/>
    </w:pPr>
  </w:style>
  <w:style w:type="character" w:customStyle="1" w:styleId="FigurChar">
    <w:name w:val="Figur Char"/>
    <w:basedOn w:val="Standardskriftforavsnitt"/>
    <w:link w:val="Figur"/>
    <w:rsid w:val="00BF4265"/>
    <w:rPr>
      <w:rFonts w:ascii="Times New Roman" w:hAnsi="Times New Roman"/>
      <w:sz w:val="20"/>
    </w:rPr>
  </w:style>
  <w:style w:type="character" w:customStyle="1" w:styleId="TopptekstTegn">
    <w:name w:val="Topptekst Tegn"/>
    <w:basedOn w:val="Standardskriftforavsnitt"/>
    <w:link w:val="Topptekst"/>
    <w:uiPriority w:val="99"/>
    <w:rsid w:val="004A47DA"/>
    <w:rPr>
      <w:rFonts w:ascii="Times New Roman" w:hAnsi="Times New Roman"/>
      <w:sz w:val="24"/>
    </w:rPr>
  </w:style>
  <w:style w:type="paragraph" w:styleId="Bunntekst">
    <w:name w:val="footer"/>
    <w:basedOn w:val="Normal"/>
    <w:link w:val="BunntekstTegn"/>
    <w:uiPriority w:val="99"/>
    <w:unhideWhenUsed/>
    <w:rsid w:val="004A47DA"/>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4A47DA"/>
    <w:rPr>
      <w:rFonts w:ascii="Times New Roman" w:hAnsi="Times New Roman"/>
      <w:sz w:val="24"/>
    </w:rPr>
  </w:style>
  <w:style w:type="character" w:customStyle="1" w:styleId="Overskrift1Tegn">
    <w:name w:val="Overskrift 1 Tegn"/>
    <w:basedOn w:val="Standardskriftforavsnitt"/>
    <w:link w:val="Overskrift1"/>
    <w:uiPriority w:val="9"/>
    <w:semiHidden/>
    <w:rsid w:val="00EC0EFE"/>
    <w:rPr>
      <w:rFonts w:asciiTheme="majorHAnsi" w:eastAsiaTheme="majorEastAsia" w:hAnsiTheme="majorHAnsi" w:cstheme="majorBidi"/>
      <w:b/>
      <w:bCs/>
      <w:color w:val="365F91" w:themeColor="accent1" w:themeShade="BF"/>
      <w:sz w:val="28"/>
      <w:szCs w:val="28"/>
    </w:rPr>
  </w:style>
  <w:style w:type="character" w:customStyle="1" w:styleId="Overskrift2Tegn">
    <w:name w:val="Overskrift 2 Tegn"/>
    <w:basedOn w:val="Standardskriftforavsnitt"/>
    <w:link w:val="Overskrift2"/>
    <w:uiPriority w:val="9"/>
    <w:semiHidden/>
    <w:rsid w:val="00EC0EFE"/>
    <w:rPr>
      <w:rFonts w:asciiTheme="majorHAnsi" w:eastAsiaTheme="majorEastAsia" w:hAnsiTheme="majorHAnsi" w:cstheme="majorBidi"/>
      <w:b/>
      <w:bCs/>
      <w:color w:val="4F81BD" w:themeColor="accent1"/>
      <w:sz w:val="26"/>
      <w:szCs w:val="26"/>
    </w:rPr>
  </w:style>
  <w:style w:type="character" w:customStyle="1" w:styleId="Overskrift3Tegn">
    <w:name w:val="Overskrift 3 Tegn"/>
    <w:basedOn w:val="Standardskriftforavsnitt"/>
    <w:link w:val="Overskrift3"/>
    <w:uiPriority w:val="9"/>
    <w:semiHidden/>
    <w:rsid w:val="00EC0EFE"/>
    <w:rPr>
      <w:rFonts w:asciiTheme="majorHAnsi" w:eastAsiaTheme="majorEastAsia" w:hAnsiTheme="majorHAnsi" w:cstheme="majorBidi"/>
      <w:b/>
      <w:bCs/>
      <w:color w:val="4F81BD" w:themeColor="accent1"/>
      <w:sz w:val="24"/>
    </w:rPr>
  </w:style>
  <w:style w:type="paragraph" w:styleId="INNH1">
    <w:name w:val="toc 1"/>
    <w:basedOn w:val="Normal"/>
    <w:next w:val="Normal"/>
    <w:autoRedefine/>
    <w:uiPriority w:val="39"/>
    <w:unhideWhenUsed/>
    <w:rsid w:val="00EC0EFE"/>
    <w:pPr>
      <w:spacing w:after="100"/>
    </w:pPr>
  </w:style>
  <w:style w:type="paragraph" w:styleId="INNH2">
    <w:name w:val="toc 2"/>
    <w:basedOn w:val="Normal"/>
    <w:next w:val="Normal"/>
    <w:autoRedefine/>
    <w:uiPriority w:val="39"/>
    <w:unhideWhenUsed/>
    <w:rsid w:val="000A3F57"/>
    <w:pPr>
      <w:spacing w:after="100"/>
      <w:ind w:left="240"/>
    </w:pPr>
  </w:style>
  <w:style w:type="paragraph" w:styleId="Figurliste">
    <w:name w:val="table of figures"/>
    <w:basedOn w:val="Normal"/>
    <w:next w:val="Normal"/>
    <w:uiPriority w:val="99"/>
    <w:unhideWhenUsed/>
    <w:rsid w:val="00EC0EFE"/>
    <w:pPr>
      <w:spacing w:after="0"/>
    </w:pPr>
    <w:rPr>
      <w:rFonts w:asciiTheme="minorHAnsi" w:hAnsiTheme="minorHAnsi" w:cstheme="minorHAnsi"/>
      <w:i/>
      <w:iCs/>
      <w:sz w:val="20"/>
      <w:szCs w:val="20"/>
    </w:rPr>
  </w:style>
  <w:style w:type="paragraph" w:styleId="INNH3">
    <w:name w:val="toc 3"/>
    <w:basedOn w:val="Normal"/>
    <w:next w:val="Normal"/>
    <w:autoRedefine/>
    <w:uiPriority w:val="39"/>
    <w:unhideWhenUsed/>
    <w:rsid w:val="000A3F57"/>
    <w:pPr>
      <w:spacing w:after="100"/>
      <w:ind w:left="480"/>
    </w:pPr>
  </w:style>
  <w:style w:type="character" w:styleId="Hyperkobling">
    <w:name w:val="Hyperlink"/>
    <w:basedOn w:val="Standardskriftforavsnitt"/>
    <w:uiPriority w:val="99"/>
    <w:unhideWhenUsed/>
    <w:rsid w:val="00830559"/>
    <w:rPr>
      <w:color w:val="0000FF" w:themeColor="hyperlink"/>
      <w:u w:val="single"/>
    </w:rPr>
  </w:style>
  <w:style w:type="paragraph" w:styleId="Bobletekst">
    <w:name w:val="Balloon Text"/>
    <w:basedOn w:val="Normal"/>
    <w:link w:val="BobletekstTegn"/>
    <w:uiPriority w:val="99"/>
    <w:semiHidden/>
    <w:unhideWhenUsed/>
    <w:rsid w:val="008915A1"/>
    <w:pPr>
      <w:spacing w:after="0"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sid w:val="008915A1"/>
    <w:rPr>
      <w:rFonts w:ascii="Tahoma" w:hAnsi="Tahoma" w:cs="Tahoma"/>
      <w:sz w:val="16"/>
      <w:szCs w:val="16"/>
    </w:rPr>
  </w:style>
  <w:style w:type="paragraph" w:customStyle="1" w:styleId="Forside-Tittel">
    <w:name w:val="Forside - Tittel"/>
    <w:basedOn w:val="Normal"/>
    <w:next w:val="Brodtekst"/>
    <w:link w:val="Forside-TittelChar"/>
    <w:qFormat/>
    <w:rsid w:val="00FB4020"/>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Brodtekst"/>
    <w:link w:val="Forside-UndertittelChar"/>
    <w:qFormat/>
    <w:rsid w:val="00FB4020"/>
    <w:pPr>
      <w:spacing w:after="0" w:line="240" w:lineRule="auto"/>
      <w:ind w:left="567" w:right="567"/>
    </w:pPr>
    <w:rPr>
      <w:rFonts w:ascii="Arial" w:hAnsi="Arial" w:cs="Arial"/>
      <w:i/>
      <w:sz w:val="40"/>
      <w:szCs w:val="40"/>
    </w:rPr>
  </w:style>
  <w:style w:type="character" w:customStyle="1" w:styleId="Forside-TittelChar">
    <w:name w:val="Forside - Tittel Char"/>
    <w:basedOn w:val="Standardskriftforavsnitt"/>
    <w:link w:val="Forside-Tittel"/>
    <w:rsid w:val="00FB4020"/>
    <w:rPr>
      <w:rFonts w:ascii="Arial" w:hAnsi="Arial" w:cs="Arial"/>
      <w:sz w:val="48"/>
      <w:szCs w:val="48"/>
    </w:rPr>
  </w:style>
  <w:style w:type="paragraph" w:customStyle="1" w:styleId="Forside-Forfatterogoppgave">
    <w:name w:val="Forside - Forfatter og oppgave"/>
    <w:basedOn w:val="Normal"/>
    <w:next w:val="Brodtekst"/>
    <w:link w:val="Forside-ForfatterogoppgaveChar"/>
    <w:qFormat/>
    <w:rsid w:val="00FB4020"/>
    <w:pPr>
      <w:spacing w:after="0" w:line="240" w:lineRule="auto"/>
      <w:ind w:left="567" w:right="567"/>
    </w:pPr>
    <w:rPr>
      <w:rFonts w:ascii="Arial" w:hAnsi="Arial" w:cs="Arial"/>
      <w:sz w:val="32"/>
      <w:szCs w:val="32"/>
    </w:rPr>
  </w:style>
  <w:style w:type="character" w:customStyle="1" w:styleId="Forside-UndertittelChar">
    <w:name w:val="Forside - Undertittel Char"/>
    <w:basedOn w:val="Standardskriftforavsnitt"/>
    <w:link w:val="Forside-Undertittel"/>
    <w:rsid w:val="00FB4020"/>
    <w:rPr>
      <w:rFonts w:ascii="Arial" w:hAnsi="Arial" w:cs="Arial"/>
      <w:i/>
      <w:sz w:val="40"/>
      <w:szCs w:val="40"/>
    </w:rPr>
  </w:style>
  <w:style w:type="paragraph" w:customStyle="1" w:styleId="Forside-dato">
    <w:name w:val="Forside - dato"/>
    <w:basedOn w:val="Normal"/>
    <w:next w:val="Brodtekst"/>
    <w:link w:val="Forside-datoChar"/>
    <w:qFormat/>
    <w:rsid w:val="00FB4020"/>
    <w:pPr>
      <w:spacing w:after="0" w:line="240" w:lineRule="auto"/>
      <w:ind w:left="567" w:right="567"/>
    </w:pPr>
    <w:rPr>
      <w:rFonts w:ascii="Arial" w:hAnsi="Arial" w:cs="Arial"/>
      <w:szCs w:val="32"/>
    </w:rPr>
  </w:style>
  <w:style w:type="character" w:customStyle="1" w:styleId="Forside-ForfatterogoppgaveChar">
    <w:name w:val="Forside - Forfatter og oppgave Char"/>
    <w:basedOn w:val="Standardskriftforavsnitt"/>
    <w:link w:val="Forside-Forfatterogoppgave"/>
    <w:rsid w:val="00FB4020"/>
    <w:rPr>
      <w:rFonts w:ascii="Arial" w:hAnsi="Arial" w:cs="Arial"/>
      <w:sz w:val="32"/>
      <w:szCs w:val="32"/>
    </w:rPr>
  </w:style>
  <w:style w:type="character" w:customStyle="1" w:styleId="Forside-datoChar">
    <w:name w:val="Forside - dato Char"/>
    <w:basedOn w:val="Standardskriftforavsnitt"/>
    <w:link w:val="Forside-dato"/>
    <w:rsid w:val="00FB4020"/>
    <w:rPr>
      <w:rFonts w:ascii="Arial" w:hAnsi="Arial" w:cs="Arial"/>
      <w:sz w:val="24"/>
      <w:szCs w:val="32"/>
    </w:rPr>
  </w:style>
  <w:style w:type="paragraph" w:styleId="Bildetekst">
    <w:name w:val="caption"/>
    <w:basedOn w:val="Normal"/>
    <w:next w:val="Normal"/>
    <w:uiPriority w:val="35"/>
    <w:unhideWhenUsed/>
    <w:qFormat/>
    <w:rsid w:val="009116A4"/>
    <w:pPr>
      <w:spacing w:line="240" w:lineRule="auto"/>
    </w:pPr>
    <w:rPr>
      <w:i/>
      <w:iCs/>
      <w:color w:val="1F497D" w:themeColor="text2"/>
      <w:sz w:val="18"/>
      <w:szCs w:val="18"/>
    </w:rPr>
  </w:style>
  <w:style w:type="character" w:customStyle="1" w:styleId="tlid-translation">
    <w:name w:val="tlid-translation"/>
    <w:basedOn w:val="Standardskriftforavsnitt"/>
    <w:rsid w:val="001246CB"/>
  </w:style>
  <w:style w:type="character" w:styleId="Merknadsreferanse">
    <w:name w:val="annotation reference"/>
    <w:basedOn w:val="Standardskriftforavsnitt"/>
    <w:uiPriority w:val="99"/>
    <w:semiHidden/>
    <w:unhideWhenUsed/>
    <w:rsid w:val="00B438F7"/>
    <w:rPr>
      <w:sz w:val="16"/>
      <w:szCs w:val="16"/>
    </w:rPr>
  </w:style>
  <w:style w:type="paragraph" w:styleId="Merknadstekst">
    <w:name w:val="annotation text"/>
    <w:basedOn w:val="Normal"/>
    <w:link w:val="MerknadstekstTegn"/>
    <w:uiPriority w:val="99"/>
    <w:semiHidden/>
    <w:unhideWhenUsed/>
    <w:rsid w:val="00B438F7"/>
    <w:pPr>
      <w:spacing w:line="240" w:lineRule="auto"/>
    </w:pPr>
    <w:rPr>
      <w:sz w:val="20"/>
      <w:szCs w:val="20"/>
    </w:rPr>
  </w:style>
  <w:style w:type="character" w:customStyle="1" w:styleId="MerknadstekstTegn">
    <w:name w:val="Merknadstekst Tegn"/>
    <w:basedOn w:val="Standardskriftforavsnitt"/>
    <w:link w:val="Merknadstekst"/>
    <w:uiPriority w:val="99"/>
    <w:semiHidden/>
    <w:rsid w:val="00B438F7"/>
    <w:rPr>
      <w:rFonts w:ascii="Times New Roman" w:hAnsi="Times New Roman"/>
      <w:sz w:val="20"/>
      <w:szCs w:val="20"/>
    </w:rPr>
  </w:style>
  <w:style w:type="paragraph" w:styleId="Kommentaremne">
    <w:name w:val="annotation subject"/>
    <w:basedOn w:val="Merknadstekst"/>
    <w:next w:val="Merknadstekst"/>
    <w:link w:val="KommentaremneTegn"/>
    <w:uiPriority w:val="99"/>
    <w:semiHidden/>
    <w:unhideWhenUsed/>
    <w:rsid w:val="00B438F7"/>
    <w:rPr>
      <w:b/>
      <w:bCs/>
    </w:rPr>
  </w:style>
  <w:style w:type="character" w:customStyle="1" w:styleId="KommentaremneTegn">
    <w:name w:val="Kommentaremne Tegn"/>
    <w:basedOn w:val="MerknadstekstTegn"/>
    <w:link w:val="Kommentaremne"/>
    <w:uiPriority w:val="99"/>
    <w:semiHidden/>
    <w:rsid w:val="00B438F7"/>
    <w:rPr>
      <w:rFonts w:ascii="Times New Roman" w:hAnsi="Times New Roman"/>
      <w:b/>
      <w:bCs/>
      <w:sz w:val="20"/>
      <w:szCs w:val="20"/>
    </w:rPr>
  </w:style>
  <w:style w:type="paragraph" w:styleId="Sluttnotetekst">
    <w:name w:val="endnote text"/>
    <w:basedOn w:val="Normal"/>
    <w:link w:val="SluttnotetekstTegn"/>
    <w:uiPriority w:val="99"/>
    <w:semiHidden/>
    <w:unhideWhenUsed/>
    <w:rsid w:val="00F86B82"/>
    <w:pPr>
      <w:spacing w:after="0" w:line="240" w:lineRule="auto"/>
    </w:pPr>
    <w:rPr>
      <w:sz w:val="20"/>
      <w:szCs w:val="20"/>
    </w:rPr>
  </w:style>
  <w:style w:type="character" w:customStyle="1" w:styleId="SluttnotetekstTegn">
    <w:name w:val="Sluttnotetekst Tegn"/>
    <w:basedOn w:val="Standardskriftforavsnitt"/>
    <w:link w:val="Sluttnotetekst"/>
    <w:uiPriority w:val="99"/>
    <w:semiHidden/>
    <w:rsid w:val="00F86B82"/>
    <w:rPr>
      <w:rFonts w:ascii="Times New Roman" w:hAnsi="Times New Roman"/>
      <w:sz w:val="20"/>
      <w:szCs w:val="20"/>
    </w:rPr>
  </w:style>
  <w:style w:type="character" w:styleId="Sluttnotereferanse">
    <w:name w:val="endnote reference"/>
    <w:basedOn w:val="Standardskriftforavsnitt"/>
    <w:uiPriority w:val="99"/>
    <w:unhideWhenUsed/>
    <w:rsid w:val="00F86B82"/>
    <w:rPr>
      <w:vertAlign w:val="superscript"/>
    </w:rPr>
  </w:style>
  <w:style w:type="paragraph" w:styleId="NormalWeb">
    <w:name w:val="Normal (Web)"/>
    <w:basedOn w:val="Normal"/>
    <w:uiPriority w:val="99"/>
    <w:unhideWhenUsed/>
    <w:rsid w:val="00176B14"/>
    <w:pPr>
      <w:spacing w:before="100" w:beforeAutospacing="1" w:after="100" w:afterAutospacing="1" w:line="240" w:lineRule="auto"/>
    </w:pPr>
    <w:rPr>
      <w:rFonts w:eastAsia="Times New Roman" w:cs="Times New Roman"/>
      <w:szCs w:val="24"/>
      <w:lang w:eastAsia="nb-NO"/>
    </w:rPr>
  </w:style>
  <w:style w:type="character" w:styleId="Ulstomtale">
    <w:name w:val="Unresolved Mention"/>
    <w:basedOn w:val="Standardskriftforavsnitt"/>
    <w:uiPriority w:val="99"/>
    <w:semiHidden/>
    <w:unhideWhenUsed/>
    <w:rsid w:val="00176B14"/>
    <w:rPr>
      <w:color w:val="605E5C"/>
      <w:shd w:val="clear" w:color="auto" w:fill="E1DFDD"/>
    </w:rPr>
  </w:style>
  <w:style w:type="character" w:customStyle="1" w:styleId="Overskrift4Tegn">
    <w:name w:val="Overskrift 4 Tegn"/>
    <w:basedOn w:val="Standardskriftforavsnitt"/>
    <w:link w:val="Overskrift4"/>
    <w:uiPriority w:val="9"/>
    <w:rsid w:val="00741659"/>
    <w:rPr>
      <w:rFonts w:asciiTheme="majorHAnsi" w:eastAsiaTheme="majorEastAsia" w:hAnsiTheme="majorHAnsi" w:cstheme="majorBidi"/>
      <w:i/>
      <w:iCs/>
      <w:color w:val="365F91" w:themeColor="accent1" w:themeShade="BF"/>
      <w:sz w:val="24"/>
    </w:rPr>
  </w:style>
  <w:style w:type="paragraph" w:styleId="Brdtekst">
    <w:name w:val="Body Text"/>
    <w:basedOn w:val="Normal"/>
    <w:link w:val="BrdtekstTegn"/>
    <w:uiPriority w:val="99"/>
    <w:semiHidden/>
    <w:unhideWhenUsed/>
    <w:rsid w:val="009B2974"/>
    <w:pPr>
      <w:spacing w:after="120"/>
    </w:pPr>
  </w:style>
  <w:style w:type="character" w:customStyle="1" w:styleId="BrdtekstTegn">
    <w:name w:val="Brødtekst Tegn"/>
    <w:basedOn w:val="Standardskriftforavsnitt"/>
    <w:link w:val="Brdtekst"/>
    <w:uiPriority w:val="99"/>
    <w:semiHidden/>
    <w:rsid w:val="009B2974"/>
    <w:rPr>
      <w:rFonts w:ascii="Times New Roman" w:hAnsi="Times New Roman"/>
      <w:sz w:val="24"/>
    </w:rPr>
  </w:style>
  <w:style w:type="paragraph" w:styleId="Revisjon">
    <w:name w:val="Revision"/>
    <w:hidden/>
    <w:uiPriority w:val="99"/>
    <w:semiHidden/>
    <w:rsid w:val="00B874AA"/>
    <w:pPr>
      <w:spacing w:after="0" w:line="240" w:lineRule="auto"/>
    </w:pPr>
    <w:rPr>
      <w:rFonts w:ascii="Times New Roman" w:hAnsi="Times New Roman"/>
      <w:sz w:val="24"/>
    </w:rPr>
  </w:style>
  <w:style w:type="character" w:styleId="Fulgthyperkobling">
    <w:name w:val="FollowedHyperlink"/>
    <w:basedOn w:val="Standardskriftforavsnitt"/>
    <w:uiPriority w:val="99"/>
    <w:semiHidden/>
    <w:unhideWhenUsed/>
    <w:rsid w:val="00F20C2E"/>
    <w:rPr>
      <w:color w:val="800080" w:themeColor="followedHyperlink"/>
      <w:u w:val="single"/>
    </w:rPr>
  </w:style>
  <w:style w:type="paragraph" w:styleId="Fotnotetekst">
    <w:name w:val="footnote text"/>
    <w:basedOn w:val="Normal"/>
    <w:link w:val="FotnotetekstTegn"/>
    <w:uiPriority w:val="99"/>
    <w:semiHidden/>
    <w:unhideWhenUsed/>
    <w:rsid w:val="001F1ADB"/>
    <w:pPr>
      <w:spacing w:after="0" w:line="240" w:lineRule="auto"/>
    </w:pPr>
    <w:rPr>
      <w:sz w:val="20"/>
      <w:szCs w:val="20"/>
    </w:rPr>
  </w:style>
  <w:style w:type="character" w:customStyle="1" w:styleId="FotnotetekstTegn">
    <w:name w:val="Fotnotetekst Tegn"/>
    <w:basedOn w:val="Standardskriftforavsnitt"/>
    <w:link w:val="Fotnotetekst"/>
    <w:uiPriority w:val="99"/>
    <w:semiHidden/>
    <w:rsid w:val="001F1ADB"/>
    <w:rPr>
      <w:rFonts w:ascii="Times New Roman" w:hAnsi="Times New Roman"/>
      <w:sz w:val="20"/>
      <w:szCs w:val="20"/>
    </w:rPr>
  </w:style>
  <w:style w:type="character" w:styleId="Fotnotereferanse">
    <w:name w:val="footnote reference"/>
    <w:basedOn w:val="Standardskriftforavsnitt"/>
    <w:uiPriority w:val="99"/>
    <w:semiHidden/>
    <w:unhideWhenUsed/>
    <w:rsid w:val="001F1ADB"/>
    <w:rPr>
      <w:vertAlign w:val="superscript"/>
    </w:rPr>
  </w:style>
  <w:style w:type="character" w:styleId="Utheving">
    <w:name w:val="Emphasis"/>
    <w:basedOn w:val="Standardskriftforavsnitt"/>
    <w:uiPriority w:val="20"/>
    <w:qFormat/>
    <w:rsid w:val="00B553EC"/>
    <w:rPr>
      <w:i/>
      <w:iCs/>
    </w:rPr>
  </w:style>
  <w:style w:type="table" w:styleId="Tabellrutenett">
    <w:name w:val="Table Grid"/>
    <w:basedOn w:val="Vanligtabell"/>
    <w:uiPriority w:val="59"/>
    <w:rsid w:val="006468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Vanligtabell5">
    <w:name w:val="Plain Table 5"/>
    <w:basedOn w:val="Vanligtabell"/>
    <w:uiPriority w:val="45"/>
    <w:rsid w:val="00E313E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ell1lys">
    <w:name w:val="List Table 1 Light"/>
    <w:basedOn w:val="Vanligtabell"/>
    <w:uiPriority w:val="46"/>
    <w:rsid w:val="00B01A0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e24kjd">
    <w:name w:val="e24kjd"/>
    <w:basedOn w:val="Standardskriftforavsnitt"/>
    <w:rsid w:val="005468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21331">
      <w:bodyDiv w:val="1"/>
      <w:marLeft w:val="0"/>
      <w:marRight w:val="0"/>
      <w:marTop w:val="0"/>
      <w:marBottom w:val="0"/>
      <w:divBdr>
        <w:top w:val="none" w:sz="0" w:space="0" w:color="auto"/>
        <w:left w:val="none" w:sz="0" w:space="0" w:color="auto"/>
        <w:bottom w:val="none" w:sz="0" w:space="0" w:color="auto"/>
        <w:right w:val="none" w:sz="0" w:space="0" w:color="auto"/>
      </w:divBdr>
      <w:divsChild>
        <w:div w:id="1132019880">
          <w:marLeft w:val="0"/>
          <w:marRight w:val="0"/>
          <w:marTop w:val="0"/>
          <w:marBottom w:val="0"/>
          <w:divBdr>
            <w:top w:val="none" w:sz="0" w:space="0" w:color="auto"/>
            <w:left w:val="none" w:sz="0" w:space="0" w:color="auto"/>
            <w:bottom w:val="none" w:sz="0" w:space="0" w:color="auto"/>
            <w:right w:val="none" w:sz="0" w:space="0" w:color="auto"/>
          </w:divBdr>
        </w:div>
      </w:divsChild>
    </w:div>
    <w:div w:id="83579610">
      <w:bodyDiv w:val="1"/>
      <w:marLeft w:val="0"/>
      <w:marRight w:val="0"/>
      <w:marTop w:val="0"/>
      <w:marBottom w:val="0"/>
      <w:divBdr>
        <w:top w:val="none" w:sz="0" w:space="0" w:color="auto"/>
        <w:left w:val="none" w:sz="0" w:space="0" w:color="auto"/>
        <w:bottom w:val="none" w:sz="0" w:space="0" w:color="auto"/>
        <w:right w:val="none" w:sz="0" w:space="0" w:color="auto"/>
      </w:divBdr>
      <w:divsChild>
        <w:div w:id="262812305">
          <w:marLeft w:val="0"/>
          <w:marRight w:val="0"/>
          <w:marTop w:val="0"/>
          <w:marBottom w:val="0"/>
          <w:divBdr>
            <w:top w:val="none" w:sz="0" w:space="0" w:color="auto"/>
            <w:left w:val="none" w:sz="0" w:space="0" w:color="auto"/>
            <w:bottom w:val="none" w:sz="0" w:space="0" w:color="auto"/>
            <w:right w:val="none" w:sz="0" w:space="0" w:color="auto"/>
          </w:divBdr>
        </w:div>
      </w:divsChild>
    </w:div>
    <w:div w:id="103042361">
      <w:bodyDiv w:val="1"/>
      <w:marLeft w:val="0"/>
      <w:marRight w:val="0"/>
      <w:marTop w:val="0"/>
      <w:marBottom w:val="0"/>
      <w:divBdr>
        <w:top w:val="none" w:sz="0" w:space="0" w:color="auto"/>
        <w:left w:val="none" w:sz="0" w:space="0" w:color="auto"/>
        <w:bottom w:val="none" w:sz="0" w:space="0" w:color="auto"/>
        <w:right w:val="none" w:sz="0" w:space="0" w:color="auto"/>
      </w:divBdr>
      <w:divsChild>
        <w:div w:id="127012615">
          <w:marLeft w:val="0"/>
          <w:marRight w:val="0"/>
          <w:marTop w:val="0"/>
          <w:marBottom w:val="0"/>
          <w:divBdr>
            <w:top w:val="none" w:sz="0" w:space="0" w:color="auto"/>
            <w:left w:val="none" w:sz="0" w:space="0" w:color="auto"/>
            <w:bottom w:val="none" w:sz="0" w:space="0" w:color="auto"/>
            <w:right w:val="none" w:sz="0" w:space="0" w:color="auto"/>
          </w:divBdr>
        </w:div>
      </w:divsChild>
    </w:div>
    <w:div w:id="145126029">
      <w:bodyDiv w:val="1"/>
      <w:marLeft w:val="0"/>
      <w:marRight w:val="0"/>
      <w:marTop w:val="0"/>
      <w:marBottom w:val="0"/>
      <w:divBdr>
        <w:top w:val="none" w:sz="0" w:space="0" w:color="auto"/>
        <w:left w:val="none" w:sz="0" w:space="0" w:color="auto"/>
        <w:bottom w:val="none" w:sz="0" w:space="0" w:color="auto"/>
        <w:right w:val="none" w:sz="0" w:space="0" w:color="auto"/>
      </w:divBdr>
    </w:div>
    <w:div w:id="164713828">
      <w:bodyDiv w:val="1"/>
      <w:marLeft w:val="0"/>
      <w:marRight w:val="0"/>
      <w:marTop w:val="0"/>
      <w:marBottom w:val="0"/>
      <w:divBdr>
        <w:top w:val="none" w:sz="0" w:space="0" w:color="auto"/>
        <w:left w:val="none" w:sz="0" w:space="0" w:color="auto"/>
        <w:bottom w:val="none" w:sz="0" w:space="0" w:color="auto"/>
        <w:right w:val="none" w:sz="0" w:space="0" w:color="auto"/>
      </w:divBdr>
      <w:divsChild>
        <w:div w:id="2105764828">
          <w:marLeft w:val="0"/>
          <w:marRight w:val="0"/>
          <w:marTop w:val="0"/>
          <w:marBottom w:val="0"/>
          <w:divBdr>
            <w:top w:val="none" w:sz="0" w:space="0" w:color="auto"/>
            <w:left w:val="none" w:sz="0" w:space="0" w:color="auto"/>
            <w:bottom w:val="none" w:sz="0" w:space="0" w:color="auto"/>
            <w:right w:val="none" w:sz="0" w:space="0" w:color="auto"/>
          </w:divBdr>
          <w:divsChild>
            <w:div w:id="1387029975">
              <w:marLeft w:val="0"/>
              <w:marRight w:val="0"/>
              <w:marTop w:val="0"/>
              <w:marBottom w:val="0"/>
              <w:divBdr>
                <w:top w:val="none" w:sz="0" w:space="0" w:color="auto"/>
                <w:left w:val="none" w:sz="0" w:space="0" w:color="auto"/>
                <w:bottom w:val="none" w:sz="0" w:space="0" w:color="auto"/>
                <w:right w:val="none" w:sz="0" w:space="0" w:color="auto"/>
              </w:divBdr>
              <w:divsChild>
                <w:div w:id="190213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39625">
      <w:bodyDiv w:val="1"/>
      <w:marLeft w:val="0"/>
      <w:marRight w:val="0"/>
      <w:marTop w:val="0"/>
      <w:marBottom w:val="0"/>
      <w:divBdr>
        <w:top w:val="none" w:sz="0" w:space="0" w:color="auto"/>
        <w:left w:val="none" w:sz="0" w:space="0" w:color="auto"/>
        <w:bottom w:val="none" w:sz="0" w:space="0" w:color="auto"/>
        <w:right w:val="none" w:sz="0" w:space="0" w:color="auto"/>
      </w:divBdr>
      <w:divsChild>
        <w:div w:id="1261179835">
          <w:marLeft w:val="0"/>
          <w:marRight w:val="0"/>
          <w:marTop w:val="0"/>
          <w:marBottom w:val="0"/>
          <w:divBdr>
            <w:top w:val="none" w:sz="0" w:space="0" w:color="auto"/>
            <w:left w:val="none" w:sz="0" w:space="0" w:color="auto"/>
            <w:bottom w:val="none" w:sz="0" w:space="0" w:color="auto"/>
            <w:right w:val="none" w:sz="0" w:space="0" w:color="auto"/>
          </w:divBdr>
        </w:div>
      </w:divsChild>
    </w:div>
    <w:div w:id="264458593">
      <w:bodyDiv w:val="1"/>
      <w:marLeft w:val="0"/>
      <w:marRight w:val="0"/>
      <w:marTop w:val="0"/>
      <w:marBottom w:val="0"/>
      <w:divBdr>
        <w:top w:val="none" w:sz="0" w:space="0" w:color="auto"/>
        <w:left w:val="none" w:sz="0" w:space="0" w:color="auto"/>
        <w:bottom w:val="none" w:sz="0" w:space="0" w:color="auto"/>
        <w:right w:val="none" w:sz="0" w:space="0" w:color="auto"/>
      </w:divBdr>
      <w:divsChild>
        <w:div w:id="818498412">
          <w:marLeft w:val="0"/>
          <w:marRight w:val="0"/>
          <w:marTop w:val="0"/>
          <w:marBottom w:val="0"/>
          <w:divBdr>
            <w:top w:val="none" w:sz="0" w:space="0" w:color="auto"/>
            <w:left w:val="none" w:sz="0" w:space="0" w:color="auto"/>
            <w:bottom w:val="none" w:sz="0" w:space="0" w:color="auto"/>
            <w:right w:val="none" w:sz="0" w:space="0" w:color="auto"/>
          </w:divBdr>
        </w:div>
      </w:divsChild>
    </w:div>
    <w:div w:id="440224008">
      <w:bodyDiv w:val="1"/>
      <w:marLeft w:val="0"/>
      <w:marRight w:val="0"/>
      <w:marTop w:val="0"/>
      <w:marBottom w:val="0"/>
      <w:divBdr>
        <w:top w:val="none" w:sz="0" w:space="0" w:color="auto"/>
        <w:left w:val="none" w:sz="0" w:space="0" w:color="auto"/>
        <w:bottom w:val="none" w:sz="0" w:space="0" w:color="auto"/>
        <w:right w:val="none" w:sz="0" w:space="0" w:color="auto"/>
      </w:divBdr>
      <w:divsChild>
        <w:div w:id="1483085676">
          <w:marLeft w:val="0"/>
          <w:marRight w:val="0"/>
          <w:marTop w:val="0"/>
          <w:marBottom w:val="0"/>
          <w:divBdr>
            <w:top w:val="none" w:sz="0" w:space="0" w:color="auto"/>
            <w:left w:val="none" w:sz="0" w:space="0" w:color="auto"/>
            <w:bottom w:val="none" w:sz="0" w:space="0" w:color="auto"/>
            <w:right w:val="none" w:sz="0" w:space="0" w:color="auto"/>
          </w:divBdr>
        </w:div>
      </w:divsChild>
    </w:div>
    <w:div w:id="472134879">
      <w:bodyDiv w:val="1"/>
      <w:marLeft w:val="0"/>
      <w:marRight w:val="0"/>
      <w:marTop w:val="0"/>
      <w:marBottom w:val="0"/>
      <w:divBdr>
        <w:top w:val="none" w:sz="0" w:space="0" w:color="auto"/>
        <w:left w:val="none" w:sz="0" w:space="0" w:color="auto"/>
        <w:bottom w:val="none" w:sz="0" w:space="0" w:color="auto"/>
        <w:right w:val="none" w:sz="0" w:space="0" w:color="auto"/>
      </w:divBdr>
      <w:divsChild>
        <w:div w:id="2091272007">
          <w:marLeft w:val="0"/>
          <w:marRight w:val="0"/>
          <w:marTop w:val="0"/>
          <w:marBottom w:val="0"/>
          <w:divBdr>
            <w:top w:val="none" w:sz="0" w:space="0" w:color="auto"/>
            <w:left w:val="none" w:sz="0" w:space="0" w:color="auto"/>
            <w:bottom w:val="none" w:sz="0" w:space="0" w:color="auto"/>
            <w:right w:val="none" w:sz="0" w:space="0" w:color="auto"/>
          </w:divBdr>
        </w:div>
      </w:divsChild>
    </w:div>
    <w:div w:id="517504131">
      <w:bodyDiv w:val="1"/>
      <w:marLeft w:val="0"/>
      <w:marRight w:val="0"/>
      <w:marTop w:val="0"/>
      <w:marBottom w:val="0"/>
      <w:divBdr>
        <w:top w:val="none" w:sz="0" w:space="0" w:color="auto"/>
        <w:left w:val="none" w:sz="0" w:space="0" w:color="auto"/>
        <w:bottom w:val="none" w:sz="0" w:space="0" w:color="auto"/>
        <w:right w:val="none" w:sz="0" w:space="0" w:color="auto"/>
      </w:divBdr>
      <w:divsChild>
        <w:div w:id="8416728">
          <w:marLeft w:val="0"/>
          <w:marRight w:val="0"/>
          <w:marTop w:val="0"/>
          <w:marBottom w:val="0"/>
          <w:divBdr>
            <w:top w:val="none" w:sz="0" w:space="0" w:color="auto"/>
            <w:left w:val="none" w:sz="0" w:space="0" w:color="auto"/>
            <w:bottom w:val="none" w:sz="0" w:space="0" w:color="auto"/>
            <w:right w:val="none" w:sz="0" w:space="0" w:color="auto"/>
          </w:divBdr>
        </w:div>
      </w:divsChild>
    </w:div>
    <w:div w:id="586964426">
      <w:bodyDiv w:val="1"/>
      <w:marLeft w:val="0"/>
      <w:marRight w:val="0"/>
      <w:marTop w:val="0"/>
      <w:marBottom w:val="0"/>
      <w:divBdr>
        <w:top w:val="none" w:sz="0" w:space="0" w:color="auto"/>
        <w:left w:val="none" w:sz="0" w:space="0" w:color="auto"/>
        <w:bottom w:val="none" w:sz="0" w:space="0" w:color="auto"/>
        <w:right w:val="none" w:sz="0" w:space="0" w:color="auto"/>
      </w:divBdr>
      <w:divsChild>
        <w:div w:id="1647857784">
          <w:marLeft w:val="0"/>
          <w:marRight w:val="0"/>
          <w:marTop w:val="0"/>
          <w:marBottom w:val="0"/>
          <w:divBdr>
            <w:top w:val="none" w:sz="0" w:space="0" w:color="auto"/>
            <w:left w:val="none" w:sz="0" w:space="0" w:color="auto"/>
            <w:bottom w:val="none" w:sz="0" w:space="0" w:color="auto"/>
            <w:right w:val="none" w:sz="0" w:space="0" w:color="auto"/>
          </w:divBdr>
        </w:div>
      </w:divsChild>
    </w:div>
    <w:div w:id="603536223">
      <w:bodyDiv w:val="1"/>
      <w:marLeft w:val="0"/>
      <w:marRight w:val="0"/>
      <w:marTop w:val="0"/>
      <w:marBottom w:val="0"/>
      <w:divBdr>
        <w:top w:val="none" w:sz="0" w:space="0" w:color="auto"/>
        <w:left w:val="none" w:sz="0" w:space="0" w:color="auto"/>
        <w:bottom w:val="none" w:sz="0" w:space="0" w:color="auto"/>
        <w:right w:val="none" w:sz="0" w:space="0" w:color="auto"/>
      </w:divBdr>
      <w:divsChild>
        <w:div w:id="1450398416">
          <w:marLeft w:val="0"/>
          <w:marRight w:val="0"/>
          <w:marTop w:val="0"/>
          <w:marBottom w:val="0"/>
          <w:divBdr>
            <w:top w:val="none" w:sz="0" w:space="0" w:color="auto"/>
            <w:left w:val="none" w:sz="0" w:space="0" w:color="auto"/>
            <w:bottom w:val="none" w:sz="0" w:space="0" w:color="auto"/>
            <w:right w:val="none" w:sz="0" w:space="0" w:color="auto"/>
          </w:divBdr>
          <w:divsChild>
            <w:div w:id="1732918518">
              <w:marLeft w:val="0"/>
              <w:marRight w:val="0"/>
              <w:marTop w:val="0"/>
              <w:marBottom w:val="0"/>
              <w:divBdr>
                <w:top w:val="none" w:sz="0" w:space="0" w:color="auto"/>
                <w:left w:val="none" w:sz="0" w:space="0" w:color="auto"/>
                <w:bottom w:val="none" w:sz="0" w:space="0" w:color="auto"/>
                <w:right w:val="none" w:sz="0" w:space="0" w:color="auto"/>
              </w:divBdr>
              <w:divsChild>
                <w:div w:id="167996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491652">
      <w:bodyDiv w:val="1"/>
      <w:marLeft w:val="0"/>
      <w:marRight w:val="0"/>
      <w:marTop w:val="0"/>
      <w:marBottom w:val="0"/>
      <w:divBdr>
        <w:top w:val="none" w:sz="0" w:space="0" w:color="auto"/>
        <w:left w:val="none" w:sz="0" w:space="0" w:color="auto"/>
        <w:bottom w:val="none" w:sz="0" w:space="0" w:color="auto"/>
        <w:right w:val="none" w:sz="0" w:space="0" w:color="auto"/>
      </w:divBdr>
      <w:divsChild>
        <w:div w:id="1770152030">
          <w:marLeft w:val="0"/>
          <w:marRight w:val="0"/>
          <w:marTop w:val="0"/>
          <w:marBottom w:val="0"/>
          <w:divBdr>
            <w:top w:val="none" w:sz="0" w:space="0" w:color="auto"/>
            <w:left w:val="none" w:sz="0" w:space="0" w:color="auto"/>
            <w:bottom w:val="none" w:sz="0" w:space="0" w:color="auto"/>
            <w:right w:val="none" w:sz="0" w:space="0" w:color="auto"/>
          </w:divBdr>
        </w:div>
      </w:divsChild>
    </w:div>
    <w:div w:id="666639499">
      <w:bodyDiv w:val="1"/>
      <w:marLeft w:val="0"/>
      <w:marRight w:val="0"/>
      <w:marTop w:val="0"/>
      <w:marBottom w:val="0"/>
      <w:divBdr>
        <w:top w:val="none" w:sz="0" w:space="0" w:color="auto"/>
        <w:left w:val="none" w:sz="0" w:space="0" w:color="auto"/>
        <w:bottom w:val="none" w:sz="0" w:space="0" w:color="auto"/>
        <w:right w:val="none" w:sz="0" w:space="0" w:color="auto"/>
      </w:divBdr>
      <w:divsChild>
        <w:div w:id="1587767945">
          <w:marLeft w:val="0"/>
          <w:marRight w:val="0"/>
          <w:marTop w:val="0"/>
          <w:marBottom w:val="0"/>
          <w:divBdr>
            <w:top w:val="none" w:sz="0" w:space="0" w:color="auto"/>
            <w:left w:val="none" w:sz="0" w:space="0" w:color="auto"/>
            <w:bottom w:val="none" w:sz="0" w:space="0" w:color="auto"/>
            <w:right w:val="none" w:sz="0" w:space="0" w:color="auto"/>
          </w:divBdr>
        </w:div>
      </w:divsChild>
    </w:div>
    <w:div w:id="755713877">
      <w:bodyDiv w:val="1"/>
      <w:marLeft w:val="0"/>
      <w:marRight w:val="0"/>
      <w:marTop w:val="0"/>
      <w:marBottom w:val="0"/>
      <w:divBdr>
        <w:top w:val="none" w:sz="0" w:space="0" w:color="auto"/>
        <w:left w:val="none" w:sz="0" w:space="0" w:color="auto"/>
        <w:bottom w:val="none" w:sz="0" w:space="0" w:color="auto"/>
        <w:right w:val="none" w:sz="0" w:space="0" w:color="auto"/>
      </w:divBdr>
      <w:divsChild>
        <w:div w:id="1015961250">
          <w:marLeft w:val="0"/>
          <w:marRight w:val="0"/>
          <w:marTop w:val="0"/>
          <w:marBottom w:val="0"/>
          <w:divBdr>
            <w:top w:val="none" w:sz="0" w:space="0" w:color="auto"/>
            <w:left w:val="none" w:sz="0" w:space="0" w:color="auto"/>
            <w:bottom w:val="none" w:sz="0" w:space="0" w:color="auto"/>
            <w:right w:val="none" w:sz="0" w:space="0" w:color="auto"/>
          </w:divBdr>
          <w:divsChild>
            <w:div w:id="2140493405">
              <w:marLeft w:val="0"/>
              <w:marRight w:val="0"/>
              <w:marTop w:val="0"/>
              <w:marBottom w:val="0"/>
              <w:divBdr>
                <w:top w:val="none" w:sz="0" w:space="0" w:color="auto"/>
                <w:left w:val="none" w:sz="0" w:space="0" w:color="auto"/>
                <w:bottom w:val="none" w:sz="0" w:space="0" w:color="auto"/>
                <w:right w:val="none" w:sz="0" w:space="0" w:color="auto"/>
              </w:divBdr>
              <w:divsChild>
                <w:div w:id="143512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214071">
      <w:bodyDiv w:val="1"/>
      <w:marLeft w:val="0"/>
      <w:marRight w:val="0"/>
      <w:marTop w:val="0"/>
      <w:marBottom w:val="0"/>
      <w:divBdr>
        <w:top w:val="none" w:sz="0" w:space="0" w:color="auto"/>
        <w:left w:val="none" w:sz="0" w:space="0" w:color="auto"/>
        <w:bottom w:val="none" w:sz="0" w:space="0" w:color="auto"/>
        <w:right w:val="none" w:sz="0" w:space="0" w:color="auto"/>
      </w:divBdr>
      <w:divsChild>
        <w:div w:id="1434008344">
          <w:marLeft w:val="0"/>
          <w:marRight w:val="0"/>
          <w:marTop w:val="0"/>
          <w:marBottom w:val="0"/>
          <w:divBdr>
            <w:top w:val="none" w:sz="0" w:space="0" w:color="auto"/>
            <w:left w:val="none" w:sz="0" w:space="0" w:color="auto"/>
            <w:bottom w:val="none" w:sz="0" w:space="0" w:color="auto"/>
            <w:right w:val="none" w:sz="0" w:space="0" w:color="auto"/>
          </w:divBdr>
          <w:divsChild>
            <w:div w:id="68700761">
              <w:marLeft w:val="0"/>
              <w:marRight w:val="0"/>
              <w:marTop w:val="0"/>
              <w:marBottom w:val="0"/>
              <w:divBdr>
                <w:top w:val="none" w:sz="0" w:space="0" w:color="auto"/>
                <w:left w:val="none" w:sz="0" w:space="0" w:color="auto"/>
                <w:bottom w:val="none" w:sz="0" w:space="0" w:color="auto"/>
                <w:right w:val="none" w:sz="0" w:space="0" w:color="auto"/>
              </w:divBdr>
              <w:divsChild>
                <w:div w:id="159824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625666">
      <w:bodyDiv w:val="1"/>
      <w:marLeft w:val="0"/>
      <w:marRight w:val="0"/>
      <w:marTop w:val="0"/>
      <w:marBottom w:val="0"/>
      <w:divBdr>
        <w:top w:val="none" w:sz="0" w:space="0" w:color="auto"/>
        <w:left w:val="none" w:sz="0" w:space="0" w:color="auto"/>
        <w:bottom w:val="none" w:sz="0" w:space="0" w:color="auto"/>
        <w:right w:val="none" w:sz="0" w:space="0" w:color="auto"/>
      </w:divBdr>
      <w:divsChild>
        <w:div w:id="1436562310">
          <w:marLeft w:val="0"/>
          <w:marRight w:val="0"/>
          <w:marTop w:val="0"/>
          <w:marBottom w:val="0"/>
          <w:divBdr>
            <w:top w:val="none" w:sz="0" w:space="0" w:color="auto"/>
            <w:left w:val="none" w:sz="0" w:space="0" w:color="auto"/>
            <w:bottom w:val="none" w:sz="0" w:space="0" w:color="auto"/>
            <w:right w:val="none" w:sz="0" w:space="0" w:color="auto"/>
          </w:divBdr>
          <w:divsChild>
            <w:div w:id="890926167">
              <w:marLeft w:val="0"/>
              <w:marRight w:val="0"/>
              <w:marTop w:val="0"/>
              <w:marBottom w:val="0"/>
              <w:divBdr>
                <w:top w:val="none" w:sz="0" w:space="0" w:color="auto"/>
                <w:left w:val="none" w:sz="0" w:space="0" w:color="auto"/>
                <w:bottom w:val="none" w:sz="0" w:space="0" w:color="auto"/>
                <w:right w:val="none" w:sz="0" w:space="0" w:color="auto"/>
              </w:divBdr>
              <w:divsChild>
                <w:div w:id="11194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536711">
      <w:bodyDiv w:val="1"/>
      <w:marLeft w:val="0"/>
      <w:marRight w:val="0"/>
      <w:marTop w:val="0"/>
      <w:marBottom w:val="0"/>
      <w:divBdr>
        <w:top w:val="none" w:sz="0" w:space="0" w:color="auto"/>
        <w:left w:val="none" w:sz="0" w:space="0" w:color="auto"/>
        <w:bottom w:val="none" w:sz="0" w:space="0" w:color="auto"/>
        <w:right w:val="none" w:sz="0" w:space="0" w:color="auto"/>
      </w:divBdr>
      <w:divsChild>
        <w:div w:id="1947882897">
          <w:marLeft w:val="0"/>
          <w:marRight w:val="0"/>
          <w:marTop w:val="0"/>
          <w:marBottom w:val="0"/>
          <w:divBdr>
            <w:top w:val="none" w:sz="0" w:space="0" w:color="auto"/>
            <w:left w:val="none" w:sz="0" w:space="0" w:color="auto"/>
            <w:bottom w:val="none" w:sz="0" w:space="0" w:color="auto"/>
            <w:right w:val="none" w:sz="0" w:space="0" w:color="auto"/>
          </w:divBdr>
          <w:divsChild>
            <w:div w:id="1985575814">
              <w:marLeft w:val="0"/>
              <w:marRight w:val="0"/>
              <w:marTop w:val="0"/>
              <w:marBottom w:val="0"/>
              <w:divBdr>
                <w:top w:val="none" w:sz="0" w:space="0" w:color="auto"/>
                <w:left w:val="none" w:sz="0" w:space="0" w:color="auto"/>
                <w:bottom w:val="none" w:sz="0" w:space="0" w:color="auto"/>
                <w:right w:val="none" w:sz="0" w:space="0" w:color="auto"/>
              </w:divBdr>
              <w:divsChild>
                <w:div w:id="48871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316432">
      <w:bodyDiv w:val="1"/>
      <w:marLeft w:val="0"/>
      <w:marRight w:val="0"/>
      <w:marTop w:val="0"/>
      <w:marBottom w:val="0"/>
      <w:divBdr>
        <w:top w:val="none" w:sz="0" w:space="0" w:color="auto"/>
        <w:left w:val="none" w:sz="0" w:space="0" w:color="auto"/>
        <w:bottom w:val="none" w:sz="0" w:space="0" w:color="auto"/>
        <w:right w:val="none" w:sz="0" w:space="0" w:color="auto"/>
      </w:divBdr>
      <w:divsChild>
        <w:div w:id="893196401">
          <w:marLeft w:val="0"/>
          <w:marRight w:val="0"/>
          <w:marTop w:val="0"/>
          <w:marBottom w:val="0"/>
          <w:divBdr>
            <w:top w:val="none" w:sz="0" w:space="0" w:color="auto"/>
            <w:left w:val="none" w:sz="0" w:space="0" w:color="auto"/>
            <w:bottom w:val="none" w:sz="0" w:space="0" w:color="auto"/>
            <w:right w:val="none" w:sz="0" w:space="0" w:color="auto"/>
          </w:divBdr>
        </w:div>
      </w:divsChild>
    </w:div>
    <w:div w:id="975643177">
      <w:bodyDiv w:val="1"/>
      <w:marLeft w:val="0"/>
      <w:marRight w:val="0"/>
      <w:marTop w:val="0"/>
      <w:marBottom w:val="0"/>
      <w:divBdr>
        <w:top w:val="none" w:sz="0" w:space="0" w:color="auto"/>
        <w:left w:val="none" w:sz="0" w:space="0" w:color="auto"/>
        <w:bottom w:val="none" w:sz="0" w:space="0" w:color="auto"/>
        <w:right w:val="none" w:sz="0" w:space="0" w:color="auto"/>
      </w:divBdr>
      <w:divsChild>
        <w:div w:id="1819102588">
          <w:marLeft w:val="0"/>
          <w:marRight w:val="0"/>
          <w:marTop w:val="0"/>
          <w:marBottom w:val="0"/>
          <w:divBdr>
            <w:top w:val="none" w:sz="0" w:space="0" w:color="auto"/>
            <w:left w:val="none" w:sz="0" w:space="0" w:color="auto"/>
            <w:bottom w:val="none" w:sz="0" w:space="0" w:color="auto"/>
            <w:right w:val="none" w:sz="0" w:space="0" w:color="auto"/>
          </w:divBdr>
        </w:div>
      </w:divsChild>
    </w:div>
    <w:div w:id="976908589">
      <w:bodyDiv w:val="1"/>
      <w:marLeft w:val="0"/>
      <w:marRight w:val="0"/>
      <w:marTop w:val="0"/>
      <w:marBottom w:val="0"/>
      <w:divBdr>
        <w:top w:val="none" w:sz="0" w:space="0" w:color="auto"/>
        <w:left w:val="none" w:sz="0" w:space="0" w:color="auto"/>
        <w:bottom w:val="none" w:sz="0" w:space="0" w:color="auto"/>
        <w:right w:val="none" w:sz="0" w:space="0" w:color="auto"/>
      </w:divBdr>
      <w:divsChild>
        <w:div w:id="980616818">
          <w:marLeft w:val="0"/>
          <w:marRight w:val="0"/>
          <w:marTop w:val="0"/>
          <w:marBottom w:val="0"/>
          <w:divBdr>
            <w:top w:val="none" w:sz="0" w:space="0" w:color="auto"/>
            <w:left w:val="none" w:sz="0" w:space="0" w:color="auto"/>
            <w:bottom w:val="none" w:sz="0" w:space="0" w:color="auto"/>
            <w:right w:val="none" w:sz="0" w:space="0" w:color="auto"/>
          </w:divBdr>
        </w:div>
      </w:divsChild>
    </w:div>
    <w:div w:id="977882468">
      <w:bodyDiv w:val="1"/>
      <w:marLeft w:val="0"/>
      <w:marRight w:val="0"/>
      <w:marTop w:val="0"/>
      <w:marBottom w:val="0"/>
      <w:divBdr>
        <w:top w:val="none" w:sz="0" w:space="0" w:color="auto"/>
        <w:left w:val="none" w:sz="0" w:space="0" w:color="auto"/>
        <w:bottom w:val="none" w:sz="0" w:space="0" w:color="auto"/>
        <w:right w:val="none" w:sz="0" w:space="0" w:color="auto"/>
      </w:divBdr>
      <w:divsChild>
        <w:div w:id="997683950">
          <w:marLeft w:val="0"/>
          <w:marRight w:val="0"/>
          <w:marTop w:val="0"/>
          <w:marBottom w:val="0"/>
          <w:divBdr>
            <w:top w:val="none" w:sz="0" w:space="0" w:color="auto"/>
            <w:left w:val="none" w:sz="0" w:space="0" w:color="auto"/>
            <w:bottom w:val="none" w:sz="0" w:space="0" w:color="auto"/>
            <w:right w:val="none" w:sz="0" w:space="0" w:color="auto"/>
          </w:divBdr>
        </w:div>
      </w:divsChild>
    </w:div>
    <w:div w:id="1234311058">
      <w:bodyDiv w:val="1"/>
      <w:marLeft w:val="0"/>
      <w:marRight w:val="0"/>
      <w:marTop w:val="0"/>
      <w:marBottom w:val="0"/>
      <w:divBdr>
        <w:top w:val="none" w:sz="0" w:space="0" w:color="auto"/>
        <w:left w:val="none" w:sz="0" w:space="0" w:color="auto"/>
        <w:bottom w:val="none" w:sz="0" w:space="0" w:color="auto"/>
        <w:right w:val="none" w:sz="0" w:space="0" w:color="auto"/>
      </w:divBdr>
      <w:divsChild>
        <w:div w:id="1634097120">
          <w:marLeft w:val="0"/>
          <w:marRight w:val="0"/>
          <w:marTop w:val="0"/>
          <w:marBottom w:val="0"/>
          <w:divBdr>
            <w:top w:val="none" w:sz="0" w:space="0" w:color="auto"/>
            <w:left w:val="none" w:sz="0" w:space="0" w:color="auto"/>
            <w:bottom w:val="none" w:sz="0" w:space="0" w:color="auto"/>
            <w:right w:val="none" w:sz="0" w:space="0" w:color="auto"/>
          </w:divBdr>
        </w:div>
      </w:divsChild>
    </w:div>
    <w:div w:id="1241519108">
      <w:bodyDiv w:val="1"/>
      <w:marLeft w:val="0"/>
      <w:marRight w:val="0"/>
      <w:marTop w:val="0"/>
      <w:marBottom w:val="0"/>
      <w:divBdr>
        <w:top w:val="none" w:sz="0" w:space="0" w:color="auto"/>
        <w:left w:val="none" w:sz="0" w:space="0" w:color="auto"/>
        <w:bottom w:val="none" w:sz="0" w:space="0" w:color="auto"/>
        <w:right w:val="none" w:sz="0" w:space="0" w:color="auto"/>
      </w:divBdr>
      <w:divsChild>
        <w:div w:id="136655263">
          <w:marLeft w:val="0"/>
          <w:marRight w:val="0"/>
          <w:marTop w:val="0"/>
          <w:marBottom w:val="0"/>
          <w:divBdr>
            <w:top w:val="none" w:sz="0" w:space="0" w:color="auto"/>
            <w:left w:val="none" w:sz="0" w:space="0" w:color="auto"/>
            <w:bottom w:val="none" w:sz="0" w:space="0" w:color="auto"/>
            <w:right w:val="none" w:sz="0" w:space="0" w:color="auto"/>
          </w:divBdr>
        </w:div>
      </w:divsChild>
    </w:div>
    <w:div w:id="1282420702">
      <w:bodyDiv w:val="1"/>
      <w:marLeft w:val="0"/>
      <w:marRight w:val="0"/>
      <w:marTop w:val="0"/>
      <w:marBottom w:val="0"/>
      <w:divBdr>
        <w:top w:val="none" w:sz="0" w:space="0" w:color="auto"/>
        <w:left w:val="none" w:sz="0" w:space="0" w:color="auto"/>
        <w:bottom w:val="none" w:sz="0" w:space="0" w:color="auto"/>
        <w:right w:val="none" w:sz="0" w:space="0" w:color="auto"/>
      </w:divBdr>
    </w:div>
    <w:div w:id="1292058003">
      <w:bodyDiv w:val="1"/>
      <w:marLeft w:val="0"/>
      <w:marRight w:val="0"/>
      <w:marTop w:val="0"/>
      <w:marBottom w:val="0"/>
      <w:divBdr>
        <w:top w:val="none" w:sz="0" w:space="0" w:color="auto"/>
        <w:left w:val="none" w:sz="0" w:space="0" w:color="auto"/>
        <w:bottom w:val="none" w:sz="0" w:space="0" w:color="auto"/>
        <w:right w:val="none" w:sz="0" w:space="0" w:color="auto"/>
      </w:divBdr>
      <w:divsChild>
        <w:div w:id="381095275">
          <w:marLeft w:val="0"/>
          <w:marRight w:val="0"/>
          <w:marTop w:val="0"/>
          <w:marBottom w:val="0"/>
          <w:divBdr>
            <w:top w:val="none" w:sz="0" w:space="0" w:color="auto"/>
            <w:left w:val="none" w:sz="0" w:space="0" w:color="auto"/>
            <w:bottom w:val="none" w:sz="0" w:space="0" w:color="auto"/>
            <w:right w:val="none" w:sz="0" w:space="0" w:color="auto"/>
          </w:divBdr>
        </w:div>
      </w:divsChild>
    </w:div>
    <w:div w:id="1318340047">
      <w:bodyDiv w:val="1"/>
      <w:marLeft w:val="0"/>
      <w:marRight w:val="0"/>
      <w:marTop w:val="0"/>
      <w:marBottom w:val="0"/>
      <w:divBdr>
        <w:top w:val="none" w:sz="0" w:space="0" w:color="auto"/>
        <w:left w:val="none" w:sz="0" w:space="0" w:color="auto"/>
        <w:bottom w:val="none" w:sz="0" w:space="0" w:color="auto"/>
        <w:right w:val="none" w:sz="0" w:space="0" w:color="auto"/>
      </w:divBdr>
      <w:divsChild>
        <w:div w:id="1476487941">
          <w:marLeft w:val="0"/>
          <w:marRight w:val="0"/>
          <w:marTop w:val="0"/>
          <w:marBottom w:val="0"/>
          <w:divBdr>
            <w:top w:val="none" w:sz="0" w:space="0" w:color="auto"/>
            <w:left w:val="none" w:sz="0" w:space="0" w:color="auto"/>
            <w:bottom w:val="none" w:sz="0" w:space="0" w:color="auto"/>
            <w:right w:val="none" w:sz="0" w:space="0" w:color="auto"/>
          </w:divBdr>
          <w:divsChild>
            <w:div w:id="1402216492">
              <w:marLeft w:val="0"/>
              <w:marRight w:val="0"/>
              <w:marTop w:val="0"/>
              <w:marBottom w:val="0"/>
              <w:divBdr>
                <w:top w:val="none" w:sz="0" w:space="0" w:color="auto"/>
                <w:left w:val="none" w:sz="0" w:space="0" w:color="auto"/>
                <w:bottom w:val="none" w:sz="0" w:space="0" w:color="auto"/>
                <w:right w:val="none" w:sz="0" w:space="0" w:color="auto"/>
              </w:divBdr>
              <w:divsChild>
                <w:div w:id="92866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184627">
      <w:bodyDiv w:val="1"/>
      <w:marLeft w:val="0"/>
      <w:marRight w:val="0"/>
      <w:marTop w:val="0"/>
      <w:marBottom w:val="0"/>
      <w:divBdr>
        <w:top w:val="none" w:sz="0" w:space="0" w:color="auto"/>
        <w:left w:val="none" w:sz="0" w:space="0" w:color="auto"/>
        <w:bottom w:val="none" w:sz="0" w:space="0" w:color="auto"/>
        <w:right w:val="none" w:sz="0" w:space="0" w:color="auto"/>
      </w:divBdr>
      <w:divsChild>
        <w:div w:id="2102481004">
          <w:marLeft w:val="0"/>
          <w:marRight w:val="0"/>
          <w:marTop w:val="0"/>
          <w:marBottom w:val="0"/>
          <w:divBdr>
            <w:top w:val="none" w:sz="0" w:space="0" w:color="auto"/>
            <w:left w:val="none" w:sz="0" w:space="0" w:color="auto"/>
            <w:bottom w:val="none" w:sz="0" w:space="0" w:color="auto"/>
            <w:right w:val="none" w:sz="0" w:space="0" w:color="auto"/>
          </w:divBdr>
        </w:div>
      </w:divsChild>
    </w:div>
    <w:div w:id="1404136111">
      <w:bodyDiv w:val="1"/>
      <w:marLeft w:val="0"/>
      <w:marRight w:val="0"/>
      <w:marTop w:val="0"/>
      <w:marBottom w:val="0"/>
      <w:divBdr>
        <w:top w:val="none" w:sz="0" w:space="0" w:color="auto"/>
        <w:left w:val="none" w:sz="0" w:space="0" w:color="auto"/>
        <w:bottom w:val="none" w:sz="0" w:space="0" w:color="auto"/>
        <w:right w:val="none" w:sz="0" w:space="0" w:color="auto"/>
      </w:divBdr>
    </w:div>
    <w:div w:id="1483039222">
      <w:bodyDiv w:val="1"/>
      <w:marLeft w:val="0"/>
      <w:marRight w:val="0"/>
      <w:marTop w:val="0"/>
      <w:marBottom w:val="0"/>
      <w:divBdr>
        <w:top w:val="none" w:sz="0" w:space="0" w:color="auto"/>
        <w:left w:val="none" w:sz="0" w:space="0" w:color="auto"/>
        <w:bottom w:val="none" w:sz="0" w:space="0" w:color="auto"/>
        <w:right w:val="none" w:sz="0" w:space="0" w:color="auto"/>
      </w:divBdr>
      <w:divsChild>
        <w:div w:id="223950550">
          <w:marLeft w:val="0"/>
          <w:marRight w:val="0"/>
          <w:marTop w:val="0"/>
          <w:marBottom w:val="0"/>
          <w:divBdr>
            <w:top w:val="none" w:sz="0" w:space="0" w:color="auto"/>
            <w:left w:val="none" w:sz="0" w:space="0" w:color="auto"/>
            <w:bottom w:val="none" w:sz="0" w:space="0" w:color="auto"/>
            <w:right w:val="none" w:sz="0" w:space="0" w:color="auto"/>
          </w:divBdr>
        </w:div>
      </w:divsChild>
    </w:div>
    <w:div w:id="1532455876">
      <w:bodyDiv w:val="1"/>
      <w:marLeft w:val="0"/>
      <w:marRight w:val="0"/>
      <w:marTop w:val="0"/>
      <w:marBottom w:val="0"/>
      <w:divBdr>
        <w:top w:val="none" w:sz="0" w:space="0" w:color="auto"/>
        <w:left w:val="none" w:sz="0" w:space="0" w:color="auto"/>
        <w:bottom w:val="none" w:sz="0" w:space="0" w:color="auto"/>
        <w:right w:val="none" w:sz="0" w:space="0" w:color="auto"/>
      </w:divBdr>
      <w:divsChild>
        <w:div w:id="1804692810">
          <w:marLeft w:val="0"/>
          <w:marRight w:val="0"/>
          <w:marTop w:val="0"/>
          <w:marBottom w:val="0"/>
          <w:divBdr>
            <w:top w:val="none" w:sz="0" w:space="0" w:color="auto"/>
            <w:left w:val="none" w:sz="0" w:space="0" w:color="auto"/>
            <w:bottom w:val="none" w:sz="0" w:space="0" w:color="auto"/>
            <w:right w:val="none" w:sz="0" w:space="0" w:color="auto"/>
          </w:divBdr>
          <w:divsChild>
            <w:div w:id="1926524091">
              <w:marLeft w:val="0"/>
              <w:marRight w:val="0"/>
              <w:marTop w:val="0"/>
              <w:marBottom w:val="0"/>
              <w:divBdr>
                <w:top w:val="none" w:sz="0" w:space="0" w:color="auto"/>
                <w:left w:val="none" w:sz="0" w:space="0" w:color="auto"/>
                <w:bottom w:val="none" w:sz="0" w:space="0" w:color="auto"/>
                <w:right w:val="none" w:sz="0" w:space="0" w:color="auto"/>
              </w:divBdr>
              <w:divsChild>
                <w:div w:id="120317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82847">
      <w:bodyDiv w:val="1"/>
      <w:marLeft w:val="0"/>
      <w:marRight w:val="0"/>
      <w:marTop w:val="0"/>
      <w:marBottom w:val="0"/>
      <w:divBdr>
        <w:top w:val="none" w:sz="0" w:space="0" w:color="auto"/>
        <w:left w:val="none" w:sz="0" w:space="0" w:color="auto"/>
        <w:bottom w:val="none" w:sz="0" w:space="0" w:color="auto"/>
        <w:right w:val="none" w:sz="0" w:space="0" w:color="auto"/>
      </w:divBdr>
      <w:divsChild>
        <w:div w:id="464354322">
          <w:marLeft w:val="0"/>
          <w:marRight w:val="0"/>
          <w:marTop w:val="0"/>
          <w:marBottom w:val="0"/>
          <w:divBdr>
            <w:top w:val="none" w:sz="0" w:space="0" w:color="auto"/>
            <w:left w:val="none" w:sz="0" w:space="0" w:color="auto"/>
            <w:bottom w:val="none" w:sz="0" w:space="0" w:color="auto"/>
            <w:right w:val="none" w:sz="0" w:space="0" w:color="auto"/>
          </w:divBdr>
        </w:div>
      </w:divsChild>
    </w:div>
    <w:div w:id="1590306846">
      <w:bodyDiv w:val="1"/>
      <w:marLeft w:val="0"/>
      <w:marRight w:val="0"/>
      <w:marTop w:val="0"/>
      <w:marBottom w:val="0"/>
      <w:divBdr>
        <w:top w:val="none" w:sz="0" w:space="0" w:color="auto"/>
        <w:left w:val="none" w:sz="0" w:space="0" w:color="auto"/>
        <w:bottom w:val="none" w:sz="0" w:space="0" w:color="auto"/>
        <w:right w:val="none" w:sz="0" w:space="0" w:color="auto"/>
      </w:divBdr>
      <w:divsChild>
        <w:div w:id="742877154">
          <w:marLeft w:val="0"/>
          <w:marRight w:val="0"/>
          <w:marTop w:val="0"/>
          <w:marBottom w:val="0"/>
          <w:divBdr>
            <w:top w:val="none" w:sz="0" w:space="0" w:color="auto"/>
            <w:left w:val="none" w:sz="0" w:space="0" w:color="auto"/>
            <w:bottom w:val="none" w:sz="0" w:space="0" w:color="auto"/>
            <w:right w:val="none" w:sz="0" w:space="0" w:color="auto"/>
          </w:divBdr>
        </w:div>
      </w:divsChild>
    </w:div>
    <w:div w:id="1625193021">
      <w:bodyDiv w:val="1"/>
      <w:marLeft w:val="0"/>
      <w:marRight w:val="0"/>
      <w:marTop w:val="0"/>
      <w:marBottom w:val="0"/>
      <w:divBdr>
        <w:top w:val="none" w:sz="0" w:space="0" w:color="auto"/>
        <w:left w:val="none" w:sz="0" w:space="0" w:color="auto"/>
        <w:bottom w:val="none" w:sz="0" w:space="0" w:color="auto"/>
        <w:right w:val="none" w:sz="0" w:space="0" w:color="auto"/>
      </w:divBdr>
      <w:divsChild>
        <w:div w:id="232354516">
          <w:marLeft w:val="0"/>
          <w:marRight w:val="0"/>
          <w:marTop w:val="0"/>
          <w:marBottom w:val="0"/>
          <w:divBdr>
            <w:top w:val="none" w:sz="0" w:space="0" w:color="auto"/>
            <w:left w:val="none" w:sz="0" w:space="0" w:color="auto"/>
            <w:bottom w:val="none" w:sz="0" w:space="0" w:color="auto"/>
            <w:right w:val="none" w:sz="0" w:space="0" w:color="auto"/>
          </w:divBdr>
          <w:divsChild>
            <w:div w:id="890994547">
              <w:marLeft w:val="0"/>
              <w:marRight w:val="0"/>
              <w:marTop w:val="0"/>
              <w:marBottom w:val="0"/>
              <w:divBdr>
                <w:top w:val="none" w:sz="0" w:space="0" w:color="auto"/>
                <w:left w:val="none" w:sz="0" w:space="0" w:color="auto"/>
                <w:bottom w:val="none" w:sz="0" w:space="0" w:color="auto"/>
                <w:right w:val="none" w:sz="0" w:space="0" w:color="auto"/>
              </w:divBdr>
              <w:divsChild>
                <w:div w:id="97282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424054">
      <w:bodyDiv w:val="1"/>
      <w:marLeft w:val="0"/>
      <w:marRight w:val="0"/>
      <w:marTop w:val="0"/>
      <w:marBottom w:val="0"/>
      <w:divBdr>
        <w:top w:val="none" w:sz="0" w:space="0" w:color="auto"/>
        <w:left w:val="none" w:sz="0" w:space="0" w:color="auto"/>
        <w:bottom w:val="none" w:sz="0" w:space="0" w:color="auto"/>
        <w:right w:val="none" w:sz="0" w:space="0" w:color="auto"/>
      </w:divBdr>
      <w:divsChild>
        <w:div w:id="604197323">
          <w:marLeft w:val="0"/>
          <w:marRight w:val="0"/>
          <w:marTop w:val="0"/>
          <w:marBottom w:val="0"/>
          <w:divBdr>
            <w:top w:val="none" w:sz="0" w:space="0" w:color="auto"/>
            <w:left w:val="none" w:sz="0" w:space="0" w:color="auto"/>
            <w:bottom w:val="none" w:sz="0" w:space="0" w:color="auto"/>
            <w:right w:val="none" w:sz="0" w:space="0" w:color="auto"/>
          </w:divBdr>
          <w:divsChild>
            <w:div w:id="340014345">
              <w:marLeft w:val="0"/>
              <w:marRight w:val="0"/>
              <w:marTop w:val="0"/>
              <w:marBottom w:val="0"/>
              <w:divBdr>
                <w:top w:val="none" w:sz="0" w:space="0" w:color="auto"/>
                <w:left w:val="none" w:sz="0" w:space="0" w:color="auto"/>
                <w:bottom w:val="none" w:sz="0" w:space="0" w:color="auto"/>
                <w:right w:val="none" w:sz="0" w:space="0" w:color="auto"/>
              </w:divBdr>
              <w:divsChild>
                <w:div w:id="101888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875178">
      <w:bodyDiv w:val="1"/>
      <w:marLeft w:val="0"/>
      <w:marRight w:val="0"/>
      <w:marTop w:val="0"/>
      <w:marBottom w:val="0"/>
      <w:divBdr>
        <w:top w:val="none" w:sz="0" w:space="0" w:color="auto"/>
        <w:left w:val="none" w:sz="0" w:space="0" w:color="auto"/>
        <w:bottom w:val="none" w:sz="0" w:space="0" w:color="auto"/>
        <w:right w:val="none" w:sz="0" w:space="0" w:color="auto"/>
      </w:divBdr>
      <w:divsChild>
        <w:div w:id="732001484">
          <w:marLeft w:val="0"/>
          <w:marRight w:val="0"/>
          <w:marTop w:val="0"/>
          <w:marBottom w:val="0"/>
          <w:divBdr>
            <w:top w:val="none" w:sz="0" w:space="0" w:color="auto"/>
            <w:left w:val="none" w:sz="0" w:space="0" w:color="auto"/>
            <w:bottom w:val="none" w:sz="0" w:space="0" w:color="auto"/>
            <w:right w:val="none" w:sz="0" w:space="0" w:color="auto"/>
          </w:divBdr>
        </w:div>
      </w:divsChild>
    </w:div>
    <w:div w:id="1816680408">
      <w:bodyDiv w:val="1"/>
      <w:marLeft w:val="0"/>
      <w:marRight w:val="0"/>
      <w:marTop w:val="0"/>
      <w:marBottom w:val="0"/>
      <w:divBdr>
        <w:top w:val="none" w:sz="0" w:space="0" w:color="auto"/>
        <w:left w:val="none" w:sz="0" w:space="0" w:color="auto"/>
        <w:bottom w:val="none" w:sz="0" w:space="0" w:color="auto"/>
        <w:right w:val="none" w:sz="0" w:space="0" w:color="auto"/>
      </w:divBdr>
      <w:divsChild>
        <w:div w:id="533542378">
          <w:marLeft w:val="0"/>
          <w:marRight w:val="0"/>
          <w:marTop w:val="0"/>
          <w:marBottom w:val="0"/>
          <w:divBdr>
            <w:top w:val="none" w:sz="0" w:space="0" w:color="auto"/>
            <w:left w:val="none" w:sz="0" w:space="0" w:color="auto"/>
            <w:bottom w:val="none" w:sz="0" w:space="0" w:color="auto"/>
            <w:right w:val="none" w:sz="0" w:space="0" w:color="auto"/>
          </w:divBdr>
          <w:divsChild>
            <w:div w:id="1654022445">
              <w:marLeft w:val="0"/>
              <w:marRight w:val="0"/>
              <w:marTop w:val="0"/>
              <w:marBottom w:val="0"/>
              <w:divBdr>
                <w:top w:val="none" w:sz="0" w:space="0" w:color="auto"/>
                <w:left w:val="none" w:sz="0" w:space="0" w:color="auto"/>
                <w:bottom w:val="none" w:sz="0" w:space="0" w:color="auto"/>
                <w:right w:val="none" w:sz="0" w:space="0" w:color="auto"/>
              </w:divBdr>
              <w:divsChild>
                <w:div w:id="18533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617560">
      <w:bodyDiv w:val="1"/>
      <w:marLeft w:val="0"/>
      <w:marRight w:val="0"/>
      <w:marTop w:val="0"/>
      <w:marBottom w:val="0"/>
      <w:divBdr>
        <w:top w:val="none" w:sz="0" w:space="0" w:color="auto"/>
        <w:left w:val="none" w:sz="0" w:space="0" w:color="auto"/>
        <w:bottom w:val="none" w:sz="0" w:space="0" w:color="auto"/>
        <w:right w:val="none" w:sz="0" w:space="0" w:color="auto"/>
      </w:divBdr>
      <w:divsChild>
        <w:div w:id="1849758504">
          <w:marLeft w:val="0"/>
          <w:marRight w:val="0"/>
          <w:marTop w:val="0"/>
          <w:marBottom w:val="0"/>
          <w:divBdr>
            <w:top w:val="none" w:sz="0" w:space="0" w:color="auto"/>
            <w:left w:val="none" w:sz="0" w:space="0" w:color="auto"/>
            <w:bottom w:val="none" w:sz="0" w:space="0" w:color="auto"/>
            <w:right w:val="none" w:sz="0" w:space="0" w:color="auto"/>
          </w:divBdr>
        </w:div>
      </w:divsChild>
    </w:div>
    <w:div w:id="1924802709">
      <w:bodyDiv w:val="1"/>
      <w:marLeft w:val="0"/>
      <w:marRight w:val="0"/>
      <w:marTop w:val="0"/>
      <w:marBottom w:val="0"/>
      <w:divBdr>
        <w:top w:val="none" w:sz="0" w:space="0" w:color="auto"/>
        <w:left w:val="none" w:sz="0" w:space="0" w:color="auto"/>
        <w:bottom w:val="none" w:sz="0" w:space="0" w:color="auto"/>
        <w:right w:val="none" w:sz="0" w:space="0" w:color="auto"/>
      </w:divBdr>
      <w:divsChild>
        <w:div w:id="177231617">
          <w:marLeft w:val="0"/>
          <w:marRight w:val="0"/>
          <w:marTop w:val="0"/>
          <w:marBottom w:val="0"/>
          <w:divBdr>
            <w:top w:val="none" w:sz="0" w:space="0" w:color="auto"/>
            <w:left w:val="none" w:sz="0" w:space="0" w:color="auto"/>
            <w:bottom w:val="none" w:sz="0" w:space="0" w:color="auto"/>
            <w:right w:val="none" w:sz="0" w:space="0" w:color="auto"/>
          </w:divBdr>
        </w:div>
      </w:divsChild>
    </w:div>
    <w:div w:id="1972516862">
      <w:bodyDiv w:val="1"/>
      <w:marLeft w:val="0"/>
      <w:marRight w:val="0"/>
      <w:marTop w:val="0"/>
      <w:marBottom w:val="0"/>
      <w:divBdr>
        <w:top w:val="none" w:sz="0" w:space="0" w:color="auto"/>
        <w:left w:val="none" w:sz="0" w:space="0" w:color="auto"/>
        <w:bottom w:val="none" w:sz="0" w:space="0" w:color="auto"/>
        <w:right w:val="none" w:sz="0" w:space="0" w:color="auto"/>
      </w:divBdr>
      <w:divsChild>
        <w:div w:id="608896854">
          <w:marLeft w:val="0"/>
          <w:marRight w:val="0"/>
          <w:marTop w:val="0"/>
          <w:marBottom w:val="0"/>
          <w:divBdr>
            <w:top w:val="none" w:sz="0" w:space="0" w:color="auto"/>
            <w:left w:val="none" w:sz="0" w:space="0" w:color="auto"/>
            <w:bottom w:val="none" w:sz="0" w:space="0" w:color="auto"/>
            <w:right w:val="none" w:sz="0" w:space="0" w:color="auto"/>
          </w:divBdr>
        </w:div>
      </w:divsChild>
    </w:div>
    <w:div w:id="1984191399">
      <w:bodyDiv w:val="1"/>
      <w:marLeft w:val="0"/>
      <w:marRight w:val="0"/>
      <w:marTop w:val="0"/>
      <w:marBottom w:val="0"/>
      <w:divBdr>
        <w:top w:val="none" w:sz="0" w:space="0" w:color="auto"/>
        <w:left w:val="none" w:sz="0" w:space="0" w:color="auto"/>
        <w:bottom w:val="none" w:sz="0" w:space="0" w:color="auto"/>
        <w:right w:val="none" w:sz="0" w:space="0" w:color="auto"/>
      </w:divBdr>
      <w:divsChild>
        <w:div w:id="1408763550">
          <w:marLeft w:val="0"/>
          <w:marRight w:val="0"/>
          <w:marTop w:val="0"/>
          <w:marBottom w:val="0"/>
          <w:divBdr>
            <w:top w:val="none" w:sz="0" w:space="0" w:color="auto"/>
            <w:left w:val="none" w:sz="0" w:space="0" w:color="auto"/>
            <w:bottom w:val="none" w:sz="0" w:space="0" w:color="auto"/>
            <w:right w:val="none" w:sz="0" w:space="0" w:color="auto"/>
          </w:divBdr>
        </w:div>
      </w:divsChild>
    </w:div>
    <w:div w:id="2030987275">
      <w:bodyDiv w:val="1"/>
      <w:marLeft w:val="0"/>
      <w:marRight w:val="0"/>
      <w:marTop w:val="0"/>
      <w:marBottom w:val="0"/>
      <w:divBdr>
        <w:top w:val="none" w:sz="0" w:space="0" w:color="auto"/>
        <w:left w:val="none" w:sz="0" w:space="0" w:color="auto"/>
        <w:bottom w:val="none" w:sz="0" w:space="0" w:color="auto"/>
        <w:right w:val="none" w:sz="0" w:space="0" w:color="auto"/>
      </w:divBdr>
      <w:divsChild>
        <w:div w:id="1850218487">
          <w:marLeft w:val="0"/>
          <w:marRight w:val="0"/>
          <w:marTop w:val="0"/>
          <w:marBottom w:val="0"/>
          <w:divBdr>
            <w:top w:val="none" w:sz="0" w:space="0" w:color="auto"/>
            <w:left w:val="none" w:sz="0" w:space="0" w:color="auto"/>
            <w:bottom w:val="none" w:sz="0" w:space="0" w:color="auto"/>
            <w:right w:val="none" w:sz="0" w:space="0" w:color="auto"/>
          </w:divBdr>
          <w:divsChild>
            <w:div w:id="1326127906">
              <w:marLeft w:val="0"/>
              <w:marRight w:val="0"/>
              <w:marTop w:val="0"/>
              <w:marBottom w:val="0"/>
              <w:divBdr>
                <w:top w:val="none" w:sz="0" w:space="0" w:color="auto"/>
                <w:left w:val="none" w:sz="0" w:space="0" w:color="auto"/>
                <w:bottom w:val="none" w:sz="0" w:space="0" w:color="auto"/>
                <w:right w:val="none" w:sz="0" w:space="0" w:color="auto"/>
              </w:divBdr>
              <w:divsChild>
                <w:div w:id="178468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701655">
      <w:bodyDiv w:val="1"/>
      <w:marLeft w:val="0"/>
      <w:marRight w:val="0"/>
      <w:marTop w:val="0"/>
      <w:marBottom w:val="0"/>
      <w:divBdr>
        <w:top w:val="none" w:sz="0" w:space="0" w:color="auto"/>
        <w:left w:val="none" w:sz="0" w:space="0" w:color="auto"/>
        <w:bottom w:val="none" w:sz="0" w:space="0" w:color="auto"/>
        <w:right w:val="none" w:sz="0" w:space="0" w:color="auto"/>
      </w:divBdr>
      <w:divsChild>
        <w:div w:id="1702587733">
          <w:marLeft w:val="0"/>
          <w:marRight w:val="0"/>
          <w:marTop w:val="0"/>
          <w:marBottom w:val="0"/>
          <w:divBdr>
            <w:top w:val="none" w:sz="0" w:space="0" w:color="auto"/>
            <w:left w:val="none" w:sz="0" w:space="0" w:color="auto"/>
            <w:bottom w:val="none" w:sz="0" w:space="0" w:color="auto"/>
            <w:right w:val="none" w:sz="0" w:space="0" w:color="auto"/>
          </w:divBdr>
        </w:div>
      </w:divsChild>
    </w:div>
    <w:div w:id="2108697908">
      <w:bodyDiv w:val="1"/>
      <w:marLeft w:val="0"/>
      <w:marRight w:val="0"/>
      <w:marTop w:val="0"/>
      <w:marBottom w:val="0"/>
      <w:divBdr>
        <w:top w:val="none" w:sz="0" w:space="0" w:color="auto"/>
        <w:left w:val="none" w:sz="0" w:space="0" w:color="auto"/>
        <w:bottom w:val="none" w:sz="0" w:space="0" w:color="auto"/>
        <w:right w:val="none" w:sz="0" w:space="0" w:color="auto"/>
      </w:divBdr>
      <w:divsChild>
        <w:div w:id="1728335734">
          <w:marLeft w:val="0"/>
          <w:marRight w:val="0"/>
          <w:marTop w:val="0"/>
          <w:marBottom w:val="0"/>
          <w:divBdr>
            <w:top w:val="none" w:sz="0" w:space="0" w:color="auto"/>
            <w:left w:val="none" w:sz="0" w:space="0" w:color="auto"/>
            <w:bottom w:val="none" w:sz="0" w:space="0" w:color="auto"/>
            <w:right w:val="none" w:sz="0" w:space="0" w:color="auto"/>
          </w:divBdr>
        </w:div>
      </w:divsChild>
    </w:div>
    <w:div w:id="2128771880">
      <w:bodyDiv w:val="1"/>
      <w:marLeft w:val="0"/>
      <w:marRight w:val="0"/>
      <w:marTop w:val="0"/>
      <w:marBottom w:val="0"/>
      <w:divBdr>
        <w:top w:val="none" w:sz="0" w:space="0" w:color="auto"/>
        <w:left w:val="none" w:sz="0" w:space="0" w:color="auto"/>
        <w:bottom w:val="none" w:sz="0" w:space="0" w:color="auto"/>
        <w:right w:val="none" w:sz="0" w:space="0" w:color="auto"/>
      </w:divBdr>
      <w:divsChild>
        <w:div w:id="827091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bibsys-almaprimo.hosted.exlibrisgroup.com/primo-explore/fulldisplay?vid=UIO&amp;id=999920067876502204&amp;inst=47BIBSYS_UBO&amp;context=L" TargetMode="External"/><Relationship Id="rId2" Type="http://schemas.openxmlformats.org/officeDocument/2006/relationships/hyperlink" Target="https://link-springer-com.ezproxy.uio.no/content/pdf/10.1007%2F978-3-662-45237-0.pdf" TargetMode="External"/><Relationship Id="rId1" Type="http://schemas.openxmlformats.org/officeDocument/2006/relationships/hyperlink" Target="http://www.adams1.com/history.html" TargetMode="External"/><Relationship Id="rId4" Type="http://schemas.openxmlformats.org/officeDocument/2006/relationships/hyperlink" Target="https://www.scienceabc.com/innovation/whats-qr-code-how-its-different-from-barcode.html"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50.png"/><Relationship Id="rId21" Type="http://schemas.openxmlformats.org/officeDocument/2006/relationships/image" Target="media/image7.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58.png"/><Relationship Id="rId89" Type="http://schemas.openxmlformats.org/officeDocument/2006/relationships/image" Target="media/image63.jpg"/><Relationship Id="rId16" Type="http://schemas.openxmlformats.org/officeDocument/2006/relationships/image" Target="media/image3.jpeg"/><Relationship Id="rId11" Type="http://schemas.openxmlformats.org/officeDocument/2006/relationships/footer" Target="footer2.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jpeg"/><Relationship Id="rId58" Type="http://schemas.openxmlformats.org/officeDocument/2006/relationships/image" Target="media/image38.jpeg"/><Relationship Id="rId74" Type="http://schemas.openxmlformats.org/officeDocument/2006/relationships/image" Target="media/image370.png"/><Relationship Id="rId79" Type="http://schemas.openxmlformats.org/officeDocument/2006/relationships/image" Target="media/image410.png"/><Relationship Id="rId5" Type="http://schemas.openxmlformats.org/officeDocument/2006/relationships/webSettings" Target="webSettings.xml"/><Relationship Id="rId90" Type="http://schemas.openxmlformats.org/officeDocument/2006/relationships/fontTable" Target="fontTable.xml"/><Relationship Id="rId14" Type="http://schemas.microsoft.com/office/2016/09/relationships/commentsIds" Target="commentsIds.xml"/><Relationship Id="rId22" Type="http://schemas.openxmlformats.org/officeDocument/2006/relationships/image" Target="media/image8.jpeg"/><Relationship Id="rId27" Type="http://schemas.openxmlformats.org/officeDocument/2006/relationships/customXml" Target="ink/ink3.xml"/><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jpeg"/><Relationship Id="rId56" Type="http://schemas.openxmlformats.org/officeDocument/2006/relationships/image" Target="media/image36.jpg"/><Relationship Id="rId64" Type="http://schemas.openxmlformats.org/officeDocument/2006/relationships/image" Target="media/image45.png"/><Relationship Id="rId69" Type="http://schemas.openxmlformats.org/officeDocument/2006/relationships/image" Target="media/image51.png"/><Relationship Id="rId77" Type="http://schemas.openxmlformats.org/officeDocument/2006/relationships/image" Target="media/image390.png"/><Relationship Id="rId8" Type="http://schemas.openxmlformats.org/officeDocument/2006/relationships/image" Target="media/image1.png"/><Relationship Id="rId51" Type="http://schemas.openxmlformats.org/officeDocument/2006/relationships/image" Target="media/image31.jpeg"/><Relationship Id="rId72" Type="http://schemas.openxmlformats.org/officeDocument/2006/relationships/image" Target="media/image54.jpeg"/><Relationship Id="rId80" Type="http://schemas.openxmlformats.org/officeDocument/2006/relationships/customXml" Target="ink/ink7.xml"/><Relationship Id="rId85"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en.wikipedia.org/wiki/Barcode#Use" TargetMode="External"/><Relationship Id="rId25" Type="http://schemas.openxmlformats.org/officeDocument/2006/relationships/customXml" Target="ink/ink2.xm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8.png"/><Relationship Id="rId20" Type="http://schemas.openxmlformats.org/officeDocument/2006/relationships/image" Target="media/image6.jpeg"/><Relationship Id="rId41" Type="http://schemas.openxmlformats.org/officeDocument/2006/relationships/image" Target="media/image21.jpeg"/><Relationship Id="rId54" Type="http://schemas.openxmlformats.org/officeDocument/2006/relationships/image" Target="media/image34.jpg"/><Relationship Id="rId62" Type="http://schemas.openxmlformats.org/officeDocument/2006/relationships/image" Target="media/image43.jpeg"/><Relationship Id="rId70" Type="http://schemas.openxmlformats.org/officeDocument/2006/relationships/image" Target="media/image52.png"/><Relationship Id="rId75" Type="http://schemas.openxmlformats.org/officeDocument/2006/relationships/image" Target="media/image55.jpeg"/><Relationship Id="rId83" Type="http://schemas.openxmlformats.org/officeDocument/2006/relationships/image" Target="media/image57.jpeg"/><Relationship Id="rId88" Type="http://schemas.openxmlformats.org/officeDocument/2006/relationships/image" Target="media/image62.jpg"/><Relationship Id="rId9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customXml" Target="ink/ink1.xml"/><Relationship Id="rId28" Type="http://schemas.openxmlformats.org/officeDocument/2006/relationships/image" Target="media/image6.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jpeg"/><Relationship Id="rId10" Type="http://schemas.openxmlformats.org/officeDocument/2006/relationships/footer" Target="foot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jpe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customXml" Target="ink/ink4.xml"/><Relationship Id="rId78" Type="http://schemas.openxmlformats.org/officeDocument/2006/relationships/customXml" Target="ink/ink6.xml"/><Relationship Id="rId81" Type="http://schemas.openxmlformats.org/officeDocument/2006/relationships/image" Target="media/image420.png"/><Relationship Id="rId86"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hyperlink" Target="http://www.duo.uio.no/" TargetMode="External"/><Relationship Id="rId13" Type="http://schemas.microsoft.com/office/2011/relationships/commentsExtended" Target="commentsExtended.xml"/><Relationship Id="rId18" Type="http://schemas.openxmlformats.org/officeDocument/2006/relationships/image" Target="media/image4.png"/><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jpg"/><Relationship Id="rId76" Type="http://schemas.openxmlformats.org/officeDocument/2006/relationships/customXml" Target="ink/ink5.xml"/><Relationship Id="rId7" Type="http://schemas.openxmlformats.org/officeDocument/2006/relationships/endnotes" Target="endnotes.xml"/><Relationship Id="rId71" Type="http://schemas.openxmlformats.org/officeDocument/2006/relationships/image" Target="media/image53.jpe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9.jpeg"/><Relationship Id="rId24" Type="http://schemas.openxmlformats.org/officeDocument/2006/relationships/image" Target="media/image40.png"/><Relationship Id="rId40" Type="http://schemas.openxmlformats.org/officeDocument/2006/relationships/image" Target="media/image20.jpeg"/><Relationship Id="rId45" Type="http://schemas.openxmlformats.org/officeDocument/2006/relationships/image" Target="media/image25.png"/><Relationship Id="rId66" Type="http://schemas.openxmlformats.org/officeDocument/2006/relationships/image" Target="media/image47.png"/><Relationship Id="rId87" Type="http://schemas.openxmlformats.org/officeDocument/2006/relationships/image" Target="media/image61.jpeg"/><Relationship Id="rId61" Type="http://schemas.openxmlformats.org/officeDocument/2006/relationships/image" Target="media/image42.jpeg"/><Relationship Id="rId82" Type="http://schemas.openxmlformats.org/officeDocument/2006/relationships/image" Target="media/image56.jpeg"/><Relationship Id="rId19" Type="http://schemas.openxmlformats.org/officeDocument/2006/relationships/image" Target="media/image5.png"/></Relationships>
</file>

<file path=word/_rels/endnotes.xml.rels><?xml version="1.0" encoding="UTF-8" standalone="yes"?>
<Relationships xmlns="http://schemas.openxmlformats.org/package/2006/relationships"><Relationship Id="rId2" Type="http://schemas.openxmlformats.org/officeDocument/2006/relationships/hyperlink" Target="https://doi.org/10.1371/journal.pmed.1000319" TargetMode="External"/><Relationship Id="rId1" Type="http://schemas.openxmlformats.org/officeDocument/2006/relationships/hyperlink" Target="http://www.investopedia.com/terms/b/barcode.asp"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1-13T18:48:16.209"/>
    </inkml:context>
    <inkml:brush xml:id="br0">
      <inkml:brushProperty name="width" value="0.35" units="cm"/>
      <inkml:brushProperty name="height" value="0.35" units="cm"/>
    </inkml:brush>
  </inkml:definitions>
  <inkml:trace contextRef="#ctx0" brushRef="#br0">28 93 4225,'-6'-18'2398,"1"3"-2681,3 11 518,0 0-1,-1-1 1,2 1-1,-1-1 1,0 1 0,1-1-1,0 1 1,0-1-1,0 0 1,0-2-235,12 3 114,-9 4-105,13-2 72,1 1 0,-1 1 0,1 0 0,-1 1 1,1 1-1,-1 0 0,1 1 0,-1 1 1,0 0-1,-1 1 0,14 6-81,43 14 403,-40-16-161,1-1 0,0-2 1,0-1-1,32 0-242,-33-2 212,10-1 177,13-2-389,2 0 109,-26 0-50,0-2 1,14-3-60,-11 1 168,29 0-168,-24 4 91,0-2 1,0-2-1,2-1-91,104-13 362,-110 14-333,-1 2 1,2 1-30,-5 1 25,1-2 0,22-5-25,-12 2 5,0 1 1,1 2-1,4 2-5,3-1 16,20 0 68,99-2-33,-95 3-3,-27-1-140,13 3 92,-58-2 238,0 0 0,0 0 0,-1 0-1,1 0 1,0 0 0,0 0 0,-1 0 0,1-1 0,0 1 0,0 0 0,-1 0 0,1-1 0,0 1 0,-1 0 0,1-1-238,5-4 1608</inkml:trace>
  <inkml:trace contextRef="#ctx0" brushRef="#br0" timeOffset="1803.25">31 309 3961,'0'0'69,"1"0"1,-1 0 0,0 0-1,0 0 1,1-1 0,-1 1-1,0 0 1,0 0-1,0 0 1,1-1 0,-1 1-1,0 0 1,0 0-1,0-1 1,0 1 0,0 0-1,1 0 1,-1-1 0,0 1-1,0 0 1,0-1-1,0 1 1,0 0 0,0 0-1,0-1 1,0 1-1,0 0 1,0-1 0,0 1-1,0 0 1,0 0 0,-1-1-1,1 1 1,0 0-1,0 0 1,0-1 0,0 1-1,0 0 1,0 0-1,-1-1 1,1 1 0,0 0-1,0 0 1,0 0 0,-1-1-1,1 1 1,0 0-1,0 0 1,-1 0 0,1 0-1,0-1-69,-1 1 57,1 0 0,0 0 0,0 0 0,-1-1 0,1 1 0,0 0 0,0 0 1,-1 0-1,1-1 0,0 1 0,0 0 0,0 0 0,-1-1 0,1 1 0,0 0 0,0-1 0,0 1 0,0 0 0,0-1 0,0 1 0,0 0 0,0-1 0,0 1 0,0 0 0,0-1 0,0 1 0,0 0 0,0-1 0,0 1 0,0 0 0,0 0 0,0-1 0,0 1 1,0 0-1,0-1 0,0 1 0,1 0 0,-1-1 0,0 1 0,0 0-57,4-3 1,0 0 1,1 0 0,-1 1 0,1-1-1,-1 1 1,2 0-2,3-2-2,-2 1-2,0 0 1,0 1 0,0 0 0,1 0-1,-1 1 1,1 0 0,-1 0 0,1 1-1,-1 0 4,14 1 42,-1 0 0,11 4-42,-10-2 184,21 1-184,134 5 563,-47-2-276,-124-6-284,34 0 208,0 0 0,31-5-211,-6-1 74,0 3-1,5 3-73,-3 0 175,-1-3 1,3-3-176,-12 0 234,15 3-234,-20 1 410,37-6-410,-73 6 22,-1 0-1,14 2-21,-13-1 58,-1 0-1,0 0 1,2-2-58,-8 1 49,177-29 362,-184 29-410,32-6 8,-1 2-1,1 1 0,0 1 1,-1 2-9,26 0 53,8-3-53,43-2 112,-63 8-97,8 3-15,4 0 75,-24-3 145,10 0-4,4 3-216,-24 0 65,-15-3-200,0-1-1,0 0 0,7 1 136,-18-3-1249,1 0 809</inkml:trace>
  <inkml:trace contextRef="#ctx0" brushRef="#br0" timeOffset="3307.672">0 551 6057,'2'-5'208,"1"1"-1,-1-1 0,1 0 1,-1 1-1,2 0 1,-1 0-1,0 0 0,1 0 1,0 0-1,-1 0 1,1 1-1,1 0 0,-1 0 1,0 0-1,1 0 1,0 1-1,-1 0 0,1 0 1,0 0-1,0 1 1,1-1-208,12-2 72,0 1 0,0 0 0,0 2 0,1 0 0,7 1-72,344 7 1142,-47-6-504,-189 5-526,-69-1 56,45-4-168,47-1 176,-91 1 256,0-2-1,41-7-431,-59 4 54,0 2-1,39 3-53,-38 1 8,122-7 44,-95 1-40,98-8 199,-70 13-115,49-3 673,-120 0-951,-32 2-359,-2-1 22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1-13T18:47:23.359"/>
    </inkml:context>
    <inkml:brush xml:id="br0">
      <inkml:brushProperty name="width" value="0.1" units="cm"/>
      <inkml:brushProperty name="height" value="0.1" units="cm"/>
    </inkml:brush>
  </inkml:definitions>
  <inkml:trace contextRef="#ctx0" brushRef="#br0">195 623 3945,'-1'0'127,"1"-1"-1,-1 1 1,0 0 0,1 0-1,-1-1 1,0 1 0,1 0-1,-1-1 1,0 1 0,1-1-1,-1 1 1,1-1 0,-1 1-1,0-1 1,1 1 0,-1-1-127,1 0 180,-1 1-1,1-1 1,-1 0 0,0 1-1,1-1 1,-1 1 0,0-1 0,0 1-1,1-1 1,-1 1 0,0-1 0,0 1-1,0 0 1,1-1 0,-1 1 0,0 0-1,0 0-179,-1 1 808,5 0-347,8 5-250,11 4-305,-11-7 150,-1 0 0,1-1 1,-1 0-1,1-1 0,0-1 0,-1 1 1,5-2-57,5 1 79,51 4 121,-37-1-72,-1-2 0,20-2-128,-33-1 80,0-2 0,-1 0 0,5-3-80,-6 2 77,0 0 0,1 2 0,14-1-77,58 2 93,-43 2 25,15-2-118,-6 0-23,-38 3 34,0-2 0,16-1-11,20-2 22,-38 3-58,0 0 0,6-1 36,-22 1 12,0 1 0,0 0-1,0 0 1,1 0 0,-1-1-1,0 1 1,0 0 0,0-1-1,0 1 1,0-1 0,0 0-1,0 0-11,2-9 571,0-10-422,0 4-140,0 1 0,-2-1 0,1 1 0,-2-1 0,0 1 0,-1-1 0,-1 1-9,0-23-45,0-31 45,3 42 43,-2 0 0,0 0 0,-2 0 0,-4-11-43,-31-101-44,37 137 46,1 1-1,-1-1 1,1 1 0,-1-1 0,0 1-1,1 0 1,-1-1 0,0 1 0,0 0-1,0 0 1,0 0 0,0-1 0,0 1 0,-1 0-1,1 1 1,0-1 0,0 0 0,-1 0-1,1 0 1,-1 1 0,0-1-2,-3-1 9,0 1 1,0 0-1,0 0 1,1 0-1,-4 1-9,4-1 2,-30 0-4,0 1-1,1 1 0,-1 2 0,-7 3 3,-23 1 1,8-2 61,-1-4 1,0-2-1,1-2 0,0-3 1,-4-2-63,52 6 11,-13-2-27,0 1 0,0 1 1,-1 0-1,1 2 0,-3 1 16,-42 7-16,-14 5 16,34-5-31,7 1-8,26-6-3,0 0 1,0 0-1,0-2 1,-7 1 41,15-3 28,0 2-96,8 12 22,1-1 35,-1 1 0,0 0-1,-1 0 1,0 0-1,-1 0 1,-1 0-1,0 8 12,0 0-5,1 0-1,1 1 0,1-1 0,1-1 1,2 6 5,5 36-8,-10-58 9,16 130 24,-17-128-24,0 0 0,0 0 1,-1 0-1,0 0 0,-2 5-1,2-6 7,0-1-1,0 0 0,0 0 1,1 0-1,-1 1 0,1-1 1,0 0-1,0 1 0,1-1 1,-1 0-1,1 1 0,1 1-6,0 10 40,-2-14-43,0 0 0,1 0 0,-1 0 0,0 0 0,1 0-1,-1 0 1,1 0 0,0 1 3,0-2 17,-1-1 1,0 0-8,0 0-15,0 0 21,-1-1 2,0 0 1,1 0-1,-1 0 1,1 0-1,0 0 0,-1 0 1,1 0-1,0 0 0,-1 0 1,1 0-1,0 0 0,0 0 1,0 0-1,0 0 0,0 0 1,0 0-1,0-1-18,0-3 20,-1-60-226,3 1 0,11-64 206,-11 96-49,-1-20 49,2-26-158,3 35-329,4-9 487,-3 12 83,-4 33-366,-1 10-257,1 16-112,-2-14 846,5 56-194,-2 0 1,-5 60-1,3 54 77,-3-154 127,0-24 142,-2-13-247,-1-23-314,2 1 1,3-37 214,3 24-194,12-133 83,-15 180 96,-1-1-21,1-1-1,-1 1 1,2-1-1,-1 1 0,0 0 1,1-1-1,0 1 1,0 0-1,2-2 37,-4 7-11,0 0-1,0 0 1,1 0 0,-1 1 0,0-1 0,0 0-1,1 0 1,-1 0 0,0 0 0,0 1-1,0-1 1,1 0 0,-1 0 0,0 1-1,0-1 1,0 0 0,0 0 0,0 1-1,1-1 1,-1 0 0,0 0 0,0 1-1,0-1 1,0 0 0,0 1 0,0-1-1,0 0 1,0 0 0,0 1 0,0-1 11,3 12-75,11 101 419,1 108-344,-11-128 88,-4-69 377,0-24-290,0 0-14,-2-4 82,0-42-283,1 1-1,4-12 41,10-96-124,-10 125 97,-1 7-24,12-93-322,-13 112 88,1 7 107,1 7 34,26 257 423,-15-112-155,-13-115 884,-2-165-1294,3 73 179,-3 1 0,-6-43 107,0 43-315,7 48 169,0 1-28,2 5-146,7 22 341,-1 1-1,-1 1 0,-1-1 1,1 26-21,6 74 178,-5 18-178,-6-107 180,-7-149 651,0-40-1391,8 88 521,3 1-1,3 0 1,3 0 0,2 1 39,-13 53-6,1 0 0,0 1 0,1 0 1,2-5 5,-4 9-6,-1 1 0,1-1 0,0 1 0,0 0 0,1-1 0,-1 1 0,0 0 0,0 0 0,0 0 0,1-1 6,-1 2-5,-1 0-1,1-1 1,-1 1 0,1 0-1,0 0 1,-1-1-1,1 1 1,0 0-1,-1 0 1,1 0-1,0 0 1,-1 0-1,1 0 1,0 0-1,-1 0 1,1 0 0,0 0-1,0 0 1,-1 0-1,1 1 1,-1-1-1,1 0 1,0 0-1,-1 1 6,2-1-3,-1 1-1,0 0 1,0 0-1,0 0 1,0 0-1,0 0 1,0 0-1,0 1 1,0-1-1,-1 0 1,1 0-1,0 1 1,-1-1 0,1 0-1,-1 1 4,7 22 15,-7-23-15,8 44 95,-2 1 1,0 37-96,-6 92 113,0-161-95,0-7 5,0-1 1,0 1 0,-1 0-1,1 0 1,-1 0-1,-1 0 1,0-1-1,1 1 1,-2-1-1,1 1-23,2-7 18,0 0-1,0 0 0,0 0 0,0 0 0,0-1 0,0 1 1,0 0-1,0 0 0,1 0 0,-1 0 0,0 0 1,0 0-1,0 0 0,0 0 0,0 0 0,0 0 0,0 0 1,0 0-1,1 0 0,-1 0 0,0 0 0,0 0 0,0 0 1,0 0-1,0 0 0,0 0 0,0 0 0,0 0 1,1 0-1,-1 0 0,0 0 0,0 1 0,0-1-17,-4-31 177,-1-6-308,1-21 131,11-264-200,-7 306 146,0 11 20,-1 1-1,1 0 0,0-1 1,1 1-1,-1 0 0,1 0 1,0-1-1,0 1 0,0 0 0,1 0 1,0-1 34,0 3-28,-1 6-512,-1 93 578,7 41-38,17 98 236,-22-223-217,-2-10-2,1-1 0,0 1 1,-1 0-1,0-1 0,1 1 0,-1 0 0,0 0 0,-1-1 0,1 1 0,0 0 0,-1-1 1,1 1-1,-2 1-17,1-8 157,-1-1 0,1 0 1,0 0-1,0-1 1,1 1-1,0-2-157,-1-29-156,2 0 0,1 0 0,3-7 156,21-113-524,-15 95 486,-9 53 37,-1 4 2,0 0 1,-1 0-1,1 0 0,-1-1 1,1 1-1,-1 0 0,-1-1 1,1 1-1,-1 0 0,0-4-1,7 25-222,0 1 0,-1 0 0,-1 0 0,-1 1 0,1 11 222,3 102 673,-5-76-705,3 6 36,-2-32 51,-1 1 1,-2 16-56,-3-106 962,-1-4-1368,4-65-534,15-118 940,-15 243 90,3-17-505,-3 20 407,0 0 1,1 0-1,-1 0 1,0-1-1,0 1 1,0 0-1,0 0 0,0 0 1,0 0-1,0 0 1,0 0-1,0 0 1,0 0-1,1 0 1,-1 0-1,0 0 1,0 0-1,0 0 1,0 0-1,0 0 1,0 0-1,0 0 0,0 0 1,0 0-1,0 0 1,1 0-1,-1 1 1,0-1-1,0 0 1,0 0-1,0 0 1,0 0-1,0 0 1,0 0-1,0 0 1,0 0-1,0 0 1,0 0-1,0 0 0,0 0 1,0 0-1,0 1 1,0-1-1,0 0 1,0 0-1,1 0 1,-1 0-1,0 0 1,0 0-1,0 0 1,0 0-1,0 0 1,0 0-1,0 1 1,0-1-1,-1 0 8,6 16-171,1 9 227,-2 1 0,-1 0 0,-1 17-56,-2 88 461,-1-70-303,-3 40 114,-8 22-272,12-122 26,1-1 0,-1 1-1,0-1 1,0 1 0,0-1 0,0 1 0,0-1 0,-1 0-1,1 1 1,0-1 0,0 1 0,0-1 0,0 0-1,0 1 1,-1-1 0,1 1 0,0-1 0,0 0 0,-1 1-1,1-1 1,0 0 0,0 1 0,-1-1 0,1 0 0,0 1-1,-1-1-25,0-1 32,0 0-1,1 0 1,-1 0 0,1 0-1,-1 0 1,1 0-1,-1 0 1,1 0-1,-1-1 1,1 1-1,0 0 1,0 0 0,0 0-1,0 0 1,0-1-1,0 1-31,-4-30-172,2 0-1,1-1 0,2-2 173,8-99-456,0 11 325,-9 118 146,0-3 2,1 0 1,-1 0-1,2 0 0,0-4-17,-2 10-10,1 0-1,-1-1 0,1 1 1,-1-1-1,1 1 0,-1 0 1,1-1-1,0 1 0,0 0 0,0 0 1,0 0-1,0 0 0,0 0 1,0 0-1,0 0 0,0 0 0,0 0 1,0 0-1,1 0 0,-1 1 1,0-1-1,1 0 0,-1 1 1,1-1 10,-1 1-7,-1 0 0,1 0 0,0 0 0,0 0 0,0 0 1,-1 1-1,1-1 0,0 0 0,0 0 0,0 0 0,-1 1 1,1-1-1,0 0 0,-1 1 0,1-1 0,0 1 1,-1-1-1,1 1 0,0-1 0,-1 1 0,1-1 0,-1 1 1,1 0-1,-1-1 0,1 1 7,10 19-44,-4 0 84,-1 1 1,0 0-1,-2 0 0,0 1 1,-1 7-41,3 17 74,4 4-12,-5-26 20,-1 2 0,-1-1 0,0 16-82,-9-114 708,2-136-1159,-4 103 46,11 165-285,-1 10 875,-16 201 41,13-261-210,1-3 17,0 0-1,0 0 1,-1 0 0,0 0-1,0 0 1,-1 0-1,1 0 1,-1 0 0,-1 0-33,3-6 14,0 0-1,0 0 1,0-1 0,0 1 0,0 0 0,0 0 0,0 0 0,0 0 0,0 0 0,0 0 0,0 0-1,0-1 1,0 1 0,0 0 0,-1 0 0,1 0 0,0 0 0,0 0 0,0 0 0,0 0 0,0 0 0,0 0-1,0 0 1,-1 0 0,1 0 0,0-1 0,0 1 0,0 0 0,0 0 0,0 0 0,-1 0 0,1 0-1,0 0 1,0 0 0,0 0 0,0 0 0,0 0 0,0 1 0,-1-1 0,1 0 0,0 0 0,0 0-1,0 0 1,0 0 0,0 0 0,0 0 0,-1 0 0,1 0 0,0 0 0,0 0 0,0 0 0,0 1 0,0-1-1,0 0 1,0 0 0,0 0 0,0 0 0,0 0 0,0 0 0,0 0 0,-1 1 0,1-1 0,0 0-14,0-18 197,8-210-698,-8 222 491,1-38-45,1 0 0,2 1 0,8-37 55,-10 76-27,-1-1-1,1 1 1,0 0 0,0 0-1,0 0 1,0 0 0,1 0 0,0 1-1,0-1 1,0 0 27,-2 4-7,-1-1-1,1 0 1,0 0-1,-1 1 1,1-1 0,0 0-1,0 1 1,-1-1 0,1 1-1,0-1 1,0 1-1,0-1 1,0 1 0,0 0-1,-1 0 1,1-1-1,0 1 1,0 0 0,0 0-1,0 0 1,0 0 0,0 0-1,0 0 1,0 0-1,0 0 1,0 0 0,0 0-1,0 1 1,0-1 0,0 0-1,0 1 1,-1-1-1,1 0 1,0 1 0,0-1-1,0 1 1,-1 0-1,1-1 1,0 1 0,0 0-1,-1-1 1,1 1 0,-1 0-1,1 0 1,-1-1-1,1 1 1,-1 0 0,1 0-1,-1 0 8,3 4-2,-1 1 0,0-1-1,0 0 1,0 1 0,-1-1-1,1 1 1,-2-1 0,1 5 2,1 49 99,-2-35-58,1 36 169,-3 0 1,-8 55-211,-1-11 531,7-50-327,2-45-52,0-10 187,0-23-221,5-47-774,4-24 656,2 8-202,12-89 55,-20 172 90,0 1-1,0 0 1,0 0 0,0 0 0,0 0 0,1 0 0,-1 1-1,3-4 58,-4 6-2,0-1 0,1 1-1,-1 0 1,0-1 0,1 1 0,-1-1-1,1 1 1,-1-1 0,1 1-1,-1 0 1,1-1 0,-1 1-1,1 0 1,-1 0 0,1-1-1,-1 1 1,1 0 0,-1 0-1,1 0 1,-1 0 0,1 0-1,0-1 1,-1 1 0,1 0 0,-1 0-1,1 0 1,0 1 0,-1-1-1,1 0 1,-1 0 0,1 0-1,-1 0 1,1 1 0,-1-1-1,1 0 1,-1 0 0,1 1-1,-1-1 1,1 0 0,-1 1-1,1-1 1,-1 0 0,1 1 0,-1-1-1,0 1 1,1-1 0,-1 1-1,0-1 1,1 1 0,-1-1-1,0 1 1,0-1 0,1 1 2,1 4 4,0-1-1,0 1 1,0-1 0,0 1 0,-1 0 0,0-1 0,0 1 0,0 2-4,3 41 52,-4-43-46,2 103 99,-6 0-1,-5 12-104,6-107-3,1-8 119,0-9 422,-1-18-576,1-1 1,1 1-1,0-1 0,3-4 38,9-99-285,-4 55 249,-4 18 58,1-16-36,-3 60-32,1 0 0,0 1-1,0-1 1,1 1 0,0 0 0,4-7 46,-6 12-25,1-1 0,0 1 1,0 0-1,0 0 0,0 0 1,1 0-1,-1 0 0,3-2 25,-4 5-3,-1 0 1,1-1-1,-1 1 0,1 0 0,-1 0 0,1-1 1,-1 1-1,1 0 0,0 0 0,-1 0 0,1 0 1,-1-1-1,1 1 0,-1 0 0,1 0 1,0 0-1,-1 0 0,1 0 0,-1 1 0,1-1 1,-1 0-1,1 0 0,0 0 3,0 1-3,0 0 1,0-1-1,0 1 0,0 0 0,0 0 1,0 0-1,-1 0 0,1 0 0,0 0 1,0 0-1,-1 0 0,1 0 0,-1 0 1,1 1-1,0-1 3,3 10 20,0 0 0,-1 0 0,0 1 0,-1-1 0,0 1 0,0 2-20,1 27 203,-1 4-203,-2-32 30,-1 77 418,-13 84-448,13-168 367,0-8 51,0-13 20,0 8-578,-3-79 9,4 0-1,3 0 1,9-41 131,1 43-490,-13 84 486,1 0 0,-1 0 0,0 0 0,0 0-1,0 0 1,0 0 0,0 0 0,0 0 0,0 0 0,0 0-1,0 0 1,0 0 0,0 0 0,0 0 0,0 0 0,0 0-1,0 0 1,0 0 0,1 0 0,-1 0 0,0 0 0,0 0 0,0 0-1,0 0 1,0 0 0,0 0 0,0 0 0,0 0 0,0 0-1,0 0 1,0 0 0,0 0 0,0 0 0,0 0 0,0 0-1,1 0 1,-1 0 0,0 0 0,0 0 0,0 0 0,0 0 0,0 0-1,0 0 1,0 0 0,0 0 0,0 0 0,0 0 0,0 0-1,0-1 1,0 1 0,0 0 0,0 0 0,0 0 0,0 0-1,0 0 1,0 0 0,0 0 0,0 0 0,0 0 0,0 0 0,0 0-1,0 0 1,0 0 0,0 0 4,5 8-163,-3-3 211,8 16 23,-1 2 0,-1-1 0,-1 1 0,-1 0-71,0 17 105,-1 1 1,-2-1-1,-2 20-105,-4 24 319,-5 13-319,6-88 282,0-12 101,-2-18-330,-5-61-644,3-18 591,-2-24 38,6 100-30,0 10-132,0 0 1,1 0 0,1 0 0,1-1 0,-1 1-1,2 0 1,2-8 123,-4 22-3,0-1 0,0 0 0,1 1 0,-1-1 1,0 1-1,0-1 0,1 0 0,-1 1 0,0-1 0,1 1 0,-1-1 0,1 1 0,-1-1 0,1 1 0,-1-1 0,1 1 1,-1 0-1,1-1 0,-1 1 0,1-1 0,0 1 0,-1 0 0,1 0 0,0 0 0,-1-1 0,1 1 0,-1 0 0,1 0 0,0 0 1,-1 0-1,1 0 0,0 0 0,-1 0 0,1 0 0,0 0 0,-1 0 0,1 1 0,0-1 0,-1 0 0,1 0 0,0 0 1,-1 1-1,1-1 3,1 1-7,0 0 1,0 0 0,0 0 0,0 1 0,-1-1 0,1 0 0,0 1-1,-1-1 1,1 1 0,-1 0 0,1 0 0,-1-1 0,1 3 6,2 8 24,0 0 1,-1 1 0,0-1-1,-1 1 1,0 0 0,-1 0-1,-1 0 1,0 0-25,1 9 48,5 54 131,1 49-84,-7-118-88,1-4 2,-1-1 0,0 1 0,0-1 0,0 1-1,0-1 1,-1 1 0,1-1 0,0 0 0,-1 1 0,0-1 0,0 0 0,1 1 0,-1-1 0,-1 0 0,0 2-9,2-4 8,0 0 0,0 1 0,0-1 0,0 0 0,0 0 0,-1 0 0,1 0 0,0 0 0,0 0 0,0 1 0,0-1-1,0 0 1,0 0 0,0 0 0,-1 0 0,1 0 0,0 0 0,0 0 0,0 0 0,0 0 0,0 0 0,-1 0 0,1 0 0,0 0 0,0 0 0,0 0 0,0 0 0,0 0 0,-1 0 0,1 0 0,0 0 0,0 0 0,0 0 0,0 0 0,0 0 0,-1 0 0,1 0 0,0 0 0,0 0-1,0 0 1,0 0 0,0 0 0,0-1 0,-1 1 0,1 0 0,0 0 0,0 0 0,0 0-8,-5-15 187,-2-27-391,1-1-1,2 0 1,2-4 204,-2-91 259,4 138-259,0 0 1,0-1-1,0 1 1,0 0-1,0 0 1,0-1 0,0 1-1,0 0 1,0 0-1,0-1 1,0 1-1,0 0 1,1 0-1,-1-1 1,0 1 0,0 0-1,0 0 1,0 0-1,1 0 1,-1-1-1,0 1 1,0 0-1,0 0 1,1 0 0,-1 0-1,0 0 1,0-1-1,1 1 1,-1 0-1,0 0 1,0 0-1,1 0 1,-1 0 0,0 0-1,0 0 1,1 0-1,-1 0 1,0 0-1,0 0 1,1 0 0,-1 0-1,11 5-91,-9-2 87,1 0 0,-1 0 0,0 1 0,0-1 0,0 1 0,0-1 0,-1 1 0,1 0 0,-1 0 0,0 0 0,0 0 0,-1 0 4,3 14 80,-1-1 0,-1 4-80,-1-16 16,1 28 118,-2 0 1,-1 1-1,-4 14-134,-21 99 75,24-133-84,2-5 47,-2 1-1,1-2 1,-2 1 0,-2 8-38,2-22-639,4-14-89,6-33 278</inkml:trace>
  <inkml:trace contextRef="#ctx0" brushRef="#br0" timeOffset="30853.762">258 205 2801,'1'-19'2854,"0"17"-2704,-1 0-1,0 0 1,1 0-1,-1 0 1,0 0-1,0 0 1,0 0-1,0 0 1,-1 0-1,1 0 1,0 1 0,-1-1-1,0 0 1,1 0-1,-1 0 1,0 0-1,0 0 1,0 1-1,0-1 1,-1-1-150,2 3 10,0 0-1,-1 0 1,1 0 0,0 0-1,0-1 1,0 1 0,0 0-1,-1 0 1,1 0 0,0 0 0,0-1-1,0 1 1,0 0 0,0 0-1,-1 0 1,1-1 0,0 1-1,0 0 1,0 0 0,0-1 0,0 1-1,0 0 1,0 0 0,0-1-1,0 1 1,0 0 0,0 0-1,0-1 1,0 1 0,0 0 0,0 0-1,0 0 1,0-1 0,0 1-1,0 0 1,1 0 0,-1-1-1,0 1 1,0 0 0,0 0 0,0 0-1,0 0 1,1-1 0,-1 1-1,0 0 1,0 0 0,0 0-1,0 0 1,1-1 0,-1 1 0,0 0-1,0 0 1,1 0 0,-1 0-10,17-3 185,-12 2-229,20-2 39,4-1-27,0 1 0,0 1 0,13 2 32,-31 1 2,-3 0 5,0 0 0,0-1-1,0 0 1,0 0 0,-1-1 0,1 0-1,4-1-6,-6-1 119,-7 1 291,-18 0-95,6 4-293,-1-1-1,0-1 0,1 0 0,-1-1 0,0-1 0,-4-1-21,-100-36 110,117 39-170,1 0-43,0 0-13,0 0 8,1 0 9,25-2 28,21-3 42,-43 4 36,0 0 0,0 0 0,0 0 0,0-1 1,0 0-1,0 1 0,0-1 0,0-1 0,0 1-7,-3 1 9,-5 1-11,-8 3-6,-43 18-16,-47 17 62,87-34-10,-1-1-1,-9 1-27,-4 1 15,59-8-126,1 1 1,-1 2-1,5 1 111,36 0-134,-23-4 127,-30 1 64,1 1-1,-1 1 0,1 1 0,14 2-56,-33-3 15,1 0 1,0 0-1,0 0 1,0 0-1,0 0 1,0 1-1,0-1 1,0 0-1,-1 1 1,1-1-1,0 0 1,0 1-1,0-1 1,0 1-16,-2 0 13,0 0 0,0-1 1,1 1-1,-1-1 1,0 1-1,0-1 0,0 1 1,0-1-1,0 1 0,0-1 1,0 0-1,0 0 0,0 1 1,0-1-1,0 0 0,0 0-13,-11 3 38,0-1-1,0 0 0,0 0 0,0-1 0,-1-1 0,-9-1-37,51 0-483,-12 0 487,30-1 4,0-2 0,0-2-1,35-10-7,-44 6 20,45-8 55,-72 16 2,1 1 0,0 0-1,0 0 1,0 2 0,10 0-77,-2 3 308,-20-5-169,0 1-130,0 0 0,-1 0 0,1-1-1,0 1 1,0 0 0,0 0 0,0 0 0,0 0-1,0 0 1,0-1 0,0 1 0,0 0 0,-1 0-1,1 0 1,0 0 0,0 0 0,0 0 0,0 0-1,0 0 1,0-1 0,-1 1 0,1 0 0,0 0-1,0 0 1,0 0 0,0 0 0,-1 0 0,1 0-1,0 0 1,0 0 0,0 0 0,0 0 0,-1 0-1,1 0 1,0 0 0,0 0-9,-116-4 55,46 3-286,59 0 182,-5 0 25,0 1-1,0 0 0,1 1 1,-1 1-1,-3 1 25,18-3-4,0 1 1,0-1-1,0 0 0,0 1 1,0-1-1,0 1 0,0-1 0,0 1 1,0 0-1,0-1 0,0 1 1,0 0-1,0 0 0,1-1 1,-1 1-1,0 0 0,1 0 4,-1 0-5,1-1 0,0 0 0,0 0 0,0 0 0,0 1 0,0-1 0,0 0 0,0 0 0,0 0 0,0 1-1,0-1 1,0 0 0,0 0 0,0 1 0,0-1 0,0 0 0,0 0 0,0 0 0,0 1 0,0-1 0,0 0 0,0 0 0,1 0 0,-1 1 0,0-1 0,0 0-1,0 0 1,0 0 0,0 0 0,1 1 5,10 2-221,15-4 133,0-1 1,-1-1-1,11-3 88,8 0-7,13-2 32,85-10 87,-106 15-20,0 2 1,34 4-93,-78-1 265,6-1-263,-1 0-1,0-1 0,0 1 1,1 0-1,-1-1 1,0 0-1,0 1 1,0-1-1,1 0 0,-1-1 1,0 1-1,0 0 1,0-1-1,0 0 1,1 1-1,-1-1-1,3 1-3,0 0 0,0 0 0,0 0 0,0 0 0,0 0 0,0 0-1,0 0 1,1 0 0,-1 0 0,0-1 0,0 1 0,0 0 0,0 0 0,0 0 0,0 0 0,0 0 0,0 0 0,0 0 0,0 0 0,0 0 0,1 0-1,-1 0 1,0 0 0,0 0 0,0 0 0,0 0 0,0 0 0,0-1 0,0 1 0,0 0 0,0 0 0,0 0 0,0 0 0,0 0 0,0 0 0,0 0-1,0 0 1,0 0 0,0-1 0,0 1 0,0 0 0,0 0 0,0 0 0,0 0 0,0 0 0,0 0 0,0 0 0,0 0 0,0 0 0,0-1 0,0 1-1,0 0 1,0 0 0,0 0 0,0 0 0,0 0 0,0 0 0,0 0 0,-1 0 0,1 0 0,0 0 0,0 0 0,0 0 0,0 0 0,0 0 0,0 0-1,0-1 1,0 1 0,0 0 3,11-4-24,43-9 89,-53 13-59,1 0 0,-1 0 0,0-1 0,1 1-1,-1 0 1,0 0 0,1 0 0,-1 0 0,0 1 0,1-1-1,-1 0 1,0 1 0,0-1 0,1 0 0,-1 1-1,0 0 1,0-1 0,1 1 0,-1 0 0,0-1 0,0 1-1,0 0 1,0 0 0,0 0 0,0 0 0,-1 0 0,1 0-1,0 0 1,0 0 0,-1 0 0,1 1 0,0-1-1,-1 0 1,0 0 0,1 1 0,-1-1 0,0 0 0,1 1-1,-1-1 1,0 1-6,1 8 55,0-1 0,0 1 0,-1 0 0,-1-1 0,0 4-55,1-9 26,-13 172 255,12-162-269,-1 6 0,1 1 1,0 0-1,3 16-12,0-31 21,-1 0-3,-2-9 237,1-2-219,2-48-26,0-214 20,-3 254-15,0 5-13,1 0 0,0 0 0,0 1 0,0-1 0,1 0 1,0 0-1,1 1 0,0-3-2,0 9-210,0 6 168,-1 11 46,-1 9-12,-1 0 0,-1-1 0,-1 3 8,-1 32 3,0 4 5,3-57-7,0 1 0,-1-1 0,0 0 0,0 0 0,0 0 0,0 0 0,-1 0-1,-2 2 0,5-8 2,0 0-1,0 0 1,0 0-1,0 1 1,0-1-1,0 0 1,0 0-1,0 0 1,0 0-1,0 0 1,0 0-1,0 0 1,0 0-1,0 0 1,0 0-1,0 1 1,0-1-1,0 0 1,0 0-1,0 0 1,0 0-1,-1 0 1,1 0-1,0 0 1,0 0-1,0 0 1,0 0-1,0 0 1,0 0-1,0 0 1,0 0-1,0 0 1,0 0-1,-1 0 1,1 0-1,0 0 1,0 0-1,0 0 1,0 0-1,0 0 1,0 0-1,0 0 1,0 0-1,0 0 1,-1 0-1,1 0 1,0 0 0,0 0-1,0 0 1,0 0-1,0 0 1,0 0-1,0 0 1,0 0-1,0 0 1,0-1-1,0 1 1,0 0-1,-1 0-1,-3-12 44,3 12-46,-12-38-112,-7-31 114,17 53-14,0 1-1,1-1 1,0 0 0,1 0-1,1 0 1,2-8 14,-2 22 2,0 1-1,0 0 1,0 0-1,0 0 1,1 0-1,-1-1 1,0 1-1,1 0 1,-1 0-1,1 0 1,-1 0-1,1 0 1,0 0-1,0 0 1,-1 0-1,1 0 1,0 0-1,0 1 1,0-1-1,0 0 1,0 0-2,0 1-5,-1 0 0,1 0 0,0-1 0,0 1 0,-1 0 0,1 0 0,0 0 0,0 0 0,0 0 0,-1 0 0,1 1 0,0-1 0,-1 0 0,1 0 0,0 1 0,0-1 0,-1 0 0,1 0 0,0 1 0,-1-1 0,1 1 0,-1-1 0,1 1 0,0-1 0,-1 1 0,1-1 0,-1 1 0,1-1 0,-1 1 0,0 0 0,1-1 0,-1 1 0,1 0 5,4 8-33,0 1 1,0 0-1,-1-1 1,0 1 0,-1 1-1,1 0 33,13 65 0,-15-65-1,0 2 3,1 1 0,-2 1 1,0-1-1,0 0 0,-2 0 1,0 0-1,0 1 0,-1-1 0,-1 0 1,0-1-1,-2 3-2,5-16 2,0 0-1,0 0 1,0 0 0,0 0 0,0 0-1,0-1 1,0 1 0,0 0 0,0 0-1,0 0 1,0 0 0,0 0-1,0 0 1,0 0 0,0 0 0,0 0-1,0 0 1,0 0 0,0 0 0,0 0-1,0-1 1,0 1 0,-1 0-1,1 0 1,0 0 0,0 0 0,0 0-1,0 0 1,0 0 0,0 0 0,0 0-1,0 0 1,0 0 0,0 0-1,0 0 1,-1 0 0,1 0 0,0 0-1,0 0 1,0 0 0,0 0-1,0 0 1,0 0 0,0 0 0,0 0-1,0 0 1,0 0 0,0 0 0,-1 0-1,1 0 1,0 0 0,0 0-1,0 0 1,0 1 0,0-1 0,0 0-1,0 0 1,0 0 0,0 0 0,0 0-1,0 0 1,0 0 0,0 0-1,0 0 1,0 0 0,0 0 0,0 0-1,0 0-1,-5-13 72,-4-26 3,6 27-43,-15-84 75,11 52-104,-2 1 0,-9-25-3,14 61 4,2 8-44,1 21-5,5 25 26,2 0 1,7 25 18,-6-38 14,-1 0 1,0 17-15,-1-34-50,0-14-16,1-9 10,-3-2 71,0 0 0,0-1 0,-1 1 0,0 0 0,0-1 0,-1 1 0,0-4-15,-1 11 2,0 1-1,0-1 0,0 0 1,0 1-1,0-1 0,0 1 0,0-1 1,0 0-1,-1 1 0,1-1 1,0 1-1,0-1 0,-1 1 1,1-1-1,0 1 0,-1-1 0,1 1 1,-1-1-1,1 1 0,0-1 1,-1 1-1,1-1 0,-1 1 0,1 0 1,-1-1-1,1 1 0,-1 0 1,0-1-1,1 1 0,-1 0 0,1 0 1,-2 0-2,4 13-18,2 24 25,-1 0-1,-2 1 1,-2-1-1,-1 0 0,-5 24-6,5-54 3,2-6 4,0 1 0,0-1 0,-1 1 0,1-1 1,0 1-1,-1-1 0,1 1 0,-1-1 0,0 0 1,0 1-8,1-2 6,0 0 0,-1 1 0,1-1 0,-1 0 0,1 0 0,-1 1 1,1-1-1,-1 0 0,1 0 0,-1 0 0,1 0 0,-1 0 0,1 1 1,-1-1-1,1 0 0,-1 0 0,0-1 0,1 1 0,-1 0 0,1 0 1,-1 0-1,1 0 0,-1 0 0,1 0 0,-1-1 0,1 1 0,-1 0 1,1 0-1,0-1 0,-1 1 0,1 0 0,-1-1-6,-26-13 89,-26-10-89,41 20 9,0 0-1,0 1 1,-1 0-1,0 1 1,1 0-1,-1 1-8,-14 0 10,0 2 0,0 1 0,-1 2-10,2-1 14,0-1 0,0-1 0,-5-1-14,-37-10 61,44 6-80,-1 1 0,-2 1 19,10 1-204,35 1-218,79 0 335,10-4 87,-6 0 49,18 5-49,-100 0 0,26 1 67,0 3-67,-31-3 57,-1 0 1,0 1-1,1 1 0,-1 0 0,6 4-57,-8-3 219,-23-7 122,3 0-343,-34-3 66,-1 1 0,1 2 0,-24 3-64,3-1 72,-21-3-72,-37-3-434,121 6 248,3 2 74,8 0-26,29 0-66,0-2 0,17-4 204,14 1-20,-53 3 27,23-1 100,-1-1 0,1-1 0,13-5-107,-44 7 32,-1-1 229,-15-3 66,-6 2-148,0-1-1,0 2 1,-1-1-1,-12 1-178,1-1 110,-72-7-83,0 4 0,0 4 0,0 4 0,-57 11-27,104-7-19,4-2-64,1 3 0,-36 10 83,53-8-505,23-6 31,19-6 178,12-3 204,108-30-52,-105 27 186,0-2 0,-1-1-1,15-9-41,-42 20 1,17-11 89,-17 12-86,-1 0 1,0-1-1,0 1 0,1 0 1,-1-1-1,0 1 1,0 0-1,0 0 1,1-1-1,-1 1 0,0 0 1,0-1-1,0 1 1,0 0-1,0-1 0,0 1 1,0-1-1,0 1 1,0 0-1,0-1 1,0 1-1,0 0-4,0-1 7,0 1-1,-1-1 1,1 1-1,0-1 1,-1 1-1,1-1 1,0 1-1,-1 0 1,1-1 0,-1 1-1,1 0 1,-1-1-1,1 1 1,-1 0-1,1-1 1,-1 1-1,1 0 1,-1 0 0,0 0-7,-5-2 14,0 0 0,-1 1 0,1 0 0,-1 0 0,0 1 0,1-1 1,-1 1-1,-5 1-14,-55 10-64,47-7 25,-74 13-349,-48 18 388,139-35 66,6-5-65,7-7-47,14-9 28,0 0-1,1 2 0,1 1 0,4-1 19,28-14 59,28-10-59,-79 40 61,-9 4 45,-17 9-10,-2-1-35,-1 0-1,0-1 0,-1-2 1,-2 0-61,25-5-3,0-1 1,0 0-1,0 0 1,0 0 0,0 0-1,0 0 1,0 0-1,0 0 1,-1 0 0,1 0-1,0 0 1,0 0 0,0 0-1,0 0 1,0 0-1,0 0 1,0 0 0,0 0-1,0 0 1,0 0-1,0 0 1,0 0 0,0-1-1,0 1 1,0 0 0,0 0-1,0 0 1,0 0-1,0 0 1,0 0 0,0 0-1,-1 0 1,1 0-1,0 0 1,0 0 0,0 0-1,0 0 1,0 0 0,0 0-1,0 0 1,0 0-1,0 0 1,0 0 0,0 0-1,0 0 1,0 0-1,0 0 1,0-1 0,0 1-1,0 0 1,0 0-1,0 0 1,0 0 0,0 0-1,0 0 1,0 0 0,0 0-1,0 0 1,0 0-1,0 0 1,0 0 0,0 0-1,1 0 1,-1 0-1,0 0 1,0 0 0,0 0-1,0 0 3,4-6-151,7-5-8,1 4 150,-1 1 0,2 0 0,-1 0-1,7-1 10,32-16 11,-50 23-9,0-1 1,0 1-1,0-1 0,-1 1 1,1-1-1,0 1 1,0-1-1,-1 1 0,1-1 1,0 0-1,-1 1 1,1-1-1,-1 0 1,1 0-1,-1 0 0,1 0-2,-1 1 2,0 0-1,0-1 0,0 1 1,0 0-1,0 0 0,0-1 1,0 1-1,-1 0 0,1 0 1,0-1-1,0 1 0,0 0 1,0 0-1,0-1 0,0 1 1,-1 0-1,1 0 0,0 0 1,0-1-1,0 1 0,-1 0 1,1 0-1,0 0 0,0 0 1,-1-1-1,1 1 0,0 0 1,0 0-1,-1 0 0,1 0 1,0 0-1,0 0-1,-3-1-10,1 1 0,0-1 0,0 1 0,-1 0 0,1-1 0,0 1 0,0 0 1,-1 0-1,1 1 0,0-1 0,-2 1 10,-20 8-88,-1 0 0,2 2 1,0 1-1,0 1 0,-17 13 88,29-19 16,2 1-1,-1 0 1,1 0 0,0 1 0,1 0-1,-6 7-15,10-10-44,1-1 0,-1 0 0,1 1-1,0 0 1,1 0 0,-1 0-1,1 0 1,0 0 0,0 0-1,1 1 1,0-1 0,0 1 0,1 3 44,-1-8-7,1 0 0,0 1 0,1-1 0,-1 0 0,0 0 1,1 0-1,-1 1 0,1-1 0,-1 0 0,1 0 0,0 0 1,0 0-1,0 0 0,0 0 0,1 0 0,-1-1 1,0 1-1,1 0 0,-1 0 0,1-1 0,0 1 0,-1-1 1,1 0-1,2 2 7,-1-2-3,0 0 1,1 0-1,-1 0 1,1 0 0,-1 0-1,1 0 1,0-1-1,-1 0 1,1 0 0,-1 0-1,1 0 1,0 0-1,-1-1 1,1 0 0,-1 0 2,10-1 26,-1-1 1,0-1 0,0 0 0,-1-1 0,5-2-27,-16 7 6,0 0 0,0 0 0,0 0 0,0 0 0,0-1 0,0 1 0,-1 0 0,1 0 1,0 0-1,0 0 0,0 0 0,0 0 0,0 0 0,0 0 0,0 0 0,0 0 0,0 0 0,0 0 0,0 0 0,0 0 0,0-1 0,0 1 0,0 0 0,0 0 0,0 0 0,0 0 0,0 0 0,0 0 0,0 0 0,0 0 0,0 0 0,0 0 0,0-1 0,0 1 0,0 0 0,0 0 0,0 0 0,0 0 1,0 0-1,0 0 0,0 0 0,0 0 0,0 0 0,0 0 0,0 0 0,0-1 0,0 1 0,0 0 0,0 0 0,0 0 0,0 0 0,0 0 0,0 0 0,1 0 0,-1 0 0,0 0 0,0 0 0,0 0 0,0 0 0,0 0 0,0 0 0,0 0 0,0 0 0,0 0-6,-14-1 130,-11 3-146,0 1-1,0 1 1,0 1 0,0 2-1,1 0 1,0 2 16,23-9-6,0 1 0,-1-1 1,1 1-1,0-1 1,0 1-1,0 0 0,0 0 1,0-1-1,-1 1 0,2 0 1,-1 0-1,0 0 1,0 0-1,0 0 0,0 0 1,0 1 5,1-1-9,0 0 0,-1-1 0,1 1-1,0 0 1,0 0 0,0-1 0,0 1 0,0 0 0,0 0 0,0-1 0,0 1 0,0 0 0,0 0-1,1-1 1,-1 1 0,0 0 0,0-1 0,1 1 0,-1 0 0,1 0 0,-1-1 9,2 3-22,0 0 0,1-1 1,-1 0-1,0 1 0,1-1 0,0 0 1,-1 0-1,1 0 0,0-1 1,0 1-1,0-1 0,0 1 22,11 3-5,0-1 0,0 0 0,1 0 0,-1-2 0,1 1 0,0-2 0,0 0 0,-1-1 0,4-1 5,16-2 75,-1-1 0,0-2 0,16-5-75,-46 10 12,0 0 1,0 0-1,0 0 0,-1 0 0,1-1 1,0 1-1,0-1 0,1-2-12,9-4 250,-20 10-175,1-1-1,-1 1 1,1-2-1,-1 1 0,-3-1-74,1 1 34,-68 1-44,45-2-136,-28 5 146,34-3-82,0 2 1,0 2 0,0 0-1,1 1 1,0 2 0,-17 7 81,43-16-5,-1 0 1,0 0-1,0 0 1,0 0-1,0 0 1,0 1-1,0-1 1,0 0-1,0 0 1,0 0 0,0 0-1,0 0 1,1 0-1,-1 0 1,0 0-1,0 0 1,0 0-1,0 0 1,0 0-1,0 0 1,0 0-1,0 0 1,0 1 0,0-1-1,0 0 1,0 0-1,0 0 1,0 0-1,0 0 1,0 0-1,0 0 1,0 0-1,0 0 1,0 0 0,0 1-1,0-1 1,0 0-1,0 0 1,0 0-1,0 0 1,0 0-1,0 0 1,0 0-1,0 0 1,0 0-1,0 0 1,0 0 0,0 1-1,0-1 1,0 0-1,-1 0 1,1 0-1,0 0 1,0 0-1,0 0 1,0 0 4,13 1-118,-10 0 142,42 0-20,13-2-4,28-1 52,140 3 377,-105-2-102,-117 1-312,-2 0-2,-1 0-1,0 0 1,1 0-1,-1 0 1,1 0-1,-1 0 1,0 0-1,1 0 1,-1 0-1,0-1 1,1 1-1,-1-1 1,0 1-1,1-1 1,-1 0 0,0 1-1,0-1 1,0 0-1,1 0-12,-2 0 27,0 1 1,0-1-1,0 1 1,0 0-1,0-1 1,0 1-1,0-1 0,-1 1 1,1 0-1,0-1 1,0 1-1,0-1 1,-1 1-1,1 0 0,0-1 1,0 1-1,-1 0 1,1-1-1,0 1 0,-1 0 1,1-1-1,0 1 1,-1 0-1,1 0 1,0 0-1,-1-1 0,1 1 1,-1 0-1,1 0 1,-1 0-1,1 0 0,0 0 1,-1 0-1,1 0-27,-18-6 142,-12-3-122,-26-7 85,-57-9-105,-24 9-319,143 16 288,-1-1-1,0 0 0,1 0 0,-1-1 1,0 1-1,3-2 32,1-1-24,6-1 35,-1-1-1,0-1 1,0 0 0,-1-1 0,0 0 0,0-1 0,-1-1 0,0 0 0,4-5-11,-11 10 15,0 0 0,-1 0 0,0-1 0,0 1 0,0-1 0,0 0 0,-1 0 0,0-1-1,0 1 1,-1-1 0,0 1 0,0-2-15,-1 4 6,0-1-1,-1 1 1,1-1-1,-1 1 1,0-1-1,0 0 1,-1 1 0,0-1-1,1 1 1,-1-1-1,-1 1 1,1-1-1,-1 1 1,0 0-1,1 0 1,-2 0-1,1 0 1,-2-3-6,-3-3-50,-1 0 1,0 1-1,0 0 0,0 0 1,-1 1-1,-1 0 1,0 0 49,7 6-8,1 1 1,-1-1-1,1 0 0,-1 1 1,0 0-1,0 0 1,1 0-1,-1 0 1,0 0-1,0 0 1,0 1-1,0-1 1,0 1-1,0 0 1,-1 0-1,1 0 0,0 0 1,0 1-1,0-1 1,0 1-1,0 0 1,0 0-1,1 0 1,-1 0-1,0 0 1,0 1-1,1-1 1,-1 1-1,1 0 1,-3 1 7,0 2-28,0 0 1,0 1 0,1-1 0,0 1 0,0 0 0,0 0 0,1 0 0,0 0 0,0 1 0,0-1-1,1 1 1,0 0 0,0-1 0,0 5 27,-2 17-56,1 1 0,1-1 0,1 2 56,0 1-9,-1-6-3,1-8-2,0 0 0,1 0 0,2 2 14,-3-18-4,1 0 1,0 0-1,0-1 1,0 1 0,1 0-1,-1-1 1,0 1-1,0 0 1,0 0-1,0-1 1,1 1 0,-1 0-1,0-1 1,1 1-1,-1-1 1,0 1-1,1 0 1,-1-1 0,1 1-1,-1-1 1,1 1-1,-1-1 1,1 1 0,0-1-1,-1 0 1,1 1-1,-1-1 1,1 0-1,0 1 1,-1-1 0,2 0 3,-1 0-4,0 0-1,0 0 1,0 0 0,0-1 0,0 1 0,0-1 0,0 1 0,0-1 0,0 1 0,0-1 0,0 1 0,0-1 0,-1 0 0,1 1 0,0-1 0,0 0 0,-1 0 0,1 0 0,0 0 0,-1 0 0,1 0 4,3-5 16,-1 0 1,0 0-1,0 0 1,-1 0-1,1-1 0,-1 0 1,-1 1-1,1-1 1,-1-3-17,2-13 112,-2 0-1,-1-4-111,2-21 98,-1 35-76,0 4-3,-1 0 1,1 0-1,-2-7-19,10 35-224,-4-5 224,2 0 1,0-1-1,0 1 0,9 10 0,-13-19-1,-1-2 0,1 1 0,0 0 0,1-1 0,-1 1 0,1-1 0,-1 0 0,1 0 0,0 0 0,0-1 0,0 1 0,0-1 0,1 0 0,-1 0 0,0-1 0,1 1 0,0-1 0,-1 0 0,3 0 1,-6-1 8,0 0 1,1 1-1,-1-1 1,0-1-1,1 1 1,-1 0-1,0 0 1,0 0-1,0-1 1,1 1-1,-1 0 1,0-1-1,0 1 1,0-1-1,0 0 1,1 1-1,-1-1 1,0 0-1,0 0 1,0 0-9,-1 0 17,1 1 0,-1-1 0,1 0 0,-1 0 0,0 0 0,1 0 0,-1 0 0,0 0 0,0 0 0,1 0 0,-1 0 0,0 0 0,0 0 0,0 0 0,0 0 0,0 0 0,-1 0 0,1 0 0,0-1-17,-1-1 31,0 0 0,0-1 1,-1 1-1,1 0 0,-1 0 1,0 0-1,1 0 0,-2 1 1,1-1-1,0 0 0,0 1 1,-1-1-1,-1 0-31,1 1 0,-1 0 0,1 0 1,-1 1-1,0 0 0,1-1 0,-1 1 0,0 0 1,0 1-1,0-1 0,1 1 0,-1 0 0,0 0 1,0 0-1,-4 1 0,-6 1-30,-1 0 0,0 1 0,-1 2 30,-8 2 24,1 2 0,0 1 0,-9 6-24,61-21-356,22-8 346,-15 3 54,1 1 0,6 2-44,-40 6 0,0 1 1,0 0 0,-1 0 0,1 0-1,0 0 1,0 0 0,0 1 0,-1-1 0,1 1-1,0 0 1,-1-1 0,1 1 0,0 0-1,-1 1 1,1-1 0,-1 0 0,0 1 0,2 1-1,0 1 1,-1-1 1,0 1 0,0 0-1,0 0 1,-1 0 0,1 0-1,-1 1 1,0-1 0,0 1-1,0 1-1,0 0 7,0-1-1,0 1 0,1 0 1,0-1-1,1 0 0,-1 0 1,1 0-1,0 0 0,1 1-6,-2-3 0,1 0-1,-1-1 0,0 1 1,1-1-1,0 0 0,-1 0 1,1-1-1,0 1 0,0-1 1,0 0-1,0 0 1,0 0-1,0 0 0,2-1 1,22 3 46,-1-2-1,1-2 1,0 0 0,-1-2-1,0 0 1,1-2 0,-2-2-1,1 0 1,12-6-46,-16 3 1,-17 7 9,1 0 1,0 0-1,0 1 0,0-1 0,0 2 0,0-1 1,0 1-1,0 0 0,1 0 0,-1 1 0,2 0-10,5 0 9,0 0 0,0 0 1,9-3-10,0 1-30,-11 0 28,0 1 1,-1-2 0,1 1 1,-11 1-1,-1 1 1,0 0-1,1 0 1,-1 0-1,0 0 1,1 0-1,-1-1 1,1 1 0,-1 0-1,0 0 1,1 0-1,-1 0 1,0 0-1,1 0 1,-1 0-1,1 1 1,-1-1-1,0 0 1,1 0 0,-1 0-1,0 0 1,1 0-1,-1 1 1,1-1-1,-1 0 1,0 0-1,0 0 1,1 1-1,-1-1 1,0 0 0,1 0-1,-1 1 1,0-1-1,0 0 1,0 1-1,1-1 1,0 16 87,1 0-233,-2-16 126,0 1 1,0-1-1,1 0 0,-1 1 0,0-1 0,0 0 0,1 1 1,-1-1-1,0 0 0,0 0 0,1 1 0,-1-1 0,0 0 1,1 0-1,-1 0 0,1 1 0,-1-1 0,0 0 0,1 0 1,-1 0-1,0 0 0,1 0 0,-1 0 0,1 0 0,-1 0 1,0 0-1,1 0 0,-1 0 0,1 0 0,-1 0 0,0 0 0,1 0 1,-1 0-1,0-1 0,1 1 0,-1 0 20,10-5-31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1-13T18:47:30.684"/>
    </inkml:context>
    <inkml:brush xml:id="br0">
      <inkml:brushProperty name="width" value="0.1" units="cm"/>
      <inkml:brushProperty name="height" value="0.1" units="cm"/>
    </inkml:brush>
  </inkml:definitions>
  <inkml:trace contextRef="#ctx0" brushRef="#br0">81 179 3833,'-22'-10'1643,"4"2"-1922,17 7 427,0 1-1,0-1 1,1 0 0,-1 0-1,0 1 1,1-1 0,-1 0-1,1 0 1,-1 0-1,1 0 1,-1 0 0,1 1-1,0-1 1,-1 0 0,1 0-1,0 0 1,0 0-1,0 0 1,-1 0 0,1-1-148,1-18-383,0 17 615,2-38 1106,6 36-1765,-5 3 363,32-9 344,-36 29 547,-2 22-600,-2 1 1,-4 9-228,-12 40 230,17-48-242,4-34 8,-1 0 0,-1 0-1,0 0 1,0-1-1,0 1 1,-2 2 4,1-1-1,1 0 0,0 0 1,0 1-1,1-1 0,0 0 1,1 1-1,0-1 0,1 5 1,-1-8 0,7 43 13,-4-27 5,-1 0-1,-1 0 1,-1 3-18,-1 1 150,2 0 1,2 18-151,1-24 15,-4-16-11,0 1 0,0 0-1,0-1 1,-1 1 0,1 0 0,-1 0 0,0-1 0,0 1-1,-1 3-3,0-3 20,1 1 0,0-1 0,0 1 0,0-1 0,1 1 0,0 1-20,1 22 39,-2-25-41,1 0 0,-1 1-1,1-1 1,0 0 0,1 4 2,2 16 59,-7-18-45,3-6-10,0 1 0,-1-1-1,1 1 1,-1-1 0,1 1-1,0-1 1,0 1 0,-1 0-1,1-1 1,0 1 0,0-1 0,0 1-1,0 0 1,0-1 0,-1 1-1,1-1 1,0 1 0,0 0-1,1-1 1,-1 1 0,0-1-1,0 1 1,0 0 0,0-1-4,3 22 6,-2-14 157,3-8 74,2 0-275,11 0 115,-1 0 1,0-1-1,0-1 1,5-1-78,68-17 202,-63 15-149,0 0 0,21 1-53,6-1 27,-19 3-61,-22 1-46,0 0 0,-1 0 0,2-1 80,20-3 105,-1 1 0,1 1 0,2 2-105,18-1 85,-41 4 281,-12-3-342,0 1 0,0 0-1,0 0 1,0 0-1,0 0 1,0 0 0,0 0-1,0 0 1,0 0-1,0 0 1,0 0 0,0 0-1,0-1 1,0 1-1,0 0 1,0 0 0,0 0-1,0 0 1,0 0-1,0 0 1,0 0 0,0 0-1,0 0 1,0 0-1,1 0 1,-1 0 0,0 0-1,0 0 1,0 0-1,0 0 1,0-1 0,0 1-1,0 0-23,0 0 13,0 0 0,-1-1-1,1 1 1,0 0 0,0-1 0,-1 1-1,1 0 1,0-1 0,0 1 0,0-1-1,0 1 1,-1-1 0,1 1 0,0 0-1,0-1 1,0 1 0,0-1-1,0 1 1,0-1 0,0 1 0,0-1-1,0 1 1,1-1-13,-1-6-5,-2-30 41,-7-36-36,5 43-101,1-1 0,1 0-1,1 0 1,2-5 101,0 10 100,-1 1-1,-1-1 1,-1-2-100,0 7-75,-1-89 51,-1-11 19,2 92-20,3-20 25,0 30-8,-1-1-1,0 1 0,-2 0 0,0 0 1,-2-6 8,-1-8-159,5 33 149,0-1 0,0 1 1,0 0-1,0-1 0,0 1 1,0 0-1,-1-1 0,1 1 1,0 0-1,0-1 0,0 1 0,-1 0 1,1-1-1,0 1 0,0 0 1,-1-1-1,1 1 0,0 0 1,0 0-1,-1 0 0,1-1 0,0 1 1,-1 0-1,1 0 10,-14-6-31,4 3 17,0 1 1,0 0 0,0 0-1,0 1 1,0 0 0,0 1-1,-1 0 14,-154 5-37,104-9 55,37 2-34,0 0-1,0 2 1,0 1-1,-8 1 17,10 1-13,-1-2 0,1-1 0,-3-1 13,3 1-21,-1 0 0,1 1-1,-3 1 22,20 0-71,4-1-279,14 4-97,-11-4 487,23 7-121,1-1 0,0-1-1,0-1 1,1-1 0,-1-2 0,9 0 81,55-2-27,20-6 27,-32 2 25,-66 2-23,-11 2 3,1-1 0,0 1-1,0-1 1,-1 1 0,1 0-1,0 0 1,0 0-1,-1 0 1,1 0 0,0 0-1,0 1 1,-1-1 0,1 1-1,0-1 1,0 1 0,-1-1-1,1 1-4,-10 0 148,-81 13-157,1 5 0,-24 9 9,76-16-13,-25 12 13,15-6-34,42-18 35,6 1-485,6 0 325,33 3 72,0-2 0,-1-2 0,1-1-1,0-3 88,44 0 45,-58 2-55,-17 1 14,1 0-1,-1 1 0,1 0 1,-1 1-1,10 2-3,-19-3 51,-5 1-27,-9 1-12,4-1 5,-130 27 78,87-20-79,2 3 0,-1 1 0,-1 4-16,48-15 5,1 0 0,-1 0 1,0-1-1,0 1 0,1-1 1,-1 0-1,-1 0-5,5 0-47,0 0-43,0 0-17,15 0-50,48 1 110,58 1-46,57-8 93,-158 3-13,-7 2 8,0 0-1,0 0 0,-1 1 1,11 1 5,-23-1 0,0 0 0,0 0 1,1 0-1,-1 0 0,0 0 1,0 0-1,0 0 0,0 0 0,0 0 1,1 0-1,-1 0 0,0 0 0,0 1 1,0-1-1,0 0 0,0 0 0,0 0 1,1 0-1,-1 0 0,0 0 0,0 0 1,0 0-1,0 0 0,0 0 1,0 0-1,0 1 0,0-1 0,1 0 1,-1 0-1,0 0 0,0 0 0,0 0 1,0 0-1,0 1 0,0-1 0,0 0 1,0 0-1,0 0 0,-4 5 7,-10 3-1,13-8-5,-32 15-7,-1-2 1,0-2-1,-21 5 6,10-4-58,-20 4-98,0-3 0,-51 3 156,90-13-144,49 0-1279,36 0 1474,1-2 0,0-3 0,-1-2 0,21-6-51,5 3 376,-324 30 374,195-18-732,-15 5-18,-11 2-218,70-12 207,0 0 1,0 0 0,0 0 0,0 0-1,0 0 1,0 0 0,0 0-1,0 0 1,0 0 0,0 0 0,0 0-1,0 0 1,0 0 0,0 0 0,0 0-1,0 0 1,0 0 0,0 0-1,0 0 1,0 0 0,0 0 0,0 0-1,0 0 1,0 0 0,0 0-1,0 0 1,0 0 0,0 0 0,0 0-1,0 1 1,0-1 0,0 0-1,0 0 1,0 0 0,0 0 0,0 0-1,0 0 1,0 0 0,0 0-1,0 0 1,0 0 0,0 0 0,0 0-1,0 0 1,0 0 0,0 0-1,0 0 1,0 0 0,0 0 0,0 0 10,6 2-113,12 2 124,7-1-15,1-2 1,-1 0-1,9-2 4,82-9 97,-40 3-7,-16 0-32,-34 3-10,1 1 0,7 1-48,-33 3 303,-5 0 71,-7 2-282,-89 23-71,-6-3-21,-107 28-128,165-37-50,48-13 151,1-1 0,-1 0 0,0 1 0,1-1-1,-1 1 1,1-1 0,-1 0 0,0 1 0,1-1-1,-1 0 1,1 0 0,-1 1 0,1-1-1,-1 0 1,1 0 0,-1 0 0,1 0 0,-1 1-1,1-1 1,-1 0 0,1 0 0,-1 0 27,18 1-71,0-1 0,1 0 0,-1-2 0,-1 0 0,12-3 71,28-2 3,92 0 44,-26 2-14,-184 17 316,23-4-337,-8 0-12,-283 40 59,327-48-84,1 0-1,0 0 0,0 0 0,0 0-1,0 0 1,0 0 0,0 1 0,0-1 0,1 0 0,-1 1 0,0-1 0,0 0 0,0 1-1,0-1 1,0 1 0,1-1 0,-1 1 0,0 0 0,0 0 26,4-1-69,26 4 77,0-1 0,1-2 0,-1 0 0,7-3-8,121-14 341,-34 2 15,-122 14 375,-4-1-314,-10-1-225,-15 0-294,-6 1 75,1 2 0,-1 1 0,0 1 0,1 2 0,0 1 1,0 2-1,1 1 0,-20 9 27,29-8-116,21-9-81,8 1-153,17 2 348,0-1-1,0-1 1,1-1 0,-1-1-1,18-3 3,121-19 203,-123 16-152,24-8-35,-87 21 57,0 0 0,-20 10-73,12-5-69,-16 4 69,45-15-8,-296 75-568,282-72 639,6-2-627,28-2 54,68-7 778,-2-5 0,45-13-268,-62 12 168,22-2 108,3 3-276,-107 15 294,0 0 0,0 1 0,-9 4-294,-27 6-28,-184 45-187,174-49-97,62-9 304,0-1 0,0 0 1,0 0-1,0 0 0,0 0 0,0 0 1,1 0-1,-1 0 0,0 0 1,0 0-1,0 1 0,0-1 0,0 0 1,0 0-1,0 0 0,0 0 0,0 0 1,0 0-1,0 1 0,0-1 1,0 0-1,0 0 0,0 0 0,0 0 1,0 0-1,0 0 0,0 0 0,0 1 1,0-1-1,0 0 0,0 0 1,0 0-1,0 0 0,0 0 0,0 0 1,-1 0-1,1 1 0,0-1 0,0 0 1,0 0-1,0 0 0,0 0 1,0 0-1,0 0 0,0 0 0,-1 0 1,1 0-1,0 0 0,0 0 8,12 4-285,7-4 270,0-1 0,0 0 0,0-1 0,11-3 15,-14 2 38,101-10 199,-38 5-142,-13 0-32,-57 5 34,-8 1 264,-6 3 484,-209 42-1104,169-34 245,11-3-174,1 2 1,-6 3 187,31-9-75,1 0 1,-1 0-1,-8 0 75,4-1-166,12-1 161,0 1-1,0-1 0,0 0 0,0 0 1,0 0-1,0 0 0,0 0 0,1 0 0,-1 0 1,0 1-1,0-1 0,0 0 0,0 0 0,0 0 1,0 0-1,0 0 0,0 0 0,0 1 1,0-1-1,0 0 0,0 0 0,0 0 0,0 0 1,0 0-1,0 1 0,0-1 0,0 0 0,0 0 1,0 0-1,0 0 0,0 0 0,0 0 1,-1 1-1,1-1 0,0 0 0,0 0 0,0 0 1,0 0-1,0 0 0,0 0 0,0 0 0,0 0 1,0 0-1,-1 1 0,1-1 0,0 0 0,0 0 1,0 0-1,0 0 0,0 0 0,0 0 1,-1 0-1,1 0 0,0 0 0,0 0 0,0 0 1,0 0-1,0 0 0,-1 0 0,1 0 0,0 0 1,0 0 5,11 5-186,1-3 185,1-1 0,-1 0 0,0-1 0,0 0 0,0-1 0,8-1 1,21-5 189,11-5-189,-19 5 7,4-3 15,-24 6-11,1 1 1,-1 0-1,1 1 1,0 0-1,0 1 1,0 0-1,0 2-11,-10-1 104,-5 2 239,-15 1-73,-52 12-430,-50 19 160,48-12-180,-59 8 180,87-22-7,60-8-605,83-11 1139,45 4-527,26-2 588,-161 7-791,-12 1 236</inkml:trace>
  <inkml:trace contextRef="#ctx0" brushRef="#br0" timeOffset="9483.642">533 114 4025,'0'-6'1859,"0"-3"600,5 19-2217,0 5-175,-1-1 0,-1 1 0,0 0-67,9 65 231,-10-71-195,0-1 0,1 1 0,0-1 1,2 3-37,-2-4 94,-1-1 0,1 1 0,-1 0 0,0 0 0,-1 0 1,0 1-1,0 1-94,0 22 42,-2 0 1,-3 17-43,4-48 7,0 0 0,0 1 0,0-1 0,0 0 0,0 0 0,0 0 0,0 0 0,0 0-1,0 0 1,0 0 0,0 1 0,0-1 0,0 0 0,0 0 0,0 0 0,0 0 0,-1 0 0,1 0 0,0 0 0,0 0 0,0 0-1,0 0 1,0 0 0,0 0 0,0 1 0,0-1 0,0 0 0,-1 0 0,1 0 0,0 0 0,0 0 0,0 0 0,0 0 0,0 0-1,0 0 1,0 0 0,-1 0 0,1 0 0,0 0 0,0 0 0,0 0 0,0 0 0,0 0 0,0 0 0,0-1 0,0 1 0,-1 0-1,1 0 1,0 0 0,0 0 0,0 0 0,0 0-7,-10-6 331,7 4-376,2 1 46,-2-1 7,0 1-1,0-1 1,0 0 0,1-1-1,-1 1 1,1 0-1,-1-1 1,1 0-1,0 1 1,0-1-1,0 0 1,0 0 0,1 0-1,-1 0 1,1-1-1,0 1 1,0 0-1,0 0 1,0-3-8,-1-24-75,1 0-1,2-16 76,0-38 22,-2 79-27,1-1 1,0 0 0,0 0-1,0 0 1,1 0 0,0 1-1,0-1 1,0 0 0,1 1-1,0-1 1,0 1 0,1-1-1,-1 1 1,1 0 0,0 0-1,0 0 1,1 0 0,0 1-1,0-1 1,1-1 4,0 1 23,-2 3-48,5 12 7,-1 5 81,0 1 0,-1-1 1,-1 1-1,0 0 0,1 16-63,-5-31 1,5 25 89,-2 0 1,0 0-1,-1 1 0,-2-1 0,-2 23-90,0-25 67,-6 33 17,2-26 14,1 21-98,0-9 78,2-25 8,0-1 60,0-1 0,2 0 0,0 6-146,0-4 122,0 1 0,-1-1 0,-3 10-122,0 3 255,2 23-83,2-54-146,0 0-21,0 0 19,0 0 32,-9 0 506,-17 7-561,20-4-3,-1-1 0,0-1 0,0 1 0,-4-1 2,-28 5 29,-10 3-29,-11 2-44,4-2-90,-89 11 135,116-15-26,21-4-15,0 1 1,0-1-1,-6 0 40,14-1-6,0 0 0,-1 0 1,1 0-1,0 0 0,-1 0 0,1 0 0,-1 0 1,1 0-1,0-1 0,-1 1 0,1 0 1,0 0-1,0 0 0,-1-1 0,1 1 0,0 0 1,-1 0-1,1-1 0,0 1 0,0 0 1,-1 0-1,1-1 0,0 1 0,0 0 1,0-1-1,0 1 0,-1 0 0,1-1 6,-3-13-70,3 9 106,0 4-36,-6-39 114,-5-13-114,8 37-17,1 0 0,0 0-1,1-1 1,2-9 17,-3-20 60,2 21-81,1-1-1,1 1 1,2-7 21,-2 15 29,23-138 13,-9 14-18,-11 112-29,-4 22 39,0 0 0,0-1-1,0 1 1,-1 0 0,0-1 0,0 1 0,-1-4-34,-1 7 4,2 2-206,9 2 57,-7 0 145,57-3-448,53-10 448,-6 0-156,-72 9 124,-1-2-1,6-3 33,-8 2-2,-23 6-29,-1-1 154,-23 1-36,0 2-98,0 0 0,1 1-1,-1 0 1,1 2 0,0 0 0,-1 0-1,2 2 1,-1 0 0,1 0 0,0 1 0,0 1-1,-10 8 12,16-11-12,-43 33-13,50-38 19,1 0-1,-1 0 1,1 1 0,0-1-1,-1 0 1,1 0 0,0 1-1,-1-1 1,1 1-1,0-1 1,-1 0 0,1 1-1,0-1 1,0 0 0,0 1-1,-1-1 1,1 1 0,0-1-1,0 1 1,0-1 0,0 1-1,0-1 1,0 0 0,0 1-1,0-1 1,0 1 0,0-1-1,0 1 1,0-1-1,0 1 1,0-1 0,0 1-1,0-1 1,1 1 6,-1 0-17,1 0-1,0-1 1,0 1 0,0 0-1,0 0 1,0 0-1,0-1 1,0 1 0,1 0-1,-1-1 1,0 1-1,1 0 18,4 1-52,0-1 0,0 1 0,0-1 0,0 0 0,1 0 52,3-1-14,0-1 1,0 0 0,-1 0 0,1-1 0,-1-1 0,1 1 0,-1-1 0,0-1 0,0 0 0,0 0-1,6-5 14,-15 9 4,1 0-1,-1 0 1,0 0-1,0 0 1,1 0-1,-1-1 1,0 1-1,0 0 1,1 0-1,-1 0 1,0 0-1,0 0 1,0-1-1,0 1 1,1 0-1,-1 0 1,0 0-1,0-1 1,0 1-1,0 0 1,0 0-1,1-1 1,-1 1-1,0 0 1,0 0-1,0-1 0,0 1 1,0 0-1,0 0 1,0-1-1,0 1 1,0 0-1,0 0 1,0-1-1,0 1 1,0 0-1,0 0-3,-1-1 1,0 1-1,0-1 0,0 1 1,1-1-1,-1 1 1,0 0-1,0-1 0,0 1 1,0 0-1,0 0 1,0-1-1,0 1 0,0 0 1,0 0-1,0 0 0,-9 1-9,1-1-1,-1 1 1,1 0 0,-1 1-1,1 0 1,0 1 0,0 0-1,0 0 1,-2 2 9,-11 6-20,-1-1 10,0 2 0,-15 11 10,32-20-7,0 1 1,1 0 0,0 1-1,0 0 1,0-1-1,1 1 1,-1 1-1,1-1 1,0 1 0,1 0-1,-1 0 1,0 3 6,3-7-9,0 0 0,0 0 1,1 0-1,-1 0 0,1 0 0,-1 0 1,1 0-1,0 1 0,0-1 0,0 0 1,0 0-1,0 0 0,0 1 0,1-1 1,-1 0-1,1 0 9,-1-1-5,1 0 1,0 0-1,-1 0 0,1 0 0,0 0 1,-1-1-1,1 1 0,0 0 0,0 0 1,0-1-1,0 1 0,0 0 0,0-1 1,0 1-1,0-1 0,0 0 0,0 1 1,0-1-1,0 0 0,0 1 0,0-1 1,0 0-1,0 0 0,0 0 1,1 0-1,-1 0 0,0 0 0,0 0 1,0-1-1,0 1 0,1 0 5,5-1-6,-1-1 1,1 0-1,0 0 0,-1 0 1,0 0-1,1-1 1,-1 0-1,0-1 0,0 1 1,-1-1-1,4-2 6,-6 3 12,0 0 0,0 0 0,0 0 0,-1 0 0,1-1 0,-1 1 0,1 0 0,-1-1 0,0 0 0,-1 0 0,1 0 0,0 1 1,-1-1-1,0 0 0,0-1 0,0 1 0,-1 0 0,1 0 0,-1-2-12,0 6 7,-1-1 0,1 0 1,0 0-1,0 0 0,-1 0 0,1 0 1,-1 1-1,1-1 0,-1 0 0,1 0 1,-1 1-1,1-1 0,-1 0 1,0 1-1,1-1 0,-1 1 0,0-1 1,1 1-1,-1-1 0,0 1 0,0-1 1,0 1-1,0 0 0,1-1 1,-1 1-1,0 0 0,0 0 0,0 0 1,0-1-1,0 1 0,0 0 0,0 0 1,1 0-1,-1 1 0,-1-1-7,-1 0-9,0 0-1,-1 0 0,1 0 1,-1 1-1,1-1 1,0 1-1,-1 0 0,1 0 1,0 0 9,-5 4-12,1 0 0,0 0 0,0 0 1,0 1-1,1 0 0,0 1 0,0-1 0,1 1 1,0 0-1,-3 4 12,5-7-1,1 1 0,-1-1-1,1 0 1,0 1 0,0 0 0,0-1 0,1 1 0,0 0 0,0 0-1,0 0 1,0 0 0,1 0 0,0 0 0,0 0 0,0 0-1,1 0 1,-1 0 0,2 4 1,0-4-13,0-1 0,-1 0 0,2 0 1,-1 0-1,0 0 0,1-1 0,-1 1 0,1-1 0,0 1 0,0-1 0,1 0 1,-1 0-1,4 2 13,-1-1-12,0-1 0,0 0 0,0 0 0,0 0 1,1-1-1,-1 0 0,0-1 0,7 2 12,3-1 8,-1-1-1,0-1 1,1 0-1,-1-1 1,0-1-1,0 0 1,14-4-8,0-3-4,1-1 1,-1-2-1,11-6 4,3-2-15,-37 17 47,-1 2 65,-4 9-66,-1-4-48,6 173 278,-1-145-169,-3-27-69,-1 0-1,0-1 0,-1 1 1,1 0-1,-1 0 0,0 0 1,0 2-23,0-5-17,0-2 20,0 0-1,0-1 0,0 1 1,0 0-1,0 0 0,-1 0 0,1 0 1,0 0-1,0 0 0,0 0 1,0 0-1,0 0 0,0 0 0,-1-1 1,1 1-1,0 0 0,0 0 1,0 0-1,0 0 0,0 0 0,0 0 1,-1 0-1,1 0 0,0 0 1,0 0-1,0 0 0,0 0 0,0 0 1,-1 0-1,1 1 0,0-1 1,0 0-1,0 0 0,0 0 0,0 0 1,0 0-1,0 0 0,-1 0 1,1 0-1,0 0 0,0 0 0,0 0 1,0 1-1,0-1 0,0 0 1,0 0-1,0 0 0,0 0 0,0 0 1,0 0-1,-1 1 0,1-1 1,0 0-1,0 0 0,0 0 0,0 0 1,0 0-1,0 1 0,0-1-2,-3-12-70,0-1 28,-4 0 9,5 9 19,0-1 0,-1 1-1,2 0 1,-1-1 0,0 1 0,1-1 0,0 0-1,0 0 1,0 1 0,1-1 0,0 0 14,0-14-27,-1 0 1,-1 0-1,0-1 27,1 13-14,-1 1 0,0-1 0,0 1 0,0-1 0,0 1 0,-1 0 0,0 0 0,-1 0 0,1 0 0,-2-1 14,0 2-217,6 9-99,4 9 327,1 5 1,-2 1-1,0 1 0,0-1 1,-1 19-12,-2-1 26,-2-20 10,1 0 0,1 0 0,1 0 0,0 0-1,2 0 1,-1 0 0,3 4-36,-4-20 21,0 6 50,-19 0 93,16-7-164,-7 4 11,0 0 1,0-1 0,0 0-1,0 0 1,0-1-1,-4 1-11,-110 18 209,-31 4-215,119-20 44,21-2-88,0-1-1,0-1 1,-2 0 50,15-1-23,0 0-8,0 0-2,0 0-6,0 0-2,0 0 0,0 0 15,0 0-2,0 0 26,0 0-1,12 5-16,4 1 8,0-1-1,-1-1 0,2-1 0,-1 0 1,0-1-1,4 0 12,28-3 35,36-6-35,-40 2 11,-30 3 88,-29 5 86,-86 11-495,-20-2 310,80-9 32,10 0 35,1-1-1,-20-2-66,34 1-14,16-1 12,0 0-1,0 0 1,0 0-1,0 0 1,-1 1-1,1-1 1,0 0-1,0 0 0,0 0 1,0 0-1,0 0 1,-1 0-1,1 1 1,0-1-1,0 0 1,0 0-1,0 0 1,0 0-1,0 1 0,0-1 1,0 0-1,0 0 1,-1 0-1,1 1 1,0-1-1,0 0 1,0 0-1,0 0 1,0 1-1,0-1 0,0 0 3,7 10-27,-1-4 29,-1-1 0,1 0 0,0-1 0,0 1 0,0-1-1,1 0 1,-1-1 0,1 0 0,0 0 0,0 0 0,0-1 0,5 2-2,23-2 387,16-1-387,14 0 289,43 11 82,-91-12-325,0 0 1,0-1-1,0-1 0,0 0-46,5-1 20,9 1 200,18 1-220,-42 1 8,8-13 479,7-26-399,-21 36-79,1 0 0,-1-1 1,0 1-1,0 0 0,-1-1 1,1 1-1,-1 0 0,0-1 1,1 1-1,-1-1 0,-1 1 0,1-1 1,-1 1-10,1-12 14,-1-54 224,-1 33-194,3-12-44,-1 36-7,0 1-1,-1 0 1,-1-6 7,0 9-6,1 0 0,1 0 1,0 0-1,0 0 0,0 0 0,1 0 1,1-5 5,4-16 32,-2 0 0,0 1 0,-2-3-32,3-16 24,4-14-24,-7 43 12,12-123-36,0 59-19,-14 80-5,-1 0 0,1 0 0,0 0 1,-1 0-1,1 0 0,-1 1 0,1-1 0,-1 0 0,0 0 1,0 0-1,0 1 0,0-1 0,0 1 0,0-1 0,-1-1 48,-2 1 3,0 0-1,0-1 0,0 0 0,1 0 0,-2-1-2,-5-4 4,8 7-9,0 0 0,0 0 0,0 0 1,0 0-1,0 0 0,0 0 0,-1 1 0,1-1 0,0 1 0,-1 0 0,1 0 1,0-1-1,-1 2 0,-1-1 5,-5 0-23,-24-1-17,1 2 0,0 2 0,-6 1 40,-12 2 2,15-2 9,21-2-4,-1 0-1,1-1 0,-11-1-6,-101-8 118,100 6-156,-1 1 1,1 1 0,-22 2 37,31-2 81,12-2-236,14-2-845,-4 2 986,1 1 1,-1 0 0,0-1 0,1 0 0,-1 0 1,0 0-1,0-1 0,0 1 0,4-4 13,5 0 38,-11 5 2,-14 3-26,-4 1-33,0 0 1,0 1-1,0 1 0,-2 2 19,-31 10 36,46-13 64,6 5 9,-4-8-108,8 17 80,-1-1 0,0 1 1,-2 1-1,3 11-81,-3 2 234,-1-1 0,1 31-234,-4-36 67,0-14-14,0-1 1,-1 1-1,-1 0 0,0 0 0,-1 4-53,2-14 7,-1 0-1,1 1 0,0-1 0,0 0 0,0 1 0,1-1 0,-1 0 0,0 1 0,1-1 0,-1 0 0,1 1 0,0-1 0,1 2-6,3 13 2,-4-14 6,-1 0 0,0 0 0,0 0 0,0 0 1,0 1-1,-1-1 0,1 0 0,-2 2-8,-1 16 152,4-11-121,0 0 1,0-1-1,1 1 0,1 2-31,4 28 88,6 69 194,-12-96-263,1 1 1,3 9-20,-3-11 28,1 0 0,-2 0-1,1 11-27,0-1-1593,-2-23 1073</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2-18T20:10:19.773"/>
    </inkml:context>
    <inkml:brush xml:id="br0">
      <inkml:brushProperty name="width" value="0.35" units="cm"/>
      <inkml:brushProperty name="height" value="0.35" units="cm"/>
      <inkml:brushProperty name="color" value="#E71224"/>
      <inkml:brushProperty name="ignorePressure" value="1"/>
    </inkml:brush>
  </inkml:definitions>
  <inkml:trace contextRef="#ctx0" brushRef="#br0">0 239,'0'0</inkml:trace>
  <inkml:trace contextRef="#ctx0" brushRef="#br0" timeOffset="2648.765">5 59,'138'-1,"106"-15,-152 4,19-3,0 6,28 3,1491 7,-1597-1</inkml:trace>
  <inkml:trace contextRef="#ctx0" brushRef="#br0" timeOffset="4878.612">88 387,'32'0,"14"1,0-1,0-2,0-3,-1-1,1-2,37-13,-71 17,36-13,0 1,2 3,-1 1,2 3,13 1,-28 4,1-2,-1-2,0-1,27-11,52-13,-19 3,-73 22,0 0,0 2,1 1,-1 0,1 2,7 0,726 3,-328 2,-165-2,-231 0</inkml:trace>
  <inkml:trace contextRef="#ctx0" brushRef="#br0" timeOffset="6527.876">31 557,'558'0,"-530"-2,1-2,-1 0,0-2,0-1,0-2,3-2,84-21,-73 24</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2-18T20:12:36.969"/>
    </inkml:context>
    <inkml:brush xml:id="br0">
      <inkml:brushProperty name="width" value="0.2" units="cm"/>
      <inkml:brushProperty name="height" value="0.2" units="cm"/>
      <inkml:brushProperty name="color" value="#E71224"/>
      <inkml:brushProperty name="ignorePressure" value="1"/>
    </inkml:brush>
  </inkml:definitions>
  <inkml:trace contextRef="#ctx0" brushRef="#br0">1 101,'131'-2,"123"-19,-242 20,133-17,1 6,8 6,-139 7,-1-1,1-1,0 0,-1-1,1-1,-1 0,0-1,0-1,0 0,1-1,11-6</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2-18T20:12:25.567"/>
    </inkml:context>
    <inkml:brush xml:id="br0">
      <inkml:brushProperty name="width" value="0.2" units="cm"/>
      <inkml:brushProperty name="height" value="0.2" units="cm"/>
      <inkml:brushProperty name="color" value="#E71224"/>
      <inkml:brushProperty name="ignorePressure" value="1"/>
    </inkml:brush>
  </inkml:definitions>
  <inkml:trace contextRef="#ctx0" brushRef="#br0">31 236</inkml:trace>
  <inkml:trace contextRef="#ctx0" brushRef="#br0" timeOffset="2283.386">232 0,'0'999,"2"-943,3-1,3 3,0-1,-1 54,-6 2,15 105,-8-130,-5 1,-4 43,3 100,0-219,1 1,0-1,1 1,0-1,1 0,2 3,-1-1,0 1,-1-1,0 1,0 7,13 64,-12-60</inkml:trace>
  <inkml:trace contextRef="#ctx0" brushRef="#br0" timeOffset="3886.339">1 918,'2'0,"0"1,0 0,0 0,0 0,-1 0,1 0,0 1,-1-1,1 0,0 1,-1-1,0 1,1 0,-1-1,0 1,0 0,1 1,19 34,-20-36,9 25,-1 0,-1 0,-1 0,-2 1,0 0,-2 1,-1-1,-1 6,7 62,26 166,-25-123,-6 0,-7 20,1 30,3 370,0-52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2-18T20:12:33.720"/>
    </inkml:context>
    <inkml:brush xml:id="br0">
      <inkml:brushProperty name="width" value="0.2" units="cm"/>
      <inkml:brushProperty name="height" value="0.2" units="cm"/>
      <inkml:brushProperty name="color" value="#E71224"/>
      <inkml:brushProperty name="ignorePressure" value="1"/>
    </inkml:brush>
  </inkml:definitions>
  <inkml:trace contextRef="#ctx0" brushRef="#br0">1909 4,'-222'-3,"-241"6,315 12,64-6,-37-2,-76-9,-143 4,207 13,74-7,-51 0,79-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02" row="2">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BB08B4B-2CDF-43FE-B931-1148CD9A102E}">
  <we:reference id="wa104380121" version="2.0.0.0" store="nb-NO" storeType="OMEX"/>
  <we:alternateReferences>
    <we:reference id="wa104380121" version="2.0.0.0" store="WA10438012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FE93800-5C35-4F0D-BBC3-F5318B1986BE}">
  <we:reference id="wa104051163" version="1.2.0.3" store="nb-NO" storeType="OMEX"/>
  <we:alternateReferences>
    <we:reference id="WA104051163" version="1.2.0.3" store="WA10405116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A71171-6B49-4451-B476-5E1DA700F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3</TotalTime>
  <Pages>91</Pages>
  <Words>18048</Words>
  <Characters>95658</Characters>
  <Application>Microsoft Office Word</Application>
  <DocSecurity>0</DocSecurity>
  <Lines>797</Lines>
  <Paragraphs>226</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Universitetet i Oslo</Company>
  <LinksUpToDate>false</LinksUpToDate>
  <CharactersWithSpaces>11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de Ruben Nilsen</dc:creator>
  <cp:keywords/>
  <dc:description/>
  <cp:lastModifiedBy>Gagandeep Kaur</cp:lastModifiedBy>
  <cp:revision>1631</cp:revision>
  <cp:lastPrinted>2009-03-06T08:41:00Z</cp:lastPrinted>
  <dcterms:created xsi:type="dcterms:W3CDTF">2019-12-23T21:08:00Z</dcterms:created>
  <dcterms:modified xsi:type="dcterms:W3CDTF">2020-03-02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55090202</vt:i4>
  </property>
</Properties>
</file>